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4018472"/>
    <w:p w14:paraId="4D432B0A" w14:textId="77777777" w:rsidR="005853A8" w:rsidRPr="00E9518F" w:rsidRDefault="002D34F2" w:rsidP="00CD4BB7">
      <w:pPr>
        <w:pStyle w:val="Heading3"/>
        <w:rPr>
          <w:rFonts w:eastAsia="SimSun"/>
        </w:rPr>
      </w:pPr>
      <w:r w:rsidRPr="00E9518F">
        <w:rPr>
          <w:rFonts w:eastAsia="SimSun"/>
          <w:noProof/>
        </w:rPr>
        <mc:AlternateContent>
          <mc:Choice Requires="wps">
            <w:drawing>
              <wp:anchor distT="45720" distB="45720" distL="114300" distR="114300" simplePos="0" relativeHeight="251658242" behindDoc="0" locked="0" layoutInCell="1" allowOverlap="1" wp14:anchorId="747FC56C" wp14:editId="75C3D468">
                <wp:simplePos x="0" y="0"/>
                <wp:positionH relativeFrom="column">
                  <wp:posOffset>968126</wp:posOffset>
                </wp:positionH>
                <wp:positionV relativeFrom="margin">
                  <wp:posOffset>-22308</wp:posOffset>
                </wp:positionV>
                <wp:extent cx="2679589" cy="748902"/>
                <wp:effectExtent l="0" t="0" r="698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589" cy="748902"/>
                        </a:xfrm>
                        <a:prstGeom prst="rect">
                          <a:avLst/>
                        </a:prstGeom>
                        <a:solidFill>
                          <a:srgbClr val="FFFFFF"/>
                        </a:solidFill>
                        <a:ln w="9525">
                          <a:noFill/>
                          <a:miter lim="800000"/>
                          <a:headEnd/>
                          <a:tailEnd/>
                        </a:ln>
                      </wps:spPr>
                      <wps:txbx>
                        <w:txbxContent>
                          <w:p w14:paraId="6575109F" w14:textId="689CFD22" w:rsidR="002D34F2" w:rsidRDefault="0054736D" w:rsidP="00CB58B9">
                            <w:pPr>
                              <w:spacing w:before="120"/>
                              <w:rPr>
                                <w:color w:val="0033A0" w:themeColor="accent1"/>
                                <w:sz w:val="28"/>
                                <w:szCs w:val="36"/>
                                <w:lang w:val="en-US"/>
                              </w:rPr>
                            </w:pPr>
                            <w:r w:rsidRPr="0054736D">
                              <w:rPr>
                                <w:color w:val="0033A0" w:themeColor="accent1"/>
                                <w:sz w:val="28"/>
                                <w:szCs w:val="36"/>
                                <w:lang w:val="en-US"/>
                              </w:rPr>
                              <w:t xml:space="preserve">CONSULTATION </w:t>
                            </w:r>
                            <w:r w:rsidR="00BF4E20">
                              <w:rPr>
                                <w:color w:val="0033A0" w:themeColor="accent1"/>
                                <w:sz w:val="28"/>
                                <w:szCs w:val="36"/>
                                <w:lang w:val="en-US"/>
                              </w:rPr>
                              <w:t>TEMPLATE</w:t>
                            </w:r>
                          </w:p>
                          <w:p w14:paraId="0B2DDBCC" w14:textId="33AD6E34" w:rsidR="0054736D" w:rsidRPr="0054736D" w:rsidRDefault="0054736D" w:rsidP="00CB58B9">
                            <w:pPr>
                              <w:spacing w:before="120"/>
                              <w:rPr>
                                <w:b/>
                                <w:bCs/>
                                <w:color w:val="0033A0" w:themeColor="accent1"/>
                                <w:sz w:val="28"/>
                                <w:szCs w:val="36"/>
                                <w:lang w:val="en-US"/>
                              </w:rPr>
                            </w:pPr>
                            <w:r w:rsidRPr="0054736D">
                              <w:rPr>
                                <w:b/>
                                <w:bCs/>
                                <w:color w:val="0033A0" w:themeColor="accent1"/>
                                <w:sz w:val="28"/>
                                <w:szCs w:val="36"/>
                                <w:lang w:val="en-US"/>
                              </w:rPr>
                              <w:t>MAY 20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47FC56C" id="_x0000_t202" coordsize="21600,21600" o:spt="202" path="m,l,21600r21600,l21600,xe">
                <v:stroke joinstyle="miter"/>
                <v:path gradientshapeok="t" o:connecttype="rect"/>
              </v:shapetype>
              <v:shape id="Text Box 6" o:spid="_x0000_s1026" type="#_x0000_t202" style="position:absolute;margin-left:76.25pt;margin-top:-1.75pt;width:211pt;height:58.9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" stroked="f">
                <v:textbox>
                  <w:txbxContent>
                    <w:p w14:paraId="6575109F" w14:textId="689CFD22" w:rsidR="002D34F2" w:rsidRDefault="0054736D" w:rsidP="00CB58B9">
                      <w:pPr>
                        <w:spacing w:before="120"/>
                        <w:rPr>
                          <w:color w:val="0033A0" w:themeColor="accent1"/>
                          <w:sz w:val="28"/>
                          <w:szCs w:val="36"/>
                          <w:lang w:val="en-US"/>
                        </w:rPr>
                      </w:pPr>
                      <w:r w:rsidRPr="0054736D">
                        <w:rPr>
                          <w:color w:val="0033A0" w:themeColor="accent1"/>
                          <w:sz w:val="28"/>
                          <w:szCs w:val="36"/>
                          <w:lang w:val="en-US"/>
                        </w:rPr>
                        <w:t xml:space="preserve">CONSULTATION </w:t>
                      </w:r>
                      <w:r w:rsidR="00BF4E20">
                        <w:rPr>
                          <w:color w:val="0033A0" w:themeColor="accent1"/>
                          <w:sz w:val="28"/>
                          <w:szCs w:val="36"/>
                          <w:lang w:val="en-US"/>
                        </w:rPr>
                        <w:t>TEMPLATE</w:t>
                      </w:r>
                    </w:p>
                    <w:p w14:paraId="0B2DDBCC" w14:textId="33AD6E34" w:rsidR="0054736D" w:rsidRPr="0054736D" w:rsidRDefault="0054736D" w:rsidP="00CB58B9">
                      <w:pPr>
                        <w:spacing w:before="120"/>
                        <w:rPr>
                          <w:b/>
                          <w:bCs/>
                          <w:color w:val="0033A0" w:themeColor="accent1"/>
                          <w:sz w:val="28"/>
                          <w:szCs w:val="36"/>
                          <w:lang w:val="en-US"/>
                        </w:rPr>
                      </w:pPr>
                      <w:r w:rsidRPr="0054736D">
                        <w:rPr>
                          <w:b/>
                          <w:bCs/>
                          <w:color w:val="0033A0" w:themeColor="accent1"/>
                          <w:sz w:val="28"/>
                          <w:szCs w:val="36"/>
                          <w:lang w:val="en-US"/>
                        </w:rPr>
                        <w:t>MAY 2023</w:t>
                      </w:r>
                    </w:p>
                  </w:txbxContent>
                </v:textbox>
                <w10:wrap anchory="margin"/>
              </v:shape>
            </w:pict>
          </mc:Fallback>
        </mc:AlternateContent>
      </w:r>
      <w:r w:rsidR="00403691" w:rsidRPr="00E9518F">
        <w:rPr>
          <w:rFonts w:eastAsia="SimSun"/>
          <w:noProof/>
        </w:rPr>
        <mc:AlternateContent>
          <mc:Choice Requires="wps">
            <w:drawing>
              <wp:anchor distT="45720" distB="45720" distL="114300" distR="114300" simplePos="0" relativeHeight="251658241" behindDoc="0" locked="0" layoutInCell="1" allowOverlap="1" wp14:anchorId="2847687B" wp14:editId="6F4C7639">
                <wp:simplePos x="0" y="0"/>
                <wp:positionH relativeFrom="column">
                  <wp:posOffset>909320</wp:posOffset>
                </wp:positionH>
                <wp:positionV relativeFrom="page">
                  <wp:posOffset>9220200</wp:posOffset>
                </wp:positionV>
                <wp:extent cx="2401570" cy="4762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1570" cy="476250"/>
                        </a:xfrm>
                        <a:prstGeom prst="rect">
                          <a:avLst/>
                        </a:prstGeom>
                        <a:solidFill>
                          <a:srgbClr val="FFFFFF"/>
                        </a:solidFill>
                        <a:ln w="9525">
                          <a:noFill/>
                          <a:miter lim="800000"/>
                          <a:headEnd/>
                          <a:tailEnd/>
                        </a:ln>
                      </wps:spPr>
                      <wps:txbx>
                        <w:txbxContent>
                          <w:p w14:paraId="2271A378" w14:textId="087CF16E" w:rsidR="00403691" w:rsidRPr="002D34F2" w:rsidRDefault="00403691" w:rsidP="00403691">
                            <w:pPr>
                              <w:spacing w:before="240"/>
                              <w:rPr>
                                <w:color w:val="0033A0" w:themeColor="accent1"/>
                                <w:sz w:val="40"/>
                                <w:szCs w:val="48"/>
                              </w:rPr>
                            </w:pPr>
                            <w:r w:rsidRPr="002D34F2">
                              <w:rPr>
                                <w:color w:val="0033A0" w:themeColor="accent1"/>
                                <w:sz w:val="40"/>
                                <w:szCs w:val="48"/>
                              </w:rPr>
                              <w:t>20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47687B" id="Text Box 217" o:spid="_x0000_s1027" type="#_x0000_t202" style="position:absolute;margin-left:71.6pt;margin-top:726pt;width:189.1pt;height:3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" stroked="f">
                <v:textbox>
                  <w:txbxContent>
                    <w:p w14:paraId="2271A378" w14:textId="087CF16E" w:rsidR="00403691" w:rsidRPr="002D34F2" w:rsidRDefault="00403691" w:rsidP="00403691">
                      <w:pPr>
                        <w:spacing w:before="240"/>
                        <w:rPr>
                          <w:color w:val="0033A0" w:themeColor="accent1"/>
                          <w:sz w:val="40"/>
                          <w:szCs w:val="48"/>
                        </w:rPr>
                      </w:pPr>
                      <w:r w:rsidRPr="002D34F2">
                        <w:rPr>
                          <w:color w:val="0033A0" w:themeColor="accent1"/>
                          <w:sz w:val="40"/>
                          <w:szCs w:val="48"/>
                        </w:rPr>
                        <w:t>2023</w:t>
                      </w:r>
                    </w:p>
                  </w:txbxContent>
                </v:textbox>
                <w10:wrap anchory="page"/>
              </v:shape>
            </w:pict>
          </mc:Fallback>
        </mc:AlternateContent>
      </w:r>
      <w:r w:rsidR="00544668" w:rsidRPr="00E9518F">
        <w:rPr>
          <w:noProof/>
        </w:rPr>
        <w:drawing>
          <wp:anchor distT="0" distB="0" distL="114300" distR="114300" simplePos="0" relativeHeight="251658240" behindDoc="0" locked="0" layoutInCell="1" allowOverlap="1" wp14:anchorId="05B380C8" wp14:editId="4899B090">
            <wp:simplePos x="0" y="0"/>
            <wp:positionH relativeFrom="page">
              <wp:align>right</wp:align>
            </wp:positionH>
            <wp:positionV relativeFrom="paragraph">
              <wp:posOffset>-1575520</wp:posOffset>
            </wp:positionV>
            <wp:extent cx="7599285" cy="10754161"/>
            <wp:effectExtent l="0" t="0" r="1905" b="9525"/>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99285" cy="10754161"/>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5853A8" w:rsidRPr="00E9518F">
        <w:rPr>
          <w:rFonts w:eastAsia="SimSun"/>
        </w:rPr>
        <w:t>1.5.2.4</w:t>
      </w:r>
    </w:p>
    <w:p w14:paraId="597ECB5D" w14:textId="207F433C" w:rsidR="00544668" w:rsidRPr="00E9518F" w:rsidRDefault="00544668" w:rsidP="00CD4BB7">
      <w:pPr>
        <w:pStyle w:val="Heading3"/>
        <w:rPr>
          <w:rFonts w:eastAsia="SimSun"/>
        </w:rPr>
      </w:pPr>
      <w:r w:rsidRPr="00E9518F">
        <w:rPr>
          <w:rFonts w:eastAsia="SimSun"/>
        </w:rPr>
        <w:br w:type="page"/>
      </w:r>
    </w:p>
    <w:p w14:paraId="2E1AA0CD" w14:textId="01FA0433" w:rsidR="00DF6FFA" w:rsidRPr="00E9518F" w:rsidRDefault="009A107F">
      <w:pPr>
        <w:pStyle w:val="TOCHeading"/>
        <w:rPr>
          <w:rFonts w:ascii="Arial" w:hAnsi="Arial" w:cs="Arial"/>
          <w:color w:val="auto"/>
          <w:sz w:val="32"/>
          <w:szCs w:val="32"/>
          <w:lang w:val="en-GB"/>
        </w:rPr>
      </w:pPr>
      <w:r w:rsidRPr="00E9518F">
        <w:rPr>
          <w:rFonts w:ascii="Arial" w:hAnsi="Arial" w:cs="Arial"/>
          <w:color w:val="auto"/>
          <w:sz w:val="32"/>
          <w:szCs w:val="32"/>
          <w:lang w:val="en-GB"/>
        </w:rPr>
        <w:lastRenderedPageBreak/>
        <w:t>Table of Contents</w:t>
      </w:r>
    </w:p>
    <w:sdt>
      <w:sdtPr>
        <w:id w:val="1275053202"/>
        <w:docPartObj>
          <w:docPartGallery w:val="Table of Contents"/>
          <w:docPartUnique/>
        </w:docPartObj>
      </w:sdtPr>
      <w:sdtContent>
        <w:p w14:paraId="5A6AE26B" w14:textId="19ADC03E" w:rsidR="00DB5E60" w:rsidRPr="00E9518F" w:rsidRDefault="00DF6FFA" w:rsidP="00DB5E60">
          <w:pPr>
            <w:rPr>
              <w:rFonts w:asciiTheme="minorHAnsi" w:eastAsiaTheme="minorEastAsia" w:hAnsiTheme="minorHAnsi" w:cstheme="minorBidi"/>
              <w:noProof/>
              <w:kern w:val="2"/>
              <w:sz w:val="22"/>
              <w:szCs w:val="22"/>
              <w:lang w:val="nl-NL" w:eastAsia="nl-NL"/>
              <w14:ligatures w14:val="standardContextual"/>
            </w:rPr>
          </w:pPr>
          <w:r w:rsidRPr="00E9518F">
            <w:rPr>
              <w:rFonts w:eastAsia="SimSun"/>
              <w:b/>
              <w:noProof/>
            </w:rPr>
            <w:fldChar w:fldCharType="begin"/>
          </w:r>
          <w:r w:rsidRPr="00E9518F">
            <w:instrText xml:space="preserve"> TOC \o "1-3" \h \z \u </w:instrText>
          </w:r>
          <w:r w:rsidRPr="00E9518F">
            <w:rPr>
              <w:rFonts w:eastAsia="SimSun"/>
              <w:b/>
              <w:noProof/>
            </w:rPr>
            <w:fldChar w:fldCharType="separate"/>
          </w:r>
        </w:p>
        <w:p w14:paraId="517D0E64" w14:textId="7762BA86"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3" w:history="1">
            <w:r w:rsidR="00DB5E60" w:rsidRPr="00E9518F">
              <w:rPr>
                <w:rStyle w:val="Hyperlink"/>
              </w:rPr>
              <w:t>Introduction</w:t>
            </w:r>
            <w:r w:rsidR="00DB5E60" w:rsidRPr="00E9518F">
              <w:rPr>
                <w:webHidden/>
              </w:rPr>
              <w:tab/>
            </w:r>
            <w:r w:rsidR="00DB5E60" w:rsidRPr="00E9518F">
              <w:rPr>
                <w:webHidden/>
              </w:rPr>
              <w:fldChar w:fldCharType="begin"/>
            </w:r>
            <w:r w:rsidR="00DB5E60" w:rsidRPr="00E9518F">
              <w:rPr>
                <w:webHidden/>
              </w:rPr>
              <w:instrText xml:space="preserve"> PAGEREF _Toc134018473 \h </w:instrText>
            </w:r>
            <w:r w:rsidR="00DB5E60" w:rsidRPr="00E9518F">
              <w:rPr>
                <w:webHidden/>
              </w:rPr>
            </w:r>
            <w:r w:rsidR="00DB5E60" w:rsidRPr="00E9518F">
              <w:rPr>
                <w:webHidden/>
              </w:rPr>
              <w:fldChar w:fldCharType="separate"/>
            </w:r>
            <w:r w:rsidR="00DB5E60" w:rsidRPr="00E9518F">
              <w:rPr>
                <w:webHidden/>
              </w:rPr>
              <w:t>3</w:t>
            </w:r>
            <w:r w:rsidR="00DB5E60" w:rsidRPr="00E9518F">
              <w:rPr>
                <w:webHidden/>
              </w:rPr>
              <w:fldChar w:fldCharType="end"/>
            </w:r>
          </w:hyperlink>
        </w:p>
        <w:p w14:paraId="459E0545" w14:textId="73655C21"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4" w:history="1">
            <w:r w:rsidR="00DB5E60" w:rsidRPr="00E9518F">
              <w:rPr>
                <w:rStyle w:val="Hyperlink"/>
              </w:rPr>
              <w:t>Vehicle Fact Sheet</w:t>
            </w:r>
            <w:r w:rsidR="00DB5E60" w:rsidRPr="00E9518F">
              <w:rPr>
                <w:webHidden/>
              </w:rPr>
              <w:tab/>
            </w:r>
            <w:r w:rsidR="00DB5E60" w:rsidRPr="00E9518F">
              <w:rPr>
                <w:webHidden/>
              </w:rPr>
              <w:fldChar w:fldCharType="begin"/>
            </w:r>
            <w:r w:rsidR="00DB5E60" w:rsidRPr="00E9518F">
              <w:rPr>
                <w:webHidden/>
              </w:rPr>
              <w:instrText xml:space="preserve"> PAGEREF _Toc134018474 \h </w:instrText>
            </w:r>
            <w:r w:rsidR="00DB5E60" w:rsidRPr="00E9518F">
              <w:rPr>
                <w:webHidden/>
              </w:rPr>
            </w:r>
            <w:r w:rsidR="00DB5E60" w:rsidRPr="00E9518F">
              <w:rPr>
                <w:webHidden/>
              </w:rPr>
              <w:fldChar w:fldCharType="separate"/>
            </w:r>
            <w:r w:rsidR="00DB5E60" w:rsidRPr="00E9518F">
              <w:rPr>
                <w:webHidden/>
              </w:rPr>
              <w:t>6</w:t>
            </w:r>
            <w:r w:rsidR="00DB5E60" w:rsidRPr="00E9518F">
              <w:rPr>
                <w:webHidden/>
              </w:rPr>
              <w:fldChar w:fldCharType="end"/>
            </w:r>
          </w:hyperlink>
        </w:p>
        <w:p w14:paraId="5A3CF3F8" w14:textId="67162EDD"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5" w:history="1">
            <w:r w:rsidR="00DB5E60" w:rsidRPr="00E9518F">
              <w:rPr>
                <w:rStyle w:val="Hyperlink"/>
              </w:rPr>
              <w:t>Funds of Funds / Multi Manager Statement</w:t>
            </w:r>
            <w:r w:rsidR="00DB5E60" w:rsidRPr="00E9518F">
              <w:rPr>
                <w:webHidden/>
              </w:rPr>
              <w:tab/>
            </w:r>
            <w:r w:rsidR="00DB5E60" w:rsidRPr="00E9518F">
              <w:rPr>
                <w:webHidden/>
              </w:rPr>
              <w:fldChar w:fldCharType="begin"/>
            </w:r>
            <w:r w:rsidR="00DB5E60" w:rsidRPr="00E9518F">
              <w:rPr>
                <w:webHidden/>
              </w:rPr>
              <w:instrText xml:space="preserve"> PAGEREF _Toc134018475 \h </w:instrText>
            </w:r>
            <w:r w:rsidR="00DB5E60" w:rsidRPr="00E9518F">
              <w:rPr>
                <w:webHidden/>
              </w:rPr>
            </w:r>
            <w:r w:rsidR="00DB5E60" w:rsidRPr="00E9518F">
              <w:rPr>
                <w:webHidden/>
              </w:rPr>
              <w:fldChar w:fldCharType="separate"/>
            </w:r>
            <w:r w:rsidR="00DB5E60" w:rsidRPr="00E9518F">
              <w:rPr>
                <w:webHidden/>
              </w:rPr>
              <w:t>9</w:t>
            </w:r>
            <w:r w:rsidR="00DB5E60" w:rsidRPr="00E9518F">
              <w:rPr>
                <w:webHidden/>
              </w:rPr>
              <w:fldChar w:fldCharType="end"/>
            </w:r>
          </w:hyperlink>
        </w:p>
        <w:p w14:paraId="6F684B01" w14:textId="02C18241"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6" w:history="1">
            <w:r w:rsidR="00DB5E60" w:rsidRPr="00E9518F">
              <w:rPr>
                <w:rStyle w:val="Hyperlink"/>
                <w:rFonts w:cs="Arial"/>
                <w:bCs/>
                <w:kern w:val="32"/>
              </w:rPr>
              <w:t>1</w:t>
            </w:r>
            <w:r w:rsidR="00DB5E60" w:rsidRPr="00E9518F">
              <w:rPr>
                <w:rFonts w:asciiTheme="minorHAnsi" w:eastAsiaTheme="minorEastAsia" w:hAnsiTheme="minorHAnsi" w:cstheme="minorBidi"/>
                <w:b w:val="0"/>
                <w:kern w:val="2"/>
                <w:sz w:val="22"/>
                <w:szCs w:val="22"/>
                <w:lang w:val="nl-NL" w:eastAsia="nl-NL"/>
                <w14:ligatures w14:val="standardContextual"/>
              </w:rPr>
              <w:tab/>
            </w:r>
            <w:r w:rsidR="00DB5E60" w:rsidRPr="00E9518F">
              <w:rPr>
                <w:rStyle w:val="Hyperlink"/>
                <w:rFonts w:cs="Arial"/>
                <w:bCs/>
                <w:kern w:val="32"/>
              </w:rPr>
              <w:t>Preliminary Stage</w:t>
            </w:r>
            <w:r w:rsidR="00DB5E60" w:rsidRPr="00E9518F">
              <w:rPr>
                <w:webHidden/>
              </w:rPr>
              <w:tab/>
            </w:r>
            <w:r w:rsidR="00DB5E60" w:rsidRPr="00E9518F">
              <w:rPr>
                <w:webHidden/>
              </w:rPr>
              <w:fldChar w:fldCharType="begin"/>
            </w:r>
            <w:r w:rsidR="00DB5E60" w:rsidRPr="00E9518F">
              <w:rPr>
                <w:webHidden/>
              </w:rPr>
              <w:instrText xml:space="preserve"> PAGEREF _Toc134018476 \h </w:instrText>
            </w:r>
            <w:r w:rsidR="00DB5E60" w:rsidRPr="00E9518F">
              <w:rPr>
                <w:webHidden/>
              </w:rPr>
            </w:r>
            <w:r w:rsidR="00DB5E60" w:rsidRPr="00E9518F">
              <w:rPr>
                <w:webHidden/>
              </w:rPr>
              <w:fldChar w:fldCharType="separate"/>
            </w:r>
            <w:r w:rsidR="00DB5E60" w:rsidRPr="00E9518F">
              <w:rPr>
                <w:webHidden/>
              </w:rPr>
              <w:t>10</w:t>
            </w:r>
            <w:r w:rsidR="00DB5E60" w:rsidRPr="00E9518F">
              <w:rPr>
                <w:webHidden/>
              </w:rPr>
              <w:fldChar w:fldCharType="end"/>
            </w:r>
          </w:hyperlink>
        </w:p>
        <w:p w14:paraId="0F12645F" w14:textId="00175808"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77" w:history="1">
            <w:r w:rsidR="00DB5E60" w:rsidRPr="00E9518F">
              <w:rPr>
                <w:rStyle w:val="Hyperlink"/>
              </w:rPr>
              <w:t>1.1</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rategy</w:t>
            </w:r>
            <w:r w:rsidR="00DB5E60" w:rsidRPr="00E9518F">
              <w:rPr>
                <w:webHidden/>
              </w:rPr>
              <w:tab/>
            </w:r>
            <w:r w:rsidR="00DB5E60" w:rsidRPr="00E9518F">
              <w:rPr>
                <w:webHidden/>
              </w:rPr>
              <w:fldChar w:fldCharType="begin"/>
            </w:r>
            <w:r w:rsidR="00DB5E60" w:rsidRPr="00E9518F">
              <w:rPr>
                <w:webHidden/>
              </w:rPr>
              <w:instrText xml:space="preserve"> PAGEREF _Toc134018477 \h </w:instrText>
            </w:r>
            <w:r w:rsidR="00DB5E60" w:rsidRPr="00E9518F">
              <w:rPr>
                <w:webHidden/>
              </w:rPr>
            </w:r>
            <w:r w:rsidR="00DB5E60" w:rsidRPr="00E9518F">
              <w:rPr>
                <w:webHidden/>
              </w:rPr>
              <w:fldChar w:fldCharType="separate"/>
            </w:r>
            <w:r w:rsidR="00DB5E60" w:rsidRPr="00E9518F">
              <w:rPr>
                <w:webHidden/>
              </w:rPr>
              <w:t>10</w:t>
            </w:r>
            <w:r w:rsidR="00DB5E60" w:rsidRPr="00E9518F">
              <w:rPr>
                <w:webHidden/>
              </w:rPr>
              <w:fldChar w:fldCharType="end"/>
            </w:r>
          </w:hyperlink>
        </w:p>
        <w:p w14:paraId="4FA13F7E" w14:textId="304C2221"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78" w:history="1">
            <w:r w:rsidR="00DB5E60" w:rsidRPr="00E9518F">
              <w:rPr>
                <w:rStyle w:val="Hyperlink"/>
              </w:rPr>
              <w:t>1.2</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shd w:val="clear" w:color="auto" w:fill="BAFAFF" w:themeFill="accent6" w:themeFillTint="33"/>
              </w:rPr>
              <w:t>ESG Strategy</w:t>
            </w:r>
            <w:r w:rsidR="00DB5E60" w:rsidRPr="00E9518F">
              <w:rPr>
                <w:webHidden/>
              </w:rPr>
              <w:tab/>
            </w:r>
            <w:r w:rsidR="00DB5E60" w:rsidRPr="00E9518F">
              <w:rPr>
                <w:webHidden/>
              </w:rPr>
              <w:fldChar w:fldCharType="begin"/>
            </w:r>
            <w:r w:rsidR="00DB5E60" w:rsidRPr="00E9518F">
              <w:rPr>
                <w:webHidden/>
              </w:rPr>
              <w:instrText xml:space="preserve"> PAGEREF _Toc134018478 \h </w:instrText>
            </w:r>
            <w:r w:rsidR="00DB5E60" w:rsidRPr="00E9518F">
              <w:rPr>
                <w:webHidden/>
              </w:rPr>
            </w:r>
            <w:r w:rsidR="00DB5E60" w:rsidRPr="00E9518F">
              <w:rPr>
                <w:webHidden/>
              </w:rPr>
              <w:fldChar w:fldCharType="separate"/>
            </w:r>
            <w:r w:rsidR="00DB5E60" w:rsidRPr="00E9518F">
              <w:rPr>
                <w:webHidden/>
              </w:rPr>
              <w:t>11</w:t>
            </w:r>
            <w:r w:rsidR="00DB5E60" w:rsidRPr="00E9518F">
              <w:rPr>
                <w:webHidden/>
              </w:rPr>
              <w:fldChar w:fldCharType="end"/>
            </w:r>
          </w:hyperlink>
        </w:p>
        <w:p w14:paraId="780D9A57" w14:textId="1D561A89"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79" w:history="1">
            <w:r w:rsidR="00DB5E60" w:rsidRPr="00E9518F">
              <w:rPr>
                <w:rStyle w:val="Hyperlink"/>
              </w:rPr>
              <w:t>1.3</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Existing or New Investments</w:t>
            </w:r>
            <w:r w:rsidR="00DB5E60" w:rsidRPr="00E9518F">
              <w:rPr>
                <w:webHidden/>
              </w:rPr>
              <w:tab/>
            </w:r>
            <w:r w:rsidR="00DB5E60" w:rsidRPr="00E9518F">
              <w:rPr>
                <w:webHidden/>
              </w:rPr>
              <w:fldChar w:fldCharType="begin"/>
            </w:r>
            <w:r w:rsidR="00DB5E60" w:rsidRPr="00E9518F">
              <w:rPr>
                <w:webHidden/>
              </w:rPr>
              <w:instrText xml:space="preserve"> PAGEREF _Toc134018479 \h </w:instrText>
            </w:r>
            <w:r w:rsidR="00DB5E60" w:rsidRPr="00E9518F">
              <w:rPr>
                <w:webHidden/>
              </w:rPr>
            </w:r>
            <w:r w:rsidR="00DB5E60" w:rsidRPr="00E9518F">
              <w:rPr>
                <w:webHidden/>
              </w:rPr>
              <w:fldChar w:fldCharType="separate"/>
            </w:r>
            <w:r w:rsidR="00DB5E60" w:rsidRPr="00E9518F">
              <w:rPr>
                <w:webHidden/>
              </w:rPr>
              <w:t>12</w:t>
            </w:r>
            <w:r w:rsidR="00DB5E60" w:rsidRPr="00E9518F">
              <w:rPr>
                <w:webHidden/>
              </w:rPr>
              <w:fldChar w:fldCharType="end"/>
            </w:r>
          </w:hyperlink>
        </w:p>
        <w:p w14:paraId="3CE6E614" w14:textId="6F7BC862"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0" w:history="1">
            <w:r w:rsidR="00DB5E60" w:rsidRPr="00E9518F">
              <w:rPr>
                <w:rStyle w:val="Hyperlink"/>
              </w:rPr>
              <w:t>1.4</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ees and Expenses</w:t>
            </w:r>
            <w:r w:rsidR="00DB5E60" w:rsidRPr="00E9518F">
              <w:rPr>
                <w:webHidden/>
              </w:rPr>
              <w:tab/>
            </w:r>
            <w:r w:rsidR="00DB5E60" w:rsidRPr="00E9518F">
              <w:rPr>
                <w:webHidden/>
              </w:rPr>
              <w:fldChar w:fldCharType="begin"/>
            </w:r>
            <w:r w:rsidR="00DB5E60" w:rsidRPr="00E9518F">
              <w:rPr>
                <w:webHidden/>
              </w:rPr>
              <w:instrText xml:space="preserve"> PAGEREF _Toc134018480 \h </w:instrText>
            </w:r>
            <w:r w:rsidR="00DB5E60" w:rsidRPr="00E9518F">
              <w:rPr>
                <w:webHidden/>
              </w:rPr>
            </w:r>
            <w:r w:rsidR="00DB5E60" w:rsidRPr="00E9518F">
              <w:rPr>
                <w:webHidden/>
              </w:rPr>
              <w:fldChar w:fldCharType="separate"/>
            </w:r>
            <w:r w:rsidR="00DB5E60" w:rsidRPr="00E9518F">
              <w:rPr>
                <w:webHidden/>
              </w:rPr>
              <w:t>12</w:t>
            </w:r>
            <w:r w:rsidR="00DB5E60" w:rsidRPr="00E9518F">
              <w:rPr>
                <w:webHidden/>
              </w:rPr>
              <w:fldChar w:fldCharType="end"/>
            </w:r>
          </w:hyperlink>
        </w:p>
        <w:p w14:paraId="01156B74" w14:textId="0437D0BD"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1" w:history="1">
            <w:r w:rsidR="00DB5E60" w:rsidRPr="00E9518F">
              <w:rPr>
                <w:rStyle w:val="Hyperlink"/>
              </w:rPr>
              <w:t>1.5</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nvestment Management Process</w:t>
            </w:r>
            <w:r w:rsidR="00DB5E60" w:rsidRPr="00E9518F">
              <w:rPr>
                <w:webHidden/>
              </w:rPr>
              <w:tab/>
            </w:r>
            <w:r w:rsidR="00DB5E60" w:rsidRPr="00E9518F">
              <w:rPr>
                <w:webHidden/>
              </w:rPr>
              <w:fldChar w:fldCharType="begin"/>
            </w:r>
            <w:r w:rsidR="00DB5E60" w:rsidRPr="00E9518F">
              <w:rPr>
                <w:webHidden/>
              </w:rPr>
              <w:instrText xml:space="preserve"> PAGEREF _Toc134018481 \h </w:instrText>
            </w:r>
            <w:r w:rsidR="00DB5E60" w:rsidRPr="00E9518F">
              <w:rPr>
                <w:webHidden/>
              </w:rPr>
            </w:r>
            <w:r w:rsidR="00DB5E60" w:rsidRPr="00E9518F">
              <w:rPr>
                <w:webHidden/>
              </w:rPr>
              <w:fldChar w:fldCharType="separate"/>
            </w:r>
            <w:r w:rsidR="00DB5E60" w:rsidRPr="00E9518F">
              <w:rPr>
                <w:webHidden/>
              </w:rPr>
              <w:t>12</w:t>
            </w:r>
            <w:r w:rsidR="00DB5E60" w:rsidRPr="00E9518F">
              <w:rPr>
                <w:webHidden/>
              </w:rPr>
              <w:fldChar w:fldCharType="end"/>
            </w:r>
          </w:hyperlink>
        </w:p>
        <w:p w14:paraId="2DC800FB" w14:textId="56CFD22C"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2" w:history="1">
            <w:r w:rsidR="00DB5E60" w:rsidRPr="00E9518F">
              <w:rPr>
                <w:rStyle w:val="Hyperlink"/>
              </w:rPr>
              <w:t>1.6</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aff</w:t>
            </w:r>
            <w:r w:rsidR="00DB5E60" w:rsidRPr="00E9518F">
              <w:rPr>
                <w:webHidden/>
              </w:rPr>
              <w:tab/>
            </w:r>
            <w:r w:rsidR="00DB5E60" w:rsidRPr="00E9518F">
              <w:rPr>
                <w:webHidden/>
              </w:rPr>
              <w:fldChar w:fldCharType="begin"/>
            </w:r>
            <w:r w:rsidR="00DB5E60" w:rsidRPr="00E9518F">
              <w:rPr>
                <w:webHidden/>
              </w:rPr>
              <w:instrText xml:space="preserve"> PAGEREF _Toc134018482 \h </w:instrText>
            </w:r>
            <w:r w:rsidR="00DB5E60" w:rsidRPr="00E9518F">
              <w:rPr>
                <w:webHidden/>
              </w:rPr>
            </w:r>
            <w:r w:rsidR="00DB5E60" w:rsidRPr="00E9518F">
              <w:rPr>
                <w:webHidden/>
              </w:rPr>
              <w:fldChar w:fldCharType="separate"/>
            </w:r>
            <w:r w:rsidR="00DB5E60" w:rsidRPr="00E9518F">
              <w:rPr>
                <w:webHidden/>
              </w:rPr>
              <w:t>15</w:t>
            </w:r>
            <w:r w:rsidR="00DB5E60" w:rsidRPr="00E9518F">
              <w:rPr>
                <w:webHidden/>
              </w:rPr>
              <w:fldChar w:fldCharType="end"/>
            </w:r>
          </w:hyperlink>
        </w:p>
        <w:p w14:paraId="6CDA6DBB" w14:textId="5BA85712"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3" w:history="1">
            <w:r w:rsidR="00DB5E60" w:rsidRPr="00E9518F">
              <w:rPr>
                <w:rStyle w:val="Hyperlink"/>
              </w:rPr>
              <w:t>1.7</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unds of Funds / Multi Manager Platform</w:t>
            </w:r>
            <w:r w:rsidR="00DB5E60" w:rsidRPr="00E9518F">
              <w:rPr>
                <w:webHidden/>
              </w:rPr>
              <w:tab/>
            </w:r>
            <w:r w:rsidR="00DB5E60" w:rsidRPr="00E9518F">
              <w:rPr>
                <w:webHidden/>
              </w:rPr>
              <w:fldChar w:fldCharType="begin"/>
            </w:r>
            <w:r w:rsidR="00DB5E60" w:rsidRPr="00E9518F">
              <w:rPr>
                <w:webHidden/>
              </w:rPr>
              <w:instrText xml:space="preserve"> PAGEREF _Toc134018483 \h </w:instrText>
            </w:r>
            <w:r w:rsidR="00DB5E60" w:rsidRPr="00E9518F">
              <w:rPr>
                <w:webHidden/>
              </w:rPr>
            </w:r>
            <w:r w:rsidR="00DB5E60" w:rsidRPr="00E9518F">
              <w:rPr>
                <w:webHidden/>
              </w:rPr>
              <w:fldChar w:fldCharType="separate"/>
            </w:r>
            <w:r w:rsidR="00DB5E60" w:rsidRPr="00E9518F">
              <w:rPr>
                <w:webHidden/>
              </w:rPr>
              <w:t>16</w:t>
            </w:r>
            <w:r w:rsidR="00DB5E60" w:rsidRPr="00E9518F">
              <w:rPr>
                <w:webHidden/>
              </w:rPr>
              <w:fldChar w:fldCharType="end"/>
            </w:r>
          </w:hyperlink>
        </w:p>
        <w:p w14:paraId="12B08E64" w14:textId="1C252418"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84" w:history="1">
            <w:r w:rsidR="00DB5E60" w:rsidRPr="00E9518F">
              <w:rPr>
                <w:rStyle w:val="Hyperlink"/>
                <w:rFonts w:cs="Arial"/>
                <w:bCs/>
                <w:kern w:val="32"/>
              </w:rPr>
              <w:t>2</w:t>
            </w:r>
            <w:r w:rsidR="00DB5E60" w:rsidRPr="00E9518F">
              <w:rPr>
                <w:rFonts w:asciiTheme="minorHAnsi" w:eastAsiaTheme="minorEastAsia" w:hAnsiTheme="minorHAnsi" w:cstheme="minorBidi"/>
                <w:b w:val="0"/>
                <w:kern w:val="2"/>
                <w:sz w:val="22"/>
                <w:szCs w:val="22"/>
                <w:lang w:val="nl-NL" w:eastAsia="nl-NL"/>
                <w14:ligatures w14:val="standardContextual"/>
              </w:rPr>
              <w:tab/>
            </w:r>
            <w:r w:rsidR="00DB5E60" w:rsidRPr="00E9518F">
              <w:rPr>
                <w:rStyle w:val="Hyperlink"/>
                <w:rFonts w:cs="Arial"/>
                <w:bCs/>
                <w:kern w:val="32"/>
              </w:rPr>
              <w:t>Advanced Stage</w:t>
            </w:r>
            <w:r w:rsidR="00DB5E60" w:rsidRPr="00E9518F">
              <w:rPr>
                <w:webHidden/>
              </w:rPr>
              <w:tab/>
            </w:r>
            <w:r w:rsidR="00DB5E60" w:rsidRPr="00E9518F">
              <w:rPr>
                <w:webHidden/>
              </w:rPr>
              <w:fldChar w:fldCharType="begin"/>
            </w:r>
            <w:r w:rsidR="00DB5E60" w:rsidRPr="00E9518F">
              <w:rPr>
                <w:webHidden/>
              </w:rPr>
              <w:instrText xml:space="preserve"> PAGEREF _Toc134018484 \h </w:instrText>
            </w:r>
            <w:r w:rsidR="00DB5E60" w:rsidRPr="00E9518F">
              <w:rPr>
                <w:webHidden/>
              </w:rPr>
            </w:r>
            <w:r w:rsidR="00DB5E60" w:rsidRPr="00E9518F">
              <w:rPr>
                <w:webHidden/>
              </w:rPr>
              <w:fldChar w:fldCharType="separate"/>
            </w:r>
            <w:r w:rsidR="00DB5E60" w:rsidRPr="00E9518F">
              <w:rPr>
                <w:webHidden/>
              </w:rPr>
              <w:t>18</w:t>
            </w:r>
            <w:r w:rsidR="00DB5E60" w:rsidRPr="00E9518F">
              <w:rPr>
                <w:webHidden/>
              </w:rPr>
              <w:fldChar w:fldCharType="end"/>
            </w:r>
          </w:hyperlink>
        </w:p>
        <w:p w14:paraId="1A536055" w14:textId="56F29C54"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5" w:history="1">
            <w:r w:rsidR="00DB5E60" w:rsidRPr="00E9518F">
              <w:rPr>
                <w:rStyle w:val="Hyperlink"/>
              </w:rPr>
              <w:t>2.1</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rategy</w:t>
            </w:r>
            <w:r w:rsidR="00DB5E60" w:rsidRPr="00E9518F">
              <w:rPr>
                <w:webHidden/>
              </w:rPr>
              <w:tab/>
            </w:r>
            <w:r w:rsidR="00DB5E60" w:rsidRPr="00E9518F">
              <w:rPr>
                <w:webHidden/>
              </w:rPr>
              <w:fldChar w:fldCharType="begin"/>
            </w:r>
            <w:r w:rsidR="00DB5E60" w:rsidRPr="00E9518F">
              <w:rPr>
                <w:webHidden/>
              </w:rPr>
              <w:instrText xml:space="preserve"> PAGEREF _Toc134018485 \h </w:instrText>
            </w:r>
            <w:r w:rsidR="00DB5E60" w:rsidRPr="00E9518F">
              <w:rPr>
                <w:webHidden/>
              </w:rPr>
            </w:r>
            <w:r w:rsidR="00DB5E60" w:rsidRPr="00E9518F">
              <w:rPr>
                <w:webHidden/>
              </w:rPr>
              <w:fldChar w:fldCharType="separate"/>
            </w:r>
            <w:r w:rsidR="00DB5E60" w:rsidRPr="00E9518F">
              <w:rPr>
                <w:webHidden/>
              </w:rPr>
              <w:t>18</w:t>
            </w:r>
            <w:r w:rsidR="00DB5E60" w:rsidRPr="00E9518F">
              <w:rPr>
                <w:webHidden/>
              </w:rPr>
              <w:fldChar w:fldCharType="end"/>
            </w:r>
          </w:hyperlink>
        </w:p>
        <w:p w14:paraId="0BA353BB" w14:textId="3E896937"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6" w:history="1">
            <w:r w:rsidR="00DB5E60" w:rsidRPr="00E9518F">
              <w:rPr>
                <w:rStyle w:val="Hyperlink"/>
              </w:rPr>
              <w:t>2.2</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936AA9">
              <w:rPr>
                <w:rStyle w:val="Hyperlink"/>
                <w:shd w:val="clear" w:color="auto" w:fill="BAFAFF" w:themeFill="accent6" w:themeFillTint="33"/>
              </w:rPr>
              <w:t>ESG Strategy</w:t>
            </w:r>
            <w:r w:rsidR="00DB5E60" w:rsidRPr="00E9518F">
              <w:rPr>
                <w:webHidden/>
              </w:rPr>
              <w:tab/>
            </w:r>
            <w:r w:rsidR="00DB5E60" w:rsidRPr="00E9518F">
              <w:rPr>
                <w:webHidden/>
              </w:rPr>
              <w:fldChar w:fldCharType="begin"/>
            </w:r>
            <w:r w:rsidR="00DB5E60" w:rsidRPr="00E9518F">
              <w:rPr>
                <w:webHidden/>
              </w:rPr>
              <w:instrText xml:space="preserve"> PAGEREF _Toc134018486 \h </w:instrText>
            </w:r>
            <w:r w:rsidR="00DB5E60" w:rsidRPr="00E9518F">
              <w:rPr>
                <w:webHidden/>
              </w:rPr>
            </w:r>
            <w:r w:rsidR="00DB5E60" w:rsidRPr="00E9518F">
              <w:rPr>
                <w:webHidden/>
              </w:rPr>
              <w:fldChar w:fldCharType="separate"/>
            </w:r>
            <w:r w:rsidR="00DB5E60" w:rsidRPr="00E9518F">
              <w:rPr>
                <w:webHidden/>
              </w:rPr>
              <w:t>19</w:t>
            </w:r>
            <w:r w:rsidR="00DB5E60" w:rsidRPr="00E9518F">
              <w:rPr>
                <w:webHidden/>
              </w:rPr>
              <w:fldChar w:fldCharType="end"/>
            </w:r>
          </w:hyperlink>
        </w:p>
        <w:p w14:paraId="13CFDEEA" w14:textId="68AA1FF0"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7" w:history="1">
            <w:r w:rsidR="00DB5E60" w:rsidRPr="00E9518F">
              <w:rPr>
                <w:rStyle w:val="Hyperlink"/>
              </w:rPr>
              <w:t>2.3</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Existing or New Investments</w:t>
            </w:r>
            <w:r w:rsidR="00DB5E60" w:rsidRPr="00E9518F">
              <w:rPr>
                <w:webHidden/>
              </w:rPr>
              <w:tab/>
            </w:r>
            <w:r w:rsidR="00DB5E60" w:rsidRPr="00E9518F">
              <w:rPr>
                <w:webHidden/>
              </w:rPr>
              <w:fldChar w:fldCharType="begin"/>
            </w:r>
            <w:r w:rsidR="00DB5E60" w:rsidRPr="00E9518F">
              <w:rPr>
                <w:webHidden/>
              </w:rPr>
              <w:instrText xml:space="preserve"> PAGEREF _Toc134018487 \h </w:instrText>
            </w:r>
            <w:r w:rsidR="00DB5E60" w:rsidRPr="00E9518F">
              <w:rPr>
                <w:webHidden/>
              </w:rPr>
            </w:r>
            <w:r w:rsidR="00DB5E60" w:rsidRPr="00E9518F">
              <w:rPr>
                <w:webHidden/>
              </w:rPr>
              <w:fldChar w:fldCharType="separate"/>
            </w:r>
            <w:r w:rsidR="00DB5E60" w:rsidRPr="00E9518F">
              <w:rPr>
                <w:webHidden/>
              </w:rPr>
              <w:t>24</w:t>
            </w:r>
            <w:r w:rsidR="00DB5E60" w:rsidRPr="00E9518F">
              <w:rPr>
                <w:webHidden/>
              </w:rPr>
              <w:fldChar w:fldCharType="end"/>
            </w:r>
          </w:hyperlink>
        </w:p>
        <w:p w14:paraId="28A77068" w14:textId="51003728"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8" w:history="1">
            <w:r w:rsidR="00DB5E60" w:rsidRPr="00E9518F">
              <w:rPr>
                <w:rStyle w:val="Hyperlink"/>
              </w:rPr>
              <w:t>2.4</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Principal Terms</w:t>
            </w:r>
            <w:r w:rsidR="00DB5E60" w:rsidRPr="00E9518F">
              <w:rPr>
                <w:webHidden/>
              </w:rPr>
              <w:tab/>
            </w:r>
            <w:r w:rsidR="00DB5E60" w:rsidRPr="00E9518F">
              <w:rPr>
                <w:webHidden/>
              </w:rPr>
              <w:fldChar w:fldCharType="begin"/>
            </w:r>
            <w:r w:rsidR="00DB5E60" w:rsidRPr="00E9518F">
              <w:rPr>
                <w:webHidden/>
              </w:rPr>
              <w:instrText xml:space="preserve"> PAGEREF _Toc134018488 \h </w:instrText>
            </w:r>
            <w:r w:rsidR="00DB5E60" w:rsidRPr="00E9518F">
              <w:rPr>
                <w:webHidden/>
              </w:rPr>
            </w:r>
            <w:r w:rsidR="00DB5E60" w:rsidRPr="00E9518F">
              <w:rPr>
                <w:webHidden/>
              </w:rPr>
              <w:fldChar w:fldCharType="separate"/>
            </w:r>
            <w:r w:rsidR="00DB5E60" w:rsidRPr="00E9518F">
              <w:rPr>
                <w:webHidden/>
              </w:rPr>
              <w:t>24</w:t>
            </w:r>
            <w:r w:rsidR="00DB5E60" w:rsidRPr="00E9518F">
              <w:rPr>
                <w:webHidden/>
              </w:rPr>
              <w:fldChar w:fldCharType="end"/>
            </w:r>
          </w:hyperlink>
        </w:p>
        <w:p w14:paraId="3A8FFE81" w14:textId="0D8B9D53"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9" w:history="1">
            <w:r w:rsidR="00DB5E60" w:rsidRPr="00E9518F">
              <w:rPr>
                <w:rStyle w:val="Hyperlink"/>
              </w:rPr>
              <w:t>2.5</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ees and Expenses</w:t>
            </w:r>
            <w:r w:rsidR="00DB5E60" w:rsidRPr="00E9518F">
              <w:rPr>
                <w:webHidden/>
              </w:rPr>
              <w:tab/>
            </w:r>
            <w:r w:rsidR="00DB5E60" w:rsidRPr="00E9518F">
              <w:rPr>
                <w:webHidden/>
              </w:rPr>
              <w:fldChar w:fldCharType="begin"/>
            </w:r>
            <w:r w:rsidR="00DB5E60" w:rsidRPr="00E9518F">
              <w:rPr>
                <w:webHidden/>
              </w:rPr>
              <w:instrText xml:space="preserve"> PAGEREF _Toc134018489 \h </w:instrText>
            </w:r>
            <w:r w:rsidR="00DB5E60" w:rsidRPr="00E9518F">
              <w:rPr>
                <w:webHidden/>
              </w:rPr>
            </w:r>
            <w:r w:rsidR="00DB5E60" w:rsidRPr="00E9518F">
              <w:rPr>
                <w:webHidden/>
              </w:rPr>
              <w:fldChar w:fldCharType="separate"/>
            </w:r>
            <w:r w:rsidR="00DB5E60" w:rsidRPr="00E9518F">
              <w:rPr>
                <w:webHidden/>
              </w:rPr>
              <w:t>28</w:t>
            </w:r>
            <w:r w:rsidR="00DB5E60" w:rsidRPr="00E9518F">
              <w:rPr>
                <w:webHidden/>
              </w:rPr>
              <w:fldChar w:fldCharType="end"/>
            </w:r>
          </w:hyperlink>
        </w:p>
        <w:p w14:paraId="41236199" w14:textId="4E30F68B"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0" w:history="1">
            <w:r w:rsidR="00DB5E60" w:rsidRPr="00E9518F">
              <w:rPr>
                <w:rStyle w:val="Hyperlink"/>
              </w:rPr>
              <w:t>2.6</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nvestment Management Process</w:t>
            </w:r>
            <w:r w:rsidR="00DB5E60" w:rsidRPr="00E9518F">
              <w:rPr>
                <w:webHidden/>
              </w:rPr>
              <w:tab/>
            </w:r>
            <w:r w:rsidR="00DB5E60" w:rsidRPr="00E9518F">
              <w:rPr>
                <w:webHidden/>
              </w:rPr>
              <w:fldChar w:fldCharType="begin"/>
            </w:r>
            <w:r w:rsidR="00DB5E60" w:rsidRPr="00E9518F">
              <w:rPr>
                <w:webHidden/>
              </w:rPr>
              <w:instrText xml:space="preserve"> PAGEREF _Toc134018490 \h </w:instrText>
            </w:r>
            <w:r w:rsidR="00DB5E60" w:rsidRPr="00E9518F">
              <w:rPr>
                <w:webHidden/>
              </w:rPr>
            </w:r>
            <w:r w:rsidR="00DB5E60" w:rsidRPr="00E9518F">
              <w:rPr>
                <w:webHidden/>
              </w:rPr>
              <w:fldChar w:fldCharType="separate"/>
            </w:r>
            <w:r w:rsidR="00DB5E60" w:rsidRPr="00E9518F">
              <w:rPr>
                <w:webHidden/>
              </w:rPr>
              <w:t>29</w:t>
            </w:r>
            <w:r w:rsidR="00DB5E60" w:rsidRPr="00E9518F">
              <w:rPr>
                <w:webHidden/>
              </w:rPr>
              <w:fldChar w:fldCharType="end"/>
            </w:r>
          </w:hyperlink>
        </w:p>
        <w:p w14:paraId="0563F00B" w14:textId="4213989C"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1" w:history="1">
            <w:r w:rsidR="00DB5E60" w:rsidRPr="00E9518F">
              <w:rPr>
                <w:rStyle w:val="Hyperlink"/>
              </w:rPr>
              <w:t>2.7</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aff</w:t>
            </w:r>
            <w:r w:rsidR="00DB5E60" w:rsidRPr="00E9518F">
              <w:rPr>
                <w:webHidden/>
              </w:rPr>
              <w:tab/>
            </w:r>
            <w:r w:rsidR="00DB5E60" w:rsidRPr="00E9518F">
              <w:rPr>
                <w:webHidden/>
              </w:rPr>
              <w:fldChar w:fldCharType="begin"/>
            </w:r>
            <w:r w:rsidR="00DB5E60" w:rsidRPr="00E9518F">
              <w:rPr>
                <w:webHidden/>
              </w:rPr>
              <w:instrText xml:space="preserve"> PAGEREF _Toc134018491 \h </w:instrText>
            </w:r>
            <w:r w:rsidR="00DB5E60" w:rsidRPr="00E9518F">
              <w:rPr>
                <w:webHidden/>
              </w:rPr>
            </w:r>
            <w:r w:rsidR="00DB5E60" w:rsidRPr="00E9518F">
              <w:rPr>
                <w:webHidden/>
              </w:rPr>
              <w:fldChar w:fldCharType="separate"/>
            </w:r>
            <w:r w:rsidR="00DB5E60" w:rsidRPr="00E9518F">
              <w:rPr>
                <w:webHidden/>
              </w:rPr>
              <w:t>32</w:t>
            </w:r>
            <w:r w:rsidR="00DB5E60" w:rsidRPr="00E9518F">
              <w:rPr>
                <w:webHidden/>
              </w:rPr>
              <w:fldChar w:fldCharType="end"/>
            </w:r>
          </w:hyperlink>
        </w:p>
        <w:p w14:paraId="65FC9815" w14:textId="74FAD6AF"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2" w:history="1">
            <w:r w:rsidR="00DB5E60" w:rsidRPr="00E9518F">
              <w:rPr>
                <w:rStyle w:val="Hyperlink"/>
              </w:rPr>
              <w:t>2.8</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nvestors</w:t>
            </w:r>
            <w:r w:rsidR="00DB5E60" w:rsidRPr="00E9518F">
              <w:rPr>
                <w:webHidden/>
              </w:rPr>
              <w:tab/>
            </w:r>
            <w:r w:rsidR="00DB5E60" w:rsidRPr="00E9518F">
              <w:rPr>
                <w:webHidden/>
              </w:rPr>
              <w:fldChar w:fldCharType="begin"/>
            </w:r>
            <w:r w:rsidR="00DB5E60" w:rsidRPr="00E9518F">
              <w:rPr>
                <w:webHidden/>
              </w:rPr>
              <w:instrText xml:space="preserve"> PAGEREF _Toc134018492 \h </w:instrText>
            </w:r>
            <w:r w:rsidR="00DB5E60" w:rsidRPr="00E9518F">
              <w:rPr>
                <w:webHidden/>
              </w:rPr>
            </w:r>
            <w:r w:rsidR="00DB5E60" w:rsidRPr="00E9518F">
              <w:rPr>
                <w:webHidden/>
              </w:rPr>
              <w:fldChar w:fldCharType="separate"/>
            </w:r>
            <w:r w:rsidR="00DB5E60" w:rsidRPr="00E9518F">
              <w:rPr>
                <w:webHidden/>
              </w:rPr>
              <w:t>33</w:t>
            </w:r>
            <w:r w:rsidR="00DB5E60" w:rsidRPr="00E9518F">
              <w:rPr>
                <w:webHidden/>
              </w:rPr>
              <w:fldChar w:fldCharType="end"/>
            </w:r>
          </w:hyperlink>
        </w:p>
        <w:p w14:paraId="26633F6A" w14:textId="7AE44FA8"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3" w:history="1">
            <w:r w:rsidR="00DB5E60" w:rsidRPr="00E9518F">
              <w:rPr>
                <w:rStyle w:val="Hyperlink"/>
              </w:rPr>
              <w:t>2.9</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unds of Funds / Multi Manager Platform</w:t>
            </w:r>
            <w:r w:rsidR="00DB5E60" w:rsidRPr="00E9518F">
              <w:rPr>
                <w:webHidden/>
              </w:rPr>
              <w:tab/>
            </w:r>
            <w:r w:rsidR="00DB5E60" w:rsidRPr="00E9518F">
              <w:rPr>
                <w:webHidden/>
              </w:rPr>
              <w:fldChar w:fldCharType="begin"/>
            </w:r>
            <w:r w:rsidR="00DB5E60" w:rsidRPr="00E9518F">
              <w:rPr>
                <w:webHidden/>
              </w:rPr>
              <w:instrText xml:space="preserve"> PAGEREF _Toc134018493 \h </w:instrText>
            </w:r>
            <w:r w:rsidR="00DB5E60" w:rsidRPr="00E9518F">
              <w:rPr>
                <w:webHidden/>
              </w:rPr>
            </w:r>
            <w:r w:rsidR="00DB5E60" w:rsidRPr="00E9518F">
              <w:rPr>
                <w:webHidden/>
              </w:rPr>
              <w:fldChar w:fldCharType="separate"/>
            </w:r>
            <w:r w:rsidR="00DB5E60" w:rsidRPr="00E9518F">
              <w:rPr>
                <w:webHidden/>
              </w:rPr>
              <w:t>35</w:t>
            </w:r>
            <w:r w:rsidR="00DB5E60" w:rsidRPr="00E9518F">
              <w:rPr>
                <w:webHidden/>
              </w:rPr>
              <w:fldChar w:fldCharType="end"/>
            </w:r>
          </w:hyperlink>
        </w:p>
        <w:p w14:paraId="48847A8F" w14:textId="09F1BE99" w:rsidR="00DB5E60" w:rsidRPr="00E9518F" w:rsidRDefault="00000000" w:rsidP="00936AA9">
          <w:pPr>
            <w:pStyle w:val="TOC3"/>
            <w:rPr>
              <w:rFonts w:asciiTheme="minorHAnsi" w:eastAsiaTheme="minorEastAsia" w:hAnsiTheme="minorHAnsi" w:cstheme="minorBidi"/>
              <w:kern w:val="2"/>
              <w:sz w:val="22"/>
              <w:szCs w:val="22"/>
              <w:lang w:val="nl-NL" w:eastAsia="nl-NL"/>
              <w14:ligatures w14:val="standardContextual"/>
            </w:rPr>
          </w:pPr>
          <w:hyperlink w:anchor="_Toc134018494" w:history="1">
            <w:r w:rsidR="00DB5E60" w:rsidRPr="00E9518F">
              <w:rPr>
                <w:rStyle w:val="Hyperlink"/>
              </w:rPr>
              <w:t xml:space="preserve">2.10 </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unds of Funds / Multi Manager Track Record</w:t>
            </w:r>
            <w:r w:rsidR="00DB5E60" w:rsidRPr="00E9518F">
              <w:rPr>
                <w:webHidden/>
              </w:rPr>
              <w:tab/>
            </w:r>
            <w:r w:rsidR="00DB5E60" w:rsidRPr="00E9518F">
              <w:rPr>
                <w:webHidden/>
              </w:rPr>
              <w:fldChar w:fldCharType="begin"/>
            </w:r>
            <w:r w:rsidR="00DB5E60" w:rsidRPr="00E9518F">
              <w:rPr>
                <w:webHidden/>
              </w:rPr>
              <w:instrText xml:space="preserve"> PAGEREF _Toc134018494 \h </w:instrText>
            </w:r>
            <w:r w:rsidR="00DB5E60" w:rsidRPr="00E9518F">
              <w:rPr>
                <w:webHidden/>
              </w:rPr>
            </w:r>
            <w:r w:rsidR="00DB5E60" w:rsidRPr="00E9518F">
              <w:rPr>
                <w:webHidden/>
              </w:rPr>
              <w:fldChar w:fldCharType="separate"/>
            </w:r>
            <w:r w:rsidR="00DB5E60" w:rsidRPr="00E9518F">
              <w:rPr>
                <w:webHidden/>
              </w:rPr>
              <w:t>36</w:t>
            </w:r>
            <w:r w:rsidR="00DB5E60" w:rsidRPr="00E9518F">
              <w:rPr>
                <w:webHidden/>
              </w:rPr>
              <w:fldChar w:fldCharType="end"/>
            </w:r>
          </w:hyperlink>
        </w:p>
        <w:p w14:paraId="1D5E8A81" w14:textId="42BA1762"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95" w:history="1">
            <w:r w:rsidR="00DB5E60" w:rsidRPr="00E9518F">
              <w:rPr>
                <w:rStyle w:val="Hyperlink"/>
              </w:rPr>
              <w:t>3</w:t>
            </w:r>
            <w:r w:rsidR="00DB5E60" w:rsidRPr="00E9518F">
              <w:rPr>
                <w:rFonts w:asciiTheme="minorHAnsi" w:eastAsiaTheme="minorEastAsia" w:hAnsiTheme="minorHAnsi" w:cstheme="minorBidi"/>
                <w:b w:val="0"/>
                <w:kern w:val="2"/>
                <w:sz w:val="22"/>
                <w:szCs w:val="22"/>
                <w:lang w:val="nl-NL" w:eastAsia="nl-NL"/>
                <w14:ligatures w14:val="standardContextual"/>
              </w:rPr>
              <w:tab/>
            </w:r>
            <w:r w:rsidR="00DB5E60" w:rsidRPr="00E9518F">
              <w:rPr>
                <w:rStyle w:val="Hyperlink"/>
              </w:rPr>
              <w:t>Supplementary Stage</w:t>
            </w:r>
            <w:r w:rsidR="00DB5E60" w:rsidRPr="00E9518F">
              <w:rPr>
                <w:webHidden/>
              </w:rPr>
              <w:tab/>
            </w:r>
            <w:r w:rsidR="00DB5E60" w:rsidRPr="00E9518F">
              <w:rPr>
                <w:webHidden/>
              </w:rPr>
              <w:fldChar w:fldCharType="begin"/>
            </w:r>
            <w:r w:rsidR="00DB5E60" w:rsidRPr="00E9518F">
              <w:rPr>
                <w:webHidden/>
              </w:rPr>
              <w:instrText xml:space="preserve"> PAGEREF _Toc134018495 \h </w:instrText>
            </w:r>
            <w:r w:rsidR="00DB5E60" w:rsidRPr="00E9518F">
              <w:rPr>
                <w:webHidden/>
              </w:rPr>
            </w:r>
            <w:r w:rsidR="00DB5E60" w:rsidRPr="00E9518F">
              <w:rPr>
                <w:webHidden/>
              </w:rPr>
              <w:fldChar w:fldCharType="separate"/>
            </w:r>
            <w:r w:rsidR="00DB5E60" w:rsidRPr="00E9518F">
              <w:rPr>
                <w:webHidden/>
              </w:rPr>
              <w:t>37</w:t>
            </w:r>
            <w:r w:rsidR="00DB5E60" w:rsidRPr="00E9518F">
              <w:rPr>
                <w:webHidden/>
              </w:rPr>
              <w:fldChar w:fldCharType="end"/>
            </w:r>
          </w:hyperlink>
        </w:p>
        <w:p w14:paraId="4EF44670" w14:textId="6A0B6135"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6" w:history="1">
            <w:r w:rsidR="00DB5E60" w:rsidRPr="00E9518F">
              <w:rPr>
                <w:rStyle w:val="Hyperlink"/>
              </w:rPr>
              <w:t>3.1</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aluation</w:t>
            </w:r>
            <w:r w:rsidR="00DB5E60" w:rsidRPr="00E9518F">
              <w:rPr>
                <w:webHidden/>
              </w:rPr>
              <w:tab/>
            </w:r>
            <w:r w:rsidR="00DB5E60" w:rsidRPr="00E9518F">
              <w:rPr>
                <w:webHidden/>
              </w:rPr>
              <w:fldChar w:fldCharType="begin"/>
            </w:r>
            <w:r w:rsidR="00DB5E60" w:rsidRPr="00E9518F">
              <w:rPr>
                <w:webHidden/>
              </w:rPr>
              <w:instrText xml:space="preserve"> PAGEREF _Toc134018496 \h </w:instrText>
            </w:r>
            <w:r w:rsidR="00DB5E60" w:rsidRPr="00E9518F">
              <w:rPr>
                <w:webHidden/>
              </w:rPr>
            </w:r>
            <w:r w:rsidR="00DB5E60" w:rsidRPr="00E9518F">
              <w:rPr>
                <w:webHidden/>
              </w:rPr>
              <w:fldChar w:fldCharType="separate"/>
            </w:r>
            <w:r w:rsidR="00DB5E60" w:rsidRPr="00E9518F">
              <w:rPr>
                <w:webHidden/>
              </w:rPr>
              <w:t>37</w:t>
            </w:r>
            <w:r w:rsidR="00DB5E60" w:rsidRPr="00E9518F">
              <w:rPr>
                <w:webHidden/>
              </w:rPr>
              <w:fldChar w:fldCharType="end"/>
            </w:r>
          </w:hyperlink>
        </w:p>
        <w:p w14:paraId="0C3F0CC9" w14:textId="15C3F122"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7" w:history="1">
            <w:r w:rsidR="00DB5E60" w:rsidRPr="00E9518F">
              <w:rPr>
                <w:rStyle w:val="Hyperlink"/>
              </w:rPr>
              <w:t>3.2</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Reporting</w:t>
            </w:r>
            <w:r w:rsidR="00DB5E60" w:rsidRPr="00E9518F">
              <w:rPr>
                <w:webHidden/>
              </w:rPr>
              <w:tab/>
            </w:r>
            <w:r w:rsidR="00DB5E60" w:rsidRPr="00E9518F">
              <w:rPr>
                <w:webHidden/>
              </w:rPr>
              <w:fldChar w:fldCharType="begin"/>
            </w:r>
            <w:r w:rsidR="00DB5E60" w:rsidRPr="00E9518F">
              <w:rPr>
                <w:webHidden/>
              </w:rPr>
              <w:instrText xml:space="preserve"> PAGEREF _Toc134018497 \h </w:instrText>
            </w:r>
            <w:r w:rsidR="00DB5E60" w:rsidRPr="00E9518F">
              <w:rPr>
                <w:webHidden/>
              </w:rPr>
            </w:r>
            <w:r w:rsidR="00DB5E60" w:rsidRPr="00E9518F">
              <w:rPr>
                <w:webHidden/>
              </w:rPr>
              <w:fldChar w:fldCharType="separate"/>
            </w:r>
            <w:r w:rsidR="00DB5E60" w:rsidRPr="00E9518F">
              <w:rPr>
                <w:webHidden/>
              </w:rPr>
              <w:t>38</w:t>
            </w:r>
            <w:r w:rsidR="00DB5E60" w:rsidRPr="00E9518F">
              <w:rPr>
                <w:webHidden/>
              </w:rPr>
              <w:fldChar w:fldCharType="end"/>
            </w:r>
          </w:hyperlink>
        </w:p>
        <w:p w14:paraId="69DA232E" w14:textId="69E68151"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8" w:history="1">
            <w:r w:rsidR="00DB5E60" w:rsidRPr="00E9518F">
              <w:rPr>
                <w:rStyle w:val="Hyperlink"/>
              </w:rPr>
              <w:t>3.3</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Risk Management and Compliance</w:t>
            </w:r>
            <w:r w:rsidR="00DB5E60" w:rsidRPr="00E9518F">
              <w:rPr>
                <w:webHidden/>
              </w:rPr>
              <w:tab/>
            </w:r>
            <w:r w:rsidR="00DB5E60" w:rsidRPr="00E9518F">
              <w:rPr>
                <w:webHidden/>
              </w:rPr>
              <w:fldChar w:fldCharType="begin"/>
            </w:r>
            <w:r w:rsidR="00DB5E60" w:rsidRPr="00E9518F">
              <w:rPr>
                <w:webHidden/>
              </w:rPr>
              <w:instrText xml:space="preserve"> PAGEREF _Toc134018498 \h </w:instrText>
            </w:r>
            <w:r w:rsidR="00DB5E60" w:rsidRPr="00E9518F">
              <w:rPr>
                <w:webHidden/>
              </w:rPr>
            </w:r>
            <w:r w:rsidR="00DB5E60" w:rsidRPr="00E9518F">
              <w:rPr>
                <w:webHidden/>
              </w:rPr>
              <w:fldChar w:fldCharType="separate"/>
            </w:r>
            <w:r w:rsidR="00DB5E60" w:rsidRPr="00E9518F">
              <w:rPr>
                <w:webHidden/>
              </w:rPr>
              <w:t>38</w:t>
            </w:r>
            <w:r w:rsidR="00DB5E60" w:rsidRPr="00E9518F">
              <w:rPr>
                <w:webHidden/>
              </w:rPr>
              <w:fldChar w:fldCharType="end"/>
            </w:r>
          </w:hyperlink>
        </w:p>
        <w:p w14:paraId="70848356" w14:textId="26A9B527"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9" w:history="1">
            <w:r w:rsidR="00DB5E60" w:rsidRPr="00E9518F">
              <w:rPr>
                <w:rStyle w:val="Hyperlink"/>
              </w:rPr>
              <w:t>3.4</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T, Cyber and Physical Security</w:t>
            </w:r>
            <w:r w:rsidR="00DB5E60" w:rsidRPr="00E9518F">
              <w:rPr>
                <w:webHidden/>
              </w:rPr>
              <w:tab/>
            </w:r>
            <w:r w:rsidR="00DB5E60" w:rsidRPr="00E9518F">
              <w:rPr>
                <w:webHidden/>
              </w:rPr>
              <w:fldChar w:fldCharType="begin"/>
            </w:r>
            <w:r w:rsidR="00DB5E60" w:rsidRPr="00E9518F">
              <w:rPr>
                <w:webHidden/>
              </w:rPr>
              <w:instrText xml:space="preserve"> PAGEREF _Toc134018499 \h </w:instrText>
            </w:r>
            <w:r w:rsidR="00DB5E60" w:rsidRPr="00E9518F">
              <w:rPr>
                <w:webHidden/>
              </w:rPr>
            </w:r>
            <w:r w:rsidR="00DB5E60" w:rsidRPr="00E9518F">
              <w:rPr>
                <w:webHidden/>
              </w:rPr>
              <w:fldChar w:fldCharType="separate"/>
            </w:r>
            <w:r w:rsidR="00DB5E60" w:rsidRPr="00E9518F">
              <w:rPr>
                <w:webHidden/>
              </w:rPr>
              <w:t>40</w:t>
            </w:r>
            <w:r w:rsidR="00DB5E60" w:rsidRPr="00E9518F">
              <w:rPr>
                <w:webHidden/>
              </w:rPr>
              <w:fldChar w:fldCharType="end"/>
            </w:r>
          </w:hyperlink>
        </w:p>
        <w:p w14:paraId="26AF5C1A" w14:textId="7E17C6C0"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0" w:history="1">
            <w:r w:rsidR="00DB5E60" w:rsidRPr="00E9518F">
              <w:rPr>
                <w:rStyle w:val="Hyperlink"/>
              </w:rPr>
              <w:t>3.5</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Disaster Recovery and Business Continuity Plans</w:t>
            </w:r>
            <w:r w:rsidR="00DB5E60" w:rsidRPr="00E9518F">
              <w:rPr>
                <w:webHidden/>
              </w:rPr>
              <w:tab/>
            </w:r>
            <w:r w:rsidR="00DB5E60" w:rsidRPr="00E9518F">
              <w:rPr>
                <w:webHidden/>
              </w:rPr>
              <w:fldChar w:fldCharType="begin"/>
            </w:r>
            <w:r w:rsidR="00DB5E60" w:rsidRPr="00E9518F">
              <w:rPr>
                <w:webHidden/>
              </w:rPr>
              <w:instrText xml:space="preserve"> PAGEREF _Toc134018500 \h </w:instrText>
            </w:r>
            <w:r w:rsidR="00DB5E60" w:rsidRPr="00E9518F">
              <w:rPr>
                <w:webHidden/>
              </w:rPr>
            </w:r>
            <w:r w:rsidR="00DB5E60" w:rsidRPr="00E9518F">
              <w:rPr>
                <w:webHidden/>
              </w:rPr>
              <w:fldChar w:fldCharType="separate"/>
            </w:r>
            <w:r w:rsidR="00DB5E60" w:rsidRPr="00E9518F">
              <w:rPr>
                <w:webHidden/>
              </w:rPr>
              <w:t>42</w:t>
            </w:r>
            <w:r w:rsidR="00DB5E60" w:rsidRPr="00E9518F">
              <w:rPr>
                <w:webHidden/>
              </w:rPr>
              <w:fldChar w:fldCharType="end"/>
            </w:r>
          </w:hyperlink>
        </w:p>
        <w:p w14:paraId="306D0D9D" w14:textId="4E3DE6FF"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1" w:history="1">
            <w:r w:rsidR="00DB5E60" w:rsidRPr="00E9518F">
              <w:rPr>
                <w:rStyle w:val="Hyperlink"/>
              </w:rPr>
              <w:t>3.6</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Crisis Management</w:t>
            </w:r>
            <w:r w:rsidR="00DB5E60" w:rsidRPr="00E9518F">
              <w:rPr>
                <w:webHidden/>
              </w:rPr>
              <w:tab/>
            </w:r>
            <w:r w:rsidR="00DB5E60" w:rsidRPr="00E9518F">
              <w:rPr>
                <w:webHidden/>
              </w:rPr>
              <w:fldChar w:fldCharType="begin"/>
            </w:r>
            <w:r w:rsidR="00DB5E60" w:rsidRPr="00E9518F">
              <w:rPr>
                <w:webHidden/>
              </w:rPr>
              <w:instrText xml:space="preserve"> PAGEREF _Toc134018501 \h </w:instrText>
            </w:r>
            <w:r w:rsidR="00DB5E60" w:rsidRPr="00E9518F">
              <w:rPr>
                <w:webHidden/>
              </w:rPr>
            </w:r>
            <w:r w:rsidR="00DB5E60" w:rsidRPr="00E9518F">
              <w:rPr>
                <w:webHidden/>
              </w:rPr>
              <w:fldChar w:fldCharType="separate"/>
            </w:r>
            <w:r w:rsidR="00DB5E60" w:rsidRPr="00E9518F">
              <w:rPr>
                <w:webHidden/>
              </w:rPr>
              <w:t>43</w:t>
            </w:r>
            <w:r w:rsidR="00DB5E60" w:rsidRPr="00E9518F">
              <w:rPr>
                <w:webHidden/>
              </w:rPr>
              <w:fldChar w:fldCharType="end"/>
            </w:r>
          </w:hyperlink>
        </w:p>
        <w:p w14:paraId="62B01467" w14:textId="13908354"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2" w:history="1">
            <w:r w:rsidR="00DB5E60" w:rsidRPr="00E9518F">
              <w:rPr>
                <w:rStyle w:val="Hyperlink"/>
              </w:rPr>
              <w:t>3.7</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Regulation and External Auditors</w:t>
            </w:r>
            <w:r w:rsidR="00DB5E60" w:rsidRPr="00E9518F">
              <w:rPr>
                <w:webHidden/>
              </w:rPr>
              <w:tab/>
            </w:r>
            <w:r w:rsidR="00DB5E60" w:rsidRPr="00E9518F">
              <w:rPr>
                <w:webHidden/>
              </w:rPr>
              <w:fldChar w:fldCharType="begin"/>
            </w:r>
            <w:r w:rsidR="00DB5E60" w:rsidRPr="00E9518F">
              <w:rPr>
                <w:webHidden/>
              </w:rPr>
              <w:instrText xml:space="preserve"> PAGEREF _Toc134018502 \h </w:instrText>
            </w:r>
            <w:r w:rsidR="00DB5E60" w:rsidRPr="00E9518F">
              <w:rPr>
                <w:webHidden/>
              </w:rPr>
            </w:r>
            <w:r w:rsidR="00DB5E60" w:rsidRPr="00E9518F">
              <w:rPr>
                <w:webHidden/>
              </w:rPr>
              <w:fldChar w:fldCharType="separate"/>
            </w:r>
            <w:r w:rsidR="00DB5E60" w:rsidRPr="00E9518F">
              <w:rPr>
                <w:webHidden/>
              </w:rPr>
              <w:t>43</w:t>
            </w:r>
            <w:r w:rsidR="00DB5E60" w:rsidRPr="00E9518F">
              <w:rPr>
                <w:webHidden/>
              </w:rPr>
              <w:fldChar w:fldCharType="end"/>
            </w:r>
          </w:hyperlink>
        </w:p>
        <w:p w14:paraId="180BA17E" w14:textId="264F268A"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3" w:history="1">
            <w:r w:rsidR="00DB5E60" w:rsidRPr="00E9518F">
              <w:rPr>
                <w:rStyle w:val="Hyperlink"/>
              </w:rPr>
              <w:t>3.8</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Governance</w:t>
            </w:r>
            <w:r w:rsidR="00DB5E60" w:rsidRPr="00E9518F">
              <w:rPr>
                <w:webHidden/>
              </w:rPr>
              <w:tab/>
            </w:r>
            <w:r w:rsidR="00DB5E60" w:rsidRPr="00E9518F">
              <w:rPr>
                <w:webHidden/>
              </w:rPr>
              <w:fldChar w:fldCharType="begin"/>
            </w:r>
            <w:r w:rsidR="00DB5E60" w:rsidRPr="00E9518F">
              <w:rPr>
                <w:webHidden/>
              </w:rPr>
              <w:instrText xml:space="preserve"> PAGEREF _Toc134018503 \h </w:instrText>
            </w:r>
            <w:r w:rsidR="00DB5E60" w:rsidRPr="00E9518F">
              <w:rPr>
                <w:webHidden/>
              </w:rPr>
            </w:r>
            <w:r w:rsidR="00DB5E60" w:rsidRPr="00E9518F">
              <w:rPr>
                <w:webHidden/>
              </w:rPr>
              <w:fldChar w:fldCharType="separate"/>
            </w:r>
            <w:r w:rsidR="00DB5E60" w:rsidRPr="00E9518F">
              <w:rPr>
                <w:webHidden/>
              </w:rPr>
              <w:t>43</w:t>
            </w:r>
            <w:r w:rsidR="00DB5E60" w:rsidRPr="00E9518F">
              <w:rPr>
                <w:webHidden/>
              </w:rPr>
              <w:fldChar w:fldCharType="end"/>
            </w:r>
          </w:hyperlink>
        </w:p>
        <w:p w14:paraId="113F0BBC" w14:textId="1287E27D"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504" w:history="1">
            <w:r w:rsidR="00DB5E60" w:rsidRPr="00E9518F">
              <w:rPr>
                <w:rStyle w:val="Hyperlink"/>
              </w:rPr>
              <w:t>Data Room</w:t>
            </w:r>
            <w:r w:rsidR="00DB5E60" w:rsidRPr="00E9518F">
              <w:rPr>
                <w:webHidden/>
              </w:rPr>
              <w:tab/>
            </w:r>
            <w:r w:rsidR="00DB5E60" w:rsidRPr="00E9518F">
              <w:rPr>
                <w:webHidden/>
              </w:rPr>
              <w:fldChar w:fldCharType="begin"/>
            </w:r>
            <w:r w:rsidR="00DB5E60" w:rsidRPr="00E9518F">
              <w:rPr>
                <w:webHidden/>
              </w:rPr>
              <w:instrText xml:space="preserve"> PAGEREF _Toc134018504 \h </w:instrText>
            </w:r>
            <w:r w:rsidR="00DB5E60" w:rsidRPr="00E9518F">
              <w:rPr>
                <w:webHidden/>
              </w:rPr>
            </w:r>
            <w:r w:rsidR="00DB5E60" w:rsidRPr="00E9518F">
              <w:rPr>
                <w:webHidden/>
              </w:rPr>
              <w:fldChar w:fldCharType="separate"/>
            </w:r>
            <w:r w:rsidR="00DB5E60" w:rsidRPr="00E9518F">
              <w:rPr>
                <w:webHidden/>
              </w:rPr>
              <w:t>48</w:t>
            </w:r>
            <w:r w:rsidR="00DB5E60" w:rsidRPr="00E9518F">
              <w:rPr>
                <w:webHidden/>
              </w:rPr>
              <w:fldChar w:fldCharType="end"/>
            </w:r>
          </w:hyperlink>
        </w:p>
        <w:p w14:paraId="3AB1DE2D" w14:textId="1A5769B2"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505" w:history="1">
            <w:r w:rsidR="00DB5E60" w:rsidRPr="00E9518F">
              <w:rPr>
                <w:rStyle w:val="Hyperlink"/>
              </w:rPr>
              <w:t>Appendix</w:t>
            </w:r>
            <w:r w:rsidR="00DB5E60" w:rsidRPr="00E9518F">
              <w:rPr>
                <w:webHidden/>
              </w:rPr>
              <w:tab/>
            </w:r>
            <w:r w:rsidR="00DB5E60" w:rsidRPr="00E9518F">
              <w:rPr>
                <w:webHidden/>
              </w:rPr>
              <w:fldChar w:fldCharType="begin"/>
            </w:r>
            <w:r w:rsidR="00DB5E60" w:rsidRPr="00E9518F">
              <w:rPr>
                <w:webHidden/>
              </w:rPr>
              <w:instrText xml:space="preserve"> PAGEREF _Toc134018505 \h </w:instrText>
            </w:r>
            <w:r w:rsidR="00DB5E60" w:rsidRPr="00E9518F">
              <w:rPr>
                <w:webHidden/>
              </w:rPr>
            </w:r>
            <w:r w:rsidR="00DB5E60" w:rsidRPr="00E9518F">
              <w:rPr>
                <w:webHidden/>
              </w:rPr>
              <w:fldChar w:fldCharType="separate"/>
            </w:r>
            <w:r w:rsidR="00DB5E60" w:rsidRPr="00E9518F">
              <w:rPr>
                <w:webHidden/>
              </w:rPr>
              <w:t>49</w:t>
            </w:r>
            <w:r w:rsidR="00DB5E60" w:rsidRPr="00E9518F">
              <w:rPr>
                <w:webHidden/>
              </w:rPr>
              <w:fldChar w:fldCharType="end"/>
            </w:r>
          </w:hyperlink>
        </w:p>
        <w:p w14:paraId="28859616" w14:textId="54A524A3" w:rsidR="00DF6FFA" w:rsidRPr="00E9518F" w:rsidRDefault="00DF6FFA" w:rsidP="00D83BAE">
          <w:pPr>
            <w:rPr>
              <w:rFonts w:eastAsiaTheme="minorEastAsia"/>
            </w:rPr>
          </w:pPr>
          <w:r w:rsidRPr="00E9518F">
            <w:fldChar w:fldCharType="end"/>
          </w:r>
        </w:p>
      </w:sdtContent>
    </w:sdt>
    <w:p w14:paraId="27DB8C75" w14:textId="77777777" w:rsidR="00E25D46" w:rsidRPr="00E9518F" w:rsidRDefault="00E25D46" w:rsidP="00D83BAE"/>
    <w:p w14:paraId="30B09429" w14:textId="77777777" w:rsidR="003A6186" w:rsidRPr="00E9518F" w:rsidRDefault="003A6186" w:rsidP="00AA1A83">
      <w:pPr>
        <w:pStyle w:val="Heading1"/>
        <w:rPr>
          <w:color w:val="auto"/>
        </w:rPr>
      </w:pPr>
      <w:bookmarkStart w:id="1" w:name="_Toc452457422"/>
      <w:bookmarkStart w:id="2" w:name="_Toc485208653"/>
      <w:bookmarkStart w:id="3" w:name="_Toc485637051"/>
      <w:bookmarkStart w:id="4" w:name="_Toc485638383"/>
      <w:bookmarkStart w:id="5" w:name="_Toc489871666"/>
    </w:p>
    <w:p w14:paraId="47830E45" w14:textId="77777777" w:rsidR="003A6186" w:rsidRPr="00E9518F" w:rsidRDefault="003A6186" w:rsidP="00AA1A83">
      <w:pPr>
        <w:pStyle w:val="Heading1"/>
        <w:rPr>
          <w:color w:val="auto"/>
        </w:rPr>
      </w:pPr>
    </w:p>
    <w:p w14:paraId="5C29D777" w14:textId="77777777" w:rsidR="00CB205A" w:rsidRPr="00E9518F" w:rsidRDefault="00CB205A">
      <w:pPr>
        <w:tabs>
          <w:tab w:val="clear" w:pos="765"/>
        </w:tabs>
        <w:spacing w:line="240" w:lineRule="auto"/>
        <w:rPr>
          <w:rFonts w:cs="Arial"/>
          <w:bCs/>
          <w:color w:val="55585A"/>
          <w:kern w:val="32"/>
          <w:sz w:val="32"/>
          <w:szCs w:val="32"/>
        </w:rPr>
      </w:pPr>
      <w:r w:rsidRPr="00E9518F">
        <w:br w:type="page"/>
      </w:r>
    </w:p>
    <w:p w14:paraId="2CA81C67" w14:textId="7570E001" w:rsidR="00EB43D3" w:rsidRPr="00E9518F" w:rsidRDefault="00EB43D3" w:rsidP="00AA1A83">
      <w:pPr>
        <w:pStyle w:val="Heading1"/>
      </w:pPr>
      <w:bookmarkStart w:id="6" w:name="_Toc134018473"/>
      <w:r w:rsidRPr="00E9518F">
        <w:lastRenderedPageBreak/>
        <w:t>Introduction</w:t>
      </w:r>
      <w:bookmarkEnd w:id="1"/>
      <w:bookmarkEnd w:id="2"/>
      <w:bookmarkEnd w:id="3"/>
      <w:bookmarkEnd w:id="4"/>
      <w:bookmarkEnd w:id="5"/>
      <w:bookmarkEnd w:id="6"/>
      <w:r w:rsidR="00B63A94" w:rsidRPr="00E9518F">
        <w:t xml:space="preserve"> </w:t>
      </w:r>
    </w:p>
    <w:p w14:paraId="4856623A" w14:textId="77777777" w:rsidR="00CB5E02" w:rsidRPr="00E9518F" w:rsidRDefault="00CB5E02" w:rsidP="00CB5E02"/>
    <w:p w14:paraId="52A94777" w14:textId="2C2324D7" w:rsidR="00CA25A8" w:rsidRPr="00E9518F" w:rsidRDefault="00D84308" w:rsidP="00CA25A8">
      <w:r w:rsidRPr="00E9518F">
        <w:t xml:space="preserve">As the </w:t>
      </w:r>
      <w:r w:rsidR="00CA25A8" w:rsidRPr="00E9518F">
        <w:t>non-listed real estate market</w:t>
      </w:r>
      <w:r w:rsidRPr="00E9518F">
        <w:t xml:space="preserve"> </w:t>
      </w:r>
      <w:r w:rsidR="00D12DFE" w:rsidRPr="00E9518F">
        <w:t>continues to develop</w:t>
      </w:r>
      <w:r w:rsidR="00BD32CF" w:rsidRPr="00E9518F">
        <w:t xml:space="preserve">, both in terms of number of vehicles on offer and geographical reach, </w:t>
      </w:r>
      <w:r w:rsidR="00CA25A8" w:rsidRPr="00E9518F">
        <w:t>the</w:t>
      </w:r>
      <w:r w:rsidR="00BD32CF" w:rsidRPr="00E9518F">
        <w:t>re</w:t>
      </w:r>
      <w:r w:rsidR="00CA25A8" w:rsidRPr="00E9518F">
        <w:t xml:space="preserve"> </w:t>
      </w:r>
      <w:r w:rsidR="00FC7E2F" w:rsidRPr="00E9518F">
        <w:t xml:space="preserve">was </w:t>
      </w:r>
      <w:r w:rsidR="00BD32CF" w:rsidRPr="00E9518F">
        <w:t>a</w:t>
      </w:r>
      <w:r w:rsidRPr="00E9518F">
        <w:t>n increasing</w:t>
      </w:r>
      <w:r w:rsidR="00BD32CF" w:rsidRPr="00E9518F">
        <w:t xml:space="preserve"> </w:t>
      </w:r>
      <w:r w:rsidR="00FC7E2F" w:rsidRPr="00E9518F">
        <w:t>need</w:t>
      </w:r>
      <w:r w:rsidR="00BD32CF" w:rsidRPr="00E9518F">
        <w:t xml:space="preserve"> for</w:t>
      </w:r>
      <w:r w:rsidR="00CA25A8" w:rsidRPr="00E9518F">
        <w:t xml:space="preserve"> a more </w:t>
      </w:r>
      <w:r w:rsidR="00BD32CF" w:rsidRPr="00E9518F">
        <w:t>standardised</w:t>
      </w:r>
      <w:r w:rsidR="00CA25A8" w:rsidRPr="00E9518F">
        <w:t xml:space="preserve"> due diligence process to assist investors at all levels to</w:t>
      </w:r>
      <w:r w:rsidR="00AE2684" w:rsidRPr="00E9518F">
        <w:t xml:space="preserve"> easily</w:t>
      </w:r>
      <w:r w:rsidR="00CA25A8" w:rsidRPr="00E9518F">
        <w:t xml:space="preserve"> access </w:t>
      </w:r>
      <w:r w:rsidR="00B11D51" w:rsidRPr="00E9518F">
        <w:t xml:space="preserve">vehicle and manager </w:t>
      </w:r>
      <w:r w:rsidR="00CA25A8" w:rsidRPr="00E9518F">
        <w:t>information.</w:t>
      </w:r>
    </w:p>
    <w:p w14:paraId="43278263" w14:textId="77777777" w:rsidR="00CA25A8" w:rsidRPr="00E9518F" w:rsidRDefault="00CA25A8" w:rsidP="00CA25A8"/>
    <w:p w14:paraId="271EDD83" w14:textId="2C56FADA" w:rsidR="00D10C8C" w:rsidRPr="00E9518F" w:rsidRDefault="00D10C8C" w:rsidP="00D10C8C">
      <w:r w:rsidRPr="00E9518F">
        <w:t>O</w:t>
      </w:r>
      <w:r w:rsidR="00AE2684" w:rsidRPr="00E9518F">
        <w:t xml:space="preserve">riginally </w:t>
      </w:r>
      <w:r w:rsidR="00CA25A8" w:rsidRPr="00E9518F">
        <w:t xml:space="preserve">launched in </w:t>
      </w:r>
      <w:r w:rsidR="00D7060E" w:rsidRPr="00E9518F">
        <w:t>2014</w:t>
      </w:r>
      <w:r w:rsidR="00D84308" w:rsidRPr="00E9518F">
        <w:t>,</w:t>
      </w:r>
      <w:r w:rsidR="004A7E6C" w:rsidRPr="00E9518F">
        <w:t xml:space="preserve"> the Due Diligence Questionnaire (DDQ) for Funds of Funds and Multi Manager (INREV FoF / MM DDQ)</w:t>
      </w:r>
      <w:r w:rsidR="00CA25A8" w:rsidRPr="00E9518F">
        <w:t xml:space="preserve"> </w:t>
      </w:r>
      <w:r w:rsidRPr="00E9518F">
        <w:t xml:space="preserve">is a variation of the INREV Due Diligence Questionnaire for Non-Listed Real Estate Investment Vehicles (INREV DDQ) most recently updated in </w:t>
      </w:r>
      <w:r w:rsidR="0099547D" w:rsidRPr="00E9518F">
        <w:t>2023</w:t>
      </w:r>
      <w:r w:rsidRPr="00E9518F">
        <w:t>.</w:t>
      </w:r>
    </w:p>
    <w:p w14:paraId="6A4BDEE4" w14:textId="77777777" w:rsidR="00D10C8C" w:rsidRPr="00E9518F" w:rsidRDefault="00D10C8C" w:rsidP="00CA25A8"/>
    <w:p w14:paraId="5DC1E7DB" w14:textId="099EF655" w:rsidR="00B11D51" w:rsidRPr="00E9518F" w:rsidRDefault="004A7E6C" w:rsidP="00CA25A8">
      <w:r w:rsidRPr="00E9518F">
        <w:t>The questionnaire</w:t>
      </w:r>
      <w:r w:rsidR="00D10C8C" w:rsidRPr="00E9518F">
        <w:t xml:space="preserve"> </w:t>
      </w:r>
      <w:r w:rsidR="00CA25A8" w:rsidRPr="00E9518F">
        <w:t>assist</w:t>
      </w:r>
      <w:r w:rsidR="00D84308" w:rsidRPr="00E9518F">
        <w:t>s</w:t>
      </w:r>
      <w:r w:rsidR="00CA25A8" w:rsidRPr="00E9518F">
        <w:t xml:space="preserve"> an investor or consultant in </w:t>
      </w:r>
      <w:r w:rsidR="00B11D51" w:rsidRPr="00E9518F">
        <w:t>determining, in principle, whether a proposal fits the investor’s investment objectives.</w:t>
      </w:r>
      <w:r w:rsidR="0036774B" w:rsidRPr="00E9518F">
        <w:t xml:space="preserve"> </w:t>
      </w:r>
      <w:r w:rsidRPr="00E9518F">
        <w:t>It</w:t>
      </w:r>
      <w:r w:rsidR="00B11D51" w:rsidRPr="00E9518F">
        <w:t xml:space="preserve"> provides, relatively quickly, an </w:t>
      </w:r>
      <w:r w:rsidR="00CA25A8" w:rsidRPr="00E9518F">
        <w:t>understand</w:t>
      </w:r>
      <w:r w:rsidR="00B11D51" w:rsidRPr="00E9518F">
        <w:t>ing of:</w:t>
      </w:r>
    </w:p>
    <w:p w14:paraId="72E898DE" w14:textId="77777777" w:rsidR="00677BE6" w:rsidRPr="00E9518F" w:rsidRDefault="00677BE6" w:rsidP="00CA25A8"/>
    <w:p w14:paraId="603D7475" w14:textId="77777777" w:rsidR="005330FE" w:rsidRPr="00E9518F" w:rsidRDefault="00B11D51" w:rsidP="00BA4DEA">
      <w:pPr>
        <w:numPr>
          <w:ilvl w:val="0"/>
          <w:numId w:val="15"/>
        </w:numPr>
        <w:ind w:left="1332" w:hanging="567"/>
      </w:pPr>
      <w:r w:rsidRPr="00E9518F">
        <w:t xml:space="preserve">a vehicle’s strategy, risk processes, management, terms and (projected) </w:t>
      </w:r>
      <w:proofErr w:type="gramStart"/>
      <w:r w:rsidR="005330FE" w:rsidRPr="00E9518F">
        <w:t>p</w:t>
      </w:r>
      <w:r w:rsidRPr="00E9518F">
        <w:t>erformance</w:t>
      </w:r>
      <w:r w:rsidR="00D84308" w:rsidRPr="00E9518F">
        <w:t>;</w:t>
      </w:r>
      <w:proofErr w:type="gramEnd"/>
    </w:p>
    <w:p w14:paraId="30A9976E" w14:textId="24AFA893" w:rsidR="00B11D51" w:rsidRPr="00E9518F" w:rsidRDefault="00D971DC" w:rsidP="00BA4DEA">
      <w:pPr>
        <w:numPr>
          <w:ilvl w:val="0"/>
          <w:numId w:val="15"/>
        </w:numPr>
        <w:ind w:left="1332" w:hanging="567"/>
      </w:pPr>
      <w:r w:rsidRPr="00E9518F">
        <w:t>a</w:t>
      </w:r>
      <w:r w:rsidR="00E906AB" w:rsidRPr="00E9518F">
        <w:t xml:space="preserve"> </w:t>
      </w:r>
      <w:r w:rsidR="00032ABF" w:rsidRPr="00E9518F">
        <w:t>Funds of Funds</w:t>
      </w:r>
      <w:r w:rsidR="00E906AB" w:rsidRPr="00E9518F">
        <w:t xml:space="preserve">’ / Multi Manager’s </w:t>
      </w:r>
      <w:r w:rsidR="00CA25A8" w:rsidRPr="00E9518F">
        <w:t>structure, non-listed real estate business and</w:t>
      </w:r>
      <w:r w:rsidR="00B11D51" w:rsidRPr="00E9518F">
        <w:t xml:space="preserve"> track</w:t>
      </w:r>
      <w:r w:rsidR="00D010CD" w:rsidRPr="00E9518F">
        <w:t xml:space="preserve"> </w:t>
      </w:r>
      <w:r w:rsidR="00B11D51" w:rsidRPr="00E9518F">
        <w:t>record</w:t>
      </w:r>
      <w:r w:rsidR="00D84308" w:rsidRPr="00E9518F">
        <w:t>; and</w:t>
      </w:r>
    </w:p>
    <w:p w14:paraId="75231227" w14:textId="77777777" w:rsidR="00B11D51" w:rsidRPr="00E9518F" w:rsidRDefault="00D84308" w:rsidP="00BA4DEA">
      <w:pPr>
        <w:numPr>
          <w:ilvl w:val="0"/>
          <w:numId w:val="15"/>
        </w:numPr>
        <w:ind w:left="1332" w:hanging="567"/>
      </w:pPr>
      <w:r w:rsidRPr="00E9518F">
        <w:t xml:space="preserve">the operational processes </w:t>
      </w:r>
      <w:r w:rsidR="004D45CA" w:rsidRPr="00E9518F">
        <w:t>required to manage a</w:t>
      </w:r>
      <w:r w:rsidRPr="00E9518F">
        <w:t xml:space="preserve"> vehicle.</w:t>
      </w:r>
    </w:p>
    <w:p w14:paraId="5D7C4F0A" w14:textId="77777777" w:rsidR="00B11D51" w:rsidRPr="00E9518F" w:rsidRDefault="00B11D51" w:rsidP="00677BE6">
      <w:pPr>
        <w:ind w:left="1332" w:hanging="567"/>
      </w:pPr>
    </w:p>
    <w:p w14:paraId="5DC44933" w14:textId="618561D3" w:rsidR="00052B4B" w:rsidRPr="00E9518F" w:rsidRDefault="00052B4B" w:rsidP="00D01C96">
      <w:pPr>
        <w:rPr>
          <w:b/>
          <w:bCs/>
        </w:rPr>
      </w:pPr>
      <w:r w:rsidRPr="00E9518F">
        <w:rPr>
          <w:b/>
          <w:bCs/>
        </w:rPr>
        <w:t xml:space="preserve">Structure of the </w:t>
      </w:r>
      <w:r w:rsidR="00030C2A" w:rsidRPr="00E9518F">
        <w:rPr>
          <w:b/>
          <w:bCs/>
        </w:rPr>
        <w:t>INREV FoF / MM DDQ</w:t>
      </w:r>
    </w:p>
    <w:p w14:paraId="01E39925" w14:textId="77777777" w:rsidR="00030C2A" w:rsidRPr="00E9518F" w:rsidRDefault="00030C2A" w:rsidP="00D01C96"/>
    <w:p w14:paraId="7A1FF508" w14:textId="430A4E0B" w:rsidR="00046260" w:rsidRPr="00E9518F" w:rsidRDefault="00D84308" w:rsidP="00B11D51">
      <w:r w:rsidRPr="00E9518F">
        <w:t>The</w:t>
      </w:r>
      <w:r w:rsidR="00A51E5E" w:rsidRPr="00E9518F">
        <w:t xml:space="preserve"> structure of the FoF / MM DDQ is broken down into </w:t>
      </w:r>
      <w:r w:rsidR="005154FB" w:rsidRPr="00E9518F">
        <w:t xml:space="preserve">three </w:t>
      </w:r>
      <w:r w:rsidR="00A51E5E" w:rsidRPr="00E9518F">
        <w:t>phases</w:t>
      </w:r>
      <w:r w:rsidR="005154FB" w:rsidRPr="00E9518F">
        <w:t xml:space="preserve">: </w:t>
      </w:r>
      <w:r w:rsidR="005330FE" w:rsidRPr="00E9518F">
        <w:t>Preliminary, Advanced and Supplementary.</w:t>
      </w:r>
      <w:r w:rsidR="00102256" w:rsidRPr="00E9518F">
        <w:t xml:space="preserve"> </w:t>
      </w:r>
      <w:r w:rsidR="00FD1815" w:rsidRPr="00E9518F">
        <w:t xml:space="preserve">This </w:t>
      </w:r>
      <w:r w:rsidR="004D45CA" w:rsidRPr="00E9518F">
        <w:t xml:space="preserve">phased </w:t>
      </w:r>
      <w:r w:rsidR="00FD1815" w:rsidRPr="00E9518F">
        <w:t>approach benefit</w:t>
      </w:r>
      <w:r w:rsidR="0071055B" w:rsidRPr="00E9518F">
        <w:t>s</w:t>
      </w:r>
      <w:r w:rsidR="00FD1815" w:rsidRPr="00E9518F">
        <w:t xml:space="preserve"> both </w:t>
      </w:r>
      <w:r w:rsidR="00102256" w:rsidRPr="00E9518F">
        <w:t xml:space="preserve">the </w:t>
      </w:r>
      <w:r w:rsidR="00FD1815" w:rsidRPr="00E9518F">
        <w:t xml:space="preserve">investor and </w:t>
      </w:r>
      <w:r w:rsidR="00032ABF" w:rsidRPr="00E9518F">
        <w:t>Funds of Funds</w:t>
      </w:r>
      <w:r w:rsidR="00366536" w:rsidRPr="00E9518F">
        <w:t xml:space="preserve"> / Multi Manager </w:t>
      </w:r>
      <w:r w:rsidR="00FD1815" w:rsidRPr="00E9518F">
        <w:t>by tailoring the type of questions to the relevant stage in the due diligence process, as well as allowing more sensitive inform</w:t>
      </w:r>
      <w:r w:rsidR="00102256" w:rsidRPr="00E9518F">
        <w:t>ation to be provided in the lat</w:t>
      </w:r>
      <w:r w:rsidR="00FD1815" w:rsidRPr="00E9518F">
        <w:t xml:space="preserve">er </w:t>
      </w:r>
      <w:r w:rsidR="00724F66" w:rsidRPr="00E9518F">
        <w:t>stage</w:t>
      </w:r>
      <w:r w:rsidR="00FD1815" w:rsidRPr="00E9518F">
        <w:t>s.</w:t>
      </w:r>
      <w:r w:rsidR="00C725E3" w:rsidRPr="00E9518F">
        <w:t xml:space="preserve"> </w:t>
      </w:r>
    </w:p>
    <w:p w14:paraId="37081A42" w14:textId="77777777" w:rsidR="00046260" w:rsidRPr="00E9518F" w:rsidRDefault="00046260" w:rsidP="00B11D51"/>
    <w:p w14:paraId="4CE4349C" w14:textId="6F91E374" w:rsidR="004B7550" w:rsidRPr="00E9518F" w:rsidRDefault="00F949B0" w:rsidP="00B11D51">
      <w:r w:rsidRPr="00E9518F">
        <w:t>At</w:t>
      </w:r>
      <w:r w:rsidR="00C725E3" w:rsidRPr="00E9518F">
        <w:t xml:space="preserve"> the front of the</w:t>
      </w:r>
      <w:r w:rsidR="001A7CFB" w:rsidRPr="00E9518F">
        <w:t xml:space="preserve"> FoF / MM</w:t>
      </w:r>
      <w:r w:rsidR="00C725E3" w:rsidRPr="00E9518F">
        <w:t xml:space="preserve"> DDQ</w:t>
      </w:r>
      <w:r w:rsidRPr="00E9518F">
        <w:t xml:space="preserve"> </w:t>
      </w:r>
      <w:r w:rsidR="004A7E6C" w:rsidRPr="00E9518F">
        <w:t xml:space="preserve">users </w:t>
      </w:r>
      <w:r w:rsidRPr="00E9518F">
        <w:t>can find</w:t>
      </w:r>
      <w:r w:rsidR="00C725E3" w:rsidRPr="00E9518F">
        <w:t xml:space="preserve">: </w:t>
      </w:r>
    </w:p>
    <w:p w14:paraId="69C32E52" w14:textId="77777777" w:rsidR="004B7550" w:rsidRPr="00E9518F" w:rsidRDefault="00C725E3" w:rsidP="00046260">
      <w:pPr>
        <w:ind w:left="720"/>
      </w:pPr>
      <w:r w:rsidRPr="00E9518F">
        <w:t>(</w:t>
      </w:r>
      <w:proofErr w:type="spellStart"/>
      <w:r w:rsidRPr="00E9518F">
        <w:t>i</w:t>
      </w:r>
      <w:proofErr w:type="spellEnd"/>
      <w:r w:rsidRPr="00E9518F">
        <w:t>) a Vehicle Fact Sheet</w:t>
      </w:r>
      <w:r w:rsidR="00785B3C" w:rsidRPr="00E9518F">
        <w:t xml:space="preserve"> -</w:t>
      </w:r>
      <w:r w:rsidRPr="00E9518F">
        <w:t xml:space="preserve"> providing a snapshot of the basic high-level vehicle information</w:t>
      </w:r>
      <w:r w:rsidR="00785B3C" w:rsidRPr="00E9518F">
        <w:t>;</w:t>
      </w:r>
      <w:r w:rsidRPr="00E9518F">
        <w:t xml:space="preserve"> and </w:t>
      </w:r>
    </w:p>
    <w:p w14:paraId="7FD4DDF8" w14:textId="6D14AB81" w:rsidR="00D84308" w:rsidRPr="00E9518F" w:rsidRDefault="00C725E3" w:rsidP="00046260">
      <w:pPr>
        <w:ind w:left="720"/>
      </w:pPr>
      <w:r w:rsidRPr="00E9518F">
        <w:t xml:space="preserve">(ii) a </w:t>
      </w:r>
      <w:r w:rsidR="00032ABF" w:rsidRPr="00E9518F">
        <w:t>Funds of Funds</w:t>
      </w:r>
      <w:r w:rsidR="000E28E9" w:rsidRPr="00E9518F">
        <w:t xml:space="preserve"> / Multi Manager</w:t>
      </w:r>
      <w:r w:rsidRPr="00E9518F">
        <w:t xml:space="preserve"> Statement</w:t>
      </w:r>
      <w:r w:rsidR="00785B3C" w:rsidRPr="00E9518F">
        <w:t xml:space="preserve"> -</w:t>
      </w:r>
      <w:r w:rsidRPr="00E9518F">
        <w:t xml:space="preserve"> giving the manager the opportunity to showcase its platform and expertise.</w:t>
      </w:r>
    </w:p>
    <w:p w14:paraId="24547FA9" w14:textId="77777777" w:rsidR="00D84308" w:rsidRPr="00E9518F" w:rsidRDefault="00D84308" w:rsidP="00B11D51"/>
    <w:p w14:paraId="58B246F1" w14:textId="29C5189D" w:rsidR="00D84308" w:rsidRPr="00E9518F" w:rsidRDefault="00D84308" w:rsidP="00D84308">
      <w:r w:rsidRPr="00E9518F">
        <w:t xml:space="preserve">The objective of the </w:t>
      </w:r>
      <w:r w:rsidRPr="00E9518F">
        <w:rPr>
          <w:b/>
        </w:rPr>
        <w:t>Preliminary Stage</w:t>
      </w:r>
      <w:r w:rsidRPr="00E9518F">
        <w:t xml:space="preserve"> of the </w:t>
      </w:r>
      <w:r w:rsidR="00F949B0" w:rsidRPr="00E9518F">
        <w:t xml:space="preserve">FoF / MM DDQ </w:t>
      </w:r>
      <w:r w:rsidRPr="00E9518F">
        <w:t xml:space="preserve">is to provide sufficient information to allow </w:t>
      </w:r>
      <w:r w:rsidR="00677BE6" w:rsidRPr="00E9518F">
        <w:t xml:space="preserve">an </w:t>
      </w:r>
      <w:r w:rsidRPr="00E9518F">
        <w:t xml:space="preserve">investor to create </w:t>
      </w:r>
      <w:r w:rsidR="00F949B0" w:rsidRPr="00E9518F">
        <w:t>a</w:t>
      </w:r>
      <w:r w:rsidRPr="00E9518F">
        <w:t xml:space="preserve"> short list of</w:t>
      </w:r>
      <w:r w:rsidR="002D59DF" w:rsidRPr="00E9518F">
        <w:t xml:space="preserve"> </w:t>
      </w:r>
      <w:r w:rsidR="00AE2684" w:rsidRPr="00E9518F">
        <w:t>vehicles</w:t>
      </w:r>
      <w:r w:rsidRPr="00E9518F">
        <w:t xml:space="preserve"> to take forward for more detailed due diligence.</w:t>
      </w:r>
      <w:r w:rsidR="0036774B" w:rsidRPr="00E9518F">
        <w:t xml:space="preserve"> </w:t>
      </w:r>
      <w:r w:rsidR="001037D9" w:rsidRPr="00E9518F">
        <w:t>It is envisaged that it will be provided in the very early stages of due diligence</w:t>
      </w:r>
      <w:r w:rsidR="00CB6531" w:rsidRPr="00E9518F">
        <w:t xml:space="preserve"> as part of the information pack </w:t>
      </w:r>
      <w:r w:rsidR="004B7550" w:rsidRPr="00E9518F">
        <w:t xml:space="preserve">- </w:t>
      </w:r>
      <w:r w:rsidR="00CB6531" w:rsidRPr="00E9518F">
        <w:t>either within the Data Ro</w:t>
      </w:r>
      <w:r w:rsidR="00AE2684" w:rsidRPr="00E9518F">
        <w:t>o</w:t>
      </w:r>
      <w:r w:rsidR="00CB6531" w:rsidRPr="00E9518F">
        <w:t>m dedicated to that vehicle</w:t>
      </w:r>
      <w:r w:rsidR="00A41ABC" w:rsidRPr="00E9518F">
        <w:t>,</w:t>
      </w:r>
      <w:r w:rsidR="00CB6531" w:rsidRPr="00E9518F">
        <w:t xml:space="preserve"> or</w:t>
      </w:r>
      <w:r w:rsidR="0035081F" w:rsidRPr="00E9518F">
        <w:t xml:space="preserve"> before,</w:t>
      </w:r>
      <w:r w:rsidR="00CB6531" w:rsidRPr="00E9518F">
        <w:t xml:space="preserve"> when circulating the information to investors.</w:t>
      </w:r>
    </w:p>
    <w:p w14:paraId="4A586F81" w14:textId="77777777" w:rsidR="00D84308" w:rsidRPr="00E9518F" w:rsidRDefault="00D84308" w:rsidP="00BD5631"/>
    <w:p w14:paraId="3DBA8D8B" w14:textId="0E51ECB1" w:rsidR="00AE2684" w:rsidRPr="00E9518F" w:rsidRDefault="005154FB" w:rsidP="00AE2684">
      <w:bookmarkStart w:id="7" w:name="_Toc485637080"/>
      <w:r w:rsidRPr="00E9518F">
        <w:t xml:space="preserve">The objective of the </w:t>
      </w:r>
      <w:r w:rsidRPr="00E9518F">
        <w:rPr>
          <w:b/>
        </w:rPr>
        <w:t>Advanced Stage</w:t>
      </w:r>
      <w:r w:rsidRPr="00E9518F">
        <w:t xml:space="preserve"> of the </w:t>
      </w:r>
      <w:r w:rsidR="00A41ABC" w:rsidRPr="00E9518F">
        <w:t xml:space="preserve">FoF / MM DDQ </w:t>
      </w:r>
      <w:r w:rsidRPr="00E9518F">
        <w:t xml:space="preserve">is to provide sufficient information to allow </w:t>
      </w:r>
      <w:r w:rsidR="00677BE6" w:rsidRPr="00E9518F">
        <w:t>an</w:t>
      </w:r>
      <w:r w:rsidRPr="00E9518F">
        <w:t xml:space="preserve"> investor to select one</w:t>
      </w:r>
      <w:r w:rsidR="002D59DF" w:rsidRPr="00E9518F">
        <w:t xml:space="preserve"> </w:t>
      </w:r>
      <w:r w:rsidR="00AE2684" w:rsidRPr="00E9518F">
        <w:t>vehicle</w:t>
      </w:r>
      <w:r w:rsidRPr="00E9518F">
        <w:t xml:space="preserve"> to take forward to the operational stage of the due diligence process.</w:t>
      </w:r>
      <w:bookmarkEnd w:id="7"/>
      <w:r w:rsidR="0036774B" w:rsidRPr="00E9518F">
        <w:t xml:space="preserve"> </w:t>
      </w:r>
      <w:r w:rsidR="004D45CA" w:rsidRPr="00E9518F">
        <w:t xml:space="preserve">This </w:t>
      </w:r>
      <w:r w:rsidR="009C575F" w:rsidRPr="00E9518F">
        <w:t>stage</w:t>
      </w:r>
      <w:r w:rsidR="004D45CA" w:rsidRPr="00E9518F">
        <w:t xml:space="preserve"> allows for deeper analysis of the key areas outlined in the Preliminary Stage.</w:t>
      </w:r>
      <w:r w:rsidR="0036774B" w:rsidRPr="00E9518F">
        <w:t xml:space="preserve"> </w:t>
      </w:r>
      <w:r w:rsidR="00AE2684" w:rsidRPr="00E9518F">
        <w:t>The questionnaire may be sent directly to the investor or placed in the Data Room.</w:t>
      </w:r>
    </w:p>
    <w:p w14:paraId="38D4D3A1" w14:textId="77777777" w:rsidR="005154FB" w:rsidRPr="00E9518F" w:rsidRDefault="004D45CA" w:rsidP="005154FB">
      <w:r w:rsidRPr="00E9518F">
        <w:t xml:space="preserve"> </w:t>
      </w:r>
    </w:p>
    <w:p w14:paraId="57C7A1ED" w14:textId="148D026D" w:rsidR="005154FB" w:rsidRPr="00E9518F" w:rsidRDefault="005154FB" w:rsidP="005154FB">
      <w:bookmarkStart w:id="8" w:name="_Toc485637106"/>
      <w:r w:rsidRPr="00E9518F">
        <w:t xml:space="preserve">The objective of the </w:t>
      </w:r>
      <w:r w:rsidRPr="00E9518F">
        <w:rPr>
          <w:b/>
        </w:rPr>
        <w:t>Supplementary Stage</w:t>
      </w:r>
      <w:r w:rsidRPr="00E9518F">
        <w:t xml:space="preserve"> of the </w:t>
      </w:r>
      <w:r w:rsidR="00EC5A2F" w:rsidRPr="00E9518F">
        <w:t xml:space="preserve">FoF / MM DDQ </w:t>
      </w:r>
      <w:r w:rsidRPr="00E9518F">
        <w:t xml:space="preserve">is to provide sufficient information to allow </w:t>
      </w:r>
      <w:r w:rsidR="00677BE6" w:rsidRPr="00E9518F">
        <w:t>an</w:t>
      </w:r>
      <w:r w:rsidRPr="00E9518F">
        <w:t xml:space="preserve"> investor to complete the operational elements of the due diligence process.</w:t>
      </w:r>
      <w:r w:rsidR="0036774B" w:rsidRPr="00E9518F">
        <w:t xml:space="preserve"> </w:t>
      </w:r>
      <w:r w:rsidR="00FD1815" w:rsidRPr="00E9518F">
        <w:t>It is envisaged that it will be provided in the later stages of due diligence when, generally</w:t>
      </w:r>
      <w:r w:rsidR="00CB6531" w:rsidRPr="00E9518F">
        <w:t xml:space="preserve">, </w:t>
      </w:r>
      <w:r w:rsidR="00AE2684" w:rsidRPr="00E9518F">
        <w:t>one vehicle</w:t>
      </w:r>
      <w:r w:rsidR="00FD1815" w:rsidRPr="00E9518F">
        <w:t xml:space="preserve"> has been selected </w:t>
      </w:r>
      <w:r w:rsidRPr="00E9518F">
        <w:t>by the</w:t>
      </w:r>
      <w:r w:rsidR="00FD1815" w:rsidRPr="00E9518F">
        <w:t xml:space="preserve"> </w:t>
      </w:r>
      <w:r w:rsidR="00AB10AD" w:rsidRPr="00E9518F">
        <w:t>investor</w:t>
      </w:r>
      <w:r w:rsidRPr="00E9518F">
        <w:t>.</w:t>
      </w:r>
      <w:bookmarkEnd w:id="8"/>
      <w:r w:rsidR="0036774B" w:rsidRPr="00E9518F">
        <w:t xml:space="preserve"> </w:t>
      </w:r>
      <w:r w:rsidR="00FD1815" w:rsidRPr="00E9518F">
        <w:t>The questionnaire may be sent directly to the investor or placed in the Data Room.</w:t>
      </w:r>
    </w:p>
    <w:p w14:paraId="209BE428" w14:textId="6183CE59" w:rsidR="007019E3" w:rsidRPr="00E9518F" w:rsidRDefault="00A74234" w:rsidP="005154FB">
      <w:r w:rsidRPr="00E9518F">
        <w:t xml:space="preserve">While the majority of the operational due diligence topics (such as Valuation, Reporting, IT, Cyber and Physical Security, Disaster Recovery and Business Continuity Plans, and Crisis Management) are covered in the Supplementary stage, there are questions in other </w:t>
      </w:r>
      <w:proofErr w:type="spellStart"/>
      <w:r w:rsidRPr="00E9518F">
        <w:t>stages</w:t>
      </w:r>
      <w:proofErr w:type="spellEnd"/>
      <w:r w:rsidRPr="00E9518F">
        <w:t xml:space="preserve"> that can be addressed by </w:t>
      </w:r>
      <w:r w:rsidRPr="00E9518F">
        <w:lastRenderedPageBreak/>
        <w:t xml:space="preserve">applying an operational approach (such as Bank Leverage and Debt Management Strategy) depending on the manager’s organisational structure. </w:t>
      </w:r>
    </w:p>
    <w:p w14:paraId="5B054E32" w14:textId="77777777" w:rsidR="00A74234" w:rsidRPr="00E9518F" w:rsidRDefault="00A74234" w:rsidP="005154FB"/>
    <w:p w14:paraId="178C8AF4" w14:textId="1A511626" w:rsidR="007019E3" w:rsidRPr="00E9518F" w:rsidRDefault="007019E3" w:rsidP="005154FB">
      <w:r w:rsidRPr="00E9518F">
        <w:t xml:space="preserve">Throughout the </w:t>
      </w:r>
      <w:r w:rsidR="00C725E3" w:rsidRPr="00E9518F">
        <w:t>DDQ</w:t>
      </w:r>
      <w:r w:rsidRPr="00E9518F">
        <w:t>, additional information is requested to be placed in the vehicle’s Data Room</w:t>
      </w:r>
      <w:r w:rsidR="007C3F91" w:rsidRPr="00E9518F">
        <w:t xml:space="preserve"> – see </w:t>
      </w:r>
      <w:hyperlink r:id="rId12" w:history="1">
        <w:r w:rsidR="00E111A9" w:rsidRPr="00E9518F">
          <w:rPr>
            <w:rStyle w:val="Hyperlink"/>
          </w:rPr>
          <w:t>Due Diligence Data Room Guidelines</w:t>
        </w:r>
      </w:hyperlink>
      <w:r w:rsidRPr="00E9518F">
        <w:t>. If the Data Room is not available, the relevant information should be supplied with the questionnaire.</w:t>
      </w:r>
      <w:r w:rsidR="0036774B" w:rsidRPr="00E9518F">
        <w:t xml:space="preserve"> </w:t>
      </w:r>
      <w:r w:rsidR="00831410" w:rsidRPr="00E9518F">
        <w:t xml:space="preserve">If the manager has additional documentation that is essential to fully answer a question, </w:t>
      </w:r>
      <w:r w:rsidR="00AE2684" w:rsidRPr="00E9518F">
        <w:t xml:space="preserve">this information may be </w:t>
      </w:r>
      <w:r w:rsidR="00831410" w:rsidRPr="00E9518F">
        <w:t>place</w:t>
      </w:r>
      <w:r w:rsidR="00AE2684" w:rsidRPr="00E9518F">
        <w:t>d</w:t>
      </w:r>
      <w:r w:rsidR="00831410" w:rsidRPr="00E9518F">
        <w:t xml:space="preserve"> in the Data Room, even if not requested by the questionnaire</w:t>
      </w:r>
      <w:r w:rsidR="004B7550" w:rsidRPr="00E9518F">
        <w:t xml:space="preserve">. If this is done it should be referenced in the answer. </w:t>
      </w:r>
    </w:p>
    <w:p w14:paraId="05BB83DE" w14:textId="77777777" w:rsidR="004135D6" w:rsidRPr="00E9518F" w:rsidRDefault="004135D6" w:rsidP="005154FB"/>
    <w:p w14:paraId="651B0A51" w14:textId="2F4A24DC" w:rsidR="00255C98" w:rsidRPr="00E9518F" w:rsidRDefault="00255C98" w:rsidP="00CA25A8">
      <w:pPr>
        <w:rPr>
          <w:b/>
          <w:bCs/>
        </w:rPr>
      </w:pPr>
      <w:r w:rsidRPr="00E9518F">
        <w:rPr>
          <w:b/>
          <w:bCs/>
        </w:rPr>
        <w:t>How should the FoF / MM DDQ be applied?</w:t>
      </w:r>
    </w:p>
    <w:p w14:paraId="71E3904A" w14:textId="77777777" w:rsidR="00255C98" w:rsidRPr="00E9518F" w:rsidRDefault="00255C98" w:rsidP="00CA25A8"/>
    <w:p w14:paraId="17D42882" w14:textId="27FEB27A" w:rsidR="00281C81" w:rsidRPr="00E9518F" w:rsidRDefault="00CA25A8" w:rsidP="00CA25A8">
      <w:r w:rsidRPr="00E9518F">
        <w:t xml:space="preserve">The </w:t>
      </w:r>
      <w:r w:rsidR="00C725E3" w:rsidRPr="00E9518F">
        <w:t xml:space="preserve">DDQ </w:t>
      </w:r>
      <w:r w:rsidRPr="00E9518F">
        <w:t xml:space="preserve">has been prepared </w:t>
      </w:r>
      <w:r w:rsidR="00AD36BD" w:rsidRPr="00E9518F">
        <w:t xml:space="preserve">with </w:t>
      </w:r>
      <w:r w:rsidRPr="00E9518F">
        <w:t>the expectation that managers will answer the questions appropriately and in a clear and precise manner. This includes ensuring that the documentation provides the information the question asks for and that cross references to other documentation (</w:t>
      </w:r>
      <w:r w:rsidR="00AD36BD" w:rsidRPr="00E9518F">
        <w:t>eg</w:t>
      </w:r>
      <w:r w:rsidRPr="00E9518F">
        <w:t xml:space="preserve"> </w:t>
      </w:r>
      <w:r w:rsidR="00D751A6" w:rsidRPr="00E9518F">
        <w:t xml:space="preserve">the </w:t>
      </w:r>
      <w:r w:rsidR="00724A64" w:rsidRPr="00E9518F">
        <w:t>Private Placement Memorandum (</w:t>
      </w:r>
      <w:r w:rsidRPr="00E9518F">
        <w:t>PPM</w:t>
      </w:r>
      <w:r w:rsidR="00724A64" w:rsidRPr="00E9518F">
        <w:t>)</w:t>
      </w:r>
      <w:r w:rsidR="00CF1B1A" w:rsidRPr="00E9518F">
        <w:t>,</w:t>
      </w:r>
      <w:r w:rsidRPr="00E9518F">
        <w:t xml:space="preserve"> financial models or </w:t>
      </w:r>
      <w:r w:rsidR="00CF1B1A" w:rsidRPr="00E9518F">
        <w:t xml:space="preserve">vehicle </w:t>
      </w:r>
      <w:r w:rsidRPr="00E9518F">
        <w:t>document</w:t>
      </w:r>
      <w:r w:rsidR="00CF1B1A" w:rsidRPr="00E9518F">
        <w:t>ation</w:t>
      </w:r>
      <w:r w:rsidRPr="00E9518F">
        <w:t xml:space="preserve">) are clearly made. Investors should also </w:t>
      </w:r>
      <w:r w:rsidR="00CF1B1A" w:rsidRPr="00E9518F">
        <w:t xml:space="preserve">be mindful of </w:t>
      </w:r>
      <w:r w:rsidRPr="00E9518F">
        <w:t xml:space="preserve">the time taken by managers to answer the questionnaire. </w:t>
      </w:r>
    </w:p>
    <w:p w14:paraId="4122C863" w14:textId="77777777" w:rsidR="00281C81" w:rsidRPr="00E9518F" w:rsidRDefault="00281C81" w:rsidP="00CA25A8"/>
    <w:p w14:paraId="1564ED63" w14:textId="2548A050" w:rsidR="00AD36BD" w:rsidRPr="00E9518F" w:rsidRDefault="00AD36BD" w:rsidP="00CA25A8">
      <w:r w:rsidRPr="00E9518F">
        <w:t xml:space="preserve">This </w:t>
      </w:r>
      <w:r w:rsidR="00D06192" w:rsidRPr="00E9518F">
        <w:t xml:space="preserve">questionnaire is not intended to replace meetings between investors and Funds of Funds / Multi Manager or to replace </w:t>
      </w:r>
      <w:r w:rsidR="009F2040" w:rsidRPr="00E9518F">
        <w:t xml:space="preserve">a more detailed market, business, tax, and legal or any other type of due diligence. </w:t>
      </w:r>
    </w:p>
    <w:p w14:paraId="0CC7160A" w14:textId="77777777" w:rsidR="00CB5E92" w:rsidRPr="00E9518F" w:rsidRDefault="00CB5E92" w:rsidP="00CA25A8"/>
    <w:p w14:paraId="26E87D65" w14:textId="0184CE3F" w:rsidR="00CB5E92" w:rsidRPr="00E9518F" w:rsidRDefault="00CB5E92" w:rsidP="00CA25A8">
      <w:r w:rsidRPr="00E9518F">
        <w:t xml:space="preserve">Many of the concepts discussed in the DDQ are likely to be addressed at a vehicle level, hence the questionnaire is designed to provide information for the specific vehicle. The questions that might be relevant </w:t>
      </w:r>
      <w:r w:rsidR="00691086" w:rsidRPr="00E9518F">
        <w:t>at organisational level are highlighted in the DDQ to enable Fund</w:t>
      </w:r>
      <w:r w:rsidR="00F73D39" w:rsidRPr="00E9518F">
        <w:t>s</w:t>
      </w:r>
      <w:r w:rsidR="00691086" w:rsidRPr="00E9518F">
        <w:t xml:space="preserve"> of </w:t>
      </w:r>
      <w:r w:rsidR="00F73D39" w:rsidRPr="00E9518F">
        <w:t>F</w:t>
      </w:r>
      <w:r w:rsidR="00691086" w:rsidRPr="00E9518F">
        <w:t>und</w:t>
      </w:r>
      <w:r w:rsidR="00F73D39" w:rsidRPr="00E9518F">
        <w:t>s</w:t>
      </w:r>
      <w:r w:rsidR="00691086" w:rsidRPr="00E9518F">
        <w:t xml:space="preserve"> / Multi Managers to explain their organisational </w:t>
      </w:r>
      <w:r w:rsidR="00CB4681" w:rsidRPr="00E9518F">
        <w:t xml:space="preserve">model, strategy, and policies, where necessary. </w:t>
      </w:r>
    </w:p>
    <w:p w14:paraId="32743230" w14:textId="77777777" w:rsidR="00CB4681" w:rsidRPr="00E9518F" w:rsidRDefault="00CB4681" w:rsidP="00CA25A8"/>
    <w:p w14:paraId="6E6E4A8A" w14:textId="32860A29" w:rsidR="00CA25A8" w:rsidRPr="00E9518F" w:rsidRDefault="000639E5" w:rsidP="00CA25A8">
      <w:r w:rsidRPr="00E9518F">
        <w:t>I</w:t>
      </w:r>
      <w:r w:rsidR="00CA25A8" w:rsidRPr="00E9518F">
        <w:t xml:space="preserve">n responding to the questionnaire, </w:t>
      </w:r>
      <w:r w:rsidR="00281C81" w:rsidRPr="00E9518F">
        <w:t xml:space="preserve">the </w:t>
      </w:r>
      <w:hyperlink r:id="rId13" w:history="1">
        <w:r w:rsidR="00281C81" w:rsidRPr="00E9518F">
          <w:rPr>
            <w:rStyle w:val="Hyperlink"/>
          </w:rPr>
          <w:t>Global Definitions Database</w:t>
        </w:r>
      </w:hyperlink>
      <w:r w:rsidR="008B4171" w:rsidRPr="00E9518F">
        <w:t xml:space="preserve"> </w:t>
      </w:r>
      <w:r w:rsidR="00CA25A8" w:rsidRPr="00E9518F">
        <w:t>should be used as a point of reference for the terms included</w:t>
      </w:r>
      <w:r w:rsidR="00CF1B1A" w:rsidRPr="00E9518F">
        <w:t xml:space="preserve"> in this document</w:t>
      </w:r>
      <w:r w:rsidR="00CA25A8" w:rsidRPr="00E9518F">
        <w:t>.</w:t>
      </w:r>
    </w:p>
    <w:p w14:paraId="182E8267" w14:textId="0BB62339" w:rsidR="00CA25A8" w:rsidRPr="00E9518F" w:rsidRDefault="00CA25A8" w:rsidP="00CA25A8"/>
    <w:p w14:paraId="46D899B0" w14:textId="095A4514" w:rsidR="00704FFD" w:rsidRPr="00E9518F" w:rsidRDefault="005B1B8B" w:rsidP="00D05F76">
      <w:r w:rsidRPr="00E9518F">
        <w:t xml:space="preserve">INREV offers a Standard Data Delivery Sheet (SDDS) to support and facilitate information exchange between investment managers and investors. The SDDS helps investors receive information from managers in a common format while enabling managers streamline their processes. Please refer to the </w:t>
      </w:r>
      <w:hyperlink r:id="rId14" w:history="1">
        <w:r w:rsidRPr="00E9518F">
          <w:rPr>
            <w:rStyle w:val="Hyperlink"/>
          </w:rPr>
          <w:t>INREV website</w:t>
        </w:r>
      </w:hyperlink>
      <w:r w:rsidRPr="00E9518F">
        <w:t xml:space="preserve"> for further information. </w:t>
      </w:r>
    </w:p>
    <w:p w14:paraId="0D491BF3" w14:textId="77777777" w:rsidR="005416FB" w:rsidRPr="00E9518F" w:rsidRDefault="005416FB" w:rsidP="00D05F76"/>
    <w:p w14:paraId="6D1FDE54" w14:textId="520BBB64" w:rsidR="005416FB" w:rsidRPr="00E9518F" w:rsidRDefault="005416FB" w:rsidP="00D05F76">
      <w:r w:rsidRPr="00E9518F">
        <w:t xml:space="preserve">The INREV DDQs are also supported with appendices on specific topics. The appendices are not mandatory to complete. Instead, they aim to provide support for investment managers and investors to communicate more detailed information on these specific topics. </w:t>
      </w:r>
    </w:p>
    <w:p w14:paraId="7C12A9B8" w14:textId="77777777" w:rsidR="00704FFD" w:rsidRPr="00E9518F" w:rsidDel="00252C9A" w:rsidRDefault="00704FFD" w:rsidP="00D05F76"/>
    <w:p w14:paraId="4F41D743" w14:textId="3FE3FB0B" w:rsidR="00CA25A8" w:rsidRPr="00E9518F" w:rsidRDefault="00855CCC" w:rsidP="00CA25A8">
      <w:r w:rsidRPr="00E9518F">
        <w:t xml:space="preserve">In certain circumstances, some questions might not be applicable to </w:t>
      </w:r>
      <w:r w:rsidR="00103F79" w:rsidRPr="00E9518F">
        <w:t>both</w:t>
      </w:r>
      <w:r w:rsidRPr="00E9518F">
        <w:t xml:space="preserve"> </w:t>
      </w:r>
      <w:r w:rsidR="00032ABF" w:rsidRPr="00E9518F">
        <w:t>Funds of Funds</w:t>
      </w:r>
      <w:r w:rsidRPr="00E9518F">
        <w:t xml:space="preserve"> </w:t>
      </w:r>
      <w:r w:rsidR="00B262D8" w:rsidRPr="00E9518F">
        <w:t>and</w:t>
      </w:r>
      <w:r w:rsidRPr="00E9518F">
        <w:t xml:space="preserve"> Multi Manager. In this case, </w:t>
      </w:r>
      <w:r w:rsidR="00777754" w:rsidRPr="00E9518F">
        <w:t xml:space="preserve">managers </w:t>
      </w:r>
      <w:r w:rsidR="00B262D8" w:rsidRPr="00E9518F">
        <w:t xml:space="preserve">should </w:t>
      </w:r>
      <w:r w:rsidR="00777754" w:rsidRPr="00E9518F">
        <w:t xml:space="preserve">explain the reasons why the </w:t>
      </w:r>
      <w:r w:rsidR="00EB37C0" w:rsidRPr="00E9518F">
        <w:t>specific questions are not applicable for the vehicle.</w:t>
      </w:r>
    </w:p>
    <w:p w14:paraId="134B2DFE" w14:textId="77777777" w:rsidR="00360750" w:rsidRPr="00E9518F" w:rsidRDefault="00360750" w:rsidP="00CA25A8"/>
    <w:p w14:paraId="09AB0D6B" w14:textId="798A461B" w:rsidR="00297728" w:rsidRPr="00E9518F" w:rsidRDefault="00297728" w:rsidP="00297728">
      <w:pPr>
        <w:rPr>
          <w:b/>
        </w:rPr>
      </w:pPr>
      <w:r w:rsidRPr="00E9518F">
        <w:rPr>
          <w:b/>
        </w:rPr>
        <w:t>Terminology</w:t>
      </w:r>
    </w:p>
    <w:p w14:paraId="48B085C6" w14:textId="3708E275" w:rsidR="00297728" w:rsidRPr="00E9518F" w:rsidRDefault="00297728" w:rsidP="00297728">
      <w:pPr>
        <w:rPr>
          <w:b/>
        </w:rPr>
      </w:pPr>
    </w:p>
    <w:p w14:paraId="5DBF4051" w14:textId="4613B65C" w:rsidR="00573789" w:rsidRPr="00E9518F" w:rsidRDefault="00297728" w:rsidP="00297728">
      <w:pPr>
        <w:rPr>
          <w:bCs/>
        </w:rPr>
      </w:pPr>
      <w:r w:rsidRPr="00E9518F">
        <w:rPr>
          <w:bCs/>
        </w:rPr>
        <w:t xml:space="preserve">In this DDQ, </w:t>
      </w:r>
      <w:r w:rsidR="00EB37C0" w:rsidRPr="00E9518F">
        <w:rPr>
          <w:bCs/>
        </w:rPr>
        <w:t xml:space="preserve">the terminology is </w:t>
      </w:r>
      <w:r w:rsidR="00573789" w:rsidRPr="00E9518F">
        <w:rPr>
          <w:bCs/>
        </w:rPr>
        <w:t>ad</w:t>
      </w:r>
      <w:r w:rsidR="00DE1C76" w:rsidRPr="00E9518F">
        <w:rPr>
          <w:bCs/>
        </w:rPr>
        <w:t>a</w:t>
      </w:r>
      <w:r w:rsidR="00573789" w:rsidRPr="00E9518F">
        <w:rPr>
          <w:bCs/>
        </w:rPr>
        <w:t xml:space="preserve">pted for </w:t>
      </w:r>
      <w:r w:rsidR="00032ABF" w:rsidRPr="00E9518F">
        <w:rPr>
          <w:bCs/>
        </w:rPr>
        <w:t>Funds of Funds</w:t>
      </w:r>
      <w:r w:rsidR="00573789" w:rsidRPr="00E9518F">
        <w:rPr>
          <w:bCs/>
        </w:rPr>
        <w:t xml:space="preserve"> and Multi Manager as follows:</w:t>
      </w:r>
    </w:p>
    <w:p w14:paraId="61F2CC56" w14:textId="129CD307" w:rsidR="00573789" w:rsidRPr="00E9518F" w:rsidRDefault="00FE0822" w:rsidP="00BA4DEA">
      <w:pPr>
        <w:pStyle w:val="ListParagraph"/>
        <w:numPr>
          <w:ilvl w:val="0"/>
          <w:numId w:val="18"/>
        </w:numPr>
        <w:rPr>
          <w:rFonts w:ascii="Arial" w:eastAsia="Times New Roman" w:hAnsi="Arial"/>
          <w:bCs/>
          <w:sz w:val="20"/>
          <w:lang w:eastAsia="en-US"/>
        </w:rPr>
      </w:pPr>
      <w:r w:rsidRPr="00E9518F">
        <w:rPr>
          <w:rFonts w:ascii="Arial" w:eastAsia="Times New Roman" w:hAnsi="Arial"/>
          <w:bCs/>
          <w:sz w:val="20"/>
          <w:lang w:eastAsia="en-US"/>
        </w:rPr>
        <w:t>“</w:t>
      </w:r>
      <w:r w:rsidR="00032ABF" w:rsidRPr="00E9518F">
        <w:rPr>
          <w:rFonts w:ascii="Arial" w:eastAsia="Times New Roman" w:hAnsi="Arial"/>
          <w:bCs/>
          <w:sz w:val="20"/>
          <w:lang w:eastAsia="en-US"/>
        </w:rPr>
        <w:t>Funds of Funds</w:t>
      </w:r>
      <w:r w:rsidR="00573789" w:rsidRPr="00E9518F">
        <w:rPr>
          <w:rFonts w:ascii="Arial" w:eastAsia="Times New Roman" w:hAnsi="Arial"/>
          <w:bCs/>
          <w:sz w:val="20"/>
          <w:lang w:eastAsia="en-US"/>
        </w:rPr>
        <w:t xml:space="preserve"> </w:t>
      </w:r>
      <w:r w:rsidR="00F150E0" w:rsidRPr="00E9518F">
        <w:rPr>
          <w:rFonts w:ascii="Arial" w:eastAsia="Times New Roman" w:hAnsi="Arial"/>
          <w:bCs/>
          <w:sz w:val="20"/>
          <w:lang w:eastAsia="en-US"/>
        </w:rPr>
        <w:t>/</w:t>
      </w:r>
      <w:r w:rsidR="00573789" w:rsidRPr="00E9518F">
        <w:rPr>
          <w:rFonts w:ascii="Arial" w:eastAsia="Times New Roman" w:hAnsi="Arial"/>
          <w:bCs/>
          <w:sz w:val="20"/>
          <w:lang w:eastAsia="en-US"/>
        </w:rPr>
        <w:t xml:space="preserve"> Multi Manager (</w:t>
      </w:r>
      <w:r w:rsidR="00F150E0" w:rsidRPr="00E9518F">
        <w:rPr>
          <w:rFonts w:ascii="Arial" w:eastAsia="Times New Roman" w:hAnsi="Arial"/>
          <w:bCs/>
          <w:sz w:val="20"/>
          <w:lang w:eastAsia="en-US"/>
        </w:rPr>
        <w:t>FoF</w:t>
      </w:r>
      <w:r w:rsidR="001644E1" w:rsidRPr="00E9518F">
        <w:rPr>
          <w:rFonts w:ascii="Arial" w:eastAsia="Times New Roman" w:hAnsi="Arial"/>
          <w:bCs/>
          <w:sz w:val="20"/>
          <w:lang w:eastAsia="en-US"/>
        </w:rPr>
        <w:t xml:space="preserve"> </w:t>
      </w:r>
      <w:r w:rsidR="00F150E0" w:rsidRPr="00E9518F">
        <w:rPr>
          <w:rFonts w:ascii="Arial" w:eastAsia="Times New Roman" w:hAnsi="Arial"/>
          <w:bCs/>
          <w:sz w:val="20"/>
          <w:lang w:eastAsia="en-US"/>
        </w:rPr>
        <w:t>/</w:t>
      </w:r>
      <w:r w:rsidR="001644E1" w:rsidRPr="00E9518F">
        <w:rPr>
          <w:rFonts w:ascii="Arial" w:eastAsia="Times New Roman" w:hAnsi="Arial"/>
          <w:bCs/>
          <w:sz w:val="20"/>
          <w:lang w:eastAsia="en-US"/>
        </w:rPr>
        <w:t xml:space="preserve"> </w:t>
      </w:r>
      <w:r w:rsidR="00573789" w:rsidRPr="00E9518F">
        <w:rPr>
          <w:rFonts w:ascii="Arial" w:eastAsia="Times New Roman" w:hAnsi="Arial"/>
          <w:bCs/>
          <w:sz w:val="20"/>
          <w:lang w:eastAsia="en-US"/>
        </w:rPr>
        <w:t>MM)</w:t>
      </w:r>
      <w:r w:rsidRPr="00E9518F">
        <w:rPr>
          <w:rFonts w:ascii="Arial" w:eastAsia="Times New Roman" w:hAnsi="Arial"/>
          <w:bCs/>
          <w:sz w:val="20"/>
          <w:lang w:eastAsia="en-US"/>
        </w:rPr>
        <w:t>”</w:t>
      </w:r>
      <w:r w:rsidR="00FA7DE7" w:rsidRPr="00E9518F">
        <w:rPr>
          <w:rFonts w:ascii="Arial" w:eastAsia="Times New Roman" w:hAnsi="Arial"/>
          <w:bCs/>
          <w:sz w:val="20"/>
          <w:lang w:eastAsia="en-US"/>
        </w:rPr>
        <w:t xml:space="preserve"> </w:t>
      </w:r>
      <w:r w:rsidR="000B2F64" w:rsidRPr="00E9518F">
        <w:rPr>
          <w:rFonts w:ascii="Arial" w:eastAsia="Times New Roman" w:hAnsi="Arial"/>
          <w:bCs/>
          <w:sz w:val="20"/>
          <w:lang w:eastAsia="en-US"/>
        </w:rPr>
        <w:t xml:space="preserve">refers to and </w:t>
      </w:r>
      <w:r w:rsidR="00FA7DE7" w:rsidRPr="00E9518F">
        <w:rPr>
          <w:rFonts w:ascii="Arial" w:eastAsia="Times New Roman" w:hAnsi="Arial"/>
          <w:bCs/>
          <w:sz w:val="20"/>
          <w:lang w:eastAsia="en-US"/>
        </w:rPr>
        <w:t>is used</w:t>
      </w:r>
      <w:r w:rsidR="007B02B6" w:rsidRPr="00E9518F">
        <w:rPr>
          <w:rFonts w:ascii="Arial" w:eastAsia="Times New Roman" w:hAnsi="Arial"/>
          <w:bCs/>
          <w:sz w:val="20"/>
          <w:lang w:eastAsia="en-US"/>
        </w:rPr>
        <w:t xml:space="preserve"> interchangeably with </w:t>
      </w:r>
      <w:r w:rsidR="002F4135" w:rsidRPr="00E9518F">
        <w:rPr>
          <w:rFonts w:ascii="Arial" w:eastAsia="Times New Roman" w:hAnsi="Arial"/>
          <w:bCs/>
          <w:sz w:val="20"/>
          <w:lang w:eastAsia="en-US"/>
        </w:rPr>
        <w:t xml:space="preserve">the </w:t>
      </w:r>
      <w:r w:rsidR="00573789" w:rsidRPr="00E9518F">
        <w:rPr>
          <w:rFonts w:ascii="Arial" w:eastAsia="Times New Roman" w:hAnsi="Arial"/>
          <w:bCs/>
          <w:sz w:val="20"/>
          <w:lang w:eastAsia="en-US"/>
        </w:rPr>
        <w:t xml:space="preserve">manager </w:t>
      </w:r>
      <w:r w:rsidR="00191262" w:rsidRPr="00E9518F">
        <w:rPr>
          <w:rFonts w:ascii="Arial" w:eastAsia="Times New Roman" w:hAnsi="Arial"/>
          <w:bCs/>
          <w:sz w:val="20"/>
          <w:lang w:eastAsia="en-US"/>
        </w:rPr>
        <w:t xml:space="preserve">of the </w:t>
      </w:r>
      <w:proofErr w:type="gramStart"/>
      <w:r w:rsidR="00191262" w:rsidRPr="00E9518F">
        <w:rPr>
          <w:rFonts w:ascii="Arial" w:eastAsia="Times New Roman" w:hAnsi="Arial"/>
          <w:bCs/>
          <w:sz w:val="20"/>
          <w:lang w:eastAsia="en-US"/>
        </w:rPr>
        <w:t>v</w:t>
      </w:r>
      <w:r w:rsidR="00377E3C" w:rsidRPr="00E9518F">
        <w:rPr>
          <w:rFonts w:ascii="Arial" w:eastAsia="Times New Roman" w:hAnsi="Arial"/>
          <w:bCs/>
          <w:sz w:val="20"/>
          <w:lang w:eastAsia="en-US"/>
        </w:rPr>
        <w:t>ehicle</w:t>
      </w:r>
      <w:r w:rsidR="00926269" w:rsidRPr="00E9518F">
        <w:rPr>
          <w:rFonts w:ascii="Arial" w:eastAsia="Times New Roman" w:hAnsi="Arial"/>
          <w:bCs/>
          <w:sz w:val="20"/>
          <w:lang w:eastAsia="en-US"/>
        </w:rPr>
        <w:t>;</w:t>
      </w:r>
      <w:proofErr w:type="gramEnd"/>
    </w:p>
    <w:p w14:paraId="717E4681" w14:textId="257C6F05" w:rsidR="00573789" w:rsidRPr="00E9518F" w:rsidRDefault="00FE0822" w:rsidP="00BA4DEA">
      <w:pPr>
        <w:pStyle w:val="ListParagraph"/>
        <w:numPr>
          <w:ilvl w:val="0"/>
          <w:numId w:val="18"/>
        </w:numPr>
        <w:rPr>
          <w:rFonts w:ascii="Arial" w:eastAsia="Times New Roman" w:hAnsi="Arial"/>
          <w:bCs/>
          <w:sz w:val="20"/>
          <w:lang w:eastAsia="en-US"/>
        </w:rPr>
      </w:pPr>
      <w:r w:rsidRPr="00E9518F">
        <w:rPr>
          <w:rFonts w:ascii="Arial" w:eastAsia="Times New Roman" w:hAnsi="Arial"/>
          <w:bCs/>
          <w:sz w:val="20"/>
          <w:lang w:eastAsia="en-US"/>
        </w:rPr>
        <w:t>“</w:t>
      </w:r>
      <w:r w:rsidR="00573789" w:rsidRPr="00E9518F">
        <w:rPr>
          <w:rFonts w:ascii="Arial" w:eastAsia="Times New Roman" w:hAnsi="Arial"/>
          <w:bCs/>
          <w:sz w:val="20"/>
          <w:lang w:eastAsia="en-US"/>
        </w:rPr>
        <w:t>V</w:t>
      </w:r>
      <w:r w:rsidR="00297728" w:rsidRPr="00E9518F">
        <w:rPr>
          <w:rFonts w:ascii="Arial" w:eastAsia="Times New Roman" w:hAnsi="Arial"/>
          <w:bCs/>
          <w:sz w:val="20"/>
          <w:lang w:eastAsia="en-US"/>
        </w:rPr>
        <w:t>ehicle</w:t>
      </w:r>
      <w:r w:rsidRPr="00E9518F">
        <w:rPr>
          <w:rFonts w:ascii="Arial" w:eastAsia="Times New Roman" w:hAnsi="Arial"/>
          <w:bCs/>
          <w:sz w:val="20"/>
          <w:lang w:eastAsia="en-US"/>
        </w:rPr>
        <w:t>”</w:t>
      </w:r>
      <w:r w:rsidR="00573789" w:rsidRPr="00E9518F">
        <w:rPr>
          <w:rFonts w:ascii="Arial" w:eastAsia="Times New Roman" w:hAnsi="Arial"/>
          <w:bCs/>
          <w:sz w:val="20"/>
          <w:lang w:eastAsia="en-US"/>
        </w:rPr>
        <w:t xml:space="preserve"> </w:t>
      </w:r>
      <w:r w:rsidR="002F4135" w:rsidRPr="00E9518F">
        <w:rPr>
          <w:rFonts w:ascii="Arial" w:eastAsia="Times New Roman" w:hAnsi="Arial"/>
          <w:bCs/>
          <w:sz w:val="20"/>
          <w:lang w:eastAsia="en-US"/>
        </w:rPr>
        <w:t xml:space="preserve">refers to </w:t>
      </w:r>
      <w:r w:rsidR="00085BD1" w:rsidRPr="00E9518F">
        <w:rPr>
          <w:rFonts w:ascii="Arial" w:eastAsia="Times New Roman" w:hAnsi="Arial"/>
          <w:bCs/>
          <w:sz w:val="20"/>
          <w:lang w:eastAsia="en-US"/>
        </w:rPr>
        <w:t>and is used</w:t>
      </w:r>
      <w:r w:rsidR="000D3980" w:rsidRPr="00E9518F">
        <w:rPr>
          <w:rFonts w:ascii="Arial" w:eastAsia="Times New Roman" w:hAnsi="Arial"/>
          <w:bCs/>
          <w:sz w:val="20"/>
          <w:lang w:eastAsia="en-US"/>
        </w:rPr>
        <w:t xml:space="preserve"> interchangeably with</w:t>
      </w:r>
      <w:r w:rsidR="00085BD1" w:rsidRPr="00E9518F">
        <w:rPr>
          <w:rFonts w:ascii="Arial" w:eastAsia="Times New Roman" w:hAnsi="Arial"/>
          <w:bCs/>
          <w:sz w:val="20"/>
          <w:lang w:eastAsia="en-US"/>
        </w:rPr>
        <w:t xml:space="preserve"> </w:t>
      </w:r>
      <w:r w:rsidR="00931D42" w:rsidRPr="00E9518F">
        <w:rPr>
          <w:rFonts w:ascii="Arial" w:eastAsia="Times New Roman" w:hAnsi="Arial"/>
          <w:bCs/>
          <w:sz w:val="20"/>
          <w:lang w:eastAsia="en-US"/>
        </w:rPr>
        <w:t>F</w:t>
      </w:r>
      <w:r w:rsidR="00C2312F" w:rsidRPr="00E9518F">
        <w:rPr>
          <w:rFonts w:ascii="Arial" w:eastAsia="Times New Roman" w:hAnsi="Arial"/>
          <w:bCs/>
          <w:sz w:val="20"/>
          <w:lang w:eastAsia="en-US"/>
        </w:rPr>
        <w:t>oF</w:t>
      </w:r>
      <w:r w:rsidR="00931D42" w:rsidRPr="00E9518F">
        <w:rPr>
          <w:rFonts w:ascii="Arial" w:eastAsia="Times New Roman" w:hAnsi="Arial"/>
          <w:bCs/>
          <w:sz w:val="20"/>
          <w:lang w:eastAsia="en-US"/>
        </w:rPr>
        <w:t xml:space="preserve"> </w:t>
      </w:r>
      <w:r w:rsidR="00430F34" w:rsidRPr="00E9518F">
        <w:rPr>
          <w:rFonts w:ascii="Arial" w:eastAsia="Times New Roman" w:hAnsi="Arial"/>
          <w:bCs/>
          <w:sz w:val="20"/>
          <w:lang w:eastAsia="en-US"/>
        </w:rPr>
        <w:t xml:space="preserve">/ </w:t>
      </w:r>
      <w:r w:rsidR="00931D42" w:rsidRPr="00E9518F">
        <w:rPr>
          <w:rFonts w:ascii="Arial" w:eastAsia="Times New Roman" w:hAnsi="Arial"/>
          <w:bCs/>
          <w:sz w:val="20"/>
          <w:lang w:eastAsia="en-US"/>
        </w:rPr>
        <w:t>M</w:t>
      </w:r>
      <w:r w:rsidR="00C2312F" w:rsidRPr="00E9518F">
        <w:rPr>
          <w:rFonts w:ascii="Arial" w:eastAsia="Times New Roman" w:hAnsi="Arial"/>
          <w:bCs/>
          <w:sz w:val="20"/>
          <w:lang w:eastAsia="en-US"/>
        </w:rPr>
        <w:t>M</w:t>
      </w:r>
      <w:r w:rsidR="00931D42" w:rsidRPr="00E9518F">
        <w:rPr>
          <w:rFonts w:ascii="Arial" w:eastAsia="Times New Roman" w:hAnsi="Arial"/>
          <w:bCs/>
          <w:sz w:val="20"/>
          <w:lang w:eastAsia="en-US"/>
        </w:rPr>
        <w:t xml:space="preserve"> </w:t>
      </w:r>
      <w:proofErr w:type="gramStart"/>
      <w:r w:rsidR="00C2312F" w:rsidRPr="00E9518F">
        <w:rPr>
          <w:rFonts w:ascii="Arial" w:eastAsia="Times New Roman" w:hAnsi="Arial"/>
          <w:bCs/>
          <w:sz w:val="20"/>
          <w:lang w:eastAsia="en-US"/>
        </w:rPr>
        <w:t>m</w:t>
      </w:r>
      <w:r w:rsidR="00931D42" w:rsidRPr="00E9518F">
        <w:rPr>
          <w:rFonts w:ascii="Arial" w:eastAsia="Times New Roman" w:hAnsi="Arial"/>
          <w:bCs/>
          <w:sz w:val="20"/>
          <w:lang w:eastAsia="en-US"/>
        </w:rPr>
        <w:t>andates</w:t>
      </w:r>
      <w:r w:rsidR="00926269" w:rsidRPr="00E9518F">
        <w:rPr>
          <w:rFonts w:ascii="Arial" w:eastAsia="Times New Roman" w:hAnsi="Arial"/>
          <w:bCs/>
          <w:sz w:val="20"/>
          <w:lang w:eastAsia="en-US"/>
        </w:rPr>
        <w:t>;</w:t>
      </w:r>
      <w:proofErr w:type="gramEnd"/>
    </w:p>
    <w:p w14:paraId="1FD7ADD2" w14:textId="1129BB22" w:rsidR="00931D42" w:rsidRPr="00E9518F" w:rsidRDefault="00FE0822" w:rsidP="00BA4DEA">
      <w:pPr>
        <w:pStyle w:val="ListParagraph"/>
        <w:numPr>
          <w:ilvl w:val="0"/>
          <w:numId w:val="18"/>
        </w:numPr>
        <w:rPr>
          <w:rFonts w:ascii="Arial" w:eastAsia="Times New Roman" w:hAnsi="Arial"/>
          <w:bCs/>
          <w:sz w:val="20"/>
          <w:lang w:eastAsia="en-US"/>
        </w:rPr>
      </w:pPr>
      <w:r w:rsidRPr="00E9518F">
        <w:rPr>
          <w:rFonts w:ascii="Arial" w:eastAsia="Times New Roman" w:hAnsi="Arial"/>
          <w:bCs/>
          <w:sz w:val="20"/>
          <w:lang w:eastAsia="en-US"/>
        </w:rPr>
        <w:t>“</w:t>
      </w:r>
      <w:r w:rsidR="0017152E" w:rsidRPr="00E9518F">
        <w:rPr>
          <w:rFonts w:ascii="Arial" w:eastAsia="Times New Roman" w:hAnsi="Arial"/>
          <w:bCs/>
          <w:sz w:val="20"/>
          <w:lang w:eastAsia="en-US"/>
        </w:rPr>
        <w:t>Underlying investments</w:t>
      </w:r>
      <w:r w:rsidRPr="00E9518F">
        <w:rPr>
          <w:rFonts w:ascii="Arial" w:eastAsia="Times New Roman" w:hAnsi="Arial"/>
          <w:bCs/>
          <w:sz w:val="20"/>
          <w:lang w:eastAsia="en-US"/>
        </w:rPr>
        <w:t>”</w:t>
      </w:r>
      <w:r w:rsidR="00BF2EC3" w:rsidRPr="00E9518F">
        <w:rPr>
          <w:rFonts w:ascii="Arial" w:eastAsia="Times New Roman" w:hAnsi="Arial"/>
          <w:bCs/>
          <w:sz w:val="20"/>
          <w:lang w:eastAsia="en-US"/>
        </w:rPr>
        <w:t xml:space="preserve"> </w:t>
      </w:r>
      <w:r w:rsidR="00524144" w:rsidRPr="00E9518F">
        <w:rPr>
          <w:rFonts w:ascii="Arial" w:eastAsia="Times New Roman" w:hAnsi="Arial"/>
          <w:bCs/>
          <w:sz w:val="20"/>
          <w:lang w:eastAsia="en-US"/>
        </w:rPr>
        <w:t xml:space="preserve">attributes to the </w:t>
      </w:r>
      <w:r w:rsidR="00977B53" w:rsidRPr="00E9518F">
        <w:rPr>
          <w:rFonts w:ascii="Arial" w:eastAsia="Times New Roman" w:hAnsi="Arial"/>
          <w:bCs/>
          <w:sz w:val="20"/>
          <w:lang w:eastAsia="en-US"/>
        </w:rPr>
        <w:t xml:space="preserve">portfolio of </w:t>
      </w:r>
      <w:r w:rsidR="00BF2EC3" w:rsidRPr="00E9518F">
        <w:rPr>
          <w:rFonts w:ascii="Arial" w:eastAsia="Times New Roman" w:hAnsi="Arial"/>
          <w:sz w:val="20"/>
          <w:lang w:eastAsia="en-US"/>
        </w:rPr>
        <w:t>vehicle</w:t>
      </w:r>
      <w:r w:rsidR="00F150E0" w:rsidRPr="00E9518F">
        <w:rPr>
          <w:rFonts w:ascii="Arial" w:eastAsia="Times New Roman" w:hAnsi="Arial"/>
          <w:sz w:val="20"/>
          <w:lang w:eastAsia="en-US"/>
        </w:rPr>
        <w:t>s</w:t>
      </w:r>
      <w:r w:rsidR="00BF2EC3" w:rsidRPr="00E9518F">
        <w:rPr>
          <w:rFonts w:ascii="Arial" w:eastAsia="Times New Roman" w:hAnsi="Arial"/>
          <w:sz w:val="20"/>
          <w:lang w:eastAsia="en-US"/>
        </w:rPr>
        <w:t xml:space="preserve"> that </w:t>
      </w:r>
      <w:r w:rsidR="00977B53" w:rsidRPr="00E9518F">
        <w:rPr>
          <w:rFonts w:ascii="Arial" w:eastAsia="Times New Roman" w:hAnsi="Arial"/>
          <w:sz w:val="20"/>
          <w:lang w:eastAsia="en-US"/>
        </w:rPr>
        <w:t xml:space="preserve">FoF/MM invested in. </w:t>
      </w:r>
    </w:p>
    <w:p w14:paraId="436B95EC" w14:textId="1C46F11B" w:rsidR="00EB2A00" w:rsidRPr="00E9518F" w:rsidRDefault="00EB2A00" w:rsidP="00CA25A8">
      <w:pPr>
        <w:rPr>
          <w:b/>
        </w:rPr>
      </w:pPr>
      <w:bookmarkStart w:id="9" w:name="_Toc356297848"/>
      <w:bookmarkStart w:id="10" w:name="_Toc381105239"/>
      <w:r w:rsidRPr="00E9518F">
        <w:rPr>
          <w:b/>
        </w:rPr>
        <w:lastRenderedPageBreak/>
        <w:t>Latest updates</w:t>
      </w:r>
    </w:p>
    <w:p w14:paraId="247D3711" w14:textId="77777777" w:rsidR="00EB2A00" w:rsidRPr="00E9518F" w:rsidRDefault="00EB2A00" w:rsidP="00CA25A8">
      <w:pPr>
        <w:rPr>
          <w:b/>
        </w:rPr>
      </w:pPr>
    </w:p>
    <w:p w14:paraId="490AC04C" w14:textId="4D56354F" w:rsidR="00EB2A00" w:rsidRPr="00E9518F" w:rsidRDefault="00EB2A00" w:rsidP="00CA25A8">
      <w:r w:rsidRPr="00E9518F">
        <w:rPr>
          <w:bCs/>
        </w:rPr>
        <w:t xml:space="preserve">The </w:t>
      </w:r>
      <w:r w:rsidR="00823F9E" w:rsidRPr="00E9518F">
        <w:rPr>
          <w:bCs/>
        </w:rPr>
        <w:t xml:space="preserve">INREV </w:t>
      </w:r>
      <w:r w:rsidR="00823F9E" w:rsidRPr="00E9518F">
        <w:t>FoF / MM DDQ</w:t>
      </w:r>
      <w:r w:rsidR="00426186" w:rsidRPr="00E9518F">
        <w:t xml:space="preserve"> has been regularly updated in line with market developments and investor expectations. The last review was completed in 2022.</w:t>
      </w:r>
    </w:p>
    <w:p w14:paraId="08CF5EB2" w14:textId="77777777" w:rsidR="00FA3F21" w:rsidRPr="00E9518F" w:rsidRDefault="00FA3F21" w:rsidP="00CA25A8"/>
    <w:p w14:paraId="781C6B71" w14:textId="77777777" w:rsidR="00FA3F21" w:rsidRPr="00E9518F" w:rsidRDefault="00FA3F21" w:rsidP="00FA3F21">
      <w:r w:rsidRPr="00E9518F">
        <w:t xml:space="preserve">In this new 2023 version, most questions were retained while some were merged or simplified to further increase their usefulness and practicality. </w:t>
      </w:r>
    </w:p>
    <w:p w14:paraId="48D05B30" w14:textId="77777777" w:rsidR="00FA3F21" w:rsidRPr="00E9518F" w:rsidRDefault="00FA3F21" w:rsidP="00CA25A8">
      <w:pPr>
        <w:rPr>
          <w:bCs/>
        </w:rPr>
      </w:pPr>
    </w:p>
    <w:p w14:paraId="4BC6D4CE" w14:textId="48895B48" w:rsidR="001A4B54" w:rsidRPr="00E9518F" w:rsidRDefault="001A4B54" w:rsidP="001A4B54">
      <w:r w:rsidRPr="00E9518F">
        <w:t xml:space="preserve">To </w:t>
      </w:r>
      <w:r w:rsidR="00B5061E" w:rsidRPr="00E9518F">
        <w:t xml:space="preserve">fully align </w:t>
      </w:r>
      <w:r w:rsidR="008A0F0D" w:rsidRPr="00E9518F">
        <w:t>with the</w:t>
      </w:r>
      <w:r w:rsidR="00B5061E" w:rsidRPr="00E9518F">
        <w:t xml:space="preserve"> 2023</w:t>
      </w:r>
      <w:r w:rsidR="008A0F0D" w:rsidRPr="00E9518F">
        <w:t xml:space="preserve"> INREV DDQ</w:t>
      </w:r>
      <w:r w:rsidRPr="00E9518F">
        <w:t>, ESG issues were integrated across the different stages of due diligence</w:t>
      </w:r>
      <w:r w:rsidR="00B5061E" w:rsidRPr="00E9518F">
        <w:t xml:space="preserve"> in the FoF/MM DDQ</w:t>
      </w:r>
      <w:r w:rsidRPr="00E9518F">
        <w:t xml:space="preserve">. At the front of the </w:t>
      </w:r>
      <w:r w:rsidR="008A0F0D" w:rsidRPr="00E9518F">
        <w:t>questionnaire</w:t>
      </w:r>
      <w:r w:rsidRPr="00E9518F">
        <w:t xml:space="preserve">, a dedicated ESG section was included in the vehicle fact sheet and ESG references were added to the </w:t>
      </w:r>
      <w:r w:rsidR="00795E18" w:rsidRPr="00E9518F">
        <w:t>Fund</w:t>
      </w:r>
      <w:r w:rsidR="00F73D39" w:rsidRPr="00E9518F">
        <w:t>s</w:t>
      </w:r>
      <w:r w:rsidR="00795E18" w:rsidRPr="00E9518F">
        <w:t xml:space="preserve"> of Funds / Multi Ma</w:t>
      </w:r>
      <w:r w:rsidR="009813A7" w:rsidRPr="00E9518F">
        <w:t>nager</w:t>
      </w:r>
      <w:r w:rsidRPr="00E9518F">
        <w:t xml:space="preserve"> statement. The ESG questions are spread now across the Preliminary and Advanced </w:t>
      </w:r>
      <w:r w:rsidR="009813A7" w:rsidRPr="00E9518F">
        <w:t>stages and</w:t>
      </w:r>
      <w:r w:rsidRPr="00E9518F">
        <w:t xml:space="preserve"> align with the new INREV Sustainability module and its related sustainability reporting guidelines of the INREV Reporting module. In addition, the recent updates made to the other INREV modules have been reflected in the </w:t>
      </w:r>
      <w:r w:rsidR="000E1785" w:rsidRPr="00E9518F">
        <w:t xml:space="preserve">FoF/MM </w:t>
      </w:r>
      <w:r w:rsidRPr="00E9518F">
        <w:t>DDQ.</w:t>
      </w:r>
    </w:p>
    <w:p w14:paraId="03CD6055" w14:textId="77777777" w:rsidR="0072368B" w:rsidRPr="00E9518F" w:rsidRDefault="0072368B" w:rsidP="001A4B54"/>
    <w:p w14:paraId="1E26D733" w14:textId="6DDEE1AB" w:rsidR="001A4B54" w:rsidRDefault="0072368B" w:rsidP="00CA25A8">
      <w:r w:rsidRPr="00E9518F">
        <w:t xml:space="preserve">At the Supplementary stage, new questions were included on Anti-Money Laundering (AML) policies and procedures as well as IT, Cyber and Physical Security processes at the vehicle and organisational level, as relevant. </w:t>
      </w:r>
    </w:p>
    <w:p w14:paraId="03528213" w14:textId="2FC0F75F" w:rsidR="00243590" w:rsidRDefault="00243590" w:rsidP="00CA25A8">
      <w:r>
        <w:rPr>
          <w:noProof/>
        </w:rPr>
        <mc:AlternateContent>
          <mc:Choice Requires="wps">
            <w:drawing>
              <wp:anchor distT="0" distB="0" distL="114300" distR="114300" simplePos="0" relativeHeight="251659266" behindDoc="0" locked="0" layoutInCell="1" allowOverlap="1" wp14:anchorId="18DEB195" wp14:editId="7E51F5EC">
                <wp:simplePos x="0" y="0"/>
                <wp:positionH relativeFrom="margin">
                  <wp:align>center</wp:align>
                </wp:positionH>
                <wp:positionV relativeFrom="paragraph">
                  <wp:posOffset>152400</wp:posOffset>
                </wp:positionV>
                <wp:extent cx="5119255" cy="275166"/>
                <wp:effectExtent l="0" t="0" r="24765" b="10795"/>
                <wp:wrapNone/>
                <wp:docPr id="60910670" name="Text Box 1"/>
                <wp:cNvGraphicFramePr/>
                <a:graphic xmlns:a="http://schemas.openxmlformats.org/drawingml/2006/main">
                  <a:graphicData uri="http://schemas.microsoft.com/office/word/2010/wordprocessingShape">
                    <wps:wsp>
                      <wps:cNvSpPr txBox="1"/>
                      <wps:spPr>
                        <a:xfrm>
                          <a:off x="0" y="0"/>
                          <a:ext cx="5119255" cy="275166"/>
                        </a:xfrm>
                        <a:prstGeom prst="rect">
                          <a:avLst/>
                        </a:prstGeom>
                        <a:solidFill>
                          <a:schemeClr val="lt1"/>
                        </a:solidFill>
                        <a:ln w="6350">
                          <a:solidFill>
                            <a:prstClr val="black"/>
                          </a:solidFill>
                        </a:ln>
                      </wps:spPr>
                      <wps:txbx>
                        <w:txbxContent>
                          <w:p w14:paraId="34DECC63" w14:textId="5FFEB5C3" w:rsidR="00243590" w:rsidRPr="00243590" w:rsidRDefault="00243590">
                            <w:pPr>
                              <w:rPr>
                                <w:lang w:val="en-US"/>
                              </w:rPr>
                            </w:pPr>
                            <w:r>
                              <w:rPr>
                                <w:lang w:val="en-US"/>
                              </w:rPr>
                              <w:t xml:space="preserve">NOTE: The proposed changes to the </w:t>
                            </w:r>
                            <w:r w:rsidR="00EA5326">
                              <w:rPr>
                                <w:lang w:val="en-US"/>
                              </w:rPr>
                              <w:t xml:space="preserve">2023 </w:t>
                            </w:r>
                            <w:r>
                              <w:rPr>
                                <w:lang w:val="en-US"/>
                              </w:rPr>
                              <w:t xml:space="preserve">FoF/MM DDQ are </w:t>
                            </w:r>
                            <w:r w:rsidRPr="00EA5326">
                              <w:rPr>
                                <w:lang w:val="en-US"/>
                              </w:rPr>
                              <w:t>highlighted in</w:t>
                            </w:r>
                            <w:r w:rsidR="00EA5326">
                              <w:rPr>
                                <w:lang w:val="en-US"/>
                              </w:rPr>
                              <w:t xml:space="preserve"> light</w:t>
                            </w:r>
                            <w:r w:rsidRPr="00EA5326">
                              <w:rPr>
                                <w:lang w:val="en-US"/>
                              </w:rPr>
                              <w:t xml:space="preserve"> blue.</w:t>
                            </w:r>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EB195" id="Text Box 1" o:spid="_x0000_s1028" type="#_x0000_t202" style="position:absolute;margin-left:0;margin-top:12pt;width:403.1pt;height:21.65pt;z-index:25165926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" fillcolor="white [3201]" strokeweight=".5pt">
                <v:textbox>
                  <w:txbxContent>
                    <w:p w14:paraId="34DECC63" w14:textId="5FFEB5C3" w:rsidR="00243590" w:rsidRPr="00243590" w:rsidRDefault="00243590">
                      <w:pPr>
                        <w:rPr>
                          <w:lang w:val="en-US"/>
                        </w:rPr>
                      </w:pPr>
                      <w:r>
                        <w:rPr>
                          <w:lang w:val="en-US"/>
                        </w:rPr>
                        <w:t xml:space="preserve">NOTE: The proposed changes to the </w:t>
                      </w:r>
                      <w:r w:rsidR="00EA5326">
                        <w:rPr>
                          <w:lang w:val="en-US"/>
                        </w:rPr>
                        <w:t xml:space="preserve">2023 </w:t>
                      </w:r>
                      <w:r>
                        <w:rPr>
                          <w:lang w:val="en-US"/>
                        </w:rPr>
                        <w:t xml:space="preserve">FoF/MM DDQ are </w:t>
                      </w:r>
                      <w:r w:rsidRPr="00EA5326">
                        <w:rPr>
                          <w:lang w:val="en-US"/>
                        </w:rPr>
                        <w:t>highlighted in</w:t>
                      </w:r>
                      <w:r w:rsidR="00EA5326">
                        <w:rPr>
                          <w:lang w:val="en-US"/>
                        </w:rPr>
                        <w:t xml:space="preserve"> light</w:t>
                      </w:r>
                      <w:r w:rsidRPr="00EA5326">
                        <w:rPr>
                          <w:lang w:val="en-US"/>
                        </w:rPr>
                        <w:t xml:space="preserve"> blue.</w:t>
                      </w:r>
                      <w:r>
                        <w:rPr>
                          <w:lang w:val="en-US"/>
                        </w:rPr>
                        <w:t xml:space="preserve"> </w:t>
                      </w:r>
                    </w:p>
                  </w:txbxContent>
                </v:textbox>
                <w10:wrap anchorx="margin"/>
              </v:shape>
            </w:pict>
          </mc:Fallback>
        </mc:AlternateContent>
      </w:r>
    </w:p>
    <w:p w14:paraId="43D23753" w14:textId="77777777" w:rsidR="00243590" w:rsidRPr="00E9518F" w:rsidRDefault="00243590" w:rsidP="00CA25A8"/>
    <w:p w14:paraId="70BAC818" w14:textId="73CE5756" w:rsidR="00EB2A00" w:rsidRPr="00E9518F" w:rsidRDefault="00243590" w:rsidP="00CA25A8">
      <w:pPr>
        <w:rPr>
          <w:b/>
        </w:rPr>
      </w:pPr>
      <w:r>
        <w:rPr>
          <w:b/>
        </w:rPr>
        <w:br/>
      </w:r>
    </w:p>
    <w:p w14:paraId="2BEC10B7" w14:textId="61E386E4" w:rsidR="00CA25A8" w:rsidRPr="00E9518F" w:rsidRDefault="00CA25A8" w:rsidP="00CA25A8">
      <w:pPr>
        <w:rPr>
          <w:b/>
        </w:rPr>
      </w:pPr>
      <w:r w:rsidRPr="00E9518F">
        <w:rPr>
          <w:b/>
        </w:rPr>
        <w:t>Disclaimer</w:t>
      </w:r>
      <w:bookmarkEnd w:id="9"/>
      <w:bookmarkEnd w:id="10"/>
    </w:p>
    <w:p w14:paraId="1A49FB20" w14:textId="77777777" w:rsidR="005330FE" w:rsidRPr="00E9518F" w:rsidRDefault="005330FE" w:rsidP="00CA25A8"/>
    <w:p w14:paraId="0DAB47F8" w14:textId="624B7C1C" w:rsidR="00252C9A" w:rsidRPr="00E9518F" w:rsidRDefault="00252C9A" w:rsidP="00252C9A">
      <w:r w:rsidRPr="00E9518F">
        <w:t>This DDQ is to be used in its full and complete form without amendment. INREV and its members do not take any responsibility for the completion or any corrections of this questionnaire.</w:t>
      </w:r>
    </w:p>
    <w:p w14:paraId="53280FC2" w14:textId="77777777" w:rsidR="00252C9A" w:rsidRPr="00E9518F" w:rsidRDefault="00252C9A" w:rsidP="00092550">
      <w:pPr>
        <w:rPr>
          <w:iCs/>
        </w:rPr>
      </w:pPr>
    </w:p>
    <w:p w14:paraId="2333A869" w14:textId="3D1469B5" w:rsidR="00092550" w:rsidRPr="00E9518F" w:rsidRDefault="00092550" w:rsidP="00092550">
      <w:pPr>
        <w:rPr>
          <w:iCs/>
        </w:rPr>
      </w:pPr>
      <w:r w:rsidRPr="00E9518F">
        <w:rPr>
          <w:iCs/>
        </w:rPr>
        <w:t xml:space="preserve">Upon completion, each </w:t>
      </w:r>
      <w:r w:rsidR="00032ABF" w:rsidRPr="00E9518F">
        <w:t>Funds of Funds</w:t>
      </w:r>
      <w:r w:rsidR="00331DD3" w:rsidRPr="00E9518F">
        <w:t xml:space="preserve"> / Multi Manager</w:t>
      </w:r>
      <w:r w:rsidRPr="00E9518F">
        <w:rPr>
          <w:iCs/>
        </w:rPr>
        <w:t xml:space="preserve"> must ensure that the questionnaire contains an appropriate disclaimer because the document will, in most cases, amount to a promotion. Therefore, the completed questionnaire should only be sent to certain categories of investors. The </w:t>
      </w:r>
      <w:r w:rsidR="00032ABF" w:rsidRPr="00E9518F">
        <w:t>Funds of Funds</w:t>
      </w:r>
      <w:r w:rsidR="00352A70" w:rsidRPr="00E9518F">
        <w:t xml:space="preserve"> / Multi Manager</w:t>
      </w:r>
      <w:r w:rsidRPr="00E9518F">
        <w:rPr>
          <w:iCs/>
        </w:rPr>
        <w:t xml:space="preserve"> should consider reprinting the disclaimer contained in its PPM, if applicable, based on relevant legal advice.</w:t>
      </w:r>
    </w:p>
    <w:p w14:paraId="55AAC776" w14:textId="77777777" w:rsidR="00812A9B" w:rsidRPr="00E9518F" w:rsidRDefault="00812A9B" w:rsidP="00092550">
      <w:pPr>
        <w:rPr>
          <w:rFonts w:ascii="Calibri" w:hAnsi="Calibri"/>
          <w:iCs/>
          <w:szCs w:val="22"/>
          <w:lang w:eastAsia="en-GB"/>
        </w:rPr>
      </w:pPr>
    </w:p>
    <w:p w14:paraId="78626480" w14:textId="25587063" w:rsidR="0058230F" w:rsidRPr="00E9518F" w:rsidRDefault="00092550" w:rsidP="003A6186">
      <w:r w:rsidRPr="00E9518F">
        <w:t xml:space="preserve">INREV does not give legal advice in relation to specific disclaimers. Any responses to the Due Diligence Questionnaire for </w:t>
      </w:r>
      <w:r w:rsidR="00032ABF" w:rsidRPr="00E9518F">
        <w:t>Funds of Funds</w:t>
      </w:r>
      <w:r w:rsidR="00A5184E" w:rsidRPr="00E9518F">
        <w:t xml:space="preserve"> </w:t>
      </w:r>
      <w:r w:rsidR="006A72EA" w:rsidRPr="00E9518F">
        <w:t xml:space="preserve">and </w:t>
      </w:r>
      <w:r w:rsidR="00A5184E" w:rsidRPr="00E9518F">
        <w:t xml:space="preserve">Multi Manager </w:t>
      </w:r>
      <w:r w:rsidRPr="00E9518F">
        <w:t>and the extent to which an investor may rely on them should be explicitly agreed between the manager and the investor.</w:t>
      </w:r>
      <w:r w:rsidR="00EB43D3" w:rsidRPr="00E9518F">
        <w:br w:type="page"/>
      </w:r>
      <w:bookmarkStart w:id="11" w:name="_Toc489871669"/>
      <w:bookmarkStart w:id="12" w:name="_Toc302933387"/>
      <w:bookmarkStart w:id="13" w:name="_Toc308520183"/>
      <w:bookmarkStart w:id="14" w:name="_Toc321323039"/>
      <w:bookmarkStart w:id="15" w:name="_Toc452457423"/>
      <w:bookmarkStart w:id="16" w:name="_Toc485208655"/>
      <w:bookmarkStart w:id="17" w:name="_Toc485637054"/>
      <w:bookmarkStart w:id="18" w:name="_Toc485638385"/>
      <w:bookmarkStart w:id="19" w:name="_Toc485637053"/>
    </w:p>
    <w:p w14:paraId="22FA22B3" w14:textId="38773103" w:rsidR="00F377F6" w:rsidRPr="00E9518F" w:rsidRDefault="002C5589" w:rsidP="004274B5">
      <w:pPr>
        <w:pStyle w:val="Heading1"/>
        <w:rPr>
          <w:lang w:eastAsia="en-GB"/>
        </w:rPr>
      </w:pPr>
      <w:bookmarkStart w:id="20" w:name="_Toc134018474"/>
      <w:r w:rsidRPr="00E9518F">
        <w:lastRenderedPageBreak/>
        <w:t>Vehicle</w:t>
      </w:r>
      <w:r w:rsidR="00F377F6" w:rsidRPr="00E9518F">
        <w:rPr>
          <w:lang w:eastAsia="en-GB"/>
        </w:rPr>
        <w:t xml:space="preserve"> Fact Sheet</w:t>
      </w:r>
      <w:bookmarkEnd w:id="20"/>
    </w:p>
    <w:p w14:paraId="7111F7E1" w14:textId="77777777" w:rsidR="00F377F6" w:rsidRPr="00E9518F" w:rsidRDefault="00F377F6" w:rsidP="00BD5631">
      <w:pPr>
        <w:rPr>
          <w:szCs w:val="20"/>
          <w:lang w:eastAsia="en-GB"/>
        </w:rPr>
      </w:pPr>
      <w:r w:rsidRPr="00E9518F">
        <w:rPr>
          <w:lang w:eastAsia="en-GB"/>
        </w:rPr>
        <w:t xml:space="preserve"> </w:t>
      </w:r>
    </w:p>
    <w:tbl>
      <w:tblPr>
        <w:tblW w:w="4957"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38"/>
        <w:gridCol w:w="3885"/>
        <w:gridCol w:w="3024"/>
      </w:tblGrid>
      <w:tr w:rsidR="00F2288B" w:rsidRPr="00E9518F" w14:paraId="7A73CDEB" w14:textId="77777777" w:rsidTr="00E179D8">
        <w:trPr>
          <w:trHeight w:hRule="exact" w:val="340"/>
        </w:trPr>
        <w:tc>
          <w:tcPr>
            <w:tcW w:w="1139" w:type="pct"/>
            <w:shd w:val="clear" w:color="auto" w:fill="EBEBEB"/>
          </w:tcPr>
          <w:p w14:paraId="595F5E2F" w14:textId="77777777" w:rsidR="00C45FA3" w:rsidRPr="00E9518F" w:rsidRDefault="00C45FA3" w:rsidP="0016120A">
            <w:pPr>
              <w:pStyle w:val="Tabel"/>
              <w:spacing w:beforeLines="20" w:before="48" w:afterLines="20" w:after="48"/>
              <w:rPr>
                <w:szCs w:val="16"/>
                <w:lang w:val="en-GB"/>
              </w:rPr>
            </w:pPr>
            <w:r w:rsidRPr="00E9518F">
              <w:rPr>
                <w:szCs w:val="16"/>
                <w:lang w:val="en-GB"/>
              </w:rPr>
              <w:t>General Information</w:t>
            </w:r>
          </w:p>
        </w:tc>
        <w:tc>
          <w:tcPr>
            <w:tcW w:w="2171" w:type="pct"/>
            <w:shd w:val="clear" w:color="auto" w:fill="EBEBEB"/>
          </w:tcPr>
          <w:p w14:paraId="3AAD1D32" w14:textId="6418F868" w:rsidR="00C45FA3" w:rsidRPr="00E9518F" w:rsidRDefault="00C45FA3" w:rsidP="0016120A">
            <w:pPr>
              <w:pStyle w:val="Tabel"/>
              <w:spacing w:beforeLines="20" w:before="48" w:afterLines="20" w:after="48"/>
              <w:rPr>
                <w:szCs w:val="16"/>
                <w:lang w:val="en-GB"/>
              </w:rPr>
            </w:pPr>
            <w:r w:rsidRPr="00E9518F">
              <w:rPr>
                <w:szCs w:val="16"/>
                <w:lang w:val="en-GB"/>
              </w:rPr>
              <w:t xml:space="preserve">Vehicle </w:t>
            </w:r>
            <w:r w:rsidR="00C97D58" w:rsidRPr="00E9518F">
              <w:rPr>
                <w:szCs w:val="16"/>
                <w:lang w:val="en-GB"/>
              </w:rPr>
              <w:t>N</w:t>
            </w:r>
            <w:r w:rsidRPr="00E9518F">
              <w:rPr>
                <w:szCs w:val="16"/>
                <w:lang w:val="en-GB"/>
              </w:rPr>
              <w:t>ame</w:t>
            </w:r>
          </w:p>
        </w:tc>
        <w:tc>
          <w:tcPr>
            <w:tcW w:w="1690" w:type="pct"/>
            <w:shd w:val="clear" w:color="auto" w:fill="EBEBEB"/>
          </w:tcPr>
          <w:p w14:paraId="1E45E520" w14:textId="77777777" w:rsidR="00C45FA3" w:rsidRPr="00E9518F" w:rsidRDefault="00C45FA3" w:rsidP="0016120A">
            <w:pPr>
              <w:spacing w:beforeLines="20" w:before="48" w:afterLines="20" w:after="48"/>
              <w:rPr>
                <w:sz w:val="16"/>
                <w:szCs w:val="16"/>
              </w:rPr>
            </w:pPr>
          </w:p>
        </w:tc>
      </w:tr>
      <w:tr w:rsidR="00F2288B" w:rsidRPr="00E9518F" w14:paraId="72F05EC8" w14:textId="77777777" w:rsidTr="00E179D8">
        <w:trPr>
          <w:trHeight w:hRule="exact" w:val="340"/>
        </w:trPr>
        <w:tc>
          <w:tcPr>
            <w:tcW w:w="1139" w:type="pct"/>
            <w:shd w:val="clear" w:color="auto" w:fill="EBEBEB"/>
          </w:tcPr>
          <w:p w14:paraId="47AFB3A5" w14:textId="77777777" w:rsidR="002D59DF" w:rsidRPr="00E9518F" w:rsidRDefault="002D59DF" w:rsidP="0016120A">
            <w:pPr>
              <w:pStyle w:val="Tabel"/>
              <w:spacing w:beforeLines="20" w:before="48" w:afterLines="20" w:after="48"/>
              <w:rPr>
                <w:szCs w:val="16"/>
                <w:lang w:val="en-GB"/>
              </w:rPr>
            </w:pPr>
          </w:p>
        </w:tc>
        <w:tc>
          <w:tcPr>
            <w:tcW w:w="2171" w:type="pct"/>
            <w:shd w:val="clear" w:color="auto" w:fill="EBEBEB"/>
          </w:tcPr>
          <w:p w14:paraId="3A8BA3C6" w14:textId="3CF04190" w:rsidR="002D59DF" w:rsidRPr="00E9518F" w:rsidRDefault="00EC2F08" w:rsidP="0016120A">
            <w:pPr>
              <w:pStyle w:val="Tabel"/>
              <w:spacing w:beforeLines="20" w:before="48" w:afterLines="20" w:after="48"/>
              <w:rPr>
                <w:szCs w:val="16"/>
                <w:lang w:val="en-GB"/>
              </w:rPr>
            </w:pPr>
            <w:r w:rsidRPr="00E9518F">
              <w:rPr>
                <w:szCs w:val="16"/>
                <w:lang w:val="en-GB"/>
              </w:rPr>
              <w:t>Sponsor</w:t>
            </w:r>
            <w:r w:rsidR="002D59DF" w:rsidRPr="00E9518F">
              <w:rPr>
                <w:szCs w:val="16"/>
                <w:lang w:val="en-GB"/>
              </w:rPr>
              <w:t xml:space="preserve"> </w:t>
            </w:r>
            <w:r w:rsidR="00C97D58" w:rsidRPr="00E9518F">
              <w:rPr>
                <w:szCs w:val="16"/>
                <w:lang w:val="en-GB"/>
              </w:rPr>
              <w:t>N</w:t>
            </w:r>
            <w:r w:rsidR="002D59DF" w:rsidRPr="00E9518F">
              <w:rPr>
                <w:szCs w:val="16"/>
                <w:lang w:val="en-GB"/>
              </w:rPr>
              <w:t>ame</w:t>
            </w:r>
          </w:p>
        </w:tc>
        <w:tc>
          <w:tcPr>
            <w:tcW w:w="1690" w:type="pct"/>
            <w:shd w:val="clear" w:color="auto" w:fill="EBEBEB"/>
          </w:tcPr>
          <w:p w14:paraId="1A16ACD0" w14:textId="77777777" w:rsidR="002D59DF" w:rsidRPr="00E9518F" w:rsidRDefault="002D59DF" w:rsidP="0016120A">
            <w:pPr>
              <w:spacing w:beforeLines="20" w:before="48" w:afterLines="20" w:after="48"/>
              <w:rPr>
                <w:sz w:val="16"/>
                <w:szCs w:val="16"/>
              </w:rPr>
            </w:pPr>
          </w:p>
        </w:tc>
      </w:tr>
      <w:tr w:rsidR="00F2288B" w:rsidRPr="00E9518F" w14:paraId="4CD9B850" w14:textId="77777777" w:rsidTr="00E179D8">
        <w:trPr>
          <w:trHeight w:hRule="exact" w:val="340"/>
        </w:trPr>
        <w:tc>
          <w:tcPr>
            <w:tcW w:w="1139" w:type="pct"/>
            <w:shd w:val="clear" w:color="auto" w:fill="EBEBEB"/>
          </w:tcPr>
          <w:p w14:paraId="0A7119D8" w14:textId="77777777" w:rsidR="00C45FA3" w:rsidRPr="00E9518F" w:rsidRDefault="00C45FA3" w:rsidP="0016120A">
            <w:pPr>
              <w:pStyle w:val="Tabel"/>
              <w:spacing w:beforeLines="20" w:before="48" w:afterLines="20" w:after="48"/>
              <w:rPr>
                <w:szCs w:val="16"/>
                <w:lang w:val="en-GB"/>
              </w:rPr>
            </w:pPr>
          </w:p>
        </w:tc>
        <w:tc>
          <w:tcPr>
            <w:tcW w:w="2171" w:type="pct"/>
            <w:shd w:val="clear" w:color="auto" w:fill="EBEBEB"/>
          </w:tcPr>
          <w:p w14:paraId="2FF91843" w14:textId="77777777" w:rsidR="00C45FA3" w:rsidRPr="00E9518F" w:rsidRDefault="00C45FA3" w:rsidP="0016120A">
            <w:pPr>
              <w:pStyle w:val="Tabel"/>
              <w:spacing w:beforeLines="20" w:before="48" w:afterLines="20" w:after="48"/>
              <w:rPr>
                <w:szCs w:val="16"/>
                <w:lang w:val="en-GB"/>
              </w:rPr>
            </w:pPr>
            <w:r w:rsidRPr="00E9518F">
              <w:rPr>
                <w:szCs w:val="16"/>
                <w:lang w:val="en-GB"/>
              </w:rPr>
              <w:t>Contact Person Name</w:t>
            </w:r>
          </w:p>
        </w:tc>
        <w:tc>
          <w:tcPr>
            <w:tcW w:w="1690" w:type="pct"/>
            <w:shd w:val="clear" w:color="auto" w:fill="EBEBEB"/>
          </w:tcPr>
          <w:p w14:paraId="02247CF0" w14:textId="77777777" w:rsidR="00C45FA3" w:rsidRPr="00E9518F" w:rsidRDefault="00C45FA3" w:rsidP="0016120A">
            <w:pPr>
              <w:spacing w:beforeLines="20" w:before="48" w:afterLines="20" w:after="48"/>
              <w:rPr>
                <w:sz w:val="16"/>
                <w:szCs w:val="16"/>
              </w:rPr>
            </w:pPr>
          </w:p>
        </w:tc>
      </w:tr>
      <w:tr w:rsidR="00F2288B" w:rsidRPr="00E9518F" w14:paraId="6114541D" w14:textId="77777777" w:rsidTr="00E179D8">
        <w:trPr>
          <w:trHeight w:hRule="exact" w:val="340"/>
        </w:trPr>
        <w:tc>
          <w:tcPr>
            <w:tcW w:w="1139" w:type="pct"/>
            <w:shd w:val="clear" w:color="auto" w:fill="EBEBEB"/>
          </w:tcPr>
          <w:p w14:paraId="5780A696" w14:textId="77777777" w:rsidR="00C45FA3" w:rsidRPr="00E9518F" w:rsidRDefault="00C45FA3" w:rsidP="0016120A">
            <w:pPr>
              <w:pStyle w:val="Tabel"/>
              <w:spacing w:beforeLines="20" w:before="48" w:afterLines="20" w:after="48"/>
              <w:rPr>
                <w:szCs w:val="16"/>
                <w:lang w:val="en-GB"/>
              </w:rPr>
            </w:pPr>
          </w:p>
        </w:tc>
        <w:tc>
          <w:tcPr>
            <w:tcW w:w="2171" w:type="pct"/>
            <w:shd w:val="clear" w:color="auto" w:fill="EBEBEB"/>
          </w:tcPr>
          <w:p w14:paraId="7D83AAF2" w14:textId="77777777" w:rsidR="00C45FA3" w:rsidRPr="00E9518F" w:rsidRDefault="00C45FA3" w:rsidP="0016120A">
            <w:pPr>
              <w:pStyle w:val="Tabel"/>
              <w:spacing w:beforeLines="20" w:before="48" w:afterLines="20" w:after="48"/>
              <w:rPr>
                <w:szCs w:val="16"/>
                <w:lang w:val="en-GB"/>
              </w:rPr>
            </w:pPr>
            <w:r w:rsidRPr="00E9518F">
              <w:rPr>
                <w:szCs w:val="16"/>
                <w:lang w:val="en-GB"/>
              </w:rPr>
              <w:t>Contact Person Telephone</w:t>
            </w:r>
          </w:p>
        </w:tc>
        <w:tc>
          <w:tcPr>
            <w:tcW w:w="1690" w:type="pct"/>
            <w:shd w:val="clear" w:color="auto" w:fill="EBEBEB"/>
          </w:tcPr>
          <w:p w14:paraId="3F41F9AE" w14:textId="77777777" w:rsidR="00C45FA3" w:rsidRPr="00E9518F" w:rsidRDefault="00C45FA3" w:rsidP="0016120A">
            <w:pPr>
              <w:spacing w:beforeLines="20" w:before="48" w:afterLines="20" w:after="48"/>
              <w:rPr>
                <w:sz w:val="16"/>
                <w:szCs w:val="16"/>
              </w:rPr>
            </w:pPr>
          </w:p>
        </w:tc>
      </w:tr>
      <w:tr w:rsidR="00F2288B" w:rsidRPr="00E9518F" w14:paraId="44AF1BAE" w14:textId="77777777" w:rsidTr="00E179D8">
        <w:trPr>
          <w:trHeight w:hRule="exact" w:val="340"/>
        </w:trPr>
        <w:tc>
          <w:tcPr>
            <w:tcW w:w="1139" w:type="pct"/>
            <w:shd w:val="clear" w:color="auto" w:fill="EBEBEB"/>
          </w:tcPr>
          <w:p w14:paraId="63EBB672" w14:textId="77777777" w:rsidR="00C45FA3" w:rsidRPr="00E9518F" w:rsidRDefault="00C45FA3" w:rsidP="0016120A">
            <w:pPr>
              <w:pStyle w:val="Tabel"/>
              <w:spacing w:beforeLines="20" w:before="48" w:afterLines="20" w:after="48"/>
              <w:rPr>
                <w:szCs w:val="16"/>
                <w:lang w:val="en-GB"/>
              </w:rPr>
            </w:pPr>
          </w:p>
        </w:tc>
        <w:tc>
          <w:tcPr>
            <w:tcW w:w="2171" w:type="pct"/>
            <w:shd w:val="clear" w:color="auto" w:fill="EBEBEB"/>
          </w:tcPr>
          <w:p w14:paraId="64C3326A" w14:textId="77777777" w:rsidR="00C45FA3" w:rsidRPr="00E9518F" w:rsidRDefault="00C45FA3" w:rsidP="0016120A">
            <w:pPr>
              <w:pStyle w:val="Tabel"/>
              <w:spacing w:beforeLines="20" w:before="48" w:afterLines="20" w:after="48"/>
              <w:rPr>
                <w:szCs w:val="16"/>
                <w:lang w:val="en-GB"/>
              </w:rPr>
            </w:pPr>
            <w:r w:rsidRPr="00E9518F">
              <w:rPr>
                <w:szCs w:val="16"/>
                <w:lang w:val="en-GB"/>
              </w:rPr>
              <w:t xml:space="preserve">Contact Person Email </w:t>
            </w:r>
          </w:p>
        </w:tc>
        <w:tc>
          <w:tcPr>
            <w:tcW w:w="1690" w:type="pct"/>
            <w:shd w:val="clear" w:color="auto" w:fill="EBEBEB"/>
          </w:tcPr>
          <w:p w14:paraId="2F720824" w14:textId="77777777" w:rsidR="00C45FA3" w:rsidRPr="00E9518F" w:rsidRDefault="00C45FA3" w:rsidP="0016120A">
            <w:pPr>
              <w:spacing w:beforeLines="20" w:before="48" w:afterLines="20" w:after="48"/>
              <w:rPr>
                <w:sz w:val="16"/>
                <w:szCs w:val="16"/>
              </w:rPr>
            </w:pPr>
          </w:p>
        </w:tc>
      </w:tr>
      <w:tr w:rsidR="00F2288B" w:rsidRPr="00E9518F" w14:paraId="158D97E3" w14:textId="77777777" w:rsidTr="00E179D8">
        <w:trPr>
          <w:trHeight w:hRule="exact" w:val="340"/>
        </w:trPr>
        <w:tc>
          <w:tcPr>
            <w:tcW w:w="1139" w:type="pct"/>
            <w:shd w:val="clear" w:color="auto" w:fill="F9F9F9"/>
          </w:tcPr>
          <w:p w14:paraId="54C4FC7C" w14:textId="32B1BF3F" w:rsidR="009871BA" w:rsidRPr="00E9518F" w:rsidRDefault="00C237FF" w:rsidP="0016120A">
            <w:pPr>
              <w:pStyle w:val="Tabel"/>
              <w:spacing w:beforeLines="20" w:before="48" w:afterLines="20" w:after="48"/>
              <w:rPr>
                <w:lang w:val="en-GB"/>
              </w:rPr>
            </w:pPr>
            <w:r w:rsidRPr="00E9518F">
              <w:rPr>
                <w:lang w:val="en-GB"/>
              </w:rPr>
              <w:t>Vehicle</w:t>
            </w:r>
            <w:r w:rsidR="009871BA" w:rsidRPr="00E9518F">
              <w:rPr>
                <w:lang w:val="en-GB"/>
              </w:rPr>
              <w:t xml:space="preserve"> </w:t>
            </w:r>
            <w:r w:rsidR="007D2316" w:rsidRPr="00E9518F">
              <w:rPr>
                <w:lang w:val="en-GB"/>
              </w:rPr>
              <w:t>Structure</w:t>
            </w:r>
          </w:p>
        </w:tc>
        <w:tc>
          <w:tcPr>
            <w:tcW w:w="2171" w:type="pct"/>
            <w:shd w:val="clear" w:color="auto" w:fill="F9F9F9"/>
          </w:tcPr>
          <w:p w14:paraId="24171257" w14:textId="7BCA3C88" w:rsidR="009871BA" w:rsidRPr="00E9518F" w:rsidRDefault="007B42DC" w:rsidP="0016120A">
            <w:pPr>
              <w:pStyle w:val="Tabel"/>
              <w:spacing w:beforeLines="20" w:before="48" w:afterLines="20" w:after="48"/>
              <w:rPr>
                <w:lang w:val="en-GB"/>
              </w:rPr>
            </w:pPr>
            <w:r w:rsidRPr="00E9518F">
              <w:rPr>
                <w:lang w:val="en-GB"/>
              </w:rPr>
              <w:t xml:space="preserve">Term of the </w:t>
            </w:r>
            <w:r w:rsidR="00C44016" w:rsidRPr="00E9518F">
              <w:rPr>
                <w:lang w:val="en-GB"/>
              </w:rPr>
              <w:t>Vehicle</w:t>
            </w:r>
            <w:r w:rsidR="007D2316" w:rsidRPr="00E9518F">
              <w:rPr>
                <w:lang w:val="en-GB"/>
              </w:rPr>
              <w:t xml:space="preserve"> </w:t>
            </w:r>
            <w:r w:rsidRPr="00E9518F">
              <w:rPr>
                <w:lang w:val="en-GB"/>
              </w:rPr>
              <w:t>(years)</w:t>
            </w:r>
          </w:p>
        </w:tc>
        <w:tc>
          <w:tcPr>
            <w:tcW w:w="1690" w:type="pct"/>
            <w:shd w:val="clear" w:color="auto" w:fill="F9F9F9"/>
          </w:tcPr>
          <w:p w14:paraId="24275FA9" w14:textId="77777777" w:rsidR="009871BA" w:rsidRPr="00E9518F" w:rsidRDefault="009871BA" w:rsidP="0016120A">
            <w:pPr>
              <w:spacing w:beforeLines="20" w:before="48" w:afterLines="20" w:after="48"/>
              <w:rPr>
                <w:sz w:val="16"/>
                <w:szCs w:val="16"/>
              </w:rPr>
            </w:pPr>
          </w:p>
        </w:tc>
      </w:tr>
      <w:tr w:rsidR="00F2288B" w:rsidRPr="00E9518F" w14:paraId="56ED3F15" w14:textId="77777777" w:rsidTr="00E179D8">
        <w:trPr>
          <w:trHeight w:hRule="exact" w:val="340"/>
        </w:trPr>
        <w:tc>
          <w:tcPr>
            <w:tcW w:w="1139" w:type="pct"/>
            <w:shd w:val="clear" w:color="auto" w:fill="F9F9F9"/>
          </w:tcPr>
          <w:p w14:paraId="646E885F" w14:textId="77777777" w:rsidR="001B5A46" w:rsidRPr="00E9518F" w:rsidRDefault="001B5A46" w:rsidP="001B5A46">
            <w:pPr>
              <w:pStyle w:val="Tabel"/>
              <w:spacing w:beforeLines="20" w:before="48" w:afterLines="20" w:after="48"/>
              <w:rPr>
                <w:lang w:val="en-GB"/>
              </w:rPr>
            </w:pPr>
          </w:p>
        </w:tc>
        <w:tc>
          <w:tcPr>
            <w:tcW w:w="2171" w:type="pct"/>
            <w:shd w:val="clear" w:color="auto" w:fill="F9F9F9"/>
          </w:tcPr>
          <w:p w14:paraId="7F729A12" w14:textId="45ECC03C" w:rsidR="001B5A46" w:rsidRPr="00E9518F" w:rsidRDefault="001B5A46" w:rsidP="001B5A46">
            <w:pPr>
              <w:pStyle w:val="Tabel"/>
              <w:spacing w:beforeLines="20" w:before="48" w:afterLines="20" w:after="48"/>
              <w:rPr>
                <w:lang w:val="en-GB"/>
              </w:rPr>
            </w:pPr>
            <w:r w:rsidRPr="00E9518F">
              <w:rPr>
                <w:lang w:val="en-GB"/>
              </w:rPr>
              <w:t xml:space="preserve">Term of the Vehicle Extension Provision </w:t>
            </w:r>
          </w:p>
        </w:tc>
        <w:tc>
          <w:tcPr>
            <w:tcW w:w="1690" w:type="pct"/>
            <w:shd w:val="clear" w:color="auto" w:fill="F9F9F9"/>
          </w:tcPr>
          <w:p w14:paraId="6A8DA484" w14:textId="77777777" w:rsidR="001B5A46" w:rsidRPr="00E9518F" w:rsidRDefault="001B5A46" w:rsidP="001B5A46">
            <w:pPr>
              <w:spacing w:beforeLines="20" w:before="48" w:afterLines="20" w:after="48"/>
              <w:rPr>
                <w:sz w:val="16"/>
                <w:szCs w:val="16"/>
              </w:rPr>
            </w:pPr>
          </w:p>
        </w:tc>
      </w:tr>
      <w:tr w:rsidR="00F2288B" w:rsidRPr="00E9518F" w14:paraId="1637E8C3" w14:textId="77777777" w:rsidTr="00E179D8">
        <w:trPr>
          <w:trHeight w:hRule="exact" w:val="340"/>
        </w:trPr>
        <w:tc>
          <w:tcPr>
            <w:tcW w:w="1139" w:type="pct"/>
            <w:shd w:val="clear" w:color="auto" w:fill="F9F9F9"/>
          </w:tcPr>
          <w:p w14:paraId="7408897F" w14:textId="77777777" w:rsidR="009871BA" w:rsidRPr="00E9518F" w:rsidRDefault="009871BA" w:rsidP="0016120A">
            <w:pPr>
              <w:pStyle w:val="Tabel"/>
              <w:spacing w:beforeLines="20" w:before="48" w:afterLines="20" w:after="48"/>
              <w:rPr>
                <w:lang w:val="en-GB"/>
              </w:rPr>
            </w:pPr>
          </w:p>
        </w:tc>
        <w:tc>
          <w:tcPr>
            <w:tcW w:w="2171" w:type="pct"/>
            <w:shd w:val="clear" w:color="auto" w:fill="F9F9F9"/>
          </w:tcPr>
          <w:p w14:paraId="068FC986" w14:textId="7C30B228" w:rsidR="009871BA" w:rsidRPr="00E9518F" w:rsidRDefault="007B42DC" w:rsidP="0016120A">
            <w:pPr>
              <w:pStyle w:val="Tabel"/>
              <w:spacing w:beforeLines="20" w:before="48" w:afterLines="20" w:after="48"/>
              <w:rPr>
                <w:lang w:val="en-GB"/>
              </w:rPr>
            </w:pPr>
            <w:r w:rsidRPr="00E9518F">
              <w:rPr>
                <w:lang w:val="en-GB"/>
              </w:rPr>
              <w:t>Investment Period</w:t>
            </w:r>
            <w:r w:rsidR="0036617C" w:rsidRPr="00E9518F">
              <w:rPr>
                <w:lang w:val="en-GB"/>
              </w:rPr>
              <w:t xml:space="preserve"> </w:t>
            </w:r>
            <w:r w:rsidR="0036617C" w:rsidRPr="00E9518F">
              <w:rPr>
                <w:shd w:val="clear" w:color="auto" w:fill="BAFAFF" w:themeFill="accent6" w:themeFillTint="33"/>
                <w:lang w:val="en-GB"/>
              </w:rPr>
              <w:t>(start year - end year)</w:t>
            </w:r>
          </w:p>
        </w:tc>
        <w:tc>
          <w:tcPr>
            <w:tcW w:w="1690" w:type="pct"/>
            <w:shd w:val="clear" w:color="auto" w:fill="F9F9F9"/>
          </w:tcPr>
          <w:p w14:paraId="5532BADF" w14:textId="77777777" w:rsidR="009871BA" w:rsidRPr="00E9518F" w:rsidRDefault="009871BA" w:rsidP="0016120A">
            <w:pPr>
              <w:spacing w:beforeLines="20" w:before="48" w:afterLines="20" w:after="48"/>
              <w:rPr>
                <w:sz w:val="16"/>
                <w:szCs w:val="16"/>
              </w:rPr>
            </w:pPr>
          </w:p>
        </w:tc>
      </w:tr>
      <w:tr w:rsidR="00F2288B" w:rsidRPr="00E9518F" w14:paraId="23C57DDE" w14:textId="77777777" w:rsidTr="00E179D8">
        <w:trPr>
          <w:trHeight w:hRule="exact" w:val="340"/>
        </w:trPr>
        <w:tc>
          <w:tcPr>
            <w:tcW w:w="1139" w:type="pct"/>
            <w:shd w:val="clear" w:color="auto" w:fill="F9F9F9"/>
          </w:tcPr>
          <w:p w14:paraId="79E93BF4" w14:textId="77777777" w:rsidR="009871BA" w:rsidRPr="00E9518F" w:rsidRDefault="009871BA" w:rsidP="0016120A">
            <w:pPr>
              <w:pStyle w:val="Tabel"/>
              <w:spacing w:beforeLines="20" w:before="48" w:afterLines="20" w:after="48"/>
              <w:rPr>
                <w:lang w:val="en-GB"/>
              </w:rPr>
            </w:pPr>
          </w:p>
        </w:tc>
        <w:tc>
          <w:tcPr>
            <w:tcW w:w="2171" w:type="pct"/>
            <w:shd w:val="clear" w:color="auto" w:fill="F9F9F9"/>
          </w:tcPr>
          <w:p w14:paraId="03AE0BE9" w14:textId="2C550A0F" w:rsidR="009871BA" w:rsidRPr="00E9518F" w:rsidRDefault="007B42DC" w:rsidP="0016120A">
            <w:pPr>
              <w:pStyle w:val="Tabel"/>
              <w:spacing w:beforeLines="20" w:before="48" w:afterLines="20" w:after="48"/>
              <w:rPr>
                <w:lang w:val="en-GB"/>
              </w:rPr>
            </w:pPr>
            <w:r w:rsidRPr="00E9518F">
              <w:rPr>
                <w:lang w:val="en-GB"/>
              </w:rPr>
              <w:t xml:space="preserve">Investment </w:t>
            </w:r>
            <w:r w:rsidR="00416BB5" w:rsidRPr="00E9518F">
              <w:rPr>
                <w:lang w:val="en-GB"/>
              </w:rPr>
              <w:t>P</w:t>
            </w:r>
            <w:r w:rsidRPr="00E9518F">
              <w:rPr>
                <w:lang w:val="en-GB"/>
              </w:rPr>
              <w:t xml:space="preserve">eriod </w:t>
            </w:r>
            <w:r w:rsidR="00416BB5" w:rsidRPr="00E9518F">
              <w:rPr>
                <w:lang w:val="en-GB"/>
              </w:rPr>
              <w:t>E</w:t>
            </w:r>
            <w:r w:rsidRPr="00E9518F">
              <w:rPr>
                <w:lang w:val="en-GB"/>
              </w:rPr>
              <w:t xml:space="preserve">xtension </w:t>
            </w:r>
            <w:r w:rsidR="00416BB5" w:rsidRPr="00E9518F">
              <w:rPr>
                <w:lang w:val="en-GB"/>
              </w:rPr>
              <w:t>P</w:t>
            </w:r>
            <w:r w:rsidRPr="00E9518F">
              <w:rPr>
                <w:lang w:val="en-GB"/>
              </w:rPr>
              <w:t>rovision</w:t>
            </w:r>
          </w:p>
        </w:tc>
        <w:tc>
          <w:tcPr>
            <w:tcW w:w="1690" w:type="pct"/>
            <w:shd w:val="clear" w:color="auto" w:fill="F9F9F9"/>
          </w:tcPr>
          <w:p w14:paraId="470B9E52" w14:textId="77777777" w:rsidR="009871BA" w:rsidRPr="00E9518F" w:rsidRDefault="009871BA" w:rsidP="0016120A">
            <w:pPr>
              <w:spacing w:beforeLines="20" w:before="48" w:afterLines="20" w:after="48"/>
              <w:rPr>
                <w:sz w:val="16"/>
                <w:szCs w:val="16"/>
              </w:rPr>
            </w:pPr>
          </w:p>
        </w:tc>
      </w:tr>
      <w:tr w:rsidR="00F2288B" w:rsidRPr="00E9518F" w14:paraId="070713CB" w14:textId="77777777" w:rsidTr="00E179D8">
        <w:trPr>
          <w:trHeight w:hRule="exact" w:val="340"/>
        </w:trPr>
        <w:tc>
          <w:tcPr>
            <w:tcW w:w="1139" w:type="pct"/>
            <w:shd w:val="clear" w:color="auto" w:fill="F9F9F9"/>
          </w:tcPr>
          <w:p w14:paraId="1208729E"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6921DA9B" w14:textId="59522D80" w:rsidR="00D77AE0" w:rsidRPr="00E9518F" w:rsidRDefault="00FC7687" w:rsidP="00D77AE0">
            <w:pPr>
              <w:pStyle w:val="Tabel"/>
              <w:spacing w:beforeLines="20" w:before="48" w:afterLines="20" w:after="48"/>
              <w:rPr>
                <w:lang w:val="en-GB"/>
              </w:rPr>
            </w:pPr>
            <w:r w:rsidRPr="00E9518F">
              <w:rPr>
                <w:lang w:val="en-GB"/>
              </w:rPr>
              <w:t>Vehicle</w:t>
            </w:r>
            <w:r w:rsidR="00D77AE0" w:rsidRPr="00E9518F">
              <w:rPr>
                <w:lang w:val="en-GB"/>
              </w:rPr>
              <w:t xml:space="preserve"> Type</w:t>
            </w:r>
            <w:r w:rsidR="00D77AE0" w:rsidRPr="00E9518F">
              <w:rPr>
                <w:vertAlign w:val="superscript"/>
                <w:lang w:val="en-GB"/>
              </w:rPr>
              <w:t>1</w:t>
            </w:r>
          </w:p>
        </w:tc>
        <w:tc>
          <w:tcPr>
            <w:tcW w:w="1690" w:type="pct"/>
            <w:shd w:val="clear" w:color="auto" w:fill="F9F9F9"/>
          </w:tcPr>
          <w:p w14:paraId="52CC69E3" w14:textId="77777777" w:rsidR="00D77AE0" w:rsidRPr="00E9518F" w:rsidRDefault="00D77AE0" w:rsidP="00D77AE0">
            <w:pPr>
              <w:spacing w:beforeLines="20" w:before="48" w:afterLines="20" w:after="48"/>
              <w:rPr>
                <w:sz w:val="16"/>
                <w:szCs w:val="16"/>
              </w:rPr>
            </w:pPr>
          </w:p>
        </w:tc>
      </w:tr>
      <w:tr w:rsidR="00F2288B" w:rsidRPr="00E9518F" w14:paraId="1F4CE08C" w14:textId="77777777" w:rsidTr="00E179D8">
        <w:trPr>
          <w:trHeight w:hRule="exact" w:val="340"/>
        </w:trPr>
        <w:tc>
          <w:tcPr>
            <w:tcW w:w="1139" w:type="pct"/>
            <w:shd w:val="clear" w:color="auto" w:fill="F9F9F9"/>
          </w:tcPr>
          <w:p w14:paraId="46E65C99"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0E7B2E08" w14:textId="77777777" w:rsidR="00D77AE0" w:rsidRPr="00E9518F" w:rsidRDefault="00D77AE0" w:rsidP="00D77AE0">
            <w:pPr>
              <w:pStyle w:val="Tabel"/>
              <w:spacing w:beforeLines="20" w:before="48" w:afterLines="20" w:after="48"/>
              <w:rPr>
                <w:lang w:val="en-GB"/>
              </w:rPr>
            </w:pPr>
            <w:r w:rsidRPr="00E9518F">
              <w:rPr>
                <w:lang w:val="en-GB"/>
              </w:rPr>
              <w:t>Vehicle Structure</w:t>
            </w:r>
            <w:r w:rsidRPr="00E9518F">
              <w:rPr>
                <w:vertAlign w:val="superscript"/>
                <w:lang w:val="en-GB"/>
              </w:rPr>
              <w:t>2</w:t>
            </w:r>
          </w:p>
        </w:tc>
        <w:tc>
          <w:tcPr>
            <w:tcW w:w="1690" w:type="pct"/>
            <w:shd w:val="clear" w:color="auto" w:fill="F9F9F9"/>
          </w:tcPr>
          <w:p w14:paraId="26A19138" w14:textId="77777777" w:rsidR="00D77AE0" w:rsidRPr="00E9518F" w:rsidRDefault="00D77AE0" w:rsidP="00D77AE0">
            <w:pPr>
              <w:spacing w:beforeLines="20" w:before="48" w:afterLines="20" w:after="48"/>
              <w:rPr>
                <w:sz w:val="16"/>
                <w:szCs w:val="16"/>
              </w:rPr>
            </w:pPr>
          </w:p>
        </w:tc>
      </w:tr>
      <w:tr w:rsidR="00F2288B" w:rsidRPr="00E9518F" w14:paraId="58E8C2D2" w14:textId="77777777" w:rsidTr="00E179D8">
        <w:trPr>
          <w:trHeight w:hRule="exact" w:val="340"/>
        </w:trPr>
        <w:tc>
          <w:tcPr>
            <w:tcW w:w="1139" w:type="pct"/>
            <w:shd w:val="clear" w:color="auto" w:fill="F9F9F9"/>
          </w:tcPr>
          <w:p w14:paraId="634F0E1C"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6ADD2B4D" w14:textId="77777777" w:rsidR="00D77AE0" w:rsidRPr="00E9518F" w:rsidRDefault="00D77AE0" w:rsidP="00D77AE0">
            <w:pPr>
              <w:pStyle w:val="Tabel"/>
              <w:spacing w:beforeLines="20" w:before="48" w:afterLines="20" w:after="48"/>
              <w:rPr>
                <w:lang w:val="en-GB"/>
              </w:rPr>
            </w:pPr>
            <w:r w:rsidRPr="00E9518F">
              <w:rPr>
                <w:lang w:val="en-GB"/>
              </w:rPr>
              <w:t>Vehicle Domicile</w:t>
            </w:r>
          </w:p>
        </w:tc>
        <w:tc>
          <w:tcPr>
            <w:tcW w:w="1690" w:type="pct"/>
            <w:shd w:val="clear" w:color="auto" w:fill="F9F9F9"/>
          </w:tcPr>
          <w:p w14:paraId="41D30EBA" w14:textId="77777777" w:rsidR="00D77AE0" w:rsidRPr="00E9518F" w:rsidRDefault="00D77AE0" w:rsidP="00D77AE0">
            <w:pPr>
              <w:spacing w:beforeLines="20" w:before="48" w:afterLines="20" w:after="48"/>
              <w:rPr>
                <w:sz w:val="16"/>
                <w:szCs w:val="16"/>
              </w:rPr>
            </w:pPr>
          </w:p>
        </w:tc>
      </w:tr>
      <w:tr w:rsidR="00F2288B" w:rsidRPr="00E9518F" w14:paraId="01EE6C61" w14:textId="77777777" w:rsidTr="00E179D8">
        <w:trPr>
          <w:trHeight w:hRule="exact" w:val="340"/>
        </w:trPr>
        <w:tc>
          <w:tcPr>
            <w:tcW w:w="1139" w:type="pct"/>
            <w:shd w:val="clear" w:color="auto" w:fill="F9F9F9"/>
          </w:tcPr>
          <w:p w14:paraId="7486D68A"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73E16DAE" w14:textId="202930BC" w:rsidR="00D77AE0" w:rsidRPr="00E9518F" w:rsidRDefault="00D77AE0" w:rsidP="00D77AE0">
            <w:pPr>
              <w:pStyle w:val="Tabel"/>
              <w:spacing w:beforeLines="20" w:before="48" w:afterLines="20" w:after="48"/>
              <w:rPr>
                <w:lang w:val="en-GB"/>
              </w:rPr>
            </w:pPr>
            <w:r w:rsidRPr="00E9518F">
              <w:rPr>
                <w:lang w:val="en-GB"/>
              </w:rPr>
              <w:t>Manager-</w:t>
            </w:r>
            <w:r w:rsidR="004C4339" w:rsidRPr="00E9518F">
              <w:rPr>
                <w:lang w:val="en-GB"/>
              </w:rPr>
              <w:t>d</w:t>
            </w:r>
            <w:r w:rsidRPr="00E9518F">
              <w:rPr>
                <w:lang w:val="en-GB"/>
              </w:rPr>
              <w:t>efined Style</w:t>
            </w:r>
            <w:r w:rsidRPr="00E9518F">
              <w:rPr>
                <w:vertAlign w:val="superscript"/>
                <w:lang w:val="en-GB"/>
              </w:rPr>
              <w:t>3</w:t>
            </w:r>
          </w:p>
        </w:tc>
        <w:tc>
          <w:tcPr>
            <w:tcW w:w="1690" w:type="pct"/>
            <w:shd w:val="clear" w:color="auto" w:fill="F9F9F9"/>
          </w:tcPr>
          <w:p w14:paraId="2A39AEAA" w14:textId="77777777" w:rsidR="00D77AE0" w:rsidRPr="00E9518F" w:rsidRDefault="00D77AE0" w:rsidP="00D77AE0">
            <w:pPr>
              <w:spacing w:beforeLines="20" w:before="48" w:afterLines="20" w:after="48"/>
              <w:rPr>
                <w:sz w:val="16"/>
                <w:szCs w:val="16"/>
              </w:rPr>
            </w:pPr>
          </w:p>
        </w:tc>
      </w:tr>
      <w:tr w:rsidR="00F2288B" w:rsidRPr="00E9518F" w14:paraId="6F7991FE" w14:textId="77777777" w:rsidTr="00E179D8">
        <w:trPr>
          <w:trHeight w:hRule="exact" w:val="340"/>
        </w:trPr>
        <w:tc>
          <w:tcPr>
            <w:tcW w:w="1139" w:type="pct"/>
            <w:shd w:val="clear" w:color="auto" w:fill="F9F9F9"/>
          </w:tcPr>
          <w:p w14:paraId="32C076B1"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1C9639A6" w14:textId="77777777" w:rsidR="00D77AE0" w:rsidRPr="00E9518F" w:rsidRDefault="00D77AE0" w:rsidP="00D77AE0">
            <w:pPr>
              <w:pStyle w:val="Tabel"/>
              <w:spacing w:beforeLines="20" w:before="48" w:afterLines="20" w:after="48"/>
              <w:rPr>
                <w:lang w:val="en-GB"/>
              </w:rPr>
            </w:pPr>
            <w:r w:rsidRPr="00E9518F">
              <w:rPr>
                <w:lang w:val="en-GB"/>
              </w:rPr>
              <w:t>Legal Structure</w:t>
            </w:r>
          </w:p>
        </w:tc>
        <w:tc>
          <w:tcPr>
            <w:tcW w:w="1690" w:type="pct"/>
            <w:shd w:val="clear" w:color="auto" w:fill="F9F9F9"/>
          </w:tcPr>
          <w:p w14:paraId="4A2E5B83" w14:textId="77777777" w:rsidR="00D77AE0" w:rsidRPr="00E9518F" w:rsidRDefault="00D77AE0" w:rsidP="00D77AE0">
            <w:pPr>
              <w:spacing w:beforeLines="20" w:before="48" w:afterLines="20" w:after="48"/>
              <w:rPr>
                <w:sz w:val="16"/>
                <w:szCs w:val="16"/>
              </w:rPr>
            </w:pPr>
          </w:p>
        </w:tc>
      </w:tr>
      <w:tr w:rsidR="00F2288B" w:rsidRPr="00E9518F" w14:paraId="69BBF6A9" w14:textId="77777777" w:rsidTr="00E179D8">
        <w:trPr>
          <w:trHeight w:hRule="exact" w:val="340"/>
        </w:trPr>
        <w:tc>
          <w:tcPr>
            <w:tcW w:w="1139" w:type="pct"/>
            <w:shd w:val="clear" w:color="auto" w:fill="F9F9F9"/>
          </w:tcPr>
          <w:p w14:paraId="25E2C293"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074F3A47" w14:textId="77777777" w:rsidR="00D77AE0" w:rsidRPr="00E9518F" w:rsidRDefault="00D77AE0" w:rsidP="00D77AE0">
            <w:pPr>
              <w:pStyle w:val="Tabel"/>
              <w:spacing w:beforeLines="20" w:before="48" w:afterLines="20" w:after="48"/>
              <w:rPr>
                <w:lang w:val="en-GB"/>
              </w:rPr>
            </w:pPr>
            <w:r w:rsidRPr="00E9518F">
              <w:rPr>
                <w:lang w:val="en-GB"/>
              </w:rPr>
              <w:t>Year of First Closing</w:t>
            </w:r>
          </w:p>
        </w:tc>
        <w:tc>
          <w:tcPr>
            <w:tcW w:w="1690" w:type="pct"/>
            <w:shd w:val="clear" w:color="auto" w:fill="F9F9F9"/>
          </w:tcPr>
          <w:p w14:paraId="057B641A" w14:textId="77777777" w:rsidR="00D77AE0" w:rsidRPr="00E9518F" w:rsidRDefault="00D77AE0" w:rsidP="00D77AE0">
            <w:pPr>
              <w:spacing w:beforeLines="20" w:before="48" w:afterLines="20" w:after="48"/>
              <w:rPr>
                <w:sz w:val="16"/>
                <w:szCs w:val="16"/>
              </w:rPr>
            </w:pPr>
          </w:p>
        </w:tc>
      </w:tr>
      <w:tr w:rsidR="00F2288B" w:rsidRPr="00E9518F" w14:paraId="2043ED49" w14:textId="77777777" w:rsidTr="00E179D8">
        <w:trPr>
          <w:trHeight w:hRule="exact" w:val="340"/>
        </w:trPr>
        <w:tc>
          <w:tcPr>
            <w:tcW w:w="1139" w:type="pct"/>
            <w:shd w:val="clear" w:color="auto" w:fill="F9F9F9"/>
          </w:tcPr>
          <w:p w14:paraId="6AF29A97"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782193F4" w14:textId="77777777" w:rsidR="00D77AE0" w:rsidRPr="00E9518F" w:rsidRDefault="00D77AE0" w:rsidP="00D77AE0">
            <w:pPr>
              <w:pStyle w:val="Tabel"/>
              <w:spacing w:beforeLines="20" w:before="48" w:afterLines="20" w:after="48"/>
              <w:rPr>
                <w:lang w:val="en-GB"/>
              </w:rPr>
            </w:pPr>
            <w:r w:rsidRPr="00E9518F">
              <w:rPr>
                <w:lang w:val="en-GB"/>
              </w:rPr>
              <w:t>Planned Termination Year</w:t>
            </w:r>
          </w:p>
        </w:tc>
        <w:tc>
          <w:tcPr>
            <w:tcW w:w="1690" w:type="pct"/>
            <w:shd w:val="clear" w:color="auto" w:fill="F9F9F9"/>
          </w:tcPr>
          <w:p w14:paraId="3B35F6A5" w14:textId="77777777" w:rsidR="00D77AE0" w:rsidRPr="00E9518F" w:rsidRDefault="00D77AE0" w:rsidP="00D77AE0">
            <w:pPr>
              <w:spacing w:beforeLines="20" w:before="48" w:afterLines="20" w:after="48"/>
              <w:rPr>
                <w:sz w:val="16"/>
                <w:szCs w:val="16"/>
              </w:rPr>
            </w:pPr>
          </w:p>
        </w:tc>
      </w:tr>
      <w:tr w:rsidR="00F2288B" w:rsidRPr="00E9518F" w14:paraId="7208CAB8" w14:textId="77777777" w:rsidTr="00E179D8">
        <w:trPr>
          <w:trHeight w:hRule="exact" w:val="340"/>
        </w:trPr>
        <w:tc>
          <w:tcPr>
            <w:tcW w:w="1139" w:type="pct"/>
            <w:shd w:val="clear" w:color="auto" w:fill="F9F9F9"/>
          </w:tcPr>
          <w:p w14:paraId="0DBF89C0" w14:textId="77777777" w:rsidR="00154F0F" w:rsidRPr="00E9518F" w:rsidRDefault="00154F0F" w:rsidP="00D77AE0">
            <w:pPr>
              <w:pStyle w:val="Tabel"/>
              <w:spacing w:beforeLines="20" w:before="48" w:afterLines="20" w:after="48"/>
              <w:rPr>
                <w:lang w:val="en-GB"/>
              </w:rPr>
            </w:pPr>
          </w:p>
        </w:tc>
        <w:tc>
          <w:tcPr>
            <w:tcW w:w="2171" w:type="pct"/>
            <w:shd w:val="clear" w:color="auto" w:fill="F9F9F9"/>
          </w:tcPr>
          <w:p w14:paraId="08143889" w14:textId="469B577E" w:rsidR="00154F0F" w:rsidRPr="00E9518F" w:rsidRDefault="00154F0F" w:rsidP="00D77AE0">
            <w:pPr>
              <w:pStyle w:val="Tabel"/>
              <w:spacing w:beforeLines="20" w:before="48" w:afterLines="20" w:after="48"/>
              <w:rPr>
                <w:lang w:val="en-GB"/>
              </w:rPr>
            </w:pPr>
            <w:r w:rsidRPr="00E9518F">
              <w:rPr>
                <w:lang w:val="en-GB"/>
              </w:rPr>
              <w:t>Regulat</w:t>
            </w:r>
            <w:r w:rsidR="008058B2" w:rsidRPr="00E9518F">
              <w:rPr>
                <w:lang w:val="en-GB"/>
              </w:rPr>
              <w:t>ed Vehicle</w:t>
            </w:r>
            <w:r w:rsidR="007975CE" w:rsidRPr="00E9518F">
              <w:rPr>
                <w:lang w:val="en-GB"/>
              </w:rPr>
              <w:t xml:space="preserve"> (Domicile)</w:t>
            </w:r>
          </w:p>
        </w:tc>
        <w:tc>
          <w:tcPr>
            <w:tcW w:w="1690" w:type="pct"/>
            <w:shd w:val="clear" w:color="auto" w:fill="F9F9F9"/>
          </w:tcPr>
          <w:p w14:paraId="0AC99293" w14:textId="77777777" w:rsidR="00154F0F" w:rsidRPr="00E9518F" w:rsidRDefault="00154F0F" w:rsidP="00D77AE0">
            <w:pPr>
              <w:spacing w:beforeLines="20" w:before="48" w:afterLines="20" w:after="48"/>
              <w:rPr>
                <w:sz w:val="16"/>
                <w:szCs w:val="16"/>
              </w:rPr>
            </w:pPr>
          </w:p>
        </w:tc>
      </w:tr>
      <w:tr w:rsidR="00F615CB" w:rsidRPr="00E9518F" w14:paraId="530F1F6F" w14:textId="77777777" w:rsidTr="00E179D8">
        <w:trPr>
          <w:trHeight w:val="20"/>
        </w:trPr>
        <w:tc>
          <w:tcPr>
            <w:tcW w:w="1139" w:type="pct"/>
            <w:shd w:val="clear" w:color="auto" w:fill="EBEBEB"/>
          </w:tcPr>
          <w:p w14:paraId="2D81FED2" w14:textId="3535C8D3" w:rsidR="00F615CB" w:rsidRPr="00E9518F" w:rsidRDefault="00F615CB" w:rsidP="00F615CB">
            <w:pPr>
              <w:pStyle w:val="Tabel"/>
              <w:spacing w:beforeLines="20" w:before="48" w:afterLines="20" w:after="48"/>
              <w:rPr>
                <w:lang w:val="en-GB"/>
              </w:rPr>
            </w:pPr>
            <w:r w:rsidRPr="00E9518F">
              <w:rPr>
                <w:lang w:val="en-GB"/>
              </w:rPr>
              <w:t>Target Strategy</w:t>
            </w:r>
          </w:p>
        </w:tc>
        <w:tc>
          <w:tcPr>
            <w:tcW w:w="2171" w:type="pct"/>
            <w:shd w:val="clear" w:color="auto" w:fill="EBEBEB"/>
          </w:tcPr>
          <w:p w14:paraId="6F1995BA" w14:textId="6B6621D6" w:rsidR="00F615CB" w:rsidRPr="00E9518F" w:rsidRDefault="00F615CB" w:rsidP="00F615CB">
            <w:pPr>
              <w:pStyle w:val="Tabel"/>
              <w:spacing w:beforeLines="20" w:before="48" w:afterLines="20" w:after="48"/>
              <w:rPr>
                <w:lang w:val="en-GB"/>
              </w:rPr>
            </w:pPr>
            <w:r w:rsidRPr="00E9518F">
              <w:rPr>
                <w:lang w:val="en-GB"/>
              </w:rPr>
              <w:t>Target Gross IRR / Total Return</w:t>
            </w:r>
          </w:p>
        </w:tc>
        <w:tc>
          <w:tcPr>
            <w:tcW w:w="1690" w:type="pct"/>
            <w:shd w:val="clear" w:color="auto" w:fill="EBEBEB"/>
          </w:tcPr>
          <w:p w14:paraId="4391FFCC" w14:textId="77777777" w:rsidR="00F615CB" w:rsidRPr="00E9518F" w:rsidRDefault="00F615CB" w:rsidP="00F615CB">
            <w:pPr>
              <w:spacing w:beforeLines="20" w:before="48" w:afterLines="20" w:after="48"/>
              <w:rPr>
                <w:sz w:val="16"/>
                <w:szCs w:val="16"/>
              </w:rPr>
            </w:pPr>
          </w:p>
        </w:tc>
      </w:tr>
      <w:tr w:rsidR="00F615CB" w:rsidRPr="00E9518F" w14:paraId="50BC5D43" w14:textId="77777777" w:rsidTr="00E179D8">
        <w:trPr>
          <w:trHeight w:val="20"/>
        </w:trPr>
        <w:tc>
          <w:tcPr>
            <w:tcW w:w="1139" w:type="pct"/>
            <w:shd w:val="clear" w:color="auto" w:fill="EBEBEB"/>
          </w:tcPr>
          <w:p w14:paraId="0635B580"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5580B09D" w14:textId="482D111E" w:rsidR="00F615CB" w:rsidRPr="00E9518F" w:rsidRDefault="00F615CB" w:rsidP="00F615CB">
            <w:pPr>
              <w:pStyle w:val="Tabel"/>
              <w:spacing w:beforeLines="20" w:before="48" w:afterLines="20" w:after="48"/>
              <w:rPr>
                <w:lang w:val="en-GB"/>
              </w:rPr>
            </w:pPr>
            <w:r w:rsidRPr="00E9518F">
              <w:rPr>
                <w:lang w:val="en-GB"/>
              </w:rPr>
              <w:t>Target Net IRR/ Total Return</w:t>
            </w:r>
          </w:p>
        </w:tc>
        <w:tc>
          <w:tcPr>
            <w:tcW w:w="1690" w:type="pct"/>
            <w:shd w:val="clear" w:color="auto" w:fill="EBEBEB"/>
          </w:tcPr>
          <w:p w14:paraId="45044AF4" w14:textId="77777777" w:rsidR="00F615CB" w:rsidRPr="00E9518F" w:rsidRDefault="00F615CB" w:rsidP="00F615CB">
            <w:pPr>
              <w:spacing w:beforeLines="20" w:before="48" w:afterLines="20" w:after="48"/>
              <w:rPr>
                <w:sz w:val="16"/>
                <w:szCs w:val="16"/>
              </w:rPr>
            </w:pPr>
          </w:p>
        </w:tc>
      </w:tr>
      <w:tr w:rsidR="00F615CB" w:rsidRPr="00E9518F" w14:paraId="6E70AEC5" w14:textId="77777777" w:rsidTr="00E179D8">
        <w:trPr>
          <w:trHeight w:val="20"/>
        </w:trPr>
        <w:tc>
          <w:tcPr>
            <w:tcW w:w="1139" w:type="pct"/>
            <w:shd w:val="clear" w:color="auto" w:fill="EBEBEB"/>
          </w:tcPr>
          <w:p w14:paraId="6552BF62"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32850FF5" w14:textId="03F687D7" w:rsidR="00F615CB" w:rsidRPr="00E9518F" w:rsidRDefault="00F615CB" w:rsidP="00F615CB">
            <w:pPr>
              <w:pStyle w:val="Tabel"/>
              <w:spacing w:beforeLines="20" w:before="48" w:afterLines="20" w:after="48"/>
              <w:rPr>
                <w:lang w:val="en-GB"/>
              </w:rPr>
            </w:pPr>
            <w:r w:rsidRPr="00E9518F">
              <w:rPr>
                <w:lang w:val="en-GB"/>
              </w:rPr>
              <w:t>Target Annual Income Distribution</w:t>
            </w:r>
          </w:p>
        </w:tc>
        <w:tc>
          <w:tcPr>
            <w:tcW w:w="1690" w:type="pct"/>
            <w:shd w:val="clear" w:color="auto" w:fill="EBEBEB"/>
          </w:tcPr>
          <w:p w14:paraId="35C1FF6C" w14:textId="77777777" w:rsidR="00F615CB" w:rsidRPr="00E9518F" w:rsidRDefault="00F615CB" w:rsidP="00F615CB">
            <w:pPr>
              <w:spacing w:beforeLines="20" w:before="48" w:afterLines="20" w:after="48"/>
              <w:rPr>
                <w:sz w:val="16"/>
                <w:szCs w:val="16"/>
              </w:rPr>
            </w:pPr>
          </w:p>
        </w:tc>
      </w:tr>
      <w:tr w:rsidR="00F615CB" w:rsidRPr="00E9518F" w14:paraId="6BB62694" w14:textId="77777777" w:rsidTr="00E179D8">
        <w:trPr>
          <w:trHeight w:val="20"/>
        </w:trPr>
        <w:tc>
          <w:tcPr>
            <w:tcW w:w="1139" w:type="pct"/>
            <w:shd w:val="clear" w:color="auto" w:fill="EBEBEB"/>
          </w:tcPr>
          <w:p w14:paraId="3E9A6C3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45368965" w14:textId="23C5F1B7" w:rsidR="00F615CB" w:rsidRPr="00E9518F" w:rsidRDefault="00F615CB" w:rsidP="00F615CB">
            <w:pPr>
              <w:pStyle w:val="Tabel"/>
              <w:spacing w:beforeLines="20" w:before="48" w:afterLines="20" w:after="48"/>
              <w:rPr>
                <w:lang w:val="en-GB"/>
              </w:rPr>
            </w:pPr>
            <w:r w:rsidRPr="00E9518F">
              <w:rPr>
                <w:lang w:val="en-GB"/>
              </w:rPr>
              <w:t xml:space="preserve">Target Vehicle Size </w:t>
            </w:r>
          </w:p>
        </w:tc>
        <w:tc>
          <w:tcPr>
            <w:tcW w:w="1690" w:type="pct"/>
            <w:shd w:val="clear" w:color="auto" w:fill="EBEBEB"/>
          </w:tcPr>
          <w:p w14:paraId="5841B47E" w14:textId="77777777" w:rsidR="00F615CB" w:rsidRPr="00E9518F" w:rsidRDefault="00F615CB" w:rsidP="00F615CB">
            <w:pPr>
              <w:spacing w:beforeLines="20" w:before="48" w:afterLines="20" w:after="48"/>
              <w:rPr>
                <w:sz w:val="16"/>
                <w:szCs w:val="16"/>
              </w:rPr>
            </w:pPr>
          </w:p>
        </w:tc>
      </w:tr>
      <w:tr w:rsidR="00F615CB" w:rsidRPr="00E9518F" w14:paraId="2790F015" w14:textId="77777777" w:rsidTr="00E179D8">
        <w:trPr>
          <w:trHeight w:val="20"/>
        </w:trPr>
        <w:tc>
          <w:tcPr>
            <w:tcW w:w="1139" w:type="pct"/>
            <w:shd w:val="clear" w:color="auto" w:fill="EBEBEB"/>
          </w:tcPr>
          <w:p w14:paraId="45F2EFAE"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13E1C00E" w14:textId="7BD6AC34" w:rsidR="00F615CB" w:rsidRPr="00E9518F" w:rsidRDefault="00F615CB" w:rsidP="00F615CB">
            <w:pPr>
              <w:pStyle w:val="Tabel"/>
              <w:spacing w:beforeLines="20" w:before="48" w:afterLines="20" w:after="48"/>
              <w:rPr>
                <w:lang w:val="en-GB"/>
              </w:rPr>
            </w:pPr>
            <w:r w:rsidRPr="00E9518F">
              <w:rPr>
                <w:lang w:val="en-GB"/>
              </w:rPr>
              <w:t>Target LTV</w:t>
            </w:r>
          </w:p>
        </w:tc>
        <w:tc>
          <w:tcPr>
            <w:tcW w:w="1690" w:type="pct"/>
            <w:shd w:val="clear" w:color="auto" w:fill="EBEBEB"/>
          </w:tcPr>
          <w:p w14:paraId="56918465" w14:textId="77777777" w:rsidR="00F615CB" w:rsidRPr="00E9518F" w:rsidRDefault="00F615CB" w:rsidP="00F615CB">
            <w:pPr>
              <w:spacing w:beforeLines="20" w:before="48" w:afterLines="20" w:after="48"/>
              <w:rPr>
                <w:sz w:val="16"/>
                <w:szCs w:val="16"/>
              </w:rPr>
            </w:pPr>
          </w:p>
        </w:tc>
      </w:tr>
      <w:tr w:rsidR="00F615CB" w:rsidRPr="00E9518F" w14:paraId="2BAD3976" w14:textId="77777777" w:rsidTr="00E179D8">
        <w:trPr>
          <w:trHeight w:val="20"/>
        </w:trPr>
        <w:tc>
          <w:tcPr>
            <w:tcW w:w="1139" w:type="pct"/>
            <w:shd w:val="clear" w:color="auto" w:fill="EBEBEB"/>
          </w:tcPr>
          <w:p w14:paraId="7E5723DA"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7007544F" w14:textId="759945F7" w:rsidR="00F615CB" w:rsidRPr="00E9518F" w:rsidRDefault="00F615CB" w:rsidP="00F615CB">
            <w:pPr>
              <w:pStyle w:val="Tabel"/>
              <w:spacing w:beforeLines="20" w:before="48" w:afterLines="20" w:after="48"/>
              <w:rPr>
                <w:lang w:val="en-GB"/>
              </w:rPr>
            </w:pPr>
            <w:r w:rsidRPr="00E9518F">
              <w:rPr>
                <w:lang w:val="en-GB"/>
              </w:rPr>
              <w:t>Current LTV</w:t>
            </w:r>
          </w:p>
        </w:tc>
        <w:tc>
          <w:tcPr>
            <w:tcW w:w="1690" w:type="pct"/>
            <w:shd w:val="clear" w:color="auto" w:fill="EBEBEB"/>
          </w:tcPr>
          <w:p w14:paraId="643A4D1D" w14:textId="77777777" w:rsidR="00F615CB" w:rsidRPr="00E9518F" w:rsidRDefault="00F615CB" w:rsidP="00F615CB">
            <w:pPr>
              <w:spacing w:beforeLines="20" w:before="48" w:afterLines="20" w:after="48"/>
              <w:rPr>
                <w:sz w:val="16"/>
                <w:szCs w:val="16"/>
              </w:rPr>
            </w:pPr>
          </w:p>
        </w:tc>
      </w:tr>
      <w:tr w:rsidR="00F615CB" w:rsidRPr="00E9518F" w14:paraId="6F468171" w14:textId="77777777" w:rsidTr="00E179D8">
        <w:trPr>
          <w:trHeight w:val="20"/>
        </w:trPr>
        <w:tc>
          <w:tcPr>
            <w:tcW w:w="1139" w:type="pct"/>
            <w:shd w:val="clear" w:color="auto" w:fill="EBEBEB"/>
          </w:tcPr>
          <w:p w14:paraId="2F823B3C"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32273EB2" w14:textId="141E1755" w:rsidR="00F615CB" w:rsidRPr="00E9518F" w:rsidRDefault="00F615CB" w:rsidP="00F615CB">
            <w:pPr>
              <w:pStyle w:val="Tabel"/>
              <w:spacing w:beforeLines="20" w:before="48" w:afterLines="20" w:after="48"/>
              <w:rPr>
                <w:lang w:val="en-GB"/>
              </w:rPr>
            </w:pPr>
            <w:r w:rsidRPr="00E9518F">
              <w:rPr>
                <w:lang w:val="en-GB"/>
              </w:rPr>
              <w:t>Maximum LTV</w:t>
            </w:r>
          </w:p>
        </w:tc>
        <w:tc>
          <w:tcPr>
            <w:tcW w:w="1690" w:type="pct"/>
            <w:shd w:val="clear" w:color="auto" w:fill="EBEBEB"/>
          </w:tcPr>
          <w:p w14:paraId="269CFA99" w14:textId="77777777" w:rsidR="00F615CB" w:rsidRPr="00E9518F" w:rsidRDefault="00F615CB" w:rsidP="00F615CB">
            <w:pPr>
              <w:spacing w:beforeLines="20" w:before="48" w:afterLines="20" w:after="48"/>
              <w:rPr>
                <w:sz w:val="16"/>
                <w:szCs w:val="16"/>
              </w:rPr>
            </w:pPr>
          </w:p>
        </w:tc>
      </w:tr>
      <w:tr w:rsidR="00F615CB" w:rsidRPr="00E9518F" w14:paraId="77B48171" w14:textId="77777777" w:rsidTr="00E179D8">
        <w:trPr>
          <w:trHeight w:val="20"/>
        </w:trPr>
        <w:tc>
          <w:tcPr>
            <w:tcW w:w="1139" w:type="pct"/>
            <w:shd w:val="clear" w:color="auto" w:fill="EBEBEB"/>
          </w:tcPr>
          <w:p w14:paraId="7EE0BF4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0F1761D0" w14:textId="6171E26E" w:rsidR="00F615CB" w:rsidRPr="00E9518F" w:rsidRDefault="00F615CB" w:rsidP="00F615CB">
            <w:pPr>
              <w:pStyle w:val="Tabel"/>
              <w:spacing w:beforeLines="20" w:before="48" w:afterLines="20" w:after="48"/>
              <w:rPr>
                <w:lang w:val="en-GB"/>
              </w:rPr>
            </w:pPr>
            <w:r w:rsidRPr="00E9518F">
              <w:rPr>
                <w:lang w:val="en-GB"/>
              </w:rPr>
              <w:t>Target Equity</w:t>
            </w:r>
          </w:p>
        </w:tc>
        <w:tc>
          <w:tcPr>
            <w:tcW w:w="1690" w:type="pct"/>
            <w:shd w:val="clear" w:color="auto" w:fill="EBEBEB"/>
          </w:tcPr>
          <w:p w14:paraId="0F1019A5" w14:textId="77777777" w:rsidR="00F615CB" w:rsidRPr="00E9518F" w:rsidRDefault="00F615CB" w:rsidP="00F615CB">
            <w:pPr>
              <w:spacing w:beforeLines="20" w:before="48" w:afterLines="20" w:after="48"/>
              <w:rPr>
                <w:sz w:val="16"/>
                <w:szCs w:val="16"/>
              </w:rPr>
            </w:pPr>
          </w:p>
        </w:tc>
      </w:tr>
      <w:tr w:rsidR="00F615CB" w:rsidRPr="00E9518F" w14:paraId="1E274F26" w14:textId="77777777" w:rsidTr="00E179D8">
        <w:trPr>
          <w:trHeight w:val="20"/>
        </w:trPr>
        <w:tc>
          <w:tcPr>
            <w:tcW w:w="1139" w:type="pct"/>
            <w:shd w:val="clear" w:color="auto" w:fill="EBEBEB"/>
          </w:tcPr>
          <w:p w14:paraId="62D6B63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62199161" w14:textId="69088BE5" w:rsidR="00F615CB" w:rsidRPr="00E9518F" w:rsidRDefault="00F615CB" w:rsidP="00F615CB">
            <w:pPr>
              <w:pStyle w:val="Tabel"/>
              <w:spacing w:beforeLines="20" w:before="48" w:afterLines="20" w:after="48"/>
              <w:rPr>
                <w:lang w:val="en-GB"/>
              </w:rPr>
            </w:pPr>
            <w:r w:rsidRPr="00E9518F">
              <w:rPr>
                <w:lang w:val="en-GB"/>
              </w:rPr>
              <w:t>Target Region/Country</w:t>
            </w:r>
          </w:p>
        </w:tc>
        <w:tc>
          <w:tcPr>
            <w:tcW w:w="1690" w:type="pct"/>
            <w:shd w:val="clear" w:color="auto" w:fill="EBEBEB"/>
          </w:tcPr>
          <w:p w14:paraId="09EB2CEE" w14:textId="77777777" w:rsidR="00F615CB" w:rsidRPr="00E9518F" w:rsidRDefault="00F615CB" w:rsidP="00F615CB">
            <w:pPr>
              <w:spacing w:beforeLines="20" w:before="48" w:afterLines="20" w:after="48"/>
              <w:rPr>
                <w:sz w:val="16"/>
                <w:szCs w:val="16"/>
              </w:rPr>
            </w:pPr>
          </w:p>
        </w:tc>
      </w:tr>
      <w:tr w:rsidR="00F615CB" w:rsidRPr="00E9518F" w14:paraId="0F2B2681" w14:textId="77777777" w:rsidTr="00E179D8">
        <w:trPr>
          <w:trHeight w:val="20"/>
        </w:trPr>
        <w:tc>
          <w:tcPr>
            <w:tcW w:w="1139" w:type="pct"/>
            <w:shd w:val="clear" w:color="auto" w:fill="EBEBEB"/>
          </w:tcPr>
          <w:p w14:paraId="6514307B"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5294CA0E" w14:textId="07EBCCA7" w:rsidR="00F615CB" w:rsidRPr="00E9518F" w:rsidRDefault="00F615CB" w:rsidP="00F615CB">
            <w:pPr>
              <w:pStyle w:val="Tabel"/>
              <w:spacing w:beforeLines="20" w:before="48" w:afterLines="20" w:after="48"/>
              <w:rPr>
                <w:lang w:val="en-GB"/>
              </w:rPr>
            </w:pPr>
            <w:r w:rsidRPr="00E9518F">
              <w:rPr>
                <w:lang w:val="en-GB"/>
              </w:rPr>
              <w:t>Target Sectors</w:t>
            </w:r>
          </w:p>
        </w:tc>
        <w:tc>
          <w:tcPr>
            <w:tcW w:w="1690" w:type="pct"/>
            <w:shd w:val="clear" w:color="auto" w:fill="EBEBEB"/>
          </w:tcPr>
          <w:p w14:paraId="31186017" w14:textId="77777777" w:rsidR="00F615CB" w:rsidRPr="00E9518F" w:rsidRDefault="00F615CB" w:rsidP="00F615CB">
            <w:pPr>
              <w:spacing w:beforeLines="20" w:before="48" w:afterLines="20" w:after="48"/>
              <w:rPr>
                <w:sz w:val="16"/>
                <w:szCs w:val="16"/>
              </w:rPr>
            </w:pPr>
          </w:p>
        </w:tc>
      </w:tr>
      <w:tr w:rsidR="00F615CB" w:rsidRPr="00E9518F" w14:paraId="03FEA608" w14:textId="77777777" w:rsidTr="00E179D8">
        <w:trPr>
          <w:trHeight w:val="20"/>
        </w:trPr>
        <w:tc>
          <w:tcPr>
            <w:tcW w:w="1139" w:type="pct"/>
            <w:shd w:val="clear" w:color="auto" w:fill="EBEBEB"/>
          </w:tcPr>
          <w:p w14:paraId="67E36A37"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1A6EA549" w14:textId="7C16CAD4" w:rsidR="00F615CB" w:rsidRPr="00E9518F" w:rsidRDefault="00F615CB" w:rsidP="00F615CB">
            <w:pPr>
              <w:pStyle w:val="Tabel"/>
              <w:spacing w:beforeLines="20" w:before="48" w:afterLines="20" w:after="48"/>
              <w:rPr>
                <w:lang w:val="en-GB"/>
              </w:rPr>
            </w:pPr>
            <w:r w:rsidRPr="00E9518F">
              <w:rPr>
                <w:lang w:val="en-GB"/>
              </w:rPr>
              <w:t>Target Investment Strategy</w:t>
            </w:r>
            <w:r w:rsidRPr="00E9518F">
              <w:rPr>
                <w:vertAlign w:val="superscript"/>
                <w:lang w:val="en-GB"/>
              </w:rPr>
              <w:t>4</w:t>
            </w:r>
            <w:r w:rsidRPr="00E9518F">
              <w:rPr>
                <w:lang w:val="en-GB"/>
              </w:rPr>
              <w:t xml:space="preserve"> </w:t>
            </w:r>
          </w:p>
        </w:tc>
        <w:tc>
          <w:tcPr>
            <w:tcW w:w="1690" w:type="pct"/>
            <w:shd w:val="clear" w:color="auto" w:fill="EBEBEB"/>
          </w:tcPr>
          <w:p w14:paraId="21C7AB2D" w14:textId="77777777" w:rsidR="00F615CB" w:rsidRPr="00E9518F" w:rsidRDefault="00F615CB" w:rsidP="00F615CB">
            <w:pPr>
              <w:spacing w:beforeLines="20" w:before="48" w:afterLines="20" w:after="48"/>
              <w:rPr>
                <w:sz w:val="16"/>
                <w:szCs w:val="16"/>
              </w:rPr>
            </w:pPr>
          </w:p>
        </w:tc>
      </w:tr>
      <w:tr w:rsidR="00F615CB" w:rsidRPr="00E9518F" w14:paraId="6F1B8575" w14:textId="77777777" w:rsidTr="00E179D8">
        <w:trPr>
          <w:trHeight w:val="20"/>
        </w:trPr>
        <w:tc>
          <w:tcPr>
            <w:tcW w:w="1139" w:type="pct"/>
            <w:shd w:val="clear" w:color="auto" w:fill="EBEBEB"/>
          </w:tcPr>
          <w:p w14:paraId="5B343BB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7DE41899" w14:textId="11700EA5" w:rsidR="00F615CB" w:rsidRPr="00E9518F" w:rsidRDefault="00F615CB" w:rsidP="00F615CB">
            <w:pPr>
              <w:pStyle w:val="Tabel"/>
              <w:spacing w:beforeLines="20" w:before="48" w:afterLines="20" w:after="48"/>
              <w:rPr>
                <w:lang w:val="en-GB"/>
              </w:rPr>
            </w:pPr>
            <w:r w:rsidRPr="00E9518F">
              <w:rPr>
                <w:lang w:val="en-GB"/>
              </w:rPr>
              <w:t>Investment Types Allowed</w:t>
            </w:r>
            <w:r w:rsidRPr="00E9518F">
              <w:rPr>
                <w:vertAlign w:val="superscript"/>
                <w:lang w:val="en-GB"/>
              </w:rPr>
              <w:t>5</w:t>
            </w:r>
          </w:p>
        </w:tc>
        <w:tc>
          <w:tcPr>
            <w:tcW w:w="1690" w:type="pct"/>
            <w:shd w:val="clear" w:color="auto" w:fill="EBEBEB"/>
          </w:tcPr>
          <w:p w14:paraId="3290911B" w14:textId="77777777" w:rsidR="00F615CB" w:rsidRPr="00E9518F" w:rsidRDefault="00F615CB" w:rsidP="00F615CB">
            <w:pPr>
              <w:spacing w:beforeLines="20" w:before="48" w:afterLines="20" w:after="48"/>
              <w:rPr>
                <w:sz w:val="16"/>
                <w:szCs w:val="16"/>
              </w:rPr>
            </w:pPr>
          </w:p>
        </w:tc>
      </w:tr>
      <w:tr w:rsidR="00F615CB" w:rsidRPr="00E9518F" w14:paraId="4F7DBFE2" w14:textId="77777777" w:rsidTr="00E179D8">
        <w:trPr>
          <w:trHeight w:hRule="exact" w:val="340"/>
        </w:trPr>
        <w:tc>
          <w:tcPr>
            <w:tcW w:w="1139" w:type="pct"/>
            <w:shd w:val="clear" w:color="auto" w:fill="F9F9F9"/>
          </w:tcPr>
          <w:p w14:paraId="2FD20265" w14:textId="1959C0CA" w:rsidR="00F615CB" w:rsidRPr="00E9518F" w:rsidRDefault="00F615CB" w:rsidP="00F615CB">
            <w:pPr>
              <w:pStyle w:val="Tabel"/>
              <w:spacing w:beforeLines="20" w:before="48" w:afterLines="20" w:after="48"/>
              <w:rPr>
                <w:lang w:val="en-GB"/>
              </w:rPr>
            </w:pPr>
            <w:r w:rsidRPr="00E9518F">
              <w:rPr>
                <w:lang w:val="en-GB"/>
              </w:rPr>
              <w:t>Leverage</w:t>
            </w:r>
          </w:p>
        </w:tc>
        <w:tc>
          <w:tcPr>
            <w:tcW w:w="2171" w:type="pct"/>
            <w:shd w:val="clear" w:color="auto" w:fill="F9F9F9"/>
          </w:tcPr>
          <w:p w14:paraId="26B2A8AC" w14:textId="2345C633" w:rsidR="00F615CB" w:rsidRPr="00E9518F" w:rsidRDefault="00F615CB" w:rsidP="00F615CB">
            <w:pPr>
              <w:pStyle w:val="Tabel"/>
              <w:spacing w:beforeLines="20" w:before="48" w:afterLines="20" w:after="48"/>
              <w:rPr>
                <w:lang w:val="en-GB"/>
              </w:rPr>
            </w:pPr>
            <w:r w:rsidRPr="00E9518F">
              <w:rPr>
                <w:lang w:val="en-GB"/>
              </w:rPr>
              <w:t>Maximum Look Through Leverage</w:t>
            </w:r>
          </w:p>
        </w:tc>
        <w:tc>
          <w:tcPr>
            <w:tcW w:w="1690" w:type="pct"/>
            <w:shd w:val="clear" w:color="auto" w:fill="F9F9F9"/>
          </w:tcPr>
          <w:p w14:paraId="2EFD8901" w14:textId="77777777" w:rsidR="00F615CB" w:rsidRPr="00E9518F" w:rsidRDefault="00F615CB" w:rsidP="00F615CB">
            <w:pPr>
              <w:spacing w:beforeLines="20" w:before="48" w:afterLines="20" w:after="48"/>
              <w:rPr>
                <w:sz w:val="16"/>
                <w:szCs w:val="16"/>
              </w:rPr>
            </w:pPr>
          </w:p>
        </w:tc>
      </w:tr>
      <w:tr w:rsidR="00F615CB" w:rsidRPr="00E9518F" w14:paraId="6A3E7EF3" w14:textId="77777777" w:rsidTr="00E179D8">
        <w:trPr>
          <w:trHeight w:hRule="exact" w:val="340"/>
        </w:trPr>
        <w:tc>
          <w:tcPr>
            <w:tcW w:w="1139" w:type="pct"/>
            <w:shd w:val="clear" w:color="auto" w:fill="F9F9F9"/>
          </w:tcPr>
          <w:p w14:paraId="263716BF" w14:textId="77777777" w:rsidR="00F615CB" w:rsidRPr="00E9518F" w:rsidRDefault="00F615CB" w:rsidP="00F615CB">
            <w:pPr>
              <w:pStyle w:val="Tabel"/>
              <w:spacing w:beforeLines="20" w:before="48" w:afterLines="20" w:after="48"/>
              <w:rPr>
                <w:lang w:val="en-GB"/>
              </w:rPr>
            </w:pPr>
          </w:p>
        </w:tc>
        <w:tc>
          <w:tcPr>
            <w:tcW w:w="2171" w:type="pct"/>
            <w:shd w:val="clear" w:color="auto" w:fill="F9F9F9"/>
          </w:tcPr>
          <w:p w14:paraId="2A706877" w14:textId="46D14A93" w:rsidR="00F615CB" w:rsidRPr="00E9518F" w:rsidRDefault="00F615CB" w:rsidP="00F615CB">
            <w:pPr>
              <w:pStyle w:val="Tabel"/>
              <w:spacing w:beforeLines="20" w:before="48" w:afterLines="20" w:after="48"/>
              <w:rPr>
                <w:lang w:val="en-GB"/>
              </w:rPr>
            </w:pPr>
            <w:r w:rsidRPr="00E9518F">
              <w:rPr>
                <w:lang w:val="en-GB"/>
              </w:rPr>
              <w:t>Target Look Through Leverage</w:t>
            </w:r>
          </w:p>
        </w:tc>
        <w:tc>
          <w:tcPr>
            <w:tcW w:w="1690" w:type="pct"/>
            <w:shd w:val="clear" w:color="auto" w:fill="F9F9F9"/>
          </w:tcPr>
          <w:p w14:paraId="35647738" w14:textId="77777777" w:rsidR="00F615CB" w:rsidRPr="00E9518F" w:rsidRDefault="00F615CB" w:rsidP="00F615CB">
            <w:pPr>
              <w:spacing w:beforeLines="20" w:before="48" w:afterLines="20" w:after="48"/>
              <w:rPr>
                <w:sz w:val="16"/>
                <w:szCs w:val="16"/>
              </w:rPr>
            </w:pPr>
          </w:p>
        </w:tc>
      </w:tr>
      <w:tr w:rsidR="00F615CB" w:rsidRPr="00E9518F" w14:paraId="23DDAE3A" w14:textId="77777777" w:rsidTr="00E179D8">
        <w:trPr>
          <w:trHeight w:hRule="exact" w:val="340"/>
        </w:trPr>
        <w:tc>
          <w:tcPr>
            <w:tcW w:w="1139" w:type="pct"/>
            <w:shd w:val="clear" w:color="auto" w:fill="F9F9F9"/>
          </w:tcPr>
          <w:p w14:paraId="7A9927C9" w14:textId="77777777" w:rsidR="00F615CB" w:rsidRPr="00E9518F" w:rsidRDefault="00F615CB" w:rsidP="00F615CB">
            <w:pPr>
              <w:pStyle w:val="Tabel"/>
              <w:spacing w:beforeLines="20" w:before="48" w:afterLines="20" w:after="48"/>
              <w:rPr>
                <w:lang w:val="en-GB"/>
              </w:rPr>
            </w:pPr>
          </w:p>
        </w:tc>
        <w:tc>
          <w:tcPr>
            <w:tcW w:w="2171" w:type="pct"/>
            <w:shd w:val="clear" w:color="auto" w:fill="F9F9F9"/>
          </w:tcPr>
          <w:p w14:paraId="60983F5B" w14:textId="6626BE25" w:rsidR="00F615CB" w:rsidRPr="00E9518F" w:rsidRDefault="00F615CB" w:rsidP="00F615CB">
            <w:pPr>
              <w:pStyle w:val="Tabel"/>
              <w:spacing w:beforeLines="20" w:before="48" w:afterLines="20" w:after="48"/>
              <w:rPr>
                <w:lang w:val="en-GB"/>
              </w:rPr>
            </w:pPr>
            <w:r w:rsidRPr="00E9518F">
              <w:rPr>
                <w:lang w:val="en-GB"/>
              </w:rPr>
              <w:t>Current Look Through Leverage (if applicable)</w:t>
            </w:r>
          </w:p>
        </w:tc>
        <w:tc>
          <w:tcPr>
            <w:tcW w:w="1690" w:type="pct"/>
            <w:shd w:val="clear" w:color="auto" w:fill="F9F9F9"/>
          </w:tcPr>
          <w:p w14:paraId="4BC37148" w14:textId="77777777" w:rsidR="00F615CB" w:rsidRPr="00E9518F" w:rsidRDefault="00F615CB" w:rsidP="00F615CB">
            <w:pPr>
              <w:spacing w:beforeLines="20" w:before="48" w:afterLines="20" w:after="48"/>
              <w:rPr>
                <w:sz w:val="16"/>
                <w:szCs w:val="16"/>
              </w:rPr>
            </w:pPr>
          </w:p>
        </w:tc>
      </w:tr>
      <w:tr w:rsidR="00F615CB" w:rsidRPr="00E9518F" w14:paraId="414059EB" w14:textId="77777777" w:rsidTr="00E179D8">
        <w:trPr>
          <w:trHeight w:hRule="exact" w:val="340"/>
        </w:trPr>
        <w:tc>
          <w:tcPr>
            <w:tcW w:w="1139" w:type="pct"/>
            <w:shd w:val="clear" w:color="auto" w:fill="F9F9F9"/>
          </w:tcPr>
          <w:p w14:paraId="51343CB6" w14:textId="77777777" w:rsidR="00F615CB" w:rsidRPr="00E9518F" w:rsidRDefault="00F615CB" w:rsidP="00F615CB">
            <w:pPr>
              <w:pStyle w:val="Tabel"/>
              <w:spacing w:beforeLines="20" w:before="48" w:afterLines="20" w:after="48"/>
              <w:rPr>
                <w:lang w:val="en-GB"/>
              </w:rPr>
            </w:pPr>
          </w:p>
        </w:tc>
        <w:tc>
          <w:tcPr>
            <w:tcW w:w="2171" w:type="pct"/>
            <w:shd w:val="clear" w:color="auto" w:fill="F9F9F9"/>
          </w:tcPr>
          <w:p w14:paraId="5C09FA91" w14:textId="77597BFD" w:rsidR="00F615CB" w:rsidRPr="00E9518F" w:rsidRDefault="00F615CB" w:rsidP="00F615CB">
            <w:pPr>
              <w:pStyle w:val="Tabel"/>
              <w:spacing w:beforeLines="20" w:before="48" w:afterLines="20" w:after="48"/>
              <w:rPr>
                <w:lang w:val="en-GB"/>
              </w:rPr>
            </w:pPr>
            <w:r w:rsidRPr="00E9518F">
              <w:rPr>
                <w:lang w:val="en-GB"/>
              </w:rPr>
              <w:t>Additional Leverage on the FoF/MM Level Allowed</w:t>
            </w:r>
          </w:p>
        </w:tc>
        <w:tc>
          <w:tcPr>
            <w:tcW w:w="1690" w:type="pct"/>
            <w:shd w:val="clear" w:color="auto" w:fill="F9F9F9"/>
          </w:tcPr>
          <w:p w14:paraId="05DE6E76" w14:textId="77777777" w:rsidR="00F615CB" w:rsidRPr="00E9518F" w:rsidRDefault="00F615CB" w:rsidP="00F615CB">
            <w:pPr>
              <w:spacing w:beforeLines="20" w:before="48" w:afterLines="20" w:after="48"/>
              <w:rPr>
                <w:sz w:val="16"/>
                <w:szCs w:val="16"/>
              </w:rPr>
            </w:pPr>
          </w:p>
        </w:tc>
      </w:tr>
      <w:tr w:rsidR="00F615CB" w:rsidRPr="00E9518F" w14:paraId="0084C1C5" w14:textId="77777777" w:rsidTr="00E179D8">
        <w:trPr>
          <w:trHeight w:hRule="exact" w:val="340"/>
        </w:trPr>
        <w:tc>
          <w:tcPr>
            <w:tcW w:w="1139" w:type="pct"/>
            <w:shd w:val="clear" w:color="auto" w:fill="EBEBEB"/>
          </w:tcPr>
          <w:p w14:paraId="0CEEF11F" w14:textId="77777777" w:rsidR="00F615CB" w:rsidRPr="00E9518F" w:rsidRDefault="00F615CB" w:rsidP="00F615CB">
            <w:pPr>
              <w:pStyle w:val="Tabel"/>
              <w:spacing w:beforeLines="20" w:before="48" w:afterLines="20" w:after="48"/>
              <w:rPr>
                <w:szCs w:val="16"/>
                <w:lang w:val="en-GB"/>
              </w:rPr>
            </w:pPr>
            <w:r w:rsidRPr="00E9518F">
              <w:rPr>
                <w:lang w:val="en-GB"/>
              </w:rPr>
              <w:t>Financial Reporting</w:t>
            </w:r>
          </w:p>
        </w:tc>
        <w:tc>
          <w:tcPr>
            <w:tcW w:w="2171" w:type="pct"/>
            <w:shd w:val="clear" w:color="auto" w:fill="EBEBEB"/>
          </w:tcPr>
          <w:p w14:paraId="45A4DE8B" w14:textId="77777777" w:rsidR="00F615CB" w:rsidRPr="00E9518F" w:rsidRDefault="00F615CB" w:rsidP="00F615CB">
            <w:pPr>
              <w:pStyle w:val="Tabel"/>
              <w:spacing w:beforeLines="20" w:before="48" w:afterLines="20" w:after="48"/>
              <w:rPr>
                <w:lang w:val="en-GB"/>
              </w:rPr>
            </w:pPr>
            <w:r w:rsidRPr="00E9518F">
              <w:rPr>
                <w:lang w:val="en-GB"/>
              </w:rPr>
              <w:t xml:space="preserve">Reporting Currency </w:t>
            </w:r>
          </w:p>
        </w:tc>
        <w:tc>
          <w:tcPr>
            <w:tcW w:w="1690" w:type="pct"/>
            <w:shd w:val="clear" w:color="auto" w:fill="EBEBEB"/>
          </w:tcPr>
          <w:p w14:paraId="60FA61BF" w14:textId="77777777" w:rsidR="00F615CB" w:rsidRPr="00E9518F" w:rsidRDefault="00F615CB" w:rsidP="00F615CB">
            <w:pPr>
              <w:spacing w:beforeLines="20" w:before="48" w:afterLines="20" w:after="48"/>
              <w:rPr>
                <w:sz w:val="16"/>
                <w:szCs w:val="16"/>
              </w:rPr>
            </w:pPr>
          </w:p>
        </w:tc>
      </w:tr>
      <w:tr w:rsidR="00F615CB" w:rsidRPr="00E9518F" w14:paraId="68F90489" w14:textId="77777777" w:rsidTr="00E179D8">
        <w:trPr>
          <w:trHeight w:hRule="exact" w:val="340"/>
        </w:trPr>
        <w:tc>
          <w:tcPr>
            <w:tcW w:w="1139" w:type="pct"/>
            <w:shd w:val="clear" w:color="auto" w:fill="EBEBEB"/>
          </w:tcPr>
          <w:p w14:paraId="57F7A82F"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52FC0B1C" w14:textId="38F125CC" w:rsidR="00F615CB" w:rsidRPr="00E9518F" w:rsidRDefault="00F615CB" w:rsidP="00F615CB">
            <w:pPr>
              <w:pStyle w:val="Tabel"/>
              <w:spacing w:beforeLines="20" w:before="48" w:afterLines="20" w:after="48"/>
              <w:rPr>
                <w:lang w:val="en-GB"/>
              </w:rPr>
            </w:pPr>
            <w:r w:rsidRPr="00E9518F">
              <w:rPr>
                <w:lang w:val="en-GB"/>
              </w:rPr>
              <w:t>Equity Raised to Date</w:t>
            </w:r>
          </w:p>
        </w:tc>
        <w:tc>
          <w:tcPr>
            <w:tcW w:w="1690" w:type="pct"/>
            <w:shd w:val="clear" w:color="auto" w:fill="EBEBEB"/>
          </w:tcPr>
          <w:p w14:paraId="2A430A90" w14:textId="77777777" w:rsidR="00F615CB" w:rsidRPr="00E9518F" w:rsidRDefault="00F615CB" w:rsidP="00F615CB">
            <w:pPr>
              <w:spacing w:beforeLines="20" w:before="48" w:afterLines="20" w:after="48"/>
              <w:rPr>
                <w:sz w:val="16"/>
                <w:szCs w:val="16"/>
              </w:rPr>
            </w:pPr>
          </w:p>
        </w:tc>
      </w:tr>
      <w:tr w:rsidR="00F615CB" w:rsidRPr="00E9518F" w14:paraId="4627C958" w14:textId="77777777" w:rsidTr="00E179D8">
        <w:trPr>
          <w:trHeight w:hRule="exact" w:val="340"/>
        </w:trPr>
        <w:tc>
          <w:tcPr>
            <w:tcW w:w="1139" w:type="pct"/>
            <w:shd w:val="clear" w:color="auto" w:fill="EBEBEB"/>
          </w:tcPr>
          <w:p w14:paraId="342FEDE3"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2DC5E972" w14:textId="25039BD0" w:rsidR="00F615CB" w:rsidRPr="00E9518F" w:rsidRDefault="00F615CB" w:rsidP="00F615CB">
            <w:pPr>
              <w:pStyle w:val="Tabel"/>
              <w:spacing w:beforeLines="20" w:before="48" w:afterLines="20" w:after="48"/>
              <w:rPr>
                <w:lang w:val="en-GB"/>
              </w:rPr>
            </w:pPr>
            <w:r w:rsidRPr="00E9518F">
              <w:rPr>
                <w:lang w:val="en-GB"/>
              </w:rPr>
              <w:t>Hard Cap on Equity Raising</w:t>
            </w:r>
          </w:p>
        </w:tc>
        <w:tc>
          <w:tcPr>
            <w:tcW w:w="1690" w:type="pct"/>
            <w:shd w:val="clear" w:color="auto" w:fill="EBEBEB"/>
          </w:tcPr>
          <w:p w14:paraId="1C9974F0" w14:textId="77777777" w:rsidR="00F615CB" w:rsidRPr="00E9518F" w:rsidRDefault="00F615CB" w:rsidP="00F615CB">
            <w:pPr>
              <w:spacing w:beforeLines="20" w:before="48" w:afterLines="20" w:after="48"/>
              <w:rPr>
                <w:sz w:val="16"/>
                <w:szCs w:val="16"/>
              </w:rPr>
            </w:pPr>
          </w:p>
        </w:tc>
      </w:tr>
      <w:tr w:rsidR="00F615CB" w:rsidRPr="00E9518F" w14:paraId="2EA47208" w14:textId="77777777" w:rsidTr="00E179D8">
        <w:trPr>
          <w:trHeight w:hRule="exact" w:val="340"/>
        </w:trPr>
        <w:tc>
          <w:tcPr>
            <w:tcW w:w="1139" w:type="pct"/>
            <w:shd w:val="clear" w:color="auto" w:fill="EBEBEB"/>
          </w:tcPr>
          <w:p w14:paraId="7F640A9C"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3BF7F41D" w14:textId="652AC452" w:rsidR="00F615CB" w:rsidRPr="00E9518F" w:rsidRDefault="00F615CB" w:rsidP="00F615CB">
            <w:pPr>
              <w:pStyle w:val="Tabel"/>
              <w:spacing w:beforeLines="20" w:before="48" w:afterLines="20" w:after="48"/>
              <w:rPr>
                <w:lang w:val="en-GB"/>
              </w:rPr>
            </w:pPr>
            <w:r w:rsidRPr="00E9518F">
              <w:rPr>
                <w:lang w:val="en-GB"/>
              </w:rPr>
              <w:t>Minimum Equity Required for First Close</w:t>
            </w:r>
          </w:p>
        </w:tc>
        <w:tc>
          <w:tcPr>
            <w:tcW w:w="1690" w:type="pct"/>
            <w:shd w:val="clear" w:color="auto" w:fill="EBEBEB"/>
          </w:tcPr>
          <w:p w14:paraId="325CD6AD" w14:textId="77777777" w:rsidR="00F615CB" w:rsidRPr="00E9518F" w:rsidRDefault="00F615CB" w:rsidP="00F615CB">
            <w:pPr>
              <w:spacing w:beforeLines="20" w:before="48" w:afterLines="20" w:after="48"/>
              <w:rPr>
                <w:sz w:val="16"/>
                <w:szCs w:val="16"/>
              </w:rPr>
            </w:pPr>
          </w:p>
        </w:tc>
      </w:tr>
      <w:tr w:rsidR="00E179D8" w:rsidRPr="00E9518F" w14:paraId="44B92031" w14:textId="77777777" w:rsidTr="00E179D8">
        <w:trPr>
          <w:trHeight w:hRule="exact" w:val="432"/>
        </w:trPr>
        <w:tc>
          <w:tcPr>
            <w:tcW w:w="1139" w:type="pct"/>
            <w:shd w:val="clear" w:color="auto" w:fill="EBEBEB"/>
          </w:tcPr>
          <w:p w14:paraId="000A4CD5"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26322594" w14:textId="73CC5CA3" w:rsidR="00F615CB" w:rsidRPr="00E9518F" w:rsidRDefault="00F615CB" w:rsidP="00F615CB">
            <w:pPr>
              <w:pStyle w:val="Tabel"/>
              <w:spacing w:beforeLines="20" w:before="48" w:afterLines="20" w:after="48"/>
              <w:rPr>
                <w:lang w:val="en-GB"/>
              </w:rPr>
            </w:pPr>
            <w:r w:rsidRPr="00E9518F">
              <w:rPr>
                <w:lang w:val="en-GB"/>
              </w:rPr>
              <w:t>Current Net Asset Value (NAV) per Share/Unit</w:t>
            </w:r>
          </w:p>
        </w:tc>
        <w:tc>
          <w:tcPr>
            <w:tcW w:w="1690" w:type="pct"/>
            <w:shd w:val="clear" w:color="auto" w:fill="EBEBEB"/>
          </w:tcPr>
          <w:p w14:paraId="6CD86575" w14:textId="77777777" w:rsidR="00F615CB" w:rsidRPr="00E9518F" w:rsidRDefault="00F615CB" w:rsidP="00F615CB">
            <w:pPr>
              <w:spacing w:beforeLines="20" w:before="48" w:afterLines="20" w:after="48"/>
              <w:rPr>
                <w:sz w:val="16"/>
                <w:szCs w:val="16"/>
              </w:rPr>
            </w:pPr>
          </w:p>
        </w:tc>
      </w:tr>
      <w:tr w:rsidR="00F615CB" w:rsidRPr="00E9518F" w14:paraId="3EE841B4" w14:textId="77777777" w:rsidTr="00E179D8">
        <w:trPr>
          <w:trHeight w:hRule="exact" w:val="340"/>
        </w:trPr>
        <w:tc>
          <w:tcPr>
            <w:tcW w:w="1139" w:type="pct"/>
            <w:shd w:val="clear" w:color="auto" w:fill="EBEBEB"/>
          </w:tcPr>
          <w:p w14:paraId="0D14E294"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7544F505" w14:textId="77777777" w:rsidR="00F615CB" w:rsidRPr="00E9518F" w:rsidRDefault="00F615CB" w:rsidP="00F615CB">
            <w:pPr>
              <w:pStyle w:val="Tabel"/>
              <w:spacing w:beforeLines="20" w:before="48" w:afterLines="20" w:after="48"/>
              <w:rPr>
                <w:lang w:val="en-GB"/>
              </w:rPr>
            </w:pPr>
            <w:r w:rsidRPr="00E9518F">
              <w:rPr>
                <w:lang w:val="en-GB"/>
              </w:rPr>
              <w:t xml:space="preserve">Current Gross Asset Value (GAV) </w:t>
            </w:r>
          </w:p>
        </w:tc>
        <w:tc>
          <w:tcPr>
            <w:tcW w:w="1690" w:type="pct"/>
            <w:shd w:val="clear" w:color="auto" w:fill="EBEBEB"/>
          </w:tcPr>
          <w:p w14:paraId="7178B5ED" w14:textId="77777777" w:rsidR="00F615CB" w:rsidRPr="00E9518F" w:rsidRDefault="00F615CB" w:rsidP="00F615CB">
            <w:pPr>
              <w:spacing w:beforeLines="20" w:before="48" w:afterLines="20" w:after="48"/>
              <w:rPr>
                <w:sz w:val="16"/>
                <w:szCs w:val="16"/>
              </w:rPr>
            </w:pPr>
          </w:p>
        </w:tc>
      </w:tr>
      <w:tr w:rsidR="00F615CB" w:rsidRPr="00E9518F" w14:paraId="3D208BCB" w14:textId="77777777" w:rsidTr="00E179D8">
        <w:trPr>
          <w:trHeight w:hRule="exact" w:val="340"/>
        </w:trPr>
        <w:tc>
          <w:tcPr>
            <w:tcW w:w="1139" w:type="pct"/>
            <w:shd w:val="clear" w:color="auto" w:fill="EBEBEB"/>
          </w:tcPr>
          <w:p w14:paraId="6F2D72ED"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3D9ED473" w14:textId="77777777" w:rsidR="00F615CB" w:rsidRPr="00E9518F" w:rsidRDefault="00F615CB" w:rsidP="00F615CB">
            <w:pPr>
              <w:pStyle w:val="Tabel"/>
              <w:spacing w:beforeLines="20" w:before="48" w:afterLines="20" w:after="48"/>
              <w:rPr>
                <w:lang w:val="en-GB"/>
              </w:rPr>
            </w:pPr>
            <w:r w:rsidRPr="00E9518F">
              <w:rPr>
                <w:lang w:val="en-GB"/>
              </w:rPr>
              <w:t>Accounting Standards</w:t>
            </w:r>
          </w:p>
        </w:tc>
        <w:tc>
          <w:tcPr>
            <w:tcW w:w="1690" w:type="pct"/>
            <w:shd w:val="clear" w:color="auto" w:fill="EBEBEB"/>
          </w:tcPr>
          <w:p w14:paraId="11491E6A" w14:textId="77777777" w:rsidR="00F615CB" w:rsidRPr="00E9518F" w:rsidRDefault="00F615CB" w:rsidP="00F615CB">
            <w:pPr>
              <w:spacing w:beforeLines="20" w:before="48" w:afterLines="20" w:after="48"/>
              <w:rPr>
                <w:sz w:val="16"/>
                <w:szCs w:val="16"/>
              </w:rPr>
            </w:pPr>
          </w:p>
        </w:tc>
      </w:tr>
      <w:tr w:rsidR="00F615CB" w:rsidRPr="00E9518F" w14:paraId="2DCD6E4B" w14:textId="77777777" w:rsidTr="00E179D8">
        <w:trPr>
          <w:trHeight w:hRule="exact" w:val="340"/>
        </w:trPr>
        <w:tc>
          <w:tcPr>
            <w:tcW w:w="1139" w:type="pct"/>
            <w:shd w:val="clear" w:color="auto" w:fill="EBEBEB"/>
          </w:tcPr>
          <w:p w14:paraId="249FC8EF"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20EC38AA" w14:textId="2E4765FC" w:rsidR="00F615CB" w:rsidRPr="00E9518F" w:rsidRDefault="00F615CB" w:rsidP="00F615CB">
            <w:pPr>
              <w:pStyle w:val="Tabel"/>
              <w:spacing w:beforeLines="20" w:before="48" w:afterLines="20" w:after="48"/>
              <w:rPr>
                <w:lang w:val="en-GB"/>
              </w:rPr>
            </w:pPr>
            <w:r w:rsidRPr="00E9518F">
              <w:rPr>
                <w:lang w:val="en-GB"/>
              </w:rPr>
              <w:t>INREV Guidelines Compliant</w:t>
            </w:r>
          </w:p>
        </w:tc>
        <w:tc>
          <w:tcPr>
            <w:tcW w:w="1690" w:type="pct"/>
            <w:shd w:val="clear" w:color="auto" w:fill="EBEBEB"/>
          </w:tcPr>
          <w:p w14:paraId="2146A24F" w14:textId="77777777" w:rsidR="00F615CB" w:rsidRPr="00E9518F" w:rsidRDefault="00F615CB" w:rsidP="00F615CB">
            <w:pPr>
              <w:spacing w:beforeLines="20" w:before="48" w:afterLines="20" w:after="48"/>
              <w:rPr>
                <w:sz w:val="16"/>
                <w:szCs w:val="16"/>
              </w:rPr>
            </w:pPr>
          </w:p>
        </w:tc>
      </w:tr>
      <w:tr w:rsidR="00F615CB" w:rsidRPr="00E9518F" w14:paraId="3CBE954A" w14:textId="77777777" w:rsidTr="00647378">
        <w:trPr>
          <w:trHeight w:hRule="exact" w:val="340"/>
        </w:trPr>
        <w:tc>
          <w:tcPr>
            <w:tcW w:w="1139" w:type="pct"/>
            <w:shd w:val="clear" w:color="auto" w:fill="EBEBEB"/>
          </w:tcPr>
          <w:p w14:paraId="11897A9F"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BAFAFF" w:themeFill="accent6" w:themeFillTint="33"/>
          </w:tcPr>
          <w:p w14:paraId="6231E11A" w14:textId="2047E71D" w:rsidR="00F615CB" w:rsidRPr="00E9518F" w:rsidRDefault="00F615CB" w:rsidP="00647378">
            <w:pPr>
              <w:pStyle w:val="Tabel"/>
              <w:tabs>
                <w:tab w:val="right" w:pos="3829"/>
              </w:tabs>
              <w:spacing w:beforeLines="20" w:before="48" w:afterLines="20" w:after="48"/>
              <w:rPr>
                <w:lang w:val="en-GB"/>
              </w:rPr>
            </w:pPr>
            <w:r w:rsidRPr="00E9518F">
              <w:rPr>
                <w:shd w:val="clear" w:color="auto" w:fill="BAFAFF" w:themeFill="accent6" w:themeFillTint="33"/>
                <w:lang w:val="en-GB"/>
              </w:rPr>
              <w:t>Other Industry Standards compliant</w:t>
            </w:r>
            <w:r w:rsidR="00647378">
              <w:rPr>
                <w:shd w:val="clear" w:color="auto" w:fill="BAFAFF" w:themeFill="accent6" w:themeFillTint="33"/>
                <w:lang w:val="en-GB"/>
              </w:rPr>
              <w:tab/>
            </w:r>
          </w:p>
        </w:tc>
        <w:tc>
          <w:tcPr>
            <w:tcW w:w="1690" w:type="pct"/>
            <w:shd w:val="clear" w:color="auto" w:fill="EBEBEB"/>
          </w:tcPr>
          <w:p w14:paraId="2E959D41" w14:textId="77777777" w:rsidR="00F615CB" w:rsidRPr="00E9518F" w:rsidRDefault="00F615CB" w:rsidP="00F615CB">
            <w:pPr>
              <w:spacing w:beforeLines="20" w:before="48" w:afterLines="20" w:after="48"/>
              <w:rPr>
                <w:sz w:val="16"/>
                <w:szCs w:val="16"/>
              </w:rPr>
            </w:pPr>
          </w:p>
        </w:tc>
      </w:tr>
      <w:tr w:rsidR="00F615CB" w:rsidRPr="00E9518F" w14:paraId="7B42C53F" w14:textId="77777777" w:rsidTr="00E179D8">
        <w:trPr>
          <w:trHeight w:hRule="exact" w:val="340"/>
        </w:trPr>
        <w:tc>
          <w:tcPr>
            <w:tcW w:w="1139" w:type="pct"/>
            <w:shd w:val="clear" w:color="auto" w:fill="F9F9F9"/>
          </w:tcPr>
          <w:p w14:paraId="3D0CF290" w14:textId="77777777" w:rsidR="00F615CB" w:rsidRPr="00E9518F" w:rsidRDefault="00F615CB" w:rsidP="00F615CB">
            <w:pPr>
              <w:pStyle w:val="Tabel"/>
              <w:spacing w:beforeLines="20" w:before="48" w:afterLines="20" w:after="48"/>
              <w:rPr>
                <w:szCs w:val="16"/>
                <w:lang w:val="en-GB"/>
              </w:rPr>
            </w:pPr>
            <w:r w:rsidRPr="00E9518F">
              <w:rPr>
                <w:szCs w:val="16"/>
                <w:lang w:val="en-GB"/>
              </w:rPr>
              <w:t>Investors</w:t>
            </w:r>
          </w:p>
        </w:tc>
        <w:tc>
          <w:tcPr>
            <w:tcW w:w="2171" w:type="pct"/>
            <w:shd w:val="clear" w:color="auto" w:fill="F9F9F9"/>
          </w:tcPr>
          <w:p w14:paraId="34C24472" w14:textId="5FA33608" w:rsidR="00F615CB" w:rsidRPr="00E9518F" w:rsidRDefault="00F615CB" w:rsidP="00F615CB">
            <w:pPr>
              <w:pStyle w:val="Tabel"/>
              <w:spacing w:beforeLines="20" w:before="48" w:afterLines="20" w:after="48"/>
              <w:rPr>
                <w:lang w:val="en-GB"/>
              </w:rPr>
            </w:pPr>
            <w:r w:rsidRPr="00E9518F">
              <w:rPr>
                <w:lang w:val="en-GB"/>
              </w:rPr>
              <w:t>Target Investor Type</w:t>
            </w:r>
          </w:p>
        </w:tc>
        <w:tc>
          <w:tcPr>
            <w:tcW w:w="1690" w:type="pct"/>
            <w:shd w:val="clear" w:color="auto" w:fill="F9F9F9"/>
          </w:tcPr>
          <w:p w14:paraId="1BC8A3DB" w14:textId="77777777" w:rsidR="00F615CB" w:rsidRPr="00E9518F" w:rsidRDefault="00F615CB" w:rsidP="00F615CB">
            <w:pPr>
              <w:spacing w:beforeLines="20" w:before="48" w:afterLines="20" w:after="48"/>
              <w:rPr>
                <w:sz w:val="16"/>
                <w:szCs w:val="16"/>
              </w:rPr>
            </w:pPr>
          </w:p>
        </w:tc>
      </w:tr>
      <w:tr w:rsidR="00F615CB" w:rsidRPr="00E9518F" w14:paraId="16A55553" w14:textId="77777777" w:rsidTr="00E179D8">
        <w:trPr>
          <w:trHeight w:hRule="exact" w:val="340"/>
        </w:trPr>
        <w:tc>
          <w:tcPr>
            <w:tcW w:w="1139" w:type="pct"/>
            <w:shd w:val="clear" w:color="auto" w:fill="F9F9F9"/>
          </w:tcPr>
          <w:p w14:paraId="4B960709"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5598B591" w14:textId="77777777" w:rsidR="00F615CB" w:rsidRPr="00E9518F" w:rsidRDefault="00F615CB" w:rsidP="00F615CB">
            <w:pPr>
              <w:pStyle w:val="Tabel"/>
              <w:spacing w:beforeLines="20" w:before="48" w:afterLines="20" w:after="48"/>
              <w:rPr>
                <w:lang w:val="en-GB"/>
              </w:rPr>
            </w:pPr>
            <w:r w:rsidRPr="00E9518F">
              <w:rPr>
                <w:lang w:val="en-GB"/>
              </w:rPr>
              <w:t>Target Number of Investors</w:t>
            </w:r>
          </w:p>
        </w:tc>
        <w:tc>
          <w:tcPr>
            <w:tcW w:w="1690" w:type="pct"/>
            <w:shd w:val="clear" w:color="auto" w:fill="F9F9F9"/>
          </w:tcPr>
          <w:p w14:paraId="5E7A5896" w14:textId="77777777" w:rsidR="00F615CB" w:rsidRPr="00E9518F" w:rsidRDefault="00F615CB" w:rsidP="00F615CB">
            <w:pPr>
              <w:spacing w:beforeLines="20" w:before="48" w:afterLines="20" w:after="48"/>
              <w:rPr>
                <w:sz w:val="16"/>
                <w:szCs w:val="16"/>
              </w:rPr>
            </w:pPr>
          </w:p>
        </w:tc>
      </w:tr>
      <w:tr w:rsidR="00F615CB" w:rsidRPr="00E9518F" w14:paraId="6782C75F" w14:textId="77777777" w:rsidTr="00E179D8">
        <w:trPr>
          <w:trHeight w:hRule="exact" w:val="340"/>
        </w:trPr>
        <w:tc>
          <w:tcPr>
            <w:tcW w:w="1139" w:type="pct"/>
            <w:shd w:val="clear" w:color="auto" w:fill="F9F9F9"/>
          </w:tcPr>
          <w:p w14:paraId="5FC71B08"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7464DF7D" w14:textId="77777777" w:rsidR="00F615CB" w:rsidRPr="00E9518F" w:rsidRDefault="00F615CB" w:rsidP="00F615CB">
            <w:pPr>
              <w:pStyle w:val="Tabel"/>
              <w:spacing w:beforeLines="20" w:before="48" w:afterLines="20" w:after="48"/>
              <w:rPr>
                <w:lang w:val="en-GB"/>
              </w:rPr>
            </w:pPr>
            <w:r w:rsidRPr="00E9518F">
              <w:rPr>
                <w:lang w:val="en-GB"/>
              </w:rPr>
              <w:t>Minimum Investment per Investor</w:t>
            </w:r>
          </w:p>
        </w:tc>
        <w:tc>
          <w:tcPr>
            <w:tcW w:w="1690" w:type="pct"/>
            <w:shd w:val="clear" w:color="auto" w:fill="F9F9F9"/>
          </w:tcPr>
          <w:p w14:paraId="5CDEB997" w14:textId="77777777" w:rsidR="00F615CB" w:rsidRPr="00E9518F" w:rsidRDefault="00F615CB" w:rsidP="00F615CB">
            <w:pPr>
              <w:spacing w:beforeLines="20" w:before="48" w:afterLines="20" w:after="48"/>
              <w:rPr>
                <w:sz w:val="16"/>
                <w:szCs w:val="16"/>
              </w:rPr>
            </w:pPr>
          </w:p>
        </w:tc>
      </w:tr>
      <w:tr w:rsidR="00F615CB" w:rsidRPr="00E9518F" w14:paraId="6480359E" w14:textId="77777777" w:rsidTr="00E179D8">
        <w:trPr>
          <w:trHeight w:hRule="exact" w:val="340"/>
        </w:trPr>
        <w:tc>
          <w:tcPr>
            <w:tcW w:w="1139" w:type="pct"/>
            <w:shd w:val="clear" w:color="auto" w:fill="F9F9F9"/>
          </w:tcPr>
          <w:p w14:paraId="1F276879"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45DF9F15" w14:textId="542DA4A5" w:rsidR="00F615CB" w:rsidRPr="00E9518F" w:rsidRDefault="00F615CB" w:rsidP="00F615CB">
            <w:pPr>
              <w:pStyle w:val="Tabel"/>
              <w:spacing w:beforeLines="20" w:before="48" w:afterLines="20" w:after="48"/>
              <w:rPr>
                <w:lang w:val="en-GB"/>
              </w:rPr>
            </w:pPr>
            <w:r w:rsidRPr="00E9518F">
              <w:rPr>
                <w:lang w:val="en-GB"/>
              </w:rPr>
              <w:t>Manager Co-investment</w:t>
            </w:r>
          </w:p>
        </w:tc>
        <w:tc>
          <w:tcPr>
            <w:tcW w:w="1690" w:type="pct"/>
            <w:shd w:val="clear" w:color="auto" w:fill="F9F9F9"/>
          </w:tcPr>
          <w:p w14:paraId="2EE6BA27" w14:textId="77777777" w:rsidR="00F615CB" w:rsidRPr="00E9518F" w:rsidRDefault="00F615CB" w:rsidP="00F615CB">
            <w:pPr>
              <w:spacing w:beforeLines="20" w:before="48" w:afterLines="20" w:after="48"/>
              <w:rPr>
                <w:sz w:val="16"/>
                <w:szCs w:val="16"/>
              </w:rPr>
            </w:pPr>
          </w:p>
        </w:tc>
      </w:tr>
      <w:tr w:rsidR="00F615CB" w:rsidRPr="00E9518F" w14:paraId="6D836E37" w14:textId="77777777" w:rsidTr="00E179D8">
        <w:trPr>
          <w:trHeight w:hRule="exact" w:val="589"/>
        </w:trPr>
        <w:tc>
          <w:tcPr>
            <w:tcW w:w="1139" w:type="pct"/>
            <w:shd w:val="clear" w:color="auto" w:fill="F9F9F9"/>
          </w:tcPr>
          <w:p w14:paraId="3C86D289"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1B47AA56" w14:textId="12AD3352" w:rsidR="00F615CB" w:rsidRPr="00E9518F" w:rsidRDefault="00F615CB" w:rsidP="00F615CB">
            <w:pPr>
              <w:pStyle w:val="Tabel"/>
              <w:spacing w:beforeLines="20" w:before="48" w:afterLines="20" w:after="48"/>
              <w:rPr>
                <w:lang w:val="en-GB"/>
              </w:rPr>
            </w:pPr>
            <w:r w:rsidRPr="00E9518F">
              <w:rPr>
                <w:lang w:val="en-GB"/>
              </w:rPr>
              <w:t>Income Distributions per Share/Unit since Inception of the Vehicle.</w:t>
            </w:r>
          </w:p>
        </w:tc>
        <w:tc>
          <w:tcPr>
            <w:tcW w:w="1690" w:type="pct"/>
            <w:shd w:val="clear" w:color="auto" w:fill="F9F9F9"/>
          </w:tcPr>
          <w:p w14:paraId="275E738B" w14:textId="77777777" w:rsidR="00F615CB" w:rsidRPr="00E9518F" w:rsidRDefault="00F615CB" w:rsidP="00F615CB">
            <w:pPr>
              <w:spacing w:beforeLines="20" w:before="48" w:afterLines="20" w:after="48"/>
              <w:rPr>
                <w:sz w:val="16"/>
                <w:szCs w:val="16"/>
              </w:rPr>
            </w:pPr>
          </w:p>
        </w:tc>
      </w:tr>
      <w:tr w:rsidR="00E179D8" w:rsidRPr="00E9518F" w14:paraId="4B3331BF" w14:textId="77777777" w:rsidTr="00E179D8">
        <w:trPr>
          <w:trHeight w:hRule="exact" w:val="576"/>
        </w:trPr>
        <w:tc>
          <w:tcPr>
            <w:tcW w:w="1139" w:type="pct"/>
            <w:shd w:val="clear" w:color="auto" w:fill="F9F9F9"/>
          </w:tcPr>
          <w:p w14:paraId="66282233"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2CB4DFDC" w14:textId="63DF5511" w:rsidR="00F615CB" w:rsidRPr="00E9518F" w:rsidRDefault="00F615CB" w:rsidP="00F615CB">
            <w:pPr>
              <w:pStyle w:val="Tabel"/>
              <w:spacing w:beforeLines="20" w:before="48" w:afterLines="20" w:after="48"/>
              <w:rPr>
                <w:lang w:val="en-GB"/>
              </w:rPr>
            </w:pPr>
            <w:r w:rsidRPr="00E9518F">
              <w:rPr>
                <w:lang w:val="en-GB"/>
              </w:rPr>
              <w:t>Income Distribution Yield for the Previous 12 Months (as a percentage of income return on vehicle level)</w:t>
            </w:r>
          </w:p>
        </w:tc>
        <w:tc>
          <w:tcPr>
            <w:tcW w:w="1690" w:type="pct"/>
            <w:shd w:val="clear" w:color="auto" w:fill="F9F9F9"/>
          </w:tcPr>
          <w:p w14:paraId="31FCD2E4" w14:textId="77777777" w:rsidR="00F615CB" w:rsidRPr="00E9518F" w:rsidRDefault="00F615CB" w:rsidP="00F615CB">
            <w:pPr>
              <w:spacing w:beforeLines="20" w:before="48" w:afterLines="20" w:after="48"/>
              <w:rPr>
                <w:sz w:val="16"/>
                <w:szCs w:val="16"/>
              </w:rPr>
            </w:pPr>
          </w:p>
        </w:tc>
      </w:tr>
      <w:tr w:rsidR="00F615CB" w:rsidRPr="00E9518F" w14:paraId="0ABBE856" w14:textId="77777777" w:rsidTr="00C165CD">
        <w:trPr>
          <w:trHeight w:val="144"/>
        </w:trPr>
        <w:tc>
          <w:tcPr>
            <w:tcW w:w="1139" w:type="pct"/>
            <w:shd w:val="clear" w:color="auto" w:fill="BAFAFF" w:themeFill="accent6" w:themeFillTint="33"/>
          </w:tcPr>
          <w:p w14:paraId="23000732" w14:textId="6B16C890" w:rsidR="00F615CB" w:rsidRPr="00E9518F" w:rsidRDefault="00F615CB" w:rsidP="00F615CB">
            <w:pPr>
              <w:pStyle w:val="Tabel"/>
              <w:spacing w:beforeLines="20" w:before="48" w:afterLines="20" w:after="48"/>
              <w:rPr>
                <w:b/>
                <w:bCs/>
                <w:szCs w:val="16"/>
                <w:lang w:val="en-GB"/>
              </w:rPr>
            </w:pPr>
            <w:r w:rsidRPr="00E9518F">
              <w:rPr>
                <w:b/>
                <w:bCs/>
                <w:szCs w:val="16"/>
                <w:lang w:val="en-GB"/>
              </w:rPr>
              <w:t>ESG Information</w:t>
            </w:r>
          </w:p>
        </w:tc>
        <w:tc>
          <w:tcPr>
            <w:tcW w:w="2171" w:type="pct"/>
            <w:shd w:val="clear" w:color="auto" w:fill="BAFAFF" w:themeFill="accent6" w:themeFillTint="33"/>
          </w:tcPr>
          <w:p w14:paraId="5320C22D" w14:textId="77777777" w:rsidR="00F615CB" w:rsidRPr="00E9518F" w:rsidRDefault="00F615CB" w:rsidP="00F615CB">
            <w:pPr>
              <w:pStyle w:val="Tabel"/>
              <w:spacing w:beforeLines="20" w:before="48" w:afterLines="20" w:after="48"/>
              <w:rPr>
                <w:lang w:val="en-GB"/>
              </w:rPr>
            </w:pPr>
          </w:p>
        </w:tc>
        <w:tc>
          <w:tcPr>
            <w:tcW w:w="1690" w:type="pct"/>
            <w:shd w:val="clear" w:color="auto" w:fill="EBEBEB"/>
          </w:tcPr>
          <w:p w14:paraId="2AC60BB5" w14:textId="77777777" w:rsidR="00F615CB" w:rsidRPr="00E9518F" w:rsidRDefault="00F615CB" w:rsidP="00F615CB">
            <w:pPr>
              <w:spacing w:beforeLines="20" w:before="48" w:afterLines="20" w:after="48"/>
              <w:rPr>
                <w:sz w:val="16"/>
                <w:szCs w:val="16"/>
              </w:rPr>
            </w:pPr>
          </w:p>
        </w:tc>
      </w:tr>
      <w:tr w:rsidR="0038677C" w:rsidRPr="00E9518F" w14:paraId="6976FB84" w14:textId="77777777" w:rsidTr="00E02683">
        <w:trPr>
          <w:trHeight w:val="144"/>
        </w:trPr>
        <w:tc>
          <w:tcPr>
            <w:tcW w:w="1139" w:type="pct"/>
            <w:shd w:val="clear" w:color="auto" w:fill="BAFAFF" w:themeFill="accent6" w:themeFillTint="33"/>
          </w:tcPr>
          <w:p w14:paraId="21AEED98" w14:textId="69E8EEF6" w:rsidR="0038677C" w:rsidRPr="00E9518F" w:rsidRDefault="0038677C" w:rsidP="0038677C">
            <w:pPr>
              <w:pStyle w:val="Tabel"/>
              <w:spacing w:beforeLines="20" w:before="48" w:afterLines="20" w:after="48"/>
              <w:rPr>
                <w:lang w:val="en-GB"/>
              </w:rPr>
            </w:pPr>
            <w:r w:rsidRPr="00E9518F">
              <w:rPr>
                <w:szCs w:val="16"/>
                <w:lang w:val="en-GB"/>
              </w:rPr>
              <w:t>ESG Regulation</w:t>
            </w:r>
          </w:p>
        </w:tc>
        <w:tc>
          <w:tcPr>
            <w:tcW w:w="2171" w:type="pct"/>
            <w:shd w:val="clear" w:color="auto" w:fill="BAFAFF" w:themeFill="accent6" w:themeFillTint="33"/>
          </w:tcPr>
          <w:p w14:paraId="4EDDAB12" w14:textId="2824525F" w:rsidR="0038677C" w:rsidRPr="00E9518F" w:rsidRDefault="0038677C" w:rsidP="0038677C">
            <w:pPr>
              <w:pStyle w:val="Tabel"/>
              <w:spacing w:beforeLines="20" w:before="48" w:afterLines="20" w:after="48"/>
              <w:rPr>
                <w:lang w:val="en-GB"/>
              </w:rPr>
            </w:pPr>
            <w:r w:rsidRPr="00E9518F">
              <w:rPr>
                <w:szCs w:val="16"/>
                <w:lang w:val="en-GB"/>
              </w:rPr>
              <w:t xml:space="preserve">Subject to the SFDR Requirements </w:t>
            </w:r>
          </w:p>
        </w:tc>
        <w:tc>
          <w:tcPr>
            <w:tcW w:w="1690" w:type="pct"/>
            <w:shd w:val="clear" w:color="auto" w:fill="EBEBEB"/>
          </w:tcPr>
          <w:p w14:paraId="28F8BCFD" w14:textId="1478DBC8" w:rsidR="0038677C" w:rsidRPr="00E9518F" w:rsidRDefault="00000000" w:rsidP="0038677C">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Yes </w:t>
            </w:r>
            <w:sdt>
              <w:sdtPr>
                <w:rPr>
                  <w:sz w:val="16"/>
                  <w:szCs w:val="16"/>
                </w:rPr>
                <w:id w:val="-1550760617"/>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7C3B44D1" w14:textId="77777777" w:rsidTr="00C165CD">
        <w:trPr>
          <w:trHeight w:val="144"/>
        </w:trPr>
        <w:tc>
          <w:tcPr>
            <w:tcW w:w="1139" w:type="pct"/>
            <w:shd w:val="clear" w:color="auto" w:fill="EBEBEB"/>
          </w:tcPr>
          <w:p w14:paraId="149BED58"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3CECFC25" w14:textId="7B945641" w:rsidR="0038677C" w:rsidRPr="00E9518F" w:rsidRDefault="0038677C" w:rsidP="0038677C">
            <w:pPr>
              <w:pStyle w:val="Tabel"/>
              <w:spacing w:beforeLines="20" w:before="48" w:afterLines="20" w:after="48"/>
              <w:rPr>
                <w:lang w:val="en-GB"/>
              </w:rPr>
            </w:pPr>
            <w:r w:rsidRPr="00E9518F">
              <w:rPr>
                <w:szCs w:val="16"/>
                <w:lang w:val="en-GB"/>
              </w:rPr>
              <w:t>If yes;</w:t>
            </w:r>
          </w:p>
        </w:tc>
        <w:tc>
          <w:tcPr>
            <w:tcW w:w="1690" w:type="pct"/>
            <w:shd w:val="clear" w:color="auto" w:fill="EBEBEB"/>
          </w:tcPr>
          <w:p w14:paraId="6A91F39A" w14:textId="77777777" w:rsidR="0038677C" w:rsidRPr="00E9518F" w:rsidRDefault="0038677C" w:rsidP="0038677C">
            <w:pPr>
              <w:spacing w:beforeLines="20" w:before="48" w:afterLines="20" w:after="48"/>
              <w:rPr>
                <w:sz w:val="16"/>
                <w:szCs w:val="16"/>
              </w:rPr>
            </w:pPr>
          </w:p>
        </w:tc>
      </w:tr>
      <w:tr w:rsidR="0038677C" w:rsidRPr="00E9518F" w14:paraId="3EFB4EC3" w14:textId="77777777" w:rsidTr="00E02683">
        <w:trPr>
          <w:trHeight w:val="144"/>
        </w:trPr>
        <w:tc>
          <w:tcPr>
            <w:tcW w:w="1139" w:type="pct"/>
            <w:shd w:val="clear" w:color="auto" w:fill="EBEBEB"/>
          </w:tcPr>
          <w:p w14:paraId="08CBF905"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141CE84C" w14:textId="04BDEA36" w:rsidR="0038677C" w:rsidRPr="00E9518F" w:rsidRDefault="0038677C" w:rsidP="00C16726">
            <w:pPr>
              <w:pStyle w:val="Tabel"/>
              <w:spacing w:beforeLines="20" w:before="48" w:afterLines="20" w:after="48"/>
              <w:ind w:left="288"/>
              <w:rPr>
                <w:lang w:val="en-GB"/>
              </w:rPr>
            </w:pPr>
            <w:r w:rsidRPr="00E9518F">
              <w:rPr>
                <w:szCs w:val="16"/>
                <w:lang w:val="en-GB"/>
              </w:rPr>
              <w:t>Specify if it meets the criteria under one of the SFDR articles</w:t>
            </w:r>
          </w:p>
        </w:tc>
        <w:tc>
          <w:tcPr>
            <w:tcW w:w="1690" w:type="pct"/>
            <w:shd w:val="clear" w:color="auto" w:fill="EBEBEB"/>
          </w:tcPr>
          <w:p w14:paraId="04CED0FE" w14:textId="77777777" w:rsidR="0038677C" w:rsidRPr="00E9518F" w:rsidRDefault="0038677C" w:rsidP="0038677C">
            <w:pPr>
              <w:pStyle w:val="Tabel"/>
              <w:spacing w:line="240" w:lineRule="auto"/>
              <w:rPr>
                <w:szCs w:val="16"/>
                <w:lang w:val="en-GB"/>
              </w:rPr>
            </w:pPr>
            <w:r w:rsidRPr="00E9518F">
              <w:rPr>
                <w:szCs w:val="16"/>
                <w:lang w:val="en-GB"/>
              </w:rPr>
              <w:t xml:space="preserve">Article 6 </w:t>
            </w:r>
            <w:sdt>
              <w:sdtPr>
                <w:rPr>
                  <w:szCs w:val="16"/>
                  <w:lang w:val="en-GB"/>
                </w:rPr>
                <w:id w:val="-1281026563"/>
                <w14:checkbox>
                  <w14:checked w14:val="0"/>
                  <w14:checkedState w14:val="2612" w14:font="MS Gothic"/>
                  <w14:uncheckedState w14:val="2610" w14:font="MS Gothic"/>
                </w14:checkbox>
              </w:sdtPr>
              <w:sdtContent>
                <w:r w:rsidRPr="00E9518F">
                  <w:rPr>
                    <w:rFonts w:ascii="Segoe UI Symbol" w:hAnsi="Segoe UI Symbol" w:cs="Segoe UI Symbol"/>
                    <w:szCs w:val="16"/>
                    <w:lang w:val="en-GB"/>
                  </w:rPr>
                  <w:t>☐</w:t>
                </w:r>
              </w:sdtContent>
            </w:sdt>
          </w:p>
          <w:p w14:paraId="0D345CAB" w14:textId="77777777" w:rsidR="0038677C" w:rsidRPr="00E9518F" w:rsidRDefault="0038677C" w:rsidP="00C941FC">
            <w:pPr>
              <w:pStyle w:val="Tabel"/>
              <w:shd w:val="clear" w:color="auto" w:fill="EBEBEB"/>
              <w:spacing w:line="240" w:lineRule="auto"/>
              <w:rPr>
                <w:szCs w:val="16"/>
                <w:lang w:val="en-GB"/>
              </w:rPr>
            </w:pPr>
            <w:r w:rsidRPr="00E9518F">
              <w:rPr>
                <w:szCs w:val="16"/>
                <w:lang w:val="en-GB"/>
              </w:rPr>
              <w:t xml:space="preserve">Article 8 </w:t>
            </w:r>
            <w:sdt>
              <w:sdtPr>
                <w:rPr>
                  <w:szCs w:val="16"/>
                  <w:lang w:val="en-GB"/>
                </w:rPr>
                <w:id w:val="-922480827"/>
                <w14:checkbox>
                  <w14:checked w14:val="0"/>
                  <w14:checkedState w14:val="2612" w14:font="MS Gothic"/>
                  <w14:uncheckedState w14:val="2610" w14:font="MS Gothic"/>
                </w14:checkbox>
              </w:sdtPr>
              <w:sdtContent>
                <w:r w:rsidRPr="00E9518F">
                  <w:rPr>
                    <w:rFonts w:ascii="Segoe UI Symbol" w:hAnsi="Segoe UI Symbol" w:cs="Segoe UI Symbol"/>
                    <w:szCs w:val="16"/>
                    <w:lang w:val="en-GB"/>
                  </w:rPr>
                  <w:t>☐</w:t>
                </w:r>
              </w:sdtContent>
            </w:sdt>
          </w:p>
          <w:p w14:paraId="340856EB" w14:textId="2CD3CF09" w:rsidR="0038677C" w:rsidRPr="00E9518F" w:rsidRDefault="0038677C" w:rsidP="0038677C">
            <w:pPr>
              <w:spacing w:beforeLines="20" w:before="48" w:afterLines="20" w:after="48"/>
              <w:rPr>
                <w:sz w:val="16"/>
                <w:szCs w:val="16"/>
              </w:rPr>
            </w:pPr>
            <w:r w:rsidRPr="00E9518F">
              <w:rPr>
                <w:sz w:val="16"/>
                <w:szCs w:val="16"/>
              </w:rPr>
              <w:t xml:space="preserve">Article 9 </w:t>
            </w:r>
            <w:sdt>
              <w:sdtPr>
                <w:rPr>
                  <w:sz w:val="16"/>
                  <w:szCs w:val="16"/>
                </w:rPr>
                <w:id w:val="176396627"/>
                <w14:checkbox>
                  <w14:checked w14:val="0"/>
                  <w14:checkedState w14:val="2612" w14:font="MS Gothic"/>
                  <w14:uncheckedState w14:val="2610" w14:font="MS Gothic"/>
                </w14:checkbox>
              </w:sdtPr>
              <w:sdtContent>
                <w:r w:rsidRPr="00E9518F">
                  <w:rPr>
                    <w:rFonts w:ascii="Segoe UI Symbol" w:hAnsi="Segoe UI Symbol" w:cs="Segoe UI Symbol"/>
                    <w:sz w:val="16"/>
                    <w:szCs w:val="16"/>
                  </w:rPr>
                  <w:t>☐</w:t>
                </w:r>
              </w:sdtContent>
            </w:sdt>
          </w:p>
        </w:tc>
      </w:tr>
      <w:tr w:rsidR="0038677C" w:rsidRPr="00E9518F" w14:paraId="1259A793" w14:textId="77777777" w:rsidTr="00C165CD">
        <w:trPr>
          <w:trHeight w:val="144"/>
        </w:trPr>
        <w:tc>
          <w:tcPr>
            <w:tcW w:w="1139" w:type="pct"/>
            <w:shd w:val="clear" w:color="auto" w:fill="EBEBEB"/>
          </w:tcPr>
          <w:p w14:paraId="4A095D11"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644420ED" w14:textId="54BA479D" w:rsidR="0038677C" w:rsidRPr="00E9518F" w:rsidRDefault="0038677C" w:rsidP="0038677C">
            <w:pPr>
              <w:pStyle w:val="Tabel"/>
              <w:spacing w:beforeLines="20" w:before="48" w:afterLines="20" w:after="48"/>
              <w:rPr>
                <w:lang w:val="en-GB"/>
              </w:rPr>
            </w:pPr>
            <w:r w:rsidRPr="00E9518F">
              <w:rPr>
                <w:szCs w:val="16"/>
                <w:lang w:val="en-GB"/>
              </w:rPr>
              <w:t>If it meets the criteria under Article 8 or 9</w:t>
            </w:r>
          </w:p>
        </w:tc>
        <w:tc>
          <w:tcPr>
            <w:tcW w:w="1690" w:type="pct"/>
            <w:shd w:val="clear" w:color="auto" w:fill="EBEBEB"/>
          </w:tcPr>
          <w:p w14:paraId="24B01671" w14:textId="77777777" w:rsidR="0038677C" w:rsidRPr="00E9518F" w:rsidRDefault="0038677C" w:rsidP="0038677C">
            <w:pPr>
              <w:spacing w:beforeLines="20" w:before="48" w:afterLines="20" w:after="48"/>
              <w:rPr>
                <w:sz w:val="16"/>
                <w:szCs w:val="16"/>
              </w:rPr>
            </w:pPr>
          </w:p>
        </w:tc>
      </w:tr>
      <w:tr w:rsidR="0038677C" w:rsidRPr="00E9518F" w14:paraId="1685C29A" w14:textId="77777777" w:rsidTr="00C165CD">
        <w:trPr>
          <w:trHeight w:val="144"/>
        </w:trPr>
        <w:tc>
          <w:tcPr>
            <w:tcW w:w="1139" w:type="pct"/>
            <w:shd w:val="clear" w:color="auto" w:fill="EBEBEB"/>
          </w:tcPr>
          <w:p w14:paraId="147E6090"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4F4B2397" w14:textId="095A267C" w:rsidR="0038677C" w:rsidRPr="00E9518F" w:rsidRDefault="0038677C" w:rsidP="0038677C">
            <w:pPr>
              <w:pStyle w:val="Tabel"/>
              <w:spacing w:beforeLines="20" w:before="48" w:afterLines="20" w:after="48"/>
              <w:rPr>
                <w:lang w:val="en-GB"/>
              </w:rPr>
            </w:pPr>
            <w:r w:rsidRPr="00E9518F">
              <w:rPr>
                <w:szCs w:val="16"/>
                <w:lang w:val="en-GB"/>
              </w:rPr>
              <w:t>Sustainable Investments (% of AUM)</w:t>
            </w:r>
          </w:p>
        </w:tc>
        <w:tc>
          <w:tcPr>
            <w:tcW w:w="1690" w:type="pct"/>
            <w:shd w:val="clear" w:color="auto" w:fill="EBEBEB"/>
          </w:tcPr>
          <w:p w14:paraId="10A1494D" w14:textId="77777777" w:rsidR="0038677C" w:rsidRPr="00E9518F" w:rsidRDefault="0038677C" w:rsidP="0038677C">
            <w:pPr>
              <w:spacing w:beforeLines="20" w:before="48" w:afterLines="20" w:after="48"/>
              <w:rPr>
                <w:sz w:val="16"/>
                <w:szCs w:val="16"/>
              </w:rPr>
            </w:pPr>
          </w:p>
        </w:tc>
      </w:tr>
      <w:tr w:rsidR="0038677C" w:rsidRPr="00E9518F" w14:paraId="31E60279" w14:textId="77777777" w:rsidTr="00C165CD">
        <w:trPr>
          <w:trHeight w:val="144"/>
        </w:trPr>
        <w:tc>
          <w:tcPr>
            <w:tcW w:w="1139" w:type="pct"/>
            <w:shd w:val="clear" w:color="auto" w:fill="EBEBEB"/>
          </w:tcPr>
          <w:p w14:paraId="24874731"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74C2F3F2" w14:textId="62830B5B" w:rsidR="0038677C" w:rsidRPr="00E9518F" w:rsidRDefault="0038677C" w:rsidP="0038677C">
            <w:pPr>
              <w:pStyle w:val="Tabel"/>
              <w:spacing w:beforeLines="20" w:before="48" w:afterLines="20" w:after="48"/>
              <w:rPr>
                <w:lang w:val="en-GB"/>
              </w:rPr>
            </w:pPr>
            <w:r w:rsidRPr="00E9518F">
              <w:rPr>
                <w:szCs w:val="16"/>
                <w:lang w:val="en-GB"/>
              </w:rPr>
              <w:t>EU Taxonomy alignment (% of AUM)</w:t>
            </w:r>
          </w:p>
        </w:tc>
        <w:tc>
          <w:tcPr>
            <w:tcW w:w="1690" w:type="pct"/>
            <w:shd w:val="clear" w:color="auto" w:fill="EBEBEB"/>
          </w:tcPr>
          <w:p w14:paraId="76158040" w14:textId="77777777" w:rsidR="0038677C" w:rsidRPr="00E9518F" w:rsidRDefault="0038677C" w:rsidP="0038677C">
            <w:pPr>
              <w:spacing w:beforeLines="20" w:before="48" w:afterLines="20" w:after="48"/>
              <w:rPr>
                <w:sz w:val="16"/>
                <w:szCs w:val="16"/>
              </w:rPr>
            </w:pPr>
          </w:p>
        </w:tc>
      </w:tr>
      <w:tr w:rsidR="0038677C" w:rsidRPr="00E9518F" w14:paraId="3C7DE149" w14:textId="77777777" w:rsidTr="00C165CD">
        <w:trPr>
          <w:trHeight w:val="144"/>
        </w:trPr>
        <w:tc>
          <w:tcPr>
            <w:tcW w:w="1139" w:type="pct"/>
            <w:shd w:val="clear" w:color="auto" w:fill="EBEBEB"/>
          </w:tcPr>
          <w:p w14:paraId="5FF9B319"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0958A971" w14:textId="5857979F" w:rsidR="0038677C" w:rsidRPr="00E9518F" w:rsidRDefault="0038677C" w:rsidP="0038677C">
            <w:pPr>
              <w:pStyle w:val="Tabel"/>
              <w:spacing w:beforeLines="20" w:before="48" w:afterLines="20" w:after="48"/>
              <w:rPr>
                <w:lang w:val="en-GB"/>
              </w:rPr>
            </w:pPr>
            <w:r w:rsidRPr="00E9518F">
              <w:rPr>
                <w:szCs w:val="16"/>
                <w:lang w:val="en-GB"/>
              </w:rPr>
              <w:t>If the vehicle has a target on SFDR and/or EU Taxonomy</w:t>
            </w:r>
          </w:p>
        </w:tc>
        <w:tc>
          <w:tcPr>
            <w:tcW w:w="1690" w:type="pct"/>
            <w:shd w:val="clear" w:color="auto" w:fill="EBEBEB"/>
          </w:tcPr>
          <w:p w14:paraId="296901FC" w14:textId="77777777" w:rsidR="0038677C" w:rsidRPr="00E9518F" w:rsidRDefault="0038677C" w:rsidP="0038677C">
            <w:pPr>
              <w:spacing w:beforeLines="20" w:before="48" w:afterLines="20" w:after="48"/>
              <w:rPr>
                <w:sz w:val="16"/>
                <w:szCs w:val="16"/>
              </w:rPr>
            </w:pPr>
          </w:p>
        </w:tc>
      </w:tr>
      <w:tr w:rsidR="0038677C" w:rsidRPr="00E9518F" w14:paraId="60C8D55A" w14:textId="77777777" w:rsidTr="00C165CD">
        <w:trPr>
          <w:trHeight w:val="144"/>
        </w:trPr>
        <w:tc>
          <w:tcPr>
            <w:tcW w:w="1139" w:type="pct"/>
            <w:shd w:val="clear" w:color="auto" w:fill="EBEBEB"/>
          </w:tcPr>
          <w:p w14:paraId="4C44D435"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078DE07B" w14:textId="33608861" w:rsidR="0038677C" w:rsidRPr="00E9518F" w:rsidRDefault="0038677C" w:rsidP="0038677C">
            <w:pPr>
              <w:pStyle w:val="Tabel"/>
              <w:spacing w:beforeLines="20" w:before="48" w:afterLines="20" w:after="48"/>
              <w:rPr>
                <w:lang w:val="en-GB"/>
              </w:rPr>
            </w:pPr>
            <w:r w:rsidRPr="00E9518F">
              <w:rPr>
                <w:szCs w:val="16"/>
                <w:lang w:val="en-GB"/>
              </w:rPr>
              <w:t>Targeted proportion of sustainable investments / EU Taxonomy alignment (% of AUM)</w:t>
            </w:r>
          </w:p>
        </w:tc>
        <w:tc>
          <w:tcPr>
            <w:tcW w:w="1690" w:type="pct"/>
            <w:shd w:val="clear" w:color="auto" w:fill="EBEBEB"/>
          </w:tcPr>
          <w:p w14:paraId="68E97F63" w14:textId="77777777" w:rsidR="0038677C" w:rsidRPr="00E9518F" w:rsidRDefault="0038677C" w:rsidP="0038677C">
            <w:pPr>
              <w:spacing w:beforeLines="20" w:before="48" w:afterLines="20" w:after="48"/>
              <w:rPr>
                <w:sz w:val="16"/>
                <w:szCs w:val="16"/>
              </w:rPr>
            </w:pPr>
          </w:p>
        </w:tc>
      </w:tr>
      <w:tr w:rsidR="0038677C" w:rsidRPr="00E9518F" w14:paraId="6335E56C" w14:textId="77777777" w:rsidTr="00C165CD">
        <w:trPr>
          <w:trHeight w:val="144"/>
        </w:trPr>
        <w:tc>
          <w:tcPr>
            <w:tcW w:w="1139" w:type="pct"/>
            <w:shd w:val="clear" w:color="auto" w:fill="EBEBEB"/>
          </w:tcPr>
          <w:p w14:paraId="13ADB61D"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0A3036E7" w14:textId="195CAE02" w:rsidR="0038677C" w:rsidRPr="00E9518F" w:rsidRDefault="0038677C" w:rsidP="0038677C">
            <w:pPr>
              <w:pStyle w:val="Tabel"/>
              <w:spacing w:beforeLines="20" w:before="48" w:afterLines="20" w:after="48"/>
              <w:rPr>
                <w:lang w:val="en-GB"/>
              </w:rPr>
            </w:pPr>
            <w:r w:rsidRPr="00E9518F">
              <w:rPr>
                <w:szCs w:val="16"/>
                <w:lang w:val="en-GB"/>
              </w:rPr>
              <w:t>Target year</w:t>
            </w:r>
          </w:p>
        </w:tc>
        <w:tc>
          <w:tcPr>
            <w:tcW w:w="1690" w:type="pct"/>
            <w:shd w:val="clear" w:color="auto" w:fill="EBEBEB"/>
          </w:tcPr>
          <w:p w14:paraId="76B6F084" w14:textId="77777777" w:rsidR="0038677C" w:rsidRPr="00E9518F" w:rsidRDefault="0038677C" w:rsidP="0038677C">
            <w:pPr>
              <w:spacing w:beforeLines="20" w:before="48" w:afterLines="20" w:after="48"/>
              <w:rPr>
                <w:sz w:val="16"/>
                <w:szCs w:val="16"/>
              </w:rPr>
            </w:pPr>
          </w:p>
        </w:tc>
      </w:tr>
      <w:tr w:rsidR="008553E6" w:rsidRPr="00E9518F" w14:paraId="3B52D3BB" w14:textId="77777777" w:rsidTr="00C165CD">
        <w:trPr>
          <w:trHeight w:val="144"/>
        </w:trPr>
        <w:tc>
          <w:tcPr>
            <w:tcW w:w="1139" w:type="pct"/>
            <w:shd w:val="clear" w:color="auto" w:fill="EBEBEB"/>
          </w:tcPr>
          <w:p w14:paraId="44F48E61" w14:textId="77777777" w:rsidR="008553E6" w:rsidRPr="00E9518F" w:rsidRDefault="008553E6" w:rsidP="0038677C">
            <w:pPr>
              <w:pStyle w:val="Tabel"/>
              <w:spacing w:beforeLines="20" w:before="48" w:afterLines="20" w:after="48"/>
              <w:rPr>
                <w:lang w:val="en-GB"/>
              </w:rPr>
            </w:pPr>
          </w:p>
        </w:tc>
        <w:tc>
          <w:tcPr>
            <w:tcW w:w="2171" w:type="pct"/>
            <w:shd w:val="clear" w:color="auto" w:fill="BAFAFF" w:themeFill="accent6" w:themeFillTint="33"/>
          </w:tcPr>
          <w:p w14:paraId="750702AA" w14:textId="32EA3D94" w:rsidR="008553E6" w:rsidRPr="00E9518F" w:rsidRDefault="008553E6" w:rsidP="0038677C">
            <w:pPr>
              <w:pStyle w:val="Tabel"/>
              <w:spacing w:beforeLines="20" w:before="48" w:afterLines="20" w:after="48"/>
              <w:rPr>
                <w:szCs w:val="16"/>
                <w:lang w:val="en-GB"/>
              </w:rPr>
            </w:pPr>
            <w:r w:rsidRPr="00E9518F">
              <w:rPr>
                <w:szCs w:val="16"/>
                <w:lang w:val="en-GB"/>
              </w:rPr>
              <w:t>Vehicle considers Principal Adverse Impacts (PAIs) (Article 7)</w:t>
            </w:r>
          </w:p>
        </w:tc>
        <w:tc>
          <w:tcPr>
            <w:tcW w:w="1690" w:type="pct"/>
            <w:shd w:val="clear" w:color="auto" w:fill="EBEBEB"/>
          </w:tcPr>
          <w:p w14:paraId="28FE3563" w14:textId="7E90E990" w:rsidR="008553E6" w:rsidRPr="00E9518F" w:rsidRDefault="00000000" w:rsidP="0038677C">
            <w:pPr>
              <w:spacing w:beforeLines="20" w:before="48" w:afterLines="20" w:after="48"/>
              <w:rPr>
                <w:sz w:val="16"/>
                <w:szCs w:val="16"/>
              </w:rPr>
            </w:pPr>
            <w:sdt>
              <w:sdtPr>
                <w:rPr>
                  <w:sz w:val="16"/>
                  <w:szCs w:val="16"/>
                </w:rPr>
                <w:id w:val="-14156600"/>
                <w14:checkbox>
                  <w14:checked w14:val="0"/>
                  <w14:checkedState w14:val="2612" w14:font="MS Gothic"/>
                  <w14:uncheckedState w14:val="2610" w14:font="MS Gothic"/>
                </w14:checkbox>
              </w:sdtPr>
              <w:sdtContent>
                <w:r w:rsidR="008553E6" w:rsidRPr="00E9518F">
                  <w:rPr>
                    <w:rFonts w:ascii="Segoe UI Symbol" w:hAnsi="Segoe UI Symbol" w:cs="Segoe UI Symbol"/>
                    <w:sz w:val="16"/>
                    <w:szCs w:val="16"/>
                  </w:rPr>
                  <w:t>☐</w:t>
                </w:r>
              </w:sdtContent>
            </w:sdt>
            <w:r w:rsidR="008553E6" w:rsidRPr="00E9518F">
              <w:rPr>
                <w:sz w:val="16"/>
                <w:szCs w:val="16"/>
              </w:rPr>
              <w:t xml:space="preserve"> Yes </w:t>
            </w:r>
            <w:sdt>
              <w:sdtPr>
                <w:rPr>
                  <w:sz w:val="16"/>
                  <w:szCs w:val="16"/>
                </w:rPr>
                <w:id w:val="-486174384"/>
                <w14:checkbox>
                  <w14:checked w14:val="0"/>
                  <w14:checkedState w14:val="2612" w14:font="MS Gothic"/>
                  <w14:uncheckedState w14:val="2610" w14:font="MS Gothic"/>
                </w14:checkbox>
              </w:sdtPr>
              <w:sdtContent>
                <w:r w:rsidR="008553E6" w:rsidRPr="00E9518F">
                  <w:rPr>
                    <w:rFonts w:ascii="Segoe UI Symbol" w:hAnsi="Segoe UI Symbol" w:cs="Segoe UI Symbol"/>
                    <w:sz w:val="16"/>
                    <w:szCs w:val="16"/>
                  </w:rPr>
                  <w:t>☐</w:t>
                </w:r>
              </w:sdtContent>
            </w:sdt>
            <w:r w:rsidR="008553E6" w:rsidRPr="00E9518F">
              <w:rPr>
                <w:sz w:val="16"/>
                <w:szCs w:val="16"/>
              </w:rPr>
              <w:t xml:space="preserve"> No</w:t>
            </w:r>
          </w:p>
        </w:tc>
      </w:tr>
      <w:tr w:rsidR="0038677C" w:rsidRPr="00E9518F" w14:paraId="7A9CD90B" w14:textId="77777777" w:rsidTr="00E02683">
        <w:trPr>
          <w:trHeight w:val="144"/>
        </w:trPr>
        <w:tc>
          <w:tcPr>
            <w:tcW w:w="1139" w:type="pct"/>
            <w:shd w:val="clear" w:color="auto" w:fill="EBEBEB"/>
          </w:tcPr>
          <w:p w14:paraId="7E8392CB"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18A36072" w14:textId="25774452" w:rsidR="0038677C" w:rsidRPr="00E9518F" w:rsidRDefault="0038677C" w:rsidP="0038677C">
            <w:pPr>
              <w:pStyle w:val="Tabel"/>
              <w:spacing w:beforeLines="20" w:before="48" w:afterLines="20" w:after="48"/>
              <w:rPr>
                <w:lang w:val="en-GB"/>
              </w:rPr>
            </w:pPr>
            <w:r w:rsidRPr="00E9518F">
              <w:rPr>
                <w:szCs w:val="16"/>
                <w:lang w:val="en-GB"/>
              </w:rPr>
              <w:t>Subject to other regulations (NFRD, CSRD, US SEC etc). If yes, please specify</w:t>
            </w:r>
          </w:p>
        </w:tc>
        <w:tc>
          <w:tcPr>
            <w:tcW w:w="1690" w:type="pct"/>
            <w:shd w:val="clear" w:color="auto" w:fill="EBEBEB"/>
          </w:tcPr>
          <w:p w14:paraId="4EB7C211" w14:textId="6B84BADA" w:rsidR="0038677C" w:rsidRPr="00E9518F" w:rsidRDefault="00000000" w:rsidP="0038677C">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Yes </w:t>
            </w:r>
            <w:sdt>
              <w:sdtPr>
                <w:rPr>
                  <w:sz w:val="16"/>
                  <w:szCs w:val="16"/>
                </w:rPr>
                <w:id w:val="-1711803830"/>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7EAA6835" w14:textId="77777777" w:rsidTr="00C165CD">
        <w:trPr>
          <w:trHeight w:val="20"/>
        </w:trPr>
        <w:tc>
          <w:tcPr>
            <w:tcW w:w="1139" w:type="pct"/>
            <w:shd w:val="clear" w:color="auto" w:fill="BAFAFF" w:themeFill="accent6" w:themeFillTint="33"/>
          </w:tcPr>
          <w:p w14:paraId="5B7CC8C2" w14:textId="7DACC739" w:rsidR="0038677C" w:rsidRPr="00E9518F" w:rsidRDefault="0038677C" w:rsidP="0038677C">
            <w:pPr>
              <w:pStyle w:val="Tabel"/>
              <w:spacing w:beforeLines="20" w:before="48" w:afterLines="20" w:after="48"/>
              <w:rPr>
                <w:lang w:val="en-GB"/>
              </w:rPr>
            </w:pPr>
            <w:r w:rsidRPr="00E9518F">
              <w:rPr>
                <w:lang w:val="en-GB"/>
              </w:rPr>
              <w:t>ESG Targets</w:t>
            </w:r>
          </w:p>
        </w:tc>
        <w:tc>
          <w:tcPr>
            <w:tcW w:w="2171" w:type="pct"/>
            <w:shd w:val="clear" w:color="auto" w:fill="BAFAFF" w:themeFill="accent6" w:themeFillTint="33"/>
          </w:tcPr>
          <w:p w14:paraId="5D2E9C08" w14:textId="6863DAED" w:rsidR="0038677C" w:rsidRPr="00E9518F" w:rsidRDefault="0038677C" w:rsidP="0038677C">
            <w:pPr>
              <w:pStyle w:val="Tabel"/>
              <w:spacing w:beforeLines="20" w:before="48" w:afterLines="20" w:after="48"/>
              <w:rPr>
                <w:lang w:val="en-GB"/>
              </w:rPr>
            </w:pPr>
            <w:r w:rsidRPr="00E9518F">
              <w:rPr>
                <w:lang w:val="en-GB"/>
              </w:rPr>
              <w:t>Top 3 ESG targets, if applicable</w:t>
            </w:r>
            <w:r w:rsidRPr="00E9518F">
              <w:rPr>
                <w:vertAlign w:val="superscript"/>
                <w:lang w:val="en-GB"/>
              </w:rPr>
              <w:t xml:space="preserve"> 6</w:t>
            </w:r>
          </w:p>
        </w:tc>
        <w:tc>
          <w:tcPr>
            <w:tcW w:w="1690" w:type="pct"/>
            <w:shd w:val="clear" w:color="auto" w:fill="F9F9F9"/>
          </w:tcPr>
          <w:p w14:paraId="6024CBC7" w14:textId="77777777" w:rsidR="0038677C" w:rsidRPr="00E9518F" w:rsidRDefault="0038677C" w:rsidP="0038677C">
            <w:pPr>
              <w:spacing w:beforeLines="20" w:before="48" w:afterLines="20" w:after="48"/>
              <w:rPr>
                <w:sz w:val="16"/>
                <w:szCs w:val="16"/>
              </w:rPr>
            </w:pPr>
          </w:p>
        </w:tc>
      </w:tr>
      <w:tr w:rsidR="0038677C" w:rsidRPr="00E9518F" w14:paraId="2B960DF5" w14:textId="77777777" w:rsidTr="00E02683">
        <w:trPr>
          <w:trHeight w:val="20"/>
        </w:trPr>
        <w:tc>
          <w:tcPr>
            <w:tcW w:w="1139" w:type="pct"/>
            <w:shd w:val="clear" w:color="auto" w:fill="F9F9F9"/>
          </w:tcPr>
          <w:p w14:paraId="6A6CAE11"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665EA2E8" w14:textId="59D2B4CD" w:rsidR="0038677C" w:rsidRPr="00E9518F" w:rsidRDefault="00000000" w:rsidP="0038677C">
            <w:pPr>
              <w:pStyle w:val="Tabel"/>
              <w:spacing w:beforeLines="20" w:before="48" w:afterLines="20" w:after="48"/>
              <w:rPr>
                <w:lang w:val="en-GB"/>
              </w:rPr>
            </w:pPr>
            <w:hyperlink r:id="rId15" w:history="1">
              <w:r w:rsidR="0038677C" w:rsidRPr="00E9518F">
                <w:rPr>
                  <w:rStyle w:val="Hyperlink"/>
                  <w:lang w:val="en-GB"/>
                </w:rPr>
                <w:t xml:space="preserve">Net Zero Carbon </w:t>
              </w:r>
            </w:hyperlink>
            <w:r w:rsidR="0038677C" w:rsidRPr="00E9518F">
              <w:rPr>
                <w:lang w:val="en-GB"/>
              </w:rPr>
              <w:t>Targets</w:t>
            </w:r>
            <w:r w:rsidR="0038677C" w:rsidRPr="00E9518F">
              <w:rPr>
                <w:vertAlign w:val="superscript"/>
                <w:lang w:val="en-GB"/>
              </w:rPr>
              <w:t>7</w:t>
            </w:r>
          </w:p>
        </w:tc>
        <w:tc>
          <w:tcPr>
            <w:tcW w:w="1690" w:type="pct"/>
            <w:shd w:val="clear" w:color="auto" w:fill="F9F9F9"/>
          </w:tcPr>
          <w:p w14:paraId="579C8B3A" w14:textId="036EFC3C" w:rsidR="0038677C" w:rsidRPr="00E9518F" w:rsidRDefault="00000000" w:rsidP="0038677C">
            <w:pPr>
              <w:spacing w:beforeLines="20" w:before="48" w:afterLines="20" w:after="48"/>
              <w:rPr>
                <w:sz w:val="16"/>
                <w:szCs w:val="16"/>
              </w:rPr>
            </w:pPr>
            <w:sdt>
              <w:sdtPr>
                <w:rPr>
                  <w:sz w:val="16"/>
                  <w:szCs w:val="16"/>
                </w:rPr>
                <w:id w:val="-1004510448"/>
                <w14:checkbox>
                  <w14:checked w14:val="0"/>
                  <w14:checkedState w14:val="2612" w14:font="MS Gothic"/>
                  <w14:uncheckedState w14:val="2610" w14:font="MS Gothic"/>
                </w14:checkbox>
              </w:sdtPr>
              <w:sdtContent>
                <w:r w:rsidR="0038677C" w:rsidRPr="00E9518F">
                  <w:rPr>
                    <w:rFonts w:ascii="MS Gothic" w:eastAsia="MS Gothic" w:hAnsi="MS Gothic"/>
                    <w:sz w:val="16"/>
                    <w:szCs w:val="16"/>
                  </w:rPr>
                  <w:t>☐</w:t>
                </w:r>
              </w:sdtContent>
            </w:sdt>
            <w:r w:rsidR="0038677C" w:rsidRPr="00E9518F">
              <w:rPr>
                <w:sz w:val="16"/>
                <w:szCs w:val="16"/>
              </w:rPr>
              <w:t xml:space="preserve"> Yes </w:t>
            </w:r>
            <w:sdt>
              <w:sdtPr>
                <w:rPr>
                  <w:sz w:val="16"/>
                  <w:szCs w:val="16"/>
                </w:rPr>
                <w:id w:val="-1549597843"/>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035C92DA" w14:textId="77777777" w:rsidTr="00C165CD">
        <w:trPr>
          <w:trHeight w:val="20"/>
        </w:trPr>
        <w:tc>
          <w:tcPr>
            <w:tcW w:w="1139" w:type="pct"/>
            <w:shd w:val="clear" w:color="auto" w:fill="F9F9F9"/>
          </w:tcPr>
          <w:p w14:paraId="36A23A55"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08A4AFEA" w14:textId="53CF4284" w:rsidR="0038677C" w:rsidRPr="00E9518F" w:rsidRDefault="0038677C" w:rsidP="0038677C">
            <w:pPr>
              <w:pStyle w:val="Tabel"/>
              <w:spacing w:beforeLines="20" w:before="48" w:afterLines="20" w:after="48"/>
              <w:rPr>
                <w:lang w:val="en-GB"/>
              </w:rPr>
            </w:pPr>
            <w:r w:rsidRPr="00E9518F">
              <w:rPr>
                <w:lang w:val="en-GB"/>
              </w:rPr>
              <w:t>If yes;</w:t>
            </w:r>
          </w:p>
        </w:tc>
        <w:tc>
          <w:tcPr>
            <w:tcW w:w="1690" w:type="pct"/>
            <w:shd w:val="clear" w:color="auto" w:fill="F9F9F9"/>
          </w:tcPr>
          <w:p w14:paraId="30FD601A" w14:textId="77777777" w:rsidR="0038677C" w:rsidRPr="00E9518F" w:rsidRDefault="0038677C" w:rsidP="0038677C">
            <w:pPr>
              <w:spacing w:beforeLines="20" w:before="48" w:afterLines="20" w:after="48"/>
              <w:rPr>
                <w:sz w:val="16"/>
                <w:szCs w:val="16"/>
              </w:rPr>
            </w:pPr>
          </w:p>
        </w:tc>
      </w:tr>
      <w:tr w:rsidR="0038677C" w:rsidRPr="00E9518F" w14:paraId="3C5D110B" w14:textId="77777777" w:rsidTr="00C165CD">
        <w:trPr>
          <w:trHeight w:val="20"/>
        </w:trPr>
        <w:tc>
          <w:tcPr>
            <w:tcW w:w="1139" w:type="pct"/>
            <w:shd w:val="clear" w:color="auto" w:fill="F9F9F9"/>
          </w:tcPr>
          <w:p w14:paraId="117A5AAA"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1DF4D858" w14:textId="5137AF0C" w:rsidR="0038677C" w:rsidRPr="00E9518F" w:rsidRDefault="0038677C" w:rsidP="008D6E9A">
            <w:pPr>
              <w:pStyle w:val="Tabel"/>
              <w:spacing w:beforeLines="20" w:before="48" w:afterLines="20" w:after="48"/>
              <w:ind w:left="288"/>
              <w:rPr>
                <w:lang w:val="en-GB"/>
              </w:rPr>
            </w:pPr>
            <w:r w:rsidRPr="00E9518F">
              <w:rPr>
                <w:lang w:val="en-GB"/>
              </w:rPr>
              <w:t>Target Year (2030 /2040 /2050 / Other)</w:t>
            </w:r>
            <w:r w:rsidRPr="00E9518F">
              <w:rPr>
                <w:vertAlign w:val="superscript"/>
                <w:lang w:val="en-GB"/>
              </w:rPr>
              <w:t xml:space="preserve"> 7</w:t>
            </w:r>
          </w:p>
        </w:tc>
        <w:tc>
          <w:tcPr>
            <w:tcW w:w="1690" w:type="pct"/>
            <w:shd w:val="clear" w:color="auto" w:fill="F9F9F9"/>
          </w:tcPr>
          <w:p w14:paraId="551C5E5E" w14:textId="77777777" w:rsidR="0038677C" w:rsidRPr="00E9518F" w:rsidRDefault="0038677C" w:rsidP="0038677C">
            <w:pPr>
              <w:spacing w:beforeLines="20" w:before="48" w:afterLines="20" w:after="48"/>
              <w:rPr>
                <w:sz w:val="16"/>
                <w:szCs w:val="16"/>
              </w:rPr>
            </w:pPr>
          </w:p>
        </w:tc>
      </w:tr>
      <w:tr w:rsidR="0038677C" w:rsidRPr="00E9518F" w14:paraId="1CD486E6" w14:textId="77777777" w:rsidTr="00C165CD">
        <w:trPr>
          <w:trHeight w:val="20"/>
        </w:trPr>
        <w:tc>
          <w:tcPr>
            <w:tcW w:w="1139" w:type="pct"/>
            <w:shd w:val="clear" w:color="auto" w:fill="F9F9F9"/>
          </w:tcPr>
          <w:p w14:paraId="5963A51E"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5EC24CBC" w14:textId="60434B2E" w:rsidR="0038677C" w:rsidRPr="00E9518F" w:rsidRDefault="0038677C" w:rsidP="008D6E9A">
            <w:pPr>
              <w:pStyle w:val="Tabel"/>
              <w:spacing w:beforeLines="20" w:before="48" w:afterLines="20" w:after="48"/>
              <w:ind w:left="288"/>
              <w:rPr>
                <w:lang w:val="en-GB"/>
              </w:rPr>
            </w:pPr>
            <w:r w:rsidRPr="00E9518F">
              <w:rPr>
                <w:lang w:val="en-GB"/>
              </w:rPr>
              <w:t>Scenario Pathway Target (1.5 / 2.0 °C /Other)</w:t>
            </w:r>
            <w:r w:rsidRPr="00E9518F">
              <w:rPr>
                <w:vertAlign w:val="superscript"/>
                <w:lang w:val="en-GB"/>
              </w:rPr>
              <w:t xml:space="preserve"> 7</w:t>
            </w:r>
          </w:p>
        </w:tc>
        <w:tc>
          <w:tcPr>
            <w:tcW w:w="1690" w:type="pct"/>
            <w:shd w:val="clear" w:color="auto" w:fill="F9F9F9"/>
          </w:tcPr>
          <w:p w14:paraId="5F06A428" w14:textId="77777777" w:rsidR="0038677C" w:rsidRPr="00E9518F" w:rsidRDefault="0038677C" w:rsidP="0038677C">
            <w:pPr>
              <w:spacing w:beforeLines="20" w:before="48" w:afterLines="20" w:after="48"/>
              <w:rPr>
                <w:sz w:val="16"/>
                <w:szCs w:val="16"/>
              </w:rPr>
            </w:pPr>
          </w:p>
        </w:tc>
      </w:tr>
      <w:tr w:rsidR="0038677C" w:rsidRPr="00E9518F" w14:paraId="6F24D207" w14:textId="77777777" w:rsidTr="00C165CD">
        <w:trPr>
          <w:trHeight w:val="20"/>
        </w:trPr>
        <w:tc>
          <w:tcPr>
            <w:tcW w:w="1139" w:type="pct"/>
            <w:shd w:val="clear" w:color="auto" w:fill="F9F9F9"/>
          </w:tcPr>
          <w:p w14:paraId="2047DC68"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7FDF33C1" w14:textId="1F126EF4" w:rsidR="0038677C" w:rsidRPr="00E9518F" w:rsidRDefault="0038677C" w:rsidP="0038677C">
            <w:pPr>
              <w:pStyle w:val="Tabel"/>
              <w:spacing w:beforeLines="20" w:before="48" w:afterLines="20" w:after="48"/>
              <w:rPr>
                <w:lang w:val="en-GB"/>
              </w:rPr>
            </w:pPr>
            <w:r w:rsidRPr="00E9518F">
              <w:rPr>
                <w:lang w:val="en-GB"/>
              </w:rPr>
              <w:t>Reference framework / tool used (eg CRREM)</w:t>
            </w:r>
          </w:p>
        </w:tc>
        <w:tc>
          <w:tcPr>
            <w:tcW w:w="1690" w:type="pct"/>
            <w:shd w:val="clear" w:color="auto" w:fill="F9F9F9"/>
          </w:tcPr>
          <w:p w14:paraId="30D1793C" w14:textId="77777777" w:rsidR="0038677C" w:rsidRPr="00E9518F" w:rsidRDefault="0038677C" w:rsidP="0038677C">
            <w:pPr>
              <w:spacing w:beforeLines="20" w:before="48" w:afterLines="20" w:after="48"/>
              <w:rPr>
                <w:sz w:val="16"/>
                <w:szCs w:val="16"/>
              </w:rPr>
            </w:pPr>
          </w:p>
        </w:tc>
      </w:tr>
      <w:tr w:rsidR="0038677C" w:rsidRPr="00E9518F" w14:paraId="0D1EC18D" w14:textId="77777777" w:rsidTr="00C165CD">
        <w:trPr>
          <w:trHeight w:val="20"/>
        </w:trPr>
        <w:tc>
          <w:tcPr>
            <w:tcW w:w="1139" w:type="pct"/>
            <w:shd w:val="clear" w:color="auto" w:fill="F9F9F9"/>
          </w:tcPr>
          <w:p w14:paraId="5FB56252" w14:textId="77777777" w:rsidR="0038677C" w:rsidRPr="00E9518F" w:rsidRDefault="0038677C" w:rsidP="0038677C">
            <w:pPr>
              <w:pStyle w:val="Tabel"/>
              <w:spacing w:beforeLines="20" w:before="48" w:afterLines="20" w:after="48"/>
              <w:rPr>
                <w:lang w:val="en-GB"/>
              </w:rPr>
            </w:pPr>
          </w:p>
        </w:tc>
        <w:tc>
          <w:tcPr>
            <w:tcW w:w="2171" w:type="pct"/>
            <w:shd w:val="clear" w:color="auto" w:fill="BAFAFF" w:themeFill="accent6" w:themeFillTint="33"/>
          </w:tcPr>
          <w:p w14:paraId="4C89DB99" w14:textId="6398951C" w:rsidR="0038677C" w:rsidRPr="00E9518F" w:rsidRDefault="005B7882" w:rsidP="0038677C">
            <w:pPr>
              <w:pStyle w:val="Tabel"/>
              <w:spacing w:beforeLines="20" w:before="48" w:afterLines="20" w:after="48"/>
              <w:rPr>
                <w:lang w:val="en-GB"/>
              </w:rPr>
            </w:pPr>
            <w:r w:rsidRPr="00E9518F">
              <w:rPr>
                <w:lang w:val="en-GB"/>
              </w:rPr>
              <w:t>Overview</w:t>
            </w:r>
            <w:r w:rsidR="001D4706" w:rsidRPr="00E9518F">
              <w:rPr>
                <w:lang w:val="en-GB"/>
              </w:rPr>
              <w:t xml:space="preserve"> </w:t>
            </w:r>
            <w:r w:rsidR="0038677C" w:rsidRPr="00E9518F">
              <w:rPr>
                <w:lang w:val="en-GB"/>
              </w:rPr>
              <w:t>on methodology (ie coverage of scope 1,2,3 emissions, embodied carbon etc.)</w:t>
            </w:r>
          </w:p>
        </w:tc>
        <w:tc>
          <w:tcPr>
            <w:tcW w:w="1690" w:type="pct"/>
            <w:shd w:val="clear" w:color="auto" w:fill="F9F9F9"/>
          </w:tcPr>
          <w:p w14:paraId="5FBA676E" w14:textId="77777777" w:rsidR="0038677C" w:rsidRPr="00E9518F" w:rsidRDefault="0038677C" w:rsidP="0038677C">
            <w:pPr>
              <w:spacing w:beforeLines="20" w:before="48" w:afterLines="20" w:after="48"/>
              <w:rPr>
                <w:sz w:val="16"/>
                <w:szCs w:val="16"/>
              </w:rPr>
            </w:pPr>
          </w:p>
        </w:tc>
      </w:tr>
      <w:tr w:rsidR="0038677C" w:rsidRPr="00E9518F" w14:paraId="68E87EEA" w14:textId="77777777" w:rsidTr="00E02683">
        <w:trPr>
          <w:trHeight w:val="20"/>
        </w:trPr>
        <w:tc>
          <w:tcPr>
            <w:tcW w:w="1139" w:type="pct"/>
            <w:shd w:val="clear" w:color="auto" w:fill="BAFAFF" w:themeFill="accent6" w:themeFillTint="33"/>
          </w:tcPr>
          <w:p w14:paraId="21DA7AD5" w14:textId="13E31113" w:rsidR="0038677C" w:rsidRPr="00E9518F" w:rsidRDefault="0038677C" w:rsidP="0038677C">
            <w:pPr>
              <w:pStyle w:val="Tabel"/>
              <w:spacing w:beforeLines="20" w:before="48" w:afterLines="20" w:after="48"/>
              <w:rPr>
                <w:szCs w:val="16"/>
                <w:lang w:val="en-GB"/>
              </w:rPr>
            </w:pPr>
            <w:r w:rsidRPr="00E9518F">
              <w:rPr>
                <w:lang w:val="en-GB"/>
              </w:rPr>
              <w:t>ESG Performance</w:t>
            </w:r>
          </w:p>
        </w:tc>
        <w:tc>
          <w:tcPr>
            <w:tcW w:w="2171" w:type="pct"/>
            <w:shd w:val="clear" w:color="auto" w:fill="BAFAFF" w:themeFill="accent6" w:themeFillTint="33"/>
          </w:tcPr>
          <w:p w14:paraId="55A7077C" w14:textId="4B0601AE" w:rsidR="0038677C" w:rsidRPr="00E9518F" w:rsidRDefault="0038677C" w:rsidP="0038677C">
            <w:pPr>
              <w:pStyle w:val="Tabel"/>
              <w:spacing w:beforeLines="20" w:before="48" w:afterLines="20" w:after="48"/>
              <w:rPr>
                <w:lang w:val="en-GB"/>
              </w:rPr>
            </w:pPr>
            <w:r w:rsidRPr="00E9518F">
              <w:rPr>
                <w:lang w:val="en-GB"/>
              </w:rPr>
              <w:t>Performance Benchmark (eg GRESB)</w:t>
            </w:r>
            <w:r w:rsidRPr="00E9518F">
              <w:rPr>
                <w:vertAlign w:val="superscript"/>
                <w:lang w:val="en-GB"/>
              </w:rPr>
              <w:t xml:space="preserve"> 7</w:t>
            </w:r>
          </w:p>
        </w:tc>
        <w:tc>
          <w:tcPr>
            <w:tcW w:w="1690" w:type="pct"/>
            <w:shd w:val="clear" w:color="auto" w:fill="EBEBEB"/>
          </w:tcPr>
          <w:p w14:paraId="03D6F7AE" w14:textId="2DC07706" w:rsidR="0038677C" w:rsidRPr="00E9518F" w:rsidRDefault="00000000" w:rsidP="0038677C">
            <w:pPr>
              <w:spacing w:beforeLines="20" w:before="48" w:afterLines="20" w:after="48"/>
              <w:rPr>
                <w:sz w:val="16"/>
              </w:rPr>
            </w:pPr>
            <w:sdt>
              <w:sdtPr>
                <w:rPr>
                  <w:sz w:val="16"/>
                  <w:szCs w:val="16"/>
                </w:rPr>
                <w:id w:val="26306547"/>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Yes </w:t>
            </w:r>
            <w:sdt>
              <w:sdtPr>
                <w:rPr>
                  <w:sz w:val="16"/>
                  <w:szCs w:val="16"/>
                </w:rPr>
                <w:id w:val="848528882"/>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6B14DEBB" w14:textId="77777777" w:rsidTr="00C165CD">
        <w:trPr>
          <w:trHeight w:val="20"/>
        </w:trPr>
        <w:tc>
          <w:tcPr>
            <w:tcW w:w="1139" w:type="pct"/>
            <w:shd w:val="clear" w:color="auto" w:fill="EBEBEB"/>
          </w:tcPr>
          <w:p w14:paraId="3A59B365"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BAFAFF" w:themeFill="accent6" w:themeFillTint="33"/>
          </w:tcPr>
          <w:p w14:paraId="1E44021C" w14:textId="4BA2F70C" w:rsidR="0038677C" w:rsidRPr="00E9518F" w:rsidRDefault="0038677C" w:rsidP="0038677C">
            <w:pPr>
              <w:pStyle w:val="Tabel"/>
              <w:spacing w:beforeLines="20" w:before="48" w:afterLines="20" w:after="48"/>
              <w:rPr>
                <w:lang w:val="en-GB"/>
              </w:rPr>
            </w:pPr>
            <w:r w:rsidRPr="00E9518F">
              <w:rPr>
                <w:lang w:val="en-GB"/>
              </w:rPr>
              <w:t xml:space="preserve">Name of the benchmark reported / score </w:t>
            </w:r>
          </w:p>
        </w:tc>
        <w:tc>
          <w:tcPr>
            <w:tcW w:w="1690" w:type="pct"/>
            <w:shd w:val="clear" w:color="auto" w:fill="EBEBEB"/>
          </w:tcPr>
          <w:p w14:paraId="3211AC89" w14:textId="77777777" w:rsidR="0038677C" w:rsidRPr="00E9518F" w:rsidRDefault="0038677C" w:rsidP="0038677C">
            <w:pPr>
              <w:spacing w:beforeLines="20" w:before="48" w:afterLines="20" w:after="48"/>
              <w:rPr>
                <w:sz w:val="16"/>
              </w:rPr>
            </w:pPr>
          </w:p>
        </w:tc>
      </w:tr>
      <w:tr w:rsidR="0038677C" w:rsidRPr="00E9518F" w14:paraId="61258E1C" w14:textId="77777777" w:rsidTr="00C165CD">
        <w:trPr>
          <w:trHeight w:val="20"/>
        </w:trPr>
        <w:tc>
          <w:tcPr>
            <w:tcW w:w="1139" w:type="pct"/>
            <w:shd w:val="clear" w:color="auto" w:fill="EBEBEB"/>
          </w:tcPr>
          <w:p w14:paraId="1AC0AC55"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BAFAFF" w:themeFill="accent6" w:themeFillTint="33"/>
          </w:tcPr>
          <w:p w14:paraId="6C9FFAE3" w14:textId="45EC6758" w:rsidR="0038677C" w:rsidRPr="00E9518F" w:rsidRDefault="0038677C" w:rsidP="0038677C">
            <w:pPr>
              <w:pStyle w:val="Tabel"/>
              <w:spacing w:beforeLines="20" w:before="48" w:afterLines="20" w:after="48"/>
              <w:rPr>
                <w:lang w:val="en-GB"/>
              </w:rPr>
            </w:pPr>
            <w:r w:rsidRPr="00E9518F">
              <w:rPr>
                <w:lang w:val="en-GB"/>
              </w:rPr>
              <w:t>ESG Certification Coverage for Existing Vehicles</w:t>
            </w:r>
            <w:r w:rsidRPr="00E9518F">
              <w:rPr>
                <w:vertAlign w:val="superscript"/>
                <w:lang w:val="en-GB"/>
              </w:rPr>
              <w:t>8</w:t>
            </w:r>
          </w:p>
        </w:tc>
        <w:tc>
          <w:tcPr>
            <w:tcW w:w="1690" w:type="pct"/>
            <w:shd w:val="clear" w:color="auto" w:fill="EBEBEB"/>
          </w:tcPr>
          <w:p w14:paraId="5068D7A4" w14:textId="77777777" w:rsidR="0038677C" w:rsidRPr="00E9518F" w:rsidRDefault="0038677C" w:rsidP="0038677C">
            <w:pPr>
              <w:spacing w:beforeLines="20" w:before="48" w:afterLines="20" w:after="48"/>
              <w:rPr>
                <w:sz w:val="16"/>
              </w:rPr>
            </w:pPr>
          </w:p>
        </w:tc>
      </w:tr>
      <w:tr w:rsidR="0038677C" w:rsidRPr="00E9518F" w14:paraId="4C7E8B0B" w14:textId="77777777" w:rsidTr="00C165CD">
        <w:trPr>
          <w:trHeight w:val="20"/>
        </w:trPr>
        <w:tc>
          <w:tcPr>
            <w:tcW w:w="1139" w:type="pct"/>
            <w:shd w:val="clear" w:color="auto" w:fill="EBEBEB"/>
          </w:tcPr>
          <w:p w14:paraId="78C9B8B6"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BAFAFF" w:themeFill="accent6" w:themeFillTint="33"/>
          </w:tcPr>
          <w:p w14:paraId="6DC01793" w14:textId="19456899" w:rsidR="0038677C" w:rsidRPr="00E9518F" w:rsidRDefault="0038677C" w:rsidP="0038677C">
            <w:pPr>
              <w:pStyle w:val="Tabel"/>
              <w:spacing w:beforeLines="20" w:before="48" w:afterLines="20" w:after="48"/>
              <w:rPr>
                <w:lang w:val="en-GB"/>
              </w:rPr>
            </w:pPr>
            <w:r w:rsidRPr="00E9518F">
              <w:rPr>
                <w:lang w:val="en-GB"/>
              </w:rPr>
              <w:t>By value or area of assets certified (% AUM / M2)</w:t>
            </w:r>
          </w:p>
        </w:tc>
        <w:tc>
          <w:tcPr>
            <w:tcW w:w="1690" w:type="pct"/>
            <w:shd w:val="clear" w:color="auto" w:fill="EBEBEB"/>
          </w:tcPr>
          <w:p w14:paraId="7D554D2C" w14:textId="77777777" w:rsidR="0038677C" w:rsidRPr="00E9518F" w:rsidRDefault="0038677C" w:rsidP="0038677C">
            <w:pPr>
              <w:spacing w:beforeLines="20" w:before="48" w:afterLines="20" w:after="48"/>
              <w:rPr>
                <w:sz w:val="16"/>
              </w:rPr>
            </w:pPr>
          </w:p>
        </w:tc>
      </w:tr>
      <w:tr w:rsidR="0038677C" w:rsidRPr="00E9518F" w14:paraId="53D4E54F" w14:textId="77777777" w:rsidTr="00C165CD">
        <w:trPr>
          <w:trHeight w:val="20"/>
        </w:trPr>
        <w:tc>
          <w:tcPr>
            <w:tcW w:w="1139" w:type="pct"/>
            <w:shd w:val="clear" w:color="auto" w:fill="EBEBEB"/>
          </w:tcPr>
          <w:p w14:paraId="7D645A3E"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BAFAFF" w:themeFill="accent6" w:themeFillTint="33"/>
          </w:tcPr>
          <w:p w14:paraId="0DE708CB" w14:textId="1EE26DFE" w:rsidR="0038677C" w:rsidRPr="00E9518F" w:rsidRDefault="0038677C" w:rsidP="0038677C">
            <w:pPr>
              <w:pStyle w:val="Tabel"/>
              <w:spacing w:beforeLines="20" w:before="48" w:afterLines="20" w:after="48"/>
              <w:rPr>
                <w:lang w:val="en-GB"/>
              </w:rPr>
            </w:pPr>
            <w:r w:rsidRPr="00E9518F">
              <w:rPr>
                <w:szCs w:val="16"/>
                <w:lang w:val="en-GB"/>
              </w:rPr>
              <w:t>Energy Rating</w:t>
            </w:r>
            <w:r w:rsidRPr="00E9518F">
              <w:rPr>
                <w:lang w:val="en-GB"/>
              </w:rPr>
              <w:t xml:space="preserve"> Coverage for Existing Vehicles </w:t>
            </w:r>
            <w:r w:rsidRPr="00E9518F">
              <w:rPr>
                <w:szCs w:val="16"/>
                <w:lang w:val="en-GB"/>
              </w:rPr>
              <w:t>(eg EU EPC, NABERS, Energy Start etc.)</w:t>
            </w:r>
            <w:r w:rsidRPr="00E9518F">
              <w:rPr>
                <w:vertAlign w:val="superscript"/>
                <w:lang w:val="en-GB"/>
              </w:rPr>
              <w:t>7</w:t>
            </w:r>
          </w:p>
        </w:tc>
        <w:tc>
          <w:tcPr>
            <w:tcW w:w="1690" w:type="pct"/>
            <w:shd w:val="clear" w:color="auto" w:fill="EBEBEB"/>
          </w:tcPr>
          <w:p w14:paraId="7349086B" w14:textId="77777777" w:rsidR="0038677C" w:rsidRPr="00E9518F" w:rsidRDefault="0038677C" w:rsidP="0038677C">
            <w:pPr>
              <w:spacing w:beforeLines="20" w:before="48" w:afterLines="20" w:after="48"/>
              <w:rPr>
                <w:sz w:val="16"/>
              </w:rPr>
            </w:pPr>
          </w:p>
        </w:tc>
      </w:tr>
      <w:tr w:rsidR="0038677C" w:rsidRPr="00E9518F" w14:paraId="28004FC2" w14:textId="77777777" w:rsidTr="00C165CD">
        <w:trPr>
          <w:trHeight w:val="20"/>
        </w:trPr>
        <w:tc>
          <w:tcPr>
            <w:tcW w:w="1139" w:type="pct"/>
            <w:shd w:val="clear" w:color="auto" w:fill="EBEBEB"/>
          </w:tcPr>
          <w:p w14:paraId="296DEC08"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BAFAFF" w:themeFill="accent6" w:themeFillTint="33"/>
          </w:tcPr>
          <w:p w14:paraId="7904AAB2" w14:textId="6F35AA38" w:rsidR="0038677C" w:rsidRPr="00E9518F" w:rsidRDefault="0038677C" w:rsidP="0038677C">
            <w:pPr>
              <w:pStyle w:val="Tabel"/>
              <w:spacing w:beforeLines="20" w:before="48" w:afterLines="20" w:after="48"/>
              <w:rPr>
                <w:lang w:val="en-GB"/>
              </w:rPr>
            </w:pPr>
            <w:r w:rsidRPr="00E9518F">
              <w:rPr>
                <w:lang w:val="en-GB"/>
              </w:rPr>
              <w:t xml:space="preserve">By value or area of assets with </w:t>
            </w:r>
            <w:r w:rsidRPr="00E9518F">
              <w:rPr>
                <w:szCs w:val="16"/>
                <w:lang w:val="en-GB"/>
              </w:rPr>
              <w:t>energy rating</w:t>
            </w:r>
            <w:r w:rsidRPr="00E9518F">
              <w:rPr>
                <w:lang w:val="en-GB"/>
              </w:rPr>
              <w:t xml:space="preserve"> (% AUM / M2)</w:t>
            </w:r>
          </w:p>
        </w:tc>
        <w:tc>
          <w:tcPr>
            <w:tcW w:w="1690" w:type="pct"/>
            <w:shd w:val="clear" w:color="auto" w:fill="EBEBEB"/>
          </w:tcPr>
          <w:p w14:paraId="43156CEB" w14:textId="77777777" w:rsidR="0038677C" w:rsidRPr="00E9518F" w:rsidRDefault="0038677C" w:rsidP="0038677C">
            <w:pPr>
              <w:spacing w:beforeLines="20" w:before="48" w:afterLines="20" w:after="48"/>
              <w:rPr>
                <w:sz w:val="16"/>
              </w:rPr>
            </w:pPr>
          </w:p>
        </w:tc>
      </w:tr>
      <w:tr w:rsidR="0038677C" w:rsidRPr="00E9518F" w14:paraId="1A4D0643" w14:textId="77777777" w:rsidTr="00E02683">
        <w:trPr>
          <w:trHeight w:val="20"/>
        </w:trPr>
        <w:tc>
          <w:tcPr>
            <w:tcW w:w="1139" w:type="pct"/>
            <w:shd w:val="clear" w:color="auto" w:fill="BAFAFF" w:themeFill="accent6" w:themeFillTint="33"/>
          </w:tcPr>
          <w:p w14:paraId="23430CB4" w14:textId="17F5F111" w:rsidR="0038677C" w:rsidRPr="00E9518F" w:rsidRDefault="0038677C" w:rsidP="0038677C">
            <w:pPr>
              <w:pStyle w:val="Tabel"/>
              <w:spacing w:beforeLines="20" w:before="48" w:afterLines="20" w:after="48"/>
              <w:rPr>
                <w:lang w:val="en-GB"/>
              </w:rPr>
            </w:pPr>
            <w:r w:rsidRPr="00E9518F">
              <w:rPr>
                <w:szCs w:val="16"/>
                <w:lang w:val="en-GB"/>
              </w:rPr>
              <w:t>ESG Commitments / Reporting</w:t>
            </w:r>
          </w:p>
        </w:tc>
        <w:tc>
          <w:tcPr>
            <w:tcW w:w="2171" w:type="pct"/>
            <w:shd w:val="clear" w:color="auto" w:fill="BAFAFF" w:themeFill="accent6" w:themeFillTint="33"/>
          </w:tcPr>
          <w:p w14:paraId="5E4B0C3D" w14:textId="512DC7E9" w:rsidR="0038677C" w:rsidRPr="00E9518F" w:rsidRDefault="0038677C" w:rsidP="0038677C">
            <w:pPr>
              <w:pStyle w:val="Tabel"/>
              <w:spacing w:beforeLines="20" w:before="48" w:afterLines="20" w:after="48"/>
              <w:rPr>
                <w:lang w:val="en-GB"/>
              </w:rPr>
            </w:pPr>
            <w:r w:rsidRPr="00E9518F">
              <w:rPr>
                <w:lang w:val="en-GB"/>
              </w:rPr>
              <w:t>INREV Guidelines compliant</w:t>
            </w:r>
          </w:p>
        </w:tc>
        <w:tc>
          <w:tcPr>
            <w:tcW w:w="1690" w:type="pct"/>
            <w:shd w:val="clear" w:color="auto" w:fill="F9F9F9"/>
          </w:tcPr>
          <w:p w14:paraId="00215881" w14:textId="645B2485" w:rsidR="0038677C" w:rsidRPr="00E9518F" w:rsidRDefault="00000000" w:rsidP="0038677C">
            <w:pPr>
              <w:spacing w:beforeLines="20" w:before="48" w:afterLines="20" w:after="48"/>
              <w:rPr>
                <w:rFonts w:ascii="Segoe UI Symbol" w:hAnsi="Segoe UI Symbol" w:cs="Segoe UI Symbol"/>
              </w:rPr>
            </w:pPr>
            <w:sdt>
              <w:sdtPr>
                <w:rPr>
                  <w:sz w:val="16"/>
                </w:rPr>
                <w:id w:val="1308816306"/>
                <w14:checkbox>
                  <w14:checked w14:val="0"/>
                  <w14:checkedState w14:val="2612" w14:font="MS Gothic"/>
                  <w14:uncheckedState w14:val="2610" w14:font="MS Gothic"/>
                </w14:checkbox>
              </w:sdtPr>
              <w:sdtContent>
                <w:r w:rsidR="0038677C" w:rsidRPr="00E9518F">
                  <w:rPr>
                    <w:rFonts w:ascii="Segoe UI Symbol" w:hAnsi="Segoe UI Symbol" w:cs="Segoe UI Symbol"/>
                    <w:sz w:val="16"/>
                  </w:rPr>
                  <w:t>☐</w:t>
                </w:r>
              </w:sdtContent>
            </w:sdt>
            <w:r w:rsidR="0038677C" w:rsidRPr="00E9518F">
              <w:rPr>
                <w:sz w:val="16"/>
              </w:rPr>
              <w:t xml:space="preserve"> Yes</w:t>
            </w:r>
            <w:r w:rsidR="0038677C" w:rsidRPr="00E9518F">
              <w:t xml:space="preserve"> </w:t>
            </w:r>
            <w:sdt>
              <w:sdtPr>
                <w:rPr>
                  <w:sz w:val="16"/>
                </w:rPr>
                <w:id w:val="1938399759"/>
                <w14:checkbox>
                  <w14:checked w14:val="0"/>
                  <w14:checkedState w14:val="2612" w14:font="MS Gothic"/>
                  <w14:uncheckedState w14:val="2610" w14:font="MS Gothic"/>
                </w14:checkbox>
              </w:sdtPr>
              <w:sdtContent>
                <w:r w:rsidR="0038677C" w:rsidRPr="00E9518F">
                  <w:rPr>
                    <w:rFonts w:ascii="Segoe UI Symbol" w:hAnsi="Segoe UI Symbol" w:cs="Segoe UI Symbol"/>
                    <w:sz w:val="16"/>
                  </w:rPr>
                  <w:t>☐</w:t>
                </w:r>
              </w:sdtContent>
            </w:sdt>
            <w:r w:rsidR="0038677C" w:rsidRPr="00E9518F">
              <w:rPr>
                <w:sz w:val="16"/>
              </w:rPr>
              <w:t xml:space="preserve"> No</w:t>
            </w:r>
          </w:p>
        </w:tc>
      </w:tr>
      <w:tr w:rsidR="0038677C" w:rsidRPr="00E9518F" w14:paraId="5965CAC7" w14:textId="77777777" w:rsidTr="00E02683">
        <w:trPr>
          <w:trHeight w:val="20"/>
        </w:trPr>
        <w:tc>
          <w:tcPr>
            <w:tcW w:w="1139" w:type="pct"/>
            <w:shd w:val="clear" w:color="auto" w:fill="F9F9F9"/>
          </w:tcPr>
          <w:p w14:paraId="251E1BD5"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BAFAFF" w:themeFill="accent6" w:themeFillTint="33"/>
          </w:tcPr>
          <w:p w14:paraId="0F1E70A1" w14:textId="31211062" w:rsidR="0038677C" w:rsidRPr="00E9518F" w:rsidRDefault="0038677C" w:rsidP="0038677C">
            <w:pPr>
              <w:pStyle w:val="Tabel"/>
              <w:spacing w:beforeLines="20" w:before="48" w:afterLines="20" w:after="48"/>
              <w:rPr>
                <w:lang w:val="en-GB"/>
              </w:rPr>
            </w:pPr>
            <w:r w:rsidRPr="00E9518F">
              <w:rPr>
                <w:lang w:val="en-GB"/>
              </w:rPr>
              <w:t>ESG frameworks used by either vehicle or organisation</w:t>
            </w:r>
          </w:p>
        </w:tc>
        <w:tc>
          <w:tcPr>
            <w:tcW w:w="1690" w:type="pct"/>
            <w:shd w:val="clear" w:color="auto" w:fill="F9F9F9"/>
          </w:tcPr>
          <w:p w14:paraId="1DD39773" w14:textId="4D0C7B62" w:rsidR="0038677C" w:rsidRPr="00E9518F" w:rsidRDefault="0038677C" w:rsidP="0038677C">
            <w:pPr>
              <w:spacing w:beforeLines="20" w:before="48" w:afterLines="20" w:after="48"/>
              <w:rPr>
                <w:sz w:val="16"/>
              </w:rPr>
            </w:pPr>
            <w:r w:rsidRPr="00E9518F">
              <w:rPr>
                <w:sz w:val="16"/>
              </w:rPr>
              <w:t xml:space="preserve">GRI </w:t>
            </w:r>
            <w:sdt>
              <w:sdtPr>
                <w:rPr>
                  <w:sz w:val="16"/>
                </w:rPr>
                <w:id w:val="-426107173"/>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PRI </w:t>
            </w:r>
            <w:sdt>
              <w:sdtPr>
                <w:rPr>
                  <w:sz w:val="16"/>
                </w:rPr>
                <w:id w:val="-127864989"/>
                <w14:checkbox>
                  <w14:checked w14:val="0"/>
                  <w14:checkedState w14:val="2612" w14:font="MS Gothic"/>
                  <w14:uncheckedState w14:val="2610" w14:font="MS Gothic"/>
                </w14:checkbox>
              </w:sdtPr>
              <w:sdtContent>
                <w:r w:rsidRPr="00E9518F">
                  <w:rPr>
                    <w:rFonts w:ascii="MS Gothic" w:eastAsia="MS Gothic" w:hAnsi="MS Gothic"/>
                    <w:sz w:val="16"/>
                  </w:rPr>
                  <w:t>☐</w:t>
                </w:r>
              </w:sdtContent>
            </w:sdt>
            <w:r w:rsidRPr="00E9518F">
              <w:rPr>
                <w:sz w:val="16"/>
              </w:rPr>
              <w:t xml:space="preserve"> UN SDGs </w:t>
            </w:r>
            <w:sdt>
              <w:sdtPr>
                <w:rPr>
                  <w:sz w:val="16"/>
                </w:rPr>
                <w:id w:val="-421721012"/>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TCFD  </w:t>
            </w:r>
            <w:sdt>
              <w:sdtPr>
                <w:rPr>
                  <w:sz w:val="16"/>
                </w:rPr>
                <w:id w:val="1344665058"/>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CDP </w:t>
            </w:r>
            <w:sdt>
              <w:sdtPr>
                <w:rPr>
                  <w:sz w:val="16"/>
                </w:rPr>
                <w:id w:val="1059975293"/>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Emissions reduction SBTs </w:t>
            </w:r>
            <w:sdt>
              <w:sdtPr>
                <w:rPr>
                  <w:sz w:val="16"/>
                </w:rPr>
                <w:id w:val="1707758530"/>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w:t>
            </w:r>
            <w:r w:rsidR="00B425D2" w:rsidRPr="00E9518F">
              <w:rPr>
                <w:sz w:val="16"/>
              </w:rPr>
              <w:br/>
            </w:r>
            <w:r w:rsidRPr="00E9518F">
              <w:rPr>
                <w:sz w:val="16"/>
              </w:rPr>
              <w:t xml:space="preserve">ISO </w:t>
            </w:r>
            <w:sdt>
              <w:sdtPr>
                <w:rPr>
                  <w:sz w:val="16"/>
                </w:rPr>
                <w:id w:val="401641208"/>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00E179D8" w:rsidRPr="00E9518F">
              <w:rPr>
                <w:sz w:val="16"/>
              </w:rPr>
              <w:t xml:space="preserve"> </w:t>
            </w:r>
            <w:r w:rsidR="00B425D2" w:rsidRPr="00E9518F">
              <w:rPr>
                <w:sz w:val="16"/>
              </w:rPr>
              <w:br/>
            </w:r>
            <w:r w:rsidRPr="00E9518F">
              <w:rPr>
                <w:sz w:val="16"/>
              </w:rPr>
              <w:t xml:space="preserve">Other </w:t>
            </w:r>
            <w:sdt>
              <w:sdtPr>
                <w:rPr>
                  <w:sz w:val="16"/>
                </w:rPr>
                <w:id w:val="1980577458"/>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Please specify ___________</w:t>
            </w:r>
          </w:p>
        </w:tc>
      </w:tr>
    </w:tbl>
    <w:p w14:paraId="6AA6C112" w14:textId="03335861" w:rsidR="00F2288B" w:rsidRPr="00E9518F" w:rsidRDefault="00F2288B" w:rsidP="00E3364F">
      <w:pPr>
        <w:rPr>
          <w:sz w:val="14"/>
          <w:szCs w:val="14"/>
        </w:rPr>
      </w:pPr>
      <w:bookmarkStart w:id="21" w:name="_Toc496254213"/>
      <w:r w:rsidRPr="00E9518F">
        <w:rPr>
          <w:sz w:val="14"/>
          <w:szCs w:val="14"/>
        </w:rPr>
        <w:t>Note: 1. Fund, Separate Account, Other 2. Open end, Closed end 3. Core, Value Add, Opportunistic, Other</w:t>
      </w:r>
      <w:r w:rsidR="00E96755" w:rsidRPr="00E9518F">
        <w:rPr>
          <w:sz w:val="14"/>
          <w:szCs w:val="14"/>
        </w:rPr>
        <w:t xml:space="preserve"> </w:t>
      </w:r>
      <w:r w:rsidR="00E96755" w:rsidRPr="00E9518F">
        <w:rPr>
          <w:sz w:val="14"/>
          <w:szCs w:val="14"/>
          <w:shd w:val="clear" w:color="auto" w:fill="BAFAFF" w:themeFill="accent6" w:themeFillTint="33"/>
        </w:rPr>
        <w:t>(please specify)</w:t>
      </w:r>
      <w:r w:rsidRPr="00E9518F">
        <w:rPr>
          <w:sz w:val="14"/>
          <w:szCs w:val="14"/>
        </w:rPr>
        <w:t xml:space="preserve"> 4. Provide brief details of</w:t>
      </w:r>
      <w:r w:rsidR="00E3364F" w:rsidRPr="00E9518F">
        <w:rPr>
          <w:sz w:val="14"/>
          <w:szCs w:val="14"/>
        </w:rPr>
        <w:t xml:space="preserve"> </w:t>
      </w:r>
      <w:r w:rsidRPr="00E9518F">
        <w:rPr>
          <w:sz w:val="14"/>
          <w:szCs w:val="14"/>
        </w:rPr>
        <w:t>strategic themes (</w:t>
      </w:r>
      <w:r w:rsidR="00502561" w:rsidRPr="00E9518F">
        <w:rPr>
          <w:sz w:val="14"/>
          <w:szCs w:val="14"/>
        </w:rPr>
        <w:t>eg</w:t>
      </w:r>
      <w:r w:rsidRPr="00E9518F">
        <w:rPr>
          <w:sz w:val="14"/>
          <w:szCs w:val="14"/>
        </w:rPr>
        <w:t xml:space="preserve"> targeting subsectors).</w:t>
      </w:r>
      <w:bookmarkEnd w:id="21"/>
      <w:r w:rsidRPr="00E9518F">
        <w:rPr>
          <w:sz w:val="14"/>
          <w:szCs w:val="14"/>
        </w:rPr>
        <w:t xml:space="preserve"> 5. Primary investments, secondaries, JVs, mezzanine debt, club deals, securities, derivatives etc.</w:t>
      </w:r>
      <w:r w:rsidR="00D332C7" w:rsidRPr="00E9518F">
        <w:rPr>
          <w:sz w:val="14"/>
          <w:szCs w:val="14"/>
        </w:rPr>
        <w:t xml:space="preserve"> </w:t>
      </w:r>
      <w:r w:rsidR="00D332C7" w:rsidRPr="00E9518F">
        <w:rPr>
          <w:sz w:val="14"/>
          <w:szCs w:val="14"/>
          <w:shd w:val="clear" w:color="auto" w:fill="BAFAFF" w:themeFill="accent6" w:themeFillTint="33"/>
        </w:rPr>
        <w:t>6. eg % of certified asset, targeting a level of EPC, targeting an energy intensity reduction, social return on investment (SROI) etc. 7. Data fields</w:t>
      </w:r>
      <w:r w:rsidR="00D332C7" w:rsidRPr="00E9518F">
        <w:rPr>
          <w:sz w:val="14"/>
          <w:szCs w:val="14"/>
        </w:rPr>
        <w:t xml:space="preserve"> </w:t>
      </w:r>
      <w:r w:rsidR="00D332C7" w:rsidRPr="00E9518F">
        <w:rPr>
          <w:sz w:val="14"/>
          <w:szCs w:val="14"/>
          <w:shd w:val="clear" w:color="auto" w:fill="BAFAFF" w:themeFill="accent6" w:themeFillTint="33"/>
        </w:rPr>
        <w:t>aligned with INREV Vehicle Universe 8. Data fields aligned with INREV Asset Level Index</w:t>
      </w:r>
      <w:r w:rsidR="009D074B" w:rsidRPr="00E9518F">
        <w:rPr>
          <w:sz w:val="14"/>
          <w:szCs w:val="14"/>
        </w:rPr>
        <w:t>.</w:t>
      </w:r>
    </w:p>
    <w:p w14:paraId="1B889F6F" w14:textId="77777777" w:rsidR="00F2288B" w:rsidRPr="00E9518F" w:rsidRDefault="00F2288B" w:rsidP="00F2288B"/>
    <w:p w14:paraId="036E0171" w14:textId="4726188C" w:rsidR="00F377F6" w:rsidRPr="00E9518F" w:rsidRDefault="00F377F6" w:rsidP="00F2288B">
      <w:pPr>
        <w:rPr>
          <w:rFonts w:cs="Arial"/>
          <w:bCs/>
          <w:kern w:val="32"/>
          <w:sz w:val="14"/>
          <w:szCs w:val="14"/>
        </w:rPr>
      </w:pPr>
      <w:r w:rsidRPr="00E9518F">
        <w:br w:type="page"/>
      </w:r>
    </w:p>
    <w:p w14:paraId="2E39F8B6" w14:textId="7C89F470" w:rsidR="00F377F6" w:rsidRPr="00E9518F" w:rsidRDefault="00032ABF" w:rsidP="00F377F6">
      <w:pPr>
        <w:pStyle w:val="Heading1"/>
      </w:pPr>
      <w:bookmarkStart w:id="22" w:name="_Toc134018475"/>
      <w:r w:rsidRPr="00E9518F">
        <w:lastRenderedPageBreak/>
        <w:t>Funds of Funds</w:t>
      </w:r>
      <w:r w:rsidR="003100B2" w:rsidRPr="00E9518F">
        <w:t xml:space="preserve"> / Multi</w:t>
      </w:r>
      <w:r w:rsidR="006B6795" w:rsidRPr="00E9518F">
        <w:t xml:space="preserve"> </w:t>
      </w:r>
      <w:r w:rsidR="00F377F6" w:rsidRPr="00E9518F">
        <w:t>Manager Statement</w:t>
      </w:r>
      <w:bookmarkEnd w:id="22"/>
      <w:r w:rsidR="00F377F6" w:rsidRPr="00E9518F">
        <w:t xml:space="preserve"> </w:t>
      </w:r>
    </w:p>
    <w:p w14:paraId="01071B7D" w14:textId="77777777" w:rsidR="00AB10AD" w:rsidRPr="00E9518F" w:rsidRDefault="00AB10AD" w:rsidP="00BD5631"/>
    <w:p w14:paraId="08B634D3" w14:textId="48013C60" w:rsidR="00F377F6" w:rsidRPr="00E9518F" w:rsidRDefault="009376F9" w:rsidP="00A870AE">
      <w:pPr>
        <w:rPr>
          <w:i/>
        </w:rPr>
      </w:pPr>
      <w:r w:rsidRPr="00E9518F">
        <w:t>This statement should be short, no more than one page, and outline what distinguishes the</w:t>
      </w:r>
      <w:r w:rsidR="00F1740D" w:rsidRPr="00E9518F">
        <w:t xml:space="preserve"> manager</w:t>
      </w:r>
      <w:r w:rsidRPr="00E9518F">
        <w:t xml:space="preserve"> and vehicle from competitors and competing offerings.</w:t>
      </w:r>
      <w:r w:rsidR="0036774B" w:rsidRPr="00E9518F">
        <w:t xml:space="preserve"> </w:t>
      </w:r>
      <w:r w:rsidR="00C72CE9" w:rsidRPr="00E9518F">
        <w:rPr>
          <w:shd w:val="clear" w:color="auto" w:fill="BAFAFF" w:themeFill="accent6" w:themeFillTint="33"/>
        </w:rPr>
        <w:t>The statement may include a brief description of the vehicle’s ESG ambition and targets, as applicable to the relevant laws and regulations</w:t>
      </w:r>
      <w:r w:rsidR="00C72CE9" w:rsidRPr="00E9518F">
        <w:t xml:space="preserve">. </w:t>
      </w:r>
      <w:r w:rsidRPr="00E9518F">
        <w:t xml:space="preserve">The statement should not be a direct copy of information contained in the vehicle marketing documents or the PPM but should be a short, unique summary of </w:t>
      </w:r>
      <w:proofErr w:type="gramStart"/>
      <w:r w:rsidRPr="00E9518F">
        <w:t>factual information</w:t>
      </w:r>
      <w:proofErr w:type="gramEnd"/>
      <w:r w:rsidRPr="00E9518F">
        <w:t xml:space="preserve"> that can be substantiated within the DDQ or other supporting documents.</w:t>
      </w:r>
      <w:r w:rsidR="0036774B" w:rsidRPr="00E9518F">
        <w:t xml:space="preserve"> </w:t>
      </w:r>
      <w:r w:rsidRPr="00E9518F">
        <w:t>For further gui</w:t>
      </w:r>
      <w:r w:rsidR="00880A33" w:rsidRPr="00E9518F">
        <w:t>dance on content, please see</w:t>
      </w:r>
      <w:r w:rsidRPr="00E9518F">
        <w:t xml:space="preserve"> Appendix</w:t>
      </w:r>
      <w:r w:rsidR="00880A33" w:rsidRPr="00E9518F">
        <w:t xml:space="preserve"> I</w:t>
      </w:r>
      <w:r w:rsidRPr="00E9518F">
        <w:t>.</w:t>
      </w:r>
      <w:r w:rsidR="00F377F6" w:rsidRPr="00E9518F">
        <w:rPr>
          <w:i/>
        </w:rPr>
        <w:br w:type="page"/>
      </w:r>
    </w:p>
    <w:p w14:paraId="51152EC9" w14:textId="77777777" w:rsidR="00C760E9" w:rsidRPr="00E9518F" w:rsidRDefault="00144D31" w:rsidP="00144D31">
      <w:pPr>
        <w:spacing w:line="240" w:lineRule="auto"/>
        <w:outlineLvl w:val="0"/>
        <w:rPr>
          <w:rStyle w:val="Heading1Char"/>
          <w:lang w:val="en-GB"/>
        </w:rPr>
      </w:pPr>
      <w:bookmarkStart w:id="23" w:name="_Toc134018476"/>
      <w:r w:rsidRPr="00E9518F">
        <w:rPr>
          <w:rStyle w:val="Heading1Char"/>
          <w:lang w:val="en-GB"/>
        </w:rPr>
        <w:lastRenderedPageBreak/>
        <w:t>1</w:t>
      </w:r>
      <w:r w:rsidRPr="00E9518F">
        <w:rPr>
          <w:rStyle w:val="Heading1Char"/>
          <w:lang w:val="en-GB"/>
        </w:rPr>
        <w:tab/>
      </w:r>
      <w:r w:rsidR="00C760E9" w:rsidRPr="00E9518F">
        <w:rPr>
          <w:rStyle w:val="Heading1Char"/>
          <w:lang w:val="en-GB"/>
        </w:rPr>
        <w:t>Preliminary Stage</w:t>
      </w:r>
      <w:bookmarkEnd w:id="11"/>
      <w:bookmarkEnd w:id="23"/>
    </w:p>
    <w:p w14:paraId="34B0B9D6" w14:textId="77777777" w:rsidR="00D84308" w:rsidRPr="00E9518F" w:rsidRDefault="00D84308" w:rsidP="00BD5631"/>
    <w:p w14:paraId="7AD61C9B" w14:textId="77777777" w:rsidR="00C760E9" w:rsidRPr="00E9518F" w:rsidRDefault="00C760E9" w:rsidP="00C760E9"/>
    <w:p w14:paraId="03146CA9" w14:textId="77777777" w:rsidR="00666532" w:rsidRPr="00E9518F" w:rsidRDefault="001300CF" w:rsidP="00BA4DEA">
      <w:pPr>
        <w:pStyle w:val="Heading2"/>
        <w:numPr>
          <w:ilvl w:val="1"/>
          <w:numId w:val="14"/>
        </w:numPr>
      </w:pPr>
      <w:bookmarkStart w:id="24" w:name="_Toc485208661"/>
      <w:bookmarkStart w:id="25" w:name="_Toc485637060"/>
      <w:bookmarkStart w:id="26" w:name="_Toc485638391"/>
      <w:bookmarkStart w:id="27" w:name="_Toc489871670"/>
      <w:bookmarkStart w:id="28" w:name="_Toc134018477"/>
      <w:bookmarkEnd w:id="12"/>
      <w:bookmarkEnd w:id="13"/>
      <w:bookmarkEnd w:id="14"/>
      <w:bookmarkEnd w:id="15"/>
      <w:bookmarkEnd w:id="16"/>
      <w:bookmarkEnd w:id="17"/>
      <w:bookmarkEnd w:id="18"/>
      <w:bookmarkEnd w:id="19"/>
      <w:r w:rsidRPr="00E9518F">
        <w:t xml:space="preserve">Vehicle </w:t>
      </w:r>
      <w:r w:rsidR="00666532" w:rsidRPr="00E9518F">
        <w:t>Strategy</w:t>
      </w:r>
      <w:bookmarkEnd w:id="24"/>
      <w:bookmarkEnd w:id="25"/>
      <w:bookmarkEnd w:id="26"/>
      <w:bookmarkEnd w:id="27"/>
      <w:bookmarkEnd w:id="28"/>
    </w:p>
    <w:p w14:paraId="419936BB" w14:textId="77777777" w:rsidR="00861F99" w:rsidRPr="00E9518F" w:rsidRDefault="00861F99" w:rsidP="00861F99"/>
    <w:p w14:paraId="2DD58BA3" w14:textId="77777777" w:rsidR="00861F99" w:rsidRPr="00E9518F" w:rsidRDefault="00861F99" w:rsidP="00337856">
      <w:pPr>
        <w:rPr>
          <w:b/>
          <w:bCs/>
        </w:rPr>
      </w:pPr>
      <w:bookmarkStart w:id="29" w:name="_Toc489871671"/>
      <w:bookmarkStart w:id="30" w:name="_Toc496254217"/>
      <w:bookmarkStart w:id="31" w:name="_Toc499726171"/>
      <w:bookmarkStart w:id="32" w:name="_Toc520197073"/>
      <w:bookmarkStart w:id="33" w:name="_Toc520197441"/>
      <w:r w:rsidRPr="00E9518F">
        <w:rPr>
          <w:b/>
          <w:bCs/>
        </w:rPr>
        <w:t>1.1.1</w:t>
      </w:r>
      <w:r w:rsidRPr="00E9518F">
        <w:rPr>
          <w:b/>
          <w:bCs/>
        </w:rPr>
        <w:tab/>
        <w:t>Investment Strategy</w:t>
      </w:r>
      <w:bookmarkEnd w:id="29"/>
      <w:bookmarkEnd w:id="30"/>
      <w:bookmarkEnd w:id="31"/>
      <w:bookmarkEnd w:id="32"/>
      <w:bookmarkEnd w:id="33"/>
    </w:p>
    <w:p w14:paraId="745AC5AD" w14:textId="77777777" w:rsidR="00666532" w:rsidRPr="00E9518F" w:rsidRDefault="00666532" w:rsidP="00BD5631"/>
    <w:p w14:paraId="595E7967" w14:textId="6626F994" w:rsidR="00945657" w:rsidRPr="00E9518F" w:rsidRDefault="00666532" w:rsidP="00945657">
      <w:pPr>
        <w:pStyle w:val="Inspring"/>
        <w:rPr>
          <w:lang w:val="en-GB"/>
        </w:rPr>
      </w:pPr>
      <w:bookmarkStart w:id="34" w:name="_Toc353528212"/>
      <w:bookmarkStart w:id="35" w:name="_Toc353529241"/>
      <w:bookmarkStart w:id="36" w:name="_Toc353528213"/>
      <w:bookmarkStart w:id="37" w:name="_Toc353529242"/>
      <w:bookmarkEnd w:id="34"/>
      <w:bookmarkEnd w:id="35"/>
      <w:bookmarkEnd w:id="36"/>
      <w:bookmarkEnd w:id="37"/>
      <w:r w:rsidRPr="00E9518F">
        <w:rPr>
          <w:lang w:val="en-GB"/>
        </w:rPr>
        <w:t>1.</w:t>
      </w:r>
      <w:r w:rsidR="001300CF" w:rsidRPr="00E9518F">
        <w:rPr>
          <w:lang w:val="en-GB"/>
        </w:rPr>
        <w:t>1</w:t>
      </w:r>
      <w:r w:rsidRPr="00E9518F">
        <w:rPr>
          <w:lang w:val="en-GB"/>
        </w:rPr>
        <w:t>.1</w:t>
      </w:r>
      <w:r w:rsidR="00861F99" w:rsidRPr="00E9518F">
        <w:rPr>
          <w:lang w:val="en-GB"/>
        </w:rPr>
        <w:t>.1</w:t>
      </w:r>
      <w:r w:rsidR="00465184" w:rsidRPr="00E9518F">
        <w:rPr>
          <w:lang w:val="en-GB"/>
        </w:rPr>
        <w:tab/>
      </w:r>
      <w:proofErr w:type="gramStart"/>
      <w:r w:rsidR="00A43EA2" w:rsidRPr="00E9518F">
        <w:rPr>
          <w:lang w:val="en-GB"/>
        </w:rPr>
        <w:t>Describe briefly</w:t>
      </w:r>
      <w:proofErr w:type="gramEnd"/>
      <w:r w:rsidR="00A43EA2" w:rsidRPr="00E9518F">
        <w:rPr>
          <w:lang w:val="en-GB"/>
        </w:rPr>
        <w:t xml:space="preserve"> </w:t>
      </w:r>
      <w:r w:rsidR="00465184" w:rsidRPr="00E9518F">
        <w:rPr>
          <w:lang w:val="en-GB"/>
        </w:rPr>
        <w:t>the overall investment strategy</w:t>
      </w:r>
      <w:r w:rsidR="00A43EA2" w:rsidRPr="00E9518F">
        <w:rPr>
          <w:lang w:val="en-GB"/>
        </w:rPr>
        <w:t>,</w:t>
      </w:r>
      <w:r w:rsidR="00465184" w:rsidRPr="00E9518F">
        <w:rPr>
          <w:lang w:val="en-GB"/>
        </w:rPr>
        <w:t xml:space="preserve"> objective</w:t>
      </w:r>
      <w:r w:rsidR="00861F99" w:rsidRPr="00E9518F">
        <w:rPr>
          <w:lang w:val="en-GB"/>
        </w:rPr>
        <w:t>s</w:t>
      </w:r>
      <w:r w:rsidR="002242B6" w:rsidRPr="00E9518F">
        <w:rPr>
          <w:lang w:val="en-GB"/>
        </w:rPr>
        <w:t>,</w:t>
      </w:r>
      <w:r w:rsidR="00465184" w:rsidRPr="00E9518F">
        <w:rPr>
          <w:lang w:val="en-GB"/>
        </w:rPr>
        <w:t xml:space="preserve"> </w:t>
      </w:r>
      <w:r w:rsidR="00A43EA2" w:rsidRPr="00E9518F">
        <w:rPr>
          <w:lang w:val="en-GB"/>
        </w:rPr>
        <w:t>and key themes of</w:t>
      </w:r>
      <w:r w:rsidR="00465184" w:rsidRPr="00E9518F">
        <w:rPr>
          <w:lang w:val="en-GB"/>
        </w:rPr>
        <w:t xml:space="preserve"> the vehicle</w:t>
      </w:r>
      <w:r w:rsidR="00A43EA2" w:rsidRPr="00E9518F">
        <w:rPr>
          <w:lang w:val="en-GB"/>
        </w:rPr>
        <w:t>.</w:t>
      </w:r>
      <w:r w:rsidR="00465184" w:rsidRPr="00E9518F">
        <w:rPr>
          <w:lang w:val="en-GB"/>
        </w:rPr>
        <w:t xml:space="preserve"> Explain why this is an appropriate strategy. </w:t>
      </w:r>
    </w:p>
    <w:p w14:paraId="1864527E" w14:textId="77777777" w:rsidR="00465184" w:rsidRPr="00E9518F"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BD58BB" w14:textId="77777777" w:rsidR="00465184" w:rsidRPr="00E9518F" w:rsidRDefault="00666532" w:rsidP="00945657">
      <w:pPr>
        <w:pStyle w:val="Inspring"/>
        <w:rPr>
          <w:lang w:val="en-GB"/>
        </w:rPr>
      </w:pPr>
      <w:r w:rsidRPr="00E9518F">
        <w:rPr>
          <w:lang w:val="en-GB"/>
        </w:rPr>
        <w:tab/>
      </w:r>
    </w:p>
    <w:p w14:paraId="0A01D72D" w14:textId="77777777" w:rsidR="00465184" w:rsidRPr="00E9518F" w:rsidRDefault="00465184" w:rsidP="00465184">
      <w:pPr>
        <w:pStyle w:val="Inspring"/>
        <w:rPr>
          <w:lang w:val="en-GB"/>
        </w:rPr>
      </w:pPr>
      <w:r w:rsidRPr="00E9518F">
        <w:rPr>
          <w:lang w:val="en-GB"/>
        </w:rPr>
        <w:t>1.</w:t>
      </w:r>
      <w:r w:rsidR="00A43EA2" w:rsidRPr="00E9518F">
        <w:rPr>
          <w:lang w:val="en-GB"/>
        </w:rPr>
        <w:t>1</w:t>
      </w:r>
      <w:r w:rsidR="00861F99" w:rsidRPr="00E9518F">
        <w:rPr>
          <w:lang w:val="en-GB"/>
        </w:rPr>
        <w:t>.1</w:t>
      </w:r>
      <w:r w:rsidRPr="00E9518F">
        <w:rPr>
          <w:lang w:val="en-GB"/>
        </w:rPr>
        <w:t>.</w:t>
      </w:r>
      <w:r w:rsidR="00A43EA2" w:rsidRPr="00E9518F">
        <w:rPr>
          <w:lang w:val="en-GB"/>
        </w:rPr>
        <w:t>2</w:t>
      </w:r>
      <w:r w:rsidRPr="00E9518F">
        <w:rPr>
          <w:lang w:val="en-GB"/>
        </w:rPr>
        <w:tab/>
        <w:t xml:space="preserve">Using the list below, please describe the vehicle’s limits, as defined in the legal documentation or PPM (mention </w:t>
      </w:r>
      <w:r w:rsidR="00CC181D" w:rsidRPr="00E9518F">
        <w:rPr>
          <w:lang w:val="en-GB"/>
        </w:rPr>
        <w:t xml:space="preserve">the </w:t>
      </w:r>
      <w:r w:rsidRPr="00E9518F">
        <w:rPr>
          <w:lang w:val="en-GB"/>
        </w:rPr>
        <w:t xml:space="preserve">relevant section), and confirm whether each item is an </w:t>
      </w:r>
      <w:r w:rsidRPr="00E9518F">
        <w:rPr>
          <w:b/>
          <w:lang w:val="en-GB"/>
        </w:rPr>
        <w:t>‘investment restriction’</w:t>
      </w:r>
      <w:r w:rsidRPr="00E9518F">
        <w:rPr>
          <w:lang w:val="en-GB"/>
        </w:rPr>
        <w:t xml:space="preserve"> or simply a ‘</w:t>
      </w:r>
      <w:r w:rsidRPr="00E9518F">
        <w:rPr>
          <w:b/>
          <w:lang w:val="en-GB"/>
        </w:rPr>
        <w:t>guideline</w:t>
      </w:r>
      <w:r w:rsidRPr="00E9518F">
        <w:rPr>
          <w:lang w:val="en-GB"/>
        </w:rPr>
        <w:t>’:</w:t>
      </w:r>
    </w:p>
    <w:p w14:paraId="03A899A4" w14:textId="77777777" w:rsidR="004E422C" w:rsidRPr="00E9518F" w:rsidRDefault="004E422C" w:rsidP="00666532">
      <w:pPr>
        <w:pStyle w:val="Inspring"/>
        <w:rPr>
          <w:lang w:val="en-GB"/>
        </w:rPr>
      </w:pPr>
    </w:p>
    <w:p w14:paraId="761AD635" w14:textId="77777777" w:rsidR="00945657" w:rsidRPr="00E9518F" w:rsidRDefault="004E422C" w:rsidP="00945657">
      <w:pPr>
        <w:pStyle w:val="Inspring"/>
        <w:rPr>
          <w:lang w:val="en-GB"/>
        </w:rPr>
      </w:pPr>
      <w:r w:rsidRPr="00E9518F">
        <w:rPr>
          <w:lang w:val="en-GB"/>
        </w:rPr>
        <w:tab/>
      </w:r>
      <w:r w:rsidR="00307124" w:rsidRPr="00E9518F">
        <w:rPr>
          <w:lang w:val="en-GB"/>
        </w:rPr>
        <w:t>a</w:t>
      </w:r>
      <w:r w:rsidRPr="00E9518F">
        <w:rPr>
          <w:lang w:val="en-GB"/>
        </w:rPr>
        <w:tab/>
        <w:t>Style limits (core/value add/opportunistic</w:t>
      </w:r>
      <w:proofErr w:type="gramStart"/>
      <w:r w:rsidRPr="00E9518F">
        <w:rPr>
          <w:lang w:val="en-GB"/>
        </w:rPr>
        <w:t>);</w:t>
      </w:r>
      <w:proofErr w:type="gramEnd"/>
    </w:p>
    <w:p w14:paraId="7E98A0D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5F6665" w14:textId="77777777" w:rsidR="00945657" w:rsidRPr="00E9518F" w:rsidRDefault="00945657" w:rsidP="00945657">
      <w:pPr>
        <w:pStyle w:val="Inspring"/>
        <w:rPr>
          <w:lang w:val="en-GB"/>
        </w:rPr>
      </w:pPr>
      <w:r w:rsidRPr="00E9518F">
        <w:rPr>
          <w:lang w:val="en-GB"/>
        </w:rPr>
        <w:tab/>
      </w:r>
    </w:p>
    <w:p w14:paraId="26E80822" w14:textId="77777777" w:rsidR="00945657" w:rsidRPr="00E9518F" w:rsidRDefault="004E422C" w:rsidP="00945657">
      <w:pPr>
        <w:pStyle w:val="Inspring"/>
        <w:rPr>
          <w:lang w:val="en-GB"/>
        </w:rPr>
      </w:pPr>
      <w:r w:rsidRPr="00E9518F">
        <w:rPr>
          <w:lang w:val="en-GB"/>
        </w:rPr>
        <w:tab/>
        <w:t>b</w:t>
      </w:r>
      <w:r w:rsidRPr="00E9518F">
        <w:rPr>
          <w:lang w:val="en-GB"/>
        </w:rPr>
        <w:tab/>
      </w:r>
      <w:r w:rsidR="00465184" w:rsidRPr="00E9518F">
        <w:rPr>
          <w:lang w:val="en-GB"/>
        </w:rPr>
        <w:t>Geographical</w:t>
      </w:r>
      <w:r w:rsidRPr="00E9518F">
        <w:rPr>
          <w:lang w:val="en-GB"/>
        </w:rPr>
        <w:t xml:space="preserve"> exposure limits</w:t>
      </w:r>
      <w:r w:rsidR="00465184" w:rsidRPr="00E9518F">
        <w:rPr>
          <w:lang w:val="en-GB"/>
        </w:rPr>
        <w:t xml:space="preserve"> (country, region</w:t>
      </w:r>
      <w:proofErr w:type="gramStart"/>
      <w:r w:rsidR="00465184" w:rsidRPr="00E9518F">
        <w:rPr>
          <w:lang w:val="en-GB"/>
        </w:rPr>
        <w:t>)</w:t>
      </w:r>
      <w:r w:rsidR="009004D2" w:rsidRPr="00E9518F">
        <w:rPr>
          <w:lang w:val="en-GB"/>
        </w:rPr>
        <w:t>;</w:t>
      </w:r>
      <w:proofErr w:type="gramEnd"/>
    </w:p>
    <w:p w14:paraId="2E8CD93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75FD27" w14:textId="77777777" w:rsidR="00945657" w:rsidRPr="00E9518F" w:rsidRDefault="00945657" w:rsidP="00945657">
      <w:pPr>
        <w:pStyle w:val="Inspring"/>
        <w:rPr>
          <w:lang w:val="en-GB"/>
        </w:rPr>
      </w:pPr>
      <w:r w:rsidRPr="00E9518F">
        <w:rPr>
          <w:lang w:val="en-GB"/>
        </w:rPr>
        <w:tab/>
      </w:r>
    </w:p>
    <w:p w14:paraId="057DA9C6" w14:textId="77777777" w:rsidR="001300CF" w:rsidRPr="00E9518F" w:rsidRDefault="001300CF" w:rsidP="00945657">
      <w:pPr>
        <w:pStyle w:val="Inspring"/>
        <w:ind w:left="0" w:firstLine="0"/>
        <w:rPr>
          <w:lang w:val="en-GB"/>
        </w:rPr>
      </w:pPr>
      <w:r w:rsidRPr="00E9518F">
        <w:rPr>
          <w:lang w:val="en-GB"/>
        </w:rPr>
        <w:tab/>
      </w:r>
      <w:r w:rsidR="00465184" w:rsidRPr="00E9518F">
        <w:rPr>
          <w:lang w:val="en-GB"/>
        </w:rPr>
        <w:t>c</w:t>
      </w:r>
      <w:r w:rsidRPr="00E9518F">
        <w:rPr>
          <w:lang w:val="en-GB"/>
        </w:rPr>
        <w:tab/>
        <w:t xml:space="preserve">Sector exposure </w:t>
      </w:r>
      <w:proofErr w:type="gramStart"/>
      <w:r w:rsidRPr="00E9518F">
        <w:rPr>
          <w:lang w:val="en-GB"/>
        </w:rPr>
        <w:t>limits;</w:t>
      </w:r>
      <w:proofErr w:type="gramEnd"/>
    </w:p>
    <w:p w14:paraId="40E6B3E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9137E7" w14:textId="77777777" w:rsidR="0046113F" w:rsidRPr="00E9518F" w:rsidRDefault="001300CF" w:rsidP="001300CF">
      <w:pPr>
        <w:pStyle w:val="Inspring"/>
        <w:rPr>
          <w:lang w:val="en-GB"/>
        </w:rPr>
      </w:pPr>
      <w:r w:rsidRPr="00E9518F">
        <w:rPr>
          <w:lang w:val="en-GB"/>
        </w:rPr>
        <w:tab/>
      </w:r>
    </w:p>
    <w:p w14:paraId="771A8A95" w14:textId="77777777" w:rsidR="001300CF" w:rsidRPr="00E9518F" w:rsidRDefault="0046113F" w:rsidP="001300CF">
      <w:pPr>
        <w:pStyle w:val="Inspring"/>
        <w:rPr>
          <w:lang w:val="en-GB"/>
        </w:rPr>
      </w:pPr>
      <w:r w:rsidRPr="00E9518F">
        <w:rPr>
          <w:lang w:val="en-GB"/>
        </w:rPr>
        <w:tab/>
      </w:r>
      <w:r w:rsidR="00465184" w:rsidRPr="00E9518F">
        <w:rPr>
          <w:lang w:val="en-GB"/>
        </w:rPr>
        <w:t>d</w:t>
      </w:r>
      <w:r w:rsidR="001300CF" w:rsidRPr="00E9518F">
        <w:rPr>
          <w:lang w:val="en-GB"/>
        </w:rPr>
        <w:tab/>
        <w:t xml:space="preserve">Tenant covenant exposure </w:t>
      </w:r>
      <w:proofErr w:type="gramStart"/>
      <w:r w:rsidR="001300CF" w:rsidRPr="00E9518F">
        <w:rPr>
          <w:lang w:val="en-GB"/>
        </w:rPr>
        <w:t>limit;</w:t>
      </w:r>
      <w:proofErr w:type="gramEnd"/>
    </w:p>
    <w:p w14:paraId="504365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8A4A5F" w14:textId="77777777" w:rsidR="0046113F" w:rsidRPr="00E9518F" w:rsidRDefault="001300CF" w:rsidP="001300CF">
      <w:pPr>
        <w:pStyle w:val="Inspring"/>
        <w:rPr>
          <w:lang w:val="en-GB"/>
        </w:rPr>
      </w:pPr>
      <w:r w:rsidRPr="00E9518F">
        <w:rPr>
          <w:lang w:val="en-GB"/>
        </w:rPr>
        <w:tab/>
      </w:r>
    </w:p>
    <w:p w14:paraId="0853F3A2" w14:textId="77777777" w:rsidR="001300CF" w:rsidRPr="00E9518F" w:rsidRDefault="0046113F" w:rsidP="001300CF">
      <w:pPr>
        <w:pStyle w:val="Inspring"/>
        <w:rPr>
          <w:lang w:val="en-GB"/>
        </w:rPr>
      </w:pPr>
      <w:r w:rsidRPr="00E9518F">
        <w:rPr>
          <w:lang w:val="en-GB"/>
        </w:rPr>
        <w:tab/>
      </w:r>
      <w:r w:rsidR="00465184" w:rsidRPr="00E9518F">
        <w:rPr>
          <w:lang w:val="en-GB"/>
        </w:rPr>
        <w:t>e</w:t>
      </w:r>
      <w:r w:rsidR="001300CF" w:rsidRPr="00E9518F">
        <w:rPr>
          <w:lang w:val="en-GB"/>
        </w:rPr>
        <w:tab/>
        <w:t xml:space="preserve">Development </w:t>
      </w:r>
      <w:proofErr w:type="gramStart"/>
      <w:r w:rsidR="001300CF" w:rsidRPr="00E9518F">
        <w:rPr>
          <w:lang w:val="en-GB"/>
        </w:rPr>
        <w:t>restrictions;</w:t>
      </w:r>
      <w:proofErr w:type="gramEnd"/>
    </w:p>
    <w:p w14:paraId="17B64E8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EEEE6D" w14:textId="77777777" w:rsidR="0046113F" w:rsidRPr="00E9518F" w:rsidRDefault="001300CF" w:rsidP="001300CF">
      <w:pPr>
        <w:pStyle w:val="Inspring"/>
        <w:rPr>
          <w:lang w:val="en-GB"/>
        </w:rPr>
      </w:pPr>
      <w:r w:rsidRPr="00E9518F">
        <w:rPr>
          <w:lang w:val="en-GB"/>
        </w:rPr>
        <w:tab/>
      </w:r>
    </w:p>
    <w:p w14:paraId="343DA896" w14:textId="77777777" w:rsidR="001300CF" w:rsidRPr="00E9518F" w:rsidRDefault="0046113F" w:rsidP="001300CF">
      <w:pPr>
        <w:pStyle w:val="Inspring"/>
        <w:rPr>
          <w:lang w:val="en-GB"/>
        </w:rPr>
      </w:pPr>
      <w:r w:rsidRPr="00E9518F">
        <w:rPr>
          <w:lang w:val="en-GB"/>
        </w:rPr>
        <w:tab/>
      </w:r>
      <w:r w:rsidR="00465184" w:rsidRPr="00E9518F">
        <w:rPr>
          <w:lang w:val="en-GB"/>
        </w:rPr>
        <w:t>f</w:t>
      </w:r>
      <w:r w:rsidR="001300CF" w:rsidRPr="00E9518F">
        <w:rPr>
          <w:lang w:val="en-GB"/>
        </w:rPr>
        <w:tab/>
        <w:t>Investment size limits (minimum/maximum</w:t>
      </w:r>
      <w:proofErr w:type="gramStart"/>
      <w:r w:rsidR="001300CF" w:rsidRPr="00E9518F">
        <w:rPr>
          <w:lang w:val="en-GB"/>
        </w:rPr>
        <w:t>);</w:t>
      </w:r>
      <w:proofErr w:type="gramEnd"/>
    </w:p>
    <w:p w14:paraId="3C7945E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7C8139" w14:textId="77777777" w:rsidR="0046113F" w:rsidRPr="00E9518F" w:rsidRDefault="001300CF" w:rsidP="001300CF">
      <w:pPr>
        <w:pStyle w:val="Inspring"/>
        <w:ind w:left="1452" w:hanging="1452"/>
        <w:rPr>
          <w:lang w:val="en-GB"/>
        </w:rPr>
      </w:pPr>
      <w:r w:rsidRPr="00E9518F">
        <w:rPr>
          <w:lang w:val="en-GB"/>
        </w:rPr>
        <w:tab/>
      </w:r>
    </w:p>
    <w:p w14:paraId="2A761F4E" w14:textId="77777777" w:rsidR="001300CF" w:rsidRPr="00E9518F" w:rsidRDefault="0046113F" w:rsidP="001300CF">
      <w:pPr>
        <w:pStyle w:val="Inspring"/>
        <w:ind w:left="1452" w:hanging="1452"/>
        <w:rPr>
          <w:lang w:val="en-GB"/>
        </w:rPr>
      </w:pPr>
      <w:r w:rsidRPr="00E9518F">
        <w:rPr>
          <w:lang w:val="en-GB"/>
        </w:rPr>
        <w:tab/>
      </w:r>
      <w:r w:rsidR="00465184" w:rsidRPr="00E9518F">
        <w:rPr>
          <w:lang w:val="en-GB"/>
        </w:rPr>
        <w:t>g</w:t>
      </w:r>
      <w:r w:rsidR="001300CF" w:rsidRPr="00E9518F">
        <w:rPr>
          <w:lang w:val="en-GB"/>
        </w:rPr>
        <w:tab/>
        <w:t xml:space="preserve">Investments through real estate </w:t>
      </w:r>
      <w:r w:rsidR="00D16EA7" w:rsidRPr="00E9518F">
        <w:rPr>
          <w:lang w:val="en-GB"/>
        </w:rPr>
        <w:t>vehicles</w:t>
      </w:r>
      <w:r w:rsidR="001300CF" w:rsidRPr="00E9518F">
        <w:rPr>
          <w:lang w:val="en-GB"/>
        </w:rPr>
        <w:t xml:space="preserve">, real estate equities, real estate debt and/or real estate </w:t>
      </w:r>
      <w:proofErr w:type="gramStart"/>
      <w:r w:rsidR="001300CF" w:rsidRPr="00E9518F">
        <w:rPr>
          <w:lang w:val="en-GB"/>
        </w:rPr>
        <w:t>derivatives;</w:t>
      </w:r>
      <w:proofErr w:type="gramEnd"/>
    </w:p>
    <w:p w14:paraId="109BC4A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D357C3" w14:textId="77777777" w:rsidR="0046113F" w:rsidRPr="00E9518F" w:rsidRDefault="00A43EA2" w:rsidP="00A43EA2">
      <w:pPr>
        <w:pStyle w:val="Inspring"/>
        <w:rPr>
          <w:lang w:val="en-GB"/>
        </w:rPr>
      </w:pPr>
      <w:r w:rsidRPr="00E9518F">
        <w:rPr>
          <w:lang w:val="en-GB"/>
        </w:rPr>
        <w:tab/>
      </w:r>
    </w:p>
    <w:p w14:paraId="40DAB6AC" w14:textId="77777777" w:rsidR="00A43EA2" w:rsidRPr="00E9518F" w:rsidRDefault="0046113F" w:rsidP="00A43EA2">
      <w:pPr>
        <w:pStyle w:val="Inspring"/>
        <w:rPr>
          <w:lang w:val="en-GB"/>
        </w:rPr>
      </w:pPr>
      <w:r w:rsidRPr="00E9518F">
        <w:rPr>
          <w:lang w:val="en-GB"/>
        </w:rPr>
        <w:tab/>
      </w:r>
      <w:r w:rsidR="00A43EA2" w:rsidRPr="00E9518F">
        <w:rPr>
          <w:lang w:val="en-GB"/>
        </w:rPr>
        <w:t>h</w:t>
      </w:r>
      <w:r w:rsidR="00A43EA2" w:rsidRPr="00E9518F">
        <w:rPr>
          <w:lang w:val="en-GB"/>
        </w:rPr>
        <w:tab/>
      </w:r>
      <w:proofErr w:type="gramStart"/>
      <w:r w:rsidR="00A43EA2" w:rsidRPr="00E9518F">
        <w:rPr>
          <w:lang w:val="en-GB"/>
        </w:rPr>
        <w:t>Liquidity;</w:t>
      </w:r>
      <w:proofErr w:type="gramEnd"/>
    </w:p>
    <w:p w14:paraId="219EAE5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94035E" w14:textId="77777777" w:rsidR="0046113F" w:rsidRPr="00E9518F" w:rsidRDefault="00A43EA2" w:rsidP="00A43EA2">
      <w:pPr>
        <w:pStyle w:val="Inspring"/>
        <w:rPr>
          <w:lang w:val="en-GB"/>
        </w:rPr>
      </w:pPr>
      <w:r w:rsidRPr="00E9518F">
        <w:rPr>
          <w:lang w:val="en-GB"/>
        </w:rPr>
        <w:tab/>
      </w:r>
    </w:p>
    <w:p w14:paraId="4C522855" w14:textId="77777777" w:rsidR="00A43EA2" w:rsidRPr="00E9518F" w:rsidRDefault="0046113F" w:rsidP="00A43EA2">
      <w:pPr>
        <w:pStyle w:val="Inspring"/>
        <w:rPr>
          <w:lang w:val="en-GB"/>
        </w:rPr>
      </w:pPr>
      <w:r w:rsidRPr="00E9518F">
        <w:rPr>
          <w:lang w:val="en-GB"/>
        </w:rPr>
        <w:tab/>
      </w:r>
      <w:proofErr w:type="spellStart"/>
      <w:r w:rsidR="00A43EA2" w:rsidRPr="00E9518F">
        <w:rPr>
          <w:lang w:val="en-GB"/>
        </w:rPr>
        <w:t>i</w:t>
      </w:r>
      <w:proofErr w:type="spellEnd"/>
      <w:r w:rsidR="00A43EA2" w:rsidRPr="00E9518F">
        <w:rPr>
          <w:lang w:val="en-GB"/>
        </w:rPr>
        <w:tab/>
        <w:t xml:space="preserve">Investments in in-house </w:t>
      </w:r>
      <w:proofErr w:type="gramStart"/>
      <w:r w:rsidR="00A43EA2" w:rsidRPr="00E9518F">
        <w:rPr>
          <w:lang w:val="en-GB"/>
        </w:rPr>
        <w:t>vehicles;</w:t>
      </w:r>
      <w:proofErr w:type="gramEnd"/>
    </w:p>
    <w:p w14:paraId="06E2100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8DE3DD" w14:textId="77777777" w:rsidR="0046113F" w:rsidRPr="00E9518F" w:rsidRDefault="00A43EA2" w:rsidP="00A43EA2">
      <w:pPr>
        <w:pStyle w:val="Inspring"/>
        <w:rPr>
          <w:lang w:val="en-GB"/>
        </w:rPr>
      </w:pPr>
      <w:r w:rsidRPr="00E9518F">
        <w:rPr>
          <w:lang w:val="en-GB"/>
        </w:rPr>
        <w:tab/>
      </w:r>
    </w:p>
    <w:p w14:paraId="436B70C6" w14:textId="0AB4D562" w:rsidR="00A43EA2" w:rsidRPr="00E9518F" w:rsidRDefault="0046113F" w:rsidP="00A43EA2">
      <w:pPr>
        <w:pStyle w:val="Inspring"/>
        <w:rPr>
          <w:lang w:val="en-GB"/>
        </w:rPr>
      </w:pPr>
      <w:r w:rsidRPr="00E9518F">
        <w:rPr>
          <w:lang w:val="en-GB"/>
        </w:rPr>
        <w:tab/>
      </w:r>
      <w:r w:rsidR="00A43EA2" w:rsidRPr="00E9518F">
        <w:rPr>
          <w:lang w:val="en-GB"/>
        </w:rPr>
        <w:t>j</w:t>
      </w:r>
      <w:r w:rsidR="00A43EA2" w:rsidRPr="00E9518F">
        <w:rPr>
          <w:lang w:val="en-GB"/>
        </w:rPr>
        <w:tab/>
        <w:t xml:space="preserve">Lender </w:t>
      </w:r>
      <w:proofErr w:type="gramStart"/>
      <w:r w:rsidR="00A43EA2" w:rsidRPr="00E9518F">
        <w:rPr>
          <w:lang w:val="en-GB"/>
        </w:rPr>
        <w:t>exposure;</w:t>
      </w:r>
      <w:proofErr w:type="gramEnd"/>
    </w:p>
    <w:p w14:paraId="0BD22D7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268699" w14:textId="1850EC2C" w:rsidR="0046113F" w:rsidRPr="00E9518F" w:rsidRDefault="00A43EA2" w:rsidP="00A43EA2">
      <w:pPr>
        <w:pStyle w:val="Inspring"/>
        <w:rPr>
          <w:lang w:val="en-GB"/>
        </w:rPr>
      </w:pPr>
      <w:r w:rsidRPr="00E9518F">
        <w:rPr>
          <w:lang w:val="en-GB"/>
        </w:rPr>
        <w:tab/>
      </w:r>
    </w:p>
    <w:p w14:paraId="37DA0D9C" w14:textId="093709A4" w:rsidR="00C32413" w:rsidRPr="00E9518F" w:rsidRDefault="00C32413" w:rsidP="00C32413">
      <w:pPr>
        <w:pStyle w:val="Inspring"/>
        <w:ind w:left="1530"/>
        <w:rPr>
          <w:lang w:val="en-GB"/>
        </w:rPr>
      </w:pPr>
      <w:r w:rsidRPr="00E9518F">
        <w:rPr>
          <w:lang w:val="en-GB"/>
        </w:rPr>
        <w:lastRenderedPageBreak/>
        <w:t>k</w:t>
      </w:r>
      <w:r w:rsidRPr="00E9518F">
        <w:rPr>
          <w:lang w:val="en-GB"/>
        </w:rPr>
        <w:tab/>
      </w:r>
      <w:proofErr w:type="gramStart"/>
      <w:r w:rsidRPr="00E9518F">
        <w:rPr>
          <w:lang w:val="en-GB"/>
        </w:rPr>
        <w:t>L</w:t>
      </w:r>
      <w:r w:rsidR="00553DCE" w:rsidRPr="00E9518F">
        <w:rPr>
          <w:lang w:val="en-GB"/>
        </w:rPr>
        <w:t>everage</w:t>
      </w:r>
      <w:r w:rsidRPr="00E9518F">
        <w:rPr>
          <w:lang w:val="en-GB"/>
        </w:rPr>
        <w:t>;</w:t>
      </w:r>
      <w:proofErr w:type="gramEnd"/>
    </w:p>
    <w:p w14:paraId="4348E86C" w14:textId="77777777" w:rsidR="00C32413" w:rsidRPr="00E9518F" w:rsidRDefault="00C32413" w:rsidP="00C3241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810642" w14:textId="02EB3DEA" w:rsidR="00C32413" w:rsidRPr="00E9518F" w:rsidRDefault="00C32413" w:rsidP="00C32413">
      <w:pPr>
        <w:pStyle w:val="Inspring"/>
        <w:rPr>
          <w:lang w:val="en-GB"/>
        </w:rPr>
      </w:pPr>
      <w:r w:rsidRPr="00E9518F">
        <w:rPr>
          <w:lang w:val="en-GB"/>
        </w:rPr>
        <w:tab/>
      </w:r>
    </w:p>
    <w:p w14:paraId="0DC04F0B" w14:textId="7CFF9C92" w:rsidR="00C32413" w:rsidRPr="00E9518F" w:rsidRDefault="00C32413" w:rsidP="00C32413">
      <w:pPr>
        <w:pStyle w:val="Inspring"/>
        <w:ind w:left="1530"/>
        <w:rPr>
          <w:lang w:val="en-GB"/>
        </w:rPr>
      </w:pPr>
      <w:r w:rsidRPr="00E9518F">
        <w:rPr>
          <w:lang w:val="en-GB"/>
        </w:rPr>
        <w:t>l</w:t>
      </w:r>
      <w:r w:rsidRPr="00E9518F">
        <w:rPr>
          <w:lang w:val="en-GB"/>
        </w:rPr>
        <w:tab/>
      </w:r>
      <w:r w:rsidR="00553DCE" w:rsidRPr="00E9518F">
        <w:rPr>
          <w:lang w:val="en-GB"/>
        </w:rPr>
        <w:t xml:space="preserve">Underlying investment exposure </w:t>
      </w:r>
      <w:proofErr w:type="gramStart"/>
      <w:r w:rsidR="00553DCE" w:rsidRPr="00E9518F">
        <w:rPr>
          <w:lang w:val="en-GB"/>
        </w:rPr>
        <w:t>limits</w:t>
      </w:r>
      <w:r w:rsidRPr="00E9518F">
        <w:rPr>
          <w:lang w:val="en-GB"/>
        </w:rPr>
        <w:t>;</w:t>
      </w:r>
      <w:proofErr w:type="gramEnd"/>
    </w:p>
    <w:p w14:paraId="25A50222" w14:textId="77777777" w:rsidR="00C32413" w:rsidRPr="00E9518F" w:rsidRDefault="00C32413" w:rsidP="00C3241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C7EB6D" w14:textId="77777777" w:rsidR="00553DCE" w:rsidRPr="00E9518F" w:rsidRDefault="00C32413" w:rsidP="00553DCE">
      <w:pPr>
        <w:pStyle w:val="Inspring"/>
        <w:rPr>
          <w:lang w:val="en-GB"/>
        </w:rPr>
      </w:pPr>
      <w:r w:rsidRPr="00E9518F">
        <w:rPr>
          <w:lang w:val="en-GB"/>
        </w:rPr>
        <w:tab/>
      </w:r>
    </w:p>
    <w:p w14:paraId="589FAA4F" w14:textId="262258EF" w:rsidR="00553DCE" w:rsidRPr="00E9518F" w:rsidRDefault="00553DCE" w:rsidP="00553DCE">
      <w:pPr>
        <w:pStyle w:val="Inspring"/>
        <w:ind w:left="1530"/>
        <w:rPr>
          <w:lang w:val="en-GB"/>
        </w:rPr>
      </w:pPr>
      <w:r w:rsidRPr="00E9518F">
        <w:rPr>
          <w:lang w:val="en-GB"/>
        </w:rPr>
        <w:t>m</w:t>
      </w:r>
      <w:r w:rsidRPr="00E9518F">
        <w:rPr>
          <w:lang w:val="en-GB"/>
        </w:rPr>
        <w:tab/>
      </w:r>
      <w:r w:rsidR="004026BA" w:rsidRPr="00E9518F">
        <w:rPr>
          <w:lang w:val="en-GB"/>
        </w:rPr>
        <w:t xml:space="preserve">Single property limits and single tenant limits, </w:t>
      </w:r>
      <w:proofErr w:type="gramStart"/>
      <w:r w:rsidR="004026BA" w:rsidRPr="00E9518F">
        <w:rPr>
          <w:lang w:val="en-GB"/>
        </w:rPr>
        <w:t>and</w:t>
      </w:r>
      <w:r w:rsidRPr="00E9518F">
        <w:rPr>
          <w:lang w:val="en-GB"/>
        </w:rPr>
        <w:t>;</w:t>
      </w:r>
      <w:proofErr w:type="gramEnd"/>
    </w:p>
    <w:p w14:paraId="00558041" w14:textId="77777777" w:rsidR="00553DCE" w:rsidRPr="00E9518F" w:rsidRDefault="00553DCE" w:rsidP="00553DC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25F223" w14:textId="77777777" w:rsidR="00553DCE" w:rsidRPr="00E9518F" w:rsidRDefault="00553DCE" w:rsidP="00553DCE">
      <w:pPr>
        <w:pStyle w:val="Inspring"/>
        <w:rPr>
          <w:lang w:val="en-GB"/>
        </w:rPr>
      </w:pPr>
      <w:r w:rsidRPr="00E9518F">
        <w:rPr>
          <w:lang w:val="en-GB"/>
        </w:rPr>
        <w:tab/>
      </w:r>
    </w:p>
    <w:p w14:paraId="76064BAF" w14:textId="7B80B040" w:rsidR="00A43EA2" w:rsidRPr="00E9518F" w:rsidRDefault="0046113F" w:rsidP="00A43EA2">
      <w:pPr>
        <w:pStyle w:val="Inspring"/>
        <w:rPr>
          <w:lang w:val="en-GB"/>
        </w:rPr>
      </w:pPr>
      <w:r w:rsidRPr="00E9518F">
        <w:rPr>
          <w:lang w:val="en-GB"/>
        </w:rPr>
        <w:tab/>
      </w:r>
      <w:r w:rsidR="00553DCE" w:rsidRPr="00E9518F">
        <w:rPr>
          <w:lang w:val="en-GB"/>
        </w:rPr>
        <w:t>n</w:t>
      </w:r>
      <w:r w:rsidR="00A43EA2" w:rsidRPr="00E9518F">
        <w:rPr>
          <w:lang w:val="en-GB"/>
        </w:rPr>
        <w:tab/>
        <w:t>Any others (please specify).</w:t>
      </w:r>
    </w:p>
    <w:p w14:paraId="6A9269F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8" w:name="_Toc302933388"/>
      <w:bookmarkStart w:id="39" w:name="_Toc308520185"/>
      <w:bookmarkStart w:id="40" w:name="_Toc321323041"/>
      <w:bookmarkStart w:id="41" w:name="_Toc452457425"/>
      <w:bookmarkStart w:id="42" w:name="_Toc485208656"/>
      <w:bookmarkStart w:id="43" w:name="_Toc485637055"/>
      <w:bookmarkStart w:id="44" w:name="_Toc485638386"/>
      <w:bookmarkStart w:id="45" w:name="_Toc485208682"/>
      <w:bookmarkStart w:id="46" w:name="_Toc356297874"/>
      <w:bookmarkStart w:id="47" w:name="_Toc381105265"/>
      <w:bookmarkStart w:id="48" w:name="_Toc397000905"/>
      <w:bookmarkStart w:id="49" w:name="_Toc452457450"/>
    </w:p>
    <w:p w14:paraId="0DF715A6" w14:textId="77777777" w:rsidR="00AE1973" w:rsidRPr="00E9518F" w:rsidRDefault="00AE1973" w:rsidP="00AE1973"/>
    <w:p w14:paraId="5B0645A3" w14:textId="455EAE7B" w:rsidR="004C0B28" w:rsidRPr="00E9518F" w:rsidRDefault="00C435FE" w:rsidP="009D0898">
      <w:pPr>
        <w:pStyle w:val="Inspring"/>
        <w:rPr>
          <w:lang w:val="en-GB"/>
        </w:rPr>
      </w:pPr>
      <w:bookmarkStart w:id="50" w:name="_Toc489871672"/>
      <w:bookmarkStart w:id="51" w:name="_Toc496254218"/>
      <w:bookmarkStart w:id="52" w:name="_Hlk518910672"/>
      <w:bookmarkStart w:id="53" w:name="_Toc485637063"/>
      <w:bookmarkStart w:id="54" w:name="_Toc485638394"/>
      <w:proofErr w:type="gramStart"/>
      <w:r w:rsidRPr="00E9518F">
        <w:rPr>
          <w:lang w:val="en-GB"/>
        </w:rPr>
        <w:t>1.1.1.3</w:t>
      </w:r>
      <w:proofErr w:type="gramEnd"/>
      <w:r w:rsidRPr="00E9518F">
        <w:rPr>
          <w:lang w:val="en-GB"/>
        </w:rPr>
        <w:tab/>
      </w:r>
      <w:r w:rsidR="00D95199" w:rsidRPr="00E9518F">
        <w:rPr>
          <w:lang w:val="en-GB"/>
        </w:rPr>
        <w:t xml:space="preserve">If </w:t>
      </w:r>
      <w:r w:rsidR="00357815" w:rsidRPr="00E9518F">
        <w:rPr>
          <w:lang w:val="en-GB"/>
        </w:rPr>
        <w:t>possible</w:t>
      </w:r>
      <w:r w:rsidR="00D95199" w:rsidRPr="00E9518F">
        <w:rPr>
          <w:lang w:val="en-GB"/>
        </w:rPr>
        <w:t>, p</w:t>
      </w:r>
      <w:r w:rsidR="002D1724" w:rsidRPr="00E9518F">
        <w:rPr>
          <w:lang w:val="en-GB"/>
        </w:rPr>
        <w:t>rovide</w:t>
      </w:r>
      <w:r w:rsidR="009D0898" w:rsidRPr="00E9518F">
        <w:rPr>
          <w:lang w:val="en-GB"/>
        </w:rPr>
        <w:t xml:space="preserve"> a </w:t>
      </w:r>
      <w:r w:rsidRPr="00E9518F">
        <w:rPr>
          <w:lang w:val="en-GB"/>
        </w:rPr>
        <w:t xml:space="preserve">copy of the PPM </w:t>
      </w:r>
      <w:r w:rsidR="002D1724" w:rsidRPr="00E9518F">
        <w:rPr>
          <w:lang w:val="en-GB"/>
        </w:rPr>
        <w:t>along with this Due Diligence Questionnaire.</w:t>
      </w:r>
      <w:bookmarkStart w:id="55" w:name="_Toc489871673"/>
      <w:bookmarkEnd w:id="50"/>
      <w:bookmarkEnd w:id="51"/>
      <w:r w:rsidR="005A0918" w:rsidRPr="00E9518F">
        <w:rPr>
          <w:lang w:val="en-GB"/>
        </w:rPr>
        <w:t xml:space="preserve"> </w:t>
      </w:r>
      <w:r w:rsidR="005A0918" w:rsidRPr="00E9518F">
        <w:rPr>
          <w:shd w:val="clear" w:color="auto" w:fill="BAFAFF" w:themeFill="accent6" w:themeFillTint="33"/>
          <w:lang w:val="en-GB"/>
        </w:rPr>
        <w:t>The PPM contains more detailed information for qualified investors</w:t>
      </w:r>
      <w:r w:rsidR="005A0918" w:rsidRPr="00E9518F">
        <w:rPr>
          <w:lang w:val="en-GB"/>
        </w:rPr>
        <w:t>.</w:t>
      </w:r>
    </w:p>
    <w:bookmarkEnd w:id="52"/>
    <w:p w14:paraId="1AAA713B" w14:textId="77777777" w:rsidR="004C0B28" w:rsidRPr="00E9518F" w:rsidRDefault="004C0B28">
      <w:pPr>
        <w:tabs>
          <w:tab w:val="clear" w:pos="765"/>
        </w:tabs>
        <w:spacing w:line="240" w:lineRule="auto"/>
      </w:pPr>
    </w:p>
    <w:p w14:paraId="17C6B74F" w14:textId="77777777" w:rsidR="006865AB" w:rsidRPr="00E9518F" w:rsidRDefault="006865AB">
      <w:pPr>
        <w:tabs>
          <w:tab w:val="clear" w:pos="765"/>
        </w:tabs>
        <w:spacing w:line="240" w:lineRule="auto"/>
      </w:pPr>
    </w:p>
    <w:p w14:paraId="3D730121" w14:textId="77777777" w:rsidR="00AE1973" w:rsidRPr="00E9518F" w:rsidRDefault="00AE1973" w:rsidP="00357DCB">
      <w:pPr>
        <w:rPr>
          <w:b/>
          <w:bCs/>
        </w:rPr>
      </w:pPr>
      <w:bookmarkStart w:id="56" w:name="_Toc496254219"/>
      <w:bookmarkStart w:id="57" w:name="_Toc499726172"/>
      <w:bookmarkStart w:id="58" w:name="_Toc520197074"/>
      <w:bookmarkStart w:id="59" w:name="_Toc520197442"/>
      <w:r w:rsidRPr="00E9518F">
        <w:rPr>
          <w:b/>
          <w:bCs/>
        </w:rPr>
        <w:t>1.</w:t>
      </w:r>
      <w:r w:rsidR="00D2327E" w:rsidRPr="00E9518F">
        <w:rPr>
          <w:b/>
          <w:bCs/>
        </w:rPr>
        <w:t>1</w:t>
      </w:r>
      <w:r w:rsidRPr="00E9518F">
        <w:rPr>
          <w:b/>
          <w:bCs/>
        </w:rPr>
        <w:t>.</w:t>
      </w:r>
      <w:r w:rsidR="00D2327E" w:rsidRPr="00E9518F">
        <w:rPr>
          <w:b/>
          <w:bCs/>
        </w:rPr>
        <w:t>2</w:t>
      </w:r>
      <w:r w:rsidRPr="00E9518F">
        <w:rPr>
          <w:b/>
          <w:bCs/>
        </w:rPr>
        <w:tab/>
        <w:t>Bank Leverage and Debt Management Strategy</w:t>
      </w:r>
      <w:bookmarkEnd w:id="53"/>
      <w:bookmarkEnd w:id="54"/>
      <w:bookmarkEnd w:id="55"/>
      <w:bookmarkEnd w:id="56"/>
      <w:bookmarkEnd w:id="57"/>
      <w:bookmarkEnd w:id="58"/>
      <w:bookmarkEnd w:id="59"/>
    </w:p>
    <w:p w14:paraId="7FFF2800" w14:textId="77777777" w:rsidR="00B11A4C" w:rsidRPr="00E9518F" w:rsidRDefault="00B11A4C" w:rsidP="001C077E"/>
    <w:p w14:paraId="7AAE801B" w14:textId="4478CAA4" w:rsidR="00AE1973" w:rsidRPr="00E9518F" w:rsidRDefault="00B11A4C" w:rsidP="00AE1973">
      <w:pPr>
        <w:pStyle w:val="Inspring"/>
        <w:rPr>
          <w:lang w:val="en-GB"/>
        </w:rPr>
      </w:pPr>
      <w:r w:rsidRPr="00E9518F">
        <w:rPr>
          <w:lang w:val="en-GB"/>
        </w:rPr>
        <w:t>1.1.2.1</w:t>
      </w:r>
      <w:r w:rsidRPr="00E9518F">
        <w:rPr>
          <w:lang w:val="en-GB"/>
        </w:rPr>
        <w:tab/>
      </w:r>
      <w:r w:rsidRPr="00E9518F">
        <w:rPr>
          <w:rFonts w:cs="Arial"/>
          <w:szCs w:val="20"/>
          <w:lang w:val="en-GB" w:eastAsia="en-GB"/>
        </w:rPr>
        <w:t>Describe the vehicle’s leverage strategy.</w:t>
      </w:r>
      <w:r w:rsidR="0036774B" w:rsidRPr="00E9518F">
        <w:rPr>
          <w:rFonts w:cs="Arial"/>
          <w:szCs w:val="20"/>
          <w:lang w:val="en-GB" w:eastAsia="en-GB"/>
        </w:rPr>
        <w:t xml:space="preserve"> </w:t>
      </w:r>
      <w:r w:rsidRPr="00E9518F">
        <w:rPr>
          <w:rFonts w:cs="Arial"/>
          <w:szCs w:val="20"/>
          <w:lang w:val="en-GB" w:eastAsia="en-GB"/>
        </w:rPr>
        <w:t xml:space="preserve">Please include information on vehicle-level and </w:t>
      </w:r>
      <w:r w:rsidR="005816A0" w:rsidRPr="00E9518F">
        <w:rPr>
          <w:rFonts w:cs="Arial"/>
          <w:szCs w:val="20"/>
          <w:lang w:val="en-GB" w:eastAsia="en-GB"/>
        </w:rPr>
        <w:t>underlying investment</w:t>
      </w:r>
      <w:r w:rsidRPr="00E9518F">
        <w:rPr>
          <w:rFonts w:cs="Arial"/>
          <w:szCs w:val="20"/>
          <w:lang w:val="en-GB" w:eastAsia="en-GB"/>
        </w:rPr>
        <w:t xml:space="preserve">-level debt (short-term vs long-term, including targets, </w:t>
      </w:r>
      <w:proofErr w:type="gramStart"/>
      <w:r w:rsidRPr="00E9518F">
        <w:rPr>
          <w:rFonts w:cs="Arial"/>
          <w:szCs w:val="20"/>
          <w:lang w:val="en-GB" w:eastAsia="en-GB"/>
        </w:rPr>
        <w:t>restrictions</w:t>
      </w:r>
      <w:proofErr w:type="gramEnd"/>
      <w:r w:rsidRPr="00E9518F">
        <w:rPr>
          <w:rFonts w:cs="Arial"/>
          <w:szCs w:val="20"/>
          <w:lang w:val="en-GB" w:eastAsia="en-GB"/>
        </w:rPr>
        <w:t xml:space="preserve"> and controls </w:t>
      </w:r>
      <w:r w:rsidR="00AB693E" w:rsidRPr="00E9518F">
        <w:rPr>
          <w:rFonts w:cs="Arial"/>
          <w:szCs w:val="20"/>
          <w:lang w:val="en-GB" w:eastAsia="en-GB"/>
        </w:rPr>
        <w:t>eg</w:t>
      </w:r>
      <w:r w:rsidRPr="00E9518F">
        <w:rPr>
          <w:rFonts w:cs="Arial"/>
          <w:szCs w:val="20"/>
          <w:lang w:val="en-GB" w:eastAsia="en-GB"/>
        </w:rPr>
        <w:t xml:space="preserve"> LTV ratios, interest coverage ratios, debt-service coverage ratios, collateralised debt, number of debt facilities</w:t>
      </w:r>
      <w:r w:rsidR="009E241E" w:rsidRPr="00E9518F">
        <w:rPr>
          <w:rFonts w:cs="Arial"/>
          <w:szCs w:val="20"/>
          <w:lang w:val="en-GB" w:eastAsia="en-GB"/>
        </w:rPr>
        <w:t xml:space="preserve">, </w:t>
      </w:r>
      <w:r w:rsidR="009E241E" w:rsidRPr="00E9518F">
        <w:rPr>
          <w:rFonts w:cs="Arial"/>
          <w:szCs w:val="20"/>
          <w:shd w:val="clear" w:color="auto" w:fill="BAFAFF" w:themeFill="accent6" w:themeFillTint="33"/>
          <w:lang w:val="en-GB" w:eastAsia="en-GB"/>
        </w:rPr>
        <w:t>whether it is classified as green financing, etc</w:t>
      </w:r>
      <w:r w:rsidR="009E241E" w:rsidRPr="001A3EE6">
        <w:rPr>
          <w:rFonts w:cs="Arial"/>
          <w:szCs w:val="20"/>
          <w:shd w:val="clear" w:color="auto" w:fill="BAFAFF" w:themeFill="accent6" w:themeFillTint="33"/>
          <w:lang w:val="en-GB" w:eastAsia="en-GB"/>
        </w:rPr>
        <w:t>.</w:t>
      </w:r>
      <w:r w:rsidRPr="00E9518F">
        <w:rPr>
          <w:rFonts w:cs="Arial"/>
          <w:szCs w:val="20"/>
          <w:lang w:val="en-GB" w:eastAsia="en-GB"/>
        </w:rPr>
        <w:t>).</w:t>
      </w:r>
    </w:p>
    <w:p w14:paraId="1375929C" w14:textId="77777777" w:rsidR="009004D2" w:rsidRPr="00E9518F"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861575" w14:textId="77777777" w:rsidR="00366D2C" w:rsidRPr="00E9518F" w:rsidRDefault="00366D2C" w:rsidP="009004D2">
      <w:pPr>
        <w:pStyle w:val="Inspring"/>
        <w:rPr>
          <w:lang w:val="en-GB"/>
        </w:rPr>
      </w:pPr>
    </w:p>
    <w:p w14:paraId="52F1F87A" w14:textId="77777777" w:rsidR="00AE1973" w:rsidRPr="00E9518F" w:rsidRDefault="00AE1973" w:rsidP="00AE1973">
      <w:pPr>
        <w:pStyle w:val="Inspring"/>
        <w:rPr>
          <w:lang w:val="en-GB"/>
        </w:rPr>
      </w:pPr>
    </w:p>
    <w:p w14:paraId="44AA3802" w14:textId="7753D06E" w:rsidR="009E241E" w:rsidRPr="00E9518F" w:rsidRDefault="009E241E" w:rsidP="009E241E">
      <w:pPr>
        <w:pStyle w:val="Heading2"/>
        <w:numPr>
          <w:ilvl w:val="1"/>
          <w:numId w:val="14"/>
        </w:numPr>
      </w:pPr>
      <w:bookmarkStart w:id="60" w:name="_Toc134018478"/>
      <w:bookmarkStart w:id="61" w:name="_Toc485637062"/>
      <w:bookmarkStart w:id="62" w:name="_Toc485638393"/>
      <w:bookmarkStart w:id="63" w:name="_Toc489871674"/>
      <w:r w:rsidRPr="00E9518F">
        <w:rPr>
          <w:shd w:val="clear" w:color="auto" w:fill="BAFAFF" w:themeFill="accent6" w:themeFillTint="33"/>
        </w:rPr>
        <w:t xml:space="preserve">ESG </w:t>
      </w:r>
      <w:r w:rsidR="004E2F71" w:rsidRPr="00E9518F">
        <w:rPr>
          <w:shd w:val="clear" w:color="auto" w:fill="BAFAFF" w:themeFill="accent6" w:themeFillTint="33"/>
        </w:rPr>
        <w:t>Strategy</w:t>
      </w:r>
      <w:bookmarkEnd w:id="60"/>
    </w:p>
    <w:p w14:paraId="5BF7C5E6" w14:textId="77777777" w:rsidR="004E2F71" w:rsidRPr="00E9518F" w:rsidRDefault="004E2F71" w:rsidP="00DB24C4"/>
    <w:p w14:paraId="59F4DEC1" w14:textId="77777777" w:rsidR="004E2F71" w:rsidRPr="00E9518F" w:rsidRDefault="004E2F71" w:rsidP="004E2F71">
      <w:pPr>
        <w:pStyle w:val="INREVNormal"/>
        <w:numPr>
          <w:ilvl w:val="2"/>
          <w:numId w:val="14"/>
        </w:numPr>
        <w:ind w:left="0" w:firstLine="0"/>
        <w:rPr>
          <w:lang w:val="en-GB"/>
        </w:rPr>
      </w:pPr>
      <w:r w:rsidRPr="00E9518F">
        <w:rPr>
          <w:shd w:val="clear" w:color="auto" w:fill="BAFAFF" w:themeFill="accent6" w:themeFillTint="33"/>
          <w:lang w:val="en-GB"/>
        </w:rPr>
        <w:t>Does the vehicle have an ESG strategy and/or objectives</w:t>
      </w:r>
      <w:r w:rsidRPr="00060DA4">
        <w:rPr>
          <w:shd w:val="clear" w:color="auto" w:fill="BAFAFF" w:themeFill="accent6" w:themeFillTint="33"/>
          <w:lang w:val="en-GB"/>
        </w:rPr>
        <w:t>?</w:t>
      </w:r>
      <w:r w:rsidRPr="00E9518F">
        <w:rPr>
          <w:lang w:val="en-GB"/>
        </w:rPr>
        <w:t xml:space="preserve">  </w:t>
      </w:r>
    </w:p>
    <w:p w14:paraId="3BEEB155" w14:textId="03721169" w:rsidR="004E2F71" w:rsidRPr="00E9518F" w:rsidRDefault="004E2F71" w:rsidP="004E2F71">
      <w:pPr>
        <w:pStyle w:val="Inspring"/>
        <w:ind w:left="720" w:firstLine="0"/>
        <w:rPr>
          <w:lang w:val="en-GB"/>
        </w:rPr>
      </w:pPr>
      <w:r w:rsidRPr="00E9518F">
        <w:rPr>
          <w:shd w:val="clear" w:color="auto" w:fill="BAFAFF" w:themeFill="accent6" w:themeFillTint="33"/>
          <w:lang w:val="en-GB"/>
        </w:rPr>
        <w:t xml:space="preserve">If yes, explain why this is an appropriate strategy and whether and/or how it is integrated into the overall business strategy and investment decision making processes. Please explain the time frame associated with the ESG strategy and </w:t>
      </w:r>
      <w:r w:rsidR="007B7E21" w:rsidRPr="00E9518F">
        <w:rPr>
          <w:shd w:val="clear" w:color="auto" w:fill="BAFAFF" w:themeFill="accent6" w:themeFillTint="33"/>
          <w:lang w:val="en-GB"/>
        </w:rPr>
        <w:t>refer</w:t>
      </w:r>
      <w:r w:rsidRPr="00E9518F">
        <w:rPr>
          <w:shd w:val="clear" w:color="auto" w:fill="BAFAFF" w:themeFill="accent6" w:themeFillTint="33"/>
          <w:lang w:val="en-GB"/>
        </w:rPr>
        <w:t xml:space="preserve"> to the vehicle’s life cycle and style</w:t>
      </w:r>
      <w:r w:rsidRPr="00E9518F">
        <w:rPr>
          <w:lang w:val="en-GB"/>
        </w:rPr>
        <w:t xml:space="preserve">. </w:t>
      </w:r>
    </w:p>
    <w:p w14:paraId="4F15E8E3" w14:textId="77777777" w:rsidR="004E2F71" w:rsidRPr="00E9518F" w:rsidRDefault="004E2F71" w:rsidP="004E2F71">
      <w:pPr>
        <w:pStyle w:val="Inspring"/>
        <w:ind w:left="0" w:firstLine="0"/>
        <w:rPr>
          <w:lang w:val="en-GB"/>
        </w:rPr>
      </w:pPr>
    </w:p>
    <w:p w14:paraId="16943298" w14:textId="2664923E" w:rsidR="004E2F71" w:rsidRPr="00E9518F" w:rsidRDefault="004E2F71" w:rsidP="004E2F71">
      <w:pPr>
        <w:pStyle w:val="Inspring"/>
        <w:ind w:left="720" w:firstLine="0"/>
        <w:rPr>
          <w:lang w:val="en-GB"/>
        </w:rPr>
      </w:pPr>
      <w:r w:rsidRPr="00E9518F">
        <w:rPr>
          <w:shd w:val="clear" w:color="auto" w:fill="BAFAFF" w:themeFill="accent6" w:themeFillTint="33"/>
          <w:lang w:val="en-GB"/>
        </w:rPr>
        <w:t>If not applicable, please add N/A and explain below. If you intend to implement strategy, elaborate when and on which ESG areas</w:t>
      </w:r>
      <w:r w:rsidRPr="001A3EE6">
        <w:rPr>
          <w:shd w:val="clear" w:color="auto" w:fill="BAFAFF" w:themeFill="accent6" w:themeFillTint="33"/>
          <w:lang w:val="en-GB"/>
        </w:rPr>
        <w:t>.</w:t>
      </w:r>
      <w:r w:rsidRPr="00E9518F">
        <w:rPr>
          <w:lang w:val="en-GB"/>
        </w:rPr>
        <w:t xml:space="preserve"> </w:t>
      </w:r>
    </w:p>
    <w:p w14:paraId="4E65BACC" w14:textId="77777777" w:rsidR="004E2F71" w:rsidRPr="00E9518F" w:rsidRDefault="004E2F71" w:rsidP="004E2F71">
      <w:pPr>
        <w:pStyle w:val="Inspring"/>
        <w:ind w:left="0" w:firstLine="0"/>
        <w:rPr>
          <w:lang w:val="en-GB"/>
        </w:rPr>
      </w:pPr>
    </w:p>
    <w:p w14:paraId="2FBC0C30"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2C4C60" w14:textId="77777777" w:rsidR="004E2F71" w:rsidRPr="00E9518F" w:rsidRDefault="004E2F71" w:rsidP="004E2F71">
      <w:pPr>
        <w:pStyle w:val="Inspring"/>
        <w:rPr>
          <w:lang w:val="en-GB"/>
        </w:rPr>
      </w:pPr>
      <w:r w:rsidRPr="00E9518F">
        <w:rPr>
          <w:lang w:val="en-GB"/>
        </w:rPr>
        <w:tab/>
      </w:r>
    </w:p>
    <w:p w14:paraId="2A7AEEE5" w14:textId="77777777" w:rsidR="004E2F71" w:rsidRPr="00E9518F" w:rsidRDefault="004E2F71" w:rsidP="004E2F71">
      <w:pPr>
        <w:pStyle w:val="Inspring"/>
        <w:numPr>
          <w:ilvl w:val="2"/>
          <w:numId w:val="14"/>
        </w:numPr>
        <w:rPr>
          <w:lang w:val="en-GB"/>
        </w:rPr>
      </w:pPr>
      <w:r w:rsidRPr="00E9518F">
        <w:rPr>
          <w:shd w:val="clear" w:color="auto" w:fill="BAFAFF" w:themeFill="accent6" w:themeFillTint="33"/>
          <w:lang w:val="en-GB"/>
        </w:rPr>
        <w:t>Please indicate if the ESG strategy includes specific objectives to assess and manage climate-related (both physical and transition) risks and opportunities</w:t>
      </w:r>
      <w:r w:rsidRPr="00E9518F">
        <w:rPr>
          <w:lang w:val="en-GB"/>
        </w:rPr>
        <w:t xml:space="preserve">.  </w:t>
      </w:r>
    </w:p>
    <w:p w14:paraId="492B8FDF" w14:textId="77777777" w:rsidR="004E2F71" w:rsidRPr="00E9518F" w:rsidRDefault="004E2F71" w:rsidP="004E2F71">
      <w:pPr>
        <w:pStyle w:val="Inspring"/>
        <w:ind w:left="768" w:firstLine="0"/>
        <w:rPr>
          <w:lang w:val="en-GB"/>
        </w:rPr>
      </w:pPr>
    </w:p>
    <w:p w14:paraId="273B3F32" w14:textId="77777777" w:rsidR="004E2F71" w:rsidRPr="00E9518F" w:rsidRDefault="004E2F71" w:rsidP="004E2F71">
      <w:pPr>
        <w:pStyle w:val="Inspring"/>
        <w:ind w:left="720" w:firstLine="0"/>
        <w:rPr>
          <w:lang w:val="en-GB"/>
        </w:rPr>
      </w:pPr>
      <w:r w:rsidRPr="00E9518F">
        <w:rPr>
          <w:shd w:val="clear" w:color="auto" w:fill="BAFAFF" w:themeFill="accent6" w:themeFillTint="33"/>
          <w:lang w:val="en-GB"/>
        </w:rPr>
        <w:t>Indicate if the</w:t>
      </w:r>
      <w:r w:rsidRPr="007D0E72">
        <w:rPr>
          <w:shd w:val="clear" w:color="auto" w:fill="BAFAFF" w:themeFill="accent6" w:themeFillTint="33"/>
          <w:lang w:val="en-GB"/>
        </w:rPr>
        <w:t xml:space="preserve"> </w:t>
      </w:r>
      <w:r w:rsidRPr="00E9518F">
        <w:rPr>
          <w:shd w:val="clear" w:color="auto" w:fill="BAFAFF" w:themeFill="accent6" w:themeFillTint="33"/>
          <w:lang w:val="en-GB"/>
        </w:rPr>
        <w:t>vehicle has an action plan on climate change adaption and resilience and/or follows a decarbonisation pathway. (Related to the vehicle fact sheet)</w:t>
      </w:r>
    </w:p>
    <w:p w14:paraId="26F42B32" w14:textId="77777777" w:rsidR="004E2F71" w:rsidRPr="00E9518F" w:rsidRDefault="004E2F71" w:rsidP="004E2F71">
      <w:pPr>
        <w:pStyle w:val="Inspring"/>
        <w:rPr>
          <w:lang w:val="en-GB"/>
        </w:rPr>
      </w:pPr>
    </w:p>
    <w:p w14:paraId="0029E254"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DC56BA" w14:textId="77777777" w:rsidR="004E2F71" w:rsidRPr="00E9518F" w:rsidRDefault="004E2F71" w:rsidP="004E2F71">
      <w:pPr>
        <w:pStyle w:val="Inspring"/>
        <w:rPr>
          <w:lang w:val="en-GB"/>
        </w:rPr>
      </w:pPr>
      <w:r w:rsidRPr="00E9518F">
        <w:rPr>
          <w:lang w:val="en-GB"/>
        </w:rPr>
        <w:tab/>
      </w:r>
    </w:p>
    <w:p w14:paraId="5CF80FD6" w14:textId="77777777" w:rsidR="004E2F71" w:rsidRPr="00E9518F" w:rsidRDefault="004E2F71" w:rsidP="004E2F71">
      <w:pPr>
        <w:pStyle w:val="Inspring"/>
        <w:numPr>
          <w:ilvl w:val="2"/>
          <w:numId w:val="14"/>
        </w:numPr>
        <w:rPr>
          <w:lang w:val="en-GB"/>
        </w:rPr>
      </w:pPr>
      <w:r w:rsidRPr="00E9518F">
        <w:rPr>
          <w:lang w:val="en-GB"/>
        </w:rPr>
        <w:t xml:space="preserve">Explain how you incorporate your policies on the following ESG aspects at the </w:t>
      </w:r>
    </w:p>
    <w:p w14:paraId="33846D0B" w14:textId="77777777" w:rsidR="004E2F71" w:rsidRPr="00E9518F" w:rsidRDefault="004E2F71" w:rsidP="004E2F71">
      <w:pPr>
        <w:pStyle w:val="Inspring"/>
        <w:numPr>
          <w:ilvl w:val="0"/>
          <w:numId w:val="20"/>
        </w:numPr>
        <w:ind w:left="1728"/>
        <w:rPr>
          <w:lang w:val="en-GB"/>
        </w:rPr>
      </w:pPr>
      <w:r w:rsidRPr="00E9518F">
        <w:rPr>
          <w:lang w:val="en-GB"/>
        </w:rPr>
        <w:t xml:space="preserve">vehicle and/or </w:t>
      </w:r>
    </w:p>
    <w:p w14:paraId="7A5812D6" w14:textId="77777777" w:rsidR="004E2F71" w:rsidRPr="00E9518F" w:rsidRDefault="004E2F71" w:rsidP="004E2F71">
      <w:pPr>
        <w:pStyle w:val="Inspring"/>
        <w:numPr>
          <w:ilvl w:val="0"/>
          <w:numId w:val="20"/>
        </w:numPr>
        <w:ind w:left="1728"/>
        <w:rPr>
          <w:lang w:val="en-GB"/>
        </w:rPr>
      </w:pPr>
      <w:r w:rsidRPr="00E9518F">
        <w:rPr>
          <w:lang w:val="en-GB"/>
        </w:rPr>
        <w:lastRenderedPageBreak/>
        <w:t>organisational level, and how these are incorporated into strategic decisions.</w:t>
      </w:r>
    </w:p>
    <w:p w14:paraId="1FD7A5C3" w14:textId="77777777" w:rsidR="004E2F71" w:rsidRPr="00E9518F" w:rsidRDefault="004E2F71" w:rsidP="004E2F71">
      <w:pPr>
        <w:pStyle w:val="Inspring"/>
        <w:ind w:left="720" w:firstLine="0"/>
        <w:rPr>
          <w:lang w:val="en-GB"/>
        </w:rPr>
      </w:pPr>
    </w:p>
    <w:p w14:paraId="2EFEF3CC" w14:textId="77777777" w:rsidR="004E2F71" w:rsidRPr="00E9518F" w:rsidRDefault="004E2F71" w:rsidP="004E2F71">
      <w:pPr>
        <w:pStyle w:val="Inspring"/>
        <w:tabs>
          <w:tab w:val="left" w:pos="1200"/>
        </w:tabs>
        <w:ind w:left="360" w:firstLine="0"/>
        <w:rPr>
          <w:lang w:val="en-GB"/>
        </w:rPr>
      </w:pPr>
      <w:r w:rsidRPr="00E9518F">
        <w:rPr>
          <w:lang w:val="en-GB"/>
        </w:rPr>
        <w:tab/>
      </w:r>
      <w:proofErr w:type="spellStart"/>
      <w:proofErr w:type="gramStart"/>
      <w:r w:rsidRPr="00E9518F">
        <w:rPr>
          <w:lang w:val="en-GB"/>
        </w:rPr>
        <w:t>a</w:t>
      </w:r>
      <w:proofErr w:type="spellEnd"/>
      <w:proofErr w:type="gramEnd"/>
      <w:r w:rsidRPr="00E9518F">
        <w:rPr>
          <w:lang w:val="en-GB"/>
        </w:rPr>
        <w:tab/>
        <w:t>Environmental aspects;</w:t>
      </w:r>
    </w:p>
    <w:p w14:paraId="05DB974E"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4835AB" w14:textId="77777777" w:rsidR="004E2F71" w:rsidRPr="00E9518F" w:rsidRDefault="004E2F71" w:rsidP="004E2F71">
      <w:pPr>
        <w:pStyle w:val="Inspring"/>
        <w:tabs>
          <w:tab w:val="left" w:pos="1200"/>
        </w:tabs>
        <w:ind w:left="360" w:firstLine="0"/>
        <w:rPr>
          <w:lang w:val="en-GB"/>
        </w:rPr>
      </w:pPr>
    </w:p>
    <w:p w14:paraId="713FD302" w14:textId="77777777" w:rsidR="004E2F71" w:rsidRPr="00E9518F" w:rsidRDefault="004E2F71" w:rsidP="004E2F71">
      <w:pPr>
        <w:pStyle w:val="Inspring"/>
        <w:tabs>
          <w:tab w:val="left" w:pos="1200"/>
        </w:tabs>
        <w:ind w:left="360" w:firstLine="0"/>
        <w:rPr>
          <w:lang w:val="en-GB"/>
        </w:rPr>
      </w:pPr>
      <w:r w:rsidRPr="00E9518F">
        <w:rPr>
          <w:lang w:val="en-GB"/>
        </w:rPr>
        <w:tab/>
        <w:t>b</w:t>
      </w:r>
      <w:r w:rsidRPr="00E9518F">
        <w:rPr>
          <w:lang w:val="en-GB"/>
        </w:rPr>
        <w:tab/>
        <w:t xml:space="preserve">Social </w:t>
      </w:r>
      <w:proofErr w:type="gramStart"/>
      <w:r w:rsidRPr="00E9518F">
        <w:rPr>
          <w:lang w:val="en-GB"/>
        </w:rPr>
        <w:t>aspects;</w:t>
      </w:r>
      <w:proofErr w:type="gramEnd"/>
      <w:r w:rsidRPr="00E9518F">
        <w:rPr>
          <w:lang w:val="en-GB"/>
        </w:rPr>
        <w:t xml:space="preserve"> </w:t>
      </w:r>
    </w:p>
    <w:p w14:paraId="388EF787"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BABD00" w14:textId="77777777" w:rsidR="004E2F71" w:rsidRPr="00E9518F" w:rsidRDefault="004E2F71" w:rsidP="004E2F71">
      <w:pPr>
        <w:pStyle w:val="Tabel"/>
        <w:spacing w:line="240" w:lineRule="auto"/>
        <w:ind w:left="720"/>
        <w:rPr>
          <w:lang w:val="en-GB"/>
        </w:rPr>
      </w:pPr>
    </w:p>
    <w:p w14:paraId="19F1835E" w14:textId="77777777" w:rsidR="004E2F71" w:rsidRPr="00E9518F" w:rsidRDefault="004E2F71" w:rsidP="004E2F71">
      <w:pPr>
        <w:pStyle w:val="Inspring"/>
        <w:tabs>
          <w:tab w:val="left" w:pos="1200"/>
        </w:tabs>
        <w:ind w:left="360" w:firstLine="0"/>
        <w:rPr>
          <w:lang w:val="en-GB"/>
        </w:rPr>
      </w:pPr>
      <w:r w:rsidRPr="00E9518F">
        <w:rPr>
          <w:lang w:val="en-GB"/>
        </w:rPr>
        <w:tab/>
        <w:t>c</w:t>
      </w:r>
      <w:r w:rsidRPr="00E9518F">
        <w:rPr>
          <w:lang w:val="en-GB"/>
        </w:rPr>
        <w:tab/>
        <w:t xml:space="preserve">Governance </w:t>
      </w:r>
      <w:proofErr w:type="gramStart"/>
      <w:r w:rsidRPr="00E9518F">
        <w:rPr>
          <w:lang w:val="en-GB"/>
        </w:rPr>
        <w:t>aspects;</w:t>
      </w:r>
      <w:proofErr w:type="gramEnd"/>
    </w:p>
    <w:p w14:paraId="614962DF"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62E7EA" w14:textId="77777777" w:rsidR="004E2F71" w:rsidRPr="00E9518F" w:rsidRDefault="004E2F71" w:rsidP="004E2F71">
      <w:pPr>
        <w:pStyle w:val="Inspring"/>
        <w:rPr>
          <w:lang w:val="en-GB"/>
        </w:rPr>
      </w:pPr>
    </w:p>
    <w:p w14:paraId="649E2DAB" w14:textId="77777777" w:rsidR="004E2F71" w:rsidRPr="00E9518F" w:rsidRDefault="004E2F71" w:rsidP="004E2F71"/>
    <w:p w14:paraId="63172AD2" w14:textId="1AD3A694" w:rsidR="00D2327E" w:rsidRPr="00E9518F" w:rsidRDefault="00D2327E" w:rsidP="00B321BF">
      <w:pPr>
        <w:pStyle w:val="Heading2"/>
        <w:numPr>
          <w:ilvl w:val="1"/>
          <w:numId w:val="14"/>
        </w:numPr>
      </w:pPr>
      <w:bookmarkStart w:id="64" w:name="_Toc134018479"/>
      <w:r w:rsidRPr="00E9518F">
        <w:t xml:space="preserve">Existing or </w:t>
      </w:r>
      <w:r w:rsidR="00283080" w:rsidRPr="00E9518F">
        <w:t>New</w:t>
      </w:r>
      <w:r w:rsidRPr="00E9518F">
        <w:t xml:space="preserve"> </w:t>
      </w:r>
      <w:r w:rsidR="001F71D3" w:rsidRPr="00E9518F">
        <w:t>Investments</w:t>
      </w:r>
      <w:bookmarkEnd w:id="64"/>
      <w:r w:rsidRPr="00E9518F">
        <w:t xml:space="preserve"> </w:t>
      </w:r>
      <w:bookmarkEnd w:id="61"/>
      <w:bookmarkEnd w:id="62"/>
      <w:bookmarkEnd w:id="63"/>
    </w:p>
    <w:p w14:paraId="0AD29EEC" w14:textId="77777777" w:rsidR="00D2327E" w:rsidRPr="00E9518F" w:rsidRDefault="00D2327E" w:rsidP="00D2327E">
      <w:pPr>
        <w:pStyle w:val="Inspring"/>
        <w:rPr>
          <w:lang w:val="en-GB"/>
        </w:rPr>
      </w:pPr>
    </w:p>
    <w:p w14:paraId="4D277509" w14:textId="657013DF" w:rsidR="0094631F" w:rsidRPr="00E9518F" w:rsidRDefault="00AC0E83" w:rsidP="00D2327E">
      <w:pPr>
        <w:pStyle w:val="Inspring"/>
        <w:rPr>
          <w:lang w:val="en-GB"/>
        </w:rPr>
      </w:pPr>
      <w:r w:rsidRPr="00E9518F">
        <w:rPr>
          <w:lang w:val="en-GB"/>
        </w:rPr>
        <w:t>1.</w:t>
      </w:r>
      <w:r w:rsidR="004E2F71" w:rsidRPr="00E9518F">
        <w:rPr>
          <w:lang w:val="en-GB"/>
        </w:rPr>
        <w:t>3</w:t>
      </w:r>
      <w:r w:rsidRPr="00E9518F">
        <w:rPr>
          <w:lang w:val="en-GB"/>
        </w:rPr>
        <w:t>.1</w:t>
      </w:r>
      <w:r w:rsidR="00D2327E" w:rsidRPr="00E9518F">
        <w:rPr>
          <w:lang w:val="en-GB"/>
        </w:rPr>
        <w:tab/>
      </w:r>
      <w:r w:rsidR="0099060E" w:rsidRPr="00E9518F">
        <w:rPr>
          <w:lang w:val="en-GB"/>
        </w:rPr>
        <w:t xml:space="preserve">Complete </w:t>
      </w:r>
      <w:r w:rsidR="0094631F" w:rsidRPr="00E9518F">
        <w:rPr>
          <w:lang w:val="en-GB"/>
        </w:rPr>
        <w:t>table in Appendix II</w:t>
      </w:r>
      <w:r w:rsidR="0099060E" w:rsidRPr="00E9518F">
        <w:rPr>
          <w:lang w:val="en-GB"/>
        </w:rPr>
        <w:t xml:space="preserve"> for the subject vehicle</w:t>
      </w:r>
      <w:r w:rsidR="0094631F" w:rsidRPr="00E9518F">
        <w:rPr>
          <w:lang w:val="en-GB"/>
        </w:rPr>
        <w:t xml:space="preserve"> to</w:t>
      </w:r>
      <w:r w:rsidR="004F23BF" w:rsidRPr="00E9518F">
        <w:rPr>
          <w:lang w:val="en-GB"/>
        </w:rPr>
        <w:t xml:space="preserve"> describe the composition of your </w:t>
      </w:r>
      <w:r w:rsidR="0094631F" w:rsidRPr="00E9518F">
        <w:rPr>
          <w:lang w:val="en-GB"/>
        </w:rPr>
        <w:t>portfolio. If not applicable, please add N/A and explain below.</w:t>
      </w:r>
      <w:r w:rsidR="008434AA" w:rsidRPr="00E9518F">
        <w:rPr>
          <w:lang w:val="en-GB"/>
        </w:rPr>
        <w:t xml:space="preserve"> (</w:t>
      </w:r>
      <w:r w:rsidR="00CE59AE" w:rsidRPr="00E9518F">
        <w:rPr>
          <w:lang w:val="en-GB"/>
        </w:rPr>
        <w:t xml:space="preserve">If the </w:t>
      </w:r>
      <w:r w:rsidR="00CB16D7" w:rsidRPr="00E9518F">
        <w:rPr>
          <w:lang w:val="en-GB"/>
        </w:rPr>
        <w:t xml:space="preserve">Appendix II </w:t>
      </w:r>
      <w:r w:rsidR="00CE59AE" w:rsidRPr="00E9518F">
        <w:rPr>
          <w:lang w:val="en-GB"/>
        </w:rPr>
        <w:t>is co</w:t>
      </w:r>
      <w:r w:rsidR="008434AA" w:rsidRPr="00E9518F">
        <w:rPr>
          <w:lang w:val="en-GB"/>
        </w:rPr>
        <w:t>mplete</w:t>
      </w:r>
      <w:r w:rsidR="00CB16D7" w:rsidRPr="00E9518F">
        <w:rPr>
          <w:lang w:val="en-GB"/>
        </w:rPr>
        <w:t>d</w:t>
      </w:r>
      <w:r w:rsidR="008434AA" w:rsidRPr="00E9518F">
        <w:rPr>
          <w:lang w:val="en-GB"/>
        </w:rPr>
        <w:t xml:space="preserve"> for a hypothetical portfolio</w:t>
      </w:r>
      <w:r w:rsidR="00CE59AE" w:rsidRPr="00E9518F">
        <w:rPr>
          <w:lang w:val="en-GB"/>
        </w:rPr>
        <w:t>, please state in the table</w:t>
      </w:r>
      <w:r w:rsidR="008434AA" w:rsidRPr="00E9518F">
        <w:rPr>
          <w:lang w:val="en-GB"/>
        </w:rPr>
        <w:t>)</w:t>
      </w:r>
    </w:p>
    <w:p w14:paraId="7DC1C80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B3090B" w14:textId="77777777" w:rsidR="00FC6705" w:rsidRPr="00E9518F" w:rsidRDefault="00FC6705" w:rsidP="00FC6705">
      <w:pPr>
        <w:pStyle w:val="Heading2"/>
      </w:pPr>
    </w:p>
    <w:p w14:paraId="7B9284BA" w14:textId="17B72FC0" w:rsidR="00FC6705" w:rsidRPr="00E9518F" w:rsidRDefault="00FC6705" w:rsidP="00FC6705">
      <w:pPr>
        <w:pStyle w:val="Heading2"/>
      </w:pPr>
      <w:bookmarkStart w:id="65" w:name="_Toc134018480"/>
      <w:r w:rsidRPr="00E9518F">
        <w:t>1.4</w:t>
      </w:r>
      <w:r w:rsidRPr="00E9518F">
        <w:tab/>
        <w:t>Fees and Expenses</w:t>
      </w:r>
      <w:bookmarkEnd w:id="65"/>
    </w:p>
    <w:p w14:paraId="3EFADAAB" w14:textId="77777777" w:rsidR="00FC6705" w:rsidRPr="00E9518F" w:rsidRDefault="00FC6705" w:rsidP="00FC6705">
      <w:pPr>
        <w:pStyle w:val="Inspring"/>
        <w:rPr>
          <w:lang w:val="en-GB"/>
        </w:rPr>
      </w:pPr>
    </w:p>
    <w:p w14:paraId="38A398C7" w14:textId="69AF9524" w:rsidR="00FC6705" w:rsidRPr="00E9518F" w:rsidRDefault="00FC6705" w:rsidP="00FC6705">
      <w:pPr>
        <w:pStyle w:val="Inspring"/>
        <w:rPr>
          <w:lang w:val="en-GB"/>
        </w:rPr>
      </w:pPr>
      <w:r w:rsidRPr="00E9518F">
        <w:rPr>
          <w:lang w:val="en-GB"/>
        </w:rPr>
        <w:t>1.4.1</w:t>
      </w:r>
      <w:r w:rsidRPr="00E9518F">
        <w:rPr>
          <w:lang w:val="en-GB"/>
        </w:rPr>
        <w:tab/>
        <w:t>Please give details of:</w:t>
      </w:r>
    </w:p>
    <w:p w14:paraId="7728EF25" w14:textId="77777777" w:rsidR="00FC6705" w:rsidRPr="00E9518F" w:rsidRDefault="00FC6705" w:rsidP="00FC6705">
      <w:pPr>
        <w:pStyle w:val="Inspring"/>
        <w:ind w:left="1435" w:hanging="1435"/>
        <w:rPr>
          <w:lang w:val="en-GB"/>
        </w:rPr>
      </w:pPr>
      <w:r w:rsidRPr="00E9518F">
        <w:rPr>
          <w:lang w:val="en-GB"/>
        </w:rPr>
        <w:tab/>
      </w:r>
      <w:proofErr w:type="spellStart"/>
      <w:r w:rsidRPr="00E9518F">
        <w:rPr>
          <w:lang w:val="en-GB"/>
        </w:rPr>
        <w:t>a</w:t>
      </w:r>
      <w:proofErr w:type="spellEnd"/>
      <w:r w:rsidRPr="00E9518F">
        <w:rPr>
          <w:lang w:val="en-GB"/>
        </w:rPr>
        <w:tab/>
      </w:r>
      <w:proofErr w:type="gramStart"/>
      <w:r w:rsidRPr="00E9518F">
        <w:rPr>
          <w:lang w:val="en-GB"/>
        </w:rPr>
        <w:t>The</w:t>
      </w:r>
      <w:proofErr w:type="gramEnd"/>
      <w:r w:rsidRPr="00E9518F">
        <w:rPr>
          <w:lang w:val="en-GB"/>
        </w:rPr>
        <w:t xml:space="preserve"> vehicle/investment management fee including details about timing, services provided by the FoF / MM, and the level and basis on which a fee is proposed (GAV, NAV, income or other).</w:t>
      </w:r>
    </w:p>
    <w:p w14:paraId="786B4B02"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299392" w14:textId="77777777" w:rsidR="00FC6705" w:rsidRPr="00E9518F" w:rsidRDefault="00FC6705" w:rsidP="00FC6705">
      <w:pPr>
        <w:pStyle w:val="Inspring"/>
        <w:ind w:left="1435" w:hanging="1435"/>
        <w:rPr>
          <w:lang w:val="en-GB"/>
        </w:rPr>
      </w:pPr>
      <w:r w:rsidRPr="00E9518F">
        <w:rPr>
          <w:lang w:val="en-GB"/>
        </w:rPr>
        <w:tab/>
      </w:r>
    </w:p>
    <w:p w14:paraId="210F2E05" w14:textId="77777777" w:rsidR="00FC6705" w:rsidRPr="00E9518F" w:rsidRDefault="00FC6705" w:rsidP="00FC6705">
      <w:pPr>
        <w:pStyle w:val="Inspring"/>
        <w:ind w:left="1435" w:hanging="1435"/>
        <w:rPr>
          <w:lang w:val="en-GB"/>
        </w:rPr>
      </w:pPr>
      <w:r w:rsidRPr="00E9518F">
        <w:rPr>
          <w:lang w:val="en-GB"/>
        </w:rPr>
        <w:tab/>
        <w:t>b</w:t>
      </w:r>
      <w:r w:rsidRPr="00E9518F">
        <w:rPr>
          <w:lang w:val="en-GB"/>
        </w:rPr>
        <w:tab/>
        <w:t xml:space="preserve">All other fees including but not limited </w:t>
      </w:r>
      <w:proofErr w:type="gramStart"/>
      <w:r w:rsidRPr="00E9518F">
        <w:rPr>
          <w:lang w:val="en-GB"/>
        </w:rPr>
        <w:t>to;</w:t>
      </w:r>
      <w:proofErr w:type="gramEnd"/>
      <w:r w:rsidRPr="00E9518F">
        <w:rPr>
          <w:lang w:val="en-GB"/>
        </w:rPr>
        <w:t xml:space="preserve"> performance fees, subscription fees, acquisition and disposal fees, cash management fees, commitment fees. Please also detail the associated impact on the vehicle returns.</w:t>
      </w:r>
    </w:p>
    <w:p w14:paraId="5E653175"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2745D2" w14:textId="77777777" w:rsidR="00FC6705" w:rsidRPr="00E9518F" w:rsidRDefault="00FC6705" w:rsidP="00FC6705">
      <w:pPr>
        <w:pStyle w:val="Inspring"/>
        <w:rPr>
          <w:lang w:val="en-GB"/>
        </w:rPr>
      </w:pPr>
    </w:p>
    <w:p w14:paraId="5CAE6DD7" w14:textId="0FF96F5B" w:rsidR="00FC6705" w:rsidRPr="00E9518F" w:rsidRDefault="00FC6705" w:rsidP="00FC6705">
      <w:pPr>
        <w:pStyle w:val="Inspring"/>
        <w:rPr>
          <w:lang w:val="en-GB"/>
        </w:rPr>
      </w:pPr>
      <w:r w:rsidRPr="00E9518F">
        <w:rPr>
          <w:spacing w:val="-2"/>
          <w:lang w:val="en-GB"/>
        </w:rPr>
        <w:t>1.</w:t>
      </w:r>
      <w:r w:rsidR="00646C43" w:rsidRPr="00E9518F">
        <w:rPr>
          <w:spacing w:val="-2"/>
          <w:lang w:val="en-GB"/>
        </w:rPr>
        <w:t>4</w:t>
      </w:r>
      <w:r w:rsidRPr="00E9518F">
        <w:rPr>
          <w:spacing w:val="-2"/>
          <w:lang w:val="en-GB"/>
        </w:rPr>
        <w:t>.2</w:t>
      </w:r>
      <w:r w:rsidRPr="00E9518F">
        <w:rPr>
          <w:lang w:val="en-GB"/>
        </w:rPr>
        <w:tab/>
        <w:t>If the vehicle has not been launched, please provide a forward-looking estimate of the INREV expense ratio (TGER), and how you have calculated it. If the vehicle is an existing vehicle, please provide the historical INREV expense ratio (TGER). Please provide the expense ratio based on NAV and GAV, with and without performance fees. If the INREV expense ratio is not used, please provide a calculation in line with the INREV Fee and Expense Metrics module (</w:t>
      </w:r>
      <w:hyperlink r:id="rId16" w:history="1">
        <w:r w:rsidRPr="00E9518F">
          <w:rPr>
            <w:rStyle w:val="Hyperlink"/>
            <w:color w:val="auto"/>
            <w:lang w:val="en-GB"/>
          </w:rPr>
          <w:t>https://www.inrev.org/standards</w:t>
        </w:r>
      </w:hyperlink>
      <w:r w:rsidRPr="00E9518F">
        <w:rPr>
          <w:lang w:val="en-GB"/>
        </w:rPr>
        <w:t xml:space="preserve">). </w:t>
      </w:r>
    </w:p>
    <w:p w14:paraId="2AB8C851"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DE9A4E5" w14:textId="77777777" w:rsidR="00FC6705" w:rsidRPr="00E9518F" w:rsidRDefault="00FC6705" w:rsidP="00FC6705">
      <w:pPr>
        <w:pStyle w:val="Inspring"/>
        <w:rPr>
          <w:lang w:val="en-GB"/>
        </w:rPr>
      </w:pPr>
    </w:p>
    <w:p w14:paraId="57679405" w14:textId="56F4962E" w:rsidR="00FC6705" w:rsidRPr="00E9518F" w:rsidRDefault="00FC6705" w:rsidP="00FC6705">
      <w:pPr>
        <w:pStyle w:val="Inspring"/>
        <w:rPr>
          <w:lang w:val="en-GB"/>
        </w:rPr>
      </w:pPr>
      <w:r w:rsidRPr="00E9518F">
        <w:rPr>
          <w:spacing w:val="-2"/>
          <w:lang w:val="en-GB"/>
        </w:rPr>
        <w:t>1.</w:t>
      </w:r>
      <w:r w:rsidR="00646C43" w:rsidRPr="00E9518F">
        <w:rPr>
          <w:spacing w:val="-2"/>
          <w:lang w:val="en-GB"/>
        </w:rPr>
        <w:t>4</w:t>
      </w:r>
      <w:r w:rsidRPr="00E9518F">
        <w:rPr>
          <w:spacing w:val="-2"/>
          <w:lang w:val="en-GB"/>
        </w:rPr>
        <w:t>.3</w:t>
      </w:r>
      <w:r w:rsidRPr="00E9518F">
        <w:rPr>
          <w:lang w:val="en-GB"/>
        </w:rPr>
        <w:tab/>
        <w:t>Provide details of the expected vehicle formation costs. Please elaborate whether those costs are being written off or capitalised and amortised over time. If the latter, please elaborate on the timeframe.</w:t>
      </w:r>
    </w:p>
    <w:p w14:paraId="3BA671D0"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6904E9" w14:textId="77777777" w:rsidR="00FC6705" w:rsidRPr="00E9518F" w:rsidRDefault="00FC6705" w:rsidP="00FC6705">
      <w:pPr>
        <w:tabs>
          <w:tab w:val="clear" w:pos="765"/>
        </w:tabs>
        <w:spacing w:line="240" w:lineRule="auto"/>
      </w:pPr>
    </w:p>
    <w:p w14:paraId="16F1A9C7" w14:textId="35E3A18A" w:rsidR="00B86C55" w:rsidRPr="00E9518F" w:rsidRDefault="00B86C55">
      <w:pPr>
        <w:tabs>
          <w:tab w:val="clear" w:pos="765"/>
        </w:tabs>
        <w:spacing w:line="240" w:lineRule="auto"/>
      </w:pPr>
      <w:r w:rsidRPr="00E9518F">
        <w:br w:type="page"/>
      </w:r>
    </w:p>
    <w:p w14:paraId="71543917" w14:textId="2D55F054" w:rsidR="00BC4FB0" w:rsidRPr="00E9518F" w:rsidRDefault="00BC4FB0" w:rsidP="007835B1">
      <w:pPr>
        <w:pStyle w:val="Heading2"/>
        <w:ind w:left="0" w:firstLine="0"/>
      </w:pPr>
      <w:bookmarkStart w:id="66" w:name="_Toc489871676"/>
      <w:bookmarkStart w:id="67" w:name="_Toc134018481"/>
      <w:r w:rsidRPr="00E9518F">
        <w:lastRenderedPageBreak/>
        <w:t>1.</w:t>
      </w:r>
      <w:r w:rsidR="00FD7C30" w:rsidRPr="00E9518F">
        <w:t>5</w:t>
      </w:r>
      <w:r w:rsidRPr="00E9518F">
        <w:tab/>
        <w:t>Investment Management Process</w:t>
      </w:r>
      <w:bookmarkEnd w:id="66"/>
      <w:bookmarkEnd w:id="67"/>
    </w:p>
    <w:p w14:paraId="471F28D5" w14:textId="77777777" w:rsidR="00BC4FB0" w:rsidRPr="00E9518F" w:rsidRDefault="00BC4FB0" w:rsidP="00BC4FB0">
      <w:pPr>
        <w:pStyle w:val="Inspring"/>
        <w:rPr>
          <w:lang w:val="en-GB"/>
        </w:rPr>
      </w:pPr>
    </w:p>
    <w:p w14:paraId="116E486D" w14:textId="2F10A9FC" w:rsidR="00BC4FB0" w:rsidRPr="00E9518F" w:rsidRDefault="00BC4FB0" w:rsidP="00357DCB">
      <w:pPr>
        <w:rPr>
          <w:b/>
          <w:bCs/>
        </w:rPr>
      </w:pPr>
      <w:bookmarkStart w:id="68" w:name="_Toc489871677"/>
      <w:bookmarkStart w:id="69" w:name="_Toc496254223"/>
      <w:bookmarkStart w:id="70" w:name="_Toc499726176"/>
      <w:bookmarkStart w:id="71" w:name="_Toc520197078"/>
      <w:bookmarkStart w:id="72" w:name="_Toc520197446"/>
      <w:r w:rsidRPr="00E9518F">
        <w:rPr>
          <w:b/>
          <w:bCs/>
        </w:rPr>
        <w:t>1.</w:t>
      </w:r>
      <w:r w:rsidR="00FD7C30" w:rsidRPr="00E9518F">
        <w:rPr>
          <w:b/>
          <w:bCs/>
        </w:rPr>
        <w:t>5</w:t>
      </w:r>
      <w:r w:rsidRPr="00E9518F">
        <w:rPr>
          <w:b/>
          <w:bCs/>
        </w:rPr>
        <w:t>.1</w:t>
      </w:r>
      <w:r w:rsidRPr="00E9518F">
        <w:rPr>
          <w:b/>
          <w:bCs/>
        </w:rPr>
        <w:tab/>
        <w:t>Investment Decision-Making</w:t>
      </w:r>
      <w:bookmarkEnd w:id="68"/>
      <w:bookmarkEnd w:id="69"/>
      <w:bookmarkEnd w:id="70"/>
      <w:bookmarkEnd w:id="71"/>
      <w:bookmarkEnd w:id="72"/>
    </w:p>
    <w:p w14:paraId="4EDD374B" w14:textId="77777777" w:rsidR="00BC4FB0" w:rsidRPr="00E9518F" w:rsidRDefault="00BC4FB0" w:rsidP="00BC4FB0">
      <w:pPr>
        <w:pStyle w:val="Inspring"/>
        <w:tabs>
          <w:tab w:val="clear" w:pos="765"/>
          <w:tab w:val="clear" w:pos="1440"/>
          <w:tab w:val="left" w:pos="7212"/>
        </w:tabs>
        <w:rPr>
          <w:lang w:val="en-GB"/>
        </w:rPr>
      </w:pPr>
      <w:r w:rsidRPr="00E9518F">
        <w:rPr>
          <w:lang w:val="en-GB"/>
        </w:rPr>
        <w:tab/>
      </w:r>
      <w:r w:rsidRPr="00E9518F">
        <w:rPr>
          <w:lang w:val="en-GB"/>
        </w:rPr>
        <w:tab/>
        <w:t xml:space="preserve"> </w:t>
      </w:r>
    </w:p>
    <w:p w14:paraId="179F0CD8" w14:textId="403AE930" w:rsidR="009C009C" w:rsidRPr="00E9518F" w:rsidRDefault="00BC4FB0" w:rsidP="009C009C">
      <w:pPr>
        <w:pStyle w:val="Inspring"/>
        <w:rPr>
          <w:lang w:val="en-GB"/>
        </w:rPr>
      </w:pPr>
      <w:r w:rsidRPr="00E9518F">
        <w:rPr>
          <w:lang w:val="en-GB"/>
        </w:rPr>
        <w:t>1.</w:t>
      </w:r>
      <w:r w:rsidR="002B13C4" w:rsidRPr="00E9518F">
        <w:rPr>
          <w:lang w:val="en-GB"/>
        </w:rPr>
        <w:t>5</w:t>
      </w:r>
      <w:r w:rsidRPr="00E9518F">
        <w:rPr>
          <w:lang w:val="en-GB"/>
        </w:rPr>
        <w:t>.1.1</w:t>
      </w:r>
      <w:r w:rsidRPr="00E9518F">
        <w:rPr>
          <w:lang w:val="en-GB"/>
        </w:rPr>
        <w:tab/>
        <w:t>Describe the decision-making processes by which the overall structure of the portfolio is determined</w:t>
      </w:r>
      <w:r w:rsidR="009C009C" w:rsidRPr="00E9518F">
        <w:rPr>
          <w:lang w:val="en-GB"/>
        </w:rPr>
        <w:t>.</w:t>
      </w:r>
    </w:p>
    <w:p w14:paraId="4BBC70B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3D09CE" w14:textId="77777777" w:rsidR="009C009C" w:rsidRPr="00E9518F" w:rsidRDefault="009C009C" w:rsidP="009C009C">
      <w:pPr>
        <w:pStyle w:val="Inspring"/>
        <w:rPr>
          <w:lang w:val="en-GB"/>
        </w:rPr>
      </w:pPr>
    </w:p>
    <w:p w14:paraId="1F65C126" w14:textId="24474F40" w:rsidR="001F7D51" w:rsidRPr="00E9518F" w:rsidRDefault="00AC0E83" w:rsidP="001F7D51">
      <w:pPr>
        <w:pStyle w:val="Inspring"/>
        <w:rPr>
          <w:lang w:val="en-GB"/>
        </w:rPr>
      </w:pPr>
      <w:r w:rsidRPr="00E9518F">
        <w:rPr>
          <w:lang w:val="en-GB"/>
        </w:rPr>
        <w:t>1.</w:t>
      </w:r>
      <w:r w:rsidR="002B13C4" w:rsidRPr="00E9518F">
        <w:rPr>
          <w:lang w:val="en-GB"/>
        </w:rPr>
        <w:t>5</w:t>
      </w:r>
      <w:r w:rsidRPr="00E9518F">
        <w:rPr>
          <w:lang w:val="en-GB"/>
        </w:rPr>
        <w:t>.1.</w:t>
      </w:r>
      <w:r w:rsidR="00CA1D29" w:rsidRPr="00E9518F">
        <w:rPr>
          <w:lang w:val="en-GB"/>
        </w:rPr>
        <w:t>2</w:t>
      </w:r>
      <w:r w:rsidRPr="00E9518F">
        <w:rPr>
          <w:lang w:val="en-GB"/>
        </w:rPr>
        <w:tab/>
        <w:t xml:space="preserve">Complete the table detailing who is responsible for </w:t>
      </w:r>
      <w:r w:rsidR="00C04CE8" w:rsidRPr="00E9518F">
        <w:rPr>
          <w:lang w:val="en-GB"/>
        </w:rPr>
        <w:t xml:space="preserve">the approvals process you use for investing in an underlying </w:t>
      </w:r>
      <w:r w:rsidR="00C07787" w:rsidRPr="00E9518F">
        <w:rPr>
          <w:lang w:val="en-GB"/>
        </w:rPr>
        <w:t>investment</w:t>
      </w:r>
      <w:r w:rsidR="001F7D51" w:rsidRPr="00E9518F">
        <w:rPr>
          <w:lang w:val="en-GB"/>
        </w:rPr>
        <w:t xml:space="preserve"> </w:t>
      </w:r>
      <w:r w:rsidR="001F7D51" w:rsidRPr="00E9518F">
        <w:rPr>
          <w:shd w:val="clear" w:color="auto" w:fill="BAFAFF" w:themeFill="accent6" w:themeFillTint="33"/>
          <w:lang w:val="en-GB"/>
        </w:rPr>
        <w:t>and/or for investment period extensions. Indicate if there is an investor advisory committee.</w:t>
      </w:r>
      <w:r w:rsidR="001F7D51" w:rsidRPr="00E9518F">
        <w:rPr>
          <w:lang w:val="en-GB"/>
        </w:rPr>
        <w:t xml:space="preserve"> </w:t>
      </w:r>
    </w:p>
    <w:p w14:paraId="1DAFA2F4" w14:textId="77777777" w:rsidR="001F7D51" w:rsidRPr="00E9518F" w:rsidRDefault="001F7D51" w:rsidP="001F7D51">
      <w:pPr>
        <w:pStyle w:val="Inspring"/>
        <w:rPr>
          <w:lang w:val="en-GB"/>
        </w:rPr>
      </w:pPr>
    </w:p>
    <w:p w14:paraId="760B1D70" w14:textId="77777777" w:rsidR="001F7D51" w:rsidRPr="00E9518F" w:rsidRDefault="001F7D51" w:rsidP="001F7D51">
      <w:pPr>
        <w:pStyle w:val="Inspring"/>
        <w:rPr>
          <w:lang w:val="en-GB"/>
        </w:rPr>
      </w:pPr>
      <w:r w:rsidRPr="00E9518F">
        <w:rPr>
          <w:lang w:val="en-GB"/>
        </w:rPr>
        <w:t xml:space="preserve">              </w:t>
      </w:r>
      <w:r w:rsidRPr="00E9518F">
        <w:rPr>
          <w:shd w:val="clear" w:color="auto" w:fill="BAFAFF" w:themeFill="accent6" w:themeFillTint="33"/>
          <w:lang w:val="en-GB"/>
        </w:rPr>
        <w:t>Please outline the approval process</w:t>
      </w:r>
      <w:r w:rsidRPr="00E9518F">
        <w:rPr>
          <w:lang w:val="en-GB"/>
        </w:rPr>
        <w:t>.</w:t>
      </w:r>
    </w:p>
    <w:p w14:paraId="773E08D3" w14:textId="77777777" w:rsidR="008830FC" w:rsidRPr="00E9518F" w:rsidRDefault="008830FC" w:rsidP="009C009C">
      <w:pPr>
        <w:pStyle w:val="Inspring"/>
        <w:rPr>
          <w:lang w:val="en-GB"/>
        </w:rPr>
      </w:pPr>
    </w:p>
    <w:tbl>
      <w:tblPr>
        <w:tblW w:w="837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3297"/>
        <w:gridCol w:w="3240"/>
      </w:tblGrid>
      <w:tr w:rsidR="00866B70" w:rsidRPr="00E9518F" w14:paraId="6B482A97" w14:textId="503B74AC" w:rsidTr="00C165CD">
        <w:tc>
          <w:tcPr>
            <w:tcW w:w="1833" w:type="dxa"/>
            <w:shd w:val="clear" w:color="auto" w:fill="232425" w:themeFill="text1"/>
          </w:tcPr>
          <w:p w14:paraId="21E58FEC" w14:textId="7E0D39D7" w:rsidR="00866B70" w:rsidRPr="00E9518F" w:rsidRDefault="00866B70" w:rsidP="00FD5ED5">
            <w:pPr>
              <w:pStyle w:val="Inspring"/>
              <w:ind w:left="0" w:firstLine="0"/>
              <w:rPr>
                <w:b/>
                <w:sz w:val="16"/>
                <w:szCs w:val="16"/>
                <w:lang w:val="en-GB"/>
              </w:rPr>
            </w:pPr>
            <w:r w:rsidRPr="00E9518F">
              <w:rPr>
                <w:b/>
                <w:sz w:val="16"/>
                <w:szCs w:val="16"/>
                <w:lang w:val="en-GB"/>
              </w:rPr>
              <w:t>Size of underlying investment</w:t>
            </w:r>
          </w:p>
        </w:tc>
        <w:tc>
          <w:tcPr>
            <w:tcW w:w="3297" w:type="dxa"/>
            <w:shd w:val="clear" w:color="auto" w:fill="232425" w:themeFill="text1"/>
          </w:tcPr>
          <w:p w14:paraId="7ECF2194" w14:textId="77777777" w:rsidR="00866B70" w:rsidRPr="00E9518F" w:rsidRDefault="00866B70" w:rsidP="00FD5ED5">
            <w:pPr>
              <w:pStyle w:val="Inspring"/>
              <w:ind w:left="0" w:firstLine="0"/>
              <w:rPr>
                <w:b/>
                <w:sz w:val="16"/>
                <w:szCs w:val="16"/>
                <w:lang w:val="en-GB"/>
              </w:rPr>
            </w:pPr>
            <w:r w:rsidRPr="00E9518F">
              <w:rPr>
                <w:b/>
                <w:sz w:val="16"/>
                <w:szCs w:val="16"/>
                <w:lang w:val="en-GB"/>
              </w:rPr>
              <w:t>Responsibility for sign-off</w:t>
            </w:r>
          </w:p>
        </w:tc>
        <w:tc>
          <w:tcPr>
            <w:tcW w:w="3240" w:type="dxa"/>
            <w:shd w:val="clear" w:color="auto" w:fill="BAFAFF" w:themeFill="accent6" w:themeFillTint="33"/>
          </w:tcPr>
          <w:p w14:paraId="13F7CD51" w14:textId="74FF2FDA" w:rsidR="00866B70" w:rsidRPr="00E9518F" w:rsidRDefault="00913E99" w:rsidP="00FD5ED5">
            <w:pPr>
              <w:pStyle w:val="Inspring"/>
              <w:ind w:left="0" w:firstLine="0"/>
              <w:rPr>
                <w:b/>
                <w:sz w:val="16"/>
                <w:szCs w:val="16"/>
                <w:lang w:val="en-GB"/>
              </w:rPr>
            </w:pPr>
            <w:r w:rsidRPr="00E9518F">
              <w:rPr>
                <w:b/>
                <w:sz w:val="16"/>
                <w:szCs w:val="16"/>
                <w:lang w:val="en-GB"/>
              </w:rPr>
              <w:t>Approval Process</w:t>
            </w:r>
          </w:p>
        </w:tc>
      </w:tr>
      <w:tr w:rsidR="00866B70" w:rsidRPr="00E9518F" w14:paraId="26A1F515" w14:textId="0B93818F" w:rsidTr="007E65A6">
        <w:tc>
          <w:tcPr>
            <w:tcW w:w="1833" w:type="dxa"/>
            <w:shd w:val="clear" w:color="auto" w:fill="EBEBEB"/>
          </w:tcPr>
          <w:p w14:paraId="4A96DE90" w14:textId="77777777" w:rsidR="00866B70" w:rsidRPr="00E9518F" w:rsidRDefault="00866B70" w:rsidP="00C74E6D">
            <w:pPr>
              <w:pStyle w:val="Inspring"/>
              <w:ind w:left="0" w:firstLine="0"/>
              <w:rPr>
                <w:sz w:val="16"/>
                <w:szCs w:val="16"/>
                <w:lang w:val="en-GB"/>
              </w:rPr>
            </w:pPr>
            <w:r w:rsidRPr="00E9518F">
              <w:rPr>
                <w:sz w:val="16"/>
                <w:szCs w:val="16"/>
                <w:lang w:val="en-GB"/>
              </w:rPr>
              <w:t>Example: &lt;€25m</w:t>
            </w:r>
          </w:p>
        </w:tc>
        <w:tc>
          <w:tcPr>
            <w:tcW w:w="3297" w:type="dxa"/>
            <w:shd w:val="clear" w:color="auto" w:fill="EBEBEB"/>
          </w:tcPr>
          <w:p w14:paraId="18E50FF5" w14:textId="61C73117" w:rsidR="00866B70" w:rsidRPr="00E9518F" w:rsidRDefault="00866B70" w:rsidP="00C74E6D">
            <w:pPr>
              <w:pStyle w:val="Inspring"/>
              <w:ind w:left="0" w:firstLine="0"/>
              <w:rPr>
                <w:sz w:val="16"/>
                <w:szCs w:val="16"/>
                <w:lang w:val="en-GB"/>
              </w:rPr>
            </w:pPr>
            <w:r w:rsidRPr="00E9518F">
              <w:rPr>
                <w:sz w:val="16"/>
                <w:szCs w:val="16"/>
                <w:lang w:val="en-GB"/>
              </w:rPr>
              <w:t>Example: Manager</w:t>
            </w:r>
          </w:p>
        </w:tc>
        <w:tc>
          <w:tcPr>
            <w:tcW w:w="3240" w:type="dxa"/>
            <w:shd w:val="clear" w:color="auto" w:fill="EBEBEB"/>
          </w:tcPr>
          <w:p w14:paraId="34DDEFBD" w14:textId="77777777" w:rsidR="00866B70" w:rsidRPr="00E9518F" w:rsidRDefault="00866B70" w:rsidP="00C74E6D">
            <w:pPr>
              <w:pStyle w:val="Inspring"/>
              <w:ind w:left="0" w:firstLine="0"/>
              <w:rPr>
                <w:sz w:val="16"/>
                <w:szCs w:val="16"/>
                <w:lang w:val="en-GB"/>
              </w:rPr>
            </w:pPr>
          </w:p>
        </w:tc>
      </w:tr>
      <w:tr w:rsidR="00866B70" w:rsidRPr="00E9518F" w14:paraId="6BA656DF" w14:textId="16B1F3FD" w:rsidTr="007E65A6">
        <w:tc>
          <w:tcPr>
            <w:tcW w:w="1833" w:type="dxa"/>
            <w:shd w:val="clear" w:color="auto" w:fill="F9F9F9"/>
          </w:tcPr>
          <w:p w14:paraId="2E44009F" w14:textId="77777777" w:rsidR="00866B70" w:rsidRPr="00E9518F" w:rsidRDefault="00866B70" w:rsidP="00C74E6D">
            <w:pPr>
              <w:pStyle w:val="Inspring"/>
              <w:ind w:left="0" w:firstLine="0"/>
              <w:rPr>
                <w:sz w:val="16"/>
                <w:szCs w:val="16"/>
                <w:lang w:val="en-GB"/>
              </w:rPr>
            </w:pPr>
          </w:p>
        </w:tc>
        <w:tc>
          <w:tcPr>
            <w:tcW w:w="3297" w:type="dxa"/>
            <w:shd w:val="clear" w:color="auto" w:fill="F9F9F9"/>
          </w:tcPr>
          <w:p w14:paraId="01D88D03" w14:textId="77777777" w:rsidR="00866B70" w:rsidRPr="00E9518F" w:rsidRDefault="00866B70" w:rsidP="00C74E6D">
            <w:pPr>
              <w:pStyle w:val="Inspring"/>
              <w:ind w:left="0" w:firstLine="0"/>
              <w:rPr>
                <w:sz w:val="16"/>
                <w:szCs w:val="16"/>
                <w:lang w:val="en-GB"/>
              </w:rPr>
            </w:pPr>
          </w:p>
        </w:tc>
        <w:tc>
          <w:tcPr>
            <w:tcW w:w="3240" w:type="dxa"/>
            <w:shd w:val="clear" w:color="auto" w:fill="F9F9F9"/>
          </w:tcPr>
          <w:p w14:paraId="43E9FC5D" w14:textId="77777777" w:rsidR="00866B70" w:rsidRPr="00E9518F" w:rsidRDefault="00866B70" w:rsidP="00C74E6D">
            <w:pPr>
              <w:pStyle w:val="Inspring"/>
              <w:ind w:left="0" w:firstLine="0"/>
              <w:rPr>
                <w:sz w:val="16"/>
                <w:szCs w:val="16"/>
                <w:lang w:val="en-GB"/>
              </w:rPr>
            </w:pPr>
          </w:p>
        </w:tc>
      </w:tr>
      <w:tr w:rsidR="00866B70" w:rsidRPr="00E9518F" w14:paraId="007A6215" w14:textId="65294A6B" w:rsidTr="007E65A6">
        <w:tc>
          <w:tcPr>
            <w:tcW w:w="1833" w:type="dxa"/>
            <w:shd w:val="clear" w:color="auto" w:fill="EBEBEB"/>
          </w:tcPr>
          <w:p w14:paraId="675F9E5A" w14:textId="77777777" w:rsidR="00866B70" w:rsidRPr="00E9518F" w:rsidRDefault="00866B70" w:rsidP="00C74E6D">
            <w:pPr>
              <w:pStyle w:val="Inspring"/>
              <w:ind w:left="0" w:firstLine="0"/>
              <w:rPr>
                <w:sz w:val="16"/>
                <w:szCs w:val="16"/>
                <w:lang w:val="en-GB"/>
              </w:rPr>
            </w:pPr>
          </w:p>
        </w:tc>
        <w:tc>
          <w:tcPr>
            <w:tcW w:w="3297" w:type="dxa"/>
            <w:shd w:val="clear" w:color="auto" w:fill="EBEBEB"/>
          </w:tcPr>
          <w:p w14:paraId="5A4ABE7B" w14:textId="77777777" w:rsidR="00866B70" w:rsidRPr="00E9518F" w:rsidRDefault="00866B70" w:rsidP="00C74E6D">
            <w:pPr>
              <w:pStyle w:val="Inspring"/>
              <w:ind w:left="0" w:firstLine="0"/>
              <w:rPr>
                <w:sz w:val="16"/>
                <w:szCs w:val="16"/>
                <w:lang w:val="en-GB"/>
              </w:rPr>
            </w:pPr>
          </w:p>
        </w:tc>
        <w:tc>
          <w:tcPr>
            <w:tcW w:w="3240" w:type="dxa"/>
            <w:shd w:val="clear" w:color="auto" w:fill="EBEBEB"/>
          </w:tcPr>
          <w:p w14:paraId="7C18E598" w14:textId="77777777" w:rsidR="00866B70" w:rsidRPr="00E9518F" w:rsidRDefault="00866B70" w:rsidP="00C74E6D">
            <w:pPr>
              <w:pStyle w:val="Inspring"/>
              <w:ind w:left="0" w:firstLine="0"/>
              <w:rPr>
                <w:sz w:val="16"/>
                <w:szCs w:val="16"/>
                <w:lang w:val="en-GB"/>
              </w:rPr>
            </w:pPr>
          </w:p>
        </w:tc>
      </w:tr>
      <w:tr w:rsidR="00866B70" w:rsidRPr="00E9518F" w14:paraId="432944AE" w14:textId="7157B32C" w:rsidTr="007E65A6">
        <w:tc>
          <w:tcPr>
            <w:tcW w:w="1833" w:type="dxa"/>
            <w:shd w:val="clear" w:color="auto" w:fill="F9F9F9"/>
          </w:tcPr>
          <w:p w14:paraId="72117A98" w14:textId="77777777" w:rsidR="00866B70" w:rsidRPr="00E9518F" w:rsidRDefault="00866B70" w:rsidP="00C74E6D">
            <w:pPr>
              <w:pStyle w:val="Inspring"/>
              <w:ind w:left="0" w:firstLine="0"/>
              <w:rPr>
                <w:sz w:val="16"/>
                <w:szCs w:val="16"/>
                <w:lang w:val="en-GB"/>
              </w:rPr>
            </w:pPr>
          </w:p>
        </w:tc>
        <w:tc>
          <w:tcPr>
            <w:tcW w:w="3297" w:type="dxa"/>
            <w:shd w:val="clear" w:color="auto" w:fill="F9F9F9"/>
          </w:tcPr>
          <w:p w14:paraId="2399178D" w14:textId="77777777" w:rsidR="00866B70" w:rsidRPr="00E9518F" w:rsidRDefault="00866B70" w:rsidP="00C74E6D">
            <w:pPr>
              <w:pStyle w:val="Inspring"/>
              <w:ind w:left="0" w:firstLine="0"/>
              <w:rPr>
                <w:sz w:val="16"/>
                <w:szCs w:val="16"/>
                <w:lang w:val="en-GB"/>
              </w:rPr>
            </w:pPr>
          </w:p>
        </w:tc>
        <w:tc>
          <w:tcPr>
            <w:tcW w:w="3240" w:type="dxa"/>
            <w:shd w:val="clear" w:color="auto" w:fill="F9F9F9"/>
          </w:tcPr>
          <w:p w14:paraId="4C8181D0" w14:textId="77777777" w:rsidR="00866B70" w:rsidRPr="00E9518F" w:rsidRDefault="00866B70" w:rsidP="00C74E6D">
            <w:pPr>
              <w:pStyle w:val="Inspring"/>
              <w:ind w:left="0" w:firstLine="0"/>
              <w:rPr>
                <w:sz w:val="16"/>
                <w:szCs w:val="16"/>
                <w:lang w:val="en-GB"/>
              </w:rPr>
            </w:pPr>
          </w:p>
        </w:tc>
      </w:tr>
    </w:tbl>
    <w:p w14:paraId="213C937D" w14:textId="77777777" w:rsidR="00C04CE8" w:rsidRPr="00E9518F" w:rsidRDefault="00C04CE8" w:rsidP="00C04CE8">
      <w:pPr>
        <w:pStyle w:val="Inspring"/>
        <w:rPr>
          <w:lang w:val="en-GB"/>
        </w:rPr>
      </w:pPr>
    </w:p>
    <w:p w14:paraId="2BF2F8CE" w14:textId="5E64203B" w:rsidR="005D12FA" w:rsidRPr="00E9518F" w:rsidRDefault="005D12FA" w:rsidP="005D12FA">
      <w:pPr>
        <w:pStyle w:val="Inspring"/>
        <w:rPr>
          <w:lang w:val="en-GB"/>
        </w:rPr>
      </w:pPr>
      <w:r w:rsidRPr="00E9518F">
        <w:rPr>
          <w:lang w:val="en-GB"/>
        </w:rPr>
        <w:t>1.</w:t>
      </w:r>
      <w:r w:rsidR="00913E99" w:rsidRPr="00E9518F">
        <w:rPr>
          <w:lang w:val="en-GB"/>
        </w:rPr>
        <w:t>5</w:t>
      </w:r>
      <w:r w:rsidRPr="00E9518F">
        <w:rPr>
          <w:lang w:val="en-GB"/>
        </w:rPr>
        <w:t>.1.3</w:t>
      </w:r>
      <w:r w:rsidRPr="00E9518F">
        <w:rPr>
          <w:lang w:val="en-GB"/>
        </w:rPr>
        <w:tab/>
      </w:r>
      <w:r w:rsidR="00913E99" w:rsidRPr="00E9518F">
        <w:rPr>
          <w:lang w:val="en-GB"/>
        </w:rPr>
        <w:t xml:space="preserve">If </w:t>
      </w:r>
      <w:r w:rsidRPr="00E9518F">
        <w:rPr>
          <w:lang w:val="en-GB"/>
        </w:rPr>
        <w:t>there an investor advisory committee</w:t>
      </w:r>
      <w:r w:rsidR="00A81783" w:rsidRPr="00E9518F">
        <w:rPr>
          <w:lang w:val="en-GB"/>
        </w:rPr>
        <w:t>,</w:t>
      </w:r>
      <w:r w:rsidRPr="00E9518F">
        <w:rPr>
          <w:lang w:val="en-GB"/>
        </w:rPr>
        <w:t xml:space="preserve"> </w:t>
      </w:r>
      <w:r w:rsidR="00A81783" w:rsidRPr="00E9518F">
        <w:rPr>
          <w:lang w:val="en-GB"/>
        </w:rPr>
        <w:t>e</w:t>
      </w:r>
      <w:r w:rsidR="00B40018" w:rsidRPr="00E9518F">
        <w:rPr>
          <w:lang w:val="en-GB"/>
        </w:rPr>
        <w:t>xplain the process for selecting investors for representation</w:t>
      </w:r>
      <w:r w:rsidR="00724A64" w:rsidRPr="00E9518F">
        <w:rPr>
          <w:lang w:val="en-GB"/>
        </w:rPr>
        <w:t>.</w:t>
      </w:r>
      <w:r w:rsidRPr="00E9518F">
        <w:rPr>
          <w:lang w:val="en-GB"/>
        </w:rPr>
        <w:t xml:space="preserve"> </w:t>
      </w:r>
      <w:r w:rsidR="00F635A6" w:rsidRPr="00E9518F">
        <w:rPr>
          <w:lang w:val="en-GB"/>
        </w:rPr>
        <w:t>What rights do</w:t>
      </w:r>
      <w:r w:rsidR="00590165" w:rsidRPr="00E9518F">
        <w:rPr>
          <w:lang w:val="en-GB"/>
        </w:rPr>
        <w:t>es</w:t>
      </w:r>
      <w:r w:rsidR="00F635A6" w:rsidRPr="00E9518F">
        <w:rPr>
          <w:lang w:val="en-GB"/>
        </w:rPr>
        <w:t xml:space="preserve"> the committee have?</w:t>
      </w:r>
    </w:p>
    <w:p w14:paraId="233FBAD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F0D427" w14:textId="77777777" w:rsidR="005D12FA" w:rsidRPr="00E9518F" w:rsidRDefault="005D12FA" w:rsidP="005D12FA">
      <w:pPr>
        <w:pStyle w:val="Inspring"/>
        <w:rPr>
          <w:lang w:val="en-GB"/>
        </w:rPr>
      </w:pPr>
    </w:p>
    <w:p w14:paraId="5807BF86" w14:textId="3B945A56" w:rsidR="00C04CE8" w:rsidRPr="00E9518F" w:rsidRDefault="00C04CE8" w:rsidP="00C04CE8">
      <w:pPr>
        <w:pStyle w:val="Inspring"/>
        <w:rPr>
          <w:lang w:val="en-GB"/>
        </w:rPr>
      </w:pPr>
      <w:r w:rsidRPr="00E9518F">
        <w:rPr>
          <w:lang w:val="en-GB"/>
        </w:rPr>
        <w:t>1.</w:t>
      </w:r>
      <w:r w:rsidR="00A81783" w:rsidRPr="00E9518F">
        <w:rPr>
          <w:lang w:val="en-GB"/>
        </w:rPr>
        <w:t>5</w:t>
      </w:r>
      <w:r w:rsidRPr="00E9518F">
        <w:rPr>
          <w:lang w:val="en-GB"/>
        </w:rPr>
        <w:t>.1.</w:t>
      </w:r>
      <w:r w:rsidR="005D12FA" w:rsidRPr="00E9518F">
        <w:rPr>
          <w:lang w:val="en-GB"/>
        </w:rPr>
        <w:t>4</w:t>
      </w:r>
      <w:r w:rsidRPr="00E9518F">
        <w:rPr>
          <w:lang w:val="en-GB"/>
        </w:rPr>
        <w:tab/>
        <w:t>How are your risk management processes embedded in your investment and monitoring of the vehicle?</w:t>
      </w:r>
    </w:p>
    <w:p w14:paraId="3C4B4BF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320EFC" w14:textId="77777777" w:rsidR="004B386B" w:rsidRPr="00E9518F" w:rsidRDefault="004B386B" w:rsidP="00E12A3D"/>
    <w:p w14:paraId="6908AA91" w14:textId="574ADF20" w:rsidR="002B3C11" w:rsidRPr="00E9518F" w:rsidRDefault="002B3C11" w:rsidP="002B3C11">
      <w:pPr>
        <w:rPr>
          <w:b/>
          <w:bCs/>
        </w:rPr>
      </w:pPr>
      <w:bookmarkStart w:id="73" w:name="_Toc362878359"/>
      <w:bookmarkStart w:id="74" w:name="_Toc381105263"/>
      <w:bookmarkStart w:id="75" w:name="_Toc452457448"/>
      <w:bookmarkStart w:id="76" w:name="_Toc485208670"/>
      <w:bookmarkStart w:id="77" w:name="_Toc485637073"/>
      <w:bookmarkStart w:id="78" w:name="_Toc485638404"/>
      <w:bookmarkStart w:id="79" w:name="_Toc489871705"/>
      <w:bookmarkStart w:id="80" w:name="_Toc496254248"/>
      <w:bookmarkStart w:id="81" w:name="_Toc499726201"/>
      <w:bookmarkStart w:id="82" w:name="_Toc520197100"/>
      <w:bookmarkStart w:id="83" w:name="_Toc520197469"/>
      <w:r w:rsidRPr="00E9518F">
        <w:rPr>
          <w:b/>
          <w:bCs/>
        </w:rPr>
        <w:t>1.5.2</w:t>
      </w:r>
      <w:r w:rsidRPr="00E9518F">
        <w:rPr>
          <w:b/>
          <w:bCs/>
        </w:rPr>
        <w:tab/>
        <w:t>Liquidity Management</w:t>
      </w:r>
      <w:bookmarkEnd w:id="73"/>
      <w:bookmarkEnd w:id="74"/>
      <w:bookmarkEnd w:id="75"/>
      <w:bookmarkEnd w:id="76"/>
      <w:bookmarkEnd w:id="77"/>
      <w:bookmarkEnd w:id="78"/>
      <w:bookmarkEnd w:id="79"/>
      <w:bookmarkEnd w:id="80"/>
      <w:bookmarkEnd w:id="81"/>
      <w:bookmarkEnd w:id="82"/>
      <w:bookmarkEnd w:id="83"/>
    </w:p>
    <w:p w14:paraId="0C8474DD" w14:textId="77777777" w:rsidR="002B3C11" w:rsidRPr="00E9518F" w:rsidRDefault="002B3C11" w:rsidP="002B3C11">
      <w:pPr>
        <w:pStyle w:val="Inspring"/>
        <w:rPr>
          <w:lang w:val="en-GB"/>
        </w:rPr>
      </w:pPr>
    </w:p>
    <w:p w14:paraId="5084033F" w14:textId="77777777" w:rsidR="002B3C11" w:rsidRPr="00E9518F" w:rsidRDefault="002B3C11" w:rsidP="002B3C11">
      <w:pPr>
        <w:pStyle w:val="Inspring"/>
        <w:rPr>
          <w:lang w:val="en-GB"/>
        </w:rPr>
      </w:pPr>
      <w:r w:rsidRPr="00E9518F">
        <w:rPr>
          <w:i/>
          <w:iCs/>
          <w:lang w:val="en-GB"/>
        </w:rPr>
        <w:tab/>
        <w:t xml:space="preserve">If this an </w:t>
      </w:r>
      <w:proofErr w:type="gramStart"/>
      <w:r w:rsidRPr="00E9518F">
        <w:rPr>
          <w:i/>
          <w:iCs/>
          <w:lang w:val="en-GB"/>
        </w:rPr>
        <w:t>open end</w:t>
      </w:r>
      <w:proofErr w:type="gramEnd"/>
      <w:r w:rsidRPr="00E9518F">
        <w:rPr>
          <w:i/>
          <w:iCs/>
          <w:lang w:val="en-GB"/>
        </w:rPr>
        <w:t xml:space="preserve"> vehicle:</w:t>
      </w:r>
    </w:p>
    <w:p w14:paraId="737D743B" w14:textId="77777777" w:rsidR="002B3C11" w:rsidRPr="00E9518F" w:rsidRDefault="002B3C11" w:rsidP="002B3C11">
      <w:pPr>
        <w:pStyle w:val="Inspring"/>
        <w:rPr>
          <w:i/>
          <w:lang w:val="en-GB"/>
        </w:rPr>
      </w:pPr>
      <w:r w:rsidRPr="00E9518F">
        <w:rPr>
          <w:i/>
          <w:lang w:val="en-GB"/>
        </w:rPr>
        <w:tab/>
      </w:r>
    </w:p>
    <w:p w14:paraId="2EE0EE4D" w14:textId="227A4608" w:rsidR="002B3C11" w:rsidRPr="00E9518F" w:rsidRDefault="002B3C11" w:rsidP="002B3C11">
      <w:pPr>
        <w:pStyle w:val="Inspring"/>
        <w:rPr>
          <w:lang w:val="en-GB"/>
        </w:rPr>
      </w:pPr>
      <w:r w:rsidRPr="00E9518F">
        <w:rPr>
          <w:lang w:val="en-GB"/>
        </w:rPr>
        <w:t>1.5.2.1</w:t>
      </w:r>
      <w:r w:rsidRPr="00E9518F">
        <w:rPr>
          <w:lang w:val="en-GB"/>
        </w:rPr>
        <w:tab/>
        <w:t xml:space="preserve">Describe the pricing policy, including the redemption and subscription pricing mechanism, underlying </w:t>
      </w:r>
      <w:r w:rsidR="0059422C" w:rsidRPr="00E9518F">
        <w:rPr>
          <w:lang w:val="en-GB"/>
        </w:rPr>
        <w:t>assumptions,</w:t>
      </w:r>
      <w:r w:rsidRPr="00E9518F">
        <w:rPr>
          <w:lang w:val="en-GB"/>
        </w:rPr>
        <w:t xml:space="preserve"> and governance process. </w:t>
      </w:r>
      <w:r w:rsidRPr="00E9518F">
        <w:rPr>
          <w:shd w:val="clear" w:color="auto" w:fill="BAFAFF" w:themeFill="accent6" w:themeFillTint="33"/>
          <w:lang w:val="en-GB"/>
        </w:rPr>
        <w:t>Specify how the pricing mechanism of the vehicle aims to minimise dilution and ensure fair treatment of (remaining and redeeming) investors.</w:t>
      </w:r>
    </w:p>
    <w:p w14:paraId="0622C4FC"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EBB62F" w14:textId="77777777" w:rsidR="002B3C11" w:rsidRPr="00E9518F" w:rsidRDefault="002B3C11" w:rsidP="00C165CD">
      <w:pPr>
        <w:pStyle w:val="Inspring"/>
        <w:rPr>
          <w:lang w:val="en-GB"/>
        </w:rPr>
      </w:pPr>
    </w:p>
    <w:p w14:paraId="33B92395" w14:textId="3D15021D" w:rsidR="002B3C11" w:rsidRPr="00E9518F" w:rsidRDefault="00543DC4" w:rsidP="00C165CD">
      <w:pPr>
        <w:pStyle w:val="Inspring"/>
        <w:rPr>
          <w:lang w:val="en-GB"/>
        </w:rPr>
      </w:pPr>
      <w:r w:rsidRPr="00E9518F">
        <w:rPr>
          <w:lang w:val="en-GB"/>
        </w:rPr>
        <w:t>1.5.2</w:t>
      </w:r>
      <w:r w:rsidR="002B3C11" w:rsidRPr="00E9518F">
        <w:rPr>
          <w:lang w:val="en-GB"/>
        </w:rPr>
        <w:t>.2</w:t>
      </w:r>
      <w:r w:rsidR="002B3C11" w:rsidRPr="00E9518F">
        <w:rPr>
          <w:lang w:val="en-GB"/>
        </w:rPr>
        <w:tab/>
        <w:t xml:space="preserve">Describe any discretion you </w:t>
      </w:r>
      <w:proofErr w:type="gramStart"/>
      <w:r w:rsidR="002B3C11" w:rsidRPr="00E9518F">
        <w:rPr>
          <w:lang w:val="en-GB"/>
        </w:rPr>
        <w:t>have to</w:t>
      </w:r>
      <w:proofErr w:type="gramEnd"/>
      <w:r w:rsidR="002B3C11" w:rsidRPr="00E9518F">
        <w:rPr>
          <w:lang w:val="en-GB"/>
        </w:rPr>
        <w:t xml:space="preserve"> vary the issue or redemption pricing and under what circumstances you could envisage using it, </w:t>
      </w:r>
      <w:r w:rsidR="002B3C11" w:rsidRPr="00E9518F">
        <w:rPr>
          <w:shd w:val="clear" w:color="auto" w:fill="BAFAFF" w:themeFill="accent6" w:themeFillTint="33"/>
          <w:lang w:val="en-GB"/>
        </w:rPr>
        <w:t>including exceptional circumstances (eg the pricing policy in case of dislocated markets).</w:t>
      </w:r>
    </w:p>
    <w:p w14:paraId="6096E45E"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C3D0CE" w14:textId="77777777" w:rsidR="002B3C11" w:rsidRPr="00E9518F" w:rsidRDefault="002B3C11" w:rsidP="002B3C11">
      <w:pPr>
        <w:pStyle w:val="Inspring"/>
        <w:rPr>
          <w:lang w:val="en-GB"/>
        </w:rPr>
      </w:pPr>
    </w:p>
    <w:p w14:paraId="4E2E1C77" w14:textId="46EF551A" w:rsidR="002B3C11" w:rsidRPr="00E9518F" w:rsidRDefault="00543DC4" w:rsidP="002B3C11">
      <w:pPr>
        <w:pStyle w:val="Inspring"/>
        <w:rPr>
          <w:lang w:val="en-GB"/>
        </w:rPr>
      </w:pPr>
      <w:r w:rsidRPr="00E9518F">
        <w:rPr>
          <w:lang w:val="en-GB"/>
        </w:rPr>
        <w:t>1.5.2</w:t>
      </w:r>
      <w:r w:rsidR="002B3C11" w:rsidRPr="00E9518F">
        <w:rPr>
          <w:lang w:val="en-GB"/>
        </w:rPr>
        <w:t>.3</w:t>
      </w:r>
      <w:r w:rsidR="002B3C11" w:rsidRPr="00E9518F">
        <w:rPr>
          <w:lang w:val="en-GB"/>
        </w:rPr>
        <w:tab/>
        <w:t>Does the FoF / MM use a credit line to create liquidity to redeem shares/units? If yes, please specify details.</w:t>
      </w:r>
    </w:p>
    <w:p w14:paraId="5A06F2D2"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9E4A37" w14:textId="77777777" w:rsidR="002B3C11" w:rsidRPr="00E9518F" w:rsidRDefault="002B3C11" w:rsidP="002B3C11">
      <w:pPr>
        <w:pStyle w:val="Inspring"/>
        <w:rPr>
          <w:lang w:val="en-GB"/>
        </w:rPr>
      </w:pPr>
    </w:p>
    <w:p w14:paraId="6E91F758" w14:textId="0CF04ACB" w:rsidR="002B3C11" w:rsidRPr="00E9518F" w:rsidRDefault="00543DC4" w:rsidP="002B3C11">
      <w:pPr>
        <w:pStyle w:val="Inspring"/>
        <w:rPr>
          <w:lang w:val="en-GB"/>
        </w:rPr>
      </w:pPr>
      <w:r w:rsidRPr="00E9518F">
        <w:rPr>
          <w:lang w:val="en-GB"/>
        </w:rPr>
        <w:t>1.5.2</w:t>
      </w:r>
      <w:r w:rsidR="002B3C11" w:rsidRPr="00E9518F">
        <w:rPr>
          <w:lang w:val="en-GB"/>
        </w:rPr>
        <w:t>.4</w:t>
      </w:r>
      <w:r w:rsidR="002B3C11" w:rsidRPr="00E9518F">
        <w:rPr>
          <w:lang w:val="en-GB"/>
        </w:rPr>
        <w:tab/>
        <w:t>Is there a lock-in period? Is the vehicle currently open to redemptions?</w:t>
      </w:r>
    </w:p>
    <w:p w14:paraId="70CAE33A"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7C1671" w14:textId="77777777" w:rsidR="002B3C11" w:rsidRPr="00E9518F" w:rsidRDefault="002B3C11" w:rsidP="002B3C11">
      <w:pPr>
        <w:pStyle w:val="Inspring"/>
        <w:ind w:left="0" w:firstLine="0"/>
        <w:rPr>
          <w:lang w:val="en-GB"/>
        </w:rPr>
      </w:pPr>
    </w:p>
    <w:p w14:paraId="5D75B5F4" w14:textId="1FBB0ACC" w:rsidR="002B3C11" w:rsidRPr="00E9518F" w:rsidRDefault="00543DC4" w:rsidP="002B3C11">
      <w:pPr>
        <w:pStyle w:val="Inspring"/>
        <w:rPr>
          <w:lang w:val="en-GB"/>
        </w:rPr>
      </w:pPr>
      <w:r w:rsidRPr="00E9518F">
        <w:rPr>
          <w:lang w:val="en-GB"/>
        </w:rPr>
        <w:t>1.5.2</w:t>
      </w:r>
      <w:r w:rsidR="002B3C11" w:rsidRPr="00E9518F">
        <w:rPr>
          <w:lang w:val="en-GB"/>
        </w:rPr>
        <w:t>.5</w:t>
      </w:r>
      <w:r w:rsidR="002B3C11" w:rsidRPr="00E9518F">
        <w:rPr>
          <w:lang w:val="en-GB"/>
        </w:rPr>
        <w:tab/>
        <w:t>What is the reinvestment policy in case there are pending redemptions?</w:t>
      </w:r>
    </w:p>
    <w:p w14:paraId="07D247BB" w14:textId="77777777" w:rsidR="002B3C11" w:rsidRPr="00E9518F" w:rsidRDefault="002B3C11" w:rsidP="00C165C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29168E9A" w14:textId="77777777" w:rsidR="002B3C11" w:rsidRPr="00E9518F" w:rsidRDefault="002B3C11" w:rsidP="00C165CD">
      <w:pPr>
        <w:pStyle w:val="Inspring"/>
        <w:rPr>
          <w:lang w:val="en-GB"/>
        </w:rPr>
      </w:pPr>
    </w:p>
    <w:p w14:paraId="6169703A" w14:textId="6872427A" w:rsidR="002B3C11" w:rsidRPr="00E9518F" w:rsidRDefault="00543DC4" w:rsidP="00C165CD">
      <w:pPr>
        <w:pStyle w:val="Inspring"/>
        <w:rPr>
          <w:lang w:val="en-GB"/>
        </w:rPr>
      </w:pPr>
      <w:r w:rsidRPr="00E9518F">
        <w:rPr>
          <w:lang w:val="en-GB"/>
        </w:rPr>
        <w:t>1.5.2</w:t>
      </w:r>
      <w:r w:rsidR="002B3C11" w:rsidRPr="00E9518F">
        <w:rPr>
          <w:lang w:val="en-GB"/>
        </w:rPr>
        <w:t>.6</w:t>
      </w:r>
      <w:r w:rsidR="002B3C11" w:rsidRPr="00E9518F">
        <w:rPr>
          <w:lang w:val="en-GB"/>
        </w:rPr>
        <w:tab/>
        <w:t xml:space="preserve">Describe the liquidity policy of the vehicle, if any. </w:t>
      </w:r>
      <w:r w:rsidR="002B3C11" w:rsidRPr="00E9518F">
        <w:rPr>
          <w:shd w:val="clear" w:color="auto" w:fill="BAFAFF" w:themeFill="accent6" w:themeFillTint="33"/>
          <w:lang w:val="en-GB"/>
        </w:rPr>
        <w:t xml:space="preserve">Please include explanations on the average liquidation time of the investments sold from the portfolio and how the liquidation of investments </w:t>
      </w:r>
      <w:r w:rsidR="00A51EA2">
        <w:rPr>
          <w:shd w:val="clear" w:color="auto" w:fill="BAFAFF" w:themeFill="accent6" w:themeFillTint="33"/>
          <w:lang w:val="en-GB"/>
        </w:rPr>
        <w:t>is</w:t>
      </w:r>
      <w:r w:rsidR="002B3C11" w:rsidRPr="00E9518F">
        <w:rPr>
          <w:shd w:val="clear" w:color="auto" w:fill="BAFAFF" w:themeFill="accent6" w:themeFillTint="33"/>
          <w:lang w:val="en-GB"/>
        </w:rPr>
        <w:t xml:space="preserve"> assessed under normal and stressed market scenarios.</w:t>
      </w:r>
    </w:p>
    <w:p w14:paraId="25034973"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C9F132" w14:textId="77777777" w:rsidR="007C1EA0" w:rsidRPr="00E9518F" w:rsidRDefault="007C1EA0" w:rsidP="00C165CD">
      <w:pPr>
        <w:pStyle w:val="Inspring"/>
        <w:ind w:left="720" w:hanging="720"/>
        <w:rPr>
          <w:lang w:val="en-GB"/>
        </w:rPr>
      </w:pPr>
    </w:p>
    <w:p w14:paraId="5A32B0AA" w14:textId="19DD1AE8" w:rsidR="007C1EA0" w:rsidRPr="00E9518F" w:rsidRDefault="007C1EA0" w:rsidP="00C165CD">
      <w:pPr>
        <w:pStyle w:val="Inspring"/>
        <w:ind w:left="720" w:hanging="720"/>
        <w:rPr>
          <w:lang w:val="en-GB"/>
        </w:rPr>
      </w:pPr>
      <w:r w:rsidRPr="00E9518F">
        <w:rPr>
          <w:lang w:val="en-GB"/>
        </w:rPr>
        <w:t>1.5.2.</w:t>
      </w:r>
      <w:r w:rsidR="00682A7D" w:rsidRPr="00E9518F">
        <w:rPr>
          <w:lang w:val="en-GB"/>
        </w:rPr>
        <w:t>7</w:t>
      </w:r>
      <w:r w:rsidR="00682A7D" w:rsidRPr="00E9518F">
        <w:rPr>
          <w:lang w:val="en-GB"/>
        </w:rPr>
        <w:tab/>
      </w:r>
      <w:r w:rsidRPr="00E9518F">
        <w:rPr>
          <w:shd w:val="clear" w:color="auto" w:fill="BAFAFF" w:themeFill="accent6" w:themeFillTint="33"/>
          <w:lang w:val="en-GB"/>
        </w:rPr>
        <w:t xml:space="preserve">In case you have issued, </w:t>
      </w:r>
      <w:proofErr w:type="gramStart"/>
      <w:r w:rsidRPr="00E9518F">
        <w:rPr>
          <w:shd w:val="clear" w:color="auto" w:fill="BAFAFF" w:themeFill="accent6" w:themeFillTint="33"/>
          <w:lang w:val="en-GB"/>
        </w:rPr>
        <w:t>redeemed</w:t>
      </w:r>
      <w:proofErr w:type="gramEnd"/>
      <w:r w:rsidRPr="00E9518F">
        <w:rPr>
          <w:shd w:val="clear" w:color="auto" w:fill="BAFAFF" w:themeFill="accent6" w:themeFillTint="33"/>
          <w:lang w:val="en-GB"/>
        </w:rPr>
        <w:t xml:space="preserve"> or transferred shares/ units, please list them below</w:t>
      </w:r>
      <w:r w:rsidRPr="00E9518F">
        <w:rPr>
          <w:lang w:val="en-GB"/>
        </w:rPr>
        <w:t xml:space="preserve">: </w:t>
      </w:r>
    </w:p>
    <w:p w14:paraId="65B045EB" w14:textId="77777777" w:rsidR="007C1EA0" w:rsidRPr="00E9518F" w:rsidRDefault="007C1EA0" w:rsidP="007C1EA0">
      <w:pPr>
        <w:pStyle w:val="Inspring"/>
        <w:ind w:left="720" w:hanging="720"/>
        <w:rPr>
          <w:lang w:val="en-GB"/>
        </w:rPr>
      </w:pPr>
    </w:p>
    <w:tbl>
      <w:tblPr>
        <w:tblW w:w="855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770"/>
        <w:gridCol w:w="1980"/>
        <w:gridCol w:w="1800"/>
      </w:tblGrid>
      <w:tr w:rsidR="00FB67F8" w:rsidRPr="00E9518F" w14:paraId="028EFFC1" w14:textId="77777777" w:rsidTr="00FB67F8">
        <w:trPr>
          <w:trHeight w:val="288"/>
        </w:trPr>
        <w:tc>
          <w:tcPr>
            <w:tcW w:w="4770" w:type="dxa"/>
            <w:shd w:val="clear" w:color="auto" w:fill="232425" w:themeFill="text1"/>
          </w:tcPr>
          <w:p w14:paraId="3677323F" w14:textId="07AFD774" w:rsidR="00FB67F8" w:rsidRPr="00E9518F" w:rsidRDefault="00FB67F8">
            <w:pPr>
              <w:pStyle w:val="Inspring"/>
              <w:ind w:left="0" w:firstLine="0"/>
              <w:rPr>
                <w:b/>
                <w:sz w:val="16"/>
                <w:szCs w:val="16"/>
                <w:lang w:val="en-GB"/>
              </w:rPr>
            </w:pPr>
            <w:r w:rsidRPr="00E9518F">
              <w:rPr>
                <w:b/>
                <w:sz w:val="16"/>
                <w:szCs w:val="16"/>
                <w:lang w:val="en-GB"/>
              </w:rPr>
              <w:t>Number of shares/units as percentage of vehicle</w:t>
            </w:r>
          </w:p>
        </w:tc>
        <w:tc>
          <w:tcPr>
            <w:tcW w:w="1980" w:type="dxa"/>
            <w:shd w:val="clear" w:color="auto" w:fill="232425" w:themeFill="text1"/>
          </w:tcPr>
          <w:p w14:paraId="15CF679E" w14:textId="77777777" w:rsidR="00FB67F8" w:rsidRPr="00E9518F" w:rsidRDefault="00FB67F8">
            <w:pPr>
              <w:pStyle w:val="Inspring"/>
              <w:ind w:left="0" w:firstLine="0"/>
              <w:rPr>
                <w:b/>
                <w:sz w:val="16"/>
                <w:szCs w:val="16"/>
                <w:lang w:val="en-GB"/>
              </w:rPr>
            </w:pPr>
            <w:r w:rsidRPr="00E9518F">
              <w:rPr>
                <w:b/>
                <w:sz w:val="16"/>
                <w:szCs w:val="16"/>
                <w:lang w:val="en-GB"/>
              </w:rPr>
              <w:t>Current quarter/ period</w:t>
            </w:r>
          </w:p>
        </w:tc>
        <w:tc>
          <w:tcPr>
            <w:tcW w:w="1800" w:type="dxa"/>
            <w:shd w:val="clear" w:color="auto" w:fill="232425" w:themeFill="text1"/>
          </w:tcPr>
          <w:p w14:paraId="50C6CBE0" w14:textId="77777777" w:rsidR="00FB67F8" w:rsidRPr="00E9518F" w:rsidRDefault="00FB67F8">
            <w:pPr>
              <w:pStyle w:val="Inspring"/>
              <w:ind w:left="0" w:firstLine="0"/>
              <w:rPr>
                <w:b/>
                <w:sz w:val="16"/>
                <w:szCs w:val="16"/>
                <w:lang w:val="en-GB"/>
              </w:rPr>
            </w:pPr>
            <w:r w:rsidRPr="00E9518F">
              <w:rPr>
                <w:b/>
                <w:sz w:val="16"/>
                <w:szCs w:val="16"/>
                <w:lang w:val="en-GB"/>
              </w:rPr>
              <w:t>Prior quarter/ period</w:t>
            </w:r>
          </w:p>
        </w:tc>
      </w:tr>
      <w:tr w:rsidR="00FB67F8" w:rsidRPr="00E9518F" w14:paraId="68409A53" w14:textId="77777777" w:rsidTr="00FB67F8">
        <w:tc>
          <w:tcPr>
            <w:tcW w:w="4770" w:type="dxa"/>
            <w:shd w:val="clear" w:color="auto" w:fill="F2F2F2" w:themeFill="background1" w:themeFillShade="F2"/>
          </w:tcPr>
          <w:p w14:paraId="42F6370D" w14:textId="21E99F26" w:rsidR="00FB67F8" w:rsidRPr="00E9518F" w:rsidRDefault="00FB67F8">
            <w:pPr>
              <w:pStyle w:val="Inspring"/>
              <w:ind w:left="0" w:firstLine="0"/>
              <w:rPr>
                <w:sz w:val="16"/>
                <w:szCs w:val="16"/>
                <w:lang w:val="en-GB"/>
              </w:rPr>
            </w:pPr>
            <w:r w:rsidRPr="00E9518F">
              <w:rPr>
                <w:sz w:val="16"/>
                <w:szCs w:val="16"/>
                <w:lang w:val="en-GB"/>
              </w:rPr>
              <w:t xml:space="preserve">In issue at the beginning of the </w:t>
            </w:r>
            <w:r w:rsidR="002C6EFD" w:rsidRPr="00E9518F">
              <w:rPr>
                <w:sz w:val="16"/>
                <w:szCs w:val="16"/>
                <w:lang w:val="en-GB"/>
              </w:rPr>
              <w:t>period</w:t>
            </w:r>
          </w:p>
        </w:tc>
        <w:tc>
          <w:tcPr>
            <w:tcW w:w="1980" w:type="dxa"/>
            <w:shd w:val="clear" w:color="auto" w:fill="F2F2F2" w:themeFill="background1" w:themeFillShade="F2"/>
          </w:tcPr>
          <w:p w14:paraId="7AAAC071" w14:textId="77777777" w:rsidR="00FB67F8" w:rsidRPr="00E9518F" w:rsidRDefault="00FB67F8">
            <w:pPr>
              <w:pStyle w:val="Inspring"/>
              <w:ind w:left="0" w:firstLine="0"/>
              <w:rPr>
                <w:sz w:val="16"/>
                <w:szCs w:val="16"/>
                <w:lang w:val="en-GB"/>
              </w:rPr>
            </w:pPr>
          </w:p>
        </w:tc>
        <w:tc>
          <w:tcPr>
            <w:tcW w:w="1800" w:type="dxa"/>
            <w:shd w:val="clear" w:color="auto" w:fill="F2F2F2" w:themeFill="background1" w:themeFillShade="F2"/>
          </w:tcPr>
          <w:p w14:paraId="03A5B447" w14:textId="77777777" w:rsidR="00FB67F8" w:rsidRPr="00E9518F" w:rsidRDefault="00FB67F8">
            <w:pPr>
              <w:pStyle w:val="Inspring"/>
              <w:ind w:left="0" w:firstLine="0"/>
              <w:rPr>
                <w:sz w:val="16"/>
                <w:szCs w:val="16"/>
                <w:lang w:val="en-GB"/>
              </w:rPr>
            </w:pPr>
          </w:p>
        </w:tc>
      </w:tr>
      <w:tr w:rsidR="00FB67F8" w:rsidRPr="00E9518F" w14:paraId="6C605EE4" w14:textId="77777777" w:rsidTr="00FB67F8">
        <w:tc>
          <w:tcPr>
            <w:tcW w:w="4770" w:type="dxa"/>
            <w:shd w:val="clear" w:color="auto" w:fill="E8E8E9" w:themeFill="text1" w:themeFillTint="1A"/>
          </w:tcPr>
          <w:p w14:paraId="116D413D" w14:textId="5D6F958D" w:rsidR="00FB67F8" w:rsidRPr="00E9518F" w:rsidRDefault="00FB67F8">
            <w:pPr>
              <w:pStyle w:val="Inspring"/>
              <w:ind w:left="0" w:firstLine="0"/>
              <w:rPr>
                <w:sz w:val="16"/>
                <w:szCs w:val="16"/>
                <w:lang w:val="en-GB"/>
              </w:rPr>
            </w:pPr>
            <w:r w:rsidRPr="00E9518F">
              <w:rPr>
                <w:sz w:val="16"/>
                <w:szCs w:val="16"/>
                <w:lang w:val="en-GB"/>
              </w:rPr>
              <w:t xml:space="preserve">Issued during the </w:t>
            </w:r>
            <w:r w:rsidR="002C6EFD" w:rsidRPr="00E9518F">
              <w:rPr>
                <w:sz w:val="16"/>
                <w:szCs w:val="16"/>
                <w:lang w:val="en-GB"/>
              </w:rPr>
              <w:t>period</w:t>
            </w:r>
          </w:p>
        </w:tc>
        <w:tc>
          <w:tcPr>
            <w:tcW w:w="1980" w:type="dxa"/>
            <w:shd w:val="clear" w:color="auto" w:fill="E8E8E9" w:themeFill="text1" w:themeFillTint="1A"/>
          </w:tcPr>
          <w:p w14:paraId="276C87E5" w14:textId="77777777" w:rsidR="00FB67F8" w:rsidRPr="00E9518F" w:rsidRDefault="00FB67F8">
            <w:pPr>
              <w:pStyle w:val="Inspring"/>
              <w:ind w:left="0" w:firstLine="0"/>
              <w:rPr>
                <w:sz w:val="16"/>
                <w:szCs w:val="16"/>
                <w:lang w:val="en-GB"/>
              </w:rPr>
            </w:pPr>
          </w:p>
        </w:tc>
        <w:tc>
          <w:tcPr>
            <w:tcW w:w="1800" w:type="dxa"/>
            <w:shd w:val="clear" w:color="auto" w:fill="E8E8E9" w:themeFill="text1" w:themeFillTint="1A"/>
          </w:tcPr>
          <w:p w14:paraId="09A621A7" w14:textId="77777777" w:rsidR="00FB67F8" w:rsidRPr="00E9518F" w:rsidRDefault="00FB67F8">
            <w:pPr>
              <w:pStyle w:val="Inspring"/>
              <w:ind w:left="0" w:firstLine="0"/>
              <w:rPr>
                <w:sz w:val="16"/>
                <w:szCs w:val="16"/>
                <w:lang w:val="en-GB"/>
              </w:rPr>
            </w:pPr>
          </w:p>
        </w:tc>
      </w:tr>
      <w:tr w:rsidR="00FB67F8" w:rsidRPr="00E9518F" w14:paraId="7A9758FA" w14:textId="77777777" w:rsidTr="00FB67F8">
        <w:tc>
          <w:tcPr>
            <w:tcW w:w="4770" w:type="dxa"/>
            <w:shd w:val="clear" w:color="auto" w:fill="F2F2F2" w:themeFill="background1" w:themeFillShade="F2"/>
          </w:tcPr>
          <w:p w14:paraId="4825529B" w14:textId="42C3BFF1" w:rsidR="00FB67F8" w:rsidRPr="00E9518F" w:rsidRDefault="00FB67F8">
            <w:pPr>
              <w:pStyle w:val="Inspring"/>
              <w:ind w:left="0" w:firstLine="0"/>
              <w:rPr>
                <w:sz w:val="16"/>
                <w:szCs w:val="16"/>
                <w:lang w:val="en-GB"/>
              </w:rPr>
            </w:pPr>
            <w:r w:rsidRPr="00E9518F">
              <w:rPr>
                <w:sz w:val="16"/>
                <w:szCs w:val="16"/>
                <w:lang w:val="en-GB"/>
              </w:rPr>
              <w:t xml:space="preserve">Redeemed during the </w:t>
            </w:r>
            <w:r w:rsidR="002C6EFD" w:rsidRPr="00E9518F">
              <w:rPr>
                <w:sz w:val="16"/>
                <w:szCs w:val="16"/>
                <w:lang w:val="en-GB"/>
              </w:rPr>
              <w:t>period</w:t>
            </w:r>
          </w:p>
        </w:tc>
        <w:tc>
          <w:tcPr>
            <w:tcW w:w="1980" w:type="dxa"/>
            <w:shd w:val="clear" w:color="auto" w:fill="F2F2F2" w:themeFill="background1" w:themeFillShade="F2"/>
          </w:tcPr>
          <w:p w14:paraId="5ADECEDC" w14:textId="77777777" w:rsidR="00FB67F8" w:rsidRPr="00E9518F" w:rsidRDefault="00FB67F8">
            <w:pPr>
              <w:pStyle w:val="Inspring"/>
              <w:ind w:left="0" w:firstLine="0"/>
              <w:rPr>
                <w:sz w:val="16"/>
                <w:szCs w:val="16"/>
                <w:lang w:val="en-GB"/>
              </w:rPr>
            </w:pPr>
          </w:p>
        </w:tc>
        <w:tc>
          <w:tcPr>
            <w:tcW w:w="1800" w:type="dxa"/>
            <w:shd w:val="clear" w:color="auto" w:fill="F2F2F2" w:themeFill="background1" w:themeFillShade="F2"/>
          </w:tcPr>
          <w:p w14:paraId="30B2C3DC" w14:textId="77777777" w:rsidR="00FB67F8" w:rsidRPr="00E9518F" w:rsidRDefault="00FB67F8">
            <w:pPr>
              <w:pStyle w:val="Inspring"/>
              <w:ind w:left="0" w:firstLine="0"/>
              <w:rPr>
                <w:sz w:val="16"/>
                <w:szCs w:val="16"/>
                <w:lang w:val="en-GB"/>
              </w:rPr>
            </w:pPr>
          </w:p>
        </w:tc>
      </w:tr>
      <w:tr w:rsidR="00FB67F8" w:rsidRPr="00E9518F" w14:paraId="0E1FBBC6" w14:textId="77777777" w:rsidTr="00FB67F8">
        <w:tc>
          <w:tcPr>
            <w:tcW w:w="4770" w:type="dxa"/>
            <w:shd w:val="clear" w:color="auto" w:fill="E8E8E9" w:themeFill="text1" w:themeFillTint="1A"/>
          </w:tcPr>
          <w:p w14:paraId="1B3D5673" w14:textId="31717DEF" w:rsidR="00FB67F8" w:rsidRPr="00E9518F" w:rsidRDefault="00FB67F8">
            <w:pPr>
              <w:pStyle w:val="Inspring"/>
              <w:ind w:left="0" w:firstLine="0"/>
              <w:rPr>
                <w:sz w:val="16"/>
                <w:szCs w:val="16"/>
                <w:lang w:val="en-GB"/>
              </w:rPr>
            </w:pPr>
            <w:r w:rsidRPr="00E9518F">
              <w:rPr>
                <w:sz w:val="16"/>
                <w:szCs w:val="16"/>
                <w:lang w:val="en-GB"/>
              </w:rPr>
              <w:t xml:space="preserve">Transferred during the </w:t>
            </w:r>
            <w:r w:rsidR="002C6EFD" w:rsidRPr="00E9518F">
              <w:rPr>
                <w:sz w:val="16"/>
                <w:szCs w:val="16"/>
                <w:lang w:val="en-GB"/>
              </w:rPr>
              <w:t>period</w:t>
            </w:r>
          </w:p>
        </w:tc>
        <w:tc>
          <w:tcPr>
            <w:tcW w:w="1980" w:type="dxa"/>
            <w:shd w:val="clear" w:color="auto" w:fill="E8E8E9" w:themeFill="text1" w:themeFillTint="1A"/>
          </w:tcPr>
          <w:p w14:paraId="1B2A3559" w14:textId="77777777" w:rsidR="00FB67F8" w:rsidRPr="00E9518F" w:rsidRDefault="00FB67F8">
            <w:pPr>
              <w:pStyle w:val="Inspring"/>
              <w:ind w:left="0" w:firstLine="0"/>
              <w:rPr>
                <w:sz w:val="16"/>
                <w:szCs w:val="16"/>
                <w:lang w:val="en-GB"/>
              </w:rPr>
            </w:pPr>
          </w:p>
        </w:tc>
        <w:tc>
          <w:tcPr>
            <w:tcW w:w="1800" w:type="dxa"/>
            <w:shd w:val="clear" w:color="auto" w:fill="E8E8E9" w:themeFill="text1" w:themeFillTint="1A"/>
          </w:tcPr>
          <w:p w14:paraId="3D4D5A52" w14:textId="77777777" w:rsidR="00FB67F8" w:rsidRPr="00E9518F" w:rsidRDefault="00FB67F8">
            <w:pPr>
              <w:pStyle w:val="Inspring"/>
              <w:ind w:left="0" w:firstLine="0"/>
              <w:rPr>
                <w:sz w:val="16"/>
                <w:szCs w:val="16"/>
                <w:lang w:val="en-GB"/>
              </w:rPr>
            </w:pPr>
          </w:p>
        </w:tc>
      </w:tr>
      <w:tr w:rsidR="00FB67F8" w:rsidRPr="00E9518F" w14:paraId="5816D840" w14:textId="77777777" w:rsidTr="00FB67F8">
        <w:tc>
          <w:tcPr>
            <w:tcW w:w="4770" w:type="dxa"/>
            <w:shd w:val="clear" w:color="auto" w:fill="F2F2F2" w:themeFill="background1" w:themeFillShade="F2"/>
          </w:tcPr>
          <w:p w14:paraId="7273439D" w14:textId="77777777" w:rsidR="00FB67F8" w:rsidRPr="00E9518F" w:rsidRDefault="00FB67F8">
            <w:pPr>
              <w:pStyle w:val="Inspring"/>
              <w:ind w:left="0" w:firstLine="0"/>
              <w:rPr>
                <w:sz w:val="16"/>
                <w:szCs w:val="16"/>
                <w:lang w:val="en-GB"/>
              </w:rPr>
            </w:pPr>
            <w:r w:rsidRPr="00E9518F">
              <w:rPr>
                <w:sz w:val="16"/>
                <w:szCs w:val="16"/>
                <w:lang w:val="en-GB"/>
              </w:rPr>
              <w:t>Pending for redemption</w:t>
            </w:r>
          </w:p>
        </w:tc>
        <w:tc>
          <w:tcPr>
            <w:tcW w:w="1980" w:type="dxa"/>
            <w:shd w:val="clear" w:color="auto" w:fill="F2F2F2" w:themeFill="background1" w:themeFillShade="F2"/>
          </w:tcPr>
          <w:p w14:paraId="4AF5D013" w14:textId="77777777" w:rsidR="00FB67F8" w:rsidRPr="00E9518F" w:rsidRDefault="00FB67F8">
            <w:pPr>
              <w:pStyle w:val="Inspring"/>
              <w:ind w:left="0" w:firstLine="0"/>
              <w:rPr>
                <w:sz w:val="16"/>
                <w:szCs w:val="16"/>
                <w:lang w:val="en-GB"/>
              </w:rPr>
            </w:pPr>
          </w:p>
        </w:tc>
        <w:tc>
          <w:tcPr>
            <w:tcW w:w="1800" w:type="dxa"/>
            <w:shd w:val="clear" w:color="auto" w:fill="F2F2F2" w:themeFill="background1" w:themeFillShade="F2"/>
          </w:tcPr>
          <w:p w14:paraId="533C546C" w14:textId="77777777" w:rsidR="00FB67F8" w:rsidRPr="00E9518F" w:rsidRDefault="00FB67F8">
            <w:pPr>
              <w:pStyle w:val="Inspring"/>
              <w:ind w:left="0" w:firstLine="0"/>
              <w:rPr>
                <w:sz w:val="16"/>
                <w:szCs w:val="16"/>
                <w:lang w:val="en-GB"/>
              </w:rPr>
            </w:pPr>
          </w:p>
        </w:tc>
      </w:tr>
    </w:tbl>
    <w:p w14:paraId="0A25753B" w14:textId="77777777" w:rsidR="002B3C11" w:rsidRPr="00E9518F" w:rsidRDefault="002B3C11" w:rsidP="002B3C11">
      <w:pPr>
        <w:pStyle w:val="Inspring"/>
        <w:rPr>
          <w:lang w:val="en-GB"/>
        </w:rPr>
      </w:pPr>
    </w:p>
    <w:p w14:paraId="5A0F119A" w14:textId="77777777" w:rsidR="002B3C11" w:rsidRPr="00E9518F" w:rsidRDefault="002B3C11" w:rsidP="002B3C11">
      <w:pPr>
        <w:pStyle w:val="Inspring"/>
        <w:rPr>
          <w:i/>
          <w:lang w:val="en-GB"/>
        </w:rPr>
      </w:pPr>
      <w:r w:rsidRPr="00E9518F">
        <w:rPr>
          <w:i/>
          <w:lang w:val="en-GB"/>
        </w:rPr>
        <w:tab/>
        <w:t>If this is a closed end vehicle:</w:t>
      </w:r>
    </w:p>
    <w:p w14:paraId="0F23317E" w14:textId="77777777" w:rsidR="002B3C11" w:rsidRPr="00E9518F" w:rsidRDefault="002B3C11" w:rsidP="002B3C11">
      <w:pPr>
        <w:pStyle w:val="Inspring"/>
        <w:rPr>
          <w:lang w:val="en-GB"/>
        </w:rPr>
      </w:pPr>
    </w:p>
    <w:p w14:paraId="542E5B81" w14:textId="4497EE6F" w:rsidR="002B3C11" w:rsidRPr="00E9518F" w:rsidRDefault="00543DC4" w:rsidP="00543DC4">
      <w:pPr>
        <w:pStyle w:val="Inspring"/>
        <w:rPr>
          <w:lang w:val="en-GB"/>
        </w:rPr>
      </w:pPr>
      <w:r w:rsidRPr="00E9518F">
        <w:rPr>
          <w:lang w:val="en-GB"/>
        </w:rPr>
        <w:t>1.5.2</w:t>
      </w:r>
      <w:r w:rsidR="002B3C11" w:rsidRPr="00E9518F">
        <w:rPr>
          <w:lang w:val="en-GB"/>
        </w:rPr>
        <w:t>.</w:t>
      </w:r>
      <w:r w:rsidR="00682A7D" w:rsidRPr="00E9518F">
        <w:rPr>
          <w:lang w:val="en-GB"/>
        </w:rPr>
        <w:t>8</w:t>
      </w:r>
      <w:r w:rsidR="002B3C11" w:rsidRPr="00E9518F">
        <w:rPr>
          <w:lang w:val="en-GB"/>
        </w:rPr>
        <w:tab/>
        <w:t>Can the vehicle term be extended and, if so, whose approval is required for each extension?</w:t>
      </w:r>
    </w:p>
    <w:p w14:paraId="11794E90"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C7B6F6" w14:textId="77777777" w:rsidR="002B3C11" w:rsidRPr="00E9518F" w:rsidRDefault="002B3C11" w:rsidP="002B3C11">
      <w:pPr>
        <w:pStyle w:val="Inspring"/>
        <w:rPr>
          <w:lang w:val="en-GB"/>
        </w:rPr>
      </w:pPr>
    </w:p>
    <w:p w14:paraId="09C2F49B" w14:textId="0AA445FA" w:rsidR="002B3C11" w:rsidRPr="00E9518F" w:rsidRDefault="00543DC4" w:rsidP="00C165CD">
      <w:pPr>
        <w:pStyle w:val="Inspring"/>
        <w:rPr>
          <w:lang w:val="en-GB"/>
        </w:rPr>
      </w:pPr>
      <w:r w:rsidRPr="00E9518F">
        <w:rPr>
          <w:lang w:val="en-GB"/>
        </w:rPr>
        <w:t>1.5.2.</w:t>
      </w:r>
      <w:r w:rsidR="00682A7D" w:rsidRPr="00E9518F">
        <w:rPr>
          <w:lang w:val="en-GB"/>
        </w:rPr>
        <w:t>9</w:t>
      </w:r>
      <w:r w:rsidR="002B3C11" w:rsidRPr="00E9518F">
        <w:rPr>
          <w:lang w:val="en-GB"/>
        </w:rPr>
        <w:tab/>
        <w:t xml:space="preserve">Describe the vehicle’s exit strategy including the process and timing by which full liquidation will be achieved, </w:t>
      </w:r>
      <w:r w:rsidR="002B3C11" w:rsidRPr="00E9518F">
        <w:rPr>
          <w:shd w:val="clear" w:color="auto" w:fill="BAFAFF" w:themeFill="accent6" w:themeFillTint="33"/>
          <w:lang w:val="en-GB"/>
        </w:rPr>
        <w:t>including any policies you have regarding the wind-up management, likely timeframe</w:t>
      </w:r>
      <w:r w:rsidR="0059422C" w:rsidRPr="00E9518F">
        <w:rPr>
          <w:shd w:val="clear" w:color="auto" w:fill="BAFAFF" w:themeFill="accent6" w:themeFillTint="33"/>
          <w:lang w:val="en-GB"/>
        </w:rPr>
        <w:t>,</w:t>
      </w:r>
      <w:r w:rsidR="002B3C11" w:rsidRPr="00E9518F">
        <w:rPr>
          <w:shd w:val="clear" w:color="auto" w:fill="BAFAFF" w:themeFill="accent6" w:themeFillTint="33"/>
          <w:lang w:val="en-GB"/>
        </w:rPr>
        <w:t xml:space="preserve"> and limitation of on-going liabilities after the sale of all the vehicle’s real estate assets.</w:t>
      </w:r>
    </w:p>
    <w:p w14:paraId="172E8DE4"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06246A" w14:textId="77777777" w:rsidR="002B3C11" w:rsidRPr="00E9518F" w:rsidRDefault="002B3C11" w:rsidP="002B3C11">
      <w:pPr>
        <w:pStyle w:val="Inspring"/>
        <w:rPr>
          <w:lang w:val="en-GB"/>
        </w:rPr>
      </w:pPr>
    </w:p>
    <w:p w14:paraId="36AFE660" w14:textId="4930FC70" w:rsidR="002B3C11" w:rsidRPr="00E9518F" w:rsidRDefault="00543DC4" w:rsidP="002B3C11">
      <w:pPr>
        <w:pStyle w:val="Inspring"/>
        <w:rPr>
          <w:lang w:val="en-GB"/>
        </w:rPr>
      </w:pPr>
      <w:r w:rsidRPr="00E9518F">
        <w:rPr>
          <w:lang w:val="en-GB"/>
        </w:rPr>
        <w:t>1.5.2</w:t>
      </w:r>
      <w:r w:rsidR="002B3C11" w:rsidRPr="00E9518F">
        <w:rPr>
          <w:lang w:val="en-GB"/>
        </w:rPr>
        <w:t>.</w:t>
      </w:r>
      <w:r w:rsidR="00682A7D" w:rsidRPr="00E9518F">
        <w:rPr>
          <w:lang w:val="en-GB"/>
        </w:rPr>
        <w:t>10</w:t>
      </w:r>
      <w:r w:rsidR="002B3C11" w:rsidRPr="00E9518F">
        <w:rPr>
          <w:lang w:val="en-GB"/>
        </w:rPr>
        <w:tab/>
        <w:t>Provide details of any investor side letters that restrict normal liquidity rights for a specified period.</w:t>
      </w:r>
    </w:p>
    <w:p w14:paraId="1525D20F"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6F8537A" w14:textId="77777777" w:rsidR="002B3C11" w:rsidRPr="00E9518F" w:rsidRDefault="002B3C11" w:rsidP="002B3C11">
      <w:pPr>
        <w:pStyle w:val="Inspring"/>
        <w:rPr>
          <w:lang w:val="en-GB"/>
        </w:rPr>
      </w:pPr>
    </w:p>
    <w:p w14:paraId="5FA75AD7" w14:textId="0266EC37" w:rsidR="002B3C11" w:rsidRPr="00E9518F" w:rsidRDefault="00543DC4" w:rsidP="002B3C11">
      <w:pPr>
        <w:pStyle w:val="Inspring"/>
        <w:rPr>
          <w:lang w:val="en-GB"/>
        </w:rPr>
      </w:pPr>
      <w:r w:rsidRPr="00E9518F">
        <w:rPr>
          <w:lang w:val="en-GB"/>
        </w:rPr>
        <w:t>1.5.2</w:t>
      </w:r>
      <w:r w:rsidR="002B3C11" w:rsidRPr="00E9518F">
        <w:rPr>
          <w:lang w:val="en-GB"/>
        </w:rPr>
        <w:t>.1</w:t>
      </w:r>
      <w:r w:rsidR="00682A7D" w:rsidRPr="00E9518F">
        <w:rPr>
          <w:lang w:val="en-GB"/>
        </w:rPr>
        <w:t>1</w:t>
      </w:r>
      <w:r w:rsidR="002B3C11" w:rsidRPr="00E9518F">
        <w:rPr>
          <w:lang w:val="en-GB"/>
        </w:rPr>
        <w:tab/>
        <w:t>Describe any deferral rights the FoF / MM has on redemption.</w:t>
      </w:r>
    </w:p>
    <w:p w14:paraId="3254DD0C"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1879E2" w14:textId="77777777" w:rsidR="002B3C11" w:rsidRPr="00E9518F" w:rsidRDefault="002B3C11" w:rsidP="002B3C11">
      <w:pPr>
        <w:tabs>
          <w:tab w:val="clear" w:pos="765"/>
        </w:tabs>
        <w:spacing w:line="240" w:lineRule="auto"/>
      </w:pPr>
    </w:p>
    <w:p w14:paraId="1408A1B4" w14:textId="406F1194" w:rsidR="002B3C11" w:rsidRPr="00E9518F" w:rsidRDefault="00E77BF8" w:rsidP="002B3C11">
      <w:pPr>
        <w:pStyle w:val="Inspring"/>
        <w:rPr>
          <w:lang w:val="en-GB"/>
        </w:rPr>
      </w:pPr>
      <w:r w:rsidRPr="00E9518F">
        <w:rPr>
          <w:lang w:val="en-GB"/>
        </w:rPr>
        <w:t>1.5.2</w:t>
      </w:r>
      <w:r w:rsidR="002B3C11" w:rsidRPr="00E9518F">
        <w:rPr>
          <w:lang w:val="en-GB"/>
        </w:rPr>
        <w:t>.1</w:t>
      </w:r>
      <w:r w:rsidR="006F70AA" w:rsidRPr="00E9518F">
        <w:rPr>
          <w:lang w:val="en-GB"/>
        </w:rPr>
        <w:t>2</w:t>
      </w:r>
      <w:r w:rsidR="002B3C11" w:rsidRPr="00E9518F">
        <w:rPr>
          <w:lang w:val="en-GB"/>
        </w:rPr>
        <w:tab/>
        <w:t>Please provide details of the vehicle's redemption mechanism including:</w:t>
      </w:r>
    </w:p>
    <w:p w14:paraId="2A303EA0" w14:textId="77777777" w:rsidR="002B3C11" w:rsidRPr="00E9518F" w:rsidRDefault="002B3C11" w:rsidP="002B3C11">
      <w:pPr>
        <w:tabs>
          <w:tab w:val="clear" w:pos="765"/>
        </w:tabs>
        <w:spacing w:line="240" w:lineRule="auto"/>
      </w:pPr>
    </w:p>
    <w:p w14:paraId="17DF3780" w14:textId="77777777" w:rsidR="002B3C11" w:rsidRPr="00E9518F" w:rsidRDefault="002B3C11" w:rsidP="002B3C11">
      <w:pPr>
        <w:pStyle w:val="Inspring"/>
        <w:ind w:left="1485"/>
        <w:rPr>
          <w:lang w:val="en-GB"/>
        </w:rPr>
      </w:pPr>
      <w:proofErr w:type="spellStart"/>
      <w:r w:rsidRPr="00E9518F">
        <w:rPr>
          <w:lang w:val="en-GB"/>
        </w:rPr>
        <w:t>a</w:t>
      </w:r>
      <w:proofErr w:type="spellEnd"/>
      <w:r w:rsidRPr="00E9518F">
        <w:rPr>
          <w:lang w:val="en-GB"/>
        </w:rPr>
        <w:tab/>
      </w:r>
      <w:proofErr w:type="gramStart"/>
      <w:r w:rsidRPr="00E9518F">
        <w:rPr>
          <w:lang w:val="en-GB"/>
        </w:rPr>
        <w:t>The</w:t>
      </w:r>
      <w:proofErr w:type="gramEnd"/>
      <w:r w:rsidRPr="00E9518F">
        <w:rPr>
          <w:lang w:val="en-GB"/>
        </w:rPr>
        <w:t xml:space="preserve"> redemption process;</w:t>
      </w:r>
    </w:p>
    <w:p w14:paraId="6960E5E4"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60451A" w14:textId="77777777" w:rsidR="002B3C11" w:rsidRPr="00E9518F" w:rsidRDefault="002B3C11" w:rsidP="002B3C11">
      <w:pPr>
        <w:pStyle w:val="Inspring"/>
        <w:rPr>
          <w:lang w:val="en-GB"/>
        </w:rPr>
      </w:pPr>
      <w:r w:rsidRPr="00E9518F">
        <w:rPr>
          <w:lang w:val="en-GB"/>
        </w:rPr>
        <w:tab/>
      </w:r>
    </w:p>
    <w:p w14:paraId="1947D828" w14:textId="77777777" w:rsidR="002B3C11" w:rsidRPr="00E9518F" w:rsidRDefault="002B3C11" w:rsidP="002B3C11">
      <w:pPr>
        <w:pStyle w:val="Inspring"/>
        <w:rPr>
          <w:lang w:val="en-GB"/>
        </w:rPr>
      </w:pPr>
      <w:r w:rsidRPr="00E9518F">
        <w:rPr>
          <w:lang w:val="en-GB"/>
        </w:rPr>
        <w:tab/>
        <w:t>b</w:t>
      </w:r>
      <w:r w:rsidRPr="00E9518F">
        <w:rPr>
          <w:lang w:val="en-GB"/>
        </w:rPr>
        <w:tab/>
      </w:r>
      <w:proofErr w:type="gramStart"/>
      <w:r w:rsidRPr="00E9518F">
        <w:rPr>
          <w:lang w:val="en-GB"/>
        </w:rPr>
        <w:t>The</w:t>
      </w:r>
      <w:proofErr w:type="gramEnd"/>
      <w:r w:rsidRPr="00E9518F">
        <w:rPr>
          <w:lang w:val="en-GB"/>
        </w:rPr>
        <w:t xml:space="preserve"> method of calculation of the redemption price including a worked example;</w:t>
      </w:r>
    </w:p>
    <w:p w14:paraId="743C249C"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5569B6" w14:textId="77777777" w:rsidR="002B3C11" w:rsidRPr="00E9518F" w:rsidRDefault="002B3C11" w:rsidP="002B3C11">
      <w:pPr>
        <w:pStyle w:val="Inspring"/>
        <w:ind w:left="1452" w:hanging="1452"/>
        <w:rPr>
          <w:lang w:val="en-GB"/>
        </w:rPr>
      </w:pPr>
      <w:r w:rsidRPr="00E9518F">
        <w:rPr>
          <w:lang w:val="en-GB"/>
        </w:rPr>
        <w:lastRenderedPageBreak/>
        <w:tab/>
      </w:r>
    </w:p>
    <w:p w14:paraId="61C53A77" w14:textId="77777777" w:rsidR="002B3C11" w:rsidRPr="00E9518F" w:rsidRDefault="002B3C11" w:rsidP="002B3C11">
      <w:pPr>
        <w:pStyle w:val="Inspring"/>
        <w:ind w:left="1452" w:hanging="1452"/>
        <w:rPr>
          <w:lang w:val="en-GB"/>
        </w:rPr>
      </w:pPr>
      <w:r w:rsidRPr="00E9518F">
        <w:rPr>
          <w:lang w:val="en-GB"/>
        </w:rPr>
        <w:tab/>
        <w:t>c</w:t>
      </w:r>
      <w:r w:rsidRPr="00E9518F">
        <w:rPr>
          <w:lang w:val="en-GB"/>
        </w:rPr>
        <w:tab/>
        <w:t xml:space="preserve">Please specify whether the manager has any discretion regarding the redemption </w:t>
      </w:r>
      <w:proofErr w:type="gramStart"/>
      <w:r w:rsidRPr="00E9518F">
        <w:rPr>
          <w:lang w:val="en-GB"/>
        </w:rPr>
        <w:t>price;</w:t>
      </w:r>
      <w:proofErr w:type="gramEnd"/>
    </w:p>
    <w:p w14:paraId="6660CEC8"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E9A98C" w14:textId="77777777" w:rsidR="002B3C11" w:rsidRPr="00E9518F" w:rsidRDefault="002B3C11" w:rsidP="002B3C11">
      <w:pPr>
        <w:pStyle w:val="Inspring"/>
        <w:rPr>
          <w:lang w:val="en-GB"/>
        </w:rPr>
      </w:pPr>
      <w:r w:rsidRPr="00E9518F">
        <w:rPr>
          <w:lang w:val="en-GB"/>
        </w:rPr>
        <w:tab/>
      </w:r>
    </w:p>
    <w:p w14:paraId="611A1FFF" w14:textId="77777777" w:rsidR="002B3C11" w:rsidRPr="00E9518F" w:rsidRDefault="002B3C11" w:rsidP="002B3C11">
      <w:pPr>
        <w:pStyle w:val="Inspring"/>
        <w:ind w:left="1485"/>
        <w:rPr>
          <w:lang w:val="en-GB"/>
        </w:rPr>
      </w:pPr>
      <w:r w:rsidRPr="00E9518F">
        <w:rPr>
          <w:lang w:val="en-GB"/>
        </w:rPr>
        <w:t>d</w:t>
      </w:r>
      <w:r w:rsidRPr="00E9518F">
        <w:rPr>
          <w:lang w:val="en-GB"/>
        </w:rPr>
        <w:tab/>
        <w:t xml:space="preserve">Any restrictions relating to redemptions including limits in terms of quantum, timing </w:t>
      </w:r>
      <w:proofErr w:type="gramStart"/>
      <w:r w:rsidRPr="00E9518F">
        <w:rPr>
          <w:lang w:val="en-GB"/>
        </w:rPr>
        <w:t>etc.;</w:t>
      </w:r>
      <w:proofErr w:type="gramEnd"/>
    </w:p>
    <w:p w14:paraId="424A660F"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3A20EC" w14:textId="77777777" w:rsidR="002B3C11" w:rsidRPr="00E9518F" w:rsidRDefault="002B3C11" w:rsidP="002B3C11">
      <w:pPr>
        <w:pStyle w:val="Inspring"/>
        <w:rPr>
          <w:lang w:val="en-GB"/>
        </w:rPr>
      </w:pPr>
      <w:r w:rsidRPr="00E9518F">
        <w:rPr>
          <w:lang w:val="en-GB"/>
        </w:rPr>
        <w:tab/>
      </w:r>
    </w:p>
    <w:p w14:paraId="400DBE8C" w14:textId="77777777" w:rsidR="002B3C11" w:rsidRPr="00E9518F" w:rsidRDefault="002B3C11" w:rsidP="002B3C11">
      <w:pPr>
        <w:pStyle w:val="Inspring"/>
        <w:rPr>
          <w:lang w:val="en-GB"/>
        </w:rPr>
      </w:pPr>
      <w:r w:rsidRPr="00E9518F">
        <w:rPr>
          <w:lang w:val="en-GB"/>
        </w:rPr>
        <w:tab/>
        <w:t>e</w:t>
      </w:r>
      <w:r w:rsidRPr="00E9518F">
        <w:rPr>
          <w:lang w:val="en-GB"/>
        </w:rPr>
        <w:tab/>
      </w:r>
      <w:proofErr w:type="gramStart"/>
      <w:r w:rsidRPr="00E9518F">
        <w:rPr>
          <w:lang w:val="en-GB"/>
        </w:rPr>
        <w:t>The</w:t>
      </w:r>
      <w:proofErr w:type="gramEnd"/>
      <w:r w:rsidRPr="00E9518F">
        <w:rPr>
          <w:lang w:val="en-GB"/>
        </w:rPr>
        <w:t xml:space="preserve"> circumstances under which redemptions can be suspended including the time period.;</w:t>
      </w:r>
    </w:p>
    <w:p w14:paraId="6A53DF44"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A92ED0" w14:textId="77777777" w:rsidR="002B3C11" w:rsidRPr="00E9518F" w:rsidRDefault="002B3C11" w:rsidP="002B3C11">
      <w:pPr>
        <w:pStyle w:val="Inspring"/>
        <w:ind w:left="1452" w:hanging="1452"/>
        <w:rPr>
          <w:lang w:val="en-GB"/>
        </w:rPr>
      </w:pPr>
      <w:r w:rsidRPr="00E9518F">
        <w:rPr>
          <w:lang w:val="en-GB"/>
        </w:rPr>
        <w:tab/>
      </w:r>
    </w:p>
    <w:p w14:paraId="2B75A5C0" w14:textId="77777777" w:rsidR="002B3C11" w:rsidRPr="00E9518F" w:rsidRDefault="002B3C11" w:rsidP="002B3C11">
      <w:pPr>
        <w:pStyle w:val="Inspring"/>
        <w:ind w:left="1452" w:hanging="1452"/>
        <w:rPr>
          <w:lang w:val="en-GB"/>
        </w:rPr>
      </w:pPr>
      <w:r w:rsidRPr="00E9518F">
        <w:rPr>
          <w:lang w:val="en-GB"/>
        </w:rPr>
        <w:tab/>
        <w:t>f</w:t>
      </w:r>
      <w:r w:rsidRPr="00E9518F">
        <w:rPr>
          <w:lang w:val="en-GB"/>
        </w:rPr>
        <w:tab/>
        <w:t xml:space="preserve">What happens if the vehicle is unable to meet redemptions following a deferral </w:t>
      </w:r>
      <w:proofErr w:type="gramStart"/>
      <w:r w:rsidRPr="00E9518F">
        <w:rPr>
          <w:lang w:val="en-GB"/>
        </w:rPr>
        <w:t>period;</w:t>
      </w:r>
      <w:proofErr w:type="gramEnd"/>
    </w:p>
    <w:p w14:paraId="5B647577"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FB3158" w14:textId="77777777" w:rsidR="002B3C11" w:rsidRPr="00E9518F" w:rsidRDefault="002B3C11" w:rsidP="002B3C11">
      <w:pPr>
        <w:pStyle w:val="Inspring"/>
        <w:rPr>
          <w:lang w:val="en-GB"/>
        </w:rPr>
      </w:pPr>
      <w:r w:rsidRPr="00E9518F">
        <w:rPr>
          <w:lang w:val="en-GB"/>
        </w:rPr>
        <w:tab/>
      </w:r>
    </w:p>
    <w:p w14:paraId="3AA0D203" w14:textId="77777777" w:rsidR="002B3C11" w:rsidRPr="00E9518F" w:rsidRDefault="002B3C11" w:rsidP="002B3C11"/>
    <w:p w14:paraId="33F24686" w14:textId="20C65EDD" w:rsidR="00E12A3D" w:rsidRPr="00E9518F" w:rsidRDefault="00BC4FB0" w:rsidP="00E12A3D">
      <w:r w:rsidRPr="00E9518F">
        <w:tab/>
      </w:r>
    </w:p>
    <w:p w14:paraId="1038433E" w14:textId="6B2ABE3D" w:rsidR="00AD4B2C" w:rsidRPr="00E9518F" w:rsidRDefault="00AD4B2C" w:rsidP="00AD4B2C">
      <w:pPr>
        <w:pStyle w:val="Heading2"/>
      </w:pPr>
      <w:bookmarkStart w:id="84" w:name="_Toc489871685"/>
      <w:bookmarkStart w:id="85" w:name="_Toc134018482"/>
      <w:bookmarkStart w:id="86" w:name="_Toc356297856"/>
      <w:bookmarkStart w:id="87" w:name="_Toc381105245"/>
      <w:bookmarkStart w:id="88" w:name="_Toc397000893"/>
      <w:bookmarkStart w:id="89" w:name="_Toc452457428"/>
      <w:bookmarkStart w:id="90" w:name="_Toc485208658"/>
      <w:bookmarkStart w:id="91" w:name="_Toc485637058"/>
      <w:bookmarkStart w:id="92" w:name="_Toc485638389"/>
      <w:r w:rsidRPr="00E9518F">
        <w:t>1.</w:t>
      </w:r>
      <w:r w:rsidR="006A5983" w:rsidRPr="00E9518F">
        <w:t>6</w:t>
      </w:r>
      <w:r w:rsidRPr="00E9518F">
        <w:tab/>
      </w:r>
      <w:r w:rsidR="006660E1" w:rsidRPr="00E9518F">
        <w:t xml:space="preserve">Vehicle </w:t>
      </w:r>
      <w:r w:rsidRPr="00E9518F">
        <w:t>Staff</w:t>
      </w:r>
      <w:bookmarkEnd w:id="84"/>
      <w:bookmarkEnd w:id="85"/>
    </w:p>
    <w:p w14:paraId="59786B40" w14:textId="77777777" w:rsidR="00AD4B2C" w:rsidRPr="00E9518F" w:rsidRDefault="00AD4B2C" w:rsidP="00AD4B2C"/>
    <w:bookmarkEnd w:id="86"/>
    <w:bookmarkEnd w:id="87"/>
    <w:bookmarkEnd w:id="88"/>
    <w:bookmarkEnd w:id="89"/>
    <w:bookmarkEnd w:id="90"/>
    <w:bookmarkEnd w:id="91"/>
    <w:bookmarkEnd w:id="92"/>
    <w:p w14:paraId="7BB76C42" w14:textId="61D1129C" w:rsidR="006660E1" w:rsidRPr="00E9518F" w:rsidRDefault="006660E1" w:rsidP="00891999">
      <w:pPr>
        <w:pStyle w:val="Inspring"/>
        <w:rPr>
          <w:lang w:val="en-GB"/>
        </w:rPr>
      </w:pPr>
      <w:r w:rsidRPr="00E9518F">
        <w:rPr>
          <w:lang w:val="en-GB"/>
        </w:rPr>
        <w:t>1.</w:t>
      </w:r>
      <w:r w:rsidR="008B1796" w:rsidRPr="00E9518F">
        <w:rPr>
          <w:lang w:val="en-GB"/>
        </w:rPr>
        <w:t>6</w:t>
      </w:r>
      <w:r w:rsidRPr="00E9518F">
        <w:rPr>
          <w:lang w:val="en-GB"/>
        </w:rPr>
        <w:t>.1</w:t>
      </w:r>
      <w:r w:rsidRPr="00E9518F">
        <w:rPr>
          <w:lang w:val="en-GB"/>
        </w:rPr>
        <w:tab/>
        <w:t xml:space="preserve">Provide a structure chart </w:t>
      </w:r>
      <w:r w:rsidR="00BF6170" w:rsidRPr="00E9518F">
        <w:rPr>
          <w:lang w:val="en-GB"/>
        </w:rPr>
        <w:t xml:space="preserve">in Appendix III </w:t>
      </w:r>
      <w:r w:rsidRPr="00E9518F">
        <w:rPr>
          <w:lang w:val="en-GB"/>
        </w:rPr>
        <w:t xml:space="preserve">detailing all personnel responsible for the </w:t>
      </w:r>
      <w:r w:rsidR="00617B4F" w:rsidRPr="00E9518F">
        <w:rPr>
          <w:lang w:val="en-GB"/>
        </w:rPr>
        <w:t xml:space="preserve">overall </w:t>
      </w:r>
      <w:r w:rsidR="00032ABF" w:rsidRPr="00E9518F">
        <w:rPr>
          <w:lang w:val="en-GB"/>
        </w:rPr>
        <w:t>Funds of Funds</w:t>
      </w:r>
      <w:r w:rsidR="00617B4F" w:rsidRPr="00E9518F">
        <w:rPr>
          <w:lang w:val="en-GB"/>
        </w:rPr>
        <w:t>/Multi Manager structure</w:t>
      </w:r>
      <w:r w:rsidR="002E4ECC" w:rsidRPr="00E9518F">
        <w:rPr>
          <w:lang w:val="en-GB"/>
        </w:rPr>
        <w:t>, real estate group respectively</w:t>
      </w:r>
      <w:r w:rsidR="002A30FF" w:rsidRPr="00E9518F">
        <w:rPr>
          <w:lang w:val="en-GB"/>
        </w:rPr>
        <w:t>,</w:t>
      </w:r>
      <w:r w:rsidR="002A30FF" w:rsidRPr="00E9518F">
        <w:rPr>
          <w:shd w:val="clear" w:color="auto" w:fill="BAFAFF" w:themeFill="accent6" w:themeFillTint="33"/>
          <w:lang w:val="en-GB"/>
        </w:rPr>
        <w:t xml:space="preserve"> together with their biographies, unless they are already included in the PPM</w:t>
      </w:r>
      <w:r w:rsidRPr="00E9518F">
        <w:rPr>
          <w:lang w:val="en-GB"/>
        </w:rPr>
        <w:t>.</w:t>
      </w:r>
      <w:r w:rsidR="0036774B" w:rsidRPr="00E9518F">
        <w:rPr>
          <w:lang w:val="en-GB"/>
        </w:rPr>
        <w:t xml:space="preserve"> </w:t>
      </w:r>
      <w:r w:rsidRPr="00E9518F">
        <w:rPr>
          <w:lang w:val="en-GB"/>
        </w:rPr>
        <w:t>Please include the percentage of each staff member’s time spent on the vehicle</w:t>
      </w:r>
      <w:r w:rsidR="002A30FF" w:rsidRPr="00E9518F">
        <w:rPr>
          <w:lang w:val="en-GB"/>
        </w:rPr>
        <w:t xml:space="preserve"> </w:t>
      </w:r>
      <w:r w:rsidR="002A30FF" w:rsidRPr="00E9518F">
        <w:rPr>
          <w:shd w:val="clear" w:color="auto" w:fill="BAFAFF" w:themeFill="accent6" w:themeFillTint="33"/>
          <w:lang w:val="en-GB"/>
        </w:rPr>
        <w:t>and vehicle strategy</w:t>
      </w:r>
      <w:r w:rsidRPr="00E9518F">
        <w:rPr>
          <w:lang w:val="en-GB"/>
        </w:rPr>
        <w:t xml:space="preserve">. </w:t>
      </w:r>
    </w:p>
    <w:p w14:paraId="46C12367" w14:textId="77777777" w:rsidR="00AD4B2C" w:rsidRPr="00E9518F" w:rsidRDefault="00AD4B2C" w:rsidP="00891999">
      <w:pPr>
        <w:pStyle w:val="Inspring"/>
        <w:rPr>
          <w:lang w:val="en-GB"/>
        </w:rPr>
      </w:pPr>
      <w:r w:rsidRPr="00E9518F">
        <w:rPr>
          <w:lang w:val="en-GB"/>
        </w:rPr>
        <w:tab/>
      </w:r>
    </w:p>
    <w:p w14:paraId="7A77F0F8" w14:textId="50D462DD" w:rsidR="00AD4B2C" w:rsidRPr="00E9518F" w:rsidRDefault="00AD4B2C" w:rsidP="00891999">
      <w:pPr>
        <w:pStyle w:val="Inspring"/>
        <w:tabs>
          <w:tab w:val="left" w:pos="6237"/>
        </w:tabs>
        <w:rPr>
          <w:lang w:val="en-GB"/>
        </w:rPr>
      </w:pPr>
      <w:r w:rsidRPr="00E9518F">
        <w:rPr>
          <w:lang w:val="en-GB"/>
        </w:rPr>
        <w:t>1.</w:t>
      </w:r>
      <w:r w:rsidR="008B1796" w:rsidRPr="00E9518F">
        <w:rPr>
          <w:lang w:val="en-GB"/>
        </w:rPr>
        <w:t>6</w:t>
      </w:r>
      <w:r w:rsidRPr="00E9518F">
        <w:rPr>
          <w:lang w:val="en-GB"/>
        </w:rPr>
        <w:t>.2</w:t>
      </w:r>
      <w:r w:rsidRPr="00E9518F">
        <w:rPr>
          <w:lang w:val="en-GB"/>
        </w:rPr>
        <w:tab/>
      </w:r>
      <w:r w:rsidR="008B1796" w:rsidRPr="00E9518F">
        <w:rPr>
          <w:shd w:val="clear" w:color="auto" w:fill="BAFAFF" w:themeFill="accent6" w:themeFillTint="33"/>
          <w:lang w:val="en-GB"/>
        </w:rPr>
        <w:t>Provide a structure chart in Appendix III illustrating how the senior staff responsible for the vehicle are positioned in the overall structure of the real estate group</w:t>
      </w:r>
      <w:r w:rsidR="008B1796" w:rsidRPr="00E9518F">
        <w:rPr>
          <w:lang w:val="en-GB"/>
        </w:rPr>
        <w:t xml:space="preserve">. </w:t>
      </w:r>
      <w:r w:rsidRPr="00E9518F">
        <w:rPr>
          <w:lang w:val="en-GB"/>
        </w:rPr>
        <w:t xml:space="preserve">Complete the table below for the senior staff listed in the structure chart. </w:t>
      </w:r>
    </w:p>
    <w:tbl>
      <w:tblPr>
        <w:tblpPr w:leftFromText="180" w:rightFromText="180" w:vertAnchor="text" w:horzAnchor="margin" w:tblpY="179"/>
        <w:tblW w:w="5414" w:type="pct"/>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0"/>
        <w:gridCol w:w="1466"/>
        <w:gridCol w:w="1466"/>
        <w:gridCol w:w="1466"/>
        <w:gridCol w:w="1466"/>
        <w:gridCol w:w="1466"/>
        <w:gridCol w:w="1462"/>
      </w:tblGrid>
      <w:tr w:rsidR="00F2288B" w:rsidRPr="00E9518F" w14:paraId="5113BA7E" w14:textId="77777777" w:rsidTr="00874E39">
        <w:trPr>
          <w:trHeight w:val="510"/>
        </w:trPr>
        <w:tc>
          <w:tcPr>
            <w:tcW w:w="501" w:type="pct"/>
            <w:shd w:val="clear" w:color="auto" w:fill="000000"/>
          </w:tcPr>
          <w:p w14:paraId="7FDC5933" w14:textId="77777777" w:rsidR="00874E39" w:rsidRPr="00E9518F" w:rsidRDefault="00874E39" w:rsidP="00874E39">
            <w:pPr>
              <w:pStyle w:val="Tabel"/>
              <w:rPr>
                <w:b/>
                <w:lang w:val="en-GB"/>
              </w:rPr>
            </w:pPr>
            <w:r w:rsidRPr="00E9518F">
              <w:rPr>
                <w:b/>
                <w:lang w:val="en-GB"/>
              </w:rPr>
              <w:t>Name</w:t>
            </w:r>
          </w:p>
        </w:tc>
        <w:tc>
          <w:tcPr>
            <w:tcW w:w="750" w:type="pct"/>
            <w:shd w:val="clear" w:color="auto" w:fill="000000"/>
          </w:tcPr>
          <w:p w14:paraId="4356F59C" w14:textId="77777777" w:rsidR="00874E39" w:rsidRPr="00E9518F" w:rsidRDefault="00874E39" w:rsidP="00874E39">
            <w:pPr>
              <w:pStyle w:val="Tabel"/>
              <w:rPr>
                <w:b/>
                <w:lang w:val="en-GB"/>
              </w:rPr>
            </w:pPr>
            <w:r w:rsidRPr="00E9518F">
              <w:rPr>
                <w:b/>
                <w:lang w:val="en-GB"/>
              </w:rPr>
              <w:t>Role/job description</w:t>
            </w:r>
          </w:p>
        </w:tc>
        <w:tc>
          <w:tcPr>
            <w:tcW w:w="750" w:type="pct"/>
            <w:shd w:val="clear" w:color="auto" w:fill="000000"/>
          </w:tcPr>
          <w:p w14:paraId="7A1933B7" w14:textId="77777777" w:rsidR="00874E39" w:rsidRPr="00E9518F" w:rsidRDefault="00874E39" w:rsidP="00874E39">
            <w:pPr>
              <w:pStyle w:val="Tabel"/>
              <w:rPr>
                <w:b/>
                <w:lang w:val="en-GB"/>
              </w:rPr>
            </w:pPr>
            <w:r w:rsidRPr="00E9518F">
              <w:rPr>
                <w:b/>
                <w:lang w:val="en-GB"/>
              </w:rPr>
              <w:t xml:space="preserve">Employment Start Date </w:t>
            </w:r>
          </w:p>
        </w:tc>
        <w:tc>
          <w:tcPr>
            <w:tcW w:w="750" w:type="pct"/>
            <w:shd w:val="clear" w:color="auto" w:fill="000000"/>
          </w:tcPr>
          <w:p w14:paraId="33E1EFB6" w14:textId="77777777" w:rsidR="00874E39" w:rsidRPr="00E9518F" w:rsidRDefault="00874E39" w:rsidP="00874E39">
            <w:pPr>
              <w:pStyle w:val="Tabel"/>
              <w:rPr>
                <w:b/>
                <w:lang w:val="en-GB"/>
              </w:rPr>
            </w:pPr>
            <w:r w:rsidRPr="00E9518F">
              <w:rPr>
                <w:b/>
                <w:lang w:val="en-GB"/>
              </w:rPr>
              <w:t>Relevant real estate experience</w:t>
            </w:r>
          </w:p>
          <w:p w14:paraId="7DB5F93F" w14:textId="77777777" w:rsidR="00874E39" w:rsidRPr="00E9518F" w:rsidRDefault="00874E39" w:rsidP="00874E39">
            <w:pPr>
              <w:pStyle w:val="Tabel"/>
              <w:rPr>
                <w:b/>
                <w:lang w:val="en-GB"/>
              </w:rPr>
            </w:pPr>
            <w:r w:rsidRPr="00E9518F">
              <w:rPr>
                <w:b/>
                <w:lang w:val="en-GB"/>
              </w:rPr>
              <w:t>(years)</w:t>
            </w:r>
          </w:p>
        </w:tc>
        <w:tc>
          <w:tcPr>
            <w:tcW w:w="750" w:type="pct"/>
            <w:shd w:val="clear" w:color="auto" w:fill="000000"/>
          </w:tcPr>
          <w:p w14:paraId="4927E7D0" w14:textId="77777777" w:rsidR="00874E39" w:rsidRPr="00E9518F" w:rsidRDefault="00874E39" w:rsidP="00874E39">
            <w:pPr>
              <w:pStyle w:val="Tabel"/>
              <w:rPr>
                <w:b/>
                <w:lang w:val="en-GB"/>
              </w:rPr>
            </w:pPr>
            <w:r w:rsidRPr="00E9518F">
              <w:rPr>
                <w:b/>
                <w:lang w:val="en-GB"/>
              </w:rPr>
              <w:t>Office location</w:t>
            </w:r>
          </w:p>
        </w:tc>
        <w:tc>
          <w:tcPr>
            <w:tcW w:w="750" w:type="pct"/>
            <w:shd w:val="clear" w:color="auto" w:fill="000000"/>
          </w:tcPr>
          <w:p w14:paraId="1AF4EF35" w14:textId="77777777" w:rsidR="00874E39" w:rsidRPr="00E9518F" w:rsidRDefault="00874E39" w:rsidP="00874E39">
            <w:pPr>
              <w:pStyle w:val="Tabel"/>
              <w:rPr>
                <w:b/>
                <w:lang w:val="en-GB"/>
              </w:rPr>
            </w:pPr>
            <w:r w:rsidRPr="00E9518F">
              <w:rPr>
                <w:b/>
                <w:lang w:val="en-GB"/>
              </w:rPr>
              <w:t>Countries covered</w:t>
            </w:r>
          </w:p>
        </w:tc>
        <w:tc>
          <w:tcPr>
            <w:tcW w:w="748" w:type="pct"/>
            <w:shd w:val="clear" w:color="auto" w:fill="000000"/>
          </w:tcPr>
          <w:p w14:paraId="41897329" w14:textId="77777777" w:rsidR="00874E39" w:rsidRPr="00E9518F" w:rsidRDefault="00874E39" w:rsidP="00874E39">
            <w:pPr>
              <w:pStyle w:val="Tabel"/>
              <w:rPr>
                <w:b/>
                <w:lang w:val="en-GB"/>
              </w:rPr>
            </w:pPr>
            <w:r w:rsidRPr="00E9518F">
              <w:rPr>
                <w:b/>
                <w:lang w:val="en-GB"/>
              </w:rPr>
              <w:t>Dedication to proposed real estate FoF/MM</w:t>
            </w:r>
          </w:p>
        </w:tc>
      </w:tr>
      <w:tr w:rsidR="00F2288B" w:rsidRPr="00E9518F" w14:paraId="228C7251" w14:textId="77777777" w:rsidTr="00874E39">
        <w:trPr>
          <w:trHeight w:val="315"/>
        </w:trPr>
        <w:tc>
          <w:tcPr>
            <w:tcW w:w="501" w:type="pct"/>
            <w:shd w:val="clear" w:color="auto" w:fill="F9F9F9"/>
          </w:tcPr>
          <w:p w14:paraId="7CE6625D" w14:textId="1FA54E12" w:rsidR="00874E39" w:rsidRPr="00E9518F" w:rsidRDefault="00874E39" w:rsidP="00874E39">
            <w:pPr>
              <w:pStyle w:val="Tabel"/>
              <w:rPr>
                <w:lang w:val="en-GB"/>
              </w:rPr>
            </w:pPr>
            <w:r w:rsidRPr="00E9518F">
              <w:rPr>
                <w:lang w:val="en-GB"/>
              </w:rPr>
              <w:t xml:space="preserve"> </w:t>
            </w:r>
          </w:p>
          <w:p w14:paraId="2D588DE3" w14:textId="77777777" w:rsidR="00874E39" w:rsidRPr="00E9518F" w:rsidRDefault="00874E39" w:rsidP="00874E39">
            <w:pPr>
              <w:pStyle w:val="Tabel"/>
              <w:rPr>
                <w:lang w:val="en-GB"/>
              </w:rPr>
            </w:pPr>
          </w:p>
        </w:tc>
        <w:tc>
          <w:tcPr>
            <w:tcW w:w="750" w:type="pct"/>
            <w:shd w:val="clear" w:color="auto" w:fill="F9F9F9"/>
          </w:tcPr>
          <w:p w14:paraId="3947F9EF" w14:textId="73705FEC" w:rsidR="00874E39" w:rsidRPr="00E9518F" w:rsidRDefault="00110CCC" w:rsidP="00874E39">
            <w:pPr>
              <w:pStyle w:val="Tabel"/>
              <w:rPr>
                <w:lang w:val="en-GB"/>
              </w:rPr>
            </w:pPr>
            <w:r w:rsidRPr="00E9518F">
              <w:rPr>
                <w:lang w:val="en-GB"/>
              </w:rPr>
              <w:t>[</w:t>
            </w:r>
            <w:r w:rsidR="00874E39" w:rsidRPr="00E9518F">
              <w:rPr>
                <w:lang w:val="en-GB"/>
              </w:rPr>
              <w:t>Portfolio manager, sourcing, due diligence</w:t>
            </w:r>
            <w:r w:rsidR="007A70C5" w:rsidRPr="00E9518F">
              <w:rPr>
                <w:lang w:val="en-GB"/>
              </w:rPr>
              <w:t>,</w:t>
            </w:r>
            <w:r w:rsidR="00874E39" w:rsidRPr="00E9518F">
              <w:rPr>
                <w:lang w:val="en-GB"/>
              </w:rPr>
              <w:t xml:space="preserve"> and monitoring</w:t>
            </w:r>
            <w:r w:rsidRPr="00E9518F">
              <w:rPr>
                <w:lang w:val="en-GB"/>
              </w:rPr>
              <w:t>]</w:t>
            </w:r>
          </w:p>
        </w:tc>
        <w:tc>
          <w:tcPr>
            <w:tcW w:w="750" w:type="pct"/>
            <w:shd w:val="clear" w:color="auto" w:fill="F9F9F9"/>
          </w:tcPr>
          <w:p w14:paraId="194C0FB5" w14:textId="1E9E0D07" w:rsidR="00874E39" w:rsidRPr="00E9518F" w:rsidRDefault="00110CCC" w:rsidP="00874E39">
            <w:pPr>
              <w:pStyle w:val="Tabel"/>
              <w:rPr>
                <w:lang w:val="en-GB"/>
              </w:rPr>
            </w:pPr>
            <w:r w:rsidRPr="00E9518F">
              <w:rPr>
                <w:lang w:val="en-GB"/>
              </w:rPr>
              <w:t>[</w:t>
            </w:r>
            <w:r w:rsidR="00874E39" w:rsidRPr="00E9518F">
              <w:rPr>
                <w:lang w:val="en-GB"/>
              </w:rPr>
              <w:t>March 2010</w:t>
            </w:r>
            <w:r w:rsidRPr="00E9518F">
              <w:rPr>
                <w:lang w:val="en-GB"/>
              </w:rPr>
              <w:t>]</w:t>
            </w:r>
          </w:p>
        </w:tc>
        <w:tc>
          <w:tcPr>
            <w:tcW w:w="750" w:type="pct"/>
            <w:shd w:val="clear" w:color="auto" w:fill="F9F9F9"/>
          </w:tcPr>
          <w:p w14:paraId="160349FB" w14:textId="6E8D194B" w:rsidR="00874E39" w:rsidRPr="00E9518F" w:rsidRDefault="00AB5B29" w:rsidP="00874E39">
            <w:pPr>
              <w:pStyle w:val="Tabel"/>
              <w:rPr>
                <w:lang w:val="en-GB"/>
              </w:rPr>
            </w:pPr>
            <w:r w:rsidRPr="00E9518F">
              <w:rPr>
                <w:lang w:val="en-GB"/>
              </w:rPr>
              <w:t>[12]</w:t>
            </w:r>
          </w:p>
        </w:tc>
        <w:tc>
          <w:tcPr>
            <w:tcW w:w="750" w:type="pct"/>
            <w:shd w:val="clear" w:color="auto" w:fill="F9F9F9"/>
          </w:tcPr>
          <w:p w14:paraId="1739D0A4" w14:textId="19F6CF5C" w:rsidR="00874E39" w:rsidRPr="00E9518F" w:rsidRDefault="00AB5B29" w:rsidP="00874E39">
            <w:pPr>
              <w:pStyle w:val="Tabel"/>
              <w:rPr>
                <w:lang w:val="en-GB"/>
              </w:rPr>
            </w:pPr>
            <w:r w:rsidRPr="00E9518F">
              <w:rPr>
                <w:lang w:val="en-GB"/>
              </w:rPr>
              <w:t>[</w:t>
            </w:r>
            <w:r w:rsidR="00874E39" w:rsidRPr="00E9518F">
              <w:rPr>
                <w:lang w:val="en-GB"/>
              </w:rPr>
              <w:t>Germany</w:t>
            </w:r>
            <w:r w:rsidRPr="00E9518F">
              <w:rPr>
                <w:lang w:val="en-GB"/>
              </w:rPr>
              <w:t>]</w:t>
            </w:r>
            <w:r w:rsidR="00874E39" w:rsidRPr="00E9518F">
              <w:rPr>
                <w:lang w:val="en-GB"/>
              </w:rPr>
              <w:t xml:space="preserve"> </w:t>
            </w:r>
          </w:p>
        </w:tc>
        <w:tc>
          <w:tcPr>
            <w:tcW w:w="750" w:type="pct"/>
            <w:shd w:val="clear" w:color="auto" w:fill="F9F9F9"/>
          </w:tcPr>
          <w:p w14:paraId="2005EEBC" w14:textId="1D438C90" w:rsidR="00874E39" w:rsidRPr="00E9518F" w:rsidRDefault="00AB5B29" w:rsidP="00874E39">
            <w:pPr>
              <w:pStyle w:val="Tabel"/>
              <w:rPr>
                <w:lang w:val="en-GB"/>
              </w:rPr>
            </w:pPr>
            <w:r w:rsidRPr="00E9518F">
              <w:rPr>
                <w:lang w:val="en-GB"/>
              </w:rPr>
              <w:t>[</w:t>
            </w:r>
            <w:r w:rsidR="00874E39" w:rsidRPr="00E9518F">
              <w:rPr>
                <w:lang w:val="en-GB"/>
              </w:rPr>
              <w:t>Germany</w:t>
            </w:r>
            <w:r w:rsidRPr="00E9518F">
              <w:rPr>
                <w:lang w:val="en-GB"/>
              </w:rPr>
              <w:t>]</w:t>
            </w:r>
          </w:p>
        </w:tc>
        <w:tc>
          <w:tcPr>
            <w:tcW w:w="748" w:type="pct"/>
            <w:shd w:val="clear" w:color="auto" w:fill="F9F9F9"/>
          </w:tcPr>
          <w:p w14:paraId="1EA45CE5" w14:textId="0A159511" w:rsidR="00874E39" w:rsidRPr="00E9518F" w:rsidRDefault="00874E39" w:rsidP="00874E39">
            <w:pPr>
              <w:pStyle w:val="Tabel"/>
              <w:rPr>
                <w:lang w:val="en-GB"/>
              </w:rPr>
            </w:pPr>
            <w:r w:rsidRPr="00E9518F">
              <w:rPr>
                <w:lang w:val="en-GB"/>
              </w:rPr>
              <w:t> </w:t>
            </w:r>
            <w:r w:rsidR="00AB5B29" w:rsidRPr="00E9518F">
              <w:rPr>
                <w:lang w:val="en-GB"/>
              </w:rPr>
              <w:t>[</w:t>
            </w:r>
            <w:r w:rsidRPr="00E9518F">
              <w:rPr>
                <w:lang w:val="en-GB"/>
              </w:rPr>
              <w:t>80%</w:t>
            </w:r>
            <w:r w:rsidR="00AB5B29" w:rsidRPr="00E9518F">
              <w:rPr>
                <w:lang w:val="en-GB"/>
              </w:rPr>
              <w:t>]</w:t>
            </w:r>
          </w:p>
        </w:tc>
      </w:tr>
      <w:tr w:rsidR="00F2288B" w:rsidRPr="00E9518F" w14:paraId="71EB9643" w14:textId="77777777" w:rsidTr="00874E39">
        <w:trPr>
          <w:trHeight w:val="315"/>
        </w:trPr>
        <w:tc>
          <w:tcPr>
            <w:tcW w:w="501" w:type="pct"/>
            <w:shd w:val="clear" w:color="auto" w:fill="EBEBEB"/>
          </w:tcPr>
          <w:p w14:paraId="010A5EF4" w14:textId="77777777" w:rsidR="00874E39" w:rsidRPr="00E9518F" w:rsidRDefault="00874E39" w:rsidP="00874E39">
            <w:pPr>
              <w:rPr>
                <w:sz w:val="16"/>
                <w:szCs w:val="16"/>
              </w:rPr>
            </w:pPr>
          </w:p>
        </w:tc>
        <w:tc>
          <w:tcPr>
            <w:tcW w:w="750" w:type="pct"/>
            <w:shd w:val="clear" w:color="auto" w:fill="EBEBEB"/>
          </w:tcPr>
          <w:p w14:paraId="05E95BBC" w14:textId="77777777" w:rsidR="00874E39" w:rsidRPr="00E9518F" w:rsidRDefault="00874E39" w:rsidP="00874E39">
            <w:pPr>
              <w:rPr>
                <w:sz w:val="16"/>
                <w:szCs w:val="16"/>
              </w:rPr>
            </w:pPr>
          </w:p>
        </w:tc>
        <w:tc>
          <w:tcPr>
            <w:tcW w:w="750" w:type="pct"/>
            <w:shd w:val="clear" w:color="auto" w:fill="EBEBEB"/>
          </w:tcPr>
          <w:p w14:paraId="6470EB66" w14:textId="77777777" w:rsidR="00874E39" w:rsidRPr="00E9518F" w:rsidRDefault="00874E39" w:rsidP="00874E39">
            <w:pPr>
              <w:rPr>
                <w:sz w:val="16"/>
                <w:szCs w:val="16"/>
              </w:rPr>
            </w:pPr>
          </w:p>
        </w:tc>
        <w:tc>
          <w:tcPr>
            <w:tcW w:w="750" w:type="pct"/>
            <w:shd w:val="clear" w:color="auto" w:fill="EBEBEB"/>
          </w:tcPr>
          <w:p w14:paraId="5B03A4EB" w14:textId="77777777" w:rsidR="00874E39" w:rsidRPr="00E9518F" w:rsidRDefault="00874E39" w:rsidP="00874E39">
            <w:pPr>
              <w:rPr>
                <w:sz w:val="16"/>
                <w:szCs w:val="16"/>
              </w:rPr>
            </w:pPr>
          </w:p>
        </w:tc>
        <w:tc>
          <w:tcPr>
            <w:tcW w:w="750" w:type="pct"/>
            <w:shd w:val="clear" w:color="auto" w:fill="EBEBEB"/>
          </w:tcPr>
          <w:p w14:paraId="35DAA570" w14:textId="77777777" w:rsidR="00874E39" w:rsidRPr="00E9518F" w:rsidRDefault="00874E39" w:rsidP="00874E39">
            <w:pPr>
              <w:rPr>
                <w:sz w:val="16"/>
                <w:szCs w:val="16"/>
              </w:rPr>
            </w:pPr>
          </w:p>
        </w:tc>
        <w:tc>
          <w:tcPr>
            <w:tcW w:w="750" w:type="pct"/>
            <w:shd w:val="clear" w:color="auto" w:fill="EBEBEB"/>
          </w:tcPr>
          <w:p w14:paraId="200979E7" w14:textId="77777777" w:rsidR="00874E39" w:rsidRPr="00E9518F" w:rsidRDefault="00874E39" w:rsidP="00874E39">
            <w:pPr>
              <w:rPr>
                <w:sz w:val="16"/>
                <w:szCs w:val="16"/>
              </w:rPr>
            </w:pPr>
          </w:p>
        </w:tc>
        <w:tc>
          <w:tcPr>
            <w:tcW w:w="748" w:type="pct"/>
            <w:shd w:val="clear" w:color="auto" w:fill="EBEBEB"/>
          </w:tcPr>
          <w:p w14:paraId="26965FF2" w14:textId="77777777" w:rsidR="00874E39" w:rsidRPr="00E9518F" w:rsidRDefault="00874E39" w:rsidP="00874E39">
            <w:pPr>
              <w:rPr>
                <w:sz w:val="16"/>
                <w:szCs w:val="16"/>
              </w:rPr>
            </w:pPr>
          </w:p>
        </w:tc>
      </w:tr>
    </w:tbl>
    <w:p w14:paraId="75C1413F" w14:textId="2E94BE76" w:rsidR="006660E1" w:rsidRPr="00E9518F" w:rsidRDefault="006660E1" w:rsidP="006660E1">
      <w:pPr>
        <w:pStyle w:val="Inspring"/>
        <w:rPr>
          <w:lang w:val="en-GB"/>
        </w:rPr>
      </w:pPr>
      <w:r w:rsidRPr="00E9518F">
        <w:rPr>
          <w:lang w:val="en-GB"/>
        </w:rPr>
        <w:tab/>
      </w:r>
    </w:p>
    <w:p w14:paraId="11F10134" w14:textId="77777777" w:rsidR="00AD4B2C" w:rsidRPr="00E9518F" w:rsidRDefault="00AD4B2C" w:rsidP="00BD5631">
      <w:bookmarkStart w:id="93" w:name="_Toc452457429"/>
    </w:p>
    <w:p w14:paraId="51EDE754" w14:textId="77777777" w:rsidR="00BF6AEA" w:rsidRPr="00E9518F" w:rsidRDefault="00BF6AEA">
      <w:pPr>
        <w:tabs>
          <w:tab w:val="clear" w:pos="765"/>
        </w:tabs>
        <w:spacing w:line="240" w:lineRule="auto"/>
        <w:rPr>
          <w:rFonts w:cs="Arial"/>
          <w:b/>
          <w:bCs/>
          <w:iCs/>
          <w:sz w:val="24"/>
          <w:szCs w:val="28"/>
        </w:rPr>
      </w:pPr>
      <w:bookmarkStart w:id="94" w:name="_Toc489871688"/>
      <w:bookmarkEnd w:id="93"/>
      <w:r w:rsidRPr="00E9518F">
        <w:br w:type="page"/>
      </w:r>
    </w:p>
    <w:p w14:paraId="20D14741" w14:textId="4C00B35D" w:rsidR="00861F99" w:rsidRPr="00E9518F" w:rsidRDefault="00CF1DA9" w:rsidP="00611779">
      <w:pPr>
        <w:pStyle w:val="Heading2"/>
        <w:ind w:left="0" w:firstLine="0"/>
      </w:pPr>
      <w:bookmarkStart w:id="95" w:name="_Toc134018483"/>
      <w:r w:rsidRPr="00E9518F">
        <w:lastRenderedPageBreak/>
        <w:t>1.</w:t>
      </w:r>
      <w:r w:rsidR="00BA50D0" w:rsidRPr="00E9518F">
        <w:t>7</w:t>
      </w:r>
      <w:r w:rsidR="00861F99" w:rsidRPr="00E9518F">
        <w:tab/>
      </w:r>
      <w:bookmarkEnd w:id="38"/>
      <w:bookmarkEnd w:id="39"/>
      <w:bookmarkEnd w:id="40"/>
      <w:bookmarkEnd w:id="41"/>
      <w:bookmarkEnd w:id="42"/>
      <w:r w:rsidR="00032ABF" w:rsidRPr="00E9518F">
        <w:t>Funds of Funds</w:t>
      </w:r>
      <w:r w:rsidR="008F451A" w:rsidRPr="00E9518F">
        <w:t xml:space="preserve"> / Multi Manager</w:t>
      </w:r>
      <w:r w:rsidR="000E2095" w:rsidRPr="00E9518F">
        <w:t xml:space="preserve"> </w:t>
      </w:r>
      <w:bookmarkEnd w:id="43"/>
      <w:bookmarkEnd w:id="44"/>
      <w:r w:rsidR="000E2095" w:rsidRPr="00E9518F">
        <w:t>Platform</w:t>
      </w:r>
      <w:bookmarkEnd w:id="94"/>
      <w:bookmarkEnd w:id="95"/>
    </w:p>
    <w:p w14:paraId="17A73F3D" w14:textId="77777777" w:rsidR="00861F99" w:rsidRPr="00E9518F" w:rsidRDefault="00861F99" w:rsidP="00BD5631"/>
    <w:p w14:paraId="0631CA99" w14:textId="08730286" w:rsidR="00861F99" w:rsidRPr="00E9518F" w:rsidRDefault="00861F99" w:rsidP="0084256A">
      <w:bookmarkStart w:id="96" w:name="_Toc485637056"/>
      <w:bookmarkStart w:id="97" w:name="_Toc485638387"/>
      <w:bookmarkStart w:id="98" w:name="_Toc489871689"/>
      <w:bookmarkStart w:id="99" w:name="_Toc496254232"/>
      <w:bookmarkStart w:id="100" w:name="_Toc499726185"/>
      <w:bookmarkStart w:id="101" w:name="_Toc520197086"/>
      <w:bookmarkStart w:id="102" w:name="_Toc520197454"/>
      <w:r w:rsidRPr="00E9518F">
        <w:rPr>
          <w:b/>
          <w:bCs/>
        </w:rPr>
        <w:t>1.</w:t>
      </w:r>
      <w:r w:rsidR="00BA50D0" w:rsidRPr="00E9518F">
        <w:rPr>
          <w:b/>
          <w:bCs/>
        </w:rPr>
        <w:t>7</w:t>
      </w:r>
      <w:r w:rsidRPr="00E9518F">
        <w:rPr>
          <w:b/>
          <w:bCs/>
        </w:rPr>
        <w:t>.1</w:t>
      </w:r>
      <w:r w:rsidRPr="00E9518F">
        <w:rPr>
          <w:b/>
          <w:bCs/>
        </w:rPr>
        <w:tab/>
        <w:t>Organisation</w:t>
      </w:r>
      <w:bookmarkEnd w:id="96"/>
      <w:bookmarkEnd w:id="97"/>
      <w:bookmarkEnd w:id="98"/>
      <w:bookmarkEnd w:id="99"/>
      <w:bookmarkEnd w:id="100"/>
      <w:bookmarkEnd w:id="101"/>
      <w:bookmarkEnd w:id="102"/>
      <w:r w:rsidR="00BA50D0" w:rsidRPr="00E9518F">
        <w:rPr>
          <w:b/>
          <w:bCs/>
        </w:rPr>
        <w:t xml:space="preserve">al </w:t>
      </w:r>
      <w:r w:rsidR="00BA50D0" w:rsidRPr="00E9518F">
        <w:rPr>
          <w:b/>
          <w:bCs/>
          <w:shd w:val="clear" w:color="auto" w:fill="BAFAFF" w:themeFill="accent6" w:themeFillTint="33"/>
        </w:rPr>
        <w:t>Structure</w:t>
      </w:r>
    </w:p>
    <w:p w14:paraId="3F361557" w14:textId="77777777" w:rsidR="00861F99" w:rsidRPr="00E9518F" w:rsidRDefault="00861F99" w:rsidP="0084256A"/>
    <w:p w14:paraId="18DD8891" w14:textId="3F349137" w:rsidR="00861F99" w:rsidRPr="00E9518F" w:rsidRDefault="00861F99" w:rsidP="0084256A">
      <w:pPr>
        <w:ind w:left="765" w:hanging="765"/>
      </w:pPr>
      <w:r w:rsidRPr="00E9518F">
        <w:t>1.</w:t>
      </w:r>
      <w:r w:rsidR="00785C85" w:rsidRPr="00E9518F">
        <w:t>7</w:t>
      </w:r>
      <w:r w:rsidRPr="00E9518F">
        <w:t>.1.1</w:t>
      </w:r>
      <w:r w:rsidRPr="00E9518F">
        <w:tab/>
        <w:t>Provide a brief description of your organisation’s</w:t>
      </w:r>
      <w:r w:rsidR="00E074E0" w:rsidRPr="00E9518F">
        <w:t xml:space="preserve"> business</w:t>
      </w:r>
      <w:r w:rsidRPr="00E9518F">
        <w:t xml:space="preserve"> strategy. Provide a</w:t>
      </w:r>
      <w:r w:rsidR="00C40968" w:rsidRPr="00E9518F">
        <w:t xml:space="preserve"> high-level </w:t>
      </w:r>
      <w:r w:rsidRPr="00E9518F">
        <w:t>organisation structure chart</w:t>
      </w:r>
      <w:r w:rsidR="00C40968" w:rsidRPr="00E9518F">
        <w:t xml:space="preserve"> in Appendix </w:t>
      </w:r>
      <w:r w:rsidR="00EB114C" w:rsidRPr="00E9518F">
        <w:t>III</w:t>
      </w:r>
      <w:r w:rsidRPr="00E9518F">
        <w:t>.</w:t>
      </w:r>
    </w:p>
    <w:p w14:paraId="05CCF3FA" w14:textId="77777777" w:rsidR="00B06D7C" w:rsidRPr="00E9518F" w:rsidRDefault="00B06D7C" w:rsidP="0084256A">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rPr>
          <w:lang w:val="en-GB"/>
        </w:rPr>
      </w:pPr>
    </w:p>
    <w:p w14:paraId="22B8745F" w14:textId="77777777" w:rsidR="00861F99" w:rsidRPr="00E9518F" w:rsidRDefault="00861F99" w:rsidP="0084256A">
      <w:pPr>
        <w:pStyle w:val="Inspring"/>
        <w:rPr>
          <w:lang w:val="en-GB"/>
        </w:rPr>
      </w:pPr>
    </w:p>
    <w:p w14:paraId="19551CFB" w14:textId="5EB3D035" w:rsidR="00861F99" w:rsidRPr="00E9518F" w:rsidRDefault="00861F99" w:rsidP="0084256A">
      <w:pPr>
        <w:pStyle w:val="Inspring"/>
        <w:rPr>
          <w:lang w:val="en-GB"/>
        </w:rPr>
      </w:pPr>
      <w:r w:rsidRPr="00E9518F">
        <w:rPr>
          <w:lang w:val="en-GB"/>
        </w:rPr>
        <w:t>1.</w:t>
      </w:r>
      <w:r w:rsidR="00785C85" w:rsidRPr="00E9518F">
        <w:rPr>
          <w:lang w:val="en-GB"/>
        </w:rPr>
        <w:t>7</w:t>
      </w:r>
      <w:r w:rsidRPr="00E9518F">
        <w:rPr>
          <w:lang w:val="en-GB"/>
        </w:rPr>
        <w:t>.1.</w:t>
      </w:r>
      <w:r w:rsidR="00EA03C3" w:rsidRPr="00E9518F">
        <w:rPr>
          <w:lang w:val="en-GB"/>
        </w:rPr>
        <w:t>2</w:t>
      </w:r>
      <w:r w:rsidRPr="00E9518F">
        <w:rPr>
          <w:lang w:val="en-GB"/>
        </w:rPr>
        <w:tab/>
        <w:t xml:space="preserve">If the </w:t>
      </w:r>
      <w:r w:rsidR="00337472" w:rsidRPr="00E9518F">
        <w:rPr>
          <w:lang w:val="en-GB"/>
        </w:rPr>
        <w:t>FoF</w:t>
      </w:r>
      <w:r w:rsidR="00FE2EC1" w:rsidRPr="00E9518F">
        <w:rPr>
          <w:lang w:val="en-GB"/>
        </w:rPr>
        <w:t xml:space="preserve"> </w:t>
      </w:r>
      <w:r w:rsidR="00337472" w:rsidRPr="00E9518F">
        <w:rPr>
          <w:lang w:val="en-GB"/>
        </w:rPr>
        <w:t>/</w:t>
      </w:r>
      <w:r w:rsidR="00FE2EC1" w:rsidRPr="00E9518F">
        <w:rPr>
          <w:lang w:val="en-GB"/>
        </w:rPr>
        <w:t xml:space="preserve"> </w:t>
      </w:r>
      <w:r w:rsidR="00337472" w:rsidRPr="00E9518F">
        <w:rPr>
          <w:lang w:val="en-GB"/>
        </w:rPr>
        <w:t>MM</w:t>
      </w:r>
      <w:r w:rsidRPr="00E9518F">
        <w:rPr>
          <w:lang w:val="en-GB"/>
        </w:rPr>
        <w:t xml:space="preserve"> is part of </w:t>
      </w:r>
      <w:r w:rsidRPr="00E9518F">
        <w:rPr>
          <w:shd w:val="clear" w:color="auto" w:fill="BAFAFF" w:themeFill="accent6" w:themeFillTint="33"/>
          <w:lang w:val="en-GB"/>
        </w:rPr>
        <w:t>a</w:t>
      </w:r>
      <w:r w:rsidR="00C9585D" w:rsidRPr="00E9518F">
        <w:rPr>
          <w:shd w:val="clear" w:color="auto" w:fill="BAFAFF" w:themeFill="accent6" w:themeFillTint="33"/>
          <w:lang w:val="en-GB"/>
        </w:rPr>
        <w:t>n</w:t>
      </w:r>
      <w:r w:rsidRPr="00E9518F">
        <w:rPr>
          <w:shd w:val="clear" w:color="auto" w:fill="BAFAFF" w:themeFill="accent6" w:themeFillTint="33"/>
          <w:lang w:val="en-GB"/>
        </w:rPr>
        <w:t xml:space="preserve"> </w:t>
      </w:r>
      <w:r w:rsidR="00C9585D" w:rsidRPr="00E9518F">
        <w:rPr>
          <w:shd w:val="clear" w:color="auto" w:fill="BAFAFF" w:themeFill="accent6" w:themeFillTint="33"/>
          <w:lang w:val="en-GB"/>
        </w:rPr>
        <w:t>investment manager organisation/</w:t>
      </w:r>
      <w:r w:rsidR="00C9585D" w:rsidRPr="00E9518F">
        <w:rPr>
          <w:lang w:val="en-GB"/>
        </w:rPr>
        <w:t xml:space="preserve"> </w:t>
      </w:r>
      <w:r w:rsidRPr="00E9518F">
        <w:rPr>
          <w:lang w:val="en-GB"/>
        </w:rPr>
        <w:t>group, provide details of the group’s offices and how they are staffed and established.</w:t>
      </w:r>
    </w:p>
    <w:p w14:paraId="7145930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27AA67" w14:textId="77777777" w:rsidR="00E074E0" w:rsidRPr="00E9518F" w:rsidRDefault="00E074E0" w:rsidP="00E074E0">
      <w:pPr>
        <w:pStyle w:val="Inspring"/>
        <w:rPr>
          <w:lang w:val="en-GB"/>
        </w:rPr>
      </w:pPr>
    </w:p>
    <w:p w14:paraId="688FCA73" w14:textId="09E8823B" w:rsidR="00216DC3" w:rsidRPr="00E9518F" w:rsidRDefault="00216DC3" w:rsidP="00216DC3">
      <w:pPr>
        <w:pStyle w:val="Inspring"/>
        <w:rPr>
          <w:lang w:val="en-GB"/>
        </w:rPr>
      </w:pPr>
      <w:r w:rsidRPr="00E9518F">
        <w:rPr>
          <w:lang w:val="en-GB"/>
        </w:rPr>
        <w:t>1</w:t>
      </w:r>
      <w:r w:rsidR="00355CE6" w:rsidRPr="00E9518F">
        <w:rPr>
          <w:lang w:val="en-GB"/>
        </w:rPr>
        <w:t>.</w:t>
      </w:r>
      <w:r w:rsidR="00EE076E" w:rsidRPr="00E9518F">
        <w:rPr>
          <w:lang w:val="en-GB"/>
        </w:rPr>
        <w:t>7.1.3</w:t>
      </w:r>
      <w:r w:rsidRPr="00E9518F">
        <w:rPr>
          <w:lang w:val="en-GB"/>
        </w:rPr>
        <w:tab/>
      </w:r>
      <w:r w:rsidR="00F1707F" w:rsidRPr="00E9518F">
        <w:rPr>
          <w:lang w:val="en-GB"/>
        </w:rPr>
        <w:t>Are</w:t>
      </w:r>
      <w:r w:rsidRPr="00E9518F">
        <w:rPr>
          <w:lang w:val="en-GB"/>
        </w:rPr>
        <w:t xml:space="preserve"> there any criminal, civil or regulatory proceedings or any similar matters (including reparations, arbitrations and negotiated settlements) against the organisation, its affiliates or any of it</w:t>
      </w:r>
      <w:r w:rsidR="00EE076E" w:rsidRPr="00E9518F">
        <w:rPr>
          <w:lang w:val="en-GB"/>
        </w:rPr>
        <w:t>s</w:t>
      </w:r>
      <w:r w:rsidRPr="00E9518F">
        <w:rPr>
          <w:lang w:val="en-GB"/>
        </w:rPr>
        <w:t xml:space="preserve"> principles?</w:t>
      </w:r>
      <w:r w:rsidR="0036774B" w:rsidRPr="00E9518F">
        <w:rPr>
          <w:lang w:val="en-GB"/>
        </w:rPr>
        <w:t xml:space="preserve"> </w:t>
      </w:r>
      <w:r w:rsidRPr="00E9518F">
        <w:rPr>
          <w:lang w:val="en-GB"/>
        </w:rPr>
        <w:t>Please provide details of any past, current</w:t>
      </w:r>
      <w:r w:rsidR="007A70C5" w:rsidRPr="00E9518F">
        <w:rPr>
          <w:lang w:val="en-GB"/>
        </w:rPr>
        <w:t>,</w:t>
      </w:r>
      <w:r w:rsidRPr="00E9518F">
        <w:rPr>
          <w:lang w:val="en-GB"/>
        </w:rPr>
        <w:t xml:space="preserve"> or pending proceedings against the organisation, its affiliates</w:t>
      </w:r>
      <w:r w:rsidR="007A70C5" w:rsidRPr="00E9518F">
        <w:rPr>
          <w:lang w:val="en-GB"/>
        </w:rPr>
        <w:t>,</w:t>
      </w:r>
      <w:r w:rsidRPr="00E9518F">
        <w:rPr>
          <w:lang w:val="en-GB"/>
        </w:rPr>
        <w:t xml:space="preserve"> or principles.</w:t>
      </w:r>
    </w:p>
    <w:p w14:paraId="6F5688FF" w14:textId="77777777" w:rsidR="00216DC3" w:rsidRPr="00E9518F"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D29C11" w14:textId="77777777" w:rsidR="00861F99" w:rsidRPr="00E9518F" w:rsidRDefault="00861F99" w:rsidP="00861F99">
      <w:pPr>
        <w:pStyle w:val="Inspring"/>
        <w:rPr>
          <w:lang w:val="en-GB"/>
        </w:rPr>
      </w:pPr>
    </w:p>
    <w:p w14:paraId="5BBA14B6" w14:textId="77777777" w:rsidR="00550238" w:rsidRPr="00E9518F" w:rsidRDefault="00550238" w:rsidP="00861F99">
      <w:pPr>
        <w:pStyle w:val="Inspring"/>
        <w:rPr>
          <w:lang w:val="en-GB"/>
        </w:rPr>
      </w:pPr>
    </w:p>
    <w:p w14:paraId="0CB97079" w14:textId="6947D6CC" w:rsidR="00861F99" w:rsidRPr="00E9518F" w:rsidRDefault="00861F99" w:rsidP="00357DCB">
      <w:pPr>
        <w:rPr>
          <w:b/>
          <w:bCs/>
        </w:rPr>
      </w:pPr>
      <w:bookmarkStart w:id="103" w:name="_Toc302933389"/>
      <w:bookmarkStart w:id="104" w:name="_Toc308520186"/>
      <w:bookmarkStart w:id="105" w:name="_Toc321323042"/>
      <w:bookmarkStart w:id="106" w:name="_Toc452457426"/>
      <w:bookmarkStart w:id="107" w:name="_Toc485208657"/>
      <w:bookmarkStart w:id="108" w:name="_Toc485637057"/>
      <w:bookmarkStart w:id="109" w:name="_Toc485638388"/>
      <w:bookmarkStart w:id="110" w:name="_Toc489871690"/>
      <w:bookmarkStart w:id="111" w:name="_Toc496254233"/>
      <w:bookmarkStart w:id="112" w:name="_Toc499726186"/>
      <w:bookmarkStart w:id="113" w:name="_Toc520197087"/>
      <w:bookmarkStart w:id="114" w:name="_Toc520197455"/>
      <w:r w:rsidRPr="00E9518F">
        <w:rPr>
          <w:b/>
          <w:bCs/>
        </w:rPr>
        <w:t>1.</w:t>
      </w:r>
      <w:r w:rsidR="00722F52" w:rsidRPr="00E9518F">
        <w:rPr>
          <w:b/>
          <w:bCs/>
        </w:rPr>
        <w:t>7</w:t>
      </w:r>
      <w:r w:rsidRPr="00E9518F">
        <w:rPr>
          <w:b/>
          <w:bCs/>
        </w:rPr>
        <w:t>.2</w:t>
      </w:r>
      <w:r w:rsidRPr="00E9518F">
        <w:rPr>
          <w:b/>
          <w:bCs/>
        </w:rPr>
        <w:tab/>
        <w:t xml:space="preserve">Real </w:t>
      </w:r>
      <w:r w:rsidR="00097C52" w:rsidRPr="00E9518F">
        <w:rPr>
          <w:b/>
          <w:bCs/>
        </w:rPr>
        <w:t>E</w:t>
      </w:r>
      <w:r w:rsidRPr="00E9518F">
        <w:rPr>
          <w:b/>
          <w:bCs/>
        </w:rPr>
        <w:t xml:space="preserve">state </w:t>
      </w:r>
      <w:r w:rsidR="00032ABF" w:rsidRPr="00E9518F">
        <w:rPr>
          <w:b/>
          <w:bCs/>
        </w:rPr>
        <w:t>Funds of Funds</w:t>
      </w:r>
      <w:r w:rsidR="00881574" w:rsidRPr="00E9518F">
        <w:rPr>
          <w:b/>
          <w:bCs/>
        </w:rPr>
        <w:t xml:space="preserve"> / Multi Manager</w:t>
      </w:r>
      <w:r w:rsidRPr="00E9518F">
        <w:rPr>
          <w:b/>
          <w:bCs/>
        </w:rPr>
        <w:t xml:space="preserve"> </w:t>
      </w:r>
      <w:r w:rsidR="00097C52" w:rsidRPr="00E9518F">
        <w:rPr>
          <w:b/>
          <w:bCs/>
        </w:rPr>
        <w:t>B</w:t>
      </w:r>
      <w:r w:rsidRPr="00E9518F">
        <w:rPr>
          <w:b/>
          <w:bCs/>
        </w:rPr>
        <w:t>usiness</w:t>
      </w:r>
      <w:bookmarkEnd w:id="103"/>
      <w:bookmarkEnd w:id="104"/>
      <w:bookmarkEnd w:id="105"/>
      <w:bookmarkEnd w:id="106"/>
      <w:bookmarkEnd w:id="107"/>
      <w:bookmarkEnd w:id="108"/>
      <w:bookmarkEnd w:id="109"/>
      <w:bookmarkEnd w:id="110"/>
      <w:bookmarkEnd w:id="111"/>
      <w:bookmarkEnd w:id="112"/>
      <w:bookmarkEnd w:id="113"/>
      <w:bookmarkEnd w:id="114"/>
    </w:p>
    <w:p w14:paraId="411C8A14" w14:textId="77777777" w:rsidR="00861F99" w:rsidRPr="00E9518F" w:rsidRDefault="00861F99" w:rsidP="00861F99"/>
    <w:p w14:paraId="7EE9FCF9" w14:textId="047DB0F5" w:rsidR="00861F99" w:rsidRPr="00E9518F" w:rsidRDefault="00861F99" w:rsidP="00861F99">
      <w:pPr>
        <w:pStyle w:val="Inspring"/>
        <w:keepNext/>
        <w:rPr>
          <w:lang w:val="en-GB"/>
        </w:rPr>
      </w:pPr>
      <w:r w:rsidRPr="00E9518F">
        <w:rPr>
          <w:lang w:val="en-GB"/>
        </w:rPr>
        <w:t>1.</w:t>
      </w:r>
      <w:r w:rsidR="00722F52" w:rsidRPr="00E9518F">
        <w:rPr>
          <w:lang w:val="en-GB"/>
        </w:rPr>
        <w:t>7</w:t>
      </w:r>
      <w:r w:rsidRPr="00E9518F">
        <w:rPr>
          <w:lang w:val="en-GB"/>
        </w:rPr>
        <w:t>.</w:t>
      </w:r>
      <w:r w:rsidR="00DF6DBA" w:rsidRPr="00E9518F">
        <w:rPr>
          <w:lang w:val="en-GB"/>
        </w:rPr>
        <w:t>2.</w:t>
      </w:r>
      <w:r w:rsidRPr="00E9518F">
        <w:rPr>
          <w:lang w:val="en-GB"/>
        </w:rPr>
        <w:t>1</w:t>
      </w:r>
      <w:r w:rsidRPr="00E9518F">
        <w:rPr>
          <w:lang w:val="en-GB"/>
        </w:rPr>
        <w:tab/>
        <w:t>Provide a</w:t>
      </w:r>
      <w:r w:rsidR="00C40968" w:rsidRPr="00E9518F">
        <w:rPr>
          <w:lang w:val="en-GB"/>
        </w:rPr>
        <w:t xml:space="preserve"> high-level</w:t>
      </w:r>
      <w:r w:rsidR="00107BCA" w:rsidRPr="00E9518F">
        <w:rPr>
          <w:lang w:val="en-GB"/>
        </w:rPr>
        <w:t xml:space="preserve"> </w:t>
      </w:r>
      <w:r w:rsidRPr="00E9518F">
        <w:rPr>
          <w:lang w:val="en-GB"/>
        </w:rPr>
        <w:t xml:space="preserve">organisation chart </w:t>
      </w:r>
      <w:r w:rsidR="005C3699" w:rsidRPr="00E9518F">
        <w:rPr>
          <w:lang w:val="en-GB"/>
        </w:rPr>
        <w:t xml:space="preserve">in Appendix III </w:t>
      </w:r>
      <w:r w:rsidRPr="00E9518F">
        <w:rPr>
          <w:lang w:val="en-GB"/>
        </w:rPr>
        <w:t xml:space="preserve">detailing your real estate </w:t>
      </w:r>
      <w:r w:rsidR="001A7039" w:rsidRPr="00E9518F">
        <w:rPr>
          <w:lang w:val="en-GB"/>
        </w:rPr>
        <w:t xml:space="preserve">FoF / MM </w:t>
      </w:r>
      <w:r w:rsidRPr="00E9518F">
        <w:rPr>
          <w:lang w:val="en-GB"/>
        </w:rPr>
        <w:t xml:space="preserve">business including the number of </w:t>
      </w:r>
      <w:r w:rsidR="00E248C4" w:rsidRPr="00E9518F">
        <w:rPr>
          <w:lang w:val="en-GB"/>
        </w:rPr>
        <w:t xml:space="preserve">staff </w:t>
      </w:r>
      <w:r w:rsidRPr="00E9518F">
        <w:rPr>
          <w:lang w:val="en-GB"/>
        </w:rPr>
        <w:t xml:space="preserve">dedicated </w:t>
      </w:r>
      <w:r w:rsidR="00E248C4" w:rsidRPr="00E9518F">
        <w:rPr>
          <w:lang w:val="en-GB"/>
        </w:rPr>
        <w:t xml:space="preserve">to this activity </w:t>
      </w:r>
      <w:r w:rsidRPr="00E9518F">
        <w:rPr>
          <w:lang w:val="en-GB"/>
        </w:rPr>
        <w:t>in each office location.</w:t>
      </w:r>
    </w:p>
    <w:p w14:paraId="719AE93F" w14:textId="77777777" w:rsidR="00861F99" w:rsidRPr="00E9518F" w:rsidRDefault="00861F99" w:rsidP="00861F99">
      <w:pPr>
        <w:pStyle w:val="Inspring"/>
        <w:keepNext/>
        <w:rPr>
          <w:lang w:val="en-GB"/>
        </w:rPr>
      </w:pPr>
    </w:p>
    <w:p w14:paraId="5EF2FB6A" w14:textId="6F763EF8" w:rsidR="00861F99" w:rsidRPr="00E9518F" w:rsidRDefault="00861F99" w:rsidP="00861F99">
      <w:pPr>
        <w:pStyle w:val="Inspring"/>
        <w:keepNext/>
        <w:rPr>
          <w:lang w:val="en-GB"/>
        </w:rPr>
      </w:pPr>
      <w:r w:rsidRPr="00E9518F">
        <w:rPr>
          <w:lang w:val="en-GB"/>
        </w:rPr>
        <w:tab/>
        <w:t xml:space="preserve">Provide </w:t>
      </w:r>
      <w:r w:rsidR="00722F52" w:rsidRPr="00E9518F">
        <w:rPr>
          <w:lang w:val="en-GB"/>
        </w:rPr>
        <w:t xml:space="preserve">below </w:t>
      </w:r>
      <w:r w:rsidRPr="00E9518F">
        <w:rPr>
          <w:lang w:val="en-GB"/>
        </w:rPr>
        <w:t>a breakdown of your real estate business (over the past three years).</w:t>
      </w:r>
      <w:r w:rsidRPr="00E9518F">
        <w:rPr>
          <w:lang w:val="en-GB"/>
        </w:rPr>
        <w:br/>
      </w:r>
    </w:p>
    <w:tbl>
      <w:tblPr>
        <w:tblW w:w="8658" w:type="dxa"/>
        <w:tblInd w:w="58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29"/>
        <w:gridCol w:w="3531"/>
        <w:gridCol w:w="1832"/>
        <w:gridCol w:w="28"/>
        <w:gridCol w:w="1501"/>
        <w:gridCol w:w="28"/>
        <w:gridCol w:w="1683"/>
        <w:gridCol w:w="26"/>
      </w:tblGrid>
      <w:tr w:rsidR="00F2288B" w:rsidRPr="00E9518F" w14:paraId="3B4A83C1" w14:textId="0E55CF25" w:rsidTr="00B9589F">
        <w:trPr>
          <w:gridBefore w:val="1"/>
          <w:wBefore w:w="17" w:type="pct"/>
          <w:tblHeader/>
        </w:trPr>
        <w:tc>
          <w:tcPr>
            <w:tcW w:w="2039" w:type="pct"/>
            <w:shd w:val="clear" w:color="auto" w:fill="000000"/>
            <w:vAlign w:val="center"/>
          </w:tcPr>
          <w:p w14:paraId="2AA3F025" w14:textId="77777777" w:rsidR="004B71F8" w:rsidRPr="00E9518F" w:rsidRDefault="004B71F8" w:rsidP="001A7AEA">
            <w:pPr>
              <w:rPr>
                <w:b/>
              </w:rPr>
            </w:pPr>
          </w:p>
        </w:tc>
        <w:tc>
          <w:tcPr>
            <w:tcW w:w="2944" w:type="pct"/>
            <w:gridSpan w:val="6"/>
            <w:shd w:val="clear" w:color="auto" w:fill="000000"/>
            <w:vAlign w:val="center"/>
          </w:tcPr>
          <w:p w14:paraId="6E407EB9" w14:textId="77777777" w:rsidR="004B71F8" w:rsidRPr="00E9518F" w:rsidRDefault="004B71F8" w:rsidP="001A7AEA">
            <w:pPr>
              <w:pStyle w:val="Tabel"/>
              <w:keepNext/>
              <w:jc w:val="center"/>
              <w:rPr>
                <w:b/>
                <w:lang w:val="en-GB"/>
              </w:rPr>
            </w:pPr>
            <w:r w:rsidRPr="00E9518F">
              <w:rPr>
                <w:b/>
                <w:lang w:val="en-GB"/>
              </w:rPr>
              <w:t>By Assets Under Management (AUM) (value)</w:t>
            </w:r>
          </w:p>
        </w:tc>
      </w:tr>
      <w:tr w:rsidR="00F2288B" w:rsidRPr="00E9518F" w14:paraId="2711E507" w14:textId="0C27044A" w:rsidTr="00B9589F">
        <w:trPr>
          <w:gridBefore w:val="1"/>
          <w:wBefore w:w="17" w:type="pct"/>
          <w:tblHeader/>
        </w:trPr>
        <w:tc>
          <w:tcPr>
            <w:tcW w:w="2039" w:type="pct"/>
            <w:shd w:val="clear" w:color="auto" w:fill="000000"/>
            <w:vAlign w:val="center"/>
          </w:tcPr>
          <w:p w14:paraId="34AD6964" w14:textId="77777777" w:rsidR="004B71F8" w:rsidRPr="00E9518F" w:rsidRDefault="004B71F8" w:rsidP="001A7AEA">
            <w:pPr>
              <w:rPr>
                <w:b/>
              </w:rPr>
            </w:pPr>
          </w:p>
        </w:tc>
        <w:tc>
          <w:tcPr>
            <w:tcW w:w="1074" w:type="pct"/>
            <w:gridSpan w:val="2"/>
            <w:shd w:val="clear" w:color="auto" w:fill="000000"/>
            <w:vAlign w:val="center"/>
          </w:tcPr>
          <w:p w14:paraId="7BB0F8D7" w14:textId="77777777" w:rsidR="004B71F8" w:rsidRPr="00E9518F" w:rsidRDefault="004B71F8" w:rsidP="001A7AEA">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883" w:type="pct"/>
            <w:gridSpan w:val="2"/>
            <w:shd w:val="clear" w:color="auto" w:fill="000000"/>
            <w:vAlign w:val="center"/>
          </w:tcPr>
          <w:p w14:paraId="4F47564D" w14:textId="77777777" w:rsidR="004B71F8" w:rsidRPr="00E9518F" w:rsidRDefault="004B71F8" w:rsidP="001A7AEA">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987" w:type="pct"/>
            <w:gridSpan w:val="2"/>
            <w:shd w:val="clear" w:color="auto" w:fill="000000"/>
            <w:vAlign w:val="center"/>
          </w:tcPr>
          <w:p w14:paraId="7EC6AE19" w14:textId="77777777" w:rsidR="004B71F8" w:rsidRPr="00E9518F" w:rsidRDefault="004B71F8" w:rsidP="001A7AEA">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r>
      <w:tr w:rsidR="00F2288B" w:rsidRPr="00E9518F" w14:paraId="04DB716A" w14:textId="711DAEFD" w:rsidTr="00B9589F">
        <w:trPr>
          <w:gridAfter w:val="1"/>
          <w:wAfter w:w="15" w:type="pct"/>
        </w:trPr>
        <w:tc>
          <w:tcPr>
            <w:tcW w:w="2056" w:type="pct"/>
            <w:gridSpan w:val="2"/>
            <w:shd w:val="clear" w:color="auto" w:fill="F2F2F2" w:themeFill="background1" w:themeFillShade="F2"/>
            <w:vAlign w:val="center"/>
          </w:tcPr>
          <w:p w14:paraId="748BFF67" w14:textId="25F0CF37" w:rsidR="004B71F8" w:rsidRPr="00E9518F" w:rsidRDefault="004B71F8" w:rsidP="002B2619">
            <w:pPr>
              <w:pStyle w:val="Tabel"/>
              <w:rPr>
                <w:lang w:val="en-GB"/>
              </w:rPr>
            </w:pPr>
            <w:r w:rsidRPr="00E9518F">
              <w:rPr>
                <w:lang w:val="en-GB"/>
              </w:rPr>
              <w:t>Direct non-listed vehicles and associated co-investments</w:t>
            </w:r>
          </w:p>
        </w:tc>
        <w:tc>
          <w:tcPr>
            <w:tcW w:w="1058" w:type="pct"/>
            <w:shd w:val="clear" w:color="auto" w:fill="F2F2F2" w:themeFill="background1" w:themeFillShade="F2"/>
          </w:tcPr>
          <w:p w14:paraId="39D205A9" w14:textId="77777777" w:rsidR="004B71F8" w:rsidRPr="00E9518F" w:rsidRDefault="004B71F8" w:rsidP="001A7AEA">
            <w:pPr>
              <w:keepNext/>
              <w:rPr>
                <w:sz w:val="16"/>
              </w:rPr>
            </w:pPr>
          </w:p>
        </w:tc>
        <w:tc>
          <w:tcPr>
            <w:tcW w:w="883" w:type="pct"/>
            <w:gridSpan w:val="2"/>
            <w:shd w:val="clear" w:color="auto" w:fill="F2F2F2" w:themeFill="background1" w:themeFillShade="F2"/>
          </w:tcPr>
          <w:p w14:paraId="492FE5F5" w14:textId="77777777" w:rsidR="004B71F8" w:rsidRPr="00E9518F" w:rsidRDefault="004B71F8" w:rsidP="001A7AEA">
            <w:pPr>
              <w:keepNext/>
              <w:rPr>
                <w:sz w:val="16"/>
              </w:rPr>
            </w:pPr>
          </w:p>
        </w:tc>
        <w:tc>
          <w:tcPr>
            <w:tcW w:w="988" w:type="pct"/>
            <w:gridSpan w:val="2"/>
            <w:shd w:val="clear" w:color="auto" w:fill="F2F2F2" w:themeFill="background1" w:themeFillShade="F2"/>
          </w:tcPr>
          <w:p w14:paraId="4D95BF5F" w14:textId="77777777" w:rsidR="004B71F8" w:rsidRPr="00E9518F" w:rsidRDefault="004B71F8" w:rsidP="001A7AEA">
            <w:pPr>
              <w:keepNext/>
              <w:rPr>
                <w:sz w:val="16"/>
              </w:rPr>
            </w:pPr>
          </w:p>
        </w:tc>
      </w:tr>
      <w:tr w:rsidR="002B27FB" w:rsidRPr="00E9518F" w14:paraId="6E1EC8A4" w14:textId="77777777" w:rsidTr="00B9589F">
        <w:trPr>
          <w:gridAfter w:val="1"/>
          <w:wAfter w:w="15" w:type="pct"/>
        </w:trPr>
        <w:tc>
          <w:tcPr>
            <w:tcW w:w="2056" w:type="pct"/>
            <w:gridSpan w:val="2"/>
            <w:shd w:val="clear" w:color="auto" w:fill="E8E8E9" w:themeFill="text1" w:themeFillTint="1A"/>
            <w:vAlign w:val="center"/>
          </w:tcPr>
          <w:p w14:paraId="3B95D64E" w14:textId="60968A6B" w:rsidR="002B27FB" w:rsidRPr="00E9518F" w:rsidRDefault="002B27FB" w:rsidP="002B27FB">
            <w:pPr>
              <w:pStyle w:val="Tabel"/>
              <w:rPr>
                <w:lang w:val="en-GB"/>
              </w:rPr>
            </w:pPr>
            <w:r w:rsidRPr="00E9518F">
              <w:rPr>
                <w:lang w:val="en-GB"/>
              </w:rPr>
              <w:t>Funds of Funds</w:t>
            </w:r>
          </w:p>
        </w:tc>
        <w:tc>
          <w:tcPr>
            <w:tcW w:w="1058" w:type="pct"/>
            <w:shd w:val="clear" w:color="auto" w:fill="E8E8E9" w:themeFill="text1" w:themeFillTint="1A"/>
          </w:tcPr>
          <w:p w14:paraId="7E4B3511" w14:textId="77777777" w:rsidR="002B27FB" w:rsidRPr="00E9518F" w:rsidRDefault="002B27FB" w:rsidP="002B27FB">
            <w:pPr>
              <w:keepNext/>
            </w:pPr>
          </w:p>
        </w:tc>
        <w:tc>
          <w:tcPr>
            <w:tcW w:w="883" w:type="pct"/>
            <w:gridSpan w:val="2"/>
            <w:shd w:val="clear" w:color="auto" w:fill="E8E8E9" w:themeFill="text1" w:themeFillTint="1A"/>
          </w:tcPr>
          <w:p w14:paraId="263FB900" w14:textId="77777777" w:rsidR="002B27FB" w:rsidRPr="00E9518F" w:rsidRDefault="002B27FB" w:rsidP="002B27FB">
            <w:pPr>
              <w:keepNext/>
            </w:pPr>
          </w:p>
        </w:tc>
        <w:tc>
          <w:tcPr>
            <w:tcW w:w="988" w:type="pct"/>
            <w:gridSpan w:val="2"/>
            <w:shd w:val="clear" w:color="auto" w:fill="E8E8E9" w:themeFill="text1" w:themeFillTint="1A"/>
          </w:tcPr>
          <w:p w14:paraId="75A8F729" w14:textId="77777777" w:rsidR="002B27FB" w:rsidRPr="00E9518F" w:rsidRDefault="002B27FB" w:rsidP="002B27FB">
            <w:pPr>
              <w:keepNext/>
            </w:pPr>
          </w:p>
        </w:tc>
      </w:tr>
      <w:tr w:rsidR="002B27FB" w:rsidRPr="00E9518F" w14:paraId="52C41B22" w14:textId="2EF6BD34" w:rsidTr="00B9589F">
        <w:trPr>
          <w:gridAfter w:val="1"/>
          <w:wAfter w:w="15" w:type="pct"/>
        </w:trPr>
        <w:tc>
          <w:tcPr>
            <w:tcW w:w="2056" w:type="pct"/>
            <w:gridSpan w:val="2"/>
            <w:shd w:val="clear" w:color="auto" w:fill="F2F2F2" w:themeFill="background1" w:themeFillShade="F2"/>
            <w:vAlign w:val="center"/>
          </w:tcPr>
          <w:p w14:paraId="719A9113" w14:textId="2CE8A89A" w:rsidR="002B27FB" w:rsidRPr="00E9518F" w:rsidDel="003C0DC6" w:rsidRDefault="002B27FB" w:rsidP="002B27FB">
            <w:pPr>
              <w:pStyle w:val="Tabel"/>
              <w:rPr>
                <w:lang w:val="en-GB"/>
              </w:rPr>
            </w:pPr>
            <w:r w:rsidRPr="00E9518F">
              <w:rPr>
                <w:lang w:val="en-GB"/>
              </w:rPr>
              <w:t>Multi manager clients</w:t>
            </w:r>
          </w:p>
        </w:tc>
        <w:tc>
          <w:tcPr>
            <w:tcW w:w="1058" w:type="pct"/>
            <w:shd w:val="clear" w:color="auto" w:fill="F2F2F2" w:themeFill="background1" w:themeFillShade="F2"/>
          </w:tcPr>
          <w:p w14:paraId="51BC6E20" w14:textId="77777777" w:rsidR="002B27FB" w:rsidRPr="00E9518F" w:rsidRDefault="002B27FB" w:rsidP="002B27FB">
            <w:pPr>
              <w:keepNext/>
            </w:pPr>
          </w:p>
        </w:tc>
        <w:tc>
          <w:tcPr>
            <w:tcW w:w="883" w:type="pct"/>
            <w:gridSpan w:val="2"/>
            <w:shd w:val="clear" w:color="auto" w:fill="F2F2F2" w:themeFill="background1" w:themeFillShade="F2"/>
          </w:tcPr>
          <w:p w14:paraId="44D9B4F1" w14:textId="77777777" w:rsidR="002B27FB" w:rsidRPr="00E9518F" w:rsidRDefault="002B27FB" w:rsidP="002B27FB">
            <w:pPr>
              <w:keepNext/>
            </w:pPr>
          </w:p>
        </w:tc>
        <w:tc>
          <w:tcPr>
            <w:tcW w:w="988" w:type="pct"/>
            <w:gridSpan w:val="2"/>
            <w:shd w:val="clear" w:color="auto" w:fill="F2F2F2" w:themeFill="background1" w:themeFillShade="F2"/>
          </w:tcPr>
          <w:p w14:paraId="6EFF49EE" w14:textId="77777777" w:rsidR="002B27FB" w:rsidRPr="00E9518F" w:rsidRDefault="002B27FB" w:rsidP="002B27FB">
            <w:pPr>
              <w:keepNext/>
            </w:pPr>
          </w:p>
        </w:tc>
      </w:tr>
      <w:tr w:rsidR="002B27FB" w:rsidRPr="00E9518F" w14:paraId="09B9B0F9" w14:textId="77777777" w:rsidTr="00B9589F">
        <w:trPr>
          <w:gridAfter w:val="1"/>
          <w:wAfter w:w="15" w:type="pct"/>
        </w:trPr>
        <w:tc>
          <w:tcPr>
            <w:tcW w:w="2056" w:type="pct"/>
            <w:gridSpan w:val="2"/>
            <w:shd w:val="clear" w:color="auto" w:fill="E8E8E9" w:themeFill="text1" w:themeFillTint="1A"/>
            <w:vAlign w:val="center"/>
          </w:tcPr>
          <w:p w14:paraId="71512D85" w14:textId="7F9B1E7B" w:rsidR="002B27FB" w:rsidRPr="00E9518F" w:rsidRDefault="002B27FB" w:rsidP="002B27FB">
            <w:pPr>
              <w:pStyle w:val="Tabel"/>
              <w:rPr>
                <w:lang w:val="en-GB"/>
              </w:rPr>
            </w:pPr>
            <w:r w:rsidRPr="00E9518F">
              <w:rPr>
                <w:lang w:val="en-GB"/>
              </w:rPr>
              <w:t>Separate accounts</w:t>
            </w:r>
          </w:p>
        </w:tc>
        <w:tc>
          <w:tcPr>
            <w:tcW w:w="1058" w:type="pct"/>
            <w:shd w:val="clear" w:color="auto" w:fill="E8E8E9" w:themeFill="text1" w:themeFillTint="1A"/>
          </w:tcPr>
          <w:p w14:paraId="524C3FBA" w14:textId="77777777" w:rsidR="002B27FB" w:rsidRPr="00E9518F" w:rsidRDefault="002B27FB" w:rsidP="002B27FB">
            <w:pPr>
              <w:keepNext/>
            </w:pPr>
          </w:p>
        </w:tc>
        <w:tc>
          <w:tcPr>
            <w:tcW w:w="883" w:type="pct"/>
            <w:gridSpan w:val="2"/>
            <w:shd w:val="clear" w:color="auto" w:fill="E8E8E9" w:themeFill="text1" w:themeFillTint="1A"/>
          </w:tcPr>
          <w:p w14:paraId="52359883" w14:textId="77777777" w:rsidR="002B27FB" w:rsidRPr="00E9518F" w:rsidRDefault="002B27FB" w:rsidP="002B27FB">
            <w:pPr>
              <w:keepNext/>
            </w:pPr>
          </w:p>
        </w:tc>
        <w:tc>
          <w:tcPr>
            <w:tcW w:w="988" w:type="pct"/>
            <w:gridSpan w:val="2"/>
            <w:shd w:val="clear" w:color="auto" w:fill="E8E8E9" w:themeFill="text1" w:themeFillTint="1A"/>
          </w:tcPr>
          <w:p w14:paraId="6D28C08A" w14:textId="77777777" w:rsidR="002B27FB" w:rsidRPr="00E9518F" w:rsidRDefault="002B27FB" w:rsidP="002B27FB">
            <w:pPr>
              <w:keepNext/>
            </w:pPr>
          </w:p>
        </w:tc>
      </w:tr>
      <w:tr w:rsidR="002B27FB" w:rsidRPr="00E9518F" w14:paraId="08B22B66" w14:textId="77777777" w:rsidTr="00B9589F">
        <w:trPr>
          <w:gridAfter w:val="1"/>
          <w:wAfter w:w="15" w:type="pct"/>
        </w:trPr>
        <w:tc>
          <w:tcPr>
            <w:tcW w:w="2056" w:type="pct"/>
            <w:gridSpan w:val="2"/>
            <w:shd w:val="clear" w:color="auto" w:fill="F2F2F2" w:themeFill="background1" w:themeFillShade="F2"/>
            <w:vAlign w:val="center"/>
          </w:tcPr>
          <w:p w14:paraId="747A84F5" w14:textId="511723D2" w:rsidR="002B27FB" w:rsidRPr="00E9518F" w:rsidRDefault="002B27FB" w:rsidP="002B27FB">
            <w:pPr>
              <w:pStyle w:val="Tabel"/>
              <w:rPr>
                <w:lang w:val="en-GB"/>
              </w:rPr>
            </w:pPr>
            <w:r w:rsidRPr="00E9518F">
              <w:rPr>
                <w:lang w:val="en-GB"/>
              </w:rPr>
              <w:t>Listed vehicles</w:t>
            </w:r>
          </w:p>
        </w:tc>
        <w:tc>
          <w:tcPr>
            <w:tcW w:w="1058" w:type="pct"/>
            <w:shd w:val="clear" w:color="auto" w:fill="F2F2F2" w:themeFill="background1" w:themeFillShade="F2"/>
          </w:tcPr>
          <w:p w14:paraId="1B4B9F4C" w14:textId="77777777" w:rsidR="002B27FB" w:rsidRPr="00E9518F" w:rsidRDefault="002B27FB" w:rsidP="002B27FB">
            <w:pPr>
              <w:keepNext/>
            </w:pPr>
          </w:p>
        </w:tc>
        <w:tc>
          <w:tcPr>
            <w:tcW w:w="883" w:type="pct"/>
            <w:gridSpan w:val="2"/>
            <w:shd w:val="clear" w:color="auto" w:fill="F2F2F2" w:themeFill="background1" w:themeFillShade="F2"/>
          </w:tcPr>
          <w:p w14:paraId="3F2AD67D" w14:textId="77777777" w:rsidR="002B27FB" w:rsidRPr="00E9518F" w:rsidRDefault="002B27FB" w:rsidP="002B27FB">
            <w:pPr>
              <w:keepNext/>
            </w:pPr>
          </w:p>
        </w:tc>
        <w:tc>
          <w:tcPr>
            <w:tcW w:w="988" w:type="pct"/>
            <w:gridSpan w:val="2"/>
            <w:shd w:val="clear" w:color="auto" w:fill="F2F2F2" w:themeFill="background1" w:themeFillShade="F2"/>
          </w:tcPr>
          <w:p w14:paraId="697355DF" w14:textId="77777777" w:rsidR="002B27FB" w:rsidRPr="00E9518F" w:rsidRDefault="002B27FB" w:rsidP="002B27FB">
            <w:pPr>
              <w:keepNext/>
            </w:pPr>
          </w:p>
        </w:tc>
      </w:tr>
      <w:tr w:rsidR="002B27FB" w:rsidRPr="00E9518F" w14:paraId="3944194C" w14:textId="6F049C54" w:rsidTr="00B9589F">
        <w:trPr>
          <w:gridAfter w:val="1"/>
          <w:wAfter w:w="15" w:type="pct"/>
        </w:trPr>
        <w:tc>
          <w:tcPr>
            <w:tcW w:w="2056" w:type="pct"/>
            <w:gridSpan w:val="2"/>
            <w:shd w:val="clear" w:color="auto" w:fill="E8E8E9" w:themeFill="text1" w:themeFillTint="1A"/>
            <w:vAlign w:val="center"/>
          </w:tcPr>
          <w:p w14:paraId="67F2D545" w14:textId="43B02CB3" w:rsidR="002B27FB" w:rsidRPr="00E9518F" w:rsidRDefault="002B27FB" w:rsidP="002B27FB">
            <w:pPr>
              <w:pStyle w:val="Tabel"/>
              <w:rPr>
                <w:lang w:val="en-GB"/>
              </w:rPr>
            </w:pPr>
            <w:r w:rsidRPr="00E9518F">
              <w:rPr>
                <w:lang w:val="en-GB"/>
              </w:rPr>
              <w:t>Debt vehicles</w:t>
            </w:r>
          </w:p>
        </w:tc>
        <w:tc>
          <w:tcPr>
            <w:tcW w:w="1058" w:type="pct"/>
            <w:shd w:val="clear" w:color="auto" w:fill="E8E8E9" w:themeFill="text1" w:themeFillTint="1A"/>
          </w:tcPr>
          <w:p w14:paraId="69ECB6EB" w14:textId="77777777" w:rsidR="002B27FB" w:rsidRPr="00E9518F" w:rsidRDefault="002B27FB" w:rsidP="002B27FB">
            <w:pPr>
              <w:keepNext/>
            </w:pPr>
          </w:p>
        </w:tc>
        <w:tc>
          <w:tcPr>
            <w:tcW w:w="883" w:type="pct"/>
            <w:gridSpan w:val="2"/>
            <w:shd w:val="clear" w:color="auto" w:fill="E8E8E9" w:themeFill="text1" w:themeFillTint="1A"/>
          </w:tcPr>
          <w:p w14:paraId="39324311" w14:textId="77777777" w:rsidR="002B27FB" w:rsidRPr="00E9518F" w:rsidRDefault="002B27FB" w:rsidP="002B27FB">
            <w:pPr>
              <w:keepNext/>
            </w:pPr>
          </w:p>
        </w:tc>
        <w:tc>
          <w:tcPr>
            <w:tcW w:w="988" w:type="pct"/>
            <w:gridSpan w:val="2"/>
            <w:shd w:val="clear" w:color="auto" w:fill="E8E8E9" w:themeFill="text1" w:themeFillTint="1A"/>
          </w:tcPr>
          <w:p w14:paraId="5843BA04" w14:textId="77777777" w:rsidR="002B27FB" w:rsidRPr="00E9518F" w:rsidRDefault="002B27FB" w:rsidP="002B27FB">
            <w:pPr>
              <w:keepNext/>
            </w:pPr>
          </w:p>
        </w:tc>
      </w:tr>
      <w:tr w:rsidR="002B27FB" w:rsidRPr="00E9518F" w14:paraId="7BDC9753" w14:textId="3A2FFD8E" w:rsidTr="00B9589F">
        <w:trPr>
          <w:gridAfter w:val="1"/>
          <w:wAfter w:w="15" w:type="pct"/>
        </w:trPr>
        <w:tc>
          <w:tcPr>
            <w:tcW w:w="2056" w:type="pct"/>
            <w:gridSpan w:val="2"/>
            <w:shd w:val="clear" w:color="auto" w:fill="F2F2F2" w:themeFill="background1" w:themeFillShade="F2"/>
            <w:vAlign w:val="center"/>
          </w:tcPr>
          <w:p w14:paraId="048B5D64" w14:textId="77777777" w:rsidR="002B27FB" w:rsidRPr="00E9518F" w:rsidRDefault="002B27FB" w:rsidP="002B27FB">
            <w:pPr>
              <w:pStyle w:val="Tabel"/>
              <w:rPr>
                <w:lang w:val="en-GB"/>
              </w:rPr>
            </w:pPr>
            <w:r w:rsidRPr="00E9518F">
              <w:rPr>
                <w:lang w:val="en-GB"/>
              </w:rPr>
              <w:t xml:space="preserve">Joint ventures </w:t>
            </w:r>
          </w:p>
        </w:tc>
        <w:tc>
          <w:tcPr>
            <w:tcW w:w="1058" w:type="pct"/>
            <w:shd w:val="clear" w:color="auto" w:fill="F2F2F2" w:themeFill="background1" w:themeFillShade="F2"/>
          </w:tcPr>
          <w:p w14:paraId="718A8491" w14:textId="77777777" w:rsidR="002B27FB" w:rsidRPr="00E9518F" w:rsidRDefault="002B27FB" w:rsidP="002B27FB">
            <w:pPr>
              <w:keepNext/>
            </w:pPr>
          </w:p>
        </w:tc>
        <w:tc>
          <w:tcPr>
            <w:tcW w:w="883" w:type="pct"/>
            <w:gridSpan w:val="2"/>
            <w:shd w:val="clear" w:color="auto" w:fill="F2F2F2" w:themeFill="background1" w:themeFillShade="F2"/>
          </w:tcPr>
          <w:p w14:paraId="6A0C9434" w14:textId="77777777" w:rsidR="002B27FB" w:rsidRPr="00E9518F" w:rsidRDefault="002B27FB" w:rsidP="002B27FB">
            <w:pPr>
              <w:keepNext/>
            </w:pPr>
          </w:p>
        </w:tc>
        <w:tc>
          <w:tcPr>
            <w:tcW w:w="988" w:type="pct"/>
            <w:gridSpan w:val="2"/>
            <w:shd w:val="clear" w:color="auto" w:fill="F2F2F2" w:themeFill="background1" w:themeFillShade="F2"/>
          </w:tcPr>
          <w:p w14:paraId="7F9E6D86" w14:textId="77777777" w:rsidR="002B27FB" w:rsidRPr="00E9518F" w:rsidRDefault="002B27FB" w:rsidP="002B27FB">
            <w:pPr>
              <w:keepNext/>
            </w:pPr>
          </w:p>
        </w:tc>
      </w:tr>
      <w:tr w:rsidR="002B27FB" w:rsidRPr="00E9518F" w14:paraId="1A4DFB14" w14:textId="50FCDAF4" w:rsidTr="00B9589F">
        <w:trPr>
          <w:gridAfter w:val="1"/>
          <w:wAfter w:w="15" w:type="pct"/>
        </w:trPr>
        <w:tc>
          <w:tcPr>
            <w:tcW w:w="2056" w:type="pct"/>
            <w:gridSpan w:val="2"/>
            <w:shd w:val="clear" w:color="auto" w:fill="E8E8E9" w:themeFill="text1" w:themeFillTint="1A"/>
            <w:vAlign w:val="center"/>
          </w:tcPr>
          <w:p w14:paraId="58A64FD9" w14:textId="77777777" w:rsidR="002B27FB" w:rsidRPr="00E9518F" w:rsidRDefault="002B27FB" w:rsidP="002B27FB">
            <w:pPr>
              <w:pStyle w:val="Tabel"/>
              <w:rPr>
                <w:lang w:val="en-GB"/>
              </w:rPr>
            </w:pPr>
            <w:r w:rsidRPr="00E9518F">
              <w:rPr>
                <w:lang w:val="en-GB"/>
              </w:rPr>
              <w:t>Others (please specify)</w:t>
            </w:r>
          </w:p>
        </w:tc>
        <w:tc>
          <w:tcPr>
            <w:tcW w:w="1058" w:type="pct"/>
            <w:shd w:val="clear" w:color="auto" w:fill="E8E8E9" w:themeFill="text1" w:themeFillTint="1A"/>
          </w:tcPr>
          <w:p w14:paraId="7F522C0B" w14:textId="77777777" w:rsidR="002B27FB" w:rsidRPr="00E9518F" w:rsidRDefault="002B27FB" w:rsidP="002B27FB">
            <w:pPr>
              <w:keepNext/>
            </w:pPr>
          </w:p>
        </w:tc>
        <w:tc>
          <w:tcPr>
            <w:tcW w:w="883" w:type="pct"/>
            <w:gridSpan w:val="2"/>
            <w:shd w:val="clear" w:color="auto" w:fill="E8E8E9" w:themeFill="text1" w:themeFillTint="1A"/>
          </w:tcPr>
          <w:p w14:paraId="0E7097A3" w14:textId="77777777" w:rsidR="002B27FB" w:rsidRPr="00E9518F" w:rsidRDefault="002B27FB" w:rsidP="002B27FB">
            <w:pPr>
              <w:keepNext/>
            </w:pPr>
          </w:p>
        </w:tc>
        <w:tc>
          <w:tcPr>
            <w:tcW w:w="988" w:type="pct"/>
            <w:gridSpan w:val="2"/>
            <w:shd w:val="clear" w:color="auto" w:fill="E8E8E9" w:themeFill="text1" w:themeFillTint="1A"/>
          </w:tcPr>
          <w:p w14:paraId="10760296" w14:textId="77777777" w:rsidR="002B27FB" w:rsidRPr="00E9518F" w:rsidRDefault="002B27FB" w:rsidP="002B27FB">
            <w:pPr>
              <w:keepNext/>
            </w:pPr>
          </w:p>
        </w:tc>
      </w:tr>
      <w:tr w:rsidR="002B27FB" w:rsidRPr="00E9518F" w14:paraId="2E427ABE" w14:textId="5CA46D65" w:rsidTr="00B9589F">
        <w:trPr>
          <w:gridBefore w:val="1"/>
          <w:wBefore w:w="17" w:type="pct"/>
        </w:trPr>
        <w:tc>
          <w:tcPr>
            <w:tcW w:w="2039" w:type="pct"/>
            <w:shd w:val="clear" w:color="auto" w:fill="F2F2F2" w:themeFill="background1" w:themeFillShade="F2"/>
            <w:vAlign w:val="center"/>
          </w:tcPr>
          <w:p w14:paraId="3CA5E5CA" w14:textId="77777777" w:rsidR="002B27FB" w:rsidRPr="00E9518F" w:rsidRDefault="002B27FB" w:rsidP="002B27FB">
            <w:pPr>
              <w:pStyle w:val="Tabel"/>
              <w:rPr>
                <w:b/>
                <w:lang w:val="en-GB"/>
              </w:rPr>
            </w:pPr>
            <w:r w:rsidRPr="00E9518F">
              <w:rPr>
                <w:b/>
                <w:lang w:val="en-GB"/>
              </w:rPr>
              <w:t>Total</w:t>
            </w:r>
          </w:p>
        </w:tc>
        <w:tc>
          <w:tcPr>
            <w:tcW w:w="1074" w:type="pct"/>
            <w:gridSpan w:val="2"/>
            <w:shd w:val="clear" w:color="auto" w:fill="F2F2F2" w:themeFill="background1" w:themeFillShade="F2"/>
          </w:tcPr>
          <w:p w14:paraId="436D40B6" w14:textId="77777777" w:rsidR="002B27FB" w:rsidRPr="00E9518F" w:rsidRDefault="002B27FB" w:rsidP="002B27FB">
            <w:pPr>
              <w:keepNext/>
              <w:rPr>
                <w:b/>
              </w:rPr>
            </w:pPr>
          </w:p>
        </w:tc>
        <w:tc>
          <w:tcPr>
            <w:tcW w:w="883" w:type="pct"/>
            <w:gridSpan w:val="2"/>
            <w:shd w:val="clear" w:color="auto" w:fill="F2F2F2" w:themeFill="background1" w:themeFillShade="F2"/>
          </w:tcPr>
          <w:p w14:paraId="51586726" w14:textId="77777777" w:rsidR="002B27FB" w:rsidRPr="00E9518F" w:rsidRDefault="002B27FB" w:rsidP="002B27FB">
            <w:pPr>
              <w:keepNext/>
              <w:rPr>
                <w:b/>
              </w:rPr>
            </w:pPr>
          </w:p>
        </w:tc>
        <w:tc>
          <w:tcPr>
            <w:tcW w:w="987" w:type="pct"/>
            <w:gridSpan w:val="2"/>
            <w:shd w:val="clear" w:color="auto" w:fill="F2F2F2" w:themeFill="background1" w:themeFillShade="F2"/>
          </w:tcPr>
          <w:p w14:paraId="4779FF43" w14:textId="77777777" w:rsidR="002B27FB" w:rsidRPr="00E9518F" w:rsidRDefault="002B27FB" w:rsidP="002B27FB">
            <w:pPr>
              <w:keepNext/>
              <w:rPr>
                <w:b/>
              </w:rPr>
            </w:pPr>
          </w:p>
        </w:tc>
      </w:tr>
    </w:tbl>
    <w:p w14:paraId="476B96DA" w14:textId="77777777" w:rsidR="00861F99" w:rsidRPr="00E9518F" w:rsidRDefault="00861F99" w:rsidP="00861F99">
      <w:pPr>
        <w:pStyle w:val="Inspring"/>
        <w:rPr>
          <w:lang w:val="en-GB"/>
        </w:rPr>
      </w:pPr>
    </w:p>
    <w:p w14:paraId="61ECDA02" w14:textId="77777777" w:rsidR="00302C99" w:rsidRPr="006E012A" w:rsidRDefault="00861F99" w:rsidP="00302C99">
      <w:pPr>
        <w:pStyle w:val="Inspring"/>
        <w:rPr>
          <w:lang w:val="en-GB"/>
        </w:rPr>
      </w:pPr>
      <w:r w:rsidRPr="00E9518F">
        <w:rPr>
          <w:lang w:val="en-GB"/>
        </w:rPr>
        <w:t>1.</w:t>
      </w:r>
      <w:r w:rsidR="009C7A45" w:rsidRPr="00E9518F">
        <w:rPr>
          <w:lang w:val="en-GB"/>
        </w:rPr>
        <w:t>7.2.2</w:t>
      </w:r>
      <w:r w:rsidRPr="00E9518F">
        <w:rPr>
          <w:lang w:val="en-GB"/>
        </w:rPr>
        <w:tab/>
        <w:t xml:space="preserve">Provide </w:t>
      </w:r>
      <w:r w:rsidR="00D971DC" w:rsidRPr="00E9518F">
        <w:rPr>
          <w:lang w:val="en-GB"/>
        </w:rPr>
        <w:t>a brief</w:t>
      </w:r>
      <w:r w:rsidR="00C87730" w:rsidRPr="00E9518F">
        <w:rPr>
          <w:lang w:val="en-GB"/>
        </w:rPr>
        <w:t xml:space="preserve"> description</w:t>
      </w:r>
      <w:r w:rsidR="004B010B" w:rsidRPr="00E9518F">
        <w:rPr>
          <w:lang w:val="en-GB"/>
        </w:rPr>
        <w:t xml:space="preserve"> </w:t>
      </w:r>
      <w:r w:rsidRPr="00E9518F">
        <w:rPr>
          <w:lang w:val="en-GB"/>
        </w:rPr>
        <w:t xml:space="preserve">of your AUM for non-listed real estate </w:t>
      </w:r>
      <w:r w:rsidR="006A24BB" w:rsidRPr="00E9518F">
        <w:rPr>
          <w:lang w:val="en-GB"/>
        </w:rPr>
        <w:t xml:space="preserve">FoF / MM </w:t>
      </w:r>
      <w:r w:rsidRPr="00E9518F">
        <w:rPr>
          <w:lang w:val="en-GB"/>
        </w:rPr>
        <w:t xml:space="preserve">vehicles, broken down by </w:t>
      </w:r>
      <w:r w:rsidR="00F233A9" w:rsidRPr="00E9518F">
        <w:rPr>
          <w:lang w:val="en-GB"/>
        </w:rPr>
        <w:t xml:space="preserve">investment style, </w:t>
      </w:r>
      <w:r w:rsidRPr="00E9518F">
        <w:rPr>
          <w:lang w:val="en-GB"/>
        </w:rPr>
        <w:t>geography</w:t>
      </w:r>
      <w:r w:rsidR="007A70C5" w:rsidRPr="00E9518F">
        <w:rPr>
          <w:lang w:val="en-GB"/>
        </w:rPr>
        <w:t>,</w:t>
      </w:r>
      <w:r w:rsidRPr="00E9518F">
        <w:rPr>
          <w:lang w:val="en-GB"/>
        </w:rPr>
        <w:t xml:space="preserve"> and sector</w:t>
      </w:r>
      <w:r w:rsidR="00C87730" w:rsidRPr="00E9518F">
        <w:rPr>
          <w:lang w:val="en-GB"/>
        </w:rPr>
        <w:t>.</w:t>
      </w:r>
      <w:r w:rsidR="00302C99">
        <w:rPr>
          <w:lang w:val="en-GB"/>
        </w:rPr>
        <w:t xml:space="preserve"> </w:t>
      </w:r>
      <w:r w:rsidR="00302C99" w:rsidRPr="00936B1A">
        <w:rPr>
          <w:lang w:val="en-GB"/>
        </w:rPr>
        <w:t xml:space="preserve">Refer to the AUM definition from the </w:t>
      </w:r>
      <w:hyperlink r:id="rId17" w:history="1">
        <w:r w:rsidR="00302C99" w:rsidRPr="00936B1A">
          <w:rPr>
            <w:rStyle w:val="Hyperlink"/>
            <w:lang w:val="en-GB"/>
          </w:rPr>
          <w:t>Global Definition Database</w:t>
        </w:r>
      </w:hyperlink>
      <w:r w:rsidR="00302C99" w:rsidRPr="00936B1A">
        <w:rPr>
          <w:lang w:val="en-GB"/>
        </w:rPr>
        <w:t>.</w:t>
      </w:r>
    </w:p>
    <w:p w14:paraId="0586FC25" w14:textId="56746BD2" w:rsidR="00861F99" w:rsidRPr="00E9518F" w:rsidRDefault="00861F99" w:rsidP="00861F99">
      <w:pPr>
        <w:pStyle w:val="Inspring"/>
        <w:rPr>
          <w:lang w:val="en-GB"/>
        </w:rPr>
      </w:pPr>
    </w:p>
    <w:p w14:paraId="2683CDD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7C8600" w14:textId="77777777" w:rsidR="00861F99" w:rsidRPr="00E9518F" w:rsidRDefault="00861F99" w:rsidP="00861F99">
      <w:pPr>
        <w:pStyle w:val="Inspring"/>
        <w:rPr>
          <w:lang w:val="en-GB"/>
        </w:rPr>
      </w:pPr>
    </w:p>
    <w:p w14:paraId="292D8020" w14:textId="555DC6B6" w:rsidR="00861F99" w:rsidRPr="00E9518F" w:rsidRDefault="00861F99" w:rsidP="0046113F">
      <w:pPr>
        <w:pStyle w:val="Inspring"/>
        <w:rPr>
          <w:lang w:val="en-GB"/>
        </w:rPr>
      </w:pPr>
      <w:r w:rsidRPr="00E9518F">
        <w:rPr>
          <w:lang w:val="en-GB"/>
        </w:rPr>
        <w:lastRenderedPageBreak/>
        <w:t>1.</w:t>
      </w:r>
      <w:r w:rsidR="0073094E" w:rsidRPr="00E9518F">
        <w:rPr>
          <w:lang w:val="en-GB"/>
        </w:rPr>
        <w:t>7.2.3</w:t>
      </w:r>
      <w:r w:rsidRPr="00E9518F">
        <w:rPr>
          <w:lang w:val="en-GB"/>
        </w:rPr>
        <w:tab/>
      </w:r>
      <w:r w:rsidR="007E2CEF" w:rsidRPr="00E9518F">
        <w:rPr>
          <w:lang w:val="en-GB"/>
        </w:rPr>
        <w:t>Provide a brief description of</w:t>
      </w:r>
      <w:r w:rsidRPr="00E9518F">
        <w:rPr>
          <w:lang w:val="en-GB"/>
        </w:rPr>
        <w:t xml:space="preserve"> all non-listed real estate </w:t>
      </w:r>
      <w:r w:rsidR="00B7347B" w:rsidRPr="00E9518F">
        <w:rPr>
          <w:lang w:val="en-GB"/>
        </w:rPr>
        <w:t>FoF / MM</w:t>
      </w:r>
      <w:r w:rsidR="00476C19" w:rsidRPr="00E9518F">
        <w:rPr>
          <w:lang w:val="en-GB"/>
        </w:rPr>
        <w:t xml:space="preserve"> products</w:t>
      </w:r>
      <w:r w:rsidR="00F233A9" w:rsidRPr="00E9518F">
        <w:rPr>
          <w:lang w:val="en-GB"/>
        </w:rPr>
        <w:t>, including separate accounts,</w:t>
      </w:r>
      <w:r w:rsidRPr="00E9518F">
        <w:rPr>
          <w:lang w:val="en-GB"/>
        </w:rPr>
        <w:t xml:space="preserve"> that you are currently managing</w:t>
      </w:r>
      <w:r w:rsidR="007E2CEF" w:rsidRPr="00E9518F">
        <w:rPr>
          <w:lang w:val="en-GB"/>
        </w:rPr>
        <w:t>,</w:t>
      </w:r>
      <w:r w:rsidRPr="00E9518F">
        <w:rPr>
          <w:lang w:val="en-GB"/>
        </w:rPr>
        <w:t xml:space="preserve"> as well as products which you are currently raising capital for.</w:t>
      </w:r>
      <w:r w:rsidR="0094631F" w:rsidRPr="00E9518F">
        <w:rPr>
          <w:lang w:val="en-GB"/>
        </w:rPr>
        <w:t xml:space="preserve"> If not applicable, please add N/A and explain.</w:t>
      </w:r>
    </w:p>
    <w:p w14:paraId="519902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F254F1" w14:textId="7B4C617E" w:rsidR="00861F99" w:rsidRPr="00E9518F" w:rsidRDefault="00861F99" w:rsidP="00861F99"/>
    <w:p w14:paraId="65D61182" w14:textId="6B5AE896" w:rsidR="00966DC8" w:rsidRPr="00E9518F" w:rsidRDefault="00550AA4" w:rsidP="00F972F2">
      <w:pPr>
        <w:pStyle w:val="Inspring"/>
        <w:rPr>
          <w:lang w:val="en-GB"/>
        </w:rPr>
      </w:pPr>
      <w:r w:rsidRPr="00E9518F">
        <w:rPr>
          <w:lang w:val="en-GB"/>
        </w:rPr>
        <w:t>1.</w:t>
      </w:r>
      <w:r w:rsidR="0073094E" w:rsidRPr="00E9518F">
        <w:rPr>
          <w:lang w:val="en-GB"/>
        </w:rPr>
        <w:t>7.2.4</w:t>
      </w:r>
      <w:r w:rsidRPr="00E9518F">
        <w:rPr>
          <w:lang w:val="en-GB"/>
        </w:rPr>
        <w:tab/>
        <w:t xml:space="preserve">Please provide a breakdown of </w:t>
      </w:r>
      <w:r w:rsidR="002669CD" w:rsidRPr="00E9518F">
        <w:rPr>
          <w:lang w:val="en-GB"/>
        </w:rPr>
        <w:t>A</w:t>
      </w:r>
      <w:r w:rsidRPr="00E9518F">
        <w:rPr>
          <w:lang w:val="en-GB"/>
        </w:rPr>
        <w:t xml:space="preserve">UM for real estate </w:t>
      </w:r>
      <w:r w:rsidR="002669CD" w:rsidRPr="00E9518F">
        <w:rPr>
          <w:lang w:val="en-GB"/>
        </w:rPr>
        <w:t xml:space="preserve">FoF / MM </w:t>
      </w:r>
      <w:r w:rsidRPr="00E9518F">
        <w:rPr>
          <w:lang w:val="en-GB"/>
        </w:rPr>
        <w:t>activities as a percentage of the firm’s total AUM.</w:t>
      </w:r>
    </w:p>
    <w:tbl>
      <w:tblPr>
        <w:tblpPr w:leftFromText="180" w:rightFromText="180" w:vertAnchor="text" w:horzAnchor="margin" w:tblpXSpec="right" w:tblpY="189"/>
        <w:tblW w:w="4491" w:type="pct"/>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1343"/>
        <w:gridCol w:w="3383"/>
        <w:gridCol w:w="3380"/>
      </w:tblGrid>
      <w:tr w:rsidR="00F2288B" w:rsidRPr="00E9518F" w14:paraId="64A6B945" w14:textId="77777777" w:rsidTr="007A642B">
        <w:trPr>
          <w:trHeight w:val="510"/>
        </w:trPr>
        <w:tc>
          <w:tcPr>
            <w:tcW w:w="828" w:type="pct"/>
            <w:shd w:val="clear" w:color="auto" w:fill="000000"/>
            <w:vAlign w:val="center"/>
          </w:tcPr>
          <w:p w14:paraId="62025A34" w14:textId="77777777" w:rsidR="00966DC8" w:rsidRPr="00E9518F" w:rsidRDefault="00966DC8" w:rsidP="007A642B">
            <w:pPr>
              <w:pStyle w:val="Tabel"/>
              <w:rPr>
                <w:b/>
                <w:bCs/>
                <w:lang w:val="en-GB"/>
              </w:rPr>
            </w:pPr>
            <w:r w:rsidRPr="00E9518F">
              <w:rPr>
                <w:b/>
                <w:bCs/>
                <w:szCs w:val="16"/>
                <w:lang w:val="en-GB"/>
              </w:rPr>
              <w:t>Business units</w:t>
            </w:r>
          </w:p>
        </w:tc>
        <w:tc>
          <w:tcPr>
            <w:tcW w:w="2087" w:type="pct"/>
            <w:shd w:val="clear" w:color="auto" w:fill="000000"/>
            <w:vAlign w:val="center"/>
          </w:tcPr>
          <w:p w14:paraId="0F4B6F02" w14:textId="77777777" w:rsidR="00966DC8" w:rsidRPr="00E9518F" w:rsidRDefault="00966DC8" w:rsidP="007A642B">
            <w:pPr>
              <w:pStyle w:val="Tabel"/>
              <w:rPr>
                <w:b/>
                <w:bCs/>
                <w:lang w:val="en-GB"/>
              </w:rPr>
            </w:pPr>
            <w:r w:rsidRPr="00E9518F">
              <w:rPr>
                <w:b/>
                <w:bCs/>
                <w:szCs w:val="16"/>
                <w:lang w:val="en-GB"/>
              </w:rPr>
              <w:t>Revenue as % of firm’s overall revenue</w:t>
            </w:r>
          </w:p>
        </w:tc>
        <w:tc>
          <w:tcPr>
            <w:tcW w:w="2085" w:type="pct"/>
            <w:shd w:val="clear" w:color="auto" w:fill="000000"/>
            <w:vAlign w:val="center"/>
          </w:tcPr>
          <w:p w14:paraId="5BEE6BB4" w14:textId="77777777" w:rsidR="00966DC8" w:rsidRPr="00E9518F" w:rsidRDefault="00966DC8" w:rsidP="007A642B">
            <w:pPr>
              <w:pStyle w:val="Tabel"/>
              <w:rPr>
                <w:b/>
                <w:bCs/>
                <w:lang w:val="en-GB"/>
              </w:rPr>
            </w:pPr>
            <w:r w:rsidRPr="00E9518F">
              <w:rPr>
                <w:b/>
                <w:bCs/>
                <w:szCs w:val="16"/>
                <w:lang w:val="en-GB"/>
              </w:rPr>
              <w:t>Profit margin (%)</w:t>
            </w:r>
          </w:p>
        </w:tc>
      </w:tr>
      <w:tr w:rsidR="00F2288B" w:rsidRPr="00E9518F" w14:paraId="3A13826C" w14:textId="77777777" w:rsidTr="007A642B">
        <w:trPr>
          <w:trHeight w:val="315"/>
        </w:trPr>
        <w:tc>
          <w:tcPr>
            <w:tcW w:w="828" w:type="pct"/>
            <w:shd w:val="clear" w:color="auto" w:fill="F9F9F9"/>
            <w:vAlign w:val="bottom"/>
          </w:tcPr>
          <w:p w14:paraId="6B1E86F2" w14:textId="187CC441" w:rsidR="00966DC8" w:rsidRPr="00E9518F" w:rsidRDefault="00032ABF" w:rsidP="007A642B">
            <w:pPr>
              <w:pStyle w:val="Tabel"/>
              <w:rPr>
                <w:lang w:val="en-GB"/>
              </w:rPr>
            </w:pPr>
            <w:r w:rsidRPr="00E9518F">
              <w:rPr>
                <w:lang w:val="en-GB"/>
              </w:rPr>
              <w:t>Funds of Funds</w:t>
            </w:r>
          </w:p>
        </w:tc>
        <w:tc>
          <w:tcPr>
            <w:tcW w:w="2087" w:type="pct"/>
            <w:shd w:val="clear" w:color="auto" w:fill="F9F9F9"/>
          </w:tcPr>
          <w:p w14:paraId="0D2BEDEC" w14:textId="77777777" w:rsidR="00966DC8" w:rsidRPr="00E9518F" w:rsidRDefault="00966DC8" w:rsidP="007A642B">
            <w:pPr>
              <w:pStyle w:val="Tabel"/>
              <w:rPr>
                <w:lang w:val="en-GB"/>
              </w:rPr>
            </w:pPr>
          </w:p>
        </w:tc>
        <w:tc>
          <w:tcPr>
            <w:tcW w:w="2085" w:type="pct"/>
            <w:shd w:val="clear" w:color="auto" w:fill="F9F9F9"/>
          </w:tcPr>
          <w:p w14:paraId="695341E3" w14:textId="77777777" w:rsidR="00966DC8" w:rsidRPr="00E9518F" w:rsidRDefault="00966DC8" w:rsidP="007A642B">
            <w:pPr>
              <w:pStyle w:val="Tabel"/>
              <w:rPr>
                <w:lang w:val="en-GB"/>
              </w:rPr>
            </w:pPr>
          </w:p>
        </w:tc>
      </w:tr>
      <w:tr w:rsidR="00F2288B" w:rsidRPr="00E9518F" w14:paraId="3748476F" w14:textId="77777777" w:rsidTr="007A642B">
        <w:trPr>
          <w:trHeight w:val="315"/>
        </w:trPr>
        <w:tc>
          <w:tcPr>
            <w:tcW w:w="828" w:type="pct"/>
            <w:shd w:val="clear" w:color="auto" w:fill="EBEBEB"/>
            <w:vAlign w:val="center"/>
          </w:tcPr>
          <w:p w14:paraId="197F44B9" w14:textId="7094DE0D" w:rsidR="00966DC8" w:rsidRPr="00E9518F" w:rsidRDefault="00966DC8" w:rsidP="007A642B">
            <w:pPr>
              <w:pStyle w:val="Tabel"/>
              <w:rPr>
                <w:lang w:val="en-GB"/>
              </w:rPr>
            </w:pPr>
            <w:r w:rsidRPr="00E9518F">
              <w:rPr>
                <w:lang w:val="en-GB"/>
              </w:rPr>
              <w:t>Multi Manager</w:t>
            </w:r>
          </w:p>
        </w:tc>
        <w:tc>
          <w:tcPr>
            <w:tcW w:w="2087" w:type="pct"/>
            <w:shd w:val="clear" w:color="auto" w:fill="EBEBEB"/>
          </w:tcPr>
          <w:p w14:paraId="427C3EBB" w14:textId="77777777" w:rsidR="00966DC8" w:rsidRPr="00E9518F" w:rsidRDefault="00966DC8" w:rsidP="007A642B">
            <w:pPr>
              <w:rPr>
                <w:sz w:val="16"/>
                <w:szCs w:val="16"/>
              </w:rPr>
            </w:pPr>
          </w:p>
        </w:tc>
        <w:tc>
          <w:tcPr>
            <w:tcW w:w="2085" w:type="pct"/>
            <w:shd w:val="clear" w:color="auto" w:fill="EBEBEB"/>
          </w:tcPr>
          <w:p w14:paraId="337F5763" w14:textId="77777777" w:rsidR="00966DC8" w:rsidRPr="00E9518F" w:rsidRDefault="00966DC8" w:rsidP="007A642B">
            <w:pPr>
              <w:rPr>
                <w:sz w:val="16"/>
                <w:szCs w:val="16"/>
              </w:rPr>
            </w:pPr>
          </w:p>
        </w:tc>
      </w:tr>
      <w:tr w:rsidR="00F2288B" w:rsidRPr="00E9518F" w14:paraId="3EEC6746" w14:textId="77777777" w:rsidTr="007A642B">
        <w:trPr>
          <w:trHeight w:val="315"/>
        </w:trPr>
        <w:tc>
          <w:tcPr>
            <w:tcW w:w="828" w:type="pct"/>
            <w:shd w:val="clear" w:color="auto" w:fill="EBEBEB"/>
            <w:vAlign w:val="center"/>
          </w:tcPr>
          <w:p w14:paraId="6AE93853" w14:textId="77777777" w:rsidR="00966DC8" w:rsidRPr="00E9518F" w:rsidRDefault="00966DC8" w:rsidP="007A642B">
            <w:pPr>
              <w:pStyle w:val="Tabel"/>
              <w:rPr>
                <w:b/>
                <w:bCs/>
                <w:lang w:val="en-GB"/>
              </w:rPr>
            </w:pPr>
            <w:r w:rsidRPr="00E9518F">
              <w:rPr>
                <w:b/>
                <w:bCs/>
                <w:lang w:val="en-GB"/>
              </w:rPr>
              <w:t>Total</w:t>
            </w:r>
          </w:p>
        </w:tc>
        <w:tc>
          <w:tcPr>
            <w:tcW w:w="2087" w:type="pct"/>
            <w:shd w:val="clear" w:color="auto" w:fill="EBEBEB"/>
          </w:tcPr>
          <w:p w14:paraId="1022C18A" w14:textId="77777777" w:rsidR="00966DC8" w:rsidRPr="00E9518F" w:rsidRDefault="00966DC8" w:rsidP="007A642B">
            <w:pPr>
              <w:rPr>
                <w:sz w:val="16"/>
                <w:szCs w:val="16"/>
              </w:rPr>
            </w:pPr>
          </w:p>
        </w:tc>
        <w:tc>
          <w:tcPr>
            <w:tcW w:w="2085" w:type="pct"/>
            <w:shd w:val="clear" w:color="auto" w:fill="EBEBEB"/>
          </w:tcPr>
          <w:p w14:paraId="20678880" w14:textId="77777777" w:rsidR="00966DC8" w:rsidRPr="00E9518F" w:rsidRDefault="00966DC8" w:rsidP="007A642B">
            <w:pPr>
              <w:rPr>
                <w:sz w:val="16"/>
                <w:szCs w:val="16"/>
              </w:rPr>
            </w:pPr>
          </w:p>
        </w:tc>
      </w:tr>
    </w:tbl>
    <w:p w14:paraId="2ED61B56" w14:textId="790AAD92" w:rsidR="005E37FE" w:rsidRPr="00E9518F" w:rsidRDefault="005E37FE" w:rsidP="005E37FE">
      <w:pPr>
        <w:tabs>
          <w:tab w:val="clear" w:pos="765"/>
        </w:tabs>
        <w:spacing w:line="240" w:lineRule="auto"/>
      </w:pPr>
      <w:bookmarkStart w:id="115" w:name="_Toc338775624"/>
      <w:bookmarkStart w:id="116" w:name="_Toc338775908"/>
      <w:bookmarkStart w:id="117" w:name="_Toc338776178"/>
      <w:bookmarkStart w:id="118" w:name="_Toc338776446"/>
      <w:bookmarkStart w:id="119" w:name="_Toc338775625"/>
      <w:bookmarkStart w:id="120" w:name="_Toc338775909"/>
      <w:bookmarkStart w:id="121" w:name="_Toc338776179"/>
      <w:bookmarkStart w:id="122" w:name="_Toc338776447"/>
      <w:bookmarkStart w:id="123" w:name="_Toc338775626"/>
      <w:bookmarkStart w:id="124" w:name="_Toc338775910"/>
      <w:bookmarkStart w:id="125" w:name="_Toc338776180"/>
      <w:bookmarkStart w:id="126" w:name="_Toc338776448"/>
      <w:bookmarkStart w:id="127" w:name="_Toc353528239"/>
      <w:bookmarkStart w:id="128" w:name="_Toc353529269"/>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7BE67697" w14:textId="77777777" w:rsidR="005E37FE" w:rsidRPr="00E9518F" w:rsidRDefault="005E37FE" w:rsidP="005E37FE">
      <w:pPr>
        <w:tabs>
          <w:tab w:val="clear" w:pos="765"/>
        </w:tabs>
        <w:spacing w:line="240" w:lineRule="auto"/>
      </w:pPr>
    </w:p>
    <w:p w14:paraId="38C62AE3" w14:textId="77777777" w:rsidR="005E37FE" w:rsidRPr="00E9518F" w:rsidRDefault="005E37FE" w:rsidP="005E37FE">
      <w:pPr>
        <w:tabs>
          <w:tab w:val="clear" w:pos="765"/>
        </w:tabs>
        <w:spacing w:line="240" w:lineRule="auto"/>
      </w:pPr>
    </w:p>
    <w:p w14:paraId="236D6763" w14:textId="77777777" w:rsidR="005E37FE" w:rsidRPr="00E9518F" w:rsidRDefault="005E37FE" w:rsidP="005E37FE">
      <w:pPr>
        <w:tabs>
          <w:tab w:val="clear" w:pos="765"/>
        </w:tabs>
        <w:spacing w:line="240" w:lineRule="auto"/>
      </w:pPr>
    </w:p>
    <w:p w14:paraId="79964285" w14:textId="77777777" w:rsidR="005E37FE" w:rsidRPr="00E9518F" w:rsidRDefault="005E37FE" w:rsidP="005E37FE">
      <w:pPr>
        <w:tabs>
          <w:tab w:val="clear" w:pos="765"/>
        </w:tabs>
        <w:spacing w:line="240" w:lineRule="auto"/>
      </w:pPr>
    </w:p>
    <w:p w14:paraId="7E0D9D67" w14:textId="77777777" w:rsidR="005E37FE" w:rsidRPr="00E9518F" w:rsidRDefault="005E37FE" w:rsidP="005E37FE">
      <w:pPr>
        <w:tabs>
          <w:tab w:val="clear" w:pos="765"/>
        </w:tabs>
        <w:spacing w:line="240" w:lineRule="auto"/>
      </w:pPr>
    </w:p>
    <w:p w14:paraId="524D82F5" w14:textId="77777777" w:rsidR="005E37FE" w:rsidRPr="00E9518F" w:rsidRDefault="005E37FE" w:rsidP="005E37FE">
      <w:pPr>
        <w:tabs>
          <w:tab w:val="clear" w:pos="765"/>
        </w:tabs>
        <w:spacing w:line="240" w:lineRule="auto"/>
      </w:pPr>
    </w:p>
    <w:p w14:paraId="2FADF7C2" w14:textId="77777777" w:rsidR="005E37FE" w:rsidRPr="00E9518F" w:rsidRDefault="005E37FE" w:rsidP="005E37FE">
      <w:pPr>
        <w:tabs>
          <w:tab w:val="clear" w:pos="765"/>
        </w:tabs>
        <w:spacing w:line="240" w:lineRule="auto"/>
      </w:pPr>
    </w:p>
    <w:p w14:paraId="5ABAF22F" w14:textId="77777777" w:rsidR="005E37FE" w:rsidRPr="00E9518F" w:rsidRDefault="005E37FE" w:rsidP="005E37FE">
      <w:pPr>
        <w:tabs>
          <w:tab w:val="clear" w:pos="765"/>
        </w:tabs>
        <w:spacing w:line="240" w:lineRule="auto"/>
      </w:pPr>
    </w:p>
    <w:p w14:paraId="388DAC52" w14:textId="77777777" w:rsidR="005E37FE" w:rsidRPr="00E9518F" w:rsidRDefault="005E37FE" w:rsidP="005E37FE">
      <w:pPr>
        <w:tabs>
          <w:tab w:val="clear" w:pos="765"/>
        </w:tabs>
        <w:spacing w:line="240" w:lineRule="auto"/>
      </w:pPr>
    </w:p>
    <w:p w14:paraId="30BA31FE" w14:textId="35E9B0CC" w:rsidR="005E37FE" w:rsidRPr="00E9518F" w:rsidRDefault="005E37FE" w:rsidP="0086674B">
      <w:pPr>
        <w:pStyle w:val="Inspring"/>
        <w:rPr>
          <w:lang w:val="en-GB"/>
        </w:rPr>
      </w:pPr>
      <w:r w:rsidRPr="00E9518F">
        <w:rPr>
          <w:lang w:val="en-GB"/>
        </w:rPr>
        <w:t>1.</w:t>
      </w:r>
      <w:r w:rsidR="0073094E" w:rsidRPr="00E9518F">
        <w:rPr>
          <w:lang w:val="en-GB"/>
        </w:rPr>
        <w:t>7.2.5</w:t>
      </w:r>
      <w:r w:rsidRPr="00E9518F">
        <w:rPr>
          <w:lang w:val="en-GB"/>
        </w:rPr>
        <w:tab/>
      </w:r>
      <w:r w:rsidR="002303C8" w:rsidRPr="00E9518F">
        <w:rPr>
          <w:lang w:val="en-GB"/>
        </w:rPr>
        <w:t>Please provide a breakdown of investors in your real estate FoF</w:t>
      </w:r>
      <w:r w:rsidR="00104452" w:rsidRPr="00E9518F">
        <w:rPr>
          <w:lang w:val="en-GB"/>
        </w:rPr>
        <w:t xml:space="preserve"> and MM</w:t>
      </w:r>
      <w:r w:rsidR="002303C8" w:rsidRPr="00E9518F">
        <w:rPr>
          <w:lang w:val="en-GB"/>
        </w:rPr>
        <w:t xml:space="preserve"> clients, by different investor types (over the past three years).  </w:t>
      </w:r>
    </w:p>
    <w:p w14:paraId="20E5FBDC" w14:textId="31FBE6B0" w:rsidR="005A6D52" w:rsidRPr="00E9518F" w:rsidRDefault="005A6D52" w:rsidP="0086674B">
      <w:pPr>
        <w:pStyle w:val="Inspring"/>
        <w:rPr>
          <w:lang w:val="en-GB"/>
        </w:rPr>
      </w:pPr>
    </w:p>
    <w:tbl>
      <w:tblPr>
        <w:tblW w:w="7682" w:type="dxa"/>
        <w:tblInd w:w="61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Look w:val="00A0" w:firstRow="1" w:lastRow="0" w:firstColumn="1" w:lastColumn="0" w:noHBand="0" w:noVBand="0"/>
      </w:tblPr>
      <w:tblGrid>
        <w:gridCol w:w="3494"/>
        <w:gridCol w:w="698"/>
        <w:gridCol w:w="698"/>
        <w:gridCol w:w="648"/>
        <w:gridCol w:w="49"/>
        <w:gridCol w:w="698"/>
        <w:gridCol w:w="698"/>
        <w:gridCol w:w="651"/>
        <w:gridCol w:w="48"/>
      </w:tblGrid>
      <w:tr w:rsidR="00F2288B" w:rsidRPr="00E9518F" w14:paraId="264D0ED9" w14:textId="77777777" w:rsidTr="007A642B">
        <w:trPr>
          <w:gridAfter w:val="1"/>
          <w:wAfter w:w="31" w:type="pct"/>
          <w:tblHeader/>
        </w:trPr>
        <w:tc>
          <w:tcPr>
            <w:tcW w:w="2275" w:type="pct"/>
            <w:shd w:val="clear" w:color="auto" w:fill="000000"/>
            <w:vAlign w:val="center"/>
          </w:tcPr>
          <w:p w14:paraId="1ABB57CE" w14:textId="77777777" w:rsidR="007A642B" w:rsidRPr="00E9518F" w:rsidRDefault="007A642B" w:rsidP="00D71984">
            <w:pPr>
              <w:rPr>
                <w:b/>
              </w:rPr>
            </w:pPr>
          </w:p>
        </w:tc>
        <w:tc>
          <w:tcPr>
            <w:tcW w:w="1330" w:type="pct"/>
            <w:gridSpan w:val="3"/>
            <w:shd w:val="clear" w:color="auto" w:fill="000000"/>
          </w:tcPr>
          <w:p w14:paraId="3787FABE" w14:textId="6BB0C916" w:rsidR="007A642B" w:rsidRPr="00E9518F" w:rsidRDefault="007A642B" w:rsidP="00D71984">
            <w:pPr>
              <w:pStyle w:val="Tabel"/>
              <w:keepNext/>
              <w:jc w:val="center"/>
              <w:rPr>
                <w:b/>
                <w:lang w:val="en-GB"/>
              </w:rPr>
            </w:pPr>
            <w:r w:rsidRPr="00E9518F">
              <w:rPr>
                <w:b/>
                <w:lang w:val="en-GB"/>
              </w:rPr>
              <w:t>By number</w:t>
            </w:r>
          </w:p>
        </w:tc>
        <w:tc>
          <w:tcPr>
            <w:tcW w:w="1364" w:type="pct"/>
            <w:gridSpan w:val="4"/>
            <w:shd w:val="clear" w:color="auto" w:fill="000000"/>
            <w:vAlign w:val="center"/>
          </w:tcPr>
          <w:p w14:paraId="20242931" w14:textId="4863CBA3" w:rsidR="007A642B" w:rsidRPr="00E9518F" w:rsidRDefault="007A642B" w:rsidP="00D71984">
            <w:pPr>
              <w:pStyle w:val="Tabel"/>
              <w:keepNext/>
              <w:jc w:val="center"/>
              <w:rPr>
                <w:b/>
                <w:lang w:val="en-GB"/>
              </w:rPr>
            </w:pPr>
            <w:r w:rsidRPr="00E9518F">
              <w:rPr>
                <w:b/>
                <w:lang w:val="en-GB"/>
              </w:rPr>
              <w:t>By AUM (%)</w:t>
            </w:r>
          </w:p>
        </w:tc>
      </w:tr>
      <w:tr w:rsidR="00F2288B" w:rsidRPr="00E9518F" w14:paraId="7B8D9673" w14:textId="77777777" w:rsidTr="007A642B">
        <w:trPr>
          <w:tblHeader/>
        </w:trPr>
        <w:tc>
          <w:tcPr>
            <w:tcW w:w="2275" w:type="pct"/>
            <w:shd w:val="clear" w:color="auto" w:fill="000000"/>
            <w:vAlign w:val="center"/>
          </w:tcPr>
          <w:p w14:paraId="753F70B2" w14:textId="77777777" w:rsidR="007A642B" w:rsidRPr="00E9518F" w:rsidRDefault="007A642B" w:rsidP="007A642B">
            <w:pPr>
              <w:rPr>
                <w:b/>
              </w:rPr>
            </w:pPr>
          </w:p>
        </w:tc>
        <w:tc>
          <w:tcPr>
            <w:tcW w:w="454" w:type="pct"/>
            <w:shd w:val="clear" w:color="auto" w:fill="000000"/>
            <w:vAlign w:val="center"/>
          </w:tcPr>
          <w:p w14:paraId="362C4989" w14:textId="4982C1B8"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5FDE0EC2" w14:textId="384E8018"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gridSpan w:val="2"/>
            <w:shd w:val="clear" w:color="auto" w:fill="000000"/>
            <w:vAlign w:val="center"/>
          </w:tcPr>
          <w:p w14:paraId="60B79926" w14:textId="3694E0CD"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1DD36303" w14:textId="6416FB67"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518A37CA" w14:textId="77777777"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gridSpan w:val="2"/>
            <w:shd w:val="clear" w:color="auto" w:fill="000000"/>
            <w:vAlign w:val="center"/>
          </w:tcPr>
          <w:p w14:paraId="3E8B2815" w14:textId="77777777"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r>
      <w:tr w:rsidR="00F2288B" w:rsidRPr="00E9518F" w14:paraId="545DDD17" w14:textId="77777777" w:rsidTr="007A642B">
        <w:tc>
          <w:tcPr>
            <w:tcW w:w="2275" w:type="pct"/>
            <w:shd w:val="clear" w:color="auto" w:fill="EBEBEB"/>
            <w:vAlign w:val="center"/>
          </w:tcPr>
          <w:p w14:paraId="01D1BE68" w14:textId="24A0044B" w:rsidR="007A642B" w:rsidRPr="00E9518F" w:rsidRDefault="007A642B" w:rsidP="005A6D52">
            <w:pPr>
              <w:pStyle w:val="Tabel"/>
              <w:rPr>
                <w:lang w:val="en-GB"/>
              </w:rPr>
            </w:pPr>
            <w:r w:rsidRPr="00E9518F">
              <w:rPr>
                <w:szCs w:val="16"/>
                <w:lang w:val="en-GB"/>
              </w:rPr>
              <w:t>Pension funds</w:t>
            </w:r>
          </w:p>
        </w:tc>
        <w:tc>
          <w:tcPr>
            <w:tcW w:w="454" w:type="pct"/>
            <w:shd w:val="clear" w:color="auto" w:fill="EBEBEB"/>
          </w:tcPr>
          <w:p w14:paraId="349B1AF4" w14:textId="77777777" w:rsidR="007A642B" w:rsidRPr="00E9518F" w:rsidRDefault="007A642B" w:rsidP="005A6D52">
            <w:pPr>
              <w:keepNext/>
            </w:pPr>
          </w:p>
        </w:tc>
        <w:tc>
          <w:tcPr>
            <w:tcW w:w="454" w:type="pct"/>
            <w:shd w:val="clear" w:color="auto" w:fill="EBEBEB"/>
          </w:tcPr>
          <w:p w14:paraId="72BED4E5" w14:textId="6945C4C8" w:rsidR="007A642B" w:rsidRPr="00E9518F" w:rsidRDefault="007A642B" w:rsidP="005A6D52">
            <w:pPr>
              <w:keepNext/>
            </w:pPr>
          </w:p>
        </w:tc>
        <w:tc>
          <w:tcPr>
            <w:tcW w:w="454" w:type="pct"/>
            <w:gridSpan w:val="2"/>
            <w:shd w:val="clear" w:color="auto" w:fill="EBEBEB"/>
          </w:tcPr>
          <w:p w14:paraId="1E915D92" w14:textId="06151B24" w:rsidR="007A642B" w:rsidRPr="00E9518F" w:rsidRDefault="007A642B" w:rsidP="005A6D52">
            <w:pPr>
              <w:keepNext/>
            </w:pPr>
          </w:p>
        </w:tc>
        <w:tc>
          <w:tcPr>
            <w:tcW w:w="454" w:type="pct"/>
            <w:shd w:val="clear" w:color="auto" w:fill="EBEBEB"/>
          </w:tcPr>
          <w:p w14:paraId="66823C5F" w14:textId="6DF9ADE7" w:rsidR="007A642B" w:rsidRPr="00E9518F" w:rsidRDefault="007A642B" w:rsidP="005A6D52">
            <w:pPr>
              <w:keepNext/>
            </w:pPr>
          </w:p>
        </w:tc>
        <w:tc>
          <w:tcPr>
            <w:tcW w:w="454" w:type="pct"/>
            <w:shd w:val="clear" w:color="auto" w:fill="EBEBEB"/>
          </w:tcPr>
          <w:p w14:paraId="2D53093E" w14:textId="77777777" w:rsidR="007A642B" w:rsidRPr="00E9518F" w:rsidRDefault="007A642B" w:rsidP="005A6D52">
            <w:pPr>
              <w:keepNext/>
            </w:pPr>
          </w:p>
        </w:tc>
        <w:tc>
          <w:tcPr>
            <w:tcW w:w="454" w:type="pct"/>
            <w:gridSpan w:val="2"/>
            <w:shd w:val="clear" w:color="auto" w:fill="EBEBEB"/>
          </w:tcPr>
          <w:p w14:paraId="65965C3F" w14:textId="77777777" w:rsidR="007A642B" w:rsidRPr="00E9518F" w:rsidRDefault="007A642B" w:rsidP="005A6D52">
            <w:pPr>
              <w:keepNext/>
            </w:pPr>
          </w:p>
        </w:tc>
      </w:tr>
      <w:tr w:rsidR="00F2288B" w:rsidRPr="00E9518F" w14:paraId="0340874D" w14:textId="77777777" w:rsidTr="007A642B">
        <w:tc>
          <w:tcPr>
            <w:tcW w:w="2275" w:type="pct"/>
            <w:shd w:val="clear" w:color="auto" w:fill="F9F9F9"/>
            <w:vAlign w:val="center"/>
          </w:tcPr>
          <w:p w14:paraId="2FF78D07" w14:textId="626ACF5C" w:rsidR="007A642B" w:rsidRPr="00E9518F" w:rsidDel="003C0DC6" w:rsidRDefault="007A642B" w:rsidP="005A6D52">
            <w:pPr>
              <w:pStyle w:val="Tabel"/>
              <w:rPr>
                <w:lang w:val="en-GB"/>
              </w:rPr>
            </w:pPr>
            <w:r w:rsidRPr="00E9518F">
              <w:rPr>
                <w:szCs w:val="16"/>
                <w:lang w:val="en-GB"/>
              </w:rPr>
              <w:t>Insurance companies</w:t>
            </w:r>
          </w:p>
        </w:tc>
        <w:tc>
          <w:tcPr>
            <w:tcW w:w="454" w:type="pct"/>
            <w:shd w:val="clear" w:color="auto" w:fill="F9F9F9"/>
          </w:tcPr>
          <w:p w14:paraId="7B67611D" w14:textId="77777777" w:rsidR="007A642B" w:rsidRPr="00E9518F" w:rsidRDefault="007A642B" w:rsidP="005A6D52">
            <w:pPr>
              <w:keepNext/>
            </w:pPr>
          </w:p>
        </w:tc>
        <w:tc>
          <w:tcPr>
            <w:tcW w:w="454" w:type="pct"/>
            <w:shd w:val="clear" w:color="auto" w:fill="F9F9F9"/>
          </w:tcPr>
          <w:p w14:paraId="21EE6AA4" w14:textId="4D561B6F" w:rsidR="007A642B" w:rsidRPr="00E9518F" w:rsidRDefault="007A642B" w:rsidP="005A6D52">
            <w:pPr>
              <w:keepNext/>
            </w:pPr>
          </w:p>
        </w:tc>
        <w:tc>
          <w:tcPr>
            <w:tcW w:w="454" w:type="pct"/>
            <w:gridSpan w:val="2"/>
            <w:shd w:val="clear" w:color="auto" w:fill="F9F9F9"/>
          </w:tcPr>
          <w:p w14:paraId="29BDC796" w14:textId="05A18EC2" w:rsidR="007A642B" w:rsidRPr="00E9518F" w:rsidRDefault="007A642B" w:rsidP="005A6D52">
            <w:pPr>
              <w:keepNext/>
            </w:pPr>
          </w:p>
        </w:tc>
        <w:tc>
          <w:tcPr>
            <w:tcW w:w="454" w:type="pct"/>
            <w:shd w:val="clear" w:color="auto" w:fill="F9F9F9"/>
          </w:tcPr>
          <w:p w14:paraId="46EA1EEF" w14:textId="2E87C5D8" w:rsidR="007A642B" w:rsidRPr="00E9518F" w:rsidRDefault="007A642B" w:rsidP="005A6D52">
            <w:pPr>
              <w:keepNext/>
            </w:pPr>
          </w:p>
        </w:tc>
        <w:tc>
          <w:tcPr>
            <w:tcW w:w="454" w:type="pct"/>
            <w:shd w:val="clear" w:color="auto" w:fill="F9F9F9"/>
          </w:tcPr>
          <w:p w14:paraId="1EB1850D" w14:textId="77777777" w:rsidR="007A642B" w:rsidRPr="00E9518F" w:rsidRDefault="007A642B" w:rsidP="005A6D52">
            <w:pPr>
              <w:keepNext/>
            </w:pPr>
          </w:p>
        </w:tc>
        <w:tc>
          <w:tcPr>
            <w:tcW w:w="454" w:type="pct"/>
            <w:gridSpan w:val="2"/>
            <w:shd w:val="clear" w:color="auto" w:fill="F9F9F9"/>
          </w:tcPr>
          <w:p w14:paraId="1B4A0F7A" w14:textId="77777777" w:rsidR="007A642B" w:rsidRPr="00E9518F" w:rsidRDefault="007A642B" w:rsidP="005A6D52">
            <w:pPr>
              <w:keepNext/>
            </w:pPr>
          </w:p>
        </w:tc>
      </w:tr>
      <w:tr w:rsidR="00F2288B" w:rsidRPr="00E9518F" w14:paraId="051E8A73" w14:textId="77777777" w:rsidTr="007A642B">
        <w:tc>
          <w:tcPr>
            <w:tcW w:w="2275" w:type="pct"/>
            <w:shd w:val="clear" w:color="auto" w:fill="F9F9F9"/>
            <w:vAlign w:val="center"/>
          </w:tcPr>
          <w:p w14:paraId="5D934F7D" w14:textId="7A35538B" w:rsidR="007A642B" w:rsidRPr="00E9518F" w:rsidRDefault="007A642B" w:rsidP="005A6D52">
            <w:pPr>
              <w:pStyle w:val="Tabel"/>
              <w:rPr>
                <w:lang w:val="en-GB"/>
              </w:rPr>
            </w:pPr>
            <w:r w:rsidRPr="00E9518F">
              <w:rPr>
                <w:szCs w:val="16"/>
                <w:lang w:val="en-GB"/>
              </w:rPr>
              <w:t>Government institutions</w:t>
            </w:r>
          </w:p>
        </w:tc>
        <w:tc>
          <w:tcPr>
            <w:tcW w:w="454" w:type="pct"/>
            <w:shd w:val="clear" w:color="auto" w:fill="F9F9F9"/>
          </w:tcPr>
          <w:p w14:paraId="5D837AFE" w14:textId="77777777" w:rsidR="007A642B" w:rsidRPr="00E9518F" w:rsidRDefault="007A642B" w:rsidP="005A6D52">
            <w:pPr>
              <w:keepNext/>
            </w:pPr>
          </w:p>
        </w:tc>
        <w:tc>
          <w:tcPr>
            <w:tcW w:w="454" w:type="pct"/>
            <w:shd w:val="clear" w:color="auto" w:fill="F9F9F9"/>
          </w:tcPr>
          <w:p w14:paraId="2691713A" w14:textId="23E32EB4" w:rsidR="007A642B" w:rsidRPr="00E9518F" w:rsidRDefault="007A642B" w:rsidP="005A6D52">
            <w:pPr>
              <w:keepNext/>
            </w:pPr>
          </w:p>
        </w:tc>
        <w:tc>
          <w:tcPr>
            <w:tcW w:w="454" w:type="pct"/>
            <w:gridSpan w:val="2"/>
            <w:shd w:val="clear" w:color="auto" w:fill="F9F9F9"/>
          </w:tcPr>
          <w:p w14:paraId="3136D773" w14:textId="78350F1B" w:rsidR="007A642B" w:rsidRPr="00E9518F" w:rsidRDefault="007A642B" w:rsidP="005A6D52">
            <w:pPr>
              <w:keepNext/>
            </w:pPr>
          </w:p>
        </w:tc>
        <w:tc>
          <w:tcPr>
            <w:tcW w:w="454" w:type="pct"/>
            <w:shd w:val="clear" w:color="auto" w:fill="F9F9F9"/>
          </w:tcPr>
          <w:p w14:paraId="775D694B" w14:textId="4069ADA1" w:rsidR="007A642B" w:rsidRPr="00E9518F" w:rsidRDefault="007A642B" w:rsidP="005A6D52">
            <w:pPr>
              <w:keepNext/>
            </w:pPr>
          </w:p>
        </w:tc>
        <w:tc>
          <w:tcPr>
            <w:tcW w:w="454" w:type="pct"/>
            <w:shd w:val="clear" w:color="auto" w:fill="F9F9F9"/>
          </w:tcPr>
          <w:p w14:paraId="559D4EE4" w14:textId="77777777" w:rsidR="007A642B" w:rsidRPr="00E9518F" w:rsidRDefault="007A642B" w:rsidP="005A6D52">
            <w:pPr>
              <w:keepNext/>
            </w:pPr>
          </w:p>
        </w:tc>
        <w:tc>
          <w:tcPr>
            <w:tcW w:w="454" w:type="pct"/>
            <w:gridSpan w:val="2"/>
            <w:shd w:val="clear" w:color="auto" w:fill="F9F9F9"/>
          </w:tcPr>
          <w:p w14:paraId="0EE8695B" w14:textId="77777777" w:rsidR="007A642B" w:rsidRPr="00E9518F" w:rsidRDefault="007A642B" w:rsidP="005A6D52">
            <w:pPr>
              <w:keepNext/>
            </w:pPr>
          </w:p>
        </w:tc>
      </w:tr>
      <w:tr w:rsidR="00F2288B" w:rsidRPr="00E9518F" w14:paraId="04EBD118" w14:textId="77777777" w:rsidTr="007A642B">
        <w:tc>
          <w:tcPr>
            <w:tcW w:w="2275" w:type="pct"/>
            <w:shd w:val="clear" w:color="auto" w:fill="EBEBEB"/>
            <w:vAlign w:val="center"/>
          </w:tcPr>
          <w:p w14:paraId="7FB20EB4" w14:textId="38DB6D1F" w:rsidR="007A642B" w:rsidRPr="00E9518F" w:rsidRDefault="007A642B" w:rsidP="005A6D52">
            <w:pPr>
              <w:pStyle w:val="Tabel"/>
              <w:rPr>
                <w:lang w:val="en-GB"/>
              </w:rPr>
            </w:pPr>
            <w:r w:rsidRPr="00E9518F">
              <w:rPr>
                <w:szCs w:val="16"/>
                <w:lang w:val="en-GB"/>
              </w:rPr>
              <w:t xml:space="preserve">Charities, foundations </w:t>
            </w:r>
            <w:r w:rsidRPr="00E9518F">
              <w:rPr>
                <w:szCs w:val="16"/>
                <w:lang w:val="en-GB"/>
              </w:rPr>
              <w:br/>
              <w:t>&amp; non-profit organisations</w:t>
            </w:r>
          </w:p>
        </w:tc>
        <w:tc>
          <w:tcPr>
            <w:tcW w:w="454" w:type="pct"/>
            <w:shd w:val="clear" w:color="auto" w:fill="EBEBEB"/>
          </w:tcPr>
          <w:p w14:paraId="466E3CC2" w14:textId="77777777" w:rsidR="007A642B" w:rsidRPr="00E9518F" w:rsidRDefault="007A642B" w:rsidP="005A6D52">
            <w:pPr>
              <w:keepNext/>
            </w:pPr>
          </w:p>
        </w:tc>
        <w:tc>
          <w:tcPr>
            <w:tcW w:w="454" w:type="pct"/>
            <w:shd w:val="clear" w:color="auto" w:fill="EBEBEB"/>
          </w:tcPr>
          <w:p w14:paraId="10C8B975" w14:textId="59F27B3A" w:rsidR="007A642B" w:rsidRPr="00E9518F" w:rsidRDefault="007A642B" w:rsidP="005A6D52">
            <w:pPr>
              <w:keepNext/>
            </w:pPr>
          </w:p>
        </w:tc>
        <w:tc>
          <w:tcPr>
            <w:tcW w:w="454" w:type="pct"/>
            <w:gridSpan w:val="2"/>
            <w:shd w:val="clear" w:color="auto" w:fill="EBEBEB"/>
          </w:tcPr>
          <w:p w14:paraId="3E2BE7A5" w14:textId="2524D33E" w:rsidR="007A642B" w:rsidRPr="00E9518F" w:rsidRDefault="007A642B" w:rsidP="005A6D52">
            <w:pPr>
              <w:keepNext/>
            </w:pPr>
          </w:p>
        </w:tc>
        <w:tc>
          <w:tcPr>
            <w:tcW w:w="454" w:type="pct"/>
            <w:shd w:val="clear" w:color="auto" w:fill="EBEBEB"/>
          </w:tcPr>
          <w:p w14:paraId="6CEB00AE" w14:textId="74FA3764" w:rsidR="007A642B" w:rsidRPr="00E9518F" w:rsidRDefault="007A642B" w:rsidP="005A6D52">
            <w:pPr>
              <w:keepNext/>
            </w:pPr>
          </w:p>
        </w:tc>
        <w:tc>
          <w:tcPr>
            <w:tcW w:w="454" w:type="pct"/>
            <w:shd w:val="clear" w:color="auto" w:fill="EBEBEB"/>
          </w:tcPr>
          <w:p w14:paraId="0E8605A1" w14:textId="77777777" w:rsidR="007A642B" w:rsidRPr="00E9518F" w:rsidRDefault="007A642B" w:rsidP="005A6D52">
            <w:pPr>
              <w:keepNext/>
            </w:pPr>
          </w:p>
        </w:tc>
        <w:tc>
          <w:tcPr>
            <w:tcW w:w="454" w:type="pct"/>
            <w:gridSpan w:val="2"/>
            <w:shd w:val="clear" w:color="auto" w:fill="EBEBEB"/>
          </w:tcPr>
          <w:p w14:paraId="4692B30D" w14:textId="77777777" w:rsidR="007A642B" w:rsidRPr="00E9518F" w:rsidRDefault="007A642B" w:rsidP="005A6D52">
            <w:pPr>
              <w:keepNext/>
            </w:pPr>
          </w:p>
        </w:tc>
      </w:tr>
      <w:tr w:rsidR="00F2288B" w:rsidRPr="00E9518F" w14:paraId="21BDF168" w14:textId="77777777" w:rsidTr="007A642B">
        <w:tc>
          <w:tcPr>
            <w:tcW w:w="2275" w:type="pct"/>
            <w:shd w:val="clear" w:color="auto" w:fill="F9F9F9"/>
            <w:vAlign w:val="center"/>
          </w:tcPr>
          <w:p w14:paraId="65C13140" w14:textId="0154E01F" w:rsidR="007A642B" w:rsidRPr="00E9518F" w:rsidRDefault="007A642B" w:rsidP="005A6D52">
            <w:pPr>
              <w:pStyle w:val="Tabel"/>
              <w:rPr>
                <w:lang w:val="en-GB"/>
              </w:rPr>
            </w:pPr>
            <w:r w:rsidRPr="00E9518F">
              <w:rPr>
                <w:szCs w:val="16"/>
                <w:lang w:val="en-GB"/>
              </w:rPr>
              <w:t>Sovereign wealth funds</w:t>
            </w:r>
          </w:p>
        </w:tc>
        <w:tc>
          <w:tcPr>
            <w:tcW w:w="454" w:type="pct"/>
            <w:shd w:val="clear" w:color="auto" w:fill="F9F9F9"/>
          </w:tcPr>
          <w:p w14:paraId="7F1E4CF0" w14:textId="77777777" w:rsidR="007A642B" w:rsidRPr="00E9518F" w:rsidRDefault="007A642B" w:rsidP="005A6D52">
            <w:pPr>
              <w:keepNext/>
            </w:pPr>
          </w:p>
        </w:tc>
        <w:tc>
          <w:tcPr>
            <w:tcW w:w="454" w:type="pct"/>
            <w:shd w:val="clear" w:color="auto" w:fill="F9F9F9"/>
          </w:tcPr>
          <w:p w14:paraId="40116F2D" w14:textId="77F14CDA" w:rsidR="007A642B" w:rsidRPr="00E9518F" w:rsidRDefault="007A642B" w:rsidP="005A6D52">
            <w:pPr>
              <w:keepNext/>
            </w:pPr>
          </w:p>
        </w:tc>
        <w:tc>
          <w:tcPr>
            <w:tcW w:w="454" w:type="pct"/>
            <w:gridSpan w:val="2"/>
            <w:shd w:val="clear" w:color="auto" w:fill="F9F9F9"/>
          </w:tcPr>
          <w:p w14:paraId="0DEB12B5" w14:textId="6E61FC1A" w:rsidR="007A642B" w:rsidRPr="00E9518F" w:rsidRDefault="007A642B" w:rsidP="005A6D52">
            <w:pPr>
              <w:keepNext/>
            </w:pPr>
          </w:p>
        </w:tc>
        <w:tc>
          <w:tcPr>
            <w:tcW w:w="454" w:type="pct"/>
            <w:shd w:val="clear" w:color="auto" w:fill="F9F9F9"/>
          </w:tcPr>
          <w:p w14:paraId="3F8B528B" w14:textId="7E975028" w:rsidR="007A642B" w:rsidRPr="00E9518F" w:rsidRDefault="007A642B" w:rsidP="005A6D52">
            <w:pPr>
              <w:keepNext/>
            </w:pPr>
          </w:p>
        </w:tc>
        <w:tc>
          <w:tcPr>
            <w:tcW w:w="454" w:type="pct"/>
            <w:shd w:val="clear" w:color="auto" w:fill="F9F9F9"/>
          </w:tcPr>
          <w:p w14:paraId="5EEA86B8" w14:textId="77777777" w:rsidR="007A642B" w:rsidRPr="00E9518F" w:rsidRDefault="007A642B" w:rsidP="005A6D52">
            <w:pPr>
              <w:keepNext/>
            </w:pPr>
          </w:p>
        </w:tc>
        <w:tc>
          <w:tcPr>
            <w:tcW w:w="454" w:type="pct"/>
            <w:gridSpan w:val="2"/>
            <w:shd w:val="clear" w:color="auto" w:fill="F9F9F9"/>
          </w:tcPr>
          <w:p w14:paraId="663F3415" w14:textId="77777777" w:rsidR="007A642B" w:rsidRPr="00E9518F" w:rsidRDefault="007A642B" w:rsidP="005A6D52">
            <w:pPr>
              <w:keepNext/>
            </w:pPr>
          </w:p>
        </w:tc>
      </w:tr>
      <w:tr w:rsidR="00F2288B" w:rsidRPr="00E9518F" w14:paraId="3B1047B2" w14:textId="77777777" w:rsidTr="007A642B">
        <w:tc>
          <w:tcPr>
            <w:tcW w:w="2275" w:type="pct"/>
            <w:shd w:val="clear" w:color="auto" w:fill="EBEBEB"/>
            <w:vAlign w:val="center"/>
          </w:tcPr>
          <w:p w14:paraId="0EE2EC37" w14:textId="55D25BA1" w:rsidR="007A642B" w:rsidRPr="00E9518F" w:rsidRDefault="007A642B" w:rsidP="005A6D52">
            <w:pPr>
              <w:pStyle w:val="Tabel"/>
              <w:rPr>
                <w:lang w:val="en-GB"/>
              </w:rPr>
            </w:pPr>
            <w:r w:rsidRPr="00E9518F">
              <w:rPr>
                <w:szCs w:val="16"/>
                <w:lang w:val="en-GB"/>
              </w:rPr>
              <w:t>Others (please specify)</w:t>
            </w:r>
          </w:p>
        </w:tc>
        <w:tc>
          <w:tcPr>
            <w:tcW w:w="454" w:type="pct"/>
            <w:shd w:val="clear" w:color="auto" w:fill="EBEBEB"/>
          </w:tcPr>
          <w:p w14:paraId="22979E5F" w14:textId="77777777" w:rsidR="007A642B" w:rsidRPr="00E9518F" w:rsidRDefault="007A642B" w:rsidP="005A6D52">
            <w:pPr>
              <w:keepNext/>
            </w:pPr>
          </w:p>
        </w:tc>
        <w:tc>
          <w:tcPr>
            <w:tcW w:w="454" w:type="pct"/>
            <w:shd w:val="clear" w:color="auto" w:fill="EBEBEB"/>
          </w:tcPr>
          <w:p w14:paraId="36EE7E31" w14:textId="7CF6C95B" w:rsidR="007A642B" w:rsidRPr="00E9518F" w:rsidRDefault="007A642B" w:rsidP="005A6D52">
            <w:pPr>
              <w:keepNext/>
            </w:pPr>
          </w:p>
        </w:tc>
        <w:tc>
          <w:tcPr>
            <w:tcW w:w="454" w:type="pct"/>
            <w:gridSpan w:val="2"/>
            <w:shd w:val="clear" w:color="auto" w:fill="EBEBEB"/>
          </w:tcPr>
          <w:p w14:paraId="44F590BD" w14:textId="1AD6A116" w:rsidR="007A642B" w:rsidRPr="00E9518F" w:rsidRDefault="007A642B" w:rsidP="005A6D52">
            <w:pPr>
              <w:keepNext/>
            </w:pPr>
          </w:p>
        </w:tc>
        <w:tc>
          <w:tcPr>
            <w:tcW w:w="454" w:type="pct"/>
            <w:shd w:val="clear" w:color="auto" w:fill="EBEBEB"/>
          </w:tcPr>
          <w:p w14:paraId="328CADC2" w14:textId="63080004" w:rsidR="007A642B" w:rsidRPr="00E9518F" w:rsidRDefault="007A642B" w:rsidP="005A6D52">
            <w:pPr>
              <w:keepNext/>
            </w:pPr>
          </w:p>
        </w:tc>
        <w:tc>
          <w:tcPr>
            <w:tcW w:w="454" w:type="pct"/>
            <w:shd w:val="clear" w:color="auto" w:fill="EBEBEB"/>
          </w:tcPr>
          <w:p w14:paraId="59F2B2A8" w14:textId="77777777" w:rsidR="007A642B" w:rsidRPr="00E9518F" w:rsidRDefault="007A642B" w:rsidP="005A6D52">
            <w:pPr>
              <w:keepNext/>
            </w:pPr>
          </w:p>
        </w:tc>
        <w:tc>
          <w:tcPr>
            <w:tcW w:w="454" w:type="pct"/>
            <w:gridSpan w:val="2"/>
            <w:shd w:val="clear" w:color="auto" w:fill="EBEBEB"/>
          </w:tcPr>
          <w:p w14:paraId="4EBCC64D" w14:textId="77777777" w:rsidR="007A642B" w:rsidRPr="00E9518F" w:rsidRDefault="007A642B" w:rsidP="005A6D52">
            <w:pPr>
              <w:keepNext/>
            </w:pPr>
          </w:p>
        </w:tc>
      </w:tr>
      <w:tr w:rsidR="00F2288B" w:rsidRPr="00E9518F" w14:paraId="2351040C" w14:textId="77777777" w:rsidTr="007A642B">
        <w:tc>
          <w:tcPr>
            <w:tcW w:w="2275" w:type="pct"/>
            <w:shd w:val="clear" w:color="auto" w:fill="F9F9F9"/>
            <w:vAlign w:val="center"/>
          </w:tcPr>
          <w:p w14:paraId="10DB141D" w14:textId="77777777" w:rsidR="007A642B" w:rsidRPr="00E9518F" w:rsidRDefault="007A642B" w:rsidP="00D71984">
            <w:pPr>
              <w:pStyle w:val="Tabel"/>
              <w:rPr>
                <w:b/>
                <w:lang w:val="en-GB"/>
              </w:rPr>
            </w:pPr>
            <w:r w:rsidRPr="00E9518F">
              <w:rPr>
                <w:b/>
                <w:lang w:val="en-GB"/>
              </w:rPr>
              <w:t>Total</w:t>
            </w:r>
          </w:p>
        </w:tc>
        <w:tc>
          <w:tcPr>
            <w:tcW w:w="454" w:type="pct"/>
            <w:shd w:val="clear" w:color="auto" w:fill="F9F9F9"/>
          </w:tcPr>
          <w:p w14:paraId="6D14E5F7" w14:textId="77777777" w:rsidR="007A642B" w:rsidRPr="00E9518F" w:rsidRDefault="007A642B" w:rsidP="00D71984">
            <w:pPr>
              <w:keepNext/>
              <w:rPr>
                <w:b/>
              </w:rPr>
            </w:pPr>
          </w:p>
        </w:tc>
        <w:tc>
          <w:tcPr>
            <w:tcW w:w="454" w:type="pct"/>
            <w:shd w:val="clear" w:color="auto" w:fill="F9F9F9"/>
          </w:tcPr>
          <w:p w14:paraId="108F8E28" w14:textId="0CBDEC0A" w:rsidR="007A642B" w:rsidRPr="00E9518F" w:rsidRDefault="007A642B" w:rsidP="00D71984">
            <w:pPr>
              <w:keepNext/>
              <w:rPr>
                <w:b/>
              </w:rPr>
            </w:pPr>
          </w:p>
        </w:tc>
        <w:tc>
          <w:tcPr>
            <w:tcW w:w="454" w:type="pct"/>
            <w:gridSpan w:val="2"/>
            <w:shd w:val="clear" w:color="auto" w:fill="F9F9F9"/>
          </w:tcPr>
          <w:p w14:paraId="71E53C04" w14:textId="3CD69E9C" w:rsidR="007A642B" w:rsidRPr="00E9518F" w:rsidRDefault="007A642B" w:rsidP="00D71984">
            <w:pPr>
              <w:keepNext/>
              <w:rPr>
                <w:b/>
              </w:rPr>
            </w:pPr>
          </w:p>
        </w:tc>
        <w:tc>
          <w:tcPr>
            <w:tcW w:w="454" w:type="pct"/>
            <w:shd w:val="clear" w:color="auto" w:fill="F9F9F9"/>
          </w:tcPr>
          <w:p w14:paraId="3F9F4A3E" w14:textId="0C0333C1" w:rsidR="007A642B" w:rsidRPr="00E9518F" w:rsidRDefault="007A642B" w:rsidP="00D71984">
            <w:pPr>
              <w:keepNext/>
              <w:rPr>
                <w:b/>
              </w:rPr>
            </w:pPr>
          </w:p>
        </w:tc>
        <w:tc>
          <w:tcPr>
            <w:tcW w:w="454" w:type="pct"/>
            <w:shd w:val="clear" w:color="auto" w:fill="F9F9F9"/>
          </w:tcPr>
          <w:p w14:paraId="5CEFFEB8" w14:textId="77777777" w:rsidR="007A642B" w:rsidRPr="00E9518F" w:rsidRDefault="007A642B" w:rsidP="00D71984">
            <w:pPr>
              <w:keepNext/>
              <w:rPr>
                <w:b/>
              </w:rPr>
            </w:pPr>
          </w:p>
        </w:tc>
        <w:tc>
          <w:tcPr>
            <w:tcW w:w="454" w:type="pct"/>
            <w:gridSpan w:val="2"/>
            <w:shd w:val="clear" w:color="auto" w:fill="F9F9F9"/>
          </w:tcPr>
          <w:p w14:paraId="7E0BBCA5" w14:textId="77777777" w:rsidR="007A642B" w:rsidRPr="00E9518F" w:rsidRDefault="007A642B" w:rsidP="00D71984">
            <w:pPr>
              <w:keepNext/>
              <w:rPr>
                <w:b/>
              </w:rPr>
            </w:pPr>
          </w:p>
        </w:tc>
      </w:tr>
    </w:tbl>
    <w:p w14:paraId="36CABCD7" w14:textId="77777777" w:rsidR="005A6D52" w:rsidRPr="00E9518F" w:rsidRDefault="005A6D52" w:rsidP="0086674B">
      <w:pPr>
        <w:pStyle w:val="Inspring"/>
        <w:rPr>
          <w:lang w:val="en-GB"/>
        </w:rPr>
      </w:pPr>
    </w:p>
    <w:p w14:paraId="15921E06" w14:textId="77777777" w:rsidR="002303C8" w:rsidRPr="00E9518F" w:rsidRDefault="002303C8" w:rsidP="00FC5E79"/>
    <w:p w14:paraId="6F61B928" w14:textId="77777777" w:rsidR="0073094E" w:rsidRPr="00E9518F" w:rsidRDefault="0073094E">
      <w:pPr>
        <w:tabs>
          <w:tab w:val="clear" w:pos="765"/>
        </w:tabs>
        <w:spacing w:line="240" w:lineRule="auto"/>
        <w:rPr>
          <w:rStyle w:val="Heading1Char"/>
          <w:lang w:val="en-GB"/>
        </w:rPr>
      </w:pPr>
      <w:r w:rsidRPr="00E9518F">
        <w:rPr>
          <w:rStyle w:val="Heading1Char"/>
          <w:lang w:val="en-GB"/>
        </w:rPr>
        <w:br w:type="page"/>
      </w:r>
    </w:p>
    <w:p w14:paraId="73D10F4A" w14:textId="05A39397" w:rsidR="0050167A" w:rsidRPr="00E9518F" w:rsidRDefault="0050167A" w:rsidP="0050167A">
      <w:pPr>
        <w:spacing w:line="240" w:lineRule="auto"/>
        <w:outlineLvl w:val="0"/>
        <w:rPr>
          <w:rStyle w:val="Heading1Char"/>
          <w:lang w:val="en-GB"/>
        </w:rPr>
      </w:pPr>
      <w:bookmarkStart w:id="129" w:name="_Toc134018484"/>
      <w:r w:rsidRPr="00E9518F">
        <w:rPr>
          <w:rStyle w:val="Heading1Char"/>
          <w:lang w:val="en-GB"/>
        </w:rPr>
        <w:lastRenderedPageBreak/>
        <w:t>2</w:t>
      </w:r>
      <w:r w:rsidRPr="00E9518F">
        <w:rPr>
          <w:rStyle w:val="Heading1Char"/>
          <w:lang w:val="en-GB"/>
        </w:rPr>
        <w:tab/>
        <w:t>Advanced Stage</w:t>
      </w:r>
      <w:bookmarkEnd w:id="129"/>
    </w:p>
    <w:p w14:paraId="36448FA1" w14:textId="77777777" w:rsidR="00743020" w:rsidRPr="00E9518F" w:rsidRDefault="00743020" w:rsidP="00BD5631"/>
    <w:p w14:paraId="7F46F62A" w14:textId="77777777" w:rsidR="00861F99" w:rsidRPr="00E9518F" w:rsidRDefault="00861F99" w:rsidP="00861F99">
      <w:pPr>
        <w:pStyle w:val="Heading2"/>
      </w:pPr>
      <w:bookmarkStart w:id="130" w:name="_Toc489871693"/>
      <w:bookmarkStart w:id="131" w:name="_Toc134018485"/>
      <w:r w:rsidRPr="00E9518F">
        <w:t>2.1</w:t>
      </w:r>
      <w:r w:rsidRPr="00E9518F">
        <w:tab/>
        <w:t>Vehicle Strategy</w:t>
      </w:r>
      <w:bookmarkEnd w:id="130"/>
      <w:bookmarkEnd w:id="131"/>
    </w:p>
    <w:p w14:paraId="605EB1ED" w14:textId="77777777" w:rsidR="00861F99" w:rsidRPr="00E9518F" w:rsidRDefault="00861F99" w:rsidP="00861F99"/>
    <w:p w14:paraId="2BDCB6ED" w14:textId="77777777" w:rsidR="00861F99" w:rsidRPr="00E9518F" w:rsidRDefault="00861F99" w:rsidP="00357DCB">
      <w:pPr>
        <w:rPr>
          <w:b/>
          <w:bCs/>
        </w:rPr>
      </w:pPr>
      <w:bookmarkStart w:id="132" w:name="_Toc489871694"/>
      <w:bookmarkStart w:id="133" w:name="_Toc496254237"/>
      <w:bookmarkStart w:id="134" w:name="_Toc499726190"/>
      <w:bookmarkStart w:id="135" w:name="_Toc520197089"/>
      <w:bookmarkStart w:id="136" w:name="_Toc520197458"/>
      <w:r w:rsidRPr="00E9518F">
        <w:rPr>
          <w:b/>
          <w:bCs/>
        </w:rPr>
        <w:t>2.1.1</w:t>
      </w:r>
      <w:r w:rsidRPr="00E9518F">
        <w:rPr>
          <w:b/>
          <w:bCs/>
        </w:rPr>
        <w:tab/>
        <w:t>Investment Strategy</w:t>
      </w:r>
      <w:bookmarkEnd w:id="132"/>
      <w:bookmarkEnd w:id="133"/>
      <w:bookmarkEnd w:id="134"/>
      <w:bookmarkEnd w:id="135"/>
      <w:bookmarkEnd w:id="136"/>
    </w:p>
    <w:p w14:paraId="4D62762B" w14:textId="77777777" w:rsidR="00861F99" w:rsidRPr="00E9518F" w:rsidRDefault="00861F99" w:rsidP="00861F99"/>
    <w:p w14:paraId="555C21D1" w14:textId="66A09E9D" w:rsidR="00861F99" w:rsidRPr="00E9518F" w:rsidRDefault="00861F99" w:rsidP="00861F99">
      <w:pPr>
        <w:pStyle w:val="Inspring"/>
        <w:rPr>
          <w:lang w:val="en-GB"/>
        </w:rPr>
      </w:pPr>
      <w:r w:rsidRPr="00E9518F">
        <w:rPr>
          <w:lang w:val="en-GB"/>
        </w:rPr>
        <w:t>2.1.1.1</w:t>
      </w:r>
      <w:r w:rsidRPr="00E9518F">
        <w:rPr>
          <w:lang w:val="en-GB"/>
        </w:rPr>
        <w:tab/>
        <w:t xml:space="preserve">Is the strategy consistent with earlier strategies carried out by the vehicle or previous vehicles managed by the </w:t>
      </w:r>
      <w:r w:rsidR="00B9682E" w:rsidRPr="00E9518F">
        <w:rPr>
          <w:lang w:val="en-GB"/>
        </w:rPr>
        <w:t>FoF / MM</w:t>
      </w:r>
      <w:r w:rsidRPr="00E9518F">
        <w:rPr>
          <w:lang w:val="en-GB"/>
        </w:rPr>
        <w:t>? If not, what changes have been made?</w:t>
      </w:r>
    </w:p>
    <w:p w14:paraId="4A8A32B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C907AD" w14:textId="77777777" w:rsidR="00861F99" w:rsidRPr="00E9518F" w:rsidRDefault="00861F99" w:rsidP="00861F99">
      <w:pPr>
        <w:pStyle w:val="Inspring"/>
        <w:rPr>
          <w:lang w:val="en-GB"/>
        </w:rPr>
      </w:pPr>
    </w:p>
    <w:p w14:paraId="65384639" w14:textId="77777777" w:rsidR="00861F99" w:rsidRPr="00E9518F" w:rsidRDefault="00861F99" w:rsidP="00861F99">
      <w:pPr>
        <w:pStyle w:val="Inspring"/>
        <w:rPr>
          <w:lang w:val="en-GB"/>
        </w:rPr>
      </w:pPr>
      <w:r w:rsidRPr="00E9518F">
        <w:rPr>
          <w:lang w:val="en-GB"/>
        </w:rPr>
        <w:t>2.1.1.2</w:t>
      </w:r>
      <w:r w:rsidRPr="00E9518F">
        <w:rPr>
          <w:lang w:val="en-GB"/>
        </w:rPr>
        <w:tab/>
        <w:t>If applicable, describe what the vehicle’s expected geographical and sector allocations are likely to be, using the table below.</w:t>
      </w:r>
    </w:p>
    <w:p w14:paraId="3AEAD266" w14:textId="77777777" w:rsidR="00861F99" w:rsidRPr="00E9518F"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797C34" w:rsidRPr="00E9518F" w14:paraId="5EFED868" w14:textId="77777777" w:rsidTr="00906E8D">
        <w:tc>
          <w:tcPr>
            <w:tcW w:w="1880" w:type="dxa"/>
            <w:shd w:val="clear" w:color="auto" w:fill="000000"/>
          </w:tcPr>
          <w:p w14:paraId="5D9656CA" w14:textId="77777777" w:rsidR="00861F99" w:rsidRPr="00E9518F" w:rsidRDefault="00861F99" w:rsidP="004E2D68">
            <w:pPr>
              <w:pStyle w:val="Tabel"/>
              <w:rPr>
                <w:b/>
                <w:lang w:val="en-GB"/>
              </w:rPr>
            </w:pPr>
            <w:r w:rsidRPr="00E9518F">
              <w:rPr>
                <w:b/>
                <w:lang w:val="en-GB"/>
              </w:rPr>
              <w:t>Country</w:t>
            </w:r>
          </w:p>
        </w:tc>
        <w:tc>
          <w:tcPr>
            <w:tcW w:w="3364" w:type="dxa"/>
            <w:shd w:val="clear" w:color="auto" w:fill="000000"/>
          </w:tcPr>
          <w:p w14:paraId="6B8C6503" w14:textId="77777777" w:rsidR="00861F99" w:rsidRPr="00E9518F" w:rsidRDefault="00861F99" w:rsidP="004E2D68">
            <w:pPr>
              <w:pStyle w:val="Tabel"/>
              <w:rPr>
                <w:b/>
                <w:lang w:val="en-GB"/>
              </w:rPr>
            </w:pPr>
            <w:r w:rsidRPr="00E9518F">
              <w:rPr>
                <w:b/>
                <w:lang w:val="en-GB"/>
              </w:rPr>
              <w:t>Target weighting range</w:t>
            </w:r>
          </w:p>
        </w:tc>
        <w:tc>
          <w:tcPr>
            <w:tcW w:w="3365" w:type="dxa"/>
            <w:shd w:val="clear" w:color="auto" w:fill="000000"/>
          </w:tcPr>
          <w:p w14:paraId="040C17EF" w14:textId="77777777" w:rsidR="00861F99" w:rsidRPr="00E9518F" w:rsidRDefault="00861F99" w:rsidP="004E2D68">
            <w:pPr>
              <w:pStyle w:val="Tabel"/>
              <w:rPr>
                <w:b/>
                <w:lang w:val="en-GB"/>
              </w:rPr>
            </w:pPr>
            <w:r w:rsidRPr="00E9518F">
              <w:rPr>
                <w:b/>
                <w:lang w:val="en-GB"/>
              </w:rPr>
              <w:t xml:space="preserve">Current weight </w:t>
            </w:r>
            <w:r w:rsidRPr="00E9518F">
              <w:rPr>
                <w:b/>
                <w:lang w:val="en-GB"/>
              </w:rPr>
              <w:br/>
              <w:t>(if applicable)</w:t>
            </w:r>
          </w:p>
        </w:tc>
      </w:tr>
      <w:tr w:rsidR="00797C34" w:rsidRPr="00E9518F" w14:paraId="2096117D" w14:textId="77777777" w:rsidTr="00906E8D">
        <w:tc>
          <w:tcPr>
            <w:tcW w:w="1880" w:type="dxa"/>
            <w:shd w:val="clear" w:color="auto" w:fill="EBEBEB"/>
          </w:tcPr>
          <w:p w14:paraId="71C0EA8A" w14:textId="77777777" w:rsidR="00861F99" w:rsidRPr="00E9518F" w:rsidRDefault="00861F99" w:rsidP="004E2D68">
            <w:pPr>
              <w:pStyle w:val="Tabel"/>
              <w:rPr>
                <w:lang w:val="en-GB"/>
              </w:rPr>
            </w:pPr>
            <w:r w:rsidRPr="00E9518F">
              <w:rPr>
                <w:lang w:val="en-GB"/>
              </w:rPr>
              <w:t>Country 1</w:t>
            </w:r>
          </w:p>
        </w:tc>
        <w:tc>
          <w:tcPr>
            <w:tcW w:w="3364" w:type="dxa"/>
            <w:shd w:val="clear" w:color="auto" w:fill="EBEBEB"/>
          </w:tcPr>
          <w:p w14:paraId="10F2AB65" w14:textId="77777777" w:rsidR="00861F99" w:rsidRPr="00E9518F" w:rsidRDefault="00861F99" w:rsidP="004E2D68"/>
        </w:tc>
        <w:tc>
          <w:tcPr>
            <w:tcW w:w="3365" w:type="dxa"/>
            <w:shd w:val="clear" w:color="auto" w:fill="EBEBEB"/>
          </w:tcPr>
          <w:p w14:paraId="48A5ED86" w14:textId="77777777" w:rsidR="00861F99" w:rsidRPr="00E9518F" w:rsidRDefault="00861F99" w:rsidP="004E2D68"/>
        </w:tc>
      </w:tr>
      <w:tr w:rsidR="00797C34" w:rsidRPr="00E9518F" w14:paraId="3486D95B" w14:textId="77777777" w:rsidTr="00906E8D">
        <w:tc>
          <w:tcPr>
            <w:tcW w:w="1880" w:type="dxa"/>
            <w:shd w:val="clear" w:color="auto" w:fill="F9F9F9"/>
          </w:tcPr>
          <w:p w14:paraId="382999CA" w14:textId="77777777" w:rsidR="00861F99" w:rsidRPr="00E9518F" w:rsidRDefault="00861F99" w:rsidP="004E2D68">
            <w:pPr>
              <w:pStyle w:val="Tabel"/>
              <w:rPr>
                <w:lang w:val="en-GB"/>
              </w:rPr>
            </w:pPr>
            <w:r w:rsidRPr="00E9518F">
              <w:rPr>
                <w:lang w:val="en-GB"/>
              </w:rPr>
              <w:t>Country 2</w:t>
            </w:r>
          </w:p>
        </w:tc>
        <w:tc>
          <w:tcPr>
            <w:tcW w:w="3364" w:type="dxa"/>
            <w:shd w:val="clear" w:color="auto" w:fill="F9F9F9"/>
          </w:tcPr>
          <w:p w14:paraId="2EFDA8C2" w14:textId="77777777" w:rsidR="00861F99" w:rsidRPr="00E9518F" w:rsidRDefault="00861F99" w:rsidP="004E2D68"/>
        </w:tc>
        <w:tc>
          <w:tcPr>
            <w:tcW w:w="3365" w:type="dxa"/>
            <w:shd w:val="clear" w:color="auto" w:fill="F9F9F9"/>
          </w:tcPr>
          <w:p w14:paraId="543FF42A" w14:textId="77777777" w:rsidR="00861F99" w:rsidRPr="00E9518F" w:rsidRDefault="00861F99" w:rsidP="004E2D68"/>
        </w:tc>
      </w:tr>
      <w:tr w:rsidR="00797C34" w:rsidRPr="00E9518F" w14:paraId="633E1A2E" w14:textId="77777777" w:rsidTr="00906E8D">
        <w:tc>
          <w:tcPr>
            <w:tcW w:w="1880" w:type="dxa"/>
            <w:shd w:val="clear" w:color="auto" w:fill="000000"/>
          </w:tcPr>
          <w:p w14:paraId="344D59B1" w14:textId="77777777" w:rsidR="00861F99" w:rsidRPr="00E9518F" w:rsidRDefault="00861F99" w:rsidP="004E2D68">
            <w:pPr>
              <w:pStyle w:val="Tabel"/>
              <w:rPr>
                <w:b/>
                <w:lang w:val="en-GB"/>
              </w:rPr>
            </w:pPr>
            <w:r w:rsidRPr="00E9518F">
              <w:rPr>
                <w:b/>
                <w:lang w:val="en-GB"/>
              </w:rPr>
              <w:t>Sector</w:t>
            </w:r>
          </w:p>
        </w:tc>
        <w:tc>
          <w:tcPr>
            <w:tcW w:w="3364" w:type="dxa"/>
            <w:shd w:val="clear" w:color="auto" w:fill="000000"/>
          </w:tcPr>
          <w:p w14:paraId="1676A8C8" w14:textId="77777777" w:rsidR="00861F99" w:rsidRPr="00E9518F" w:rsidRDefault="00861F99" w:rsidP="004E2D68">
            <w:pPr>
              <w:pStyle w:val="Tabel"/>
              <w:rPr>
                <w:b/>
                <w:lang w:val="en-GB"/>
              </w:rPr>
            </w:pPr>
            <w:r w:rsidRPr="00E9518F">
              <w:rPr>
                <w:b/>
                <w:lang w:val="en-GB"/>
              </w:rPr>
              <w:t>Target weighting range</w:t>
            </w:r>
          </w:p>
        </w:tc>
        <w:tc>
          <w:tcPr>
            <w:tcW w:w="3365" w:type="dxa"/>
            <w:shd w:val="clear" w:color="auto" w:fill="000000"/>
          </w:tcPr>
          <w:p w14:paraId="6135AD16" w14:textId="77777777" w:rsidR="00861F99" w:rsidRPr="00E9518F" w:rsidRDefault="00861F99" w:rsidP="004E2D68">
            <w:pPr>
              <w:pStyle w:val="Tabel"/>
              <w:rPr>
                <w:b/>
                <w:lang w:val="en-GB"/>
              </w:rPr>
            </w:pPr>
            <w:r w:rsidRPr="00E9518F">
              <w:rPr>
                <w:b/>
                <w:lang w:val="en-GB"/>
              </w:rPr>
              <w:t xml:space="preserve">Current weight </w:t>
            </w:r>
            <w:r w:rsidRPr="00E9518F">
              <w:rPr>
                <w:b/>
                <w:lang w:val="en-GB"/>
              </w:rPr>
              <w:br/>
              <w:t>(if applicable)</w:t>
            </w:r>
          </w:p>
        </w:tc>
      </w:tr>
      <w:tr w:rsidR="00797C34" w:rsidRPr="00E9518F" w14:paraId="47EC1F47" w14:textId="77777777" w:rsidTr="00906E8D">
        <w:tc>
          <w:tcPr>
            <w:tcW w:w="1880" w:type="dxa"/>
            <w:shd w:val="clear" w:color="auto" w:fill="EBEBEB"/>
          </w:tcPr>
          <w:p w14:paraId="607F33D8" w14:textId="77777777" w:rsidR="00861F99" w:rsidRPr="00E9518F" w:rsidRDefault="00861F99" w:rsidP="004E2D68">
            <w:pPr>
              <w:pStyle w:val="Tabel"/>
              <w:rPr>
                <w:lang w:val="en-GB"/>
              </w:rPr>
            </w:pPr>
            <w:r w:rsidRPr="00E9518F">
              <w:rPr>
                <w:lang w:val="en-GB"/>
              </w:rPr>
              <w:t>Sector 1</w:t>
            </w:r>
          </w:p>
        </w:tc>
        <w:tc>
          <w:tcPr>
            <w:tcW w:w="3364" w:type="dxa"/>
            <w:shd w:val="clear" w:color="auto" w:fill="EBEBEB"/>
          </w:tcPr>
          <w:p w14:paraId="0AF4DD35" w14:textId="77777777" w:rsidR="00861F99" w:rsidRPr="00E9518F" w:rsidRDefault="00861F99" w:rsidP="004E2D68"/>
        </w:tc>
        <w:tc>
          <w:tcPr>
            <w:tcW w:w="3365" w:type="dxa"/>
            <w:shd w:val="clear" w:color="auto" w:fill="EBEBEB"/>
          </w:tcPr>
          <w:p w14:paraId="6ED6F7C4" w14:textId="77777777" w:rsidR="00861F99" w:rsidRPr="00E9518F" w:rsidRDefault="00861F99" w:rsidP="004E2D68"/>
        </w:tc>
      </w:tr>
      <w:tr w:rsidR="00797C34" w:rsidRPr="00E9518F" w14:paraId="468C6497" w14:textId="77777777" w:rsidTr="00906E8D">
        <w:tc>
          <w:tcPr>
            <w:tcW w:w="1880" w:type="dxa"/>
            <w:shd w:val="clear" w:color="auto" w:fill="F9F9F9"/>
          </w:tcPr>
          <w:p w14:paraId="4878B10C" w14:textId="77777777" w:rsidR="00861F99" w:rsidRPr="00E9518F" w:rsidRDefault="00861F99" w:rsidP="004E2D68">
            <w:pPr>
              <w:pStyle w:val="Tabel"/>
              <w:rPr>
                <w:lang w:val="en-GB"/>
              </w:rPr>
            </w:pPr>
            <w:r w:rsidRPr="00E9518F">
              <w:rPr>
                <w:lang w:val="en-GB"/>
              </w:rPr>
              <w:t>Sector 2</w:t>
            </w:r>
          </w:p>
        </w:tc>
        <w:tc>
          <w:tcPr>
            <w:tcW w:w="3364" w:type="dxa"/>
            <w:shd w:val="clear" w:color="auto" w:fill="F9F9F9"/>
          </w:tcPr>
          <w:p w14:paraId="592CF36C" w14:textId="77777777" w:rsidR="00861F99" w:rsidRPr="00E9518F" w:rsidRDefault="00861F99" w:rsidP="004E2D68"/>
        </w:tc>
        <w:tc>
          <w:tcPr>
            <w:tcW w:w="3365" w:type="dxa"/>
            <w:shd w:val="clear" w:color="auto" w:fill="F9F9F9"/>
          </w:tcPr>
          <w:p w14:paraId="2C835CD0" w14:textId="77777777" w:rsidR="00861F99" w:rsidRPr="00E9518F" w:rsidRDefault="00861F99" w:rsidP="004E2D68"/>
        </w:tc>
      </w:tr>
    </w:tbl>
    <w:p w14:paraId="12FBC435" w14:textId="77777777" w:rsidR="00861F99" w:rsidRPr="00E9518F" w:rsidRDefault="00861F99" w:rsidP="0084256A">
      <w:pPr>
        <w:pStyle w:val="Inspring"/>
        <w:rPr>
          <w:lang w:val="en-GB"/>
        </w:rPr>
      </w:pPr>
    </w:p>
    <w:p w14:paraId="0F4B5240" w14:textId="052E06E3" w:rsidR="00462D4E" w:rsidRPr="00E9518F" w:rsidRDefault="00861F99" w:rsidP="0084256A">
      <w:pPr>
        <w:pStyle w:val="Inspring"/>
        <w:rPr>
          <w:lang w:val="en-GB"/>
        </w:rPr>
      </w:pPr>
      <w:r w:rsidRPr="00E9518F">
        <w:rPr>
          <w:lang w:val="en-GB"/>
        </w:rPr>
        <w:t>2.1.1.3</w:t>
      </w:r>
      <w:r w:rsidRPr="00E9518F">
        <w:rPr>
          <w:lang w:val="en-GB"/>
        </w:rPr>
        <w:tab/>
        <w:t xml:space="preserve">Describe how you will generate your target returns and what the return components (income return, capital growth, leverage effect, etc.) are expected to be. </w:t>
      </w:r>
      <w:r w:rsidR="00462D4E" w:rsidRPr="00E9518F">
        <w:rPr>
          <w:shd w:val="clear" w:color="auto" w:fill="BAFAFF" w:themeFill="accent6" w:themeFillTint="33"/>
          <w:lang w:val="en-GB"/>
        </w:rPr>
        <w:t>Please provide a breakdown (in the Data Room) of the projected gross-to-net total returns</w:t>
      </w:r>
      <w:r w:rsidR="00193365" w:rsidRPr="00E9518F">
        <w:rPr>
          <w:shd w:val="clear" w:color="auto" w:fill="BAFAFF" w:themeFill="accent6" w:themeFillTint="33"/>
          <w:lang w:val="en-GB"/>
        </w:rPr>
        <w:t xml:space="preserve"> of FoF / MM mandates</w:t>
      </w:r>
      <w:r w:rsidR="00193365" w:rsidRPr="00E9518F">
        <w:rPr>
          <w:lang w:val="en-GB"/>
        </w:rPr>
        <w:t>.</w:t>
      </w:r>
    </w:p>
    <w:p w14:paraId="076F57F1" w14:textId="77777777" w:rsidR="00366D2C" w:rsidRPr="00E9518F" w:rsidRDefault="00366D2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558D78B0" w14:textId="77777777" w:rsidR="00861F99" w:rsidRPr="00E9518F" w:rsidRDefault="00861F99" w:rsidP="0084256A">
      <w:pPr>
        <w:pStyle w:val="Inspring"/>
        <w:rPr>
          <w:lang w:val="en-GB"/>
        </w:rPr>
      </w:pPr>
    </w:p>
    <w:p w14:paraId="097BC202" w14:textId="6D394098" w:rsidR="00577FB7" w:rsidRPr="00E9518F" w:rsidRDefault="00000156" w:rsidP="0084256A">
      <w:pPr>
        <w:pStyle w:val="Inspring"/>
        <w:rPr>
          <w:lang w:val="en-GB"/>
        </w:rPr>
      </w:pPr>
      <w:r w:rsidRPr="00E9518F">
        <w:rPr>
          <w:lang w:val="en-GB"/>
        </w:rPr>
        <w:t>2.1.1.</w:t>
      </w:r>
      <w:r w:rsidR="0044609F" w:rsidRPr="00E9518F">
        <w:rPr>
          <w:lang w:val="en-GB"/>
        </w:rPr>
        <w:t>4</w:t>
      </w:r>
      <w:r w:rsidR="00577FB7" w:rsidRPr="00E9518F">
        <w:rPr>
          <w:lang w:val="en-GB"/>
        </w:rPr>
        <w:tab/>
        <w:t>What types of qualitative, quantitative</w:t>
      </w:r>
      <w:r w:rsidR="00E617A9" w:rsidRPr="00E9518F">
        <w:rPr>
          <w:lang w:val="en-GB"/>
        </w:rPr>
        <w:t>,</w:t>
      </w:r>
      <w:r w:rsidR="00577FB7" w:rsidRPr="00E9518F">
        <w:rPr>
          <w:lang w:val="en-GB"/>
        </w:rPr>
        <w:t xml:space="preserve"> and fundamental research do you use to determine your strategy? Do you have a dedicated research team? Provide an example of the research used to define your strategy (in the </w:t>
      </w:r>
      <w:r w:rsidR="00432E45" w:rsidRPr="00E9518F">
        <w:rPr>
          <w:lang w:val="en-GB"/>
        </w:rPr>
        <w:t>Data Room</w:t>
      </w:r>
      <w:r w:rsidR="00577FB7" w:rsidRPr="00E9518F">
        <w:rPr>
          <w:lang w:val="en-GB"/>
        </w:rPr>
        <w:t>).</w:t>
      </w:r>
    </w:p>
    <w:p w14:paraId="6BCE7ED8" w14:textId="77777777" w:rsidR="00366D2C" w:rsidRPr="00E9518F" w:rsidRDefault="00366D2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6BE5268B" w14:textId="77777777" w:rsidR="00577FB7" w:rsidRPr="00E9518F" w:rsidRDefault="00577FB7" w:rsidP="0084256A">
      <w:pPr>
        <w:pStyle w:val="Inspring"/>
        <w:rPr>
          <w:lang w:val="en-GB"/>
        </w:rPr>
      </w:pPr>
    </w:p>
    <w:p w14:paraId="510488EC" w14:textId="58DDB8C3" w:rsidR="00C435FE" w:rsidRPr="00E9518F" w:rsidRDefault="00C435FE" w:rsidP="0084256A">
      <w:pPr>
        <w:pStyle w:val="Inspring"/>
        <w:rPr>
          <w:lang w:val="en-GB"/>
        </w:rPr>
      </w:pPr>
      <w:r w:rsidRPr="00E9518F">
        <w:rPr>
          <w:lang w:val="en-GB"/>
        </w:rPr>
        <w:t>2.1.1.</w:t>
      </w:r>
      <w:r w:rsidR="0044609F" w:rsidRPr="00E9518F">
        <w:rPr>
          <w:lang w:val="en-GB"/>
        </w:rPr>
        <w:t>5</w:t>
      </w:r>
      <w:r w:rsidRPr="00E9518F">
        <w:rPr>
          <w:lang w:val="en-GB"/>
        </w:rPr>
        <w:tab/>
        <w:t>Please provide a</w:t>
      </w:r>
      <w:r w:rsidR="00E33408" w:rsidRPr="00E9518F">
        <w:rPr>
          <w:lang w:val="en-GB"/>
        </w:rPr>
        <w:t>n electronic</w:t>
      </w:r>
      <w:r w:rsidRPr="00E9518F">
        <w:rPr>
          <w:lang w:val="en-GB"/>
        </w:rPr>
        <w:t xml:space="preserve"> copy of the vehicle’s financial </w:t>
      </w:r>
      <w:r w:rsidR="0044609F" w:rsidRPr="00E9518F">
        <w:rPr>
          <w:lang w:val="en-GB"/>
        </w:rPr>
        <w:t xml:space="preserve">documents </w:t>
      </w:r>
      <w:r w:rsidR="00432E45" w:rsidRPr="00E9518F">
        <w:rPr>
          <w:lang w:val="en-GB"/>
        </w:rPr>
        <w:t>(</w:t>
      </w:r>
      <w:r w:rsidRPr="00E9518F">
        <w:rPr>
          <w:lang w:val="en-GB"/>
        </w:rPr>
        <w:t>in the Data Room</w:t>
      </w:r>
      <w:r w:rsidR="00432E45" w:rsidRPr="00E9518F">
        <w:rPr>
          <w:lang w:val="en-GB"/>
        </w:rPr>
        <w:t>)</w:t>
      </w:r>
      <w:r w:rsidRPr="00E9518F">
        <w:rPr>
          <w:lang w:val="en-GB"/>
        </w:rPr>
        <w:t>.</w:t>
      </w:r>
    </w:p>
    <w:p w14:paraId="3DA51A74" w14:textId="77777777" w:rsidR="001C46CC" w:rsidRPr="00E9518F" w:rsidRDefault="001C46CC" w:rsidP="0084256A">
      <w:pPr>
        <w:pStyle w:val="Inspring"/>
        <w:rPr>
          <w:lang w:val="en-GB"/>
        </w:rPr>
      </w:pPr>
    </w:p>
    <w:p w14:paraId="7D6CADC0" w14:textId="4190AB44" w:rsidR="001C46CC" w:rsidRPr="00E9518F" w:rsidRDefault="001C46CC" w:rsidP="0084256A">
      <w:pPr>
        <w:pStyle w:val="Inspring"/>
        <w:rPr>
          <w:lang w:val="en-GB"/>
        </w:rPr>
      </w:pPr>
      <w:r w:rsidRPr="00E9518F">
        <w:rPr>
          <w:lang w:val="en-GB"/>
        </w:rPr>
        <w:t>2.1.1.</w:t>
      </w:r>
      <w:r w:rsidR="00823195" w:rsidRPr="00E9518F">
        <w:rPr>
          <w:lang w:val="en-GB"/>
        </w:rPr>
        <w:t>6</w:t>
      </w:r>
      <w:r w:rsidRPr="00E9518F">
        <w:rPr>
          <w:lang w:val="en-GB"/>
        </w:rPr>
        <w:tab/>
      </w:r>
      <w:r w:rsidR="002E4228" w:rsidRPr="00E9518F">
        <w:rPr>
          <w:lang w:val="en-GB"/>
        </w:rPr>
        <w:t>What is the policy regarding reinvestment of proceeds?</w:t>
      </w:r>
    </w:p>
    <w:p w14:paraId="4D52A1E0" w14:textId="77777777" w:rsidR="001C46CC" w:rsidRPr="00E9518F" w:rsidRDefault="001C46C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7618E36A" w14:textId="77777777" w:rsidR="001C46CC" w:rsidRPr="00E9518F" w:rsidRDefault="001C46CC" w:rsidP="0084256A">
      <w:pPr>
        <w:pStyle w:val="Inspring"/>
        <w:rPr>
          <w:lang w:val="en-GB"/>
        </w:rPr>
      </w:pPr>
    </w:p>
    <w:p w14:paraId="33D95FEE" w14:textId="34EE45A8" w:rsidR="001C46CC" w:rsidRPr="00E9518F" w:rsidRDefault="001C46CC" w:rsidP="0084256A">
      <w:pPr>
        <w:pStyle w:val="Inspring"/>
        <w:rPr>
          <w:lang w:val="en-GB"/>
        </w:rPr>
      </w:pPr>
      <w:r w:rsidRPr="00E9518F">
        <w:rPr>
          <w:lang w:val="en-GB"/>
        </w:rPr>
        <w:t>2.1.1.</w:t>
      </w:r>
      <w:r w:rsidR="00823195" w:rsidRPr="00E9518F">
        <w:rPr>
          <w:lang w:val="en-GB"/>
        </w:rPr>
        <w:t>7</w:t>
      </w:r>
      <w:r w:rsidRPr="00E9518F">
        <w:rPr>
          <w:lang w:val="en-GB"/>
        </w:rPr>
        <w:tab/>
      </w:r>
      <w:r w:rsidR="008067FF" w:rsidRPr="00E9518F">
        <w:rPr>
          <w:lang w:val="en-GB"/>
        </w:rPr>
        <w:t>Please describe your investment diversification strategy in terms of committing to joint ventures, club deals, small cap, medium cap</w:t>
      </w:r>
      <w:r w:rsidR="00E617A9" w:rsidRPr="00E9518F">
        <w:rPr>
          <w:lang w:val="en-GB"/>
        </w:rPr>
        <w:t>,</w:t>
      </w:r>
      <w:r w:rsidR="008067FF" w:rsidRPr="00E9518F">
        <w:rPr>
          <w:lang w:val="en-GB"/>
        </w:rPr>
        <w:t xml:space="preserve"> and large cap </w:t>
      </w:r>
      <w:r w:rsidR="00455812" w:rsidRPr="00E9518F">
        <w:rPr>
          <w:lang w:val="en-GB"/>
        </w:rPr>
        <w:t>investments</w:t>
      </w:r>
      <w:r w:rsidR="008067FF" w:rsidRPr="00E9518F">
        <w:rPr>
          <w:lang w:val="en-GB"/>
        </w:rPr>
        <w:t>.</w:t>
      </w:r>
    </w:p>
    <w:p w14:paraId="35420235" w14:textId="77777777" w:rsidR="001C46CC" w:rsidRPr="00E9518F" w:rsidRDefault="001C46C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405B6F70" w14:textId="77777777" w:rsidR="001C46CC" w:rsidRPr="00E9518F" w:rsidRDefault="001C46CC" w:rsidP="0084256A">
      <w:pPr>
        <w:pStyle w:val="Inspring"/>
        <w:rPr>
          <w:lang w:val="en-GB"/>
        </w:rPr>
      </w:pPr>
    </w:p>
    <w:p w14:paraId="3605AB43" w14:textId="77777777" w:rsidR="000F20FF" w:rsidRPr="00E9518F" w:rsidRDefault="000F20FF" w:rsidP="0084256A">
      <w:pPr>
        <w:pStyle w:val="Inspring"/>
        <w:rPr>
          <w:lang w:val="en-GB"/>
        </w:rPr>
      </w:pPr>
    </w:p>
    <w:p w14:paraId="128807E7" w14:textId="77777777" w:rsidR="00D2327E" w:rsidRPr="00E9518F" w:rsidRDefault="00D2327E" w:rsidP="0084256A">
      <w:pPr>
        <w:rPr>
          <w:b/>
          <w:bCs/>
        </w:rPr>
      </w:pPr>
      <w:bookmarkStart w:id="137" w:name="_Toc489871695"/>
      <w:bookmarkStart w:id="138" w:name="_Toc496254238"/>
      <w:bookmarkStart w:id="139" w:name="_Toc499726191"/>
      <w:bookmarkStart w:id="140" w:name="_Toc520197090"/>
      <w:bookmarkStart w:id="141" w:name="_Toc520197459"/>
      <w:r w:rsidRPr="00E9518F">
        <w:rPr>
          <w:b/>
          <w:bCs/>
        </w:rPr>
        <w:t>2.1.2</w:t>
      </w:r>
      <w:r w:rsidRPr="00E9518F">
        <w:rPr>
          <w:b/>
          <w:bCs/>
        </w:rPr>
        <w:tab/>
        <w:t>Bank Leverage and Debt Management Strategy</w:t>
      </w:r>
      <w:bookmarkEnd w:id="137"/>
      <w:bookmarkEnd w:id="138"/>
      <w:bookmarkEnd w:id="139"/>
      <w:bookmarkEnd w:id="140"/>
      <w:bookmarkEnd w:id="141"/>
    </w:p>
    <w:p w14:paraId="07A3E53D" w14:textId="39E61ECF" w:rsidR="00D2327E" w:rsidRPr="00E9518F" w:rsidRDefault="00D2327E" w:rsidP="0084256A">
      <w:pPr>
        <w:pStyle w:val="Inspring"/>
        <w:rPr>
          <w:lang w:val="en-GB"/>
        </w:rPr>
      </w:pPr>
    </w:p>
    <w:p w14:paraId="17527EA4" w14:textId="4D0603EE" w:rsidR="007661C9" w:rsidRPr="00E9518F" w:rsidRDefault="007661C9" w:rsidP="0084256A">
      <w:pPr>
        <w:pStyle w:val="Inspring"/>
        <w:rPr>
          <w:lang w:val="en-GB"/>
        </w:rPr>
      </w:pPr>
      <w:r w:rsidRPr="00E9518F">
        <w:rPr>
          <w:lang w:val="en-GB"/>
        </w:rPr>
        <w:t>2.1.2.1</w:t>
      </w:r>
      <w:r w:rsidRPr="00E9518F">
        <w:rPr>
          <w:lang w:val="en-GB"/>
        </w:rPr>
        <w:tab/>
      </w:r>
      <w:r w:rsidR="000940E4" w:rsidRPr="00E9518F">
        <w:rPr>
          <w:shd w:val="clear" w:color="auto" w:fill="BAFAFF" w:themeFill="accent6" w:themeFillTint="33"/>
          <w:lang w:val="en-GB"/>
        </w:rPr>
        <w:t>Do</w:t>
      </w:r>
      <w:r w:rsidR="00B74A12" w:rsidRPr="00E9518F">
        <w:rPr>
          <w:shd w:val="clear" w:color="auto" w:fill="BAFAFF" w:themeFill="accent6" w:themeFillTint="33"/>
          <w:lang w:val="en-GB"/>
        </w:rPr>
        <w:t xml:space="preserve">es the FoF / MM vehicle </w:t>
      </w:r>
      <w:proofErr w:type="gramStart"/>
      <w:r w:rsidR="004F3E34" w:rsidRPr="00E9518F">
        <w:rPr>
          <w:shd w:val="clear" w:color="auto" w:fill="BAFAFF" w:themeFill="accent6" w:themeFillTint="33"/>
          <w:lang w:val="en-GB"/>
        </w:rPr>
        <w:t>have</w:t>
      </w:r>
      <w:r w:rsidR="007143F1" w:rsidRPr="00E9518F">
        <w:rPr>
          <w:shd w:val="clear" w:color="auto" w:fill="BAFAFF" w:themeFill="accent6" w:themeFillTint="33"/>
          <w:lang w:val="en-GB"/>
        </w:rPr>
        <w:t xml:space="preserve"> the ability to</w:t>
      </w:r>
      <w:proofErr w:type="gramEnd"/>
      <w:r w:rsidR="007143F1" w:rsidRPr="00E9518F">
        <w:rPr>
          <w:shd w:val="clear" w:color="auto" w:fill="BAFAFF" w:themeFill="accent6" w:themeFillTint="33"/>
          <w:lang w:val="en-GB"/>
        </w:rPr>
        <w:t xml:space="preserve"> utilise</w:t>
      </w:r>
      <w:r w:rsidR="00B74A12" w:rsidRPr="00E9518F">
        <w:rPr>
          <w:shd w:val="clear" w:color="auto" w:fill="BAFAFF" w:themeFill="accent6" w:themeFillTint="33"/>
          <w:lang w:val="en-GB"/>
        </w:rPr>
        <w:t xml:space="preserve"> </w:t>
      </w:r>
      <w:r w:rsidR="007143F1" w:rsidRPr="00E9518F">
        <w:rPr>
          <w:shd w:val="clear" w:color="auto" w:fill="BAFAFF" w:themeFill="accent6" w:themeFillTint="33"/>
          <w:lang w:val="en-GB"/>
        </w:rPr>
        <w:t>any debt</w:t>
      </w:r>
      <w:r w:rsidR="000F2ECC" w:rsidRPr="00E9518F">
        <w:rPr>
          <w:shd w:val="clear" w:color="auto" w:fill="BAFAFF" w:themeFill="accent6" w:themeFillTint="33"/>
          <w:lang w:val="en-GB"/>
        </w:rPr>
        <w:t>?</w:t>
      </w:r>
      <w:r w:rsidR="004F3E34" w:rsidRPr="00E9518F">
        <w:rPr>
          <w:shd w:val="clear" w:color="auto" w:fill="BAFAFF" w:themeFill="accent6" w:themeFillTint="33"/>
          <w:lang w:val="en-GB"/>
        </w:rPr>
        <w:t xml:space="preserve"> If yes</w:t>
      </w:r>
      <w:r w:rsidR="004F3E34" w:rsidRPr="00E9518F">
        <w:rPr>
          <w:lang w:val="en-GB"/>
        </w:rPr>
        <w:t>, p</w:t>
      </w:r>
      <w:r w:rsidRPr="00E9518F">
        <w:rPr>
          <w:lang w:val="en-GB"/>
        </w:rPr>
        <w:t xml:space="preserve">lease indicate any debt restrictions </w:t>
      </w:r>
      <w:r w:rsidR="004F3E34" w:rsidRPr="00E9518F">
        <w:rPr>
          <w:lang w:val="en-GB"/>
        </w:rPr>
        <w:t xml:space="preserve">that </w:t>
      </w:r>
      <w:r w:rsidRPr="00E9518F">
        <w:rPr>
          <w:lang w:val="en-GB"/>
        </w:rPr>
        <w:t xml:space="preserve">apply at the FoF / MM level. </w:t>
      </w:r>
    </w:p>
    <w:p w14:paraId="52D11C30" w14:textId="77777777" w:rsidR="007661C9" w:rsidRPr="00E9518F" w:rsidRDefault="007661C9" w:rsidP="007661C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3349A2" w14:textId="77777777" w:rsidR="007661C9" w:rsidRPr="00E9518F" w:rsidRDefault="007661C9" w:rsidP="007661C9">
      <w:pPr>
        <w:pStyle w:val="Inspring"/>
        <w:rPr>
          <w:lang w:val="en-GB"/>
        </w:rPr>
      </w:pPr>
    </w:p>
    <w:p w14:paraId="0C08FDF2" w14:textId="77777777" w:rsidR="009050CA" w:rsidRPr="00E9518F" w:rsidRDefault="009050CA" w:rsidP="009050CA">
      <w:pPr>
        <w:pStyle w:val="Inspring"/>
        <w:rPr>
          <w:lang w:val="en-GB"/>
        </w:rPr>
      </w:pPr>
      <w:r w:rsidRPr="00E9518F">
        <w:rPr>
          <w:lang w:val="en-GB"/>
        </w:rPr>
        <w:t>2.1.2.2</w:t>
      </w:r>
      <w:r w:rsidRPr="00E9518F">
        <w:rPr>
          <w:lang w:val="en-GB"/>
        </w:rPr>
        <w:tab/>
        <w:t>What in-house debt management experience and capabilities do you have? Do you have a dedicated employee or team responsible for debt management? Provide details of their experience.</w:t>
      </w:r>
    </w:p>
    <w:p w14:paraId="5002E5B6" w14:textId="77777777" w:rsidR="009050CA" w:rsidRPr="00E9518F" w:rsidRDefault="009050CA" w:rsidP="009050C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344D2" w14:textId="33EB8BB1" w:rsidR="009050CA" w:rsidRPr="00E9518F" w:rsidRDefault="009050CA" w:rsidP="009050CA">
      <w:pPr>
        <w:pStyle w:val="Inspring"/>
        <w:rPr>
          <w:lang w:val="en-GB"/>
        </w:rPr>
      </w:pPr>
    </w:p>
    <w:p w14:paraId="0AF1E80A" w14:textId="4BE18AA5" w:rsidR="001E7DE2" w:rsidRPr="00E9518F" w:rsidRDefault="001E7DE2" w:rsidP="001E7DE2">
      <w:pPr>
        <w:pStyle w:val="Inspring"/>
        <w:rPr>
          <w:lang w:val="en-GB"/>
        </w:rPr>
      </w:pPr>
      <w:r w:rsidRPr="00E9518F">
        <w:rPr>
          <w:lang w:val="en-GB"/>
        </w:rPr>
        <w:t>2.1.2.3</w:t>
      </w:r>
      <w:r w:rsidRPr="00E9518F">
        <w:rPr>
          <w:lang w:val="en-GB"/>
        </w:rPr>
        <w:tab/>
      </w:r>
      <w:r w:rsidR="00F24DEA" w:rsidRPr="00E9518F">
        <w:rPr>
          <w:lang w:val="en-GB"/>
        </w:rPr>
        <w:t>What (vehicle-level) guarantees are provided in relation to bank debt?</w:t>
      </w:r>
    </w:p>
    <w:p w14:paraId="7D5F861F" w14:textId="77777777" w:rsidR="001E7DE2" w:rsidRPr="00E9518F" w:rsidRDefault="001E7DE2" w:rsidP="001E7DE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A93FD5" w14:textId="77777777" w:rsidR="001E7DE2" w:rsidRPr="00E9518F" w:rsidRDefault="001E7DE2" w:rsidP="001E7DE2">
      <w:pPr>
        <w:pStyle w:val="Inspring"/>
        <w:rPr>
          <w:lang w:val="en-GB"/>
        </w:rPr>
      </w:pPr>
    </w:p>
    <w:p w14:paraId="56CD813A" w14:textId="71D3E1A6" w:rsidR="009050CA" w:rsidRPr="00E9518F" w:rsidRDefault="009050CA" w:rsidP="0060759F">
      <w:pPr>
        <w:pStyle w:val="Inspring"/>
        <w:rPr>
          <w:lang w:val="en-GB"/>
        </w:rPr>
      </w:pPr>
      <w:r w:rsidRPr="00E9518F">
        <w:rPr>
          <w:lang w:val="en-GB"/>
        </w:rPr>
        <w:t>2.1.2.</w:t>
      </w:r>
      <w:r w:rsidR="00F24DEA" w:rsidRPr="00E9518F">
        <w:rPr>
          <w:lang w:val="en-GB"/>
        </w:rPr>
        <w:t>4</w:t>
      </w:r>
      <w:r w:rsidRPr="00E9518F">
        <w:rPr>
          <w:lang w:val="en-GB"/>
        </w:rPr>
        <w:tab/>
        <w:t>Can the vehicle use a credit facility backed by investor commitments? If so, please provide details (facility provider, costs, maximum duration of use before replacing by equity, etc.). Are these commitments included in calculating the LTV with respect to the vehicle debt covenants?</w:t>
      </w:r>
    </w:p>
    <w:p w14:paraId="24E37EC4" w14:textId="77777777" w:rsidR="009050CA" w:rsidRPr="00E9518F" w:rsidRDefault="009050CA" w:rsidP="009050C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F4A6FF" w14:textId="77777777" w:rsidR="009050CA" w:rsidRPr="00E9518F" w:rsidRDefault="009050CA" w:rsidP="00675167">
      <w:pPr>
        <w:pStyle w:val="Inspring"/>
        <w:rPr>
          <w:lang w:val="en-GB"/>
        </w:rPr>
      </w:pPr>
    </w:p>
    <w:p w14:paraId="6D064E6B" w14:textId="1C5F96C2" w:rsidR="00675167" w:rsidRPr="00E9518F" w:rsidRDefault="00675167" w:rsidP="00675167">
      <w:pPr>
        <w:pStyle w:val="Inspring"/>
        <w:rPr>
          <w:lang w:val="en-GB"/>
        </w:rPr>
      </w:pPr>
      <w:r w:rsidRPr="00E9518F">
        <w:rPr>
          <w:lang w:val="en-GB"/>
        </w:rPr>
        <w:t>2.1.2.</w:t>
      </w:r>
      <w:r w:rsidR="00F24DEA" w:rsidRPr="00E9518F">
        <w:rPr>
          <w:lang w:val="en-GB"/>
        </w:rPr>
        <w:t>5</w:t>
      </w:r>
      <w:r w:rsidRPr="00E9518F">
        <w:rPr>
          <w:lang w:val="en-GB"/>
        </w:rPr>
        <w:tab/>
      </w:r>
      <w:r w:rsidR="00796D7F" w:rsidRPr="00E9518F">
        <w:rPr>
          <w:lang w:val="en-GB"/>
        </w:rPr>
        <w:t xml:space="preserve">What is the </w:t>
      </w:r>
      <w:r w:rsidR="00373A87" w:rsidRPr="00E9518F">
        <w:rPr>
          <w:lang w:val="en-GB"/>
        </w:rPr>
        <w:t>manager</w:t>
      </w:r>
      <w:r w:rsidR="00796D7F" w:rsidRPr="00E9518F">
        <w:rPr>
          <w:lang w:val="en-GB"/>
        </w:rPr>
        <w:t xml:space="preserve">'s approach on underlying investment's debt management? How do you assess underlying </w:t>
      </w:r>
      <w:r w:rsidR="005677E0" w:rsidRPr="00E9518F">
        <w:rPr>
          <w:lang w:val="en-GB"/>
        </w:rPr>
        <w:t>investments</w:t>
      </w:r>
      <w:r w:rsidR="00796D7F" w:rsidRPr="00E9518F">
        <w:rPr>
          <w:lang w:val="en-GB"/>
        </w:rPr>
        <w:t>’ debt management capabilities?</w:t>
      </w:r>
    </w:p>
    <w:p w14:paraId="25FB5D80" w14:textId="77777777" w:rsidR="00675167" w:rsidRPr="00E9518F" w:rsidRDefault="00675167" w:rsidP="0067516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3ED071" w14:textId="5DE1AF93" w:rsidR="00675167" w:rsidRPr="00E9518F" w:rsidRDefault="00675167" w:rsidP="00675167">
      <w:pPr>
        <w:pStyle w:val="Inspring"/>
        <w:rPr>
          <w:lang w:val="en-GB"/>
        </w:rPr>
      </w:pPr>
    </w:p>
    <w:p w14:paraId="0B722A83" w14:textId="7E9ED4EC" w:rsidR="007661C9" w:rsidRPr="00E9518F" w:rsidRDefault="007661C9" w:rsidP="00442372">
      <w:pPr>
        <w:pStyle w:val="Inspring"/>
        <w:rPr>
          <w:lang w:val="en-GB"/>
        </w:rPr>
      </w:pPr>
      <w:r w:rsidRPr="00E9518F">
        <w:rPr>
          <w:lang w:val="en-GB"/>
        </w:rPr>
        <w:t>2.1.2.</w:t>
      </w:r>
      <w:r w:rsidR="00F24DEA" w:rsidRPr="00E9518F">
        <w:rPr>
          <w:lang w:val="en-GB"/>
        </w:rPr>
        <w:t>6</w:t>
      </w:r>
      <w:r w:rsidRPr="00E9518F">
        <w:rPr>
          <w:lang w:val="en-GB"/>
        </w:rPr>
        <w:tab/>
        <w:t>What are the key characteristics of the underlying investments’ leverage/debt strategy? (</w:t>
      </w:r>
      <w:proofErr w:type="gramStart"/>
      <w:r w:rsidRPr="00E9518F">
        <w:rPr>
          <w:lang w:val="en-GB"/>
        </w:rPr>
        <w:t>e</w:t>
      </w:r>
      <w:r w:rsidR="00BF6AEA" w:rsidRPr="00E9518F">
        <w:rPr>
          <w:lang w:val="en-GB"/>
        </w:rPr>
        <w:t>g</w:t>
      </w:r>
      <w:proofErr w:type="gramEnd"/>
      <w:r w:rsidRPr="00E9518F">
        <w:rPr>
          <w:lang w:val="en-GB"/>
        </w:rPr>
        <w:t xml:space="preserve"> mezzanine, hedging, LTV, cross-collateralisation</w:t>
      </w:r>
      <w:r w:rsidR="00DE29E7" w:rsidRPr="00E9518F">
        <w:rPr>
          <w:lang w:val="en-GB"/>
        </w:rPr>
        <w:t xml:space="preserve">, </w:t>
      </w:r>
      <w:r w:rsidR="00DE29E7" w:rsidRPr="00E9518F">
        <w:rPr>
          <w:shd w:val="clear" w:color="auto" w:fill="BAFAFF" w:themeFill="accent6" w:themeFillTint="33"/>
          <w:lang w:val="en-GB"/>
        </w:rPr>
        <w:t>securitisation policies</w:t>
      </w:r>
      <w:r w:rsidR="00321EF8" w:rsidRPr="00E9518F">
        <w:rPr>
          <w:shd w:val="clear" w:color="auto" w:fill="BAFAFF" w:themeFill="accent6" w:themeFillTint="33"/>
          <w:lang w:val="en-GB"/>
        </w:rPr>
        <w:t xml:space="preserve">, </w:t>
      </w:r>
      <w:r w:rsidR="00854388" w:rsidRPr="00E9518F">
        <w:rPr>
          <w:shd w:val="clear" w:color="auto" w:fill="BAFAFF" w:themeFill="accent6" w:themeFillTint="33"/>
          <w:lang w:val="en-GB"/>
        </w:rPr>
        <w:t>use of syndicated lending, use of commercial mortgage-backed securities</w:t>
      </w:r>
      <w:r w:rsidR="00854388" w:rsidRPr="00E9518F">
        <w:rPr>
          <w:lang w:val="en-GB"/>
        </w:rPr>
        <w:t xml:space="preserve">, </w:t>
      </w:r>
      <w:r w:rsidRPr="00E9518F">
        <w:rPr>
          <w:lang w:val="en-GB"/>
        </w:rPr>
        <w:t>etc) Please state the largest creditors.</w:t>
      </w:r>
    </w:p>
    <w:p w14:paraId="35D5993D" w14:textId="77777777" w:rsidR="007661C9" w:rsidRPr="00E9518F" w:rsidRDefault="007661C9" w:rsidP="007661C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F01EC8" w14:textId="77777777" w:rsidR="00FC1296" w:rsidRPr="00E9518F" w:rsidRDefault="00FC1296" w:rsidP="00FC1296">
      <w:pPr>
        <w:pStyle w:val="Inspring"/>
        <w:rPr>
          <w:lang w:val="en-GB"/>
        </w:rPr>
      </w:pPr>
    </w:p>
    <w:p w14:paraId="6A3A365A" w14:textId="01689987" w:rsidR="00D2327E" w:rsidRPr="00E9518F" w:rsidRDefault="00D2327E" w:rsidP="00D2327E">
      <w:pPr>
        <w:pStyle w:val="Inspring"/>
        <w:rPr>
          <w:lang w:val="en-GB"/>
        </w:rPr>
      </w:pPr>
      <w:r w:rsidRPr="00E9518F">
        <w:rPr>
          <w:lang w:val="en-GB"/>
        </w:rPr>
        <w:t>2.1.2.</w:t>
      </w:r>
      <w:r w:rsidR="00F24DEA" w:rsidRPr="00E9518F">
        <w:rPr>
          <w:lang w:val="en-GB"/>
        </w:rPr>
        <w:t>7</w:t>
      </w:r>
      <w:r w:rsidRPr="00E9518F">
        <w:rPr>
          <w:lang w:val="en-GB"/>
        </w:rPr>
        <w:tab/>
      </w:r>
      <w:r w:rsidR="0094069F" w:rsidRPr="00E9518F">
        <w:rPr>
          <w:lang w:val="en-GB"/>
        </w:rPr>
        <w:t>Do you require underlying investments to employ interest rate hedging strategies</w:t>
      </w:r>
      <w:r w:rsidR="007203ED" w:rsidRPr="00E9518F">
        <w:rPr>
          <w:lang w:val="en-GB"/>
        </w:rPr>
        <w:t>?</w:t>
      </w:r>
      <w:r w:rsidR="0094069F" w:rsidRPr="00E9518F">
        <w:rPr>
          <w:lang w:val="en-GB"/>
        </w:rPr>
        <w:t xml:space="preserve"> </w:t>
      </w:r>
      <w:r w:rsidR="007203ED" w:rsidRPr="00E9518F">
        <w:rPr>
          <w:lang w:val="en-GB"/>
        </w:rPr>
        <w:t>I</w:t>
      </w:r>
      <w:r w:rsidR="0094069F" w:rsidRPr="00E9518F">
        <w:rPr>
          <w:lang w:val="en-GB"/>
        </w:rPr>
        <w:t xml:space="preserve">f </w:t>
      </w:r>
      <w:r w:rsidR="007203ED" w:rsidRPr="00E9518F">
        <w:rPr>
          <w:lang w:val="en-GB"/>
        </w:rPr>
        <w:t>yes</w:t>
      </w:r>
      <w:r w:rsidR="0094069F" w:rsidRPr="00E9518F">
        <w:rPr>
          <w:lang w:val="en-GB"/>
        </w:rPr>
        <w:t xml:space="preserve">, </w:t>
      </w:r>
      <w:r w:rsidR="007203ED" w:rsidRPr="00E9518F">
        <w:rPr>
          <w:lang w:val="en-GB"/>
        </w:rPr>
        <w:t xml:space="preserve">provide a </w:t>
      </w:r>
      <w:r w:rsidR="00A82F3A" w:rsidRPr="00E9518F">
        <w:rPr>
          <w:lang w:val="en-GB"/>
        </w:rPr>
        <w:t xml:space="preserve">summary of </w:t>
      </w:r>
      <w:r w:rsidR="0094069F" w:rsidRPr="00E9518F">
        <w:rPr>
          <w:lang w:val="en-GB"/>
        </w:rPr>
        <w:t>the requirements</w:t>
      </w:r>
      <w:r w:rsidR="00A82F3A" w:rsidRPr="00E9518F">
        <w:rPr>
          <w:lang w:val="en-GB"/>
        </w:rPr>
        <w:t>.</w:t>
      </w:r>
    </w:p>
    <w:p w14:paraId="5643FA3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A8B581" w14:textId="77777777" w:rsidR="001473CD" w:rsidRPr="00E9518F" w:rsidRDefault="001473CD" w:rsidP="001473CD">
      <w:pPr>
        <w:pStyle w:val="Inspring"/>
        <w:ind w:left="0" w:firstLine="0"/>
        <w:rPr>
          <w:lang w:val="en-GB"/>
        </w:rPr>
      </w:pPr>
    </w:p>
    <w:p w14:paraId="0E47DD6C" w14:textId="5349FBF4" w:rsidR="001473CD" w:rsidRPr="00E9518F" w:rsidRDefault="001473CD" w:rsidP="001473CD">
      <w:pPr>
        <w:pStyle w:val="Inspring"/>
        <w:rPr>
          <w:lang w:val="en-GB"/>
        </w:rPr>
      </w:pPr>
      <w:r w:rsidRPr="00E9518F">
        <w:rPr>
          <w:lang w:val="en-GB"/>
        </w:rPr>
        <w:t>2.1.2.</w:t>
      </w:r>
      <w:r w:rsidR="00F24DEA" w:rsidRPr="00E9518F">
        <w:rPr>
          <w:lang w:val="en-GB"/>
        </w:rPr>
        <w:t>8</w:t>
      </w:r>
      <w:r w:rsidRPr="00E9518F">
        <w:rPr>
          <w:lang w:val="en-GB"/>
        </w:rPr>
        <w:tab/>
        <w:t xml:space="preserve">How do you monitor the compliance of the vehicle and underlying </w:t>
      </w:r>
      <w:r w:rsidR="009C29B6" w:rsidRPr="00E9518F">
        <w:rPr>
          <w:lang w:val="en-GB"/>
        </w:rPr>
        <w:t>investments</w:t>
      </w:r>
      <w:r w:rsidRPr="00E9518F">
        <w:rPr>
          <w:lang w:val="en-GB"/>
        </w:rPr>
        <w:t xml:space="preserve"> with debt policies/restrictions and what actions are taken to resolve breaches (including debt covenant breaches)? </w:t>
      </w:r>
    </w:p>
    <w:p w14:paraId="76063D9D" w14:textId="77777777" w:rsidR="001473CD" w:rsidRPr="00E9518F" w:rsidRDefault="001473CD" w:rsidP="001473C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C30BCD" w14:textId="77777777" w:rsidR="001473CD" w:rsidRPr="00E9518F" w:rsidRDefault="001473CD" w:rsidP="00D2327E"/>
    <w:p w14:paraId="027870A4" w14:textId="77777777" w:rsidR="00BA16DE" w:rsidRPr="00E9518F" w:rsidRDefault="00BA16DE" w:rsidP="00442372"/>
    <w:p w14:paraId="704F7EA4" w14:textId="4ACE0453" w:rsidR="00221238" w:rsidRPr="00E9518F" w:rsidRDefault="001050A7" w:rsidP="00442372">
      <w:pPr>
        <w:pStyle w:val="Heading2"/>
      </w:pPr>
      <w:bookmarkStart w:id="142" w:name="_Toc134018486"/>
      <w:r w:rsidRPr="00E9518F">
        <w:t>2.</w:t>
      </w:r>
      <w:r w:rsidR="00DA2EAA" w:rsidRPr="00E9518F">
        <w:t>2</w:t>
      </w:r>
      <w:r w:rsidRPr="00E9518F">
        <w:tab/>
      </w:r>
      <w:r w:rsidRPr="00E9518F">
        <w:rPr>
          <w:shd w:val="clear" w:color="auto" w:fill="BAFAFF" w:themeFill="accent6" w:themeFillTint="33"/>
        </w:rPr>
        <w:t>ESG Strategy</w:t>
      </w:r>
      <w:bookmarkEnd w:id="142"/>
    </w:p>
    <w:p w14:paraId="28BBC855" w14:textId="77777777" w:rsidR="00221238" w:rsidRPr="00E9518F" w:rsidRDefault="00221238" w:rsidP="00442372">
      <w:pPr>
        <w:pStyle w:val="Heading2"/>
      </w:pPr>
    </w:p>
    <w:p w14:paraId="2D611A4A" w14:textId="77777777" w:rsidR="00B16866" w:rsidRPr="00E9518F" w:rsidRDefault="00B16866" w:rsidP="00442372">
      <w:pPr>
        <w:pStyle w:val="INREVtablerows"/>
        <w:rPr>
          <w:b/>
          <w:color w:val="auto"/>
          <w:lang w:val="en-GB"/>
        </w:rPr>
      </w:pPr>
      <w:r w:rsidRPr="00E9518F">
        <w:rPr>
          <w:b/>
          <w:color w:val="auto"/>
          <w:lang w:val="en-GB"/>
        </w:rPr>
        <w:t>2.2.1</w:t>
      </w:r>
      <w:r w:rsidRPr="00E9518F">
        <w:rPr>
          <w:b/>
          <w:color w:val="auto"/>
          <w:lang w:val="en-GB"/>
        </w:rPr>
        <w:tab/>
      </w:r>
      <w:r w:rsidRPr="00E9518F">
        <w:rPr>
          <w:b/>
          <w:color w:val="auto"/>
          <w:shd w:val="clear" w:color="auto" w:fill="BAFAFF" w:themeFill="accent6" w:themeFillTint="33"/>
          <w:lang w:val="en-GB"/>
        </w:rPr>
        <w:t>ESG Strategy and Objectives</w:t>
      </w:r>
    </w:p>
    <w:p w14:paraId="013A511E" w14:textId="77777777" w:rsidR="00B16866" w:rsidRPr="00E9518F" w:rsidRDefault="00B16866" w:rsidP="00B16866"/>
    <w:p w14:paraId="3546A345" w14:textId="77777777" w:rsidR="00B16866" w:rsidRPr="00E9518F" w:rsidRDefault="00B16866" w:rsidP="00B16866">
      <w:pPr>
        <w:pStyle w:val="Inspring"/>
        <w:rPr>
          <w:lang w:val="en-GB"/>
        </w:rPr>
      </w:pPr>
      <w:r w:rsidRPr="00E9518F">
        <w:rPr>
          <w:lang w:val="en-GB"/>
        </w:rPr>
        <w:t>2.2.1.1</w:t>
      </w:r>
      <w:r w:rsidRPr="00E9518F">
        <w:rPr>
          <w:lang w:val="en-GB"/>
        </w:rPr>
        <w:tab/>
      </w:r>
      <w:r w:rsidRPr="00E9518F">
        <w:rPr>
          <w:shd w:val="clear" w:color="auto" w:fill="BAFAFF" w:themeFill="accent6" w:themeFillTint="33"/>
          <w:lang w:val="en-GB"/>
        </w:rPr>
        <w:t>Based on your answer to question 1.2.1; specify the factors considered relative to the ESG strategy of the vehicle/ organisation and elaborate on the objectives associated with each ESG topic in the table below. Action plans associated with the ESG strategy and objectives may be specified in question 2.2.5.3</w:t>
      </w:r>
      <w:r w:rsidRPr="00E9518F">
        <w:rPr>
          <w:lang w:val="en-GB"/>
        </w:rPr>
        <w:t>.</w:t>
      </w:r>
    </w:p>
    <w:p w14:paraId="71F270D2" w14:textId="77777777" w:rsidR="00B16866" w:rsidRPr="00E9518F" w:rsidRDefault="00B16866" w:rsidP="00B16866">
      <w:pPr>
        <w:pStyle w:val="Inspring"/>
        <w:ind w:left="720" w:firstLine="0"/>
        <w:rPr>
          <w:lang w:val="en-GB"/>
        </w:rPr>
      </w:pPr>
    </w:p>
    <w:p w14:paraId="7CDF1D10" w14:textId="1B0C70E3" w:rsidR="00B16866" w:rsidRPr="00E9518F" w:rsidRDefault="00B16866" w:rsidP="00B16866">
      <w:pPr>
        <w:pStyle w:val="Inspring"/>
        <w:ind w:left="720" w:firstLine="0"/>
        <w:rPr>
          <w:lang w:val="en-GB"/>
        </w:rPr>
      </w:pPr>
      <w:r w:rsidRPr="00E9518F">
        <w:rPr>
          <w:shd w:val="clear" w:color="auto" w:fill="BAFAFF" w:themeFill="accent6" w:themeFillTint="33"/>
          <w:lang w:val="en-GB"/>
        </w:rPr>
        <w:t xml:space="preserve">Specify the policies adopted by the FoF / MM to address the specific ESG objectives as part of its investment strategy. ESG objectives could be addressed with a dedicated policy (eg </w:t>
      </w:r>
      <w:r w:rsidRPr="00E9518F">
        <w:rPr>
          <w:shd w:val="clear" w:color="auto" w:fill="BAFAFF" w:themeFill="accent6" w:themeFillTint="33"/>
          <w:lang w:val="en-GB"/>
        </w:rPr>
        <w:lastRenderedPageBreak/>
        <w:t>sustainable investment policy, responsible contractor policy, conflicts of interest policy) or could be embedded into another policy (eg as a topic in human resources policy, investment policy). Indicate if the scope of the policy does not cover contracted parties and suppliers</w:t>
      </w:r>
      <w:r w:rsidRPr="00E9518F">
        <w:rPr>
          <w:lang w:val="en-GB"/>
        </w:rPr>
        <w:t>.</w:t>
      </w:r>
    </w:p>
    <w:p w14:paraId="559FD934" w14:textId="77777777" w:rsidR="00313DDE" w:rsidRPr="00E9518F" w:rsidRDefault="00313DDE" w:rsidP="00A17768">
      <w:pPr>
        <w:pStyle w:val="Inspring"/>
        <w:ind w:left="720" w:firstLine="0"/>
        <w:rPr>
          <w:lang w:val="en-GB"/>
        </w:rPr>
      </w:pPr>
    </w:p>
    <w:tbl>
      <w:tblPr>
        <w:tblStyle w:val="INREVData"/>
        <w:tblW w:w="9071" w:type="dxa"/>
        <w:jc w:val="center"/>
        <w:tblLook w:val="04A0" w:firstRow="1" w:lastRow="0" w:firstColumn="1" w:lastColumn="0" w:noHBand="0" w:noVBand="1"/>
      </w:tblPr>
      <w:tblGrid>
        <w:gridCol w:w="2750"/>
        <w:gridCol w:w="1968"/>
        <w:gridCol w:w="2169"/>
        <w:gridCol w:w="2184"/>
      </w:tblGrid>
      <w:tr w:rsidR="00313DDE" w:rsidRPr="00E9518F" w14:paraId="44F93C88" w14:textId="77777777" w:rsidTr="0014009B">
        <w:trPr>
          <w:cnfStyle w:val="100000000000" w:firstRow="1" w:lastRow="0" w:firstColumn="0" w:lastColumn="0" w:oddVBand="0" w:evenVBand="0" w:oddHBand="0" w:evenHBand="0" w:firstRowFirstColumn="0" w:firstRowLastColumn="0" w:lastRowFirstColumn="0" w:lastRowLastColumn="0"/>
          <w:tblHeader/>
          <w:jc w:val="center"/>
        </w:trPr>
        <w:tc>
          <w:tcPr>
            <w:tcW w:w="2750" w:type="dxa"/>
            <w:tcBorders>
              <w:top w:val="nil"/>
              <w:left w:val="nil"/>
              <w:bottom w:val="single" w:sz="18" w:space="0" w:color="FFFFFF" w:themeColor="background1"/>
              <w:right w:val="single" w:sz="18" w:space="0" w:color="FFFFFF" w:themeColor="background1"/>
            </w:tcBorders>
            <w:shd w:val="clear" w:color="auto" w:fill="BAFAFF" w:themeFill="accent6" w:themeFillTint="33"/>
            <w:vAlign w:val="center"/>
            <w:hideMark/>
          </w:tcPr>
          <w:p w14:paraId="5575622F" w14:textId="77777777" w:rsidR="00313DDE" w:rsidRPr="0014009B" w:rsidRDefault="00313DDE" w:rsidP="00A17768">
            <w:pPr>
              <w:pStyle w:val="INREVTable"/>
              <w:shd w:val="clear" w:color="auto" w:fill="BAFAFF" w:themeFill="accent6" w:themeFillTint="33"/>
              <w:spacing w:line="240" w:lineRule="auto"/>
              <w:rPr>
                <w:b/>
                <w:bCs/>
                <w:sz w:val="18"/>
                <w:szCs w:val="18"/>
                <w:lang w:val="en-GB"/>
              </w:rPr>
            </w:pPr>
            <w:r w:rsidRPr="0014009B">
              <w:rPr>
                <w:b/>
                <w:bCs/>
                <w:sz w:val="18"/>
                <w:szCs w:val="18"/>
                <w:lang w:val="en-GB"/>
              </w:rPr>
              <w:t>ESG Factors Covered</w:t>
            </w:r>
          </w:p>
        </w:tc>
        <w:tc>
          <w:tcPr>
            <w:tcW w:w="1968"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vAlign w:val="center"/>
          </w:tcPr>
          <w:p w14:paraId="134498EB" w14:textId="77777777" w:rsidR="00313DDE" w:rsidRPr="0014009B" w:rsidRDefault="00313DDE" w:rsidP="0014009B">
            <w:pPr>
              <w:pStyle w:val="INREVTable"/>
              <w:shd w:val="clear" w:color="auto" w:fill="BAFAFF" w:themeFill="accent6" w:themeFillTint="33"/>
              <w:spacing w:line="240" w:lineRule="auto"/>
              <w:rPr>
                <w:b/>
                <w:bCs/>
                <w:sz w:val="18"/>
                <w:szCs w:val="18"/>
                <w:lang w:val="en-GB"/>
              </w:rPr>
            </w:pPr>
            <w:r w:rsidRPr="0014009B">
              <w:rPr>
                <w:b/>
                <w:bCs/>
                <w:sz w:val="18"/>
                <w:szCs w:val="18"/>
                <w:lang w:val="en-GB"/>
              </w:rPr>
              <w:t>Applicable</w:t>
            </w:r>
          </w:p>
        </w:tc>
        <w:tc>
          <w:tcPr>
            <w:tcW w:w="2169"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vAlign w:val="center"/>
          </w:tcPr>
          <w:p w14:paraId="49AB1BCE" w14:textId="77777777" w:rsidR="00313DDE" w:rsidRPr="0014009B" w:rsidRDefault="00313DDE" w:rsidP="00A17768">
            <w:pPr>
              <w:pStyle w:val="INREVTable"/>
              <w:shd w:val="clear" w:color="auto" w:fill="BAFAFF" w:themeFill="accent6" w:themeFillTint="33"/>
              <w:spacing w:line="240" w:lineRule="auto"/>
              <w:rPr>
                <w:b/>
                <w:bCs/>
                <w:sz w:val="18"/>
                <w:szCs w:val="18"/>
                <w:lang w:val="en-GB"/>
              </w:rPr>
            </w:pPr>
            <w:r w:rsidRPr="0014009B">
              <w:rPr>
                <w:b/>
                <w:bCs/>
                <w:sz w:val="18"/>
                <w:szCs w:val="18"/>
                <w:lang w:val="en-GB"/>
              </w:rPr>
              <w:t>Objectives/ Targets</w:t>
            </w:r>
          </w:p>
        </w:tc>
        <w:tc>
          <w:tcPr>
            <w:tcW w:w="2184" w:type="dxa"/>
            <w:tcBorders>
              <w:top w:val="nil"/>
              <w:left w:val="single" w:sz="18" w:space="0" w:color="FFFFFF" w:themeColor="background1"/>
              <w:bottom w:val="single" w:sz="18" w:space="0" w:color="FFFFFF" w:themeColor="background1"/>
              <w:right w:val="nil"/>
            </w:tcBorders>
            <w:shd w:val="clear" w:color="auto" w:fill="BAFAFF" w:themeFill="accent6" w:themeFillTint="33"/>
            <w:vAlign w:val="center"/>
            <w:hideMark/>
          </w:tcPr>
          <w:p w14:paraId="44567CA9" w14:textId="16023C2B" w:rsidR="00313DDE" w:rsidRPr="0014009B" w:rsidRDefault="00313DDE" w:rsidP="00A17768">
            <w:pPr>
              <w:pStyle w:val="INREVTable"/>
              <w:shd w:val="clear" w:color="auto" w:fill="BAFAFF" w:themeFill="accent6" w:themeFillTint="33"/>
              <w:spacing w:line="240" w:lineRule="auto"/>
              <w:rPr>
                <w:b/>
                <w:bCs/>
                <w:sz w:val="18"/>
                <w:szCs w:val="18"/>
                <w:lang w:val="en-GB"/>
              </w:rPr>
            </w:pPr>
            <w:r w:rsidRPr="0014009B">
              <w:rPr>
                <w:b/>
                <w:bCs/>
                <w:sz w:val="18"/>
                <w:szCs w:val="18"/>
                <w:lang w:val="en-GB"/>
              </w:rPr>
              <w:t xml:space="preserve">Policies (if </w:t>
            </w:r>
            <w:r w:rsidR="00BF6AEA" w:rsidRPr="0014009B">
              <w:rPr>
                <w:b/>
                <w:bCs/>
                <w:sz w:val="18"/>
                <w:szCs w:val="18"/>
                <w:lang w:val="en-GB"/>
              </w:rPr>
              <w:t>considered) *</w:t>
            </w:r>
          </w:p>
        </w:tc>
      </w:tr>
      <w:tr w:rsidR="00313DDE" w:rsidRPr="00E9518F" w14:paraId="52798182"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hideMark/>
          </w:tcPr>
          <w:p w14:paraId="2893FEC8"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Energy Consumption</w:t>
            </w:r>
            <w:r w:rsidRPr="00E9518F">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0A1FC2C" w14:textId="6DD123FF" w:rsidR="00313DDE" w:rsidRPr="00E9518F" w:rsidRDefault="00000000">
            <w:pPr>
              <w:pStyle w:val="Tabel"/>
              <w:spacing w:line="240" w:lineRule="auto"/>
              <w:rPr>
                <w:sz w:val="18"/>
                <w:szCs w:val="18"/>
                <w:lang w:val="en-GB"/>
              </w:rPr>
            </w:pPr>
            <w:sdt>
              <w:sdtPr>
                <w:rPr>
                  <w:lang w:val="en-GB"/>
                </w:rPr>
                <w:id w:val="-387421115"/>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A17768" w:rsidRPr="00E02683">
              <w:rPr>
                <w:shd w:val="clear" w:color="auto" w:fill="F9F9F9"/>
                <w:lang w:val="en-GB"/>
              </w:rPr>
              <w:t>Yes</w:t>
            </w:r>
            <w:r w:rsidR="00A17768" w:rsidRPr="00E9518F">
              <w:rPr>
                <w:lang w:val="en-GB"/>
              </w:rPr>
              <w:t xml:space="preserve"> </w:t>
            </w:r>
            <w:sdt>
              <w:sdtPr>
                <w:rPr>
                  <w:lang w:val="en-GB"/>
                </w:rPr>
                <w:id w:val="-1755585625"/>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A17768" w:rsidRPr="00E9518F">
              <w:rPr>
                <w:lang w:val="en-GB"/>
              </w:rPr>
              <w:t xml:space="preserve"> </w:t>
            </w:r>
            <w:r w:rsidR="00A17768"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5402B1"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EF830EB" w14:textId="77777777" w:rsidR="00313DDE" w:rsidRPr="00E9518F" w:rsidRDefault="00313DDE">
            <w:pPr>
              <w:pStyle w:val="Tabel"/>
              <w:spacing w:line="240" w:lineRule="auto"/>
              <w:rPr>
                <w:sz w:val="18"/>
                <w:szCs w:val="18"/>
                <w:lang w:val="en-GB"/>
              </w:rPr>
            </w:pPr>
          </w:p>
        </w:tc>
      </w:tr>
      <w:tr w:rsidR="00313DDE" w:rsidRPr="00E9518F" w14:paraId="1D0947B3"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1A6A45C6"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GHG Emission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A0385D5" w14:textId="58450E57" w:rsidR="00313DDE" w:rsidRPr="00E9518F" w:rsidRDefault="00000000">
            <w:pPr>
              <w:pStyle w:val="Tabel"/>
              <w:spacing w:line="240" w:lineRule="auto"/>
              <w:rPr>
                <w:lang w:val="en-GB"/>
              </w:rPr>
            </w:pPr>
            <w:sdt>
              <w:sdtPr>
                <w:rPr>
                  <w:lang w:val="en-GB"/>
                </w:rPr>
                <w:id w:val="1298572603"/>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A17768" w:rsidRPr="00E02683">
              <w:rPr>
                <w:shd w:val="clear" w:color="auto" w:fill="EBEBEB"/>
                <w:lang w:val="en-GB"/>
              </w:rPr>
              <w:t xml:space="preserve"> Yes</w:t>
            </w:r>
            <w:r w:rsidR="00A17768" w:rsidRPr="00E9518F">
              <w:rPr>
                <w:lang w:val="en-GB"/>
              </w:rPr>
              <w:t xml:space="preserve"> </w:t>
            </w:r>
            <w:sdt>
              <w:sdtPr>
                <w:rPr>
                  <w:lang w:val="en-GB"/>
                </w:rPr>
                <w:id w:val="-2100012319"/>
                <w14:checkbox>
                  <w14:checked w14:val="0"/>
                  <w14:checkedState w14:val="2612" w14:font="MS Gothic"/>
                  <w14:uncheckedState w14:val="2610" w14:font="MS Gothic"/>
                </w14:checkbox>
              </w:sdtPr>
              <w:sdtContent>
                <w:r w:rsidR="00A17768" w:rsidRPr="00E9518F">
                  <w:rPr>
                    <w:rFonts w:ascii="Segoe UI Symbol" w:hAnsi="Segoe UI Symbol" w:cs="Segoe UI Symbol"/>
                    <w:lang w:val="en-GB"/>
                  </w:rPr>
                  <w:t>☐</w:t>
                </w:r>
              </w:sdtContent>
            </w:sdt>
            <w:r w:rsidR="00A17768" w:rsidRPr="00E9518F">
              <w:rPr>
                <w:lang w:val="en-GB"/>
              </w:rPr>
              <w:t xml:space="preserve"> </w:t>
            </w:r>
            <w:r w:rsidR="00A17768"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4323277"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4C6E343" w14:textId="77777777" w:rsidR="00313DDE" w:rsidRPr="00E9518F" w:rsidRDefault="00313DDE">
            <w:pPr>
              <w:pStyle w:val="Tabel"/>
              <w:spacing w:line="240" w:lineRule="auto"/>
              <w:rPr>
                <w:sz w:val="18"/>
                <w:szCs w:val="18"/>
                <w:lang w:val="en-GB"/>
              </w:rPr>
            </w:pPr>
          </w:p>
        </w:tc>
      </w:tr>
      <w:tr w:rsidR="00313DDE" w:rsidRPr="00E9518F" w14:paraId="3D6332EB"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08106703" w14:textId="4FB3C4A0"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Climate Change – Transition Risks and Opportunities (eg Net zero carbon targets and/or decarbonisation pathways, fossil fuel exposure (SFDR))</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84C8E6A" w14:textId="6207F1DD" w:rsidR="00313DDE" w:rsidRPr="00E9518F" w:rsidRDefault="00000000">
            <w:pPr>
              <w:pStyle w:val="Tabel"/>
              <w:spacing w:line="240" w:lineRule="auto"/>
              <w:rPr>
                <w:sz w:val="18"/>
                <w:szCs w:val="18"/>
                <w:lang w:val="en-GB"/>
              </w:rPr>
            </w:pPr>
            <w:sdt>
              <w:sdtPr>
                <w:rPr>
                  <w:lang w:val="en-GB"/>
                </w:rPr>
                <w:id w:val="-1783951529"/>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060015062"/>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C007EC8"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A0C8551" w14:textId="77777777" w:rsidR="00313DDE" w:rsidRPr="00E9518F" w:rsidRDefault="00313DDE">
            <w:pPr>
              <w:pStyle w:val="Tabel"/>
              <w:spacing w:line="240" w:lineRule="auto"/>
              <w:rPr>
                <w:sz w:val="18"/>
                <w:szCs w:val="18"/>
                <w:lang w:val="en-GB"/>
              </w:rPr>
            </w:pPr>
          </w:p>
        </w:tc>
      </w:tr>
      <w:tr w:rsidR="00313DDE" w:rsidRPr="00E9518F" w14:paraId="5C2FF51B"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21A52795" w14:textId="70F6127C"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Climate Change – Physical Risks and Opportunities (ie climate resilience)</w:t>
            </w:r>
            <w:r w:rsidRPr="00E9518F">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7EC3A2C" w14:textId="77777777" w:rsidR="00313DDE" w:rsidRPr="00E9518F" w:rsidRDefault="00000000">
            <w:pPr>
              <w:pStyle w:val="Tabel"/>
              <w:spacing w:line="240" w:lineRule="auto"/>
              <w:rPr>
                <w:sz w:val="18"/>
                <w:szCs w:val="18"/>
                <w:lang w:val="en-GB"/>
              </w:rPr>
            </w:pPr>
            <w:sdt>
              <w:sdtPr>
                <w:rPr>
                  <w:lang w:val="en-GB"/>
                </w:rPr>
                <w:id w:val="-1171876320"/>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688359658"/>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C8088EC"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A117E89" w14:textId="77777777" w:rsidR="00313DDE" w:rsidRPr="00E9518F" w:rsidRDefault="00313DDE">
            <w:pPr>
              <w:pStyle w:val="Tabel"/>
              <w:spacing w:line="240" w:lineRule="auto"/>
              <w:rPr>
                <w:sz w:val="18"/>
                <w:szCs w:val="18"/>
                <w:lang w:val="en-GB"/>
              </w:rPr>
            </w:pPr>
          </w:p>
        </w:tc>
      </w:tr>
      <w:tr w:rsidR="00313DDE" w:rsidRPr="00E9518F" w14:paraId="7DD3097B"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36DAF483"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Water Consumption</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8E3080E" w14:textId="7D819B6A" w:rsidR="00313DDE" w:rsidRPr="00E9518F" w:rsidRDefault="00000000">
            <w:pPr>
              <w:pStyle w:val="Tabel"/>
              <w:spacing w:line="240" w:lineRule="auto"/>
              <w:rPr>
                <w:sz w:val="18"/>
                <w:szCs w:val="18"/>
                <w:lang w:val="en-GB"/>
              </w:rPr>
            </w:pPr>
            <w:sdt>
              <w:sdtPr>
                <w:rPr>
                  <w:lang w:val="en-GB"/>
                </w:rPr>
                <w:id w:val="1566839123"/>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7156872"/>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8B8B8FC"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19D625B" w14:textId="77777777" w:rsidR="00313DDE" w:rsidRPr="00E9518F" w:rsidRDefault="00313DDE">
            <w:pPr>
              <w:pStyle w:val="Tabel"/>
              <w:spacing w:line="240" w:lineRule="auto"/>
              <w:rPr>
                <w:sz w:val="18"/>
                <w:szCs w:val="18"/>
                <w:lang w:val="en-GB"/>
              </w:rPr>
            </w:pPr>
          </w:p>
        </w:tc>
      </w:tr>
      <w:tr w:rsidR="00313DDE" w:rsidRPr="00E9518F" w14:paraId="38BE57A0"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241FBE61"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Waste Management</w:t>
            </w:r>
            <w:r w:rsidRPr="00E9518F">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0D74B1A" w14:textId="04E8360B" w:rsidR="00313DDE" w:rsidRPr="00E9518F" w:rsidRDefault="00000000">
            <w:pPr>
              <w:pStyle w:val="Tabel"/>
              <w:spacing w:line="240" w:lineRule="auto"/>
              <w:rPr>
                <w:sz w:val="18"/>
                <w:szCs w:val="18"/>
                <w:lang w:val="en-GB"/>
              </w:rPr>
            </w:pPr>
            <w:sdt>
              <w:sdtPr>
                <w:rPr>
                  <w:lang w:val="en-GB"/>
                </w:rPr>
                <w:id w:val="1330949849"/>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306435872"/>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E6929AC"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3705D75" w14:textId="77777777" w:rsidR="00313DDE" w:rsidRPr="00E9518F" w:rsidRDefault="00313DDE">
            <w:pPr>
              <w:pStyle w:val="Tabel"/>
              <w:spacing w:line="240" w:lineRule="auto"/>
              <w:rPr>
                <w:sz w:val="18"/>
                <w:szCs w:val="18"/>
                <w:lang w:val="en-GB"/>
              </w:rPr>
            </w:pPr>
          </w:p>
        </w:tc>
      </w:tr>
      <w:tr w:rsidR="00313DDE" w:rsidRPr="00E9518F" w14:paraId="68F48D91"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7934745B"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Biodiversity</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C60C217" w14:textId="70EF1F0D" w:rsidR="00313DDE" w:rsidRPr="00E9518F" w:rsidRDefault="00000000">
            <w:pPr>
              <w:pStyle w:val="Tabel"/>
              <w:spacing w:line="240" w:lineRule="auto"/>
              <w:rPr>
                <w:lang w:val="en-GB"/>
              </w:rPr>
            </w:pPr>
            <w:sdt>
              <w:sdtPr>
                <w:rPr>
                  <w:lang w:val="en-GB"/>
                </w:rPr>
                <w:id w:val="-1759979661"/>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910993402"/>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702D015"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1F5ACD8" w14:textId="77777777" w:rsidR="00313DDE" w:rsidRPr="00E9518F" w:rsidRDefault="00313DDE">
            <w:pPr>
              <w:pStyle w:val="Tabel"/>
              <w:spacing w:line="240" w:lineRule="auto"/>
              <w:rPr>
                <w:sz w:val="18"/>
                <w:szCs w:val="18"/>
                <w:lang w:val="en-GB"/>
              </w:rPr>
            </w:pPr>
          </w:p>
        </w:tc>
      </w:tr>
      <w:tr w:rsidR="00313DDE" w:rsidRPr="00E9518F" w14:paraId="227DC783"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08E7EF3C"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Building Certificate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4D1986E" w14:textId="28D7B7F6" w:rsidR="00313DDE" w:rsidRPr="00E9518F" w:rsidRDefault="00000000">
            <w:pPr>
              <w:pStyle w:val="Tabel"/>
              <w:spacing w:line="240" w:lineRule="auto"/>
              <w:rPr>
                <w:lang w:val="en-GB"/>
              </w:rPr>
            </w:pPr>
            <w:sdt>
              <w:sdtPr>
                <w:rPr>
                  <w:lang w:val="en-GB"/>
                </w:rPr>
                <w:id w:val="949668977"/>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809120355"/>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D18050"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B345A6B" w14:textId="77777777" w:rsidR="00313DDE" w:rsidRPr="00E9518F" w:rsidRDefault="00313DDE">
            <w:pPr>
              <w:pStyle w:val="Tabel"/>
              <w:spacing w:line="240" w:lineRule="auto"/>
              <w:rPr>
                <w:sz w:val="18"/>
                <w:szCs w:val="18"/>
                <w:lang w:val="en-GB"/>
              </w:rPr>
            </w:pPr>
          </w:p>
        </w:tc>
      </w:tr>
      <w:tr w:rsidR="00313DDE" w:rsidRPr="00E9518F" w14:paraId="13FE5370"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4E5BC42E"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Energy Rating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181FF84" w14:textId="20A3C74E" w:rsidR="00313DDE" w:rsidRPr="00E9518F" w:rsidRDefault="00000000">
            <w:pPr>
              <w:pStyle w:val="Tabel"/>
              <w:spacing w:line="240" w:lineRule="auto"/>
              <w:rPr>
                <w:sz w:val="18"/>
                <w:szCs w:val="18"/>
                <w:lang w:val="en-GB"/>
              </w:rPr>
            </w:pPr>
            <w:sdt>
              <w:sdtPr>
                <w:rPr>
                  <w:lang w:val="en-GB"/>
                </w:rPr>
                <w:id w:val="-138804791"/>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194658495"/>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3342685"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2B6A5AA" w14:textId="77777777" w:rsidR="00313DDE" w:rsidRPr="00E9518F" w:rsidRDefault="00313DDE">
            <w:pPr>
              <w:pStyle w:val="Tabel"/>
              <w:spacing w:line="240" w:lineRule="auto"/>
              <w:rPr>
                <w:sz w:val="18"/>
                <w:szCs w:val="18"/>
                <w:lang w:val="en-GB"/>
              </w:rPr>
            </w:pPr>
          </w:p>
        </w:tc>
      </w:tr>
      <w:tr w:rsidR="00313DDE" w:rsidRPr="00E9518F" w14:paraId="12379221"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1ED399A6"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 xml:space="preserve">Diversity, </w:t>
            </w:r>
            <w:proofErr w:type="gramStart"/>
            <w:r w:rsidRPr="00E1107A">
              <w:rPr>
                <w:color w:val="auto"/>
                <w:sz w:val="18"/>
                <w:szCs w:val="18"/>
                <w:shd w:val="clear" w:color="auto" w:fill="BAFAFF" w:themeFill="accent6" w:themeFillTint="33"/>
                <w:lang w:val="en-GB"/>
              </w:rPr>
              <w:t>Equity</w:t>
            </w:r>
            <w:proofErr w:type="gramEnd"/>
            <w:r w:rsidRPr="00E1107A">
              <w:rPr>
                <w:color w:val="auto"/>
                <w:sz w:val="18"/>
                <w:szCs w:val="18"/>
                <w:shd w:val="clear" w:color="auto" w:fill="BAFAFF" w:themeFill="accent6" w:themeFillTint="33"/>
                <w:lang w:val="en-GB"/>
              </w:rPr>
              <w:t xml:space="preserve"> and Inclusion (DEI)</w:t>
            </w:r>
            <w:r w:rsidRPr="00E9518F">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6BA445B" w14:textId="2C1F4BAF" w:rsidR="00313DDE" w:rsidRPr="00E9518F" w:rsidRDefault="00000000">
            <w:pPr>
              <w:pStyle w:val="Tabel"/>
              <w:spacing w:line="240" w:lineRule="auto"/>
              <w:rPr>
                <w:sz w:val="18"/>
                <w:szCs w:val="18"/>
                <w:lang w:val="en-GB"/>
              </w:rPr>
            </w:pPr>
            <w:sdt>
              <w:sdtPr>
                <w:rPr>
                  <w:lang w:val="en-GB"/>
                </w:rPr>
                <w:id w:val="1424993995"/>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82673576"/>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2DD22BD"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88A71AC" w14:textId="77777777" w:rsidR="00313DDE" w:rsidRPr="00E9518F" w:rsidRDefault="00313DDE">
            <w:pPr>
              <w:pStyle w:val="Tabel"/>
              <w:spacing w:line="240" w:lineRule="auto"/>
              <w:rPr>
                <w:sz w:val="18"/>
                <w:szCs w:val="18"/>
                <w:lang w:val="en-GB"/>
              </w:rPr>
            </w:pPr>
          </w:p>
        </w:tc>
      </w:tr>
      <w:tr w:rsidR="00313DDE" w:rsidRPr="00E9518F" w14:paraId="33265397"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78EDA9C4"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Health, Safety and Wellbeing (HSW)</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096C3BB" w14:textId="6F108B3B" w:rsidR="00313DDE" w:rsidRPr="00E9518F" w:rsidRDefault="00000000">
            <w:pPr>
              <w:pStyle w:val="Tabel"/>
              <w:spacing w:line="240" w:lineRule="auto"/>
              <w:rPr>
                <w:sz w:val="18"/>
                <w:szCs w:val="18"/>
                <w:lang w:val="en-GB"/>
              </w:rPr>
            </w:pPr>
            <w:sdt>
              <w:sdtPr>
                <w:rPr>
                  <w:lang w:val="en-GB"/>
                </w:rPr>
                <w:id w:val="-2088985622"/>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718708330"/>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2DFBCC4"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C599142" w14:textId="77777777" w:rsidR="00313DDE" w:rsidRPr="00E9518F" w:rsidRDefault="00313DDE">
            <w:pPr>
              <w:pStyle w:val="Tabel"/>
              <w:spacing w:line="240" w:lineRule="auto"/>
              <w:rPr>
                <w:sz w:val="18"/>
                <w:szCs w:val="18"/>
                <w:lang w:val="en-GB"/>
              </w:rPr>
            </w:pPr>
          </w:p>
        </w:tc>
      </w:tr>
      <w:tr w:rsidR="00313DDE" w:rsidRPr="00E9518F" w14:paraId="6D974F7E"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60618DB0"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Stakeholder Engagemen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857DDE" w14:textId="180CD151" w:rsidR="00313DDE" w:rsidRPr="00E9518F" w:rsidRDefault="00000000">
            <w:pPr>
              <w:pStyle w:val="Tabel"/>
              <w:spacing w:line="240" w:lineRule="auto"/>
              <w:rPr>
                <w:sz w:val="18"/>
                <w:szCs w:val="18"/>
                <w:lang w:val="en-GB"/>
              </w:rPr>
            </w:pPr>
            <w:sdt>
              <w:sdtPr>
                <w:rPr>
                  <w:lang w:val="en-GB"/>
                </w:rPr>
                <w:id w:val="1492216688"/>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635917267"/>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13A7AD3"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B86CDF1" w14:textId="77777777" w:rsidR="00313DDE" w:rsidRPr="00E9518F" w:rsidRDefault="00313DDE">
            <w:pPr>
              <w:pStyle w:val="Tabel"/>
              <w:spacing w:line="240" w:lineRule="auto"/>
              <w:rPr>
                <w:sz w:val="18"/>
                <w:szCs w:val="18"/>
                <w:lang w:val="en-GB"/>
              </w:rPr>
            </w:pPr>
          </w:p>
        </w:tc>
      </w:tr>
      <w:tr w:rsidR="00313DDE" w:rsidRPr="00E9518F" w14:paraId="2D0005EF"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60D196C6"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Employee Development</w:t>
            </w:r>
            <w:r w:rsidRPr="00E9518F">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3920976" w14:textId="345AC123" w:rsidR="00313DDE" w:rsidRPr="00E9518F" w:rsidRDefault="00000000">
            <w:pPr>
              <w:pStyle w:val="Tabel"/>
              <w:spacing w:line="240" w:lineRule="auto"/>
              <w:rPr>
                <w:sz w:val="18"/>
                <w:szCs w:val="18"/>
                <w:lang w:val="en-GB"/>
              </w:rPr>
            </w:pPr>
            <w:sdt>
              <w:sdtPr>
                <w:rPr>
                  <w:lang w:val="en-GB"/>
                </w:rPr>
                <w:id w:val="668680646"/>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33499223"/>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481E468"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624633E" w14:textId="77777777" w:rsidR="00313DDE" w:rsidRPr="00E9518F" w:rsidRDefault="00313DDE">
            <w:pPr>
              <w:pStyle w:val="Tabel"/>
              <w:spacing w:line="240" w:lineRule="auto"/>
              <w:rPr>
                <w:sz w:val="18"/>
                <w:szCs w:val="18"/>
                <w:lang w:val="en-GB"/>
              </w:rPr>
            </w:pPr>
          </w:p>
        </w:tc>
      </w:tr>
      <w:tr w:rsidR="00313DDE" w:rsidRPr="00E9518F" w14:paraId="5CCB40C0"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74F07571"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Human Right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7D6652A" w14:textId="3E8F5D61" w:rsidR="00313DDE" w:rsidRPr="00E9518F" w:rsidRDefault="00000000">
            <w:pPr>
              <w:pStyle w:val="Tabel"/>
              <w:spacing w:line="240" w:lineRule="auto"/>
              <w:rPr>
                <w:sz w:val="18"/>
                <w:szCs w:val="18"/>
                <w:lang w:val="en-GB"/>
              </w:rPr>
            </w:pPr>
            <w:sdt>
              <w:sdtPr>
                <w:rPr>
                  <w:lang w:val="en-GB"/>
                </w:rPr>
                <w:id w:val="877197031"/>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410118822"/>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6F3D281"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2DF54F6" w14:textId="77777777" w:rsidR="00313DDE" w:rsidRPr="00E9518F" w:rsidRDefault="00313DDE">
            <w:pPr>
              <w:pStyle w:val="Tabel"/>
              <w:spacing w:line="240" w:lineRule="auto"/>
              <w:rPr>
                <w:sz w:val="18"/>
                <w:szCs w:val="18"/>
                <w:lang w:val="en-GB"/>
              </w:rPr>
            </w:pPr>
          </w:p>
        </w:tc>
      </w:tr>
      <w:tr w:rsidR="00313DDE" w:rsidRPr="00E9518F" w14:paraId="13D8720B"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7C7FE85A"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Social Impa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201C665" w14:textId="2F42EC44" w:rsidR="00313DDE" w:rsidRPr="00E9518F" w:rsidRDefault="00000000">
            <w:pPr>
              <w:pStyle w:val="Tabel"/>
              <w:spacing w:line="240" w:lineRule="auto"/>
              <w:rPr>
                <w:lang w:val="en-GB"/>
              </w:rPr>
            </w:pPr>
            <w:sdt>
              <w:sdtPr>
                <w:rPr>
                  <w:lang w:val="en-GB"/>
                </w:rPr>
                <w:id w:val="-1620451767"/>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571737218"/>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924FAB7"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AB31926" w14:textId="77777777" w:rsidR="00313DDE" w:rsidRPr="00E9518F" w:rsidRDefault="00313DDE">
            <w:pPr>
              <w:pStyle w:val="Tabel"/>
              <w:spacing w:line="240" w:lineRule="auto"/>
              <w:rPr>
                <w:sz w:val="18"/>
                <w:szCs w:val="18"/>
                <w:lang w:val="en-GB"/>
              </w:rPr>
            </w:pPr>
          </w:p>
        </w:tc>
      </w:tr>
      <w:tr w:rsidR="00313DDE" w:rsidRPr="00E9518F" w14:paraId="6DDA93B6" w14:textId="77777777" w:rsidTr="00E02683">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719BBC0D"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Code of Ethics / Code of Condu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E8A376E" w14:textId="44131BF8" w:rsidR="00313DDE" w:rsidRPr="00E9518F" w:rsidRDefault="00000000">
            <w:pPr>
              <w:pStyle w:val="Tabel"/>
              <w:spacing w:line="240" w:lineRule="auto"/>
              <w:rPr>
                <w:sz w:val="18"/>
                <w:szCs w:val="18"/>
                <w:lang w:val="en-GB"/>
              </w:rPr>
            </w:pPr>
            <w:sdt>
              <w:sdtPr>
                <w:rPr>
                  <w:lang w:val="en-GB"/>
                </w:rPr>
                <w:id w:val="-2108487085"/>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550952291"/>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77D68C8"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12970D6" w14:textId="77777777" w:rsidR="00313DDE" w:rsidRPr="00E9518F" w:rsidRDefault="00313DDE">
            <w:pPr>
              <w:pStyle w:val="Tabel"/>
              <w:spacing w:line="240" w:lineRule="auto"/>
              <w:rPr>
                <w:sz w:val="18"/>
                <w:szCs w:val="18"/>
                <w:lang w:val="en-GB"/>
              </w:rPr>
            </w:pPr>
          </w:p>
        </w:tc>
      </w:tr>
      <w:tr w:rsidR="00313DDE" w:rsidRPr="00E9518F" w14:paraId="6EE6B2DC" w14:textId="77777777" w:rsidTr="00E02683">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BAFAFF" w:themeFill="accent6" w:themeFillTint="33"/>
            <w:vAlign w:val="center"/>
          </w:tcPr>
          <w:p w14:paraId="7561A261" w14:textId="77777777" w:rsidR="00313DDE" w:rsidRPr="00E9518F" w:rsidRDefault="00313DDE">
            <w:pPr>
              <w:pStyle w:val="INREVtablerows"/>
              <w:rPr>
                <w:color w:val="auto"/>
                <w:sz w:val="18"/>
                <w:szCs w:val="18"/>
                <w:lang w:val="en-GB"/>
              </w:rPr>
            </w:pPr>
            <w:r w:rsidRPr="00E1107A">
              <w:rPr>
                <w:color w:val="auto"/>
                <w:sz w:val="18"/>
                <w:szCs w:val="18"/>
                <w:shd w:val="clear" w:color="auto" w:fill="BAFAFF" w:themeFill="accent6" w:themeFillTint="33"/>
                <w:lang w:val="en-GB"/>
              </w:rPr>
              <w:t>Other, please specify_____</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D9F476B" w14:textId="2352A4C0" w:rsidR="00313DDE" w:rsidRPr="00E9518F" w:rsidRDefault="00000000">
            <w:pPr>
              <w:pStyle w:val="Tabel"/>
              <w:spacing w:line="240" w:lineRule="auto"/>
              <w:rPr>
                <w:sz w:val="18"/>
                <w:szCs w:val="18"/>
                <w:lang w:val="en-GB"/>
              </w:rPr>
            </w:pPr>
            <w:sdt>
              <w:sdtPr>
                <w:rPr>
                  <w:lang w:val="en-GB"/>
                </w:rPr>
                <w:id w:val="-1648734979"/>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694454724"/>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283A82B" w14:textId="77777777" w:rsidR="00313DDE" w:rsidRPr="00E9518F" w:rsidRDefault="00313DDE">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FD73A5C" w14:textId="77777777" w:rsidR="00313DDE" w:rsidRPr="00E9518F" w:rsidRDefault="00313DDE">
            <w:pPr>
              <w:pStyle w:val="Tabel"/>
              <w:spacing w:line="240" w:lineRule="auto"/>
              <w:rPr>
                <w:sz w:val="18"/>
                <w:szCs w:val="18"/>
                <w:lang w:val="en-GB"/>
              </w:rPr>
            </w:pPr>
          </w:p>
        </w:tc>
      </w:tr>
    </w:tbl>
    <w:p w14:paraId="1A89C4DD" w14:textId="77777777" w:rsidR="004B561B" w:rsidRPr="00E9518F" w:rsidRDefault="004B561B" w:rsidP="00442372">
      <w:pPr>
        <w:pStyle w:val="Inspring"/>
        <w:ind w:left="0" w:firstLine="0"/>
        <w:rPr>
          <w:lang w:val="en-GB"/>
        </w:rPr>
      </w:pPr>
      <w:r w:rsidRPr="00E9518F">
        <w:rPr>
          <w:lang w:val="en-GB"/>
        </w:rPr>
        <w:lastRenderedPageBreak/>
        <w:t>*</w:t>
      </w:r>
      <w:r w:rsidRPr="00E9518F">
        <w:rPr>
          <w:shd w:val="clear" w:color="auto" w:fill="BAFAFF" w:themeFill="accent6" w:themeFillTint="33"/>
          <w:lang w:val="en-GB"/>
        </w:rPr>
        <w:t>S</w:t>
      </w:r>
      <w:r w:rsidRPr="00E9518F">
        <w:rPr>
          <w:i/>
          <w:iCs/>
          <w:sz w:val="18"/>
          <w:szCs w:val="18"/>
          <w:shd w:val="clear" w:color="auto" w:fill="BAFAFF" w:themeFill="accent6" w:themeFillTint="33"/>
          <w:lang w:val="en-GB"/>
        </w:rPr>
        <w:t>ome or all the policies which operate within the organisation of the investment manager may be adopted by the vehicle concerned</w:t>
      </w:r>
      <w:r w:rsidRPr="00E9518F">
        <w:rPr>
          <w:i/>
          <w:iCs/>
          <w:sz w:val="18"/>
          <w:szCs w:val="18"/>
          <w:lang w:val="en-GB"/>
        </w:rPr>
        <w:t>.</w:t>
      </w:r>
    </w:p>
    <w:p w14:paraId="392BDE1B" w14:textId="77777777" w:rsidR="001050A7" w:rsidRPr="00E9518F" w:rsidRDefault="001050A7" w:rsidP="00442372"/>
    <w:p w14:paraId="595861A6" w14:textId="407D5986" w:rsidR="007470CB" w:rsidRPr="00E9518F" w:rsidRDefault="007470CB" w:rsidP="00442372">
      <w:pPr>
        <w:pStyle w:val="Inspring"/>
        <w:rPr>
          <w:lang w:val="en-GB"/>
        </w:rPr>
      </w:pPr>
      <w:r w:rsidRPr="00E9518F">
        <w:rPr>
          <w:lang w:val="en-GB"/>
        </w:rPr>
        <w:t>2.2.1.2</w:t>
      </w:r>
      <w:r w:rsidRPr="00E9518F">
        <w:rPr>
          <w:lang w:val="en-GB"/>
        </w:rPr>
        <w:tab/>
      </w:r>
      <w:r w:rsidRPr="00E9518F">
        <w:rPr>
          <w:shd w:val="clear" w:color="auto" w:fill="BAFAFF" w:themeFill="accent6" w:themeFillTint="33"/>
          <w:lang w:val="en-GB"/>
        </w:rPr>
        <w:t xml:space="preserve">Please provide (in the Data Room) a copy of the ESG policies (including code of ethics) by which both the vehicle and the </w:t>
      </w:r>
      <w:r w:rsidR="00CC3779" w:rsidRPr="00E9518F">
        <w:rPr>
          <w:shd w:val="clear" w:color="auto" w:fill="BAFAFF" w:themeFill="accent6" w:themeFillTint="33"/>
          <w:lang w:val="en-GB"/>
        </w:rPr>
        <w:t>FoF / MM</w:t>
      </w:r>
      <w:r w:rsidRPr="00E9518F">
        <w:rPr>
          <w:shd w:val="clear" w:color="auto" w:fill="BAFAFF" w:themeFill="accent6" w:themeFillTint="33"/>
          <w:lang w:val="en-GB"/>
        </w:rPr>
        <w:t xml:space="preserve"> adhere</w:t>
      </w:r>
      <w:r w:rsidRPr="00E9518F">
        <w:rPr>
          <w:lang w:val="en-GB"/>
        </w:rPr>
        <w:t>.</w:t>
      </w:r>
    </w:p>
    <w:p w14:paraId="2EA70096" w14:textId="77777777" w:rsidR="007470CB" w:rsidRPr="00E9518F" w:rsidRDefault="007470CB" w:rsidP="00442372">
      <w:pPr>
        <w:pStyle w:val="Inspring"/>
        <w:rPr>
          <w:lang w:val="en-GB"/>
        </w:rPr>
      </w:pPr>
    </w:p>
    <w:p w14:paraId="57CE47D1" w14:textId="0F4BF583" w:rsidR="007470CB" w:rsidRPr="00E9518F" w:rsidRDefault="007470CB" w:rsidP="00442372">
      <w:pPr>
        <w:pStyle w:val="Inspring"/>
        <w:rPr>
          <w:lang w:val="en-GB"/>
        </w:rPr>
      </w:pPr>
      <w:r w:rsidRPr="00E9518F">
        <w:rPr>
          <w:lang w:val="en-GB"/>
        </w:rPr>
        <w:t>2.2.1.3</w:t>
      </w:r>
      <w:r w:rsidRPr="00E9518F">
        <w:rPr>
          <w:lang w:val="en-GB"/>
        </w:rPr>
        <w:tab/>
      </w:r>
      <w:r w:rsidRPr="00E9518F">
        <w:rPr>
          <w:shd w:val="clear" w:color="auto" w:fill="BAFAFF" w:themeFill="accent6" w:themeFillTint="33"/>
          <w:lang w:val="en-GB"/>
        </w:rPr>
        <w:t>Does this vehicle use IT solutions (eg energy storage, decentralised energy generation systems or collect and store ESG data for monitoring performance and reporting) to achieve its ESG strategy and objectives? If yes, explain how IT solutions are applied in implementing the ESG strategy and which tools and platforms are used</w:t>
      </w:r>
      <w:r w:rsidR="00CF60FC" w:rsidRPr="00E9518F">
        <w:rPr>
          <w:shd w:val="clear" w:color="auto" w:fill="BAFAFF" w:themeFill="accent6" w:themeFillTint="33"/>
          <w:lang w:val="en-GB"/>
        </w:rPr>
        <w:t xml:space="preserve"> for the investment</w:t>
      </w:r>
      <w:r w:rsidR="000C54DE" w:rsidRPr="00E9518F">
        <w:rPr>
          <w:lang w:val="en-GB"/>
        </w:rPr>
        <w:t>.</w:t>
      </w:r>
    </w:p>
    <w:p w14:paraId="1FA60827" w14:textId="77777777" w:rsidR="007470CB" w:rsidRPr="00E9518F" w:rsidRDefault="007470CB" w:rsidP="00442372">
      <w:pPr>
        <w:pStyle w:val="Inspring"/>
        <w:rPr>
          <w:lang w:val="en-GB"/>
        </w:rPr>
      </w:pPr>
    </w:p>
    <w:p w14:paraId="3F9370DF"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165DF767" w14:textId="6B130A07" w:rsidR="007470CB" w:rsidRPr="00E9518F" w:rsidRDefault="005D196C" w:rsidP="00442372">
      <w:pPr>
        <w:pStyle w:val="INREVtablerows"/>
        <w:rPr>
          <w:b/>
          <w:color w:val="auto"/>
          <w:lang w:val="en-GB"/>
        </w:rPr>
      </w:pPr>
      <w:r w:rsidRPr="00E9518F">
        <w:rPr>
          <w:b/>
          <w:color w:val="auto"/>
          <w:lang w:val="en-GB"/>
        </w:rPr>
        <w:br/>
      </w:r>
      <w:r w:rsidR="007470CB" w:rsidRPr="00E9518F">
        <w:rPr>
          <w:b/>
          <w:color w:val="auto"/>
          <w:lang w:val="en-GB"/>
        </w:rPr>
        <w:t>2.2.2</w:t>
      </w:r>
      <w:r w:rsidR="007470CB" w:rsidRPr="00E9518F">
        <w:rPr>
          <w:b/>
          <w:color w:val="auto"/>
          <w:lang w:val="en-GB"/>
        </w:rPr>
        <w:tab/>
      </w:r>
      <w:r w:rsidR="007470CB" w:rsidRPr="00E9518F">
        <w:rPr>
          <w:b/>
          <w:color w:val="auto"/>
          <w:shd w:val="clear" w:color="auto" w:fill="BAFAFF" w:themeFill="accent6" w:themeFillTint="33"/>
          <w:lang w:val="en-GB"/>
        </w:rPr>
        <w:t>ESG Governance</w:t>
      </w:r>
    </w:p>
    <w:p w14:paraId="2DE8DC79" w14:textId="77777777" w:rsidR="007470CB" w:rsidRPr="00E9518F" w:rsidRDefault="007470CB" w:rsidP="00442372"/>
    <w:p w14:paraId="595ECE52" w14:textId="28478BAC" w:rsidR="007470CB" w:rsidRPr="00E9518F" w:rsidRDefault="007470CB" w:rsidP="00442372">
      <w:pPr>
        <w:pStyle w:val="Inspring"/>
        <w:rPr>
          <w:lang w:val="en-GB"/>
        </w:rPr>
      </w:pPr>
      <w:r w:rsidRPr="00E9518F">
        <w:rPr>
          <w:lang w:val="en-GB"/>
        </w:rPr>
        <w:t>2.2.2.1</w:t>
      </w:r>
      <w:r w:rsidRPr="00E9518F">
        <w:rPr>
          <w:lang w:val="en-GB"/>
        </w:rPr>
        <w:tab/>
      </w:r>
      <w:r w:rsidRPr="00E9518F">
        <w:rPr>
          <w:shd w:val="clear" w:color="auto" w:fill="BAFAFF" w:themeFill="accent6" w:themeFillTint="33"/>
          <w:lang w:val="en-GB"/>
        </w:rPr>
        <w:t>Describe the governance framework in relation to monitoring and managing the ESG strategy and objectives. Please specify the team/person responsible for coordinating the management of ESG performance regarding the risks and opportunities at vehicle and/or organisation level. (</w:t>
      </w:r>
      <w:proofErr w:type="gramStart"/>
      <w:r w:rsidRPr="00E9518F">
        <w:rPr>
          <w:shd w:val="clear" w:color="auto" w:fill="BAFAFF" w:themeFill="accent6" w:themeFillTint="33"/>
          <w:lang w:val="en-GB"/>
        </w:rPr>
        <w:t>eg</w:t>
      </w:r>
      <w:proofErr w:type="gramEnd"/>
      <w:r w:rsidRPr="00E9518F">
        <w:rPr>
          <w:shd w:val="clear" w:color="auto" w:fill="BAFAFF" w:themeFill="accent6" w:themeFillTint="33"/>
          <w:lang w:val="en-GB"/>
        </w:rPr>
        <w:t xml:space="preserve"> Board of directors, executive management, senior-level professionals, a specific committee / a dedicated role responsible for ESG, teams/employees for whom ESG aspects are among their responsibilities, external consultants etc.)</w:t>
      </w:r>
      <w:bookmarkStart w:id="143" w:name="_Hlk104216460"/>
      <w:r w:rsidRPr="00E9518F">
        <w:rPr>
          <w:shd w:val="clear" w:color="auto" w:fill="BAFAFF" w:themeFill="accent6" w:themeFillTint="33"/>
          <w:lang w:val="en-GB"/>
        </w:rPr>
        <w:t xml:space="preserve"> (Reference to INREV Governance and Sustainability Guidelines)</w:t>
      </w:r>
    </w:p>
    <w:p w14:paraId="251DFAC1"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0A298539" w14:textId="77777777" w:rsidR="007470CB" w:rsidRPr="00E9518F" w:rsidRDefault="007470CB" w:rsidP="00442372">
      <w:pPr>
        <w:pStyle w:val="Tabel"/>
        <w:spacing w:line="240" w:lineRule="auto"/>
        <w:ind w:left="720"/>
        <w:rPr>
          <w:lang w:val="en-GB"/>
        </w:rPr>
      </w:pPr>
    </w:p>
    <w:p w14:paraId="75E89DA4" w14:textId="77777777" w:rsidR="007470CB" w:rsidRPr="00E9518F" w:rsidRDefault="007470CB" w:rsidP="00442372">
      <w:pPr>
        <w:pStyle w:val="Inspring"/>
        <w:ind w:left="720" w:firstLine="0"/>
        <w:rPr>
          <w:lang w:val="en-GB"/>
        </w:rPr>
      </w:pPr>
    </w:p>
    <w:bookmarkEnd w:id="143"/>
    <w:p w14:paraId="77F496C8" w14:textId="31E59FD6" w:rsidR="007470CB" w:rsidRPr="00E9518F" w:rsidRDefault="007470CB" w:rsidP="00442372">
      <w:pPr>
        <w:pStyle w:val="Inspring"/>
        <w:numPr>
          <w:ilvl w:val="3"/>
          <w:numId w:val="22"/>
        </w:numPr>
        <w:rPr>
          <w:lang w:val="en-GB"/>
        </w:rPr>
      </w:pPr>
      <w:r w:rsidRPr="00E9518F">
        <w:rPr>
          <w:shd w:val="clear" w:color="auto" w:fill="BAFAFF" w:themeFill="accent6" w:themeFillTint="33"/>
          <w:lang w:val="en-GB"/>
        </w:rPr>
        <w:t xml:space="preserve">Explain whether the </w:t>
      </w:r>
      <w:r w:rsidR="001D3F2C" w:rsidRPr="00E9518F">
        <w:rPr>
          <w:shd w:val="clear" w:color="auto" w:fill="BAFAFF" w:themeFill="accent6" w:themeFillTint="33"/>
          <w:lang w:val="en-GB"/>
        </w:rPr>
        <w:t>FoF / MM</w:t>
      </w:r>
      <w:r w:rsidRPr="00E9518F">
        <w:rPr>
          <w:shd w:val="clear" w:color="auto" w:fill="BAFAFF" w:themeFill="accent6" w:themeFillTint="33"/>
          <w:lang w:val="en-GB"/>
        </w:rPr>
        <w:t>'s remuneration takes into consideration the vehicle’s ESG performance. Are there KPIs for vehicle staff to achieve overall ESG objectives, and if so, how are they identified and measured</w:t>
      </w:r>
      <w:r w:rsidRPr="001A3EE6">
        <w:rPr>
          <w:shd w:val="clear" w:color="auto" w:fill="BAFAFF" w:themeFill="accent6" w:themeFillTint="33"/>
          <w:lang w:val="en-GB"/>
        </w:rPr>
        <w:t>?</w:t>
      </w:r>
    </w:p>
    <w:p w14:paraId="07DD169A"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47B8C51F" w14:textId="77777777" w:rsidR="007470CB" w:rsidRPr="00E9518F" w:rsidRDefault="007470CB" w:rsidP="00442372">
      <w:pPr>
        <w:rPr>
          <w:b/>
          <w:bCs/>
        </w:rPr>
      </w:pPr>
    </w:p>
    <w:p w14:paraId="166F126D" w14:textId="7AD61E9D" w:rsidR="007470CB" w:rsidRPr="00E9518F" w:rsidRDefault="007470CB" w:rsidP="00442372">
      <w:pPr>
        <w:pStyle w:val="INREVtablerows"/>
        <w:numPr>
          <w:ilvl w:val="2"/>
          <w:numId w:val="23"/>
        </w:numPr>
        <w:rPr>
          <w:b/>
          <w:color w:val="auto"/>
          <w:lang w:val="en-GB"/>
        </w:rPr>
      </w:pPr>
      <w:r w:rsidRPr="00E9518F">
        <w:rPr>
          <w:b/>
          <w:color w:val="auto"/>
          <w:shd w:val="clear" w:color="auto" w:fill="BAFAFF" w:themeFill="accent6" w:themeFillTint="33"/>
          <w:lang w:val="en-GB"/>
        </w:rPr>
        <w:t>ESG Targets and Performance</w:t>
      </w:r>
    </w:p>
    <w:p w14:paraId="3E22A31C" w14:textId="77777777" w:rsidR="007470CB" w:rsidRPr="00E9518F" w:rsidRDefault="007470CB" w:rsidP="00442372">
      <w:pPr>
        <w:pStyle w:val="Inspring"/>
        <w:ind w:left="0" w:firstLine="0"/>
        <w:rPr>
          <w:lang w:val="en-GB"/>
        </w:rPr>
      </w:pPr>
    </w:p>
    <w:p w14:paraId="51D835E6" w14:textId="77777777"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Does the vehicle have specific targets to achieve its ESG strategy and objectives? If yes, explain the process for identifying the specific targets and how performance against the</w:t>
      </w:r>
      <w:r w:rsidRPr="00E9518F">
        <w:rPr>
          <w:rFonts w:cs="Arial"/>
          <w:szCs w:val="20"/>
          <w:lang w:val="en-GB"/>
        </w:rPr>
        <w:t xml:space="preserve"> </w:t>
      </w:r>
      <w:r w:rsidRPr="00E9518F">
        <w:rPr>
          <w:rFonts w:cs="Arial"/>
          <w:szCs w:val="20"/>
          <w:shd w:val="clear" w:color="auto" w:fill="BAFAFF" w:themeFill="accent6" w:themeFillTint="33"/>
          <w:lang w:val="en-GB"/>
        </w:rPr>
        <w:t>targets is assessed. (Related to the vehicle fact sheet and question 1.2.1 and table in question 2.2.1.1)</w:t>
      </w:r>
    </w:p>
    <w:p w14:paraId="6E989264"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6E34FE5C" w14:textId="77777777" w:rsidR="007470CB" w:rsidRPr="00E9518F" w:rsidRDefault="007470CB" w:rsidP="00442372">
      <w:pPr>
        <w:pStyle w:val="Inspring"/>
        <w:ind w:left="720" w:firstLine="0"/>
        <w:rPr>
          <w:lang w:val="en-GB"/>
        </w:rPr>
      </w:pPr>
    </w:p>
    <w:p w14:paraId="020F0F54" w14:textId="77777777"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Please describe whether the assessment of ESG factors is integrated into the investment processes of the vehicle. Indicate the consequences of achieving or not achieving the target KPIs at vehicle level</w:t>
      </w:r>
      <w:r w:rsidRPr="00E9518F">
        <w:rPr>
          <w:rFonts w:cs="Arial"/>
          <w:szCs w:val="20"/>
          <w:lang w:val="en-GB"/>
        </w:rPr>
        <w:t>.</w:t>
      </w:r>
    </w:p>
    <w:p w14:paraId="16CBBF64"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217A29D0" w14:textId="77777777" w:rsidR="007470CB" w:rsidRPr="00E9518F" w:rsidRDefault="007470CB" w:rsidP="00442372">
      <w:pPr>
        <w:pStyle w:val="Inspring"/>
        <w:ind w:left="0" w:firstLine="0"/>
        <w:rPr>
          <w:lang w:val="en-GB"/>
        </w:rPr>
      </w:pPr>
    </w:p>
    <w:p w14:paraId="66A2C9CE" w14:textId="48C1B5C6" w:rsidR="007470CB" w:rsidRPr="00E9518F" w:rsidRDefault="007470CB" w:rsidP="00442372">
      <w:pPr>
        <w:pStyle w:val="Inspring"/>
        <w:numPr>
          <w:ilvl w:val="3"/>
          <w:numId w:val="23"/>
        </w:numPr>
        <w:rPr>
          <w:lang w:val="en-GB"/>
        </w:rPr>
      </w:pPr>
      <w:r w:rsidRPr="00E9518F">
        <w:rPr>
          <w:rFonts w:cs="Arial"/>
          <w:szCs w:val="20"/>
          <w:shd w:val="clear" w:color="auto" w:fill="BAFAFF" w:themeFill="accent6" w:themeFillTint="33"/>
          <w:lang w:val="en-GB"/>
        </w:rPr>
        <w:t xml:space="preserve">Do you submit data to sustainability performance benchmarks (eg GRESB, UN PRI)? (Related to the vehicle fact sheet) If so, please provide details; what is the year of last participation, </w:t>
      </w:r>
      <w:r w:rsidRPr="00E9518F">
        <w:rPr>
          <w:rFonts w:cs="Arial"/>
          <w:szCs w:val="20"/>
          <w:shd w:val="clear" w:color="auto" w:fill="BAFAFF" w:themeFill="accent6" w:themeFillTint="33"/>
          <w:lang w:val="en-GB"/>
        </w:rPr>
        <w:lastRenderedPageBreak/>
        <w:t>latest score and/or the targeted score at stabilisation point (if available), region/subsector of the vehicle</w:t>
      </w:r>
      <w:r w:rsidRPr="00655A55">
        <w:rPr>
          <w:rFonts w:cs="Arial"/>
          <w:szCs w:val="20"/>
          <w:shd w:val="clear" w:color="auto" w:fill="BAFAFF" w:themeFill="accent6" w:themeFillTint="33"/>
          <w:lang w:val="en-GB"/>
        </w:rPr>
        <w:t>?</w:t>
      </w:r>
      <w:r w:rsidRPr="00E9518F">
        <w:rPr>
          <w:rFonts w:cs="Arial"/>
          <w:szCs w:val="20"/>
          <w:lang w:val="en-GB"/>
        </w:rPr>
        <w:t xml:space="preserve"> </w:t>
      </w:r>
    </w:p>
    <w:p w14:paraId="0E24DB5A"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36FFB44F" w14:textId="77777777" w:rsidR="007470CB" w:rsidRPr="00E9518F" w:rsidRDefault="007470CB" w:rsidP="00442372">
      <w:pPr>
        <w:pStyle w:val="Inspring"/>
        <w:ind w:left="720" w:firstLine="0"/>
        <w:rPr>
          <w:lang w:val="en-GB"/>
        </w:rPr>
      </w:pPr>
    </w:p>
    <w:p w14:paraId="0AB4FF69" w14:textId="77777777"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If the vehicle does not participate in sustainability performance benchmarks, please indicate if such participation is in its ESG action plans. What is the expected year for first participation</w:t>
      </w:r>
      <w:r w:rsidRPr="00E9518F">
        <w:rPr>
          <w:rFonts w:cs="Arial"/>
          <w:szCs w:val="20"/>
          <w:lang w:val="en-GB"/>
        </w:rPr>
        <w:t xml:space="preserve">? </w:t>
      </w:r>
    </w:p>
    <w:p w14:paraId="5CB72846"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7990EA0E" w14:textId="77777777" w:rsidR="007470CB" w:rsidRPr="00E9518F" w:rsidRDefault="007470CB" w:rsidP="00442372">
      <w:pPr>
        <w:pStyle w:val="Inspring"/>
        <w:ind w:left="720" w:firstLine="0"/>
        <w:rPr>
          <w:lang w:val="en-GB"/>
        </w:rPr>
      </w:pPr>
    </w:p>
    <w:p w14:paraId="4770191D" w14:textId="77777777" w:rsidR="007470CB" w:rsidRPr="00E9518F" w:rsidRDefault="007470CB" w:rsidP="00442372">
      <w:pPr>
        <w:pStyle w:val="Inspring"/>
        <w:numPr>
          <w:ilvl w:val="3"/>
          <w:numId w:val="23"/>
        </w:numPr>
        <w:rPr>
          <w:lang w:val="en-GB"/>
        </w:rPr>
      </w:pPr>
      <w:r w:rsidRPr="00E9518F">
        <w:rPr>
          <w:rFonts w:cs="Arial"/>
          <w:szCs w:val="20"/>
          <w:shd w:val="clear" w:color="auto" w:fill="BAFAFF" w:themeFill="accent6" w:themeFillTint="33"/>
          <w:lang w:val="en-GB"/>
        </w:rPr>
        <w:t xml:space="preserve">If a performance benchmark score is not available, provide an overview of the targets and performance for the key ESG factors </w:t>
      </w:r>
      <w:r w:rsidRPr="00E9518F">
        <w:rPr>
          <w:rFonts w:cs="Arial"/>
          <w:bCs/>
          <w:szCs w:val="20"/>
          <w:shd w:val="clear" w:color="auto" w:fill="BAFAFF" w:themeFill="accent6" w:themeFillTint="33"/>
          <w:lang w:val="en-GB"/>
        </w:rPr>
        <w:t>in Appendix IV</w:t>
      </w:r>
      <w:r w:rsidRPr="00E9518F">
        <w:rPr>
          <w:rFonts w:cs="Arial"/>
          <w:szCs w:val="20"/>
          <w:lang w:val="en-GB"/>
        </w:rPr>
        <w:t xml:space="preserve">. </w:t>
      </w:r>
    </w:p>
    <w:p w14:paraId="32805B75" w14:textId="77777777" w:rsidR="007470CB" w:rsidRPr="00E9518F" w:rsidRDefault="007470CB" w:rsidP="00442372">
      <w:pPr>
        <w:pStyle w:val="Inspring"/>
        <w:ind w:left="720" w:firstLine="0"/>
        <w:rPr>
          <w:rFonts w:cs="Arial"/>
          <w:szCs w:val="20"/>
          <w:lang w:val="en-GB"/>
        </w:rPr>
      </w:pPr>
    </w:p>
    <w:p w14:paraId="01415CE4" w14:textId="77777777" w:rsidR="007470CB" w:rsidRPr="00E9518F" w:rsidRDefault="007470CB" w:rsidP="00442372">
      <w:pPr>
        <w:pStyle w:val="Inspring"/>
        <w:ind w:left="720" w:firstLine="0"/>
        <w:rPr>
          <w:lang w:val="en-GB"/>
        </w:rPr>
      </w:pPr>
      <w:r w:rsidRPr="00E9518F">
        <w:rPr>
          <w:rFonts w:cs="Arial"/>
          <w:szCs w:val="20"/>
          <w:shd w:val="clear" w:color="auto" w:fill="BAFAFF" w:themeFill="accent6" w:themeFillTint="33"/>
          <w:lang w:val="en-GB"/>
        </w:rPr>
        <w:t>S</w:t>
      </w:r>
      <w:r w:rsidRPr="00E9518F">
        <w:rPr>
          <w:shd w:val="clear" w:color="auto" w:fill="BAFAFF" w:themeFill="accent6" w:themeFillTint="33"/>
          <w:lang w:val="en-GB"/>
        </w:rPr>
        <w:t>pecify whether an assessment is applied to measure the performance of the vehicle on the ESG factors over time and what indicators are used to measure ESG performances. Based on the</w:t>
      </w:r>
      <w:r w:rsidRPr="00183DA6">
        <w:rPr>
          <w:shd w:val="clear" w:color="auto" w:fill="BAFAFF" w:themeFill="accent6" w:themeFillTint="33"/>
          <w:lang w:val="en-GB"/>
        </w:rPr>
        <w:t xml:space="preserve"> indicators</w:t>
      </w:r>
      <w:r w:rsidRPr="00E9518F">
        <w:rPr>
          <w:shd w:val="clear" w:color="auto" w:fill="BAFAFF" w:themeFill="accent6" w:themeFillTint="33"/>
          <w:lang w:val="en-GB"/>
        </w:rPr>
        <w:t xml:space="preserve"> specified, provide the vehicle’s </w:t>
      </w:r>
      <w:proofErr w:type="gramStart"/>
      <w:r w:rsidRPr="00E9518F">
        <w:rPr>
          <w:shd w:val="clear" w:color="auto" w:fill="BAFAFF" w:themeFill="accent6" w:themeFillTint="33"/>
          <w:lang w:val="en-GB"/>
        </w:rPr>
        <w:t>current status</w:t>
      </w:r>
      <w:proofErr w:type="gramEnd"/>
      <w:r w:rsidRPr="00E9518F">
        <w:rPr>
          <w:shd w:val="clear" w:color="auto" w:fill="BAFAFF" w:themeFill="accent6" w:themeFillTint="33"/>
          <w:lang w:val="en-GB"/>
        </w:rPr>
        <w:t xml:space="preserve"> and targets, if possible. (Related to question 2.2.1.1)</w:t>
      </w:r>
    </w:p>
    <w:p w14:paraId="439551F2" w14:textId="77777777" w:rsidR="007470CB" w:rsidRPr="00E9518F" w:rsidRDefault="007470CB" w:rsidP="00442372">
      <w:pPr>
        <w:pStyle w:val="Inspring"/>
        <w:rPr>
          <w:lang w:val="en-GB"/>
        </w:rPr>
      </w:pPr>
    </w:p>
    <w:p w14:paraId="527596D1" w14:textId="77777777" w:rsidR="007470CB" w:rsidRPr="00E9518F" w:rsidRDefault="007470CB" w:rsidP="00442372">
      <w:pPr>
        <w:pStyle w:val="INREVtablerows"/>
        <w:numPr>
          <w:ilvl w:val="2"/>
          <w:numId w:val="23"/>
        </w:numPr>
        <w:rPr>
          <w:b/>
          <w:color w:val="auto"/>
          <w:lang w:val="en-GB"/>
        </w:rPr>
      </w:pPr>
      <w:r w:rsidRPr="00E9518F">
        <w:rPr>
          <w:b/>
          <w:color w:val="auto"/>
          <w:shd w:val="clear" w:color="auto" w:fill="BAFAFF" w:themeFill="accent6" w:themeFillTint="33"/>
          <w:lang w:val="en-GB"/>
        </w:rPr>
        <w:t>ESG Risks and Opportunities</w:t>
      </w:r>
    </w:p>
    <w:p w14:paraId="0427B66F" w14:textId="77777777" w:rsidR="007470CB" w:rsidRPr="00E9518F" w:rsidRDefault="007470CB" w:rsidP="00442372">
      <w:pPr>
        <w:pStyle w:val="Inspring"/>
        <w:ind w:left="720" w:firstLine="0"/>
        <w:rPr>
          <w:lang w:val="en-GB"/>
        </w:rPr>
      </w:pPr>
    </w:p>
    <w:p w14:paraId="028E6006" w14:textId="24CE61A5"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 xml:space="preserve">Does the </w:t>
      </w:r>
      <w:r w:rsidR="003D6140" w:rsidRPr="00E9518F">
        <w:rPr>
          <w:rFonts w:cs="Arial"/>
          <w:szCs w:val="20"/>
          <w:shd w:val="clear" w:color="auto" w:fill="BAFAFF" w:themeFill="accent6" w:themeFillTint="33"/>
          <w:lang w:val="en-GB"/>
        </w:rPr>
        <w:t>FoF / MM</w:t>
      </w:r>
      <w:r w:rsidRPr="00E9518F">
        <w:rPr>
          <w:rFonts w:cs="Arial"/>
          <w:szCs w:val="20"/>
          <w:shd w:val="clear" w:color="auto" w:fill="BAFAFF" w:themeFill="accent6" w:themeFillTint="33"/>
          <w:lang w:val="en-GB"/>
        </w:rPr>
        <w:t xml:space="preserve"> have a process for regularly assessing and monitoring the risks and/or opportunities associated with the vehicle’s impact on the environment and society which could have a material effect on the vehicle's financial performance? If yes, please indicate how often these aspects are reviewed and how the identified risks and opportunities affect the allocation of assets in existing/potential investment opportunities</w:t>
      </w:r>
      <w:r w:rsidRPr="00E9518F">
        <w:rPr>
          <w:rFonts w:cs="Arial"/>
          <w:szCs w:val="20"/>
          <w:lang w:val="en-GB"/>
        </w:rPr>
        <w:t>.</w:t>
      </w:r>
    </w:p>
    <w:p w14:paraId="2B06734A"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31819EB3" w14:textId="77777777"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Describe the current and anticipated ESG risks and/or opportunities within the standing portfolio as well as how they are assessed for the future acquisitions. Specify the ESG topics covered within the assessment and explain the impact of these risks and opportunities on returns</w:t>
      </w:r>
      <w:r w:rsidRPr="00E9518F">
        <w:rPr>
          <w:rFonts w:cs="Arial"/>
          <w:szCs w:val="20"/>
          <w:lang w:val="en-GB"/>
        </w:rPr>
        <w:t>.</w:t>
      </w:r>
    </w:p>
    <w:p w14:paraId="54B20813"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CECB2F1" w14:textId="77777777" w:rsidR="007470CB" w:rsidRPr="00E9518F" w:rsidRDefault="007470CB" w:rsidP="00442372">
      <w:pPr>
        <w:pStyle w:val="Inspring"/>
        <w:rPr>
          <w:lang w:val="en-GB"/>
        </w:rPr>
      </w:pPr>
    </w:p>
    <w:p w14:paraId="2F99B2ED" w14:textId="28310A03"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 xml:space="preserve">Describe the current and anticipated risks and/or opportunities of climate change within the standing </w:t>
      </w:r>
      <w:r w:rsidR="00E44B18" w:rsidRPr="00E9518F">
        <w:rPr>
          <w:rFonts w:cs="Arial"/>
          <w:szCs w:val="20"/>
          <w:shd w:val="clear" w:color="auto" w:fill="BAFAFF" w:themeFill="accent6" w:themeFillTint="33"/>
          <w:lang w:val="en-GB"/>
        </w:rPr>
        <w:t>investment</w:t>
      </w:r>
      <w:r w:rsidRPr="00E9518F">
        <w:rPr>
          <w:rFonts w:cs="Arial"/>
          <w:szCs w:val="20"/>
          <w:shd w:val="clear" w:color="auto" w:fill="BAFAFF" w:themeFill="accent6" w:themeFillTint="33"/>
          <w:lang w:val="en-GB"/>
        </w:rPr>
        <w:t>/asset, including the assessed potential financial, commercial</w:t>
      </w:r>
      <w:r w:rsidR="003E761A" w:rsidRPr="00E9518F">
        <w:rPr>
          <w:rFonts w:cs="Arial"/>
          <w:szCs w:val="20"/>
          <w:shd w:val="clear" w:color="auto" w:fill="BAFAFF" w:themeFill="accent6" w:themeFillTint="33"/>
          <w:lang w:val="en-GB"/>
        </w:rPr>
        <w:t>,</w:t>
      </w:r>
      <w:r w:rsidRPr="00E9518F">
        <w:rPr>
          <w:rFonts w:cs="Arial"/>
          <w:szCs w:val="20"/>
          <w:shd w:val="clear" w:color="auto" w:fill="BAFAFF" w:themeFill="accent6" w:themeFillTint="33"/>
          <w:lang w:val="en-GB"/>
        </w:rPr>
        <w:t xml:space="preserve"> or legal impacts on this investment</w:t>
      </w:r>
      <w:r w:rsidR="00B11196" w:rsidRPr="00E9518F">
        <w:rPr>
          <w:rFonts w:cs="Arial"/>
          <w:szCs w:val="20"/>
          <w:shd w:val="clear" w:color="auto" w:fill="BAFAFF" w:themeFill="accent6" w:themeFillTint="33"/>
          <w:lang w:val="en-GB"/>
        </w:rPr>
        <w:t>/ asset</w:t>
      </w:r>
      <w:r w:rsidRPr="00E9518F">
        <w:rPr>
          <w:rFonts w:cs="Arial"/>
          <w:szCs w:val="20"/>
          <w:shd w:val="clear" w:color="auto" w:fill="BAFAFF" w:themeFill="accent6" w:themeFillTint="33"/>
          <w:lang w:val="en-GB"/>
        </w:rPr>
        <w:t>.  Explain the impact of these risks and opportunities on returns</w:t>
      </w:r>
      <w:r w:rsidRPr="00E9518F">
        <w:rPr>
          <w:rFonts w:cs="Arial"/>
          <w:szCs w:val="20"/>
          <w:lang w:val="en-GB"/>
        </w:rPr>
        <w:t>.</w:t>
      </w:r>
    </w:p>
    <w:p w14:paraId="3671ECBD" w14:textId="77777777" w:rsidR="007470CB" w:rsidRPr="00E9518F" w:rsidRDefault="007470CB" w:rsidP="00442372">
      <w:pPr>
        <w:pStyle w:val="Inspring"/>
        <w:ind w:left="0" w:firstLine="0"/>
        <w:rPr>
          <w:lang w:val="en-GB"/>
        </w:rPr>
      </w:pPr>
    </w:p>
    <w:p w14:paraId="4B93E2CE" w14:textId="77777777" w:rsidR="007470CB" w:rsidRPr="00E9518F" w:rsidRDefault="007470CB" w:rsidP="00442372">
      <w:pPr>
        <w:pStyle w:val="INREVNormal"/>
        <w:ind w:firstLine="709"/>
        <w:rPr>
          <w:b/>
          <w:lang w:val="en-GB"/>
        </w:rPr>
      </w:pPr>
      <w:r w:rsidRPr="00E9518F">
        <w:rPr>
          <w:shd w:val="clear" w:color="auto" w:fill="BAFAFF" w:themeFill="accent6" w:themeFillTint="33"/>
          <w:lang w:val="en-GB"/>
        </w:rPr>
        <w:t>Physical risks</w:t>
      </w:r>
      <w:r w:rsidRPr="00E9518F">
        <w:rPr>
          <w:lang w:val="en-GB"/>
        </w:rPr>
        <w:t xml:space="preserve">:  </w:t>
      </w:r>
    </w:p>
    <w:p w14:paraId="0370D201"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1A3529B0" w14:textId="77777777" w:rsidR="007470CB" w:rsidRPr="00E9518F" w:rsidRDefault="007470CB" w:rsidP="00442372">
      <w:pPr>
        <w:pStyle w:val="INREVNormal"/>
        <w:ind w:firstLine="709"/>
        <w:rPr>
          <w:b/>
          <w:lang w:val="en-GB"/>
        </w:rPr>
      </w:pPr>
      <w:r w:rsidRPr="00E9518F">
        <w:rPr>
          <w:shd w:val="clear" w:color="auto" w:fill="BAFAFF" w:themeFill="accent6" w:themeFillTint="33"/>
          <w:lang w:val="en-GB"/>
        </w:rPr>
        <w:t>Transition risks</w:t>
      </w:r>
      <w:r w:rsidRPr="00E9518F">
        <w:rPr>
          <w:lang w:val="en-GB"/>
        </w:rPr>
        <w:t xml:space="preserve">:  </w:t>
      </w:r>
    </w:p>
    <w:p w14:paraId="048CF6B2"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2EE0AF28" w14:textId="77777777" w:rsidR="007470CB" w:rsidRPr="00E9518F" w:rsidRDefault="007470CB" w:rsidP="00442372">
      <w:pPr>
        <w:pStyle w:val="Inspring"/>
        <w:rPr>
          <w:lang w:val="en-GB"/>
        </w:rPr>
      </w:pPr>
    </w:p>
    <w:p w14:paraId="55753F4A" w14:textId="1A162BD9" w:rsidR="0063749C"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Provide</w:t>
      </w:r>
      <w:r w:rsidR="009D4C62" w:rsidRPr="00E9518F">
        <w:rPr>
          <w:rFonts w:cs="Arial"/>
          <w:szCs w:val="20"/>
          <w:shd w:val="clear" w:color="auto" w:fill="BAFAFF" w:themeFill="accent6" w:themeFillTint="33"/>
          <w:lang w:val="en-GB"/>
        </w:rPr>
        <w:t xml:space="preserve"> </w:t>
      </w:r>
      <w:r w:rsidRPr="00E9518F">
        <w:rPr>
          <w:rFonts w:cs="Arial"/>
          <w:szCs w:val="20"/>
          <w:shd w:val="clear" w:color="auto" w:fill="BAFAFF" w:themeFill="accent6" w:themeFillTint="33"/>
          <w:lang w:val="en-GB"/>
        </w:rPr>
        <w:t>an overview of how climate-related physical risks and opportunities have been</w:t>
      </w:r>
      <w:r w:rsidR="0012694A" w:rsidRPr="00E9518F">
        <w:rPr>
          <w:rFonts w:cs="Arial"/>
          <w:szCs w:val="20"/>
          <w:shd w:val="clear" w:color="auto" w:fill="BAFAFF" w:themeFill="accent6" w:themeFillTint="33"/>
          <w:lang w:val="en-GB"/>
        </w:rPr>
        <w:t xml:space="preserve"> analysed during the due diligence process and </w:t>
      </w:r>
      <w:r w:rsidR="00D7482E" w:rsidRPr="00E9518F">
        <w:rPr>
          <w:rFonts w:cs="Arial"/>
          <w:szCs w:val="20"/>
          <w:shd w:val="clear" w:color="auto" w:fill="BAFAFF" w:themeFill="accent6" w:themeFillTint="33"/>
          <w:lang w:val="en-GB"/>
        </w:rPr>
        <w:t xml:space="preserve">are </w:t>
      </w:r>
      <w:r w:rsidR="0012694A" w:rsidRPr="00E9518F">
        <w:rPr>
          <w:rFonts w:cs="Arial"/>
          <w:szCs w:val="20"/>
          <w:shd w:val="clear" w:color="auto" w:fill="BAFAFF" w:themeFill="accent6" w:themeFillTint="33"/>
          <w:lang w:val="en-GB"/>
        </w:rPr>
        <w:t>continually monitored</w:t>
      </w:r>
      <w:r w:rsidR="0012694A" w:rsidRPr="00E9518F">
        <w:rPr>
          <w:rFonts w:cs="Arial"/>
          <w:szCs w:val="20"/>
          <w:lang w:val="en-GB"/>
        </w:rPr>
        <w:t>.</w:t>
      </w:r>
    </w:p>
    <w:p w14:paraId="0658E9EE" w14:textId="787DF1CE" w:rsidR="0063749C" w:rsidRPr="00E9518F" w:rsidRDefault="0063749C" w:rsidP="00442372">
      <w:pPr>
        <w:pStyle w:val="Inspring"/>
        <w:ind w:left="0" w:firstLine="0"/>
        <w:rPr>
          <w:rFonts w:cs="Arial"/>
          <w:szCs w:val="20"/>
          <w:lang w:val="en-GB"/>
        </w:rPr>
      </w:pPr>
      <w:r w:rsidRPr="00E9518F">
        <w:rPr>
          <w:rFonts w:cs="Arial"/>
          <w:szCs w:val="20"/>
          <w:lang w:val="en-GB"/>
        </w:rPr>
        <w:lastRenderedPageBreak/>
        <w:t xml:space="preserve"> </w:t>
      </w:r>
    </w:p>
    <w:p w14:paraId="292A69D4" w14:textId="15EBF5C4" w:rsidR="007470CB" w:rsidRPr="00E9518F" w:rsidRDefault="007470CB" w:rsidP="00442372">
      <w:pPr>
        <w:pStyle w:val="Inspring"/>
        <w:ind w:left="720" w:firstLine="0"/>
        <w:rPr>
          <w:rFonts w:cs="Arial"/>
          <w:szCs w:val="20"/>
          <w:lang w:val="en-GB"/>
        </w:rPr>
      </w:pPr>
      <w:r w:rsidRPr="00E9518F">
        <w:rPr>
          <w:rFonts w:cs="Arial"/>
          <w:szCs w:val="20"/>
          <w:shd w:val="clear" w:color="auto" w:fill="BAFAFF" w:themeFill="accent6" w:themeFillTint="33"/>
          <w:lang w:val="en-GB"/>
        </w:rPr>
        <w:t xml:space="preserve">Explain whether the </w:t>
      </w:r>
      <w:r w:rsidR="00B359B1" w:rsidRPr="00E9518F">
        <w:rPr>
          <w:rFonts w:cs="Arial"/>
          <w:szCs w:val="20"/>
          <w:shd w:val="clear" w:color="auto" w:fill="BAFAFF" w:themeFill="accent6" w:themeFillTint="33"/>
          <w:lang w:val="en-GB"/>
        </w:rPr>
        <w:t xml:space="preserve">underlying investments </w:t>
      </w:r>
      <w:r w:rsidRPr="00E9518F">
        <w:rPr>
          <w:rFonts w:cs="Arial"/>
          <w:szCs w:val="20"/>
          <w:shd w:val="clear" w:color="auto" w:fill="BAFAFF" w:themeFill="accent6" w:themeFillTint="33"/>
          <w:lang w:val="en-GB"/>
        </w:rPr>
        <w:t>ha</w:t>
      </w:r>
      <w:r w:rsidR="00B359B1" w:rsidRPr="00E9518F">
        <w:rPr>
          <w:rFonts w:cs="Arial"/>
          <w:szCs w:val="20"/>
          <w:shd w:val="clear" w:color="auto" w:fill="BAFAFF" w:themeFill="accent6" w:themeFillTint="33"/>
          <w:lang w:val="en-GB"/>
        </w:rPr>
        <w:t>ve</w:t>
      </w:r>
      <w:r w:rsidRPr="00E9518F">
        <w:rPr>
          <w:rFonts w:cs="Arial"/>
          <w:szCs w:val="20"/>
          <w:shd w:val="clear" w:color="auto" w:fill="BAFAFF" w:themeFill="accent6" w:themeFillTint="33"/>
          <w:lang w:val="en-GB"/>
        </w:rPr>
        <w:t xml:space="preserve"> experienced any physical damage or financial losses </w:t>
      </w:r>
      <w:proofErr w:type="gramStart"/>
      <w:r w:rsidRPr="00E9518F">
        <w:rPr>
          <w:rFonts w:cs="Arial"/>
          <w:szCs w:val="20"/>
          <w:shd w:val="clear" w:color="auto" w:fill="BAFAFF" w:themeFill="accent6" w:themeFillTint="33"/>
          <w:lang w:val="en-GB"/>
        </w:rPr>
        <w:t>as a result of</w:t>
      </w:r>
      <w:proofErr w:type="gramEnd"/>
      <w:r w:rsidRPr="00E9518F">
        <w:rPr>
          <w:rFonts w:cs="Arial"/>
          <w:szCs w:val="20"/>
          <w:shd w:val="clear" w:color="auto" w:fill="BAFAFF" w:themeFill="accent6" w:themeFillTint="33"/>
          <w:lang w:val="en-GB"/>
        </w:rPr>
        <w:t xml:space="preserve"> extreme weather events (eg 50-year event, hurricanes, typhoons, flood etc.) (Provide details of capex), and/or if the </w:t>
      </w:r>
      <w:r w:rsidR="00AE5A0D" w:rsidRPr="00E9518F">
        <w:rPr>
          <w:rFonts w:cs="Arial"/>
          <w:szCs w:val="20"/>
          <w:shd w:val="clear" w:color="auto" w:fill="BAFAFF" w:themeFill="accent6" w:themeFillTint="33"/>
          <w:lang w:val="en-GB"/>
        </w:rPr>
        <w:t>underlying investments</w:t>
      </w:r>
      <w:r w:rsidRPr="00E9518F">
        <w:rPr>
          <w:rFonts w:cs="Arial"/>
          <w:szCs w:val="20"/>
          <w:shd w:val="clear" w:color="auto" w:fill="BAFAFF" w:themeFill="accent6" w:themeFillTint="33"/>
          <w:lang w:val="en-GB"/>
        </w:rPr>
        <w:t xml:space="preserve"> ha</w:t>
      </w:r>
      <w:r w:rsidR="00AE5A0D" w:rsidRPr="00E9518F">
        <w:rPr>
          <w:rFonts w:cs="Arial"/>
          <w:szCs w:val="20"/>
          <w:shd w:val="clear" w:color="auto" w:fill="BAFAFF" w:themeFill="accent6" w:themeFillTint="33"/>
          <w:lang w:val="en-GB"/>
        </w:rPr>
        <w:t>ve</w:t>
      </w:r>
      <w:r w:rsidRPr="00E9518F">
        <w:rPr>
          <w:rFonts w:cs="Arial"/>
          <w:szCs w:val="20"/>
          <w:shd w:val="clear" w:color="auto" w:fill="BAFAFF" w:themeFill="accent6" w:themeFillTint="33"/>
          <w:lang w:val="en-GB"/>
        </w:rPr>
        <w:t xml:space="preserve"> suffered any climate-related insurance (or reinsurance) issues or material price changes over the last three years</w:t>
      </w:r>
      <w:r w:rsidRPr="00E9518F">
        <w:rPr>
          <w:rFonts w:cs="Arial"/>
          <w:szCs w:val="20"/>
          <w:lang w:val="en-GB"/>
        </w:rPr>
        <w:t>.</w:t>
      </w:r>
    </w:p>
    <w:p w14:paraId="5B2AA43C"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0DEB70CF" w14:textId="77777777" w:rsidR="007470CB" w:rsidRPr="00E9518F" w:rsidRDefault="007470CB" w:rsidP="00442372">
      <w:pPr>
        <w:pStyle w:val="ListParagraph"/>
        <w:rPr>
          <w:rFonts w:cs="Arial"/>
          <w:bCs/>
          <w:szCs w:val="20"/>
        </w:rPr>
      </w:pPr>
      <w:bookmarkStart w:id="144" w:name="_Toc45874350"/>
    </w:p>
    <w:p w14:paraId="1C5374F7" w14:textId="77777777"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Provide the details of the applied Net Zero Building Targets and action plans to achieve decarbonisation pathways for the vehicle, if available. Elaborate on the methodology used for setting Net Zero Building Targets, such as coverage of scope 1,2,3, whether embodied carbon is considered or not, etc</w:t>
      </w:r>
      <w:r w:rsidRPr="00E9518F">
        <w:rPr>
          <w:rFonts w:cs="Arial"/>
          <w:szCs w:val="20"/>
          <w:lang w:val="en-GB"/>
        </w:rPr>
        <w:t xml:space="preserve">. </w:t>
      </w:r>
    </w:p>
    <w:p w14:paraId="48BAF14F" w14:textId="77777777" w:rsidR="007470CB" w:rsidRPr="00E9518F" w:rsidRDefault="007470CB" w:rsidP="00442372">
      <w:pPr>
        <w:pStyle w:val="Inspring"/>
        <w:ind w:left="720" w:firstLine="0"/>
        <w:rPr>
          <w:rFonts w:cs="Arial"/>
          <w:szCs w:val="20"/>
          <w:lang w:val="en-GB"/>
        </w:rPr>
      </w:pPr>
    </w:p>
    <w:p w14:paraId="46C84BC6" w14:textId="77777777" w:rsidR="007470CB" w:rsidRPr="00E9518F" w:rsidRDefault="007470CB" w:rsidP="00442372">
      <w:pPr>
        <w:pStyle w:val="Inspring"/>
        <w:ind w:left="720" w:firstLine="0"/>
        <w:rPr>
          <w:rFonts w:cs="Arial"/>
          <w:szCs w:val="20"/>
          <w:lang w:val="en-GB"/>
        </w:rPr>
      </w:pPr>
      <w:r w:rsidRPr="00E9518F">
        <w:rPr>
          <w:rFonts w:cs="Arial"/>
          <w:szCs w:val="20"/>
          <w:shd w:val="clear" w:color="auto" w:fill="BAFAFF" w:themeFill="accent6" w:themeFillTint="33"/>
          <w:lang w:val="en-GB"/>
        </w:rPr>
        <w:t>Explain how the financial impact of achieving these targets is assessed. (Related to the vehicle fact sheet and question 1.2.2)</w:t>
      </w:r>
      <w:r w:rsidRPr="00E9518F">
        <w:rPr>
          <w:rFonts w:cs="Arial"/>
          <w:szCs w:val="20"/>
          <w:lang w:val="en-GB"/>
        </w:rPr>
        <w:t xml:space="preserve"> </w:t>
      </w:r>
    </w:p>
    <w:p w14:paraId="0D0FD03C"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bookmarkEnd w:id="144"/>
    <w:p w14:paraId="32B45774" w14:textId="77777777" w:rsidR="007470CB" w:rsidRPr="00E9518F" w:rsidRDefault="007470CB" w:rsidP="00442372">
      <w:pPr>
        <w:pStyle w:val="Inspring"/>
        <w:ind w:left="709" w:firstLine="0"/>
        <w:rPr>
          <w:lang w:val="en-GB"/>
        </w:rPr>
      </w:pPr>
    </w:p>
    <w:p w14:paraId="4B8BC5D2" w14:textId="77777777"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Describe how the physical and transition risks and impacts of climate change will be assessed for future acquisitions. Include details of how this assessment of risk will be incorporated into underwriting and how the potential impact on returns will be assessed</w:t>
      </w:r>
      <w:r w:rsidRPr="00E9518F">
        <w:rPr>
          <w:rFonts w:cs="Arial"/>
          <w:szCs w:val="20"/>
          <w:lang w:val="en-GB"/>
        </w:rPr>
        <w:t>.</w:t>
      </w:r>
    </w:p>
    <w:p w14:paraId="4C30EA78"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2951A129" w14:textId="77777777" w:rsidR="005D196C" w:rsidRPr="00E9518F" w:rsidRDefault="005D196C" w:rsidP="00442372">
      <w:pPr>
        <w:pStyle w:val="INREVtablerows"/>
        <w:ind w:left="720"/>
        <w:rPr>
          <w:b/>
          <w:color w:val="auto"/>
          <w:lang w:val="en-GB"/>
        </w:rPr>
      </w:pPr>
    </w:p>
    <w:p w14:paraId="0B9FEDFD" w14:textId="772D8B9B" w:rsidR="007470CB" w:rsidRPr="00E9518F" w:rsidRDefault="007470CB" w:rsidP="00442372">
      <w:pPr>
        <w:pStyle w:val="INREVtablerows"/>
        <w:numPr>
          <w:ilvl w:val="2"/>
          <w:numId w:val="23"/>
        </w:numPr>
        <w:rPr>
          <w:b/>
          <w:color w:val="auto"/>
          <w:lang w:val="en-GB"/>
        </w:rPr>
      </w:pPr>
      <w:r w:rsidRPr="00E9518F">
        <w:rPr>
          <w:b/>
          <w:color w:val="auto"/>
          <w:shd w:val="clear" w:color="auto" w:fill="BAFAFF" w:themeFill="accent6" w:themeFillTint="33"/>
          <w:lang w:val="en-GB"/>
        </w:rPr>
        <w:t>ESG Asset</w:t>
      </w:r>
      <w:r w:rsidRPr="001A3EE6">
        <w:rPr>
          <w:b/>
          <w:color w:val="auto"/>
          <w:shd w:val="clear" w:color="auto" w:fill="BAFAFF" w:themeFill="accent6" w:themeFillTint="33"/>
          <w:lang w:val="en-GB"/>
        </w:rPr>
        <w:t xml:space="preserve"> </w:t>
      </w:r>
      <w:r w:rsidRPr="00E9518F">
        <w:rPr>
          <w:b/>
          <w:color w:val="auto"/>
          <w:shd w:val="clear" w:color="auto" w:fill="BAFAFF" w:themeFill="accent6" w:themeFillTint="33"/>
          <w:lang w:val="en-GB"/>
        </w:rPr>
        <w:t>Management</w:t>
      </w:r>
    </w:p>
    <w:p w14:paraId="1179C812" w14:textId="77777777" w:rsidR="007470CB" w:rsidRPr="00E9518F" w:rsidRDefault="007470CB" w:rsidP="00442372">
      <w:pPr>
        <w:pStyle w:val="Inspring"/>
        <w:rPr>
          <w:lang w:val="en-GB"/>
        </w:rPr>
      </w:pPr>
    </w:p>
    <w:p w14:paraId="07FD271F" w14:textId="5885DC02"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 xml:space="preserve">Does the </w:t>
      </w:r>
      <w:r w:rsidR="00DE39AC" w:rsidRPr="00E9518F">
        <w:rPr>
          <w:rFonts w:cs="Arial"/>
          <w:szCs w:val="20"/>
          <w:shd w:val="clear" w:color="auto" w:fill="BAFAFF" w:themeFill="accent6" w:themeFillTint="33"/>
          <w:lang w:val="en-GB"/>
        </w:rPr>
        <w:t>FoF / MM</w:t>
      </w:r>
      <w:r w:rsidRPr="00E9518F">
        <w:rPr>
          <w:rFonts w:cs="Arial"/>
          <w:szCs w:val="20"/>
          <w:shd w:val="clear" w:color="auto" w:fill="BAFAFF" w:themeFill="accent6" w:themeFillTint="33"/>
          <w:lang w:val="en-GB"/>
        </w:rPr>
        <w:t xml:space="preserve"> perform</w:t>
      </w:r>
      <w:r w:rsidR="00EE3E57" w:rsidRPr="00E9518F">
        <w:rPr>
          <w:rFonts w:cs="Arial"/>
          <w:szCs w:val="20"/>
          <w:shd w:val="clear" w:color="auto" w:fill="BAFAFF" w:themeFill="accent6" w:themeFillTint="33"/>
          <w:lang w:val="en-GB"/>
        </w:rPr>
        <w:t xml:space="preserve"> an analysis of </w:t>
      </w:r>
      <w:r w:rsidR="00705FD1" w:rsidRPr="00E9518F">
        <w:rPr>
          <w:rFonts w:cs="Arial"/>
          <w:szCs w:val="20"/>
          <w:shd w:val="clear" w:color="auto" w:fill="BAFAFF" w:themeFill="accent6" w:themeFillTint="33"/>
          <w:lang w:val="en-GB"/>
        </w:rPr>
        <w:t xml:space="preserve">the underlying investment assessments from </w:t>
      </w:r>
      <w:r w:rsidR="00B300B6" w:rsidRPr="00E9518F">
        <w:rPr>
          <w:rFonts w:cs="Arial"/>
          <w:szCs w:val="20"/>
          <w:shd w:val="clear" w:color="auto" w:fill="BAFAFF" w:themeFill="accent6" w:themeFillTint="33"/>
          <w:lang w:val="en-GB"/>
        </w:rPr>
        <w:t>the manager</w:t>
      </w:r>
      <w:r w:rsidRPr="00E9518F">
        <w:rPr>
          <w:rFonts w:cs="Arial"/>
          <w:szCs w:val="20"/>
          <w:shd w:val="clear" w:color="auto" w:fill="BAFAFF" w:themeFill="accent6" w:themeFillTint="33"/>
          <w:lang w:val="en-GB"/>
        </w:rPr>
        <w:t xml:space="preserve"> on ESG aspects as a standard part of its due diligence process for new acquisitions? If yes, specify the ESG factors covered in the assessment (Related to question 2.2.1.1).</w:t>
      </w:r>
    </w:p>
    <w:p w14:paraId="15D275CE"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5FE1363" w14:textId="77777777" w:rsidR="007470CB" w:rsidRPr="00E9518F" w:rsidRDefault="007470CB" w:rsidP="00442372">
      <w:pPr>
        <w:pStyle w:val="Inspring"/>
        <w:rPr>
          <w:lang w:val="en-GB"/>
        </w:rPr>
      </w:pPr>
    </w:p>
    <w:p w14:paraId="3F3A959B" w14:textId="0F0CFAB6"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 xml:space="preserve">Does the </w:t>
      </w:r>
      <w:r w:rsidR="00DE39AC" w:rsidRPr="00E9518F">
        <w:rPr>
          <w:rFonts w:cs="Arial"/>
          <w:szCs w:val="20"/>
          <w:shd w:val="clear" w:color="auto" w:fill="BAFAFF" w:themeFill="accent6" w:themeFillTint="33"/>
          <w:lang w:val="en-GB"/>
        </w:rPr>
        <w:t>FoF / MM</w:t>
      </w:r>
      <w:r w:rsidRPr="00E9518F">
        <w:rPr>
          <w:rFonts w:cs="Arial"/>
          <w:szCs w:val="20"/>
          <w:shd w:val="clear" w:color="auto" w:fill="BAFAFF" w:themeFill="accent6" w:themeFillTint="33"/>
          <w:lang w:val="en-GB"/>
        </w:rPr>
        <w:t xml:space="preserve"> have processes to monitor </w:t>
      </w:r>
      <w:r w:rsidR="0046700A" w:rsidRPr="00E9518F">
        <w:rPr>
          <w:rFonts w:cs="Arial"/>
          <w:szCs w:val="20"/>
          <w:shd w:val="clear" w:color="auto" w:fill="BAFAFF" w:themeFill="accent6" w:themeFillTint="33"/>
          <w:lang w:val="en-GB"/>
        </w:rPr>
        <w:t xml:space="preserve">underlying investment </w:t>
      </w:r>
      <w:r w:rsidRPr="00E9518F">
        <w:rPr>
          <w:rFonts w:cs="Arial"/>
          <w:szCs w:val="20"/>
          <w:shd w:val="clear" w:color="auto" w:fill="BAFAFF" w:themeFill="accent6" w:themeFillTint="33"/>
          <w:lang w:val="en-GB"/>
        </w:rPr>
        <w:t>managers’ compliance with its ESG strategies/policies? If yes, please explain how. Does this process apply for this specific vehicle</w:t>
      </w:r>
      <w:r w:rsidRPr="001A3EE6">
        <w:rPr>
          <w:rFonts w:cs="Arial"/>
          <w:szCs w:val="20"/>
          <w:shd w:val="clear" w:color="auto" w:fill="BAFAFF" w:themeFill="accent6" w:themeFillTint="33"/>
          <w:lang w:val="en-GB"/>
        </w:rPr>
        <w:t>?</w:t>
      </w:r>
    </w:p>
    <w:p w14:paraId="458A3094"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9CE66F5" w14:textId="62A8A5C3" w:rsidR="007470CB" w:rsidRPr="00E9518F" w:rsidRDefault="007470CB" w:rsidP="00442372">
      <w:pPr>
        <w:pStyle w:val="Inspring"/>
        <w:ind w:left="0" w:firstLine="0"/>
        <w:rPr>
          <w:lang w:val="en-GB"/>
        </w:rPr>
      </w:pPr>
    </w:p>
    <w:p w14:paraId="59572277" w14:textId="77777777" w:rsidR="007470CB" w:rsidRPr="00E9518F" w:rsidRDefault="007470CB" w:rsidP="00442372">
      <w:pPr>
        <w:pStyle w:val="INREVtablerows"/>
        <w:numPr>
          <w:ilvl w:val="2"/>
          <w:numId w:val="23"/>
        </w:numPr>
        <w:rPr>
          <w:b/>
          <w:color w:val="auto"/>
          <w:lang w:val="en-GB"/>
        </w:rPr>
      </w:pPr>
      <w:r w:rsidRPr="00E9518F">
        <w:rPr>
          <w:b/>
          <w:color w:val="auto"/>
          <w:shd w:val="clear" w:color="auto" w:fill="BAFAFF" w:themeFill="accent6" w:themeFillTint="33"/>
          <w:lang w:val="en-GB"/>
        </w:rPr>
        <w:t>ESG Reporting</w:t>
      </w:r>
    </w:p>
    <w:p w14:paraId="7ED20D43" w14:textId="77777777" w:rsidR="007470CB" w:rsidRPr="00E9518F" w:rsidRDefault="007470CB" w:rsidP="00442372"/>
    <w:p w14:paraId="5B53C1F8" w14:textId="45C8A624" w:rsidR="007470CB" w:rsidRPr="00E9518F" w:rsidRDefault="007470CB" w:rsidP="00442372">
      <w:pPr>
        <w:pStyle w:val="Inspring"/>
        <w:numPr>
          <w:ilvl w:val="3"/>
          <w:numId w:val="23"/>
        </w:numPr>
        <w:rPr>
          <w:rFonts w:cs="Arial"/>
          <w:szCs w:val="20"/>
          <w:lang w:val="en-GB"/>
        </w:rPr>
      </w:pPr>
      <w:r w:rsidRPr="00E9518F">
        <w:rPr>
          <w:rFonts w:cs="Arial"/>
          <w:szCs w:val="20"/>
          <w:shd w:val="clear" w:color="auto" w:fill="BAFAFF" w:themeFill="accent6" w:themeFillTint="33"/>
          <w:lang w:val="en-GB"/>
        </w:rPr>
        <w:t xml:space="preserve">Does the </w:t>
      </w:r>
      <w:r w:rsidR="00DE39AC" w:rsidRPr="00E9518F">
        <w:rPr>
          <w:rFonts w:cs="Arial"/>
          <w:szCs w:val="20"/>
          <w:shd w:val="clear" w:color="auto" w:fill="BAFAFF" w:themeFill="accent6" w:themeFillTint="33"/>
          <w:lang w:val="en-GB"/>
        </w:rPr>
        <w:t>FoF / MM</w:t>
      </w:r>
      <w:r w:rsidRPr="00E9518F">
        <w:rPr>
          <w:rFonts w:cs="Arial"/>
          <w:szCs w:val="20"/>
          <w:shd w:val="clear" w:color="auto" w:fill="BAFAFF" w:themeFill="accent6" w:themeFillTint="33"/>
          <w:lang w:val="en-GB"/>
        </w:rPr>
        <w:t xml:space="preserve"> communicate the performance of the vehicle against its ESG objectives and targets with its stakeholders</w:t>
      </w:r>
      <w:r w:rsidRPr="001A3EE6">
        <w:rPr>
          <w:rFonts w:cs="Arial"/>
          <w:szCs w:val="20"/>
          <w:shd w:val="clear" w:color="auto" w:fill="BAFAFF" w:themeFill="accent6" w:themeFillTint="33"/>
          <w:lang w:val="en-GB"/>
        </w:rPr>
        <w:t>?</w:t>
      </w:r>
    </w:p>
    <w:p w14:paraId="37452009" w14:textId="77777777" w:rsidR="007470CB" w:rsidRPr="00E9518F" w:rsidRDefault="007470CB" w:rsidP="00442372">
      <w:pPr>
        <w:pStyle w:val="Inspring"/>
        <w:ind w:left="0" w:firstLine="0"/>
        <w:rPr>
          <w:lang w:val="en-GB"/>
        </w:rPr>
      </w:pPr>
    </w:p>
    <w:p w14:paraId="71EAC40C" w14:textId="43E72C52" w:rsidR="007470CB" w:rsidRPr="00E9518F" w:rsidRDefault="007470CB" w:rsidP="00442372">
      <w:pPr>
        <w:pStyle w:val="Inspring"/>
        <w:ind w:left="720" w:firstLine="0"/>
        <w:rPr>
          <w:lang w:val="en-GB"/>
        </w:rPr>
      </w:pPr>
      <w:r w:rsidRPr="00E9518F">
        <w:rPr>
          <w:shd w:val="clear" w:color="auto" w:fill="BAFAFF" w:themeFill="accent6" w:themeFillTint="33"/>
          <w:lang w:val="en-GB"/>
        </w:rPr>
        <w:lastRenderedPageBreak/>
        <w:t xml:space="preserve">Describe the process, </w:t>
      </w:r>
      <w:proofErr w:type="gramStart"/>
      <w:r w:rsidRPr="00E9518F">
        <w:rPr>
          <w:shd w:val="clear" w:color="auto" w:fill="BAFAFF" w:themeFill="accent6" w:themeFillTint="33"/>
          <w:lang w:val="en-GB"/>
        </w:rPr>
        <w:t>framework</w:t>
      </w:r>
      <w:proofErr w:type="gramEnd"/>
      <w:r w:rsidRPr="00E9518F">
        <w:rPr>
          <w:shd w:val="clear" w:color="auto" w:fill="BAFAFF" w:themeFill="accent6" w:themeFillTint="33"/>
          <w:lang w:val="en-GB"/>
        </w:rPr>
        <w:t xml:space="preserve"> and reporting frequency</w:t>
      </w:r>
      <w:r w:rsidR="00BD4E85" w:rsidRPr="00E9518F">
        <w:rPr>
          <w:shd w:val="clear" w:color="auto" w:fill="BAFAFF" w:themeFill="accent6" w:themeFillTint="33"/>
          <w:lang w:val="en-GB"/>
        </w:rPr>
        <w:t xml:space="preserve">, along with any </w:t>
      </w:r>
      <w:r w:rsidR="00F24680" w:rsidRPr="00E9518F">
        <w:rPr>
          <w:shd w:val="clear" w:color="auto" w:fill="BAFAFF" w:themeFill="accent6" w:themeFillTint="33"/>
          <w:lang w:val="en-GB"/>
        </w:rPr>
        <w:t>ESG data limitations</w:t>
      </w:r>
      <w:r w:rsidRPr="00E9518F">
        <w:rPr>
          <w:shd w:val="clear" w:color="auto" w:fill="BAFAFF" w:themeFill="accent6" w:themeFillTint="33"/>
          <w:lang w:val="en-GB"/>
        </w:rPr>
        <w:t xml:space="preserve">. Specify which ESG aspects are being reported for each </w:t>
      </w:r>
      <w:r w:rsidR="002B0A5F" w:rsidRPr="00E9518F">
        <w:rPr>
          <w:shd w:val="clear" w:color="auto" w:fill="BAFAFF" w:themeFill="accent6" w:themeFillTint="33"/>
          <w:lang w:val="en-GB"/>
        </w:rPr>
        <w:t>stakeholder</w:t>
      </w:r>
      <w:r w:rsidRPr="00E9518F">
        <w:rPr>
          <w:shd w:val="clear" w:color="auto" w:fill="BAFAFF" w:themeFill="accent6" w:themeFillTint="33"/>
          <w:lang w:val="en-GB"/>
        </w:rPr>
        <w:t xml:space="preserve"> group. (Reference to the ESG section in the Vehicle Fact Sheet</w:t>
      </w:r>
      <w:r w:rsidRPr="001A3EE6">
        <w:rPr>
          <w:shd w:val="clear" w:color="auto" w:fill="BAFAFF" w:themeFill="accent6" w:themeFillTint="33"/>
          <w:lang w:val="en-GB"/>
        </w:rPr>
        <w:t>)</w:t>
      </w:r>
      <w:r w:rsidRPr="00E9518F">
        <w:rPr>
          <w:lang w:val="en-GB"/>
        </w:rPr>
        <w:t xml:space="preserve"> </w:t>
      </w:r>
    </w:p>
    <w:p w14:paraId="566FE4D6" w14:textId="77777777" w:rsidR="007470CB" w:rsidRPr="00E9518F" w:rsidRDefault="007470CB" w:rsidP="00442372">
      <w:pPr>
        <w:pStyle w:val="Inspring"/>
        <w:ind w:left="720" w:firstLine="0"/>
        <w:rPr>
          <w:lang w:val="en-GB"/>
        </w:rPr>
      </w:pPr>
    </w:p>
    <w:p w14:paraId="1DAAD5EA"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3DDD2243" w14:textId="77777777" w:rsidR="007470CB" w:rsidRPr="00E9518F" w:rsidRDefault="007470CB" w:rsidP="00442372">
      <w:pPr>
        <w:pStyle w:val="Inspring"/>
        <w:numPr>
          <w:ilvl w:val="3"/>
          <w:numId w:val="23"/>
        </w:numPr>
        <w:rPr>
          <w:rFonts w:cs="Arial"/>
          <w:szCs w:val="20"/>
          <w:lang w:val="en-GB"/>
        </w:rPr>
      </w:pPr>
      <w:r w:rsidRPr="00E9518F">
        <w:rPr>
          <w:rFonts w:cs="Arial"/>
          <w:szCs w:val="20"/>
          <w:lang w:val="en-GB"/>
        </w:rPr>
        <w:t xml:space="preserve">Please provide details of the vehicle’s level of adoption to </w:t>
      </w:r>
      <w:r w:rsidRPr="00E9518F">
        <w:rPr>
          <w:rFonts w:cs="Arial"/>
          <w:szCs w:val="20"/>
          <w:shd w:val="clear" w:color="auto" w:fill="BAFAFF" w:themeFill="accent6" w:themeFillTint="33"/>
          <w:lang w:val="en-GB"/>
        </w:rPr>
        <w:t>the INREV Sustainability Guidelines by placing a copy of your assessment in the Data Room, together with the latest ESG report</w:t>
      </w:r>
      <w:r w:rsidRPr="00E9518F">
        <w:rPr>
          <w:rFonts w:cs="Arial"/>
          <w:szCs w:val="20"/>
          <w:lang w:val="en-GB"/>
        </w:rPr>
        <w:t>.</w:t>
      </w:r>
    </w:p>
    <w:p w14:paraId="6DA8DCE7" w14:textId="3AE831F1" w:rsidR="004B561B" w:rsidRPr="00E9518F" w:rsidRDefault="005D196C" w:rsidP="00442372">
      <w:r w:rsidRPr="00E9518F">
        <w:br/>
      </w:r>
    </w:p>
    <w:p w14:paraId="101ED9B0" w14:textId="18D7045D" w:rsidR="00D2327E" w:rsidRPr="00E9518F" w:rsidRDefault="00C17419" w:rsidP="00C17419">
      <w:pPr>
        <w:pStyle w:val="Heading2"/>
      </w:pPr>
      <w:bookmarkStart w:id="145" w:name="_Toc489871696"/>
      <w:bookmarkStart w:id="146" w:name="_Toc134018487"/>
      <w:r w:rsidRPr="00E9518F">
        <w:t>2.</w:t>
      </w:r>
      <w:r w:rsidR="00956E25" w:rsidRPr="00E9518F">
        <w:t>3</w:t>
      </w:r>
      <w:r w:rsidRPr="00E9518F">
        <w:tab/>
      </w:r>
      <w:r w:rsidR="00D2327E" w:rsidRPr="00E9518F">
        <w:t xml:space="preserve">Existing or </w:t>
      </w:r>
      <w:r w:rsidR="00E4566E" w:rsidRPr="00E9518F">
        <w:t>New</w:t>
      </w:r>
      <w:r w:rsidR="00D2327E" w:rsidRPr="00E9518F">
        <w:t xml:space="preserve"> </w:t>
      </w:r>
      <w:r w:rsidR="00901AD7" w:rsidRPr="00E9518F">
        <w:t>Investments</w:t>
      </w:r>
      <w:bookmarkEnd w:id="145"/>
      <w:bookmarkEnd w:id="146"/>
      <w:r w:rsidR="00D2327E" w:rsidRPr="00E9518F">
        <w:t xml:space="preserve"> </w:t>
      </w:r>
    </w:p>
    <w:p w14:paraId="0A920198" w14:textId="77777777" w:rsidR="00D2327E" w:rsidRPr="00E9518F" w:rsidRDefault="00D2327E" w:rsidP="00BD5631"/>
    <w:p w14:paraId="1E53D0BB" w14:textId="74438392" w:rsidR="001E1830" w:rsidRPr="00E9518F" w:rsidRDefault="001E1830" w:rsidP="009C72BA">
      <w:pPr>
        <w:pStyle w:val="Inspring"/>
        <w:rPr>
          <w:lang w:val="en-GB"/>
        </w:rPr>
      </w:pPr>
      <w:bookmarkStart w:id="147" w:name="_Toc356297860"/>
      <w:bookmarkStart w:id="148" w:name="_Toc381105251"/>
      <w:bookmarkStart w:id="149" w:name="_Toc397000898"/>
      <w:bookmarkStart w:id="150" w:name="_Toc452457435"/>
      <w:r w:rsidRPr="00E9518F">
        <w:rPr>
          <w:lang w:val="en-GB"/>
        </w:rPr>
        <w:t>2.</w:t>
      </w:r>
      <w:r w:rsidR="00FE75E0" w:rsidRPr="00E9518F">
        <w:rPr>
          <w:lang w:val="en-GB"/>
        </w:rPr>
        <w:t>3</w:t>
      </w:r>
      <w:r w:rsidRPr="00E9518F">
        <w:rPr>
          <w:lang w:val="en-GB"/>
        </w:rPr>
        <w:t>.1</w:t>
      </w:r>
      <w:r w:rsidRPr="00E9518F">
        <w:rPr>
          <w:lang w:val="en-GB"/>
        </w:rPr>
        <w:tab/>
        <w:t>If applicable, provide the latest annual and interim report of the vehicle under due diligence (in the Data Room).</w:t>
      </w:r>
    </w:p>
    <w:p w14:paraId="107B455E" w14:textId="77777777" w:rsidR="001E1830" w:rsidRPr="00E9518F" w:rsidRDefault="001E1830" w:rsidP="009C72BA">
      <w:pPr>
        <w:pStyle w:val="Inspring"/>
        <w:rPr>
          <w:lang w:val="en-GB"/>
        </w:rPr>
      </w:pPr>
    </w:p>
    <w:p w14:paraId="6420D9CC" w14:textId="5D1B6462" w:rsidR="009C72BA" w:rsidRPr="00E9518F" w:rsidRDefault="009C72BA" w:rsidP="009C72BA">
      <w:pPr>
        <w:pStyle w:val="Inspring"/>
        <w:rPr>
          <w:lang w:val="en-GB"/>
        </w:rPr>
      </w:pPr>
      <w:r w:rsidRPr="00E9518F">
        <w:rPr>
          <w:lang w:val="en-GB"/>
        </w:rPr>
        <w:t>2.</w:t>
      </w:r>
      <w:r w:rsidR="00B60E2F" w:rsidRPr="00E9518F">
        <w:rPr>
          <w:lang w:val="en-GB"/>
        </w:rPr>
        <w:t>3</w:t>
      </w:r>
      <w:r w:rsidRPr="00E9518F">
        <w:rPr>
          <w:lang w:val="en-GB"/>
        </w:rPr>
        <w:t>.</w:t>
      </w:r>
      <w:r w:rsidR="001E1830" w:rsidRPr="00E9518F">
        <w:rPr>
          <w:lang w:val="en-GB"/>
        </w:rPr>
        <w:t>2</w:t>
      </w:r>
      <w:r w:rsidRPr="00E9518F">
        <w:rPr>
          <w:lang w:val="en-GB"/>
        </w:rPr>
        <w:tab/>
      </w:r>
      <w:r w:rsidRPr="00E9518F">
        <w:rPr>
          <w:spacing w:val="-4"/>
          <w:lang w:val="en-GB"/>
        </w:rPr>
        <w:t xml:space="preserve">If applicable, describe any </w:t>
      </w:r>
      <w:r w:rsidR="00794839" w:rsidRPr="00E9518F">
        <w:rPr>
          <w:spacing w:val="-4"/>
          <w:lang w:val="en-GB"/>
        </w:rPr>
        <w:t>investment</w:t>
      </w:r>
      <w:r w:rsidRPr="00E9518F">
        <w:rPr>
          <w:spacing w:val="-4"/>
          <w:lang w:val="en-GB"/>
        </w:rPr>
        <w:t xml:space="preserve"> write</w:t>
      </w:r>
      <w:r w:rsidR="00857616" w:rsidRPr="00E9518F">
        <w:rPr>
          <w:spacing w:val="-4"/>
          <w:lang w:val="en-GB"/>
        </w:rPr>
        <w:t>-</w:t>
      </w:r>
      <w:r w:rsidRPr="00E9518F">
        <w:rPr>
          <w:spacing w:val="-4"/>
          <w:lang w:val="en-GB"/>
        </w:rPr>
        <w:t>downs or losses the vehicle has experienced over the last five years.</w:t>
      </w:r>
      <w:r w:rsidR="0036774B" w:rsidRPr="00E9518F">
        <w:rPr>
          <w:spacing w:val="-4"/>
          <w:lang w:val="en-GB"/>
        </w:rPr>
        <w:t xml:space="preserve"> </w:t>
      </w:r>
      <w:r w:rsidRPr="00E9518F">
        <w:rPr>
          <w:spacing w:val="-4"/>
          <w:lang w:val="en-GB"/>
        </w:rPr>
        <w:t xml:space="preserve">Describe the remediation strategy for the respective </w:t>
      </w:r>
      <w:r w:rsidR="00092EEC" w:rsidRPr="00E9518F">
        <w:rPr>
          <w:spacing w:val="-4"/>
          <w:lang w:val="en-GB"/>
        </w:rPr>
        <w:t>investments</w:t>
      </w:r>
      <w:r w:rsidRPr="00E9518F">
        <w:rPr>
          <w:spacing w:val="-4"/>
          <w:lang w:val="en-GB"/>
        </w:rPr>
        <w:t xml:space="preserve"> and, if appropriate, give an estimate of expected recovery and gross IRRs in comparison to underwritten IRRs.</w:t>
      </w:r>
      <w:r w:rsidRPr="00E9518F">
        <w:rPr>
          <w:lang w:val="en-GB"/>
        </w:rPr>
        <w:t xml:space="preserve"> </w:t>
      </w:r>
    </w:p>
    <w:bookmarkEnd w:id="147"/>
    <w:bookmarkEnd w:id="148"/>
    <w:bookmarkEnd w:id="149"/>
    <w:bookmarkEnd w:id="150"/>
    <w:p w14:paraId="5B505F3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61C7B4" w14:textId="384926A4" w:rsidR="00214F22" w:rsidRPr="00E9518F" w:rsidRDefault="00214F22" w:rsidP="00214F22">
      <w:pPr>
        <w:pStyle w:val="Inspring"/>
        <w:rPr>
          <w:lang w:val="en-GB"/>
        </w:rPr>
      </w:pPr>
    </w:p>
    <w:p w14:paraId="03370E80" w14:textId="2C31EE96" w:rsidR="00214F22" w:rsidRPr="00E9518F" w:rsidRDefault="00214F22" w:rsidP="00160131">
      <w:pPr>
        <w:pStyle w:val="Inspring"/>
        <w:rPr>
          <w:lang w:val="en-GB"/>
        </w:rPr>
      </w:pPr>
      <w:r w:rsidRPr="00E9518F">
        <w:rPr>
          <w:lang w:val="en-GB"/>
        </w:rPr>
        <w:t>2.</w:t>
      </w:r>
      <w:r w:rsidR="00B60E2F" w:rsidRPr="00E9518F">
        <w:rPr>
          <w:lang w:val="en-GB"/>
        </w:rPr>
        <w:t>3</w:t>
      </w:r>
      <w:r w:rsidRPr="00E9518F">
        <w:rPr>
          <w:lang w:val="en-GB"/>
        </w:rPr>
        <w:t>.3</w:t>
      </w:r>
      <w:r w:rsidRPr="00E9518F">
        <w:rPr>
          <w:lang w:val="en-GB"/>
        </w:rPr>
        <w:tab/>
        <w:t xml:space="preserve">Complete the tables in Appendix </w:t>
      </w:r>
      <w:r w:rsidR="006113D1" w:rsidRPr="00E9518F">
        <w:rPr>
          <w:lang w:val="en-GB"/>
        </w:rPr>
        <w:t>V</w:t>
      </w:r>
      <w:r w:rsidRPr="00E9518F">
        <w:rPr>
          <w:lang w:val="en-GB"/>
        </w:rPr>
        <w:t xml:space="preserve"> for the subject vehicle to describe the composition of your portfolio</w:t>
      </w:r>
      <w:r w:rsidR="00DF7579" w:rsidRPr="00E9518F">
        <w:rPr>
          <w:lang w:val="en-GB"/>
        </w:rPr>
        <w:t xml:space="preserve">, </w:t>
      </w:r>
      <w:r w:rsidRPr="00E9518F">
        <w:rPr>
          <w:lang w:val="en-GB"/>
        </w:rPr>
        <w:t>its financing overview</w:t>
      </w:r>
      <w:r w:rsidR="00DF7579" w:rsidRPr="00E9518F">
        <w:rPr>
          <w:lang w:val="en-GB"/>
        </w:rPr>
        <w:t xml:space="preserve"> and covenant overview</w:t>
      </w:r>
      <w:r w:rsidR="00C10285" w:rsidRPr="00E9518F">
        <w:rPr>
          <w:lang w:val="en-GB"/>
        </w:rPr>
        <w:t>.</w:t>
      </w:r>
      <w:r w:rsidRPr="00E9518F">
        <w:rPr>
          <w:lang w:val="en-GB"/>
        </w:rPr>
        <w:t xml:space="preserve"> If not applicable, please add N/A and explain below.</w:t>
      </w:r>
      <w:r w:rsidR="00160131" w:rsidRPr="00E9518F">
        <w:rPr>
          <w:lang w:val="en-GB"/>
        </w:rPr>
        <w:t xml:space="preserve"> (If the Appendix V are completed for a hypothetical portfolio, please state in the table)</w:t>
      </w:r>
    </w:p>
    <w:p w14:paraId="7233EA43" w14:textId="77777777" w:rsidR="00214F22" w:rsidRPr="00E9518F"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AEFB29" w14:textId="77777777" w:rsidR="00190D37" w:rsidRPr="00E9518F" w:rsidRDefault="00190D37" w:rsidP="00190D37">
      <w:pPr>
        <w:pStyle w:val="Inspring"/>
        <w:rPr>
          <w:lang w:val="en-GB"/>
        </w:rPr>
      </w:pPr>
    </w:p>
    <w:p w14:paraId="6FE6372C" w14:textId="129ACD7B" w:rsidR="00190D37" w:rsidRPr="00E9518F" w:rsidRDefault="00190D37" w:rsidP="00190D37">
      <w:pPr>
        <w:pStyle w:val="Inspring"/>
        <w:rPr>
          <w:lang w:val="en-GB"/>
        </w:rPr>
      </w:pPr>
      <w:r w:rsidRPr="00E9518F">
        <w:rPr>
          <w:lang w:val="en-GB"/>
        </w:rPr>
        <w:t>2.</w:t>
      </w:r>
      <w:r w:rsidR="00CE7228" w:rsidRPr="00E9518F">
        <w:rPr>
          <w:lang w:val="en-GB"/>
        </w:rPr>
        <w:t>3</w:t>
      </w:r>
      <w:r w:rsidRPr="00E9518F">
        <w:rPr>
          <w:lang w:val="en-GB"/>
        </w:rPr>
        <w:t>.4</w:t>
      </w:r>
      <w:r w:rsidRPr="00E9518F">
        <w:rPr>
          <w:lang w:val="en-GB"/>
        </w:rPr>
        <w:tab/>
        <w:t xml:space="preserve">If applicable, have there been any </w:t>
      </w:r>
      <w:r w:rsidR="00F177F9" w:rsidRPr="00E9518F">
        <w:rPr>
          <w:lang w:val="en-GB"/>
        </w:rPr>
        <w:t xml:space="preserve">exits </w:t>
      </w:r>
      <w:r w:rsidR="00984EDB" w:rsidRPr="00E9518F">
        <w:rPr>
          <w:lang w:val="en-GB"/>
        </w:rPr>
        <w:t>of investments</w:t>
      </w:r>
      <w:r w:rsidRPr="00E9518F">
        <w:rPr>
          <w:lang w:val="en-GB"/>
        </w:rPr>
        <w:t xml:space="preserve"> in the portfolio? If yes, please provide net realised returns </w:t>
      </w:r>
      <w:r w:rsidR="004C2AE5" w:rsidRPr="00E9518F">
        <w:rPr>
          <w:lang w:val="en-GB"/>
        </w:rPr>
        <w:t>and</w:t>
      </w:r>
      <w:r w:rsidRPr="00E9518F">
        <w:rPr>
          <w:lang w:val="en-GB"/>
        </w:rPr>
        <w:t xml:space="preserve"> multiples, if available.</w:t>
      </w:r>
    </w:p>
    <w:p w14:paraId="6DDF86AC" w14:textId="77777777" w:rsidR="00190D37" w:rsidRPr="00E9518F"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EA79E4" w14:textId="100E90E2" w:rsidR="0046113F" w:rsidRPr="00E9518F" w:rsidRDefault="0046113F" w:rsidP="009C72BA">
      <w:pPr>
        <w:pStyle w:val="Inspring"/>
        <w:rPr>
          <w:lang w:val="en-GB"/>
        </w:rPr>
      </w:pPr>
    </w:p>
    <w:p w14:paraId="32EABE90" w14:textId="57C9AB1E" w:rsidR="00514725" w:rsidRPr="00E9518F" w:rsidRDefault="00514725" w:rsidP="00514725">
      <w:pPr>
        <w:pStyle w:val="Inspring"/>
        <w:rPr>
          <w:lang w:val="en-GB"/>
        </w:rPr>
      </w:pPr>
      <w:r w:rsidRPr="00E9518F">
        <w:rPr>
          <w:lang w:val="en-GB"/>
        </w:rPr>
        <w:t>2.</w:t>
      </w:r>
      <w:r w:rsidR="008B15A8" w:rsidRPr="00E9518F">
        <w:rPr>
          <w:lang w:val="en-GB"/>
        </w:rPr>
        <w:t>3</w:t>
      </w:r>
      <w:r w:rsidRPr="00E9518F">
        <w:rPr>
          <w:lang w:val="en-GB"/>
        </w:rPr>
        <w:t>.5</w:t>
      </w:r>
      <w:r w:rsidRPr="00E9518F">
        <w:rPr>
          <w:lang w:val="en-GB"/>
        </w:rPr>
        <w:tab/>
        <w:t xml:space="preserve">Please provide contact details of investors who can provide references (3 clients that have been a client of your company for a minimum of 3 years and 2 clients that have not invested in subsequent </w:t>
      </w:r>
      <w:r w:rsidR="000D3F17" w:rsidRPr="00E9518F">
        <w:rPr>
          <w:lang w:val="en-GB"/>
        </w:rPr>
        <w:t>investments</w:t>
      </w:r>
      <w:r w:rsidRPr="00E9518F">
        <w:rPr>
          <w:lang w:val="en-GB"/>
        </w:rPr>
        <w:t xml:space="preserve"> – if any)</w:t>
      </w:r>
    </w:p>
    <w:p w14:paraId="729D7AD1" w14:textId="77777777" w:rsidR="00514725" w:rsidRPr="00E9518F" w:rsidRDefault="00514725" w:rsidP="0051472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7DA255" w14:textId="77777777" w:rsidR="00514725" w:rsidRPr="00E9518F" w:rsidRDefault="00514725" w:rsidP="00514725">
      <w:pPr>
        <w:pStyle w:val="Inspring"/>
        <w:ind w:left="0" w:firstLine="0"/>
        <w:rPr>
          <w:lang w:val="en-GB"/>
        </w:rPr>
      </w:pPr>
    </w:p>
    <w:p w14:paraId="19D8F2E3" w14:textId="77777777" w:rsidR="00514725" w:rsidRPr="00E9518F" w:rsidRDefault="00514725" w:rsidP="009C72BA">
      <w:pPr>
        <w:pStyle w:val="Inspring"/>
        <w:rPr>
          <w:lang w:val="en-GB"/>
        </w:rPr>
      </w:pPr>
    </w:p>
    <w:p w14:paraId="1053298D" w14:textId="67BD782C" w:rsidR="00BC4FB0" w:rsidRPr="00E9518F" w:rsidRDefault="00BC4FB0" w:rsidP="00BC4FB0">
      <w:pPr>
        <w:pStyle w:val="Heading2"/>
      </w:pPr>
      <w:bookmarkStart w:id="151" w:name="_Toc397000906"/>
      <w:bookmarkStart w:id="152" w:name="_Toc452457456"/>
      <w:bookmarkStart w:id="153" w:name="_Toc485208674"/>
      <w:bookmarkStart w:id="154" w:name="_Toc485637076"/>
      <w:bookmarkStart w:id="155" w:name="_Toc485638407"/>
      <w:bookmarkStart w:id="156" w:name="_Toc489871697"/>
      <w:bookmarkStart w:id="157" w:name="_Toc134018488"/>
      <w:r w:rsidRPr="00E9518F">
        <w:t>2.</w:t>
      </w:r>
      <w:r w:rsidR="008B15A8" w:rsidRPr="00E9518F">
        <w:t>4</w:t>
      </w:r>
      <w:r w:rsidRPr="00E9518F">
        <w:tab/>
        <w:t>Principal Terms</w:t>
      </w:r>
      <w:bookmarkEnd w:id="151"/>
      <w:bookmarkEnd w:id="152"/>
      <w:bookmarkEnd w:id="153"/>
      <w:bookmarkEnd w:id="154"/>
      <w:bookmarkEnd w:id="155"/>
      <w:bookmarkEnd w:id="156"/>
      <w:bookmarkEnd w:id="157"/>
    </w:p>
    <w:p w14:paraId="616DB44D" w14:textId="77777777" w:rsidR="00BC4FB0" w:rsidRPr="00E9518F" w:rsidRDefault="00BC4FB0" w:rsidP="00BC4FB0">
      <w:pPr>
        <w:pStyle w:val="Inspring"/>
        <w:rPr>
          <w:lang w:val="en-GB"/>
        </w:rPr>
      </w:pPr>
    </w:p>
    <w:p w14:paraId="7B78257E" w14:textId="5ACC09A4" w:rsidR="00BC4FB0" w:rsidRPr="00E9518F" w:rsidRDefault="00BC4FB0" w:rsidP="00BC4FB0">
      <w:pPr>
        <w:pStyle w:val="Inspring"/>
        <w:rPr>
          <w:lang w:val="en-GB"/>
        </w:rPr>
      </w:pPr>
      <w:bookmarkStart w:id="158" w:name="_Toc381105274"/>
      <w:r w:rsidRPr="00E9518F">
        <w:rPr>
          <w:lang w:val="en-GB"/>
        </w:rPr>
        <w:t>2.</w:t>
      </w:r>
      <w:r w:rsidR="002D3AB0" w:rsidRPr="00E9518F">
        <w:rPr>
          <w:lang w:val="en-GB"/>
        </w:rPr>
        <w:t>4.1</w:t>
      </w:r>
      <w:r w:rsidRPr="00E9518F">
        <w:rPr>
          <w:lang w:val="en-GB"/>
        </w:rPr>
        <w:tab/>
      </w:r>
      <w:bookmarkEnd w:id="158"/>
      <w:r w:rsidRPr="00E9518F">
        <w:rPr>
          <w:lang w:val="en-GB"/>
        </w:rPr>
        <w:t xml:space="preserve">Provide details of any no-fault </w:t>
      </w:r>
      <w:r w:rsidR="008E5AAD" w:rsidRPr="00F134FD">
        <w:rPr>
          <w:shd w:val="clear" w:color="auto" w:fill="BAFAFF" w:themeFill="accent6" w:themeFillTint="33"/>
          <w:lang w:val="en-GB"/>
        </w:rPr>
        <w:t>removal</w:t>
      </w:r>
      <w:r w:rsidR="008E5AAD" w:rsidRPr="00E9518F">
        <w:rPr>
          <w:lang w:val="en-GB"/>
        </w:rPr>
        <w:t xml:space="preserve"> </w:t>
      </w:r>
      <w:r w:rsidRPr="00E9518F">
        <w:rPr>
          <w:lang w:val="en-GB"/>
        </w:rPr>
        <w:t xml:space="preserve">clause, including voting threshold, when it can be applied, restrictions, impact on manager co-investment etc. Furthermore, provide details of the compensation due (base fees, performance fees etc.), if any, in the case of removal. </w:t>
      </w:r>
    </w:p>
    <w:p w14:paraId="4B435C4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81B2F9" w14:textId="77777777" w:rsidR="003B5B45" w:rsidRPr="00E9518F" w:rsidRDefault="003B5B45" w:rsidP="003B5B45">
      <w:pPr>
        <w:pStyle w:val="Inspring"/>
        <w:rPr>
          <w:lang w:val="en-GB"/>
        </w:rPr>
      </w:pPr>
    </w:p>
    <w:p w14:paraId="63ECFA9E" w14:textId="570B5178" w:rsidR="003B5B45" w:rsidRPr="00E9518F" w:rsidRDefault="003B5B45" w:rsidP="003B5B45">
      <w:pPr>
        <w:pStyle w:val="Inspring"/>
        <w:rPr>
          <w:lang w:val="en-GB"/>
        </w:rPr>
      </w:pPr>
      <w:r w:rsidRPr="00E9518F">
        <w:rPr>
          <w:lang w:val="en-GB"/>
        </w:rPr>
        <w:t>2.4.2</w:t>
      </w:r>
      <w:r w:rsidRPr="00E9518F">
        <w:rPr>
          <w:lang w:val="en-GB"/>
        </w:rPr>
        <w:tab/>
        <w:t>Provide details of any for-cause removal clause, including a clear description of causes, voting threshold, voting rights, how cause is established, impacts on manager co-investment etc. Furthermore, provide details of the compensation due (base fees, performance fees etc.), if any, in the case of removal.</w:t>
      </w:r>
    </w:p>
    <w:p w14:paraId="15575E09" w14:textId="77777777" w:rsidR="003B5B45" w:rsidRPr="00E9518F" w:rsidRDefault="003B5B45" w:rsidP="003B5B4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BF428E" w14:textId="77777777" w:rsidR="003B5B45" w:rsidRPr="00E9518F" w:rsidRDefault="003B5B45" w:rsidP="003B5B45">
      <w:pPr>
        <w:pStyle w:val="Inspring"/>
        <w:rPr>
          <w:lang w:val="en-GB"/>
        </w:rPr>
      </w:pPr>
    </w:p>
    <w:p w14:paraId="41DBB8B8" w14:textId="5080CE71" w:rsidR="00E2454C" w:rsidRPr="00E9518F" w:rsidRDefault="00E2454C" w:rsidP="00E2454C">
      <w:pPr>
        <w:pStyle w:val="Inspring"/>
        <w:rPr>
          <w:lang w:val="en-GB"/>
        </w:rPr>
      </w:pPr>
      <w:r w:rsidRPr="00E9518F">
        <w:rPr>
          <w:lang w:val="en-GB"/>
        </w:rPr>
        <w:t>2.</w:t>
      </w:r>
      <w:r w:rsidR="008E5AAD" w:rsidRPr="00E9518F">
        <w:rPr>
          <w:lang w:val="en-GB"/>
        </w:rPr>
        <w:t>4.</w:t>
      </w:r>
      <w:r w:rsidR="003B5B45" w:rsidRPr="00E9518F">
        <w:rPr>
          <w:lang w:val="en-GB"/>
        </w:rPr>
        <w:t>3</w:t>
      </w:r>
      <w:r w:rsidRPr="00E9518F">
        <w:rPr>
          <w:lang w:val="en-GB"/>
        </w:rPr>
        <w:tab/>
      </w:r>
      <w:r w:rsidR="004A616D" w:rsidRPr="00E9518F">
        <w:rPr>
          <w:lang w:val="en-GB"/>
        </w:rPr>
        <w:t>Please specify the policies in securing control tools, such as a seat on the advisory board, with respect to underlying investments.</w:t>
      </w:r>
      <w:r w:rsidRPr="00E9518F">
        <w:rPr>
          <w:lang w:val="en-GB"/>
        </w:rPr>
        <w:t xml:space="preserve"> </w:t>
      </w:r>
    </w:p>
    <w:p w14:paraId="254A42E3" w14:textId="77777777" w:rsidR="00E2454C" w:rsidRPr="00E9518F" w:rsidRDefault="00E2454C" w:rsidP="00E2454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F4C25A" w14:textId="77777777" w:rsidR="00E2454C" w:rsidRPr="00E9518F" w:rsidRDefault="00E2454C" w:rsidP="00E2454C">
      <w:pPr>
        <w:pStyle w:val="Inspring"/>
        <w:rPr>
          <w:lang w:val="en-GB"/>
        </w:rPr>
      </w:pPr>
    </w:p>
    <w:p w14:paraId="50417200" w14:textId="5FFF6177" w:rsidR="00BC4FB0" w:rsidRPr="00E9518F" w:rsidRDefault="00BC4FB0" w:rsidP="00BC4FB0">
      <w:pPr>
        <w:pStyle w:val="Inspring"/>
        <w:rPr>
          <w:lang w:val="en-GB"/>
        </w:rPr>
      </w:pPr>
      <w:r w:rsidRPr="00E9518F">
        <w:rPr>
          <w:lang w:val="en-GB"/>
        </w:rPr>
        <w:t>2.</w:t>
      </w:r>
      <w:r w:rsidR="00797696" w:rsidRPr="00E9518F">
        <w:rPr>
          <w:lang w:val="en-GB"/>
        </w:rPr>
        <w:t>4.4</w:t>
      </w:r>
      <w:r w:rsidRPr="00E9518F">
        <w:rPr>
          <w:lang w:val="en-GB"/>
        </w:rPr>
        <w:tab/>
        <w:t>Provide the following details</w:t>
      </w:r>
      <w:r w:rsidR="006411BC" w:rsidRPr="00E9518F">
        <w:rPr>
          <w:lang w:val="en-GB"/>
        </w:rPr>
        <w:t xml:space="preserve">, explain the procedure of key </w:t>
      </w:r>
      <w:proofErr w:type="gramStart"/>
      <w:r w:rsidR="006411BC" w:rsidRPr="00E9518F">
        <w:rPr>
          <w:lang w:val="en-GB"/>
        </w:rPr>
        <w:t>elements</w:t>
      </w:r>
      <w:proofErr w:type="gramEnd"/>
      <w:r w:rsidRPr="00E9518F">
        <w:rPr>
          <w:lang w:val="en-GB"/>
        </w:rPr>
        <w:t xml:space="preserve"> and include the extract of the relevant provision </w:t>
      </w:r>
      <w:r w:rsidR="00D77D61" w:rsidRPr="00E9518F">
        <w:rPr>
          <w:lang w:val="en-GB"/>
        </w:rPr>
        <w:t xml:space="preserve">from the vehicle documents </w:t>
      </w:r>
      <w:r w:rsidRPr="00E9518F">
        <w:rPr>
          <w:lang w:val="en-GB"/>
        </w:rPr>
        <w:t xml:space="preserve">under </w:t>
      </w:r>
      <w:r w:rsidR="00D77D61" w:rsidRPr="00E9518F">
        <w:rPr>
          <w:lang w:val="en-GB"/>
        </w:rPr>
        <w:t>C</w:t>
      </w:r>
      <w:r w:rsidRPr="00E9518F">
        <w:rPr>
          <w:lang w:val="en-GB"/>
        </w:rPr>
        <w:t>omments (if applicable).</w:t>
      </w:r>
    </w:p>
    <w:p w14:paraId="555B666E" w14:textId="77777777" w:rsidR="004D0EA3" w:rsidRPr="00E9518F" w:rsidRDefault="00EF7908" w:rsidP="004D0EA3">
      <w:r w:rsidRPr="00E9518F">
        <w:tab/>
      </w:r>
    </w:p>
    <w:tbl>
      <w:tblPr>
        <w:tblStyle w:val="INREVData"/>
        <w:tblW w:w="5000" w:type="pct"/>
        <w:tblLook w:val="04A0" w:firstRow="1" w:lastRow="0" w:firstColumn="1" w:lastColumn="0" w:noHBand="0" w:noVBand="1"/>
      </w:tblPr>
      <w:tblGrid>
        <w:gridCol w:w="1232"/>
        <w:gridCol w:w="1061"/>
        <w:gridCol w:w="951"/>
        <w:gridCol w:w="1665"/>
        <w:gridCol w:w="1756"/>
        <w:gridCol w:w="2406"/>
      </w:tblGrid>
      <w:tr w:rsidR="004D0EA3" w:rsidRPr="00E9518F" w14:paraId="71A141D4" w14:textId="77777777">
        <w:trPr>
          <w:cnfStyle w:val="100000000000" w:firstRow="1" w:lastRow="0" w:firstColumn="0" w:lastColumn="0" w:oddVBand="0" w:evenVBand="0" w:oddHBand="0" w:evenHBand="0" w:firstRowFirstColumn="0" w:firstRowLastColumn="0" w:lastRowFirstColumn="0" w:lastRowLastColumn="0"/>
        </w:trPr>
        <w:tc>
          <w:tcPr>
            <w:tcW w:w="5000" w:type="pct"/>
            <w:gridSpan w:val="6"/>
            <w:vAlign w:val="center"/>
          </w:tcPr>
          <w:p w14:paraId="68828124" w14:textId="77777777" w:rsidR="004D0EA3" w:rsidRPr="00E9518F" w:rsidRDefault="004D0EA3">
            <w:pPr>
              <w:pStyle w:val="Tabel"/>
              <w:keepNext/>
              <w:rPr>
                <w:lang w:val="en-GB"/>
              </w:rPr>
            </w:pPr>
            <w:r w:rsidRPr="00E9518F">
              <w:rPr>
                <w:lang w:val="en-GB"/>
              </w:rPr>
              <w:t>Vehicle decision making</w:t>
            </w:r>
          </w:p>
        </w:tc>
      </w:tr>
      <w:tr w:rsidR="004D0EA3" w:rsidRPr="00E9518F" w14:paraId="375B6039"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shd w:val="clear" w:color="auto" w:fill="232425" w:themeFill="text1"/>
            <w:vAlign w:val="center"/>
          </w:tcPr>
          <w:p w14:paraId="5267569A" w14:textId="77777777" w:rsidR="004D0EA3" w:rsidRPr="00E9518F" w:rsidRDefault="004D0EA3">
            <w:pPr>
              <w:pStyle w:val="Tabel"/>
              <w:keepNext/>
              <w:rPr>
                <w:b/>
                <w:lang w:val="en-GB"/>
              </w:rPr>
            </w:pPr>
          </w:p>
        </w:tc>
        <w:tc>
          <w:tcPr>
            <w:tcW w:w="1109" w:type="pct"/>
            <w:gridSpan w:val="2"/>
            <w:shd w:val="clear" w:color="auto" w:fill="232425" w:themeFill="text1"/>
            <w:vAlign w:val="center"/>
          </w:tcPr>
          <w:p w14:paraId="6172440F" w14:textId="77777777" w:rsidR="004D0EA3" w:rsidRPr="00E9518F" w:rsidRDefault="004D0EA3">
            <w:pPr>
              <w:pStyle w:val="Tabel"/>
              <w:keepNext/>
              <w:rPr>
                <w:b/>
                <w:lang w:val="en-GB"/>
              </w:rPr>
            </w:pPr>
          </w:p>
        </w:tc>
        <w:tc>
          <w:tcPr>
            <w:tcW w:w="918" w:type="pct"/>
            <w:shd w:val="clear" w:color="auto" w:fill="232425" w:themeFill="text1"/>
            <w:vAlign w:val="center"/>
          </w:tcPr>
          <w:p w14:paraId="77A9E5C9" w14:textId="77777777" w:rsidR="004D0EA3" w:rsidRPr="00E9518F" w:rsidRDefault="004D0EA3">
            <w:pPr>
              <w:pStyle w:val="Tabel"/>
              <w:keepNext/>
              <w:rPr>
                <w:b/>
                <w:lang w:val="en-GB"/>
              </w:rPr>
            </w:pPr>
            <w:r w:rsidRPr="00E9518F">
              <w:rPr>
                <w:b/>
                <w:lang w:val="en-GB"/>
              </w:rPr>
              <w:t>Provide % threshold of approval required</w:t>
            </w:r>
          </w:p>
        </w:tc>
        <w:tc>
          <w:tcPr>
            <w:tcW w:w="968" w:type="pct"/>
            <w:shd w:val="clear" w:color="auto" w:fill="232425" w:themeFill="text1"/>
            <w:vAlign w:val="center"/>
          </w:tcPr>
          <w:p w14:paraId="4BE15744" w14:textId="77777777" w:rsidR="004D0EA3" w:rsidRPr="00E9518F" w:rsidRDefault="004D0EA3">
            <w:pPr>
              <w:pStyle w:val="Tabel"/>
              <w:keepNext/>
              <w:rPr>
                <w:b/>
                <w:spacing w:val="-8"/>
                <w:lang w:val="en-GB"/>
              </w:rPr>
            </w:pPr>
            <w:r w:rsidRPr="00E9518F">
              <w:rPr>
                <w:b/>
                <w:spacing w:val="-8"/>
                <w:lang w:val="en-GB"/>
              </w:rPr>
              <w:t xml:space="preserve">Section reference to legal documents/PPM </w:t>
            </w:r>
            <w:r w:rsidRPr="00E9518F">
              <w:rPr>
                <w:b/>
                <w:spacing w:val="-8"/>
                <w:lang w:val="en-GB"/>
              </w:rPr>
              <w:br/>
              <w:t>(if applicable)</w:t>
            </w:r>
          </w:p>
        </w:tc>
        <w:tc>
          <w:tcPr>
            <w:tcW w:w="1327" w:type="pct"/>
            <w:shd w:val="clear" w:color="auto" w:fill="232425" w:themeFill="text1"/>
            <w:vAlign w:val="center"/>
          </w:tcPr>
          <w:p w14:paraId="1EDDA04D" w14:textId="77777777" w:rsidR="004D0EA3" w:rsidRPr="00E9518F" w:rsidRDefault="004D0EA3">
            <w:pPr>
              <w:pStyle w:val="Tabel"/>
              <w:keepNext/>
              <w:rPr>
                <w:b/>
                <w:lang w:val="en-GB"/>
              </w:rPr>
            </w:pPr>
            <w:r w:rsidRPr="00E9518F">
              <w:rPr>
                <w:b/>
                <w:lang w:val="en-GB"/>
              </w:rPr>
              <w:t>Comments</w:t>
            </w:r>
          </w:p>
        </w:tc>
      </w:tr>
      <w:tr w:rsidR="004D0EA3" w:rsidRPr="00E9518F" w14:paraId="3CE5AAED"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val="restart"/>
          </w:tcPr>
          <w:p w14:paraId="478731AA" w14:textId="77777777" w:rsidR="004D0EA3" w:rsidRPr="00E9518F" w:rsidRDefault="004D0EA3">
            <w:pPr>
              <w:pStyle w:val="Tabel"/>
              <w:tabs>
                <w:tab w:val="clear" w:pos="765"/>
                <w:tab w:val="left" w:pos="384"/>
              </w:tabs>
              <w:spacing w:before="0" w:after="0" w:line="276" w:lineRule="auto"/>
              <w:rPr>
                <w:lang w:val="en-GB"/>
              </w:rPr>
            </w:pPr>
            <w:r w:rsidRPr="00E9518F">
              <w:rPr>
                <w:lang w:val="en-GB"/>
              </w:rPr>
              <w:t xml:space="preserve">Changes requiring investor </w:t>
            </w:r>
            <w:proofErr w:type="gramStart"/>
            <w:r w:rsidRPr="00E9518F">
              <w:rPr>
                <w:lang w:val="en-GB"/>
              </w:rPr>
              <w:t>approval</w:t>
            </w:r>
            <w:proofErr w:type="gramEnd"/>
          </w:p>
          <w:p w14:paraId="28892120" w14:textId="77777777" w:rsidR="004D0EA3" w:rsidRPr="00E9518F" w:rsidRDefault="004D0EA3">
            <w:pPr>
              <w:pStyle w:val="Tabel"/>
              <w:rPr>
                <w:lang w:val="en-GB"/>
              </w:rPr>
            </w:pPr>
          </w:p>
          <w:p w14:paraId="2FC87E5A" w14:textId="77777777" w:rsidR="004D0EA3" w:rsidRPr="00E9518F" w:rsidRDefault="004D0EA3">
            <w:pPr>
              <w:pStyle w:val="Tabel"/>
              <w:rPr>
                <w:lang w:val="en-GB"/>
              </w:rPr>
            </w:pPr>
          </w:p>
          <w:p w14:paraId="39A3FF3D" w14:textId="77777777" w:rsidR="004D0EA3" w:rsidRPr="00E9518F" w:rsidRDefault="004D0EA3">
            <w:pPr>
              <w:pStyle w:val="Tabel"/>
              <w:rPr>
                <w:lang w:val="en-GB"/>
              </w:rPr>
            </w:pPr>
          </w:p>
          <w:p w14:paraId="63839802" w14:textId="77777777" w:rsidR="004D0EA3" w:rsidRPr="00E9518F" w:rsidRDefault="004D0EA3">
            <w:pPr>
              <w:pStyle w:val="Tabel"/>
              <w:rPr>
                <w:lang w:val="en-GB"/>
              </w:rPr>
            </w:pPr>
          </w:p>
          <w:p w14:paraId="4A6B5E31" w14:textId="77777777" w:rsidR="004D0EA3" w:rsidRPr="00E9518F" w:rsidRDefault="004D0EA3">
            <w:pPr>
              <w:pStyle w:val="Tabel"/>
              <w:rPr>
                <w:lang w:val="en-GB"/>
              </w:rPr>
            </w:pPr>
          </w:p>
          <w:p w14:paraId="140952FF" w14:textId="77777777" w:rsidR="004D0EA3" w:rsidRPr="00E9518F" w:rsidRDefault="004D0EA3">
            <w:pPr>
              <w:pStyle w:val="Tabel"/>
              <w:rPr>
                <w:lang w:val="en-GB"/>
              </w:rPr>
            </w:pPr>
          </w:p>
          <w:p w14:paraId="44C1C845" w14:textId="77777777" w:rsidR="004D0EA3" w:rsidRPr="00E9518F" w:rsidRDefault="004D0EA3">
            <w:pPr>
              <w:pStyle w:val="Tabel"/>
              <w:rPr>
                <w:lang w:val="en-GB"/>
              </w:rPr>
            </w:pPr>
          </w:p>
          <w:p w14:paraId="592CCB6B" w14:textId="77777777" w:rsidR="004D0EA3" w:rsidRPr="00E9518F" w:rsidRDefault="004D0EA3">
            <w:pPr>
              <w:pStyle w:val="Tabel"/>
              <w:rPr>
                <w:lang w:val="en-GB"/>
              </w:rPr>
            </w:pPr>
          </w:p>
          <w:p w14:paraId="2684A53C" w14:textId="77777777" w:rsidR="004D0EA3" w:rsidRPr="00E9518F" w:rsidRDefault="004D0EA3">
            <w:pPr>
              <w:pStyle w:val="Tabel"/>
              <w:rPr>
                <w:lang w:val="en-GB"/>
              </w:rPr>
            </w:pPr>
          </w:p>
        </w:tc>
        <w:tc>
          <w:tcPr>
            <w:tcW w:w="1109" w:type="pct"/>
            <w:gridSpan w:val="2"/>
          </w:tcPr>
          <w:p w14:paraId="49C3AEB6" w14:textId="77777777" w:rsidR="004D0EA3" w:rsidRPr="00E9518F" w:rsidRDefault="004D0EA3">
            <w:pPr>
              <w:pStyle w:val="Tabel"/>
              <w:tabs>
                <w:tab w:val="clear" w:pos="765"/>
                <w:tab w:val="left" w:pos="384"/>
              </w:tabs>
              <w:spacing w:before="0" w:after="0" w:line="276" w:lineRule="auto"/>
              <w:rPr>
                <w:lang w:val="en-GB"/>
              </w:rPr>
            </w:pPr>
            <w:r w:rsidRPr="00E9518F">
              <w:rPr>
                <w:lang w:val="en-GB"/>
              </w:rPr>
              <w:t>Investment strategy</w:t>
            </w:r>
          </w:p>
          <w:p w14:paraId="731253A1" w14:textId="77777777" w:rsidR="004D0EA3" w:rsidRPr="00E9518F" w:rsidRDefault="00000000">
            <w:pPr>
              <w:pStyle w:val="Tabel"/>
              <w:tabs>
                <w:tab w:val="clear" w:pos="765"/>
                <w:tab w:val="left" w:pos="384"/>
              </w:tabs>
              <w:spacing w:before="0" w:after="0" w:line="276" w:lineRule="auto"/>
              <w:rPr>
                <w:lang w:val="en-GB"/>
              </w:rPr>
            </w:pPr>
            <w:sdt>
              <w:sdtPr>
                <w:rPr>
                  <w:lang w:val="en-GB"/>
                </w:rPr>
                <w:id w:val="753554302"/>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211F4DB0" w14:textId="77777777" w:rsidR="004D0EA3" w:rsidRPr="00E9518F" w:rsidRDefault="00000000">
            <w:pPr>
              <w:pStyle w:val="Tabel"/>
              <w:tabs>
                <w:tab w:val="clear" w:pos="765"/>
                <w:tab w:val="left" w:pos="384"/>
              </w:tabs>
              <w:spacing w:before="0" w:after="0" w:line="276" w:lineRule="auto"/>
              <w:rPr>
                <w:lang w:val="en-GB"/>
              </w:rPr>
            </w:pPr>
            <w:sdt>
              <w:sdtPr>
                <w:rPr>
                  <w:lang w:val="en-GB"/>
                </w:rPr>
                <w:id w:val="1745304705"/>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48F418B4" w14:textId="77777777" w:rsidR="004D0EA3" w:rsidRPr="00E9518F" w:rsidRDefault="004D0EA3">
            <w:pPr>
              <w:rPr>
                <w:sz w:val="16"/>
                <w:szCs w:val="16"/>
                <w:lang w:val="en-GB"/>
              </w:rPr>
            </w:pPr>
          </w:p>
        </w:tc>
        <w:tc>
          <w:tcPr>
            <w:tcW w:w="968" w:type="pct"/>
          </w:tcPr>
          <w:p w14:paraId="57647AF8" w14:textId="77777777" w:rsidR="004D0EA3" w:rsidRPr="00E9518F" w:rsidRDefault="004D0EA3">
            <w:pPr>
              <w:rPr>
                <w:sz w:val="16"/>
                <w:szCs w:val="16"/>
                <w:lang w:val="en-GB"/>
              </w:rPr>
            </w:pPr>
          </w:p>
        </w:tc>
        <w:tc>
          <w:tcPr>
            <w:tcW w:w="1327" w:type="pct"/>
          </w:tcPr>
          <w:p w14:paraId="44CE642B" w14:textId="77777777" w:rsidR="004D0EA3" w:rsidRPr="00E9518F" w:rsidRDefault="004D0EA3">
            <w:pPr>
              <w:rPr>
                <w:sz w:val="16"/>
                <w:szCs w:val="16"/>
                <w:lang w:val="en-GB"/>
              </w:rPr>
            </w:pPr>
          </w:p>
        </w:tc>
      </w:tr>
      <w:tr w:rsidR="004D0EA3" w:rsidRPr="00E9518F" w14:paraId="30D43E77"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51DB0FC0" w14:textId="77777777" w:rsidR="004D0EA3" w:rsidRPr="00E9518F" w:rsidRDefault="004D0EA3">
            <w:pPr>
              <w:pStyle w:val="Tabel"/>
              <w:rPr>
                <w:lang w:val="en-GB"/>
              </w:rPr>
            </w:pPr>
          </w:p>
        </w:tc>
        <w:tc>
          <w:tcPr>
            <w:tcW w:w="1109" w:type="pct"/>
            <w:gridSpan w:val="2"/>
          </w:tcPr>
          <w:p w14:paraId="5BF827CB" w14:textId="77777777" w:rsidR="004D0EA3" w:rsidRPr="00E9518F" w:rsidRDefault="004D0EA3">
            <w:pPr>
              <w:pStyle w:val="Tabel"/>
              <w:tabs>
                <w:tab w:val="clear" w:pos="765"/>
                <w:tab w:val="left" w:pos="384"/>
              </w:tabs>
              <w:spacing w:line="276" w:lineRule="auto"/>
              <w:rPr>
                <w:lang w:val="en-GB"/>
              </w:rPr>
            </w:pPr>
            <w:r w:rsidRPr="00E9518F">
              <w:rPr>
                <w:lang w:val="en-GB"/>
              </w:rPr>
              <w:t>Vehicle term</w:t>
            </w:r>
          </w:p>
          <w:p w14:paraId="5A1B77ED" w14:textId="77777777" w:rsidR="004D0EA3" w:rsidRPr="00E9518F" w:rsidRDefault="00000000">
            <w:pPr>
              <w:pStyle w:val="Tabel"/>
              <w:tabs>
                <w:tab w:val="clear" w:pos="765"/>
                <w:tab w:val="left" w:pos="384"/>
              </w:tabs>
              <w:spacing w:line="276" w:lineRule="auto"/>
              <w:rPr>
                <w:lang w:val="en-GB"/>
              </w:rPr>
            </w:pPr>
            <w:sdt>
              <w:sdtPr>
                <w:rPr>
                  <w:lang w:val="en-GB"/>
                </w:rPr>
                <w:id w:val="1859230886"/>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6AD4AF7D" w14:textId="77777777" w:rsidR="004D0EA3" w:rsidRPr="00E9518F" w:rsidRDefault="00000000">
            <w:pPr>
              <w:pStyle w:val="Tabel"/>
              <w:tabs>
                <w:tab w:val="clear" w:pos="765"/>
                <w:tab w:val="left" w:pos="384"/>
              </w:tabs>
              <w:spacing w:line="276" w:lineRule="auto"/>
              <w:rPr>
                <w:lang w:val="en-GB"/>
              </w:rPr>
            </w:pPr>
            <w:sdt>
              <w:sdtPr>
                <w:rPr>
                  <w:lang w:val="en-GB"/>
                </w:rPr>
                <w:id w:val="-119154998"/>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7C5D39EE" w14:textId="77777777" w:rsidR="004D0EA3" w:rsidRPr="00E9518F" w:rsidRDefault="004D0EA3">
            <w:pPr>
              <w:rPr>
                <w:sz w:val="16"/>
                <w:szCs w:val="16"/>
                <w:lang w:val="en-GB"/>
              </w:rPr>
            </w:pPr>
          </w:p>
        </w:tc>
        <w:tc>
          <w:tcPr>
            <w:tcW w:w="968" w:type="pct"/>
          </w:tcPr>
          <w:p w14:paraId="1F84527A" w14:textId="77777777" w:rsidR="004D0EA3" w:rsidRPr="00E9518F" w:rsidRDefault="004D0EA3">
            <w:pPr>
              <w:rPr>
                <w:sz w:val="16"/>
                <w:szCs w:val="16"/>
                <w:lang w:val="en-GB"/>
              </w:rPr>
            </w:pPr>
          </w:p>
        </w:tc>
        <w:tc>
          <w:tcPr>
            <w:tcW w:w="1327" w:type="pct"/>
          </w:tcPr>
          <w:p w14:paraId="325CE544" w14:textId="77777777" w:rsidR="004D0EA3" w:rsidRPr="00E9518F" w:rsidRDefault="004D0EA3">
            <w:pPr>
              <w:rPr>
                <w:sz w:val="16"/>
                <w:szCs w:val="16"/>
                <w:lang w:val="en-GB"/>
              </w:rPr>
            </w:pPr>
          </w:p>
        </w:tc>
      </w:tr>
      <w:tr w:rsidR="004D0EA3" w:rsidRPr="00E9518F" w14:paraId="743B80F4"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596D301F" w14:textId="77777777" w:rsidR="004D0EA3" w:rsidRPr="00E9518F" w:rsidRDefault="004D0EA3">
            <w:pPr>
              <w:pStyle w:val="Tabel"/>
              <w:rPr>
                <w:lang w:val="en-GB"/>
              </w:rPr>
            </w:pPr>
          </w:p>
        </w:tc>
        <w:tc>
          <w:tcPr>
            <w:tcW w:w="1109" w:type="pct"/>
            <w:gridSpan w:val="2"/>
          </w:tcPr>
          <w:p w14:paraId="4CDC0DBF" w14:textId="77777777" w:rsidR="004D0EA3" w:rsidRPr="00E9518F" w:rsidRDefault="004D0EA3">
            <w:pPr>
              <w:pStyle w:val="Tabel"/>
              <w:tabs>
                <w:tab w:val="clear" w:pos="765"/>
                <w:tab w:val="left" w:pos="384"/>
              </w:tabs>
              <w:spacing w:before="0" w:after="0" w:line="276" w:lineRule="auto"/>
              <w:rPr>
                <w:lang w:val="en-GB"/>
              </w:rPr>
            </w:pPr>
            <w:r w:rsidRPr="00E9518F">
              <w:rPr>
                <w:lang w:val="en-GB"/>
              </w:rPr>
              <w:t>Investment period</w:t>
            </w:r>
          </w:p>
          <w:p w14:paraId="31083539" w14:textId="77777777" w:rsidR="004D0EA3" w:rsidRPr="00E9518F" w:rsidRDefault="00000000">
            <w:pPr>
              <w:pStyle w:val="Tabel"/>
              <w:tabs>
                <w:tab w:val="clear" w:pos="765"/>
                <w:tab w:val="left" w:pos="384"/>
              </w:tabs>
              <w:spacing w:before="0" w:after="0" w:line="276" w:lineRule="auto"/>
              <w:rPr>
                <w:lang w:val="en-GB"/>
              </w:rPr>
            </w:pPr>
            <w:sdt>
              <w:sdtPr>
                <w:rPr>
                  <w:lang w:val="en-GB"/>
                </w:rPr>
                <w:id w:val="2135756300"/>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22EEA792" w14:textId="77777777" w:rsidR="004D0EA3" w:rsidRPr="00E9518F" w:rsidRDefault="00000000">
            <w:pPr>
              <w:pStyle w:val="Tabel"/>
              <w:tabs>
                <w:tab w:val="clear" w:pos="765"/>
                <w:tab w:val="left" w:pos="384"/>
              </w:tabs>
              <w:spacing w:before="0" w:after="0" w:line="276" w:lineRule="auto"/>
              <w:rPr>
                <w:lang w:val="en-GB"/>
              </w:rPr>
            </w:pPr>
            <w:sdt>
              <w:sdtPr>
                <w:rPr>
                  <w:lang w:val="en-GB"/>
                </w:rPr>
                <w:id w:val="782773845"/>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389F5A0A" w14:textId="77777777" w:rsidR="004D0EA3" w:rsidRPr="00E9518F" w:rsidRDefault="004D0EA3">
            <w:pPr>
              <w:rPr>
                <w:sz w:val="16"/>
                <w:szCs w:val="16"/>
                <w:lang w:val="en-GB"/>
              </w:rPr>
            </w:pPr>
          </w:p>
        </w:tc>
        <w:tc>
          <w:tcPr>
            <w:tcW w:w="968" w:type="pct"/>
          </w:tcPr>
          <w:p w14:paraId="544E0ED8" w14:textId="77777777" w:rsidR="004D0EA3" w:rsidRPr="00E9518F" w:rsidRDefault="004D0EA3">
            <w:pPr>
              <w:rPr>
                <w:sz w:val="16"/>
                <w:szCs w:val="16"/>
                <w:lang w:val="en-GB"/>
              </w:rPr>
            </w:pPr>
          </w:p>
        </w:tc>
        <w:tc>
          <w:tcPr>
            <w:tcW w:w="1327" w:type="pct"/>
          </w:tcPr>
          <w:p w14:paraId="519C4CCF" w14:textId="77777777" w:rsidR="004D0EA3" w:rsidRPr="00E9518F" w:rsidRDefault="004D0EA3">
            <w:pPr>
              <w:rPr>
                <w:sz w:val="16"/>
                <w:szCs w:val="16"/>
                <w:lang w:val="en-GB"/>
              </w:rPr>
            </w:pPr>
          </w:p>
        </w:tc>
      </w:tr>
      <w:tr w:rsidR="004D0EA3" w:rsidRPr="00E9518F" w14:paraId="36C9901A"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29CF1617" w14:textId="77777777" w:rsidR="004D0EA3" w:rsidRPr="00E9518F" w:rsidRDefault="004D0EA3">
            <w:pPr>
              <w:pStyle w:val="Tabel"/>
              <w:rPr>
                <w:lang w:val="en-GB"/>
              </w:rPr>
            </w:pPr>
          </w:p>
        </w:tc>
        <w:tc>
          <w:tcPr>
            <w:tcW w:w="1109" w:type="pct"/>
            <w:gridSpan w:val="2"/>
          </w:tcPr>
          <w:p w14:paraId="088F372B" w14:textId="77777777" w:rsidR="004D0EA3" w:rsidRPr="00E9518F" w:rsidRDefault="004D0EA3">
            <w:pPr>
              <w:pStyle w:val="Tabel"/>
              <w:tabs>
                <w:tab w:val="clear" w:pos="765"/>
                <w:tab w:val="left" w:pos="384"/>
              </w:tabs>
              <w:spacing w:line="276" w:lineRule="auto"/>
              <w:rPr>
                <w:lang w:val="en-GB"/>
              </w:rPr>
            </w:pPr>
            <w:r w:rsidRPr="00E9518F">
              <w:rPr>
                <w:lang w:val="en-GB"/>
              </w:rPr>
              <w:t>Leverage limit</w:t>
            </w:r>
          </w:p>
          <w:p w14:paraId="794412AE" w14:textId="77777777" w:rsidR="004D0EA3" w:rsidRPr="00E9518F" w:rsidRDefault="00000000">
            <w:pPr>
              <w:pStyle w:val="Tabel"/>
              <w:tabs>
                <w:tab w:val="clear" w:pos="765"/>
                <w:tab w:val="left" w:pos="384"/>
              </w:tabs>
              <w:spacing w:line="276" w:lineRule="auto"/>
              <w:rPr>
                <w:lang w:val="en-GB"/>
              </w:rPr>
            </w:pPr>
            <w:sdt>
              <w:sdtPr>
                <w:rPr>
                  <w:lang w:val="en-GB"/>
                </w:rPr>
                <w:id w:val="-1191842657"/>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438DA7E7" w14:textId="77777777" w:rsidR="004D0EA3" w:rsidRPr="00E9518F" w:rsidRDefault="00000000">
            <w:pPr>
              <w:pStyle w:val="Tabel"/>
              <w:tabs>
                <w:tab w:val="clear" w:pos="765"/>
                <w:tab w:val="left" w:pos="384"/>
              </w:tabs>
              <w:spacing w:line="276" w:lineRule="auto"/>
              <w:rPr>
                <w:lang w:val="en-GB"/>
              </w:rPr>
            </w:pPr>
            <w:sdt>
              <w:sdtPr>
                <w:rPr>
                  <w:lang w:val="en-GB"/>
                </w:rPr>
                <w:id w:val="23252336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2C6F2B27" w14:textId="77777777" w:rsidR="004D0EA3" w:rsidRPr="00E9518F" w:rsidRDefault="004D0EA3">
            <w:pPr>
              <w:rPr>
                <w:sz w:val="16"/>
                <w:szCs w:val="16"/>
                <w:lang w:val="en-GB"/>
              </w:rPr>
            </w:pPr>
          </w:p>
        </w:tc>
        <w:tc>
          <w:tcPr>
            <w:tcW w:w="968" w:type="pct"/>
          </w:tcPr>
          <w:p w14:paraId="3FD72FAA" w14:textId="77777777" w:rsidR="004D0EA3" w:rsidRPr="00E9518F" w:rsidRDefault="004D0EA3">
            <w:pPr>
              <w:rPr>
                <w:sz w:val="16"/>
                <w:szCs w:val="16"/>
                <w:lang w:val="en-GB"/>
              </w:rPr>
            </w:pPr>
          </w:p>
        </w:tc>
        <w:tc>
          <w:tcPr>
            <w:tcW w:w="1327" w:type="pct"/>
          </w:tcPr>
          <w:p w14:paraId="3D4C64F3" w14:textId="77777777" w:rsidR="004D0EA3" w:rsidRPr="00E9518F" w:rsidRDefault="004D0EA3">
            <w:pPr>
              <w:rPr>
                <w:sz w:val="16"/>
                <w:szCs w:val="16"/>
                <w:lang w:val="en-GB"/>
              </w:rPr>
            </w:pPr>
          </w:p>
        </w:tc>
      </w:tr>
      <w:tr w:rsidR="004D0EA3" w:rsidRPr="00E9518F" w14:paraId="67F474C3"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6DA9F668" w14:textId="77777777" w:rsidR="004D0EA3" w:rsidRPr="00E9518F" w:rsidRDefault="004D0EA3">
            <w:pPr>
              <w:pStyle w:val="Tabel"/>
              <w:rPr>
                <w:lang w:val="en-GB"/>
              </w:rPr>
            </w:pPr>
          </w:p>
        </w:tc>
        <w:tc>
          <w:tcPr>
            <w:tcW w:w="1109" w:type="pct"/>
            <w:gridSpan w:val="2"/>
          </w:tcPr>
          <w:p w14:paraId="4EC91EA4" w14:textId="543A4655" w:rsidR="004D0EA3" w:rsidRPr="00E9518F" w:rsidRDefault="004D0EA3">
            <w:pPr>
              <w:pStyle w:val="Tabel"/>
              <w:tabs>
                <w:tab w:val="clear" w:pos="765"/>
                <w:tab w:val="left" w:pos="384"/>
              </w:tabs>
              <w:spacing w:before="0" w:after="0" w:line="276" w:lineRule="auto"/>
              <w:rPr>
                <w:lang w:val="en-GB"/>
              </w:rPr>
            </w:pPr>
            <w:r w:rsidRPr="00E9518F">
              <w:rPr>
                <w:lang w:val="en-GB"/>
              </w:rPr>
              <w:t xml:space="preserve">Change of control of the </w:t>
            </w:r>
            <w:r w:rsidR="00064889" w:rsidRPr="00E9518F">
              <w:rPr>
                <w:lang w:val="en-GB"/>
              </w:rPr>
              <w:t>FoF /MM</w:t>
            </w:r>
          </w:p>
          <w:p w14:paraId="14A94C74" w14:textId="77777777" w:rsidR="004D0EA3" w:rsidRPr="00E9518F" w:rsidRDefault="00000000">
            <w:pPr>
              <w:pStyle w:val="Tabel"/>
              <w:tabs>
                <w:tab w:val="clear" w:pos="765"/>
                <w:tab w:val="left" w:pos="384"/>
              </w:tabs>
              <w:spacing w:before="0" w:after="0" w:line="276" w:lineRule="auto"/>
              <w:rPr>
                <w:lang w:val="en-GB"/>
              </w:rPr>
            </w:pPr>
            <w:sdt>
              <w:sdtPr>
                <w:rPr>
                  <w:lang w:val="en-GB"/>
                </w:rPr>
                <w:id w:val="-1231840982"/>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3DE6AD92" w14:textId="77777777" w:rsidR="004D0EA3" w:rsidRPr="00E9518F" w:rsidRDefault="00000000">
            <w:pPr>
              <w:pStyle w:val="Tabel"/>
              <w:tabs>
                <w:tab w:val="clear" w:pos="765"/>
                <w:tab w:val="left" w:pos="384"/>
              </w:tabs>
              <w:spacing w:before="0" w:after="0" w:line="276" w:lineRule="auto"/>
              <w:rPr>
                <w:lang w:val="en-GB"/>
              </w:rPr>
            </w:pPr>
            <w:sdt>
              <w:sdtPr>
                <w:rPr>
                  <w:lang w:val="en-GB"/>
                </w:rPr>
                <w:id w:val="122903516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559D930E" w14:textId="77777777" w:rsidR="004D0EA3" w:rsidRPr="00E9518F" w:rsidRDefault="004D0EA3">
            <w:pPr>
              <w:rPr>
                <w:sz w:val="16"/>
                <w:szCs w:val="16"/>
                <w:lang w:val="en-GB"/>
              </w:rPr>
            </w:pPr>
          </w:p>
        </w:tc>
        <w:tc>
          <w:tcPr>
            <w:tcW w:w="968" w:type="pct"/>
          </w:tcPr>
          <w:p w14:paraId="191F51D6" w14:textId="77777777" w:rsidR="004D0EA3" w:rsidRPr="00E9518F" w:rsidRDefault="004D0EA3">
            <w:pPr>
              <w:rPr>
                <w:sz w:val="16"/>
                <w:szCs w:val="16"/>
                <w:lang w:val="en-GB"/>
              </w:rPr>
            </w:pPr>
          </w:p>
        </w:tc>
        <w:tc>
          <w:tcPr>
            <w:tcW w:w="1327" w:type="pct"/>
          </w:tcPr>
          <w:p w14:paraId="619338BC" w14:textId="77777777" w:rsidR="004D0EA3" w:rsidRPr="00E9518F" w:rsidRDefault="004D0EA3">
            <w:pPr>
              <w:rPr>
                <w:sz w:val="16"/>
                <w:szCs w:val="16"/>
                <w:lang w:val="en-GB"/>
              </w:rPr>
            </w:pPr>
          </w:p>
        </w:tc>
      </w:tr>
      <w:tr w:rsidR="004D0EA3" w:rsidRPr="00E9518F" w14:paraId="32E99762"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28304F55" w14:textId="77777777" w:rsidR="004D0EA3" w:rsidRPr="00E9518F" w:rsidRDefault="004D0EA3">
            <w:pPr>
              <w:pStyle w:val="Tabel"/>
              <w:rPr>
                <w:lang w:val="en-GB"/>
              </w:rPr>
            </w:pPr>
          </w:p>
        </w:tc>
        <w:tc>
          <w:tcPr>
            <w:tcW w:w="1109" w:type="pct"/>
            <w:gridSpan w:val="2"/>
          </w:tcPr>
          <w:p w14:paraId="60603855" w14:textId="77777777" w:rsidR="004D0EA3" w:rsidRPr="00E9518F" w:rsidRDefault="004D0EA3">
            <w:pPr>
              <w:pStyle w:val="Tabel"/>
              <w:tabs>
                <w:tab w:val="clear" w:pos="765"/>
                <w:tab w:val="left" w:pos="384"/>
              </w:tabs>
              <w:spacing w:line="276" w:lineRule="auto"/>
              <w:rPr>
                <w:lang w:val="en-GB"/>
              </w:rPr>
            </w:pPr>
            <w:r w:rsidRPr="00E9518F">
              <w:rPr>
                <w:lang w:val="en-GB"/>
              </w:rPr>
              <w:t>Timing of vehicle or mechanism for termination</w:t>
            </w:r>
          </w:p>
          <w:p w14:paraId="665E0784" w14:textId="77777777" w:rsidR="004D0EA3" w:rsidRPr="00E9518F" w:rsidRDefault="00000000">
            <w:pPr>
              <w:pStyle w:val="Tabel"/>
              <w:tabs>
                <w:tab w:val="clear" w:pos="765"/>
                <w:tab w:val="left" w:pos="384"/>
              </w:tabs>
              <w:spacing w:line="276" w:lineRule="auto"/>
              <w:rPr>
                <w:lang w:val="en-GB"/>
              </w:rPr>
            </w:pPr>
            <w:sdt>
              <w:sdtPr>
                <w:rPr>
                  <w:lang w:val="en-GB"/>
                </w:rPr>
                <w:id w:val="-2088137600"/>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40534FB6" w14:textId="77777777" w:rsidR="004D0EA3" w:rsidRPr="00E9518F" w:rsidRDefault="00000000">
            <w:pPr>
              <w:pStyle w:val="Tabel"/>
              <w:tabs>
                <w:tab w:val="clear" w:pos="765"/>
                <w:tab w:val="left" w:pos="384"/>
              </w:tabs>
              <w:spacing w:line="276" w:lineRule="auto"/>
              <w:rPr>
                <w:lang w:val="en-GB"/>
              </w:rPr>
            </w:pPr>
            <w:sdt>
              <w:sdtPr>
                <w:rPr>
                  <w:lang w:val="en-GB"/>
                </w:rPr>
                <w:id w:val="148651424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5725BD27" w14:textId="77777777" w:rsidR="004D0EA3" w:rsidRPr="00E9518F" w:rsidRDefault="004D0EA3">
            <w:pPr>
              <w:rPr>
                <w:sz w:val="16"/>
                <w:szCs w:val="16"/>
                <w:lang w:val="en-GB"/>
              </w:rPr>
            </w:pPr>
          </w:p>
        </w:tc>
        <w:tc>
          <w:tcPr>
            <w:tcW w:w="968" w:type="pct"/>
          </w:tcPr>
          <w:p w14:paraId="5DD6584F" w14:textId="77777777" w:rsidR="004D0EA3" w:rsidRPr="00E9518F" w:rsidRDefault="004D0EA3">
            <w:pPr>
              <w:rPr>
                <w:sz w:val="16"/>
                <w:szCs w:val="16"/>
                <w:lang w:val="en-GB"/>
              </w:rPr>
            </w:pPr>
          </w:p>
        </w:tc>
        <w:tc>
          <w:tcPr>
            <w:tcW w:w="1327" w:type="pct"/>
          </w:tcPr>
          <w:p w14:paraId="0306B20F" w14:textId="77777777" w:rsidR="004D0EA3" w:rsidRPr="00E9518F" w:rsidRDefault="004D0EA3">
            <w:pPr>
              <w:rPr>
                <w:sz w:val="16"/>
                <w:szCs w:val="16"/>
                <w:lang w:val="en-GB"/>
              </w:rPr>
            </w:pPr>
          </w:p>
        </w:tc>
      </w:tr>
      <w:tr w:rsidR="004D0EA3" w:rsidRPr="00E9518F" w14:paraId="5FD12F98"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46614B58" w14:textId="77777777" w:rsidR="004D0EA3" w:rsidRPr="00E9518F" w:rsidRDefault="004D0EA3">
            <w:pPr>
              <w:pStyle w:val="Tabel"/>
              <w:rPr>
                <w:lang w:val="en-GB"/>
              </w:rPr>
            </w:pPr>
          </w:p>
        </w:tc>
        <w:tc>
          <w:tcPr>
            <w:tcW w:w="1109" w:type="pct"/>
            <w:gridSpan w:val="2"/>
          </w:tcPr>
          <w:p w14:paraId="1D94370D" w14:textId="77777777" w:rsidR="004D0EA3" w:rsidRPr="00E9518F" w:rsidRDefault="004D0EA3">
            <w:pPr>
              <w:pStyle w:val="Tabel"/>
              <w:tabs>
                <w:tab w:val="clear" w:pos="765"/>
                <w:tab w:val="left" w:pos="384"/>
              </w:tabs>
              <w:spacing w:before="0" w:after="0" w:line="276" w:lineRule="auto"/>
              <w:rPr>
                <w:lang w:val="en-GB"/>
              </w:rPr>
            </w:pPr>
            <w:r w:rsidRPr="00E9518F">
              <w:rPr>
                <w:lang w:val="en-GB"/>
              </w:rPr>
              <w:t>Acquisitions/disposals outside the investment strategy</w:t>
            </w:r>
          </w:p>
          <w:p w14:paraId="5A10BD85" w14:textId="77777777" w:rsidR="004D0EA3" w:rsidRPr="00E9518F" w:rsidRDefault="00000000">
            <w:pPr>
              <w:pStyle w:val="Tabel"/>
              <w:tabs>
                <w:tab w:val="clear" w:pos="765"/>
                <w:tab w:val="left" w:pos="384"/>
              </w:tabs>
              <w:spacing w:before="0" w:after="0" w:line="276" w:lineRule="auto"/>
              <w:rPr>
                <w:lang w:val="en-GB"/>
              </w:rPr>
            </w:pPr>
            <w:sdt>
              <w:sdtPr>
                <w:rPr>
                  <w:lang w:val="en-GB"/>
                </w:rPr>
                <w:id w:val="-1584981183"/>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4F438250" w14:textId="77777777" w:rsidR="004D0EA3" w:rsidRPr="00E9518F" w:rsidRDefault="00000000">
            <w:pPr>
              <w:pStyle w:val="Tabel"/>
              <w:tabs>
                <w:tab w:val="clear" w:pos="765"/>
                <w:tab w:val="left" w:pos="384"/>
              </w:tabs>
              <w:spacing w:before="0" w:after="0" w:line="276" w:lineRule="auto"/>
              <w:rPr>
                <w:lang w:val="en-GB"/>
              </w:rPr>
            </w:pPr>
            <w:sdt>
              <w:sdtPr>
                <w:rPr>
                  <w:lang w:val="en-GB"/>
                </w:rPr>
                <w:id w:val="-42348891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6BEB1F96" w14:textId="77777777" w:rsidR="004D0EA3" w:rsidRPr="00E9518F" w:rsidRDefault="004D0EA3">
            <w:pPr>
              <w:rPr>
                <w:sz w:val="16"/>
                <w:szCs w:val="16"/>
                <w:lang w:val="en-GB"/>
              </w:rPr>
            </w:pPr>
          </w:p>
        </w:tc>
        <w:tc>
          <w:tcPr>
            <w:tcW w:w="968" w:type="pct"/>
          </w:tcPr>
          <w:p w14:paraId="3627A63E" w14:textId="77777777" w:rsidR="004D0EA3" w:rsidRPr="00E9518F" w:rsidRDefault="004D0EA3">
            <w:pPr>
              <w:rPr>
                <w:sz w:val="16"/>
                <w:szCs w:val="16"/>
                <w:lang w:val="en-GB"/>
              </w:rPr>
            </w:pPr>
          </w:p>
        </w:tc>
        <w:tc>
          <w:tcPr>
            <w:tcW w:w="1327" w:type="pct"/>
          </w:tcPr>
          <w:p w14:paraId="2A216FF7" w14:textId="77777777" w:rsidR="004D0EA3" w:rsidRPr="00E9518F" w:rsidRDefault="004D0EA3">
            <w:pPr>
              <w:rPr>
                <w:sz w:val="16"/>
                <w:szCs w:val="16"/>
                <w:lang w:val="en-GB"/>
              </w:rPr>
            </w:pPr>
          </w:p>
        </w:tc>
      </w:tr>
      <w:tr w:rsidR="004D0EA3" w:rsidRPr="00E9518F" w14:paraId="0C40AC3F"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771BC464" w14:textId="77777777" w:rsidR="004D0EA3" w:rsidRPr="00E9518F" w:rsidRDefault="004D0EA3">
            <w:pPr>
              <w:pStyle w:val="Tabel"/>
              <w:rPr>
                <w:lang w:val="en-GB"/>
              </w:rPr>
            </w:pPr>
          </w:p>
        </w:tc>
        <w:tc>
          <w:tcPr>
            <w:tcW w:w="1109" w:type="pct"/>
            <w:gridSpan w:val="2"/>
          </w:tcPr>
          <w:p w14:paraId="7F4A18ED" w14:textId="74E9E22A" w:rsidR="004D0EA3" w:rsidRPr="00E9518F" w:rsidRDefault="004D0EA3">
            <w:pPr>
              <w:pStyle w:val="Tabel"/>
              <w:tabs>
                <w:tab w:val="clear" w:pos="765"/>
                <w:tab w:val="left" w:pos="384"/>
              </w:tabs>
              <w:spacing w:line="276" w:lineRule="auto"/>
              <w:rPr>
                <w:lang w:val="en-GB"/>
              </w:rPr>
            </w:pPr>
            <w:r w:rsidRPr="00E9518F">
              <w:rPr>
                <w:lang w:val="en-GB"/>
              </w:rPr>
              <w:t xml:space="preserve">Remuneration of the </w:t>
            </w:r>
            <w:r w:rsidR="00064889" w:rsidRPr="00E9518F">
              <w:rPr>
                <w:lang w:val="en-GB"/>
              </w:rPr>
              <w:t>FoF / MM</w:t>
            </w:r>
          </w:p>
          <w:p w14:paraId="58AB2BD1" w14:textId="77777777" w:rsidR="004D0EA3" w:rsidRPr="00E9518F" w:rsidRDefault="00000000">
            <w:pPr>
              <w:pStyle w:val="Tabel"/>
              <w:tabs>
                <w:tab w:val="clear" w:pos="765"/>
                <w:tab w:val="left" w:pos="384"/>
              </w:tabs>
              <w:spacing w:line="276" w:lineRule="auto"/>
              <w:rPr>
                <w:lang w:val="en-GB"/>
              </w:rPr>
            </w:pPr>
            <w:sdt>
              <w:sdtPr>
                <w:rPr>
                  <w:lang w:val="en-GB"/>
                </w:rPr>
                <w:id w:val="218871632"/>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39BCC42C" w14:textId="77777777" w:rsidR="004D0EA3" w:rsidRPr="00E9518F" w:rsidRDefault="00000000">
            <w:pPr>
              <w:pStyle w:val="Tabel"/>
              <w:tabs>
                <w:tab w:val="clear" w:pos="765"/>
                <w:tab w:val="left" w:pos="384"/>
              </w:tabs>
              <w:spacing w:line="276" w:lineRule="auto"/>
              <w:rPr>
                <w:lang w:val="en-GB"/>
              </w:rPr>
            </w:pPr>
            <w:sdt>
              <w:sdtPr>
                <w:rPr>
                  <w:lang w:val="en-GB"/>
                </w:rPr>
                <w:id w:val="-412860349"/>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19BE9E42" w14:textId="77777777" w:rsidR="004D0EA3" w:rsidRPr="00E9518F" w:rsidRDefault="004D0EA3">
            <w:pPr>
              <w:rPr>
                <w:sz w:val="16"/>
                <w:szCs w:val="16"/>
                <w:lang w:val="en-GB"/>
              </w:rPr>
            </w:pPr>
          </w:p>
        </w:tc>
        <w:tc>
          <w:tcPr>
            <w:tcW w:w="968" w:type="pct"/>
          </w:tcPr>
          <w:p w14:paraId="40CA0E63" w14:textId="77777777" w:rsidR="004D0EA3" w:rsidRPr="00E9518F" w:rsidRDefault="004D0EA3">
            <w:pPr>
              <w:rPr>
                <w:sz w:val="16"/>
                <w:szCs w:val="16"/>
                <w:lang w:val="en-GB"/>
              </w:rPr>
            </w:pPr>
          </w:p>
        </w:tc>
        <w:tc>
          <w:tcPr>
            <w:tcW w:w="1327" w:type="pct"/>
          </w:tcPr>
          <w:p w14:paraId="2296BF96" w14:textId="77777777" w:rsidR="004D0EA3" w:rsidRPr="00E9518F" w:rsidRDefault="004D0EA3">
            <w:pPr>
              <w:rPr>
                <w:sz w:val="16"/>
                <w:szCs w:val="16"/>
                <w:lang w:val="en-GB"/>
              </w:rPr>
            </w:pPr>
          </w:p>
        </w:tc>
      </w:tr>
      <w:tr w:rsidR="004D0EA3" w:rsidRPr="00E9518F" w14:paraId="2F45EECE"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281C9CB1" w14:textId="77777777" w:rsidR="004D0EA3" w:rsidRPr="00E9518F" w:rsidRDefault="004D0EA3">
            <w:pPr>
              <w:pStyle w:val="Tabel"/>
              <w:rPr>
                <w:lang w:val="en-GB"/>
              </w:rPr>
            </w:pPr>
          </w:p>
        </w:tc>
        <w:tc>
          <w:tcPr>
            <w:tcW w:w="1109" w:type="pct"/>
            <w:gridSpan w:val="2"/>
          </w:tcPr>
          <w:p w14:paraId="6CB407CB" w14:textId="77777777" w:rsidR="004D0EA3" w:rsidRPr="00E9518F" w:rsidRDefault="004D0EA3">
            <w:pPr>
              <w:pStyle w:val="Tabel"/>
              <w:tabs>
                <w:tab w:val="clear" w:pos="765"/>
                <w:tab w:val="left" w:pos="384"/>
              </w:tabs>
              <w:spacing w:before="0" w:after="0" w:line="276" w:lineRule="auto"/>
              <w:rPr>
                <w:lang w:val="en-GB"/>
              </w:rPr>
            </w:pPr>
            <w:r w:rsidRPr="00E9518F">
              <w:rPr>
                <w:lang w:val="en-GB"/>
              </w:rPr>
              <w:t>Waterfall</w:t>
            </w:r>
          </w:p>
          <w:p w14:paraId="519BDA40" w14:textId="77777777" w:rsidR="004D0EA3" w:rsidRPr="00E9518F" w:rsidRDefault="00000000">
            <w:pPr>
              <w:pStyle w:val="Tabel"/>
              <w:tabs>
                <w:tab w:val="clear" w:pos="765"/>
                <w:tab w:val="left" w:pos="384"/>
              </w:tabs>
              <w:spacing w:before="0" w:after="0" w:line="276" w:lineRule="auto"/>
              <w:rPr>
                <w:lang w:val="en-GB"/>
              </w:rPr>
            </w:pPr>
            <w:sdt>
              <w:sdtPr>
                <w:rPr>
                  <w:lang w:val="en-GB"/>
                </w:rPr>
                <w:id w:val="-1929495132"/>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6310AB7B" w14:textId="77777777" w:rsidR="004D0EA3" w:rsidRPr="00E9518F" w:rsidRDefault="00000000">
            <w:pPr>
              <w:pStyle w:val="Tabel"/>
              <w:tabs>
                <w:tab w:val="clear" w:pos="765"/>
                <w:tab w:val="left" w:pos="384"/>
              </w:tabs>
              <w:spacing w:before="0" w:after="0" w:line="276" w:lineRule="auto"/>
              <w:rPr>
                <w:lang w:val="en-GB"/>
              </w:rPr>
            </w:pPr>
            <w:sdt>
              <w:sdtPr>
                <w:rPr>
                  <w:lang w:val="en-GB"/>
                </w:rPr>
                <w:id w:val="18591094"/>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118F6C8C" w14:textId="77777777" w:rsidR="004D0EA3" w:rsidRPr="00E9518F" w:rsidRDefault="004D0EA3">
            <w:pPr>
              <w:rPr>
                <w:sz w:val="16"/>
                <w:szCs w:val="16"/>
                <w:lang w:val="en-GB"/>
              </w:rPr>
            </w:pPr>
          </w:p>
        </w:tc>
        <w:tc>
          <w:tcPr>
            <w:tcW w:w="968" w:type="pct"/>
          </w:tcPr>
          <w:p w14:paraId="4643E8B0" w14:textId="77777777" w:rsidR="004D0EA3" w:rsidRPr="00E9518F" w:rsidRDefault="004D0EA3">
            <w:pPr>
              <w:rPr>
                <w:sz w:val="16"/>
                <w:szCs w:val="16"/>
                <w:lang w:val="en-GB"/>
              </w:rPr>
            </w:pPr>
          </w:p>
        </w:tc>
        <w:tc>
          <w:tcPr>
            <w:tcW w:w="1327" w:type="pct"/>
          </w:tcPr>
          <w:p w14:paraId="364279C3" w14:textId="77777777" w:rsidR="004D0EA3" w:rsidRPr="00E9518F" w:rsidRDefault="004D0EA3">
            <w:pPr>
              <w:rPr>
                <w:sz w:val="16"/>
                <w:szCs w:val="16"/>
                <w:lang w:val="en-GB"/>
              </w:rPr>
            </w:pPr>
          </w:p>
        </w:tc>
      </w:tr>
      <w:tr w:rsidR="004D0EA3" w:rsidRPr="00E9518F" w14:paraId="649463F9"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28E71AD2" w14:textId="77777777" w:rsidR="004D0EA3" w:rsidRPr="00E9518F" w:rsidRDefault="004D0EA3">
            <w:pPr>
              <w:pStyle w:val="Tabel"/>
              <w:rPr>
                <w:lang w:val="en-GB"/>
              </w:rPr>
            </w:pPr>
          </w:p>
        </w:tc>
        <w:tc>
          <w:tcPr>
            <w:tcW w:w="1109" w:type="pct"/>
            <w:gridSpan w:val="2"/>
          </w:tcPr>
          <w:p w14:paraId="44FCB6CA" w14:textId="77777777" w:rsidR="004D0EA3" w:rsidRPr="00E9518F" w:rsidRDefault="004D0EA3">
            <w:pPr>
              <w:pStyle w:val="Tabel"/>
              <w:tabs>
                <w:tab w:val="clear" w:pos="765"/>
                <w:tab w:val="left" w:pos="384"/>
              </w:tabs>
              <w:spacing w:line="276" w:lineRule="auto"/>
              <w:rPr>
                <w:lang w:val="en-GB"/>
              </w:rPr>
            </w:pPr>
            <w:r w:rsidRPr="00E9518F">
              <w:rPr>
                <w:lang w:val="en-GB"/>
              </w:rPr>
              <w:t>No-fault removal clause*</w:t>
            </w:r>
          </w:p>
          <w:p w14:paraId="2DFD4EAE" w14:textId="77777777" w:rsidR="004D0EA3" w:rsidRPr="00E9518F" w:rsidRDefault="00000000">
            <w:pPr>
              <w:pStyle w:val="Tabel"/>
              <w:tabs>
                <w:tab w:val="clear" w:pos="765"/>
                <w:tab w:val="left" w:pos="384"/>
              </w:tabs>
              <w:spacing w:line="276" w:lineRule="auto"/>
              <w:rPr>
                <w:lang w:val="en-GB"/>
              </w:rPr>
            </w:pPr>
            <w:sdt>
              <w:sdtPr>
                <w:rPr>
                  <w:lang w:val="en-GB"/>
                </w:rPr>
                <w:id w:val="-483392590"/>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69C0473E" w14:textId="77777777" w:rsidR="004D0EA3" w:rsidRPr="00E9518F" w:rsidRDefault="00000000">
            <w:pPr>
              <w:pStyle w:val="Tabel"/>
              <w:tabs>
                <w:tab w:val="clear" w:pos="765"/>
                <w:tab w:val="left" w:pos="384"/>
              </w:tabs>
              <w:spacing w:line="276" w:lineRule="auto"/>
              <w:rPr>
                <w:lang w:val="en-GB"/>
              </w:rPr>
            </w:pPr>
            <w:sdt>
              <w:sdtPr>
                <w:rPr>
                  <w:lang w:val="en-GB"/>
                </w:rPr>
                <w:id w:val="127220014"/>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107A1428" w14:textId="77777777" w:rsidR="004D0EA3" w:rsidRPr="00E9518F" w:rsidRDefault="004D0EA3">
            <w:pPr>
              <w:rPr>
                <w:sz w:val="16"/>
                <w:szCs w:val="16"/>
                <w:lang w:val="en-GB"/>
              </w:rPr>
            </w:pPr>
          </w:p>
        </w:tc>
        <w:tc>
          <w:tcPr>
            <w:tcW w:w="968" w:type="pct"/>
          </w:tcPr>
          <w:p w14:paraId="3663F4F5" w14:textId="77777777" w:rsidR="004D0EA3" w:rsidRPr="00E9518F" w:rsidRDefault="004D0EA3">
            <w:pPr>
              <w:rPr>
                <w:sz w:val="16"/>
                <w:szCs w:val="16"/>
                <w:lang w:val="en-GB"/>
              </w:rPr>
            </w:pPr>
          </w:p>
        </w:tc>
        <w:tc>
          <w:tcPr>
            <w:tcW w:w="1327" w:type="pct"/>
          </w:tcPr>
          <w:p w14:paraId="33B93E36" w14:textId="77777777" w:rsidR="004D0EA3" w:rsidRPr="00E9518F" w:rsidRDefault="004D0EA3">
            <w:pPr>
              <w:rPr>
                <w:sz w:val="16"/>
                <w:szCs w:val="16"/>
                <w:lang w:val="en-GB"/>
              </w:rPr>
            </w:pPr>
          </w:p>
        </w:tc>
      </w:tr>
      <w:tr w:rsidR="004D0EA3" w:rsidRPr="00E9518F" w14:paraId="68883992"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2BCC36CD" w14:textId="77777777" w:rsidR="004D0EA3" w:rsidRPr="00E9518F" w:rsidRDefault="004D0EA3">
            <w:pPr>
              <w:pStyle w:val="Tabel"/>
              <w:rPr>
                <w:lang w:val="en-GB"/>
              </w:rPr>
            </w:pPr>
          </w:p>
        </w:tc>
        <w:tc>
          <w:tcPr>
            <w:tcW w:w="1109" w:type="pct"/>
            <w:gridSpan w:val="2"/>
          </w:tcPr>
          <w:p w14:paraId="545F2D2A" w14:textId="77777777" w:rsidR="004D0EA3" w:rsidRPr="00E9518F" w:rsidRDefault="004D0EA3">
            <w:pPr>
              <w:pStyle w:val="Tabel"/>
              <w:tabs>
                <w:tab w:val="clear" w:pos="765"/>
                <w:tab w:val="left" w:pos="384"/>
              </w:tabs>
              <w:spacing w:before="0" w:after="0" w:line="276" w:lineRule="auto"/>
              <w:rPr>
                <w:lang w:val="en-GB"/>
              </w:rPr>
            </w:pPr>
            <w:r w:rsidRPr="00E9518F">
              <w:rPr>
                <w:lang w:val="en-GB"/>
              </w:rPr>
              <w:t>For-cause removal clause*</w:t>
            </w:r>
          </w:p>
          <w:p w14:paraId="6254842A" w14:textId="77777777" w:rsidR="004D0EA3" w:rsidRPr="00E9518F" w:rsidRDefault="00000000">
            <w:pPr>
              <w:pStyle w:val="Tabel"/>
              <w:tabs>
                <w:tab w:val="clear" w:pos="765"/>
                <w:tab w:val="left" w:pos="384"/>
              </w:tabs>
              <w:spacing w:before="0" w:after="0" w:line="276" w:lineRule="auto"/>
              <w:rPr>
                <w:lang w:val="en-GB"/>
              </w:rPr>
            </w:pPr>
            <w:sdt>
              <w:sdtPr>
                <w:rPr>
                  <w:lang w:val="en-GB"/>
                </w:rPr>
                <w:id w:val="-317501821"/>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5F5F2C47" w14:textId="77777777" w:rsidR="004D0EA3" w:rsidRPr="00E9518F" w:rsidRDefault="00000000">
            <w:pPr>
              <w:pStyle w:val="Tabel"/>
              <w:tabs>
                <w:tab w:val="clear" w:pos="765"/>
                <w:tab w:val="left" w:pos="384"/>
              </w:tabs>
              <w:spacing w:before="0" w:after="0" w:line="276" w:lineRule="auto"/>
              <w:rPr>
                <w:lang w:val="en-GB"/>
              </w:rPr>
            </w:pPr>
            <w:sdt>
              <w:sdtPr>
                <w:rPr>
                  <w:lang w:val="en-GB"/>
                </w:rPr>
                <w:id w:val="1470394925"/>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613284A5" w14:textId="77777777" w:rsidR="004D0EA3" w:rsidRPr="00E9518F" w:rsidRDefault="004D0EA3">
            <w:pPr>
              <w:rPr>
                <w:sz w:val="16"/>
                <w:szCs w:val="16"/>
                <w:lang w:val="en-GB"/>
              </w:rPr>
            </w:pPr>
          </w:p>
        </w:tc>
        <w:tc>
          <w:tcPr>
            <w:tcW w:w="968" w:type="pct"/>
          </w:tcPr>
          <w:p w14:paraId="6A179A83" w14:textId="77777777" w:rsidR="004D0EA3" w:rsidRPr="00E9518F" w:rsidRDefault="004D0EA3">
            <w:pPr>
              <w:rPr>
                <w:sz w:val="16"/>
                <w:szCs w:val="16"/>
                <w:lang w:val="en-GB"/>
              </w:rPr>
            </w:pPr>
          </w:p>
        </w:tc>
        <w:tc>
          <w:tcPr>
            <w:tcW w:w="1327" w:type="pct"/>
          </w:tcPr>
          <w:p w14:paraId="268F7500" w14:textId="77777777" w:rsidR="004D0EA3" w:rsidRPr="00E9518F" w:rsidRDefault="004D0EA3">
            <w:pPr>
              <w:rPr>
                <w:sz w:val="16"/>
                <w:szCs w:val="16"/>
                <w:lang w:val="en-GB"/>
              </w:rPr>
            </w:pPr>
          </w:p>
        </w:tc>
      </w:tr>
      <w:tr w:rsidR="004D0EA3" w:rsidRPr="00E9518F" w14:paraId="38A852AA"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4D157533" w14:textId="77777777" w:rsidR="004D0EA3" w:rsidRPr="00E9518F" w:rsidRDefault="004D0EA3">
            <w:pPr>
              <w:pStyle w:val="Tabel"/>
              <w:rPr>
                <w:lang w:val="en-GB"/>
              </w:rPr>
            </w:pPr>
          </w:p>
        </w:tc>
        <w:tc>
          <w:tcPr>
            <w:tcW w:w="1109" w:type="pct"/>
            <w:gridSpan w:val="2"/>
          </w:tcPr>
          <w:p w14:paraId="4B3DF33A" w14:textId="77777777" w:rsidR="004D0EA3" w:rsidRPr="00E9518F" w:rsidRDefault="004D0EA3">
            <w:pPr>
              <w:pStyle w:val="Tabel"/>
              <w:tabs>
                <w:tab w:val="clear" w:pos="765"/>
                <w:tab w:val="left" w:pos="384"/>
              </w:tabs>
              <w:spacing w:line="276" w:lineRule="auto"/>
              <w:rPr>
                <w:lang w:val="en-GB"/>
              </w:rPr>
            </w:pPr>
            <w:r w:rsidRPr="00E9518F">
              <w:rPr>
                <w:lang w:val="en-GB"/>
              </w:rPr>
              <w:t>Any other (please specify)</w:t>
            </w:r>
          </w:p>
        </w:tc>
        <w:tc>
          <w:tcPr>
            <w:tcW w:w="918" w:type="pct"/>
          </w:tcPr>
          <w:p w14:paraId="22A8DFC6" w14:textId="77777777" w:rsidR="004D0EA3" w:rsidRPr="00E9518F" w:rsidRDefault="004D0EA3">
            <w:pPr>
              <w:rPr>
                <w:sz w:val="16"/>
                <w:szCs w:val="16"/>
                <w:lang w:val="en-GB"/>
              </w:rPr>
            </w:pPr>
          </w:p>
        </w:tc>
        <w:tc>
          <w:tcPr>
            <w:tcW w:w="968" w:type="pct"/>
          </w:tcPr>
          <w:p w14:paraId="439D7164" w14:textId="77777777" w:rsidR="004D0EA3" w:rsidRPr="00E9518F" w:rsidRDefault="004D0EA3">
            <w:pPr>
              <w:rPr>
                <w:sz w:val="16"/>
                <w:szCs w:val="16"/>
                <w:lang w:val="en-GB"/>
              </w:rPr>
            </w:pPr>
          </w:p>
        </w:tc>
        <w:tc>
          <w:tcPr>
            <w:tcW w:w="1327" w:type="pct"/>
          </w:tcPr>
          <w:p w14:paraId="0A13E797" w14:textId="77777777" w:rsidR="004D0EA3" w:rsidRPr="00E9518F" w:rsidRDefault="004D0EA3">
            <w:pPr>
              <w:rPr>
                <w:sz w:val="16"/>
                <w:szCs w:val="16"/>
                <w:lang w:val="en-GB"/>
              </w:rPr>
            </w:pPr>
          </w:p>
        </w:tc>
      </w:tr>
      <w:tr w:rsidR="004D0EA3" w:rsidRPr="00E9518F" w14:paraId="1511BF68" w14:textId="77777777">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232425" w:themeFill="text1"/>
            <w:vAlign w:val="center"/>
          </w:tcPr>
          <w:p w14:paraId="2C781030" w14:textId="77777777" w:rsidR="004D0EA3" w:rsidRPr="00E9518F" w:rsidRDefault="004D0EA3">
            <w:pPr>
              <w:spacing w:before="0" w:after="0" w:line="276" w:lineRule="auto"/>
              <w:rPr>
                <w:b/>
                <w:sz w:val="16"/>
                <w:szCs w:val="16"/>
                <w:lang w:val="en-GB"/>
              </w:rPr>
            </w:pPr>
            <w:r w:rsidRPr="00E9518F">
              <w:rPr>
                <w:b/>
                <w:sz w:val="16"/>
                <w:szCs w:val="16"/>
                <w:lang w:val="en-GB"/>
              </w:rPr>
              <w:t>Side Letters</w:t>
            </w:r>
          </w:p>
        </w:tc>
      </w:tr>
      <w:tr w:rsidR="004D0EA3" w:rsidRPr="00E9518F" w14:paraId="5894E09D" w14:textId="77777777">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232425" w:themeFill="text1"/>
            <w:vAlign w:val="center"/>
          </w:tcPr>
          <w:p w14:paraId="64E8B492" w14:textId="77777777" w:rsidR="004D0EA3" w:rsidRPr="00E9518F" w:rsidRDefault="004D0EA3">
            <w:pPr>
              <w:pStyle w:val="Tabel"/>
              <w:spacing w:line="240" w:lineRule="auto"/>
              <w:rPr>
                <w:b/>
                <w:lang w:val="en-GB"/>
              </w:rPr>
            </w:pPr>
          </w:p>
        </w:tc>
        <w:tc>
          <w:tcPr>
            <w:tcW w:w="523" w:type="pct"/>
            <w:shd w:val="clear" w:color="auto" w:fill="232425" w:themeFill="text1"/>
            <w:vAlign w:val="center"/>
          </w:tcPr>
          <w:p w14:paraId="4E64434B" w14:textId="77777777" w:rsidR="004D0EA3" w:rsidRPr="00E9518F" w:rsidRDefault="004D0EA3">
            <w:pPr>
              <w:pStyle w:val="Tabel"/>
              <w:spacing w:line="240" w:lineRule="auto"/>
              <w:rPr>
                <w:b/>
                <w:lang w:val="en-GB"/>
              </w:rPr>
            </w:pPr>
          </w:p>
        </w:tc>
        <w:tc>
          <w:tcPr>
            <w:tcW w:w="1886" w:type="pct"/>
            <w:gridSpan w:val="2"/>
            <w:shd w:val="clear" w:color="auto" w:fill="232425" w:themeFill="text1"/>
            <w:vAlign w:val="center"/>
          </w:tcPr>
          <w:p w14:paraId="7776708E" w14:textId="77777777" w:rsidR="004D0EA3" w:rsidRPr="00E9518F" w:rsidRDefault="004D0EA3">
            <w:pPr>
              <w:pStyle w:val="Tabel"/>
              <w:tabs>
                <w:tab w:val="clear" w:pos="765"/>
                <w:tab w:val="left" w:pos="328"/>
              </w:tabs>
              <w:spacing w:line="240" w:lineRule="auto"/>
              <w:ind w:left="329" w:hanging="329"/>
              <w:rPr>
                <w:b/>
                <w:lang w:val="en-GB"/>
              </w:rPr>
            </w:pPr>
          </w:p>
        </w:tc>
        <w:tc>
          <w:tcPr>
            <w:tcW w:w="1327" w:type="pct"/>
            <w:shd w:val="clear" w:color="auto" w:fill="232425" w:themeFill="text1"/>
            <w:vAlign w:val="center"/>
          </w:tcPr>
          <w:p w14:paraId="15C8EF66" w14:textId="77777777" w:rsidR="004D0EA3" w:rsidRPr="00E9518F" w:rsidRDefault="004D0EA3">
            <w:pPr>
              <w:spacing w:line="240" w:lineRule="auto"/>
              <w:rPr>
                <w:b/>
                <w:sz w:val="16"/>
                <w:szCs w:val="16"/>
                <w:lang w:val="en-GB"/>
              </w:rPr>
            </w:pPr>
            <w:r w:rsidRPr="00E9518F">
              <w:rPr>
                <w:b/>
                <w:sz w:val="16"/>
                <w:szCs w:val="16"/>
                <w:lang w:val="en-GB"/>
              </w:rPr>
              <w:t>Comments</w:t>
            </w:r>
          </w:p>
        </w:tc>
      </w:tr>
      <w:tr w:rsidR="004D0EA3" w:rsidRPr="00E9518F" w14:paraId="2B97403D" w14:textId="77777777">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6279C897" w14:textId="77777777" w:rsidR="004D0EA3" w:rsidRPr="00E9518F" w:rsidRDefault="004D0EA3">
            <w:pPr>
              <w:pStyle w:val="Tabel"/>
              <w:rPr>
                <w:lang w:val="en-GB"/>
              </w:rPr>
            </w:pPr>
            <w:r w:rsidRPr="00E9518F">
              <w:rPr>
                <w:lang w:val="en-GB"/>
              </w:rPr>
              <w:t>Side letters</w:t>
            </w:r>
          </w:p>
          <w:p w14:paraId="751135B9" w14:textId="77777777" w:rsidR="004D0EA3" w:rsidRPr="00E9518F" w:rsidRDefault="004D0EA3">
            <w:pPr>
              <w:pStyle w:val="Tabel"/>
              <w:rPr>
                <w:lang w:val="en-GB"/>
              </w:rPr>
            </w:pPr>
          </w:p>
        </w:tc>
        <w:tc>
          <w:tcPr>
            <w:tcW w:w="523" w:type="pct"/>
          </w:tcPr>
          <w:p w14:paraId="3046F77D" w14:textId="77777777" w:rsidR="004D0EA3" w:rsidRPr="00E9518F" w:rsidRDefault="00000000">
            <w:pPr>
              <w:pStyle w:val="Tabel"/>
              <w:tabs>
                <w:tab w:val="clear" w:pos="765"/>
                <w:tab w:val="left" w:pos="384"/>
              </w:tabs>
              <w:spacing w:before="0" w:after="0" w:line="276" w:lineRule="auto"/>
              <w:rPr>
                <w:lang w:val="en-GB"/>
              </w:rPr>
            </w:pPr>
            <w:sdt>
              <w:sdtPr>
                <w:rPr>
                  <w:lang w:val="en-GB"/>
                </w:rPr>
                <w:id w:val="2006007853"/>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2D9144DD" w14:textId="77777777" w:rsidR="004D0EA3" w:rsidRPr="00E9518F" w:rsidRDefault="00000000">
            <w:pPr>
              <w:pStyle w:val="Tabel"/>
              <w:tabs>
                <w:tab w:val="clear" w:pos="765"/>
                <w:tab w:val="left" w:pos="384"/>
              </w:tabs>
              <w:spacing w:before="0" w:after="0" w:line="276" w:lineRule="auto"/>
              <w:rPr>
                <w:lang w:val="en-GB"/>
              </w:rPr>
            </w:pPr>
            <w:sdt>
              <w:sdtPr>
                <w:rPr>
                  <w:lang w:val="en-GB"/>
                </w:rPr>
                <w:id w:val="1625198017"/>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1886" w:type="pct"/>
            <w:gridSpan w:val="2"/>
          </w:tcPr>
          <w:p w14:paraId="390B8C95" w14:textId="77777777" w:rsidR="004D0EA3" w:rsidRPr="00E9518F" w:rsidRDefault="00000000">
            <w:pPr>
              <w:pStyle w:val="Tabel"/>
              <w:tabs>
                <w:tab w:val="clear" w:pos="765"/>
                <w:tab w:val="left" w:pos="328"/>
              </w:tabs>
              <w:spacing w:before="0" w:after="0" w:line="276" w:lineRule="auto"/>
              <w:rPr>
                <w:lang w:val="en-GB"/>
              </w:rPr>
            </w:pPr>
            <w:sdt>
              <w:sdtPr>
                <w:rPr>
                  <w:lang w:val="en-GB"/>
                </w:rPr>
                <w:id w:val="-2032103433"/>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 xml:space="preserve">Disclosed to all </w:t>
            </w:r>
            <w:proofErr w:type="gramStart"/>
            <w:r w:rsidR="004D0EA3" w:rsidRPr="00E9518F">
              <w:rPr>
                <w:lang w:val="en-GB"/>
              </w:rPr>
              <w:t>investors</w:t>
            </w:r>
            <w:proofErr w:type="gramEnd"/>
          </w:p>
          <w:p w14:paraId="0B1CEFBF" w14:textId="77777777" w:rsidR="004D0EA3" w:rsidRPr="00E9518F" w:rsidRDefault="00000000">
            <w:pPr>
              <w:pStyle w:val="Tabel"/>
              <w:tabs>
                <w:tab w:val="clear" w:pos="765"/>
                <w:tab w:val="left" w:pos="328"/>
              </w:tabs>
              <w:spacing w:before="0" w:after="0" w:line="276" w:lineRule="auto"/>
              <w:ind w:left="329" w:hanging="329"/>
              <w:rPr>
                <w:lang w:val="en-GB"/>
              </w:rPr>
            </w:pPr>
            <w:sdt>
              <w:sdtPr>
                <w:rPr>
                  <w:lang w:val="en-GB"/>
                </w:rPr>
                <w:id w:val="1128206567"/>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 xml:space="preserve">Only to investors committing above X </w:t>
            </w:r>
            <w:proofErr w:type="gramStart"/>
            <w:r w:rsidR="004D0EA3" w:rsidRPr="00E9518F">
              <w:rPr>
                <w:lang w:val="en-GB"/>
              </w:rPr>
              <w:t>amount</w:t>
            </w:r>
            <w:proofErr w:type="gramEnd"/>
          </w:p>
          <w:p w14:paraId="70262E07" w14:textId="77777777" w:rsidR="004D0EA3" w:rsidRPr="00E9518F" w:rsidRDefault="00000000">
            <w:pPr>
              <w:pStyle w:val="Tabel"/>
              <w:tabs>
                <w:tab w:val="clear" w:pos="765"/>
                <w:tab w:val="left" w:pos="328"/>
              </w:tabs>
              <w:spacing w:before="0" w:after="0" w:line="276" w:lineRule="auto"/>
              <w:ind w:left="329" w:hanging="329"/>
              <w:rPr>
                <w:lang w:val="en-GB"/>
              </w:rPr>
            </w:pPr>
            <w:sdt>
              <w:sdtPr>
                <w:rPr>
                  <w:lang w:val="en-GB"/>
                </w:rPr>
                <w:id w:val="-1470047511"/>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 xml:space="preserve">Any others, please </w:t>
            </w:r>
            <w:proofErr w:type="gramStart"/>
            <w:r w:rsidR="004D0EA3" w:rsidRPr="00E9518F">
              <w:rPr>
                <w:lang w:val="en-GB"/>
              </w:rPr>
              <w:t>specify</w:t>
            </w:r>
            <w:proofErr w:type="gramEnd"/>
            <w:r w:rsidR="004D0EA3" w:rsidRPr="00E9518F">
              <w:rPr>
                <w:lang w:val="en-GB"/>
              </w:rPr>
              <w:t xml:space="preserve"> </w:t>
            </w:r>
          </w:p>
          <w:p w14:paraId="03C0B2DD" w14:textId="77777777" w:rsidR="004D0EA3" w:rsidRPr="00E9518F" w:rsidRDefault="00000000">
            <w:pPr>
              <w:pStyle w:val="Tabel"/>
              <w:tabs>
                <w:tab w:val="clear" w:pos="765"/>
                <w:tab w:val="left" w:pos="328"/>
              </w:tabs>
              <w:spacing w:before="0" w:after="0" w:line="276" w:lineRule="auto"/>
              <w:ind w:left="329" w:hanging="329"/>
              <w:rPr>
                <w:lang w:val="en-GB"/>
              </w:rPr>
            </w:pPr>
            <w:sdt>
              <w:sdtPr>
                <w:rPr>
                  <w:lang w:val="en-GB"/>
                </w:rPr>
                <w:id w:val="2118259004"/>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Includes all historic side letters</w:t>
            </w:r>
          </w:p>
        </w:tc>
        <w:tc>
          <w:tcPr>
            <w:tcW w:w="1327" w:type="pct"/>
          </w:tcPr>
          <w:p w14:paraId="129A868E" w14:textId="77777777" w:rsidR="004D0EA3" w:rsidRPr="00E9518F" w:rsidRDefault="004D0EA3">
            <w:pPr>
              <w:rPr>
                <w:sz w:val="16"/>
                <w:szCs w:val="16"/>
                <w:lang w:val="en-GB"/>
              </w:rPr>
            </w:pPr>
          </w:p>
          <w:p w14:paraId="4D28A6E3" w14:textId="77777777" w:rsidR="004D0EA3" w:rsidRPr="00E9518F" w:rsidRDefault="004D0EA3">
            <w:pPr>
              <w:rPr>
                <w:sz w:val="16"/>
                <w:szCs w:val="16"/>
                <w:lang w:val="en-GB"/>
              </w:rPr>
            </w:pPr>
          </w:p>
        </w:tc>
      </w:tr>
      <w:tr w:rsidR="004D0EA3" w:rsidRPr="00E9518F" w14:paraId="621EC654" w14:textId="77777777">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232425" w:themeFill="text1"/>
            <w:vAlign w:val="center"/>
          </w:tcPr>
          <w:p w14:paraId="64881B9B" w14:textId="77777777" w:rsidR="004D0EA3" w:rsidRPr="00E9518F" w:rsidRDefault="004D0EA3">
            <w:pPr>
              <w:pStyle w:val="Tabel"/>
              <w:spacing w:line="276" w:lineRule="auto"/>
              <w:rPr>
                <w:b/>
                <w:lang w:val="en-GB"/>
              </w:rPr>
            </w:pPr>
            <w:r w:rsidRPr="00E9518F">
              <w:rPr>
                <w:b/>
                <w:lang w:val="en-GB"/>
              </w:rPr>
              <w:t>Additional policies</w:t>
            </w:r>
          </w:p>
        </w:tc>
        <w:tc>
          <w:tcPr>
            <w:tcW w:w="523" w:type="pct"/>
            <w:shd w:val="clear" w:color="auto" w:fill="232425" w:themeFill="text1"/>
            <w:vAlign w:val="center"/>
          </w:tcPr>
          <w:p w14:paraId="5497F308" w14:textId="77777777" w:rsidR="004D0EA3" w:rsidRPr="00E9518F" w:rsidRDefault="004D0EA3">
            <w:pPr>
              <w:pStyle w:val="Tabel"/>
              <w:spacing w:line="276" w:lineRule="auto"/>
              <w:rPr>
                <w:b/>
                <w:lang w:val="en-GB"/>
              </w:rPr>
            </w:pPr>
          </w:p>
        </w:tc>
        <w:tc>
          <w:tcPr>
            <w:tcW w:w="1886" w:type="pct"/>
            <w:gridSpan w:val="2"/>
            <w:shd w:val="clear" w:color="auto" w:fill="232425" w:themeFill="text1"/>
            <w:vAlign w:val="center"/>
          </w:tcPr>
          <w:p w14:paraId="64535F0F" w14:textId="77777777" w:rsidR="004D0EA3" w:rsidRPr="00E9518F" w:rsidRDefault="004D0EA3">
            <w:pPr>
              <w:pStyle w:val="Tabel"/>
              <w:spacing w:line="276" w:lineRule="auto"/>
              <w:rPr>
                <w:b/>
                <w:lang w:val="en-GB"/>
              </w:rPr>
            </w:pPr>
          </w:p>
        </w:tc>
        <w:tc>
          <w:tcPr>
            <w:tcW w:w="1327" w:type="pct"/>
            <w:shd w:val="clear" w:color="auto" w:fill="232425" w:themeFill="text1"/>
            <w:vAlign w:val="center"/>
          </w:tcPr>
          <w:p w14:paraId="6D72A487" w14:textId="77777777" w:rsidR="004D0EA3" w:rsidRPr="00E9518F" w:rsidRDefault="004D0EA3">
            <w:pPr>
              <w:spacing w:line="276" w:lineRule="auto"/>
              <w:rPr>
                <w:b/>
                <w:sz w:val="16"/>
                <w:szCs w:val="16"/>
                <w:lang w:val="en-GB"/>
              </w:rPr>
            </w:pPr>
          </w:p>
        </w:tc>
      </w:tr>
      <w:tr w:rsidR="004D0EA3" w:rsidRPr="00E9518F" w14:paraId="7B79BD38" w14:textId="77777777" w:rsidTr="00FD38E7">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232425" w:themeFill="text1"/>
            <w:vAlign w:val="center"/>
          </w:tcPr>
          <w:p w14:paraId="51AB64F3" w14:textId="77777777" w:rsidR="004D0EA3" w:rsidRPr="00E9518F" w:rsidRDefault="004D0EA3">
            <w:pPr>
              <w:pStyle w:val="Tabel"/>
              <w:spacing w:before="0" w:after="0" w:line="276" w:lineRule="auto"/>
              <w:rPr>
                <w:b/>
                <w:lang w:val="en-GB"/>
              </w:rPr>
            </w:pPr>
          </w:p>
        </w:tc>
        <w:tc>
          <w:tcPr>
            <w:tcW w:w="523" w:type="pct"/>
            <w:shd w:val="clear" w:color="auto" w:fill="232425" w:themeFill="text1"/>
            <w:vAlign w:val="center"/>
          </w:tcPr>
          <w:p w14:paraId="374C8F5A" w14:textId="77777777" w:rsidR="004D0EA3" w:rsidRPr="00E9518F" w:rsidRDefault="004D0EA3">
            <w:pPr>
              <w:pStyle w:val="Tabel"/>
              <w:spacing w:before="0" w:after="0" w:line="276" w:lineRule="auto"/>
              <w:rPr>
                <w:b/>
                <w:lang w:val="en-GB"/>
              </w:rPr>
            </w:pPr>
          </w:p>
        </w:tc>
        <w:tc>
          <w:tcPr>
            <w:tcW w:w="3212" w:type="pct"/>
            <w:gridSpan w:val="3"/>
            <w:shd w:val="clear" w:color="auto" w:fill="232425" w:themeFill="text1"/>
            <w:vAlign w:val="center"/>
          </w:tcPr>
          <w:p w14:paraId="0F2437B4" w14:textId="77777777" w:rsidR="004D0EA3" w:rsidRPr="00E9518F" w:rsidRDefault="004D0EA3">
            <w:pPr>
              <w:spacing w:before="0" w:after="0" w:line="276" w:lineRule="auto"/>
              <w:rPr>
                <w:b/>
                <w:sz w:val="16"/>
                <w:szCs w:val="16"/>
                <w:lang w:val="en-GB"/>
              </w:rPr>
            </w:pPr>
            <w:r w:rsidRPr="00E9518F">
              <w:rPr>
                <w:b/>
                <w:sz w:val="16"/>
                <w:szCs w:val="16"/>
                <w:lang w:val="en-GB"/>
              </w:rPr>
              <w:t>Comments</w:t>
            </w:r>
          </w:p>
        </w:tc>
      </w:tr>
      <w:tr w:rsidR="004D0EA3" w:rsidRPr="00E9518F" w14:paraId="1851F1D0" w14:textId="77777777" w:rsidTr="00FD38E7">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85CFC77" w14:textId="77777777" w:rsidR="004D0EA3" w:rsidRPr="00E9518F" w:rsidRDefault="004D0EA3">
            <w:pPr>
              <w:pStyle w:val="Tabel"/>
              <w:rPr>
                <w:lang w:val="en-GB"/>
              </w:rPr>
            </w:pPr>
            <w:r w:rsidRPr="00E9518F">
              <w:rPr>
                <w:lang w:val="en-GB"/>
              </w:rPr>
              <w:t>Vehicle ESG policy*</w:t>
            </w:r>
          </w:p>
        </w:tc>
        <w:tc>
          <w:tcPr>
            <w:tcW w:w="523" w:type="pct"/>
          </w:tcPr>
          <w:p w14:paraId="724E2317" w14:textId="77777777" w:rsidR="004D0EA3" w:rsidRPr="00E9518F" w:rsidRDefault="00000000">
            <w:pPr>
              <w:pStyle w:val="Tabel"/>
              <w:rPr>
                <w:lang w:val="en-GB"/>
              </w:rPr>
            </w:pPr>
            <w:sdt>
              <w:sdtPr>
                <w:rPr>
                  <w:lang w:val="en-GB"/>
                </w:rPr>
                <w:id w:val="2045862529"/>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3AA51C99" w14:textId="77777777" w:rsidR="004D0EA3" w:rsidRPr="00E9518F" w:rsidRDefault="00000000">
            <w:pPr>
              <w:pStyle w:val="Tabel"/>
              <w:rPr>
                <w:lang w:val="en-GB"/>
              </w:rPr>
            </w:pPr>
            <w:sdt>
              <w:sdtPr>
                <w:rPr>
                  <w:lang w:val="en-GB"/>
                </w:rPr>
                <w:id w:val="914055551"/>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6B46DB24" w14:textId="77777777" w:rsidR="004D0EA3" w:rsidRPr="00E9518F" w:rsidRDefault="004D0EA3">
            <w:pPr>
              <w:rPr>
                <w:sz w:val="16"/>
                <w:szCs w:val="16"/>
                <w:lang w:val="en-GB"/>
              </w:rPr>
            </w:pPr>
          </w:p>
        </w:tc>
      </w:tr>
      <w:tr w:rsidR="004D0EA3" w:rsidRPr="00E9518F" w14:paraId="19A30A7D" w14:textId="77777777" w:rsidTr="00FD38E7">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1AB66440" w14:textId="77777777" w:rsidR="004D0EA3" w:rsidRPr="00E9518F" w:rsidRDefault="004D0EA3">
            <w:pPr>
              <w:pStyle w:val="Tabel"/>
              <w:rPr>
                <w:lang w:val="en-GB"/>
              </w:rPr>
            </w:pPr>
            <w:r w:rsidRPr="00E9518F">
              <w:rPr>
                <w:lang w:val="en-GB"/>
              </w:rPr>
              <w:t>Code of Ethics*</w:t>
            </w:r>
          </w:p>
        </w:tc>
        <w:tc>
          <w:tcPr>
            <w:tcW w:w="523" w:type="pct"/>
          </w:tcPr>
          <w:p w14:paraId="62309AC1" w14:textId="77777777" w:rsidR="004D0EA3" w:rsidRPr="00E9518F" w:rsidRDefault="00000000">
            <w:pPr>
              <w:pStyle w:val="Tabel"/>
              <w:spacing w:before="0" w:after="0" w:line="276" w:lineRule="auto"/>
              <w:rPr>
                <w:lang w:val="en-GB"/>
              </w:rPr>
            </w:pPr>
            <w:sdt>
              <w:sdtPr>
                <w:rPr>
                  <w:lang w:val="en-GB"/>
                </w:rPr>
                <w:id w:val="-1756901550"/>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7DADBE18" w14:textId="77777777" w:rsidR="004D0EA3" w:rsidRPr="00E9518F" w:rsidRDefault="00000000">
            <w:pPr>
              <w:pStyle w:val="Tabel"/>
              <w:spacing w:before="0" w:after="0" w:line="276" w:lineRule="auto"/>
              <w:rPr>
                <w:lang w:val="en-GB"/>
              </w:rPr>
            </w:pPr>
            <w:sdt>
              <w:sdtPr>
                <w:rPr>
                  <w:lang w:val="en-GB"/>
                </w:rPr>
                <w:id w:val="-268935646"/>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0D6292B6" w14:textId="77777777" w:rsidR="004D0EA3" w:rsidRPr="00E9518F" w:rsidRDefault="004D0EA3">
            <w:pPr>
              <w:rPr>
                <w:sz w:val="16"/>
                <w:szCs w:val="16"/>
                <w:lang w:val="en-GB"/>
              </w:rPr>
            </w:pPr>
          </w:p>
        </w:tc>
      </w:tr>
      <w:tr w:rsidR="004D0EA3" w:rsidRPr="00E9518F" w14:paraId="5DF9F430" w14:textId="77777777" w:rsidTr="00FD38E7">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1ED623FF" w14:textId="77777777" w:rsidR="004D0EA3" w:rsidRPr="00E9518F" w:rsidRDefault="004D0EA3">
            <w:pPr>
              <w:pStyle w:val="Tabel"/>
              <w:rPr>
                <w:lang w:val="en-GB"/>
              </w:rPr>
            </w:pPr>
            <w:r w:rsidRPr="00E9518F">
              <w:rPr>
                <w:lang w:val="en-GB"/>
              </w:rPr>
              <w:t>Conflicts of Interest</w:t>
            </w:r>
          </w:p>
        </w:tc>
        <w:tc>
          <w:tcPr>
            <w:tcW w:w="523" w:type="pct"/>
          </w:tcPr>
          <w:p w14:paraId="182FA529" w14:textId="77777777" w:rsidR="004D0EA3" w:rsidRPr="00E9518F" w:rsidRDefault="00000000">
            <w:pPr>
              <w:pStyle w:val="Tabel"/>
              <w:rPr>
                <w:lang w:val="en-GB"/>
              </w:rPr>
            </w:pPr>
            <w:sdt>
              <w:sdtPr>
                <w:rPr>
                  <w:lang w:val="en-GB"/>
                </w:rPr>
                <w:id w:val="-1774160842"/>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76DFE038" w14:textId="77777777" w:rsidR="004D0EA3" w:rsidRPr="00E9518F" w:rsidRDefault="00000000">
            <w:pPr>
              <w:pStyle w:val="Tabel"/>
              <w:rPr>
                <w:lang w:val="en-GB"/>
              </w:rPr>
            </w:pPr>
            <w:sdt>
              <w:sdtPr>
                <w:rPr>
                  <w:lang w:val="en-GB"/>
                </w:rPr>
                <w:id w:val="-2016448672"/>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05A9CBBE" w14:textId="77777777" w:rsidR="004D0EA3" w:rsidRPr="00E9518F" w:rsidRDefault="004D0EA3">
            <w:pPr>
              <w:rPr>
                <w:sz w:val="16"/>
                <w:szCs w:val="16"/>
                <w:lang w:val="en-GB"/>
              </w:rPr>
            </w:pPr>
          </w:p>
        </w:tc>
      </w:tr>
      <w:tr w:rsidR="004D0EA3" w:rsidRPr="00E9518F" w14:paraId="46034BA7" w14:textId="77777777" w:rsidTr="00FD38E7">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5919D02B" w14:textId="77777777" w:rsidR="004D0EA3" w:rsidRPr="00E9518F" w:rsidRDefault="004D0EA3">
            <w:pPr>
              <w:pStyle w:val="Tabel"/>
              <w:rPr>
                <w:lang w:val="en-GB"/>
              </w:rPr>
            </w:pPr>
            <w:r w:rsidRPr="00E9518F">
              <w:rPr>
                <w:lang w:val="en-GB"/>
              </w:rPr>
              <w:t>Remuneration policies</w:t>
            </w:r>
          </w:p>
        </w:tc>
        <w:tc>
          <w:tcPr>
            <w:tcW w:w="523" w:type="pct"/>
          </w:tcPr>
          <w:p w14:paraId="4E53EFB1" w14:textId="77777777" w:rsidR="004D0EA3" w:rsidRPr="00E9518F" w:rsidRDefault="00000000">
            <w:pPr>
              <w:pStyle w:val="Tabel"/>
              <w:rPr>
                <w:lang w:val="en-GB"/>
              </w:rPr>
            </w:pPr>
            <w:sdt>
              <w:sdtPr>
                <w:rPr>
                  <w:lang w:val="en-GB"/>
                </w:rPr>
                <w:id w:val="226727304"/>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051F2CA0" w14:textId="77777777" w:rsidR="004D0EA3" w:rsidRPr="00E9518F" w:rsidRDefault="00000000">
            <w:pPr>
              <w:pStyle w:val="Tabel"/>
              <w:rPr>
                <w:lang w:val="en-GB"/>
              </w:rPr>
            </w:pPr>
            <w:sdt>
              <w:sdtPr>
                <w:rPr>
                  <w:lang w:val="en-GB"/>
                </w:rPr>
                <w:id w:val="-660078003"/>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17FFA901" w14:textId="77777777" w:rsidR="004D0EA3" w:rsidRPr="00E9518F" w:rsidRDefault="004D0EA3">
            <w:pPr>
              <w:rPr>
                <w:sz w:val="16"/>
                <w:szCs w:val="16"/>
                <w:lang w:val="en-GB"/>
              </w:rPr>
            </w:pPr>
          </w:p>
        </w:tc>
      </w:tr>
    </w:tbl>
    <w:p w14:paraId="077A19AB" w14:textId="77777777" w:rsidR="004D0EA3" w:rsidRPr="00E9518F" w:rsidRDefault="004D0EA3" w:rsidP="004D0EA3">
      <w:pPr>
        <w:rPr>
          <w:sz w:val="16"/>
          <w:szCs w:val="16"/>
        </w:rPr>
      </w:pPr>
      <w:r w:rsidRPr="00E9518F">
        <w:rPr>
          <w:sz w:val="16"/>
          <w:szCs w:val="16"/>
        </w:rPr>
        <w:t>Please see INREV Governance Guidelines for further information (https://www.inrev.org/guidelines/module/governance#inrev-guidelines)</w:t>
      </w:r>
    </w:p>
    <w:p w14:paraId="723759FC" w14:textId="77777777" w:rsidR="004D0EA3" w:rsidRPr="00E9518F" w:rsidRDefault="004D0EA3" w:rsidP="004D0EA3">
      <w:pPr>
        <w:pStyle w:val="Inspring"/>
        <w:rPr>
          <w:sz w:val="16"/>
          <w:szCs w:val="16"/>
          <w:lang w:val="en-GB"/>
        </w:rPr>
      </w:pPr>
      <w:r w:rsidRPr="00E9518F">
        <w:rPr>
          <w:sz w:val="16"/>
          <w:szCs w:val="16"/>
          <w:lang w:val="en-GB"/>
        </w:rPr>
        <w:t>*Related to question 2.2.1.1</w:t>
      </w:r>
    </w:p>
    <w:p w14:paraId="4382733C" w14:textId="50840079" w:rsidR="004F4731" w:rsidRPr="00E9518F" w:rsidRDefault="004F4731" w:rsidP="00BC4FB0">
      <w:pPr>
        <w:pStyle w:val="Inspring"/>
        <w:rPr>
          <w:lang w:val="en-GB"/>
        </w:rPr>
      </w:pP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2031"/>
        <w:gridCol w:w="1096"/>
        <w:gridCol w:w="912"/>
        <w:gridCol w:w="980"/>
        <w:gridCol w:w="1473"/>
        <w:gridCol w:w="338"/>
        <w:gridCol w:w="2195"/>
      </w:tblGrid>
      <w:tr w:rsidR="00797C34" w:rsidRPr="00E9518F" w14:paraId="592A6564" w14:textId="77777777" w:rsidTr="00064889">
        <w:trPr>
          <w:trHeight w:val="679"/>
        </w:trPr>
        <w:tc>
          <w:tcPr>
            <w:tcW w:w="5000" w:type="pct"/>
            <w:gridSpan w:val="7"/>
            <w:shd w:val="clear" w:color="auto" w:fill="000000"/>
            <w:vAlign w:val="center"/>
          </w:tcPr>
          <w:p w14:paraId="37FF5346" w14:textId="77777777" w:rsidR="00906E8D" w:rsidRPr="00E9518F" w:rsidRDefault="00906E8D" w:rsidP="004E2D68">
            <w:pPr>
              <w:pStyle w:val="Tabel"/>
              <w:keepNext/>
              <w:rPr>
                <w:b/>
                <w:lang w:val="en-GB"/>
              </w:rPr>
            </w:pPr>
            <w:r w:rsidRPr="00E9518F">
              <w:rPr>
                <w:b/>
                <w:lang w:val="en-GB"/>
              </w:rPr>
              <w:t>Indemnification and exculpation clause</w:t>
            </w:r>
          </w:p>
        </w:tc>
      </w:tr>
      <w:tr w:rsidR="00797C34" w:rsidRPr="00E9518F" w14:paraId="11B4C1F3" w14:textId="77777777" w:rsidTr="00FD38E7">
        <w:tc>
          <w:tcPr>
            <w:tcW w:w="1126" w:type="pct"/>
            <w:shd w:val="clear" w:color="auto" w:fill="000000"/>
            <w:vAlign w:val="center"/>
          </w:tcPr>
          <w:p w14:paraId="4A8099AD" w14:textId="77777777" w:rsidR="00BC4FB0" w:rsidRPr="00E9518F" w:rsidRDefault="00BC4FB0" w:rsidP="004E2D68">
            <w:pPr>
              <w:pStyle w:val="Tabel"/>
              <w:keepNext/>
              <w:rPr>
                <w:b/>
                <w:lang w:val="en-GB"/>
              </w:rPr>
            </w:pPr>
          </w:p>
        </w:tc>
        <w:tc>
          <w:tcPr>
            <w:tcW w:w="1112" w:type="pct"/>
            <w:gridSpan w:val="2"/>
            <w:shd w:val="clear" w:color="auto" w:fill="000000"/>
            <w:vAlign w:val="center"/>
          </w:tcPr>
          <w:p w14:paraId="42944E5A" w14:textId="77777777" w:rsidR="00BC4FB0" w:rsidRPr="00E9518F" w:rsidRDefault="00BC4FB0" w:rsidP="004E2D68">
            <w:pPr>
              <w:pStyle w:val="Tabel"/>
              <w:keepNext/>
              <w:rPr>
                <w:b/>
                <w:lang w:val="en-GB"/>
              </w:rPr>
            </w:pPr>
            <w:r w:rsidRPr="00E9518F">
              <w:rPr>
                <w:b/>
                <w:lang w:val="en-GB"/>
              </w:rPr>
              <w:t>Exceptions</w:t>
            </w:r>
          </w:p>
        </w:tc>
        <w:tc>
          <w:tcPr>
            <w:tcW w:w="1359" w:type="pct"/>
            <w:gridSpan w:val="2"/>
            <w:shd w:val="clear" w:color="auto" w:fill="000000"/>
            <w:vAlign w:val="center"/>
          </w:tcPr>
          <w:p w14:paraId="4E8E97A1" w14:textId="77777777" w:rsidR="00BC4FB0" w:rsidRPr="00E9518F" w:rsidRDefault="00BC4FB0" w:rsidP="004E2D68">
            <w:pPr>
              <w:pStyle w:val="Tabel"/>
              <w:keepNext/>
              <w:rPr>
                <w:b/>
                <w:lang w:val="en-GB"/>
              </w:rPr>
            </w:pPr>
            <w:r w:rsidRPr="00E9518F">
              <w:rPr>
                <w:b/>
                <w:lang w:val="en-GB"/>
              </w:rPr>
              <w:t>Comments</w:t>
            </w:r>
          </w:p>
        </w:tc>
        <w:tc>
          <w:tcPr>
            <w:tcW w:w="1402" w:type="pct"/>
            <w:gridSpan w:val="2"/>
            <w:shd w:val="clear" w:color="auto" w:fill="000000"/>
            <w:vAlign w:val="center"/>
          </w:tcPr>
          <w:p w14:paraId="4F5BD986" w14:textId="77777777" w:rsidR="00BC4FB0" w:rsidRPr="00E9518F" w:rsidRDefault="00BC4FB0" w:rsidP="004E2D68">
            <w:pPr>
              <w:pStyle w:val="Tabel"/>
              <w:keepNext/>
              <w:rPr>
                <w:b/>
                <w:lang w:val="en-GB"/>
              </w:rPr>
            </w:pPr>
            <w:r w:rsidRPr="00E9518F">
              <w:rPr>
                <w:b/>
                <w:spacing w:val="-6"/>
                <w:lang w:val="en-GB"/>
              </w:rPr>
              <w:t>Section reference to legal documents/PPM (if applicable</w:t>
            </w:r>
            <w:r w:rsidRPr="00E9518F">
              <w:rPr>
                <w:b/>
                <w:lang w:val="en-GB"/>
              </w:rPr>
              <w:t>)</w:t>
            </w:r>
          </w:p>
        </w:tc>
      </w:tr>
      <w:tr w:rsidR="00797C34" w:rsidRPr="00E9518F" w14:paraId="7D53F2CC" w14:textId="77777777" w:rsidTr="00FD38E7">
        <w:tc>
          <w:tcPr>
            <w:tcW w:w="1126" w:type="pct"/>
            <w:vMerge w:val="restart"/>
            <w:shd w:val="clear" w:color="auto" w:fill="EBEBEB"/>
          </w:tcPr>
          <w:p w14:paraId="5E8139B4" w14:textId="3607859F" w:rsidR="00BC4FB0" w:rsidRPr="00E9518F" w:rsidRDefault="00BC4FB0" w:rsidP="002D6000">
            <w:pPr>
              <w:pStyle w:val="Tabel"/>
              <w:keepNext/>
              <w:rPr>
                <w:lang w:val="en-GB"/>
              </w:rPr>
            </w:pPr>
          </w:p>
        </w:tc>
        <w:tc>
          <w:tcPr>
            <w:tcW w:w="1112" w:type="pct"/>
            <w:gridSpan w:val="2"/>
            <w:shd w:val="clear" w:color="auto" w:fill="EBEBEB"/>
            <w:vAlign w:val="center"/>
          </w:tcPr>
          <w:p w14:paraId="1E8F9199" w14:textId="77777777" w:rsidR="00BC4FB0" w:rsidRPr="00E9518F" w:rsidRDefault="00BC4FB0" w:rsidP="004E2D68">
            <w:pPr>
              <w:pStyle w:val="Tabel"/>
              <w:tabs>
                <w:tab w:val="clear" w:pos="765"/>
                <w:tab w:val="left" w:pos="334"/>
              </w:tabs>
              <w:rPr>
                <w:lang w:val="en-GB"/>
              </w:rPr>
            </w:pPr>
            <w:r w:rsidRPr="00E9518F">
              <w:rPr>
                <w:lang w:val="en-GB"/>
              </w:rPr>
              <w:t>Negligence</w:t>
            </w:r>
          </w:p>
          <w:p w14:paraId="04D160F2" w14:textId="77777777" w:rsidR="00BC4FB0" w:rsidRPr="00E9518F" w:rsidRDefault="00000000"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6F80C687" w14:textId="77777777" w:rsidR="00BC4FB0" w:rsidRPr="00E9518F" w:rsidRDefault="00000000"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EBEBEB"/>
          </w:tcPr>
          <w:p w14:paraId="3A4D2619" w14:textId="77777777" w:rsidR="00BC4FB0" w:rsidRPr="00E9518F" w:rsidRDefault="00BC4FB0" w:rsidP="004E2D68">
            <w:pPr>
              <w:rPr>
                <w:sz w:val="16"/>
                <w:szCs w:val="16"/>
              </w:rPr>
            </w:pPr>
          </w:p>
        </w:tc>
        <w:tc>
          <w:tcPr>
            <w:tcW w:w="1402" w:type="pct"/>
            <w:gridSpan w:val="2"/>
            <w:shd w:val="clear" w:color="auto" w:fill="EBEBEB"/>
          </w:tcPr>
          <w:p w14:paraId="3CBB6D11" w14:textId="77777777" w:rsidR="00BC4FB0" w:rsidRPr="00E9518F" w:rsidRDefault="00BC4FB0" w:rsidP="004E2D68">
            <w:pPr>
              <w:keepNext/>
              <w:rPr>
                <w:sz w:val="16"/>
                <w:szCs w:val="16"/>
              </w:rPr>
            </w:pPr>
          </w:p>
        </w:tc>
      </w:tr>
      <w:tr w:rsidR="00797C34" w:rsidRPr="00E9518F" w14:paraId="30F17D2D" w14:textId="77777777" w:rsidTr="00FD38E7">
        <w:tc>
          <w:tcPr>
            <w:tcW w:w="1126" w:type="pct"/>
            <w:vMerge/>
            <w:shd w:val="clear" w:color="auto" w:fill="F9F9F9"/>
          </w:tcPr>
          <w:p w14:paraId="18968335" w14:textId="77777777" w:rsidR="00BC4FB0" w:rsidRPr="00E9518F" w:rsidRDefault="00BC4FB0" w:rsidP="004E2D68">
            <w:pPr>
              <w:pStyle w:val="Tabel"/>
              <w:rPr>
                <w:lang w:val="en-GB"/>
              </w:rPr>
            </w:pPr>
          </w:p>
        </w:tc>
        <w:tc>
          <w:tcPr>
            <w:tcW w:w="1112" w:type="pct"/>
            <w:gridSpan w:val="2"/>
            <w:shd w:val="clear" w:color="auto" w:fill="F9F9F9"/>
            <w:vAlign w:val="center"/>
          </w:tcPr>
          <w:p w14:paraId="61344EE9" w14:textId="77777777" w:rsidR="00BC4FB0" w:rsidRPr="00E9518F" w:rsidRDefault="00BC4FB0" w:rsidP="004E2D68">
            <w:pPr>
              <w:pStyle w:val="Tabel"/>
              <w:tabs>
                <w:tab w:val="clear" w:pos="765"/>
                <w:tab w:val="left" w:pos="334"/>
              </w:tabs>
              <w:rPr>
                <w:lang w:val="en-GB"/>
              </w:rPr>
            </w:pPr>
            <w:r w:rsidRPr="00E9518F">
              <w:rPr>
                <w:lang w:val="en-GB"/>
              </w:rPr>
              <w:t>Fraud</w:t>
            </w:r>
          </w:p>
          <w:p w14:paraId="2EC42580" w14:textId="77777777" w:rsidR="00BC4FB0" w:rsidRPr="00E9518F" w:rsidRDefault="00000000"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35DF65B5" w14:textId="77777777" w:rsidR="00BC4FB0" w:rsidRPr="00E9518F" w:rsidRDefault="00000000"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F9F9F9"/>
          </w:tcPr>
          <w:p w14:paraId="564DB229" w14:textId="77777777" w:rsidR="00BC4FB0" w:rsidRPr="00E9518F" w:rsidRDefault="00BC4FB0" w:rsidP="004E2D68">
            <w:pPr>
              <w:rPr>
                <w:sz w:val="16"/>
                <w:szCs w:val="16"/>
              </w:rPr>
            </w:pPr>
          </w:p>
        </w:tc>
        <w:tc>
          <w:tcPr>
            <w:tcW w:w="1402" w:type="pct"/>
            <w:gridSpan w:val="2"/>
            <w:shd w:val="clear" w:color="auto" w:fill="F9F9F9"/>
          </w:tcPr>
          <w:p w14:paraId="7DB8ADD3" w14:textId="77777777" w:rsidR="00BC4FB0" w:rsidRPr="00E9518F" w:rsidRDefault="00BC4FB0" w:rsidP="004E2D68">
            <w:pPr>
              <w:keepNext/>
              <w:rPr>
                <w:sz w:val="16"/>
                <w:szCs w:val="16"/>
              </w:rPr>
            </w:pPr>
          </w:p>
        </w:tc>
      </w:tr>
      <w:tr w:rsidR="00797C34" w:rsidRPr="00E9518F" w14:paraId="29BE0D39" w14:textId="77777777" w:rsidTr="00FD38E7">
        <w:tc>
          <w:tcPr>
            <w:tcW w:w="1126" w:type="pct"/>
            <w:vMerge/>
            <w:shd w:val="clear" w:color="auto" w:fill="F9F9F9"/>
          </w:tcPr>
          <w:p w14:paraId="3B5BF533" w14:textId="77777777" w:rsidR="00BC4FB0" w:rsidRPr="00E9518F" w:rsidRDefault="00BC4FB0" w:rsidP="004E2D68">
            <w:pPr>
              <w:pStyle w:val="Tabel"/>
              <w:rPr>
                <w:lang w:val="en-GB"/>
              </w:rPr>
            </w:pPr>
          </w:p>
        </w:tc>
        <w:tc>
          <w:tcPr>
            <w:tcW w:w="1112" w:type="pct"/>
            <w:gridSpan w:val="2"/>
            <w:shd w:val="clear" w:color="auto" w:fill="EBEBEB"/>
            <w:vAlign w:val="center"/>
          </w:tcPr>
          <w:p w14:paraId="51DA74CD" w14:textId="77777777" w:rsidR="00BC4FB0" w:rsidRPr="00E9518F" w:rsidRDefault="00BC4FB0" w:rsidP="004E2D68">
            <w:pPr>
              <w:pStyle w:val="Tabel"/>
              <w:tabs>
                <w:tab w:val="clear" w:pos="765"/>
                <w:tab w:val="left" w:pos="334"/>
              </w:tabs>
              <w:rPr>
                <w:lang w:val="en-GB"/>
              </w:rPr>
            </w:pPr>
            <w:r w:rsidRPr="00E9518F">
              <w:rPr>
                <w:lang w:val="en-GB"/>
              </w:rPr>
              <w:t>Wilful misconduct</w:t>
            </w:r>
          </w:p>
          <w:p w14:paraId="44BFBD0E" w14:textId="77777777" w:rsidR="00BC4FB0" w:rsidRPr="00E9518F" w:rsidRDefault="00000000" w:rsidP="004E2D68">
            <w:pPr>
              <w:pStyle w:val="Tabel"/>
              <w:tabs>
                <w:tab w:val="clear" w:pos="765"/>
                <w:tab w:val="left" w:pos="334"/>
                <w:tab w:val="left" w:pos="384"/>
              </w:tabs>
              <w:rPr>
                <w:lang w:val="en-GB"/>
              </w:rPr>
            </w:pPr>
            <w:sdt>
              <w:sdtPr>
                <w:rPr>
                  <w:lang w:val="en-GB"/>
                </w:rPr>
                <w:id w:val="-197212455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0AC4A119" w14:textId="77777777" w:rsidR="00BC4FB0" w:rsidRPr="00E9518F" w:rsidRDefault="00000000" w:rsidP="004E2D68">
            <w:pPr>
              <w:pStyle w:val="Tabel"/>
              <w:tabs>
                <w:tab w:val="clear" w:pos="765"/>
                <w:tab w:val="left" w:pos="334"/>
              </w:tabs>
              <w:rPr>
                <w:lang w:val="en-GB"/>
              </w:rPr>
            </w:pPr>
            <w:sdt>
              <w:sdtPr>
                <w:rPr>
                  <w:lang w:val="en-GB"/>
                </w:rPr>
                <w:id w:val="1854540974"/>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EBEBEB"/>
          </w:tcPr>
          <w:p w14:paraId="3464FBD9" w14:textId="77777777" w:rsidR="00BC4FB0" w:rsidRPr="00E9518F" w:rsidRDefault="00BC4FB0" w:rsidP="004E2D68">
            <w:pPr>
              <w:rPr>
                <w:sz w:val="16"/>
                <w:szCs w:val="16"/>
              </w:rPr>
            </w:pPr>
          </w:p>
        </w:tc>
        <w:tc>
          <w:tcPr>
            <w:tcW w:w="1402" w:type="pct"/>
            <w:gridSpan w:val="2"/>
            <w:shd w:val="clear" w:color="auto" w:fill="EBEBEB"/>
          </w:tcPr>
          <w:p w14:paraId="211E7D6A" w14:textId="77777777" w:rsidR="00BC4FB0" w:rsidRPr="00E9518F" w:rsidRDefault="00BC4FB0" w:rsidP="004E2D68">
            <w:pPr>
              <w:keepNext/>
              <w:rPr>
                <w:sz w:val="16"/>
                <w:szCs w:val="16"/>
              </w:rPr>
            </w:pPr>
          </w:p>
        </w:tc>
      </w:tr>
      <w:tr w:rsidR="00797C34" w:rsidRPr="00E9518F" w14:paraId="01EB8336" w14:textId="77777777" w:rsidTr="00FD38E7">
        <w:tc>
          <w:tcPr>
            <w:tcW w:w="1126" w:type="pct"/>
            <w:vMerge/>
            <w:shd w:val="clear" w:color="auto" w:fill="F9F9F9"/>
          </w:tcPr>
          <w:p w14:paraId="7B0E02A5" w14:textId="77777777" w:rsidR="00BC4FB0" w:rsidRPr="00E9518F" w:rsidRDefault="00BC4FB0" w:rsidP="004E2D68">
            <w:pPr>
              <w:pStyle w:val="Tabel"/>
              <w:rPr>
                <w:lang w:val="en-GB"/>
              </w:rPr>
            </w:pPr>
          </w:p>
        </w:tc>
        <w:tc>
          <w:tcPr>
            <w:tcW w:w="1112" w:type="pct"/>
            <w:gridSpan w:val="2"/>
            <w:shd w:val="clear" w:color="auto" w:fill="F9F9F9"/>
            <w:vAlign w:val="center"/>
          </w:tcPr>
          <w:p w14:paraId="638863F5" w14:textId="77777777" w:rsidR="00BC4FB0" w:rsidRPr="00E9518F" w:rsidRDefault="00BC4FB0" w:rsidP="004E2D68">
            <w:pPr>
              <w:pStyle w:val="Tabel"/>
              <w:tabs>
                <w:tab w:val="clear" w:pos="765"/>
                <w:tab w:val="left" w:pos="334"/>
              </w:tabs>
              <w:rPr>
                <w:lang w:val="en-GB"/>
              </w:rPr>
            </w:pPr>
            <w:r w:rsidRPr="00E9518F">
              <w:rPr>
                <w:lang w:val="en-GB"/>
              </w:rPr>
              <w:t>Criminal acts</w:t>
            </w:r>
          </w:p>
          <w:p w14:paraId="026F9D20" w14:textId="77777777" w:rsidR="00BC4FB0" w:rsidRPr="00E9518F" w:rsidRDefault="00000000"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0EEB966A" w14:textId="77777777" w:rsidR="00BC4FB0" w:rsidRPr="00E9518F" w:rsidRDefault="00000000"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F9F9F9"/>
          </w:tcPr>
          <w:p w14:paraId="7EF6266A" w14:textId="77777777" w:rsidR="00BC4FB0" w:rsidRPr="00E9518F" w:rsidRDefault="00BC4FB0" w:rsidP="004E2D68">
            <w:pPr>
              <w:rPr>
                <w:sz w:val="16"/>
                <w:szCs w:val="16"/>
              </w:rPr>
            </w:pPr>
          </w:p>
        </w:tc>
        <w:tc>
          <w:tcPr>
            <w:tcW w:w="1402" w:type="pct"/>
            <w:gridSpan w:val="2"/>
            <w:shd w:val="clear" w:color="auto" w:fill="F9F9F9"/>
          </w:tcPr>
          <w:p w14:paraId="442CB368" w14:textId="77777777" w:rsidR="00BC4FB0" w:rsidRPr="00E9518F" w:rsidRDefault="00BC4FB0" w:rsidP="004E2D68">
            <w:pPr>
              <w:keepNext/>
              <w:rPr>
                <w:sz w:val="16"/>
                <w:szCs w:val="16"/>
              </w:rPr>
            </w:pPr>
          </w:p>
        </w:tc>
      </w:tr>
      <w:tr w:rsidR="00797C34" w:rsidRPr="00E9518F" w14:paraId="2787BAD0" w14:textId="77777777" w:rsidTr="00FD38E7">
        <w:tc>
          <w:tcPr>
            <w:tcW w:w="1126" w:type="pct"/>
            <w:vMerge/>
            <w:shd w:val="clear" w:color="auto" w:fill="F9F9F9"/>
          </w:tcPr>
          <w:p w14:paraId="43156DB5" w14:textId="77777777" w:rsidR="00BC4FB0" w:rsidRPr="00E9518F" w:rsidRDefault="00BC4FB0" w:rsidP="004E2D68">
            <w:pPr>
              <w:pStyle w:val="Tabel"/>
              <w:rPr>
                <w:lang w:val="en-GB"/>
              </w:rPr>
            </w:pPr>
          </w:p>
        </w:tc>
        <w:tc>
          <w:tcPr>
            <w:tcW w:w="1112" w:type="pct"/>
            <w:gridSpan w:val="2"/>
            <w:shd w:val="clear" w:color="auto" w:fill="EBEBEB"/>
            <w:vAlign w:val="center"/>
          </w:tcPr>
          <w:p w14:paraId="281E9059" w14:textId="77777777" w:rsidR="00BC4FB0" w:rsidRPr="00E9518F" w:rsidRDefault="00BC4FB0" w:rsidP="004E2D68">
            <w:pPr>
              <w:pStyle w:val="Tabel"/>
              <w:tabs>
                <w:tab w:val="clear" w:pos="765"/>
                <w:tab w:val="left" w:pos="334"/>
              </w:tabs>
              <w:rPr>
                <w:lang w:val="en-GB"/>
              </w:rPr>
            </w:pPr>
            <w:r w:rsidRPr="00E9518F">
              <w:rPr>
                <w:lang w:val="en-GB"/>
              </w:rPr>
              <w:t>Material breach of conduct</w:t>
            </w:r>
          </w:p>
          <w:p w14:paraId="37947DC6" w14:textId="77777777" w:rsidR="00BC4FB0" w:rsidRPr="00E9518F" w:rsidRDefault="00000000" w:rsidP="004E2D68">
            <w:pPr>
              <w:pStyle w:val="Tabel"/>
              <w:tabs>
                <w:tab w:val="clear" w:pos="765"/>
                <w:tab w:val="left" w:pos="334"/>
                <w:tab w:val="left" w:pos="384"/>
              </w:tabs>
              <w:rPr>
                <w:lang w:val="en-GB"/>
              </w:rPr>
            </w:pPr>
            <w:sdt>
              <w:sdtPr>
                <w:rPr>
                  <w:lang w:val="en-GB"/>
                </w:rPr>
                <w:id w:val="107092138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56A9EDCB" w14:textId="77777777" w:rsidR="00BC4FB0" w:rsidRPr="00E9518F" w:rsidRDefault="00000000" w:rsidP="004E2D68">
            <w:pPr>
              <w:pStyle w:val="Tabel"/>
              <w:tabs>
                <w:tab w:val="clear" w:pos="765"/>
                <w:tab w:val="left" w:pos="334"/>
              </w:tabs>
              <w:rPr>
                <w:lang w:val="en-GB"/>
              </w:rPr>
            </w:pPr>
            <w:sdt>
              <w:sdtPr>
                <w:rPr>
                  <w:lang w:val="en-GB"/>
                </w:rPr>
                <w:id w:val="-1280019826"/>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EBEBEB"/>
          </w:tcPr>
          <w:p w14:paraId="50146EEB" w14:textId="77777777" w:rsidR="00BC4FB0" w:rsidRPr="00E9518F" w:rsidRDefault="00BC4FB0" w:rsidP="004E2D68">
            <w:pPr>
              <w:rPr>
                <w:sz w:val="16"/>
                <w:szCs w:val="16"/>
              </w:rPr>
            </w:pPr>
          </w:p>
        </w:tc>
        <w:tc>
          <w:tcPr>
            <w:tcW w:w="1402" w:type="pct"/>
            <w:gridSpan w:val="2"/>
            <w:shd w:val="clear" w:color="auto" w:fill="EBEBEB"/>
          </w:tcPr>
          <w:p w14:paraId="3AF015F9" w14:textId="77777777" w:rsidR="00BC4FB0" w:rsidRPr="00E9518F" w:rsidRDefault="00BC4FB0" w:rsidP="004E2D68">
            <w:pPr>
              <w:rPr>
                <w:sz w:val="16"/>
                <w:szCs w:val="16"/>
              </w:rPr>
            </w:pPr>
          </w:p>
        </w:tc>
      </w:tr>
      <w:tr w:rsidR="00797C34" w:rsidRPr="00E9518F" w14:paraId="45ED608F" w14:textId="77777777" w:rsidTr="00FD38E7">
        <w:tc>
          <w:tcPr>
            <w:tcW w:w="1126" w:type="pct"/>
            <w:vMerge/>
            <w:shd w:val="clear" w:color="auto" w:fill="F9F9F9"/>
          </w:tcPr>
          <w:p w14:paraId="1D1690BC" w14:textId="77777777" w:rsidR="00BC4FB0" w:rsidRPr="00E9518F" w:rsidRDefault="00BC4FB0" w:rsidP="004E2D68">
            <w:pPr>
              <w:pStyle w:val="Tabel"/>
              <w:rPr>
                <w:lang w:val="en-GB"/>
              </w:rPr>
            </w:pPr>
          </w:p>
        </w:tc>
        <w:tc>
          <w:tcPr>
            <w:tcW w:w="1112" w:type="pct"/>
            <w:gridSpan w:val="2"/>
            <w:shd w:val="clear" w:color="auto" w:fill="F9F9F9"/>
            <w:vAlign w:val="center"/>
          </w:tcPr>
          <w:p w14:paraId="05BB479B" w14:textId="77777777" w:rsidR="00906E8D" w:rsidRPr="00E9518F" w:rsidRDefault="00BC4FB0" w:rsidP="004E2D68">
            <w:pPr>
              <w:pStyle w:val="Tabel"/>
              <w:rPr>
                <w:lang w:val="en-GB"/>
              </w:rPr>
            </w:pPr>
            <w:r w:rsidRPr="00E9518F">
              <w:rPr>
                <w:lang w:val="en-GB"/>
              </w:rPr>
              <w:t xml:space="preserve">Any others </w:t>
            </w:r>
            <w:r w:rsidR="00416466" w:rsidRPr="00E9518F">
              <w:rPr>
                <w:lang w:val="en-GB"/>
              </w:rPr>
              <w:t>(please specify)</w:t>
            </w:r>
          </w:p>
          <w:p w14:paraId="7CB6A779" w14:textId="77777777" w:rsidR="00906E8D" w:rsidRPr="00E9518F" w:rsidRDefault="00906E8D" w:rsidP="004E2D68">
            <w:pPr>
              <w:pStyle w:val="Tabel"/>
              <w:rPr>
                <w:lang w:val="en-GB"/>
              </w:rPr>
            </w:pPr>
          </w:p>
        </w:tc>
        <w:tc>
          <w:tcPr>
            <w:tcW w:w="1359" w:type="pct"/>
            <w:gridSpan w:val="2"/>
            <w:shd w:val="clear" w:color="auto" w:fill="F9F9F9"/>
          </w:tcPr>
          <w:p w14:paraId="0643C692" w14:textId="77777777" w:rsidR="00BC4FB0" w:rsidRPr="00E9518F" w:rsidRDefault="00BC4FB0" w:rsidP="004E2D68">
            <w:pPr>
              <w:rPr>
                <w:sz w:val="16"/>
                <w:szCs w:val="16"/>
              </w:rPr>
            </w:pPr>
          </w:p>
        </w:tc>
        <w:tc>
          <w:tcPr>
            <w:tcW w:w="1402" w:type="pct"/>
            <w:gridSpan w:val="2"/>
            <w:shd w:val="clear" w:color="auto" w:fill="F9F9F9"/>
          </w:tcPr>
          <w:p w14:paraId="71257B05" w14:textId="77777777" w:rsidR="00BC4FB0" w:rsidRPr="00E9518F" w:rsidRDefault="00BC4FB0" w:rsidP="004E2D68">
            <w:pPr>
              <w:rPr>
                <w:sz w:val="16"/>
                <w:szCs w:val="16"/>
              </w:rPr>
            </w:pPr>
          </w:p>
        </w:tc>
      </w:tr>
      <w:tr w:rsidR="00797C34" w:rsidRPr="00E9518F" w14:paraId="52E253A4" w14:textId="77777777" w:rsidTr="00064889">
        <w:trPr>
          <w:trHeight w:val="400"/>
        </w:trPr>
        <w:tc>
          <w:tcPr>
            <w:tcW w:w="5000" w:type="pct"/>
            <w:gridSpan w:val="7"/>
            <w:shd w:val="clear" w:color="auto" w:fill="000000"/>
            <w:vAlign w:val="center"/>
          </w:tcPr>
          <w:p w14:paraId="3E9E1D99" w14:textId="77777777" w:rsidR="00BC4FB0" w:rsidRPr="00E9518F" w:rsidRDefault="00BC4FB0" w:rsidP="00906E8D">
            <w:pPr>
              <w:pStyle w:val="Tabel"/>
              <w:spacing w:line="276" w:lineRule="auto"/>
              <w:rPr>
                <w:b/>
                <w:lang w:val="en-GB"/>
              </w:rPr>
            </w:pPr>
            <w:r w:rsidRPr="00E9518F">
              <w:rPr>
                <w:b/>
                <w:lang w:val="en-GB"/>
              </w:rPr>
              <w:t>Key man provision</w:t>
            </w:r>
          </w:p>
        </w:tc>
      </w:tr>
      <w:tr w:rsidR="00797C34" w:rsidRPr="00E9518F" w14:paraId="0A84F5F8" w14:textId="77777777" w:rsidTr="00064889">
        <w:tc>
          <w:tcPr>
            <w:tcW w:w="2781" w:type="pct"/>
            <w:gridSpan w:val="4"/>
            <w:shd w:val="clear" w:color="auto" w:fill="000000"/>
          </w:tcPr>
          <w:p w14:paraId="4FAFAB58" w14:textId="77777777" w:rsidR="00BC4FB0" w:rsidRPr="00E9518F" w:rsidRDefault="00BC4FB0" w:rsidP="004E2D68">
            <w:pPr>
              <w:pStyle w:val="Tabel"/>
              <w:rPr>
                <w:b/>
                <w:lang w:val="en-GB"/>
              </w:rPr>
            </w:pPr>
          </w:p>
          <w:p w14:paraId="214D36F9" w14:textId="77777777" w:rsidR="00BC4FB0" w:rsidRPr="00E9518F" w:rsidRDefault="00BC4FB0" w:rsidP="004E2D68">
            <w:pPr>
              <w:pStyle w:val="Tabel"/>
              <w:rPr>
                <w:b/>
                <w:lang w:val="en-GB"/>
              </w:rPr>
            </w:pPr>
            <w:r w:rsidRPr="00E9518F">
              <w:rPr>
                <w:b/>
                <w:lang w:val="en-GB"/>
              </w:rPr>
              <w:t>Are there key man provisions</w:t>
            </w:r>
            <w:r w:rsidR="005C3699" w:rsidRPr="00E9518F">
              <w:rPr>
                <w:b/>
                <w:lang w:val="en-GB"/>
              </w:rPr>
              <w:t>?</w:t>
            </w:r>
          </w:p>
        </w:tc>
        <w:tc>
          <w:tcPr>
            <w:tcW w:w="1003" w:type="pct"/>
            <w:gridSpan w:val="2"/>
            <w:shd w:val="clear" w:color="auto" w:fill="000000"/>
            <w:vAlign w:val="center"/>
          </w:tcPr>
          <w:p w14:paraId="2A42A66E" w14:textId="77777777" w:rsidR="00BC4FB0" w:rsidRPr="00E9518F" w:rsidRDefault="00411F0F" w:rsidP="004E2D68">
            <w:pPr>
              <w:pStyle w:val="Tabel"/>
              <w:rPr>
                <w:b/>
                <w:spacing w:val="-2"/>
                <w:lang w:val="en-GB"/>
              </w:rPr>
            </w:pPr>
            <w:r w:rsidRPr="00E9518F">
              <w:rPr>
                <w:b/>
                <w:spacing w:val="-2"/>
                <w:lang w:val="en-GB"/>
              </w:rPr>
              <w:t>Section reference to legal</w:t>
            </w:r>
            <w:r w:rsidR="00C047C7" w:rsidRPr="00E9518F">
              <w:rPr>
                <w:b/>
                <w:spacing w:val="-2"/>
                <w:lang w:val="en-GB"/>
              </w:rPr>
              <w:t xml:space="preserve"> </w:t>
            </w:r>
            <w:r w:rsidRPr="00E9518F">
              <w:rPr>
                <w:b/>
                <w:spacing w:val="-2"/>
                <w:lang w:val="en-GB"/>
              </w:rPr>
              <w:t>documents/PPM (if applicable)</w:t>
            </w:r>
          </w:p>
        </w:tc>
        <w:tc>
          <w:tcPr>
            <w:tcW w:w="1216" w:type="pct"/>
            <w:shd w:val="clear" w:color="auto" w:fill="000000"/>
            <w:vAlign w:val="center"/>
          </w:tcPr>
          <w:p w14:paraId="59F797BC" w14:textId="77777777" w:rsidR="00BC4FB0" w:rsidRPr="00E9518F" w:rsidRDefault="00411F0F" w:rsidP="004E2D68">
            <w:pPr>
              <w:pStyle w:val="Tabel"/>
              <w:rPr>
                <w:b/>
                <w:lang w:val="en-GB"/>
              </w:rPr>
            </w:pPr>
            <w:r w:rsidRPr="00E9518F">
              <w:rPr>
                <w:b/>
                <w:lang w:val="en-GB"/>
              </w:rPr>
              <w:t>Comments</w:t>
            </w:r>
          </w:p>
        </w:tc>
      </w:tr>
      <w:tr w:rsidR="00797C34" w:rsidRPr="00E9518F" w14:paraId="25A0B5B8" w14:textId="77777777" w:rsidTr="00FD38E7">
        <w:tc>
          <w:tcPr>
            <w:tcW w:w="1126" w:type="pct"/>
            <w:shd w:val="clear" w:color="auto" w:fill="EBEBEB"/>
            <w:vAlign w:val="center"/>
          </w:tcPr>
          <w:p w14:paraId="29DCE970" w14:textId="676B1039" w:rsidR="00BC4FB0" w:rsidRPr="00E9518F" w:rsidRDefault="00BC4FB0" w:rsidP="004E2D68">
            <w:pPr>
              <w:pStyle w:val="Tabel"/>
              <w:rPr>
                <w:lang w:val="en-GB"/>
              </w:rPr>
            </w:pPr>
            <w:r w:rsidRPr="00E9518F">
              <w:rPr>
                <w:lang w:val="en-GB"/>
              </w:rPr>
              <w:t>Replacem</w:t>
            </w:r>
            <w:r w:rsidR="00BB72B6" w:rsidRPr="00E9518F">
              <w:rPr>
                <w:lang w:val="en-GB"/>
              </w:rPr>
              <w:t>ent</w:t>
            </w:r>
            <w:r w:rsidRPr="00E9518F">
              <w:rPr>
                <w:lang w:val="en-GB"/>
              </w:rPr>
              <w:t xml:space="preserve"> time</w:t>
            </w:r>
          </w:p>
          <w:p w14:paraId="1AF425F6" w14:textId="77777777" w:rsidR="00BC4FB0" w:rsidRPr="00E9518F" w:rsidRDefault="00BC4FB0" w:rsidP="004E2D68">
            <w:pPr>
              <w:pStyle w:val="Tabel"/>
              <w:rPr>
                <w:lang w:val="en-GB"/>
              </w:rPr>
            </w:pPr>
          </w:p>
        </w:tc>
        <w:tc>
          <w:tcPr>
            <w:tcW w:w="607" w:type="pct"/>
            <w:shd w:val="clear" w:color="auto" w:fill="EBEBEB"/>
          </w:tcPr>
          <w:p w14:paraId="236111A8" w14:textId="77777777" w:rsidR="00BC4FB0" w:rsidRPr="00E9518F" w:rsidRDefault="00BC4FB0" w:rsidP="004E2D68">
            <w:pPr>
              <w:pStyle w:val="Tabel"/>
              <w:rPr>
                <w:rFonts w:eastAsia="SimSun"/>
                <w:lang w:val="en-GB"/>
              </w:rPr>
            </w:pPr>
            <w:r w:rsidRPr="00E9518F">
              <w:rPr>
                <w:rFonts w:eastAsia="SimSun"/>
                <w:lang w:val="en-GB"/>
              </w:rPr>
              <w:t xml:space="preserve">Applicable: </w:t>
            </w:r>
          </w:p>
          <w:p w14:paraId="5DEF11DA" w14:textId="77777777" w:rsidR="00BC4FB0" w:rsidRPr="00E9518F" w:rsidRDefault="00000000"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During investment period</w:t>
            </w:r>
          </w:p>
          <w:p w14:paraId="378CBE66" w14:textId="77777777" w:rsidR="00BC4FB0" w:rsidRPr="00E9518F" w:rsidRDefault="00000000"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w:t>
            </w:r>
            <w:r w:rsidR="00BC4FB0" w:rsidRPr="00E9518F">
              <w:rPr>
                <w:lang w:val="en-GB"/>
              </w:rPr>
              <w:tab/>
              <w:t>At all times</w:t>
            </w:r>
          </w:p>
          <w:p w14:paraId="2D711F9B" w14:textId="77777777" w:rsidR="00BC4FB0" w:rsidRPr="00E9518F" w:rsidRDefault="00BC4FB0" w:rsidP="004E2D68">
            <w:pPr>
              <w:pStyle w:val="Tabel"/>
              <w:tabs>
                <w:tab w:val="left" w:pos="306"/>
              </w:tabs>
              <w:rPr>
                <w:lang w:val="en-GB"/>
              </w:rPr>
            </w:pPr>
          </w:p>
        </w:tc>
        <w:tc>
          <w:tcPr>
            <w:tcW w:w="1047" w:type="pct"/>
            <w:gridSpan w:val="2"/>
            <w:shd w:val="clear" w:color="auto" w:fill="EBEBEB"/>
            <w:vAlign w:val="center"/>
          </w:tcPr>
          <w:p w14:paraId="67D63AE6" w14:textId="77777777" w:rsidR="00BC4FB0" w:rsidRPr="00E9518F" w:rsidRDefault="00BC4FB0" w:rsidP="004E2D68">
            <w:pPr>
              <w:pStyle w:val="Tabel"/>
              <w:tabs>
                <w:tab w:val="clear" w:pos="765"/>
                <w:tab w:val="left" w:pos="302"/>
              </w:tabs>
              <w:ind w:left="316" w:hanging="316"/>
              <w:rPr>
                <w:lang w:val="en-GB"/>
              </w:rPr>
            </w:pPr>
            <w:r w:rsidRPr="00E9518F">
              <w:rPr>
                <w:lang w:val="en-GB"/>
              </w:rPr>
              <w:t>Consequences:</w:t>
            </w:r>
          </w:p>
          <w:p w14:paraId="209E6F3C" w14:textId="77777777" w:rsidR="00BC4FB0" w:rsidRPr="00E9518F" w:rsidRDefault="00000000" w:rsidP="004E2D68">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 xml:space="preserve">Investments suspended until </w:t>
            </w:r>
            <w:proofErr w:type="gramStart"/>
            <w:r w:rsidR="00BC4FB0" w:rsidRPr="00E9518F">
              <w:rPr>
                <w:lang w:val="en-GB"/>
              </w:rPr>
              <w:t>replaced</w:t>
            </w:r>
            <w:proofErr w:type="gramEnd"/>
          </w:p>
          <w:p w14:paraId="791E16ED" w14:textId="77777777" w:rsidR="00BC4FB0" w:rsidRPr="00E9518F" w:rsidRDefault="00000000" w:rsidP="004E2D68">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 xml:space="preserve">Replacement approved by </w:t>
            </w:r>
            <w:proofErr w:type="gramStart"/>
            <w:r w:rsidR="00BC4FB0" w:rsidRPr="00E9518F">
              <w:rPr>
                <w:lang w:val="en-GB"/>
              </w:rPr>
              <w:t>investors</w:t>
            </w:r>
            <w:proofErr w:type="gramEnd"/>
          </w:p>
          <w:p w14:paraId="126282E7" w14:textId="77777777" w:rsidR="00BC4FB0" w:rsidRPr="00E9518F" w:rsidRDefault="00000000" w:rsidP="004E2D68">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Content>
                <w:r w:rsidR="000A0485" w:rsidRPr="00E9518F">
                  <w:rPr>
                    <w:rFonts w:ascii="MS Gothic" w:eastAsia="MS Gothic" w:hAnsi="MS Gothic"/>
                    <w:lang w:val="en-GB"/>
                  </w:rPr>
                  <w:t>☐</w:t>
                </w:r>
              </w:sdtContent>
            </w:sdt>
            <w:r w:rsidR="00BC4FB0" w:rsidRPr="00E9518F">
              <w:rPr>
                <w:lang w:val="en-GB"/>
              </w:rPr>
              <w:tab/>
              <w:t>Investments suspended, if not replaced</w:t>
            </w:r>
          </w:p>
          <w:p w14:paraId="684494AF" w14:textId="77777777" w:rsidR="00BC4FB0" w:rsidRPr="00E9518F" w:rsidRDefault="00000000" w:rsidP="004E2D68">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Content>
                <w:r w:rsidR="000A0485" w:rsidRPr="00E9518F">
                  <w:rPr>
                    <w:rFonts w:ascii="MS Gothic" w:eastAsia="MS Gothic" w:hAnsi="MS Gothic"/>
                    <w:lang w:val="en-GB"/>
                  </w:rPr>
                  <w:t>☐</w:t>
                </w:r>
              </w:sdtContent>
            </w:sdt>
            <w:r w:rsidR="00BC4FB0" w:rsidRPr="00E9518F">
              <w:rPr>
                <w:lang w:val="en-GB"/>
              </w:rPr>
              <w:tab/>
              <w:t>Any others</w:t>
            </w:r>
          </w:p>
        </w:tc>
        <w:tc>
          <w:tcPr>
            <w:tcW w:w="1003" w:type="pct"/>
            <w:gridSpan w:val="2"/>
            <w:shd w:val="clear" w:color="auto" w:fill="EBEBEB"/>
          </w:tcPr>
          <w:p w14:paraId="2A08E354" w14:textId="77777777" w:rsidR="00BC4FB0" w:rsidRPr="00E9518F" w:rsidRDefault="00BC4FB0" w:rsidP="004E2D68">
            <w:pPr>
              <w:rPr>
                <w:sz w:val="16"/>
                <w:szCs w:val="16"/>
              </w:rPr>
            </w:pPr>
          </w:p>
        </w:tc>
        <w:tc>
          <w:tcPr>
            <w:tcW w:w="1216" w:type="pct"/>
            <w:shd w:val="clear" w:color="auto" w:fill="EBEBEB"/>
          </w:tcPr>
          <w:p w14:paraId="3205DA9E" w14:textId="77777777" w:rsidR="00BC4FB0" w:rsidRPr="00E9518F" w:rsidRDefault="00BC4FB0" w:rsidP="004E2D68">
            <w:pPr>
              <w:rPr>
                <w:sz w:val="16"/>
                <w:szCs w:val="16"/>
              </w:rPr>
            </w:pPr>
          </w:p>
        </w:tc>
      </w:tr>
      <w:tr w:rsidR="00797C34" w:rsidRPr="00E9518F" w14:paraId="305D95E9" w14:textId="77777777" w:rsidTr="00064889">
        <w:trPr>
          <w:trHeight w:val="382"/>
        </w:trPr>
        <w:tc>
          <w:tcPr>
            <w:tcW w:w="5000" w:type="pct"/>
            <w:gridSpan w:val="7"/>
            <w:shd w:val="clear" w:color="auto" w:fill="000000"/>
            <w:vAlign w:val="center"/>
          </w:tcPr>
          <w:p w14:paraId="216810EA" w14:textId="77777777" w:rsidR="00BC4FB0" w:rsidRPr="00E9518F" w:rsidRDefault="00BC4FB0" w:rsidP="00906E8D">
            <w:pPr>
              <w:pStyle w:val="Tabel"/>
              <w:spacing w:line="276" w:lineRule="auto"/>
              <w:rPr>
                <w:b/>
                <w:lang w:val="en-GB"/>
              </w:rPr>
            </w:pPr>
            <w:r w:rsidRPr="00E9518F">
              <w:rPr>
                <w:b/>
                <w:lang w:val="en-GB"/>
              </w:rPr>
              <w:t>Conflicts of interest</w:t>
            </w:r>
          </w:p>
        </w:tc>
      </w:tr>
      <w:tr w:rsidR="00797C34" w:rsidRPr="00E9518F" w14:paraId="24E87307" w14:textId="77777777" w:rsidTr="00064889">
        <w:tc>
          <w:tcPr>
            <w:tcW w:w="2781" w:type="pct"/>
            <w:gridSpan w:val="4"/>
            <w:shd w:val="clear" w:color="auto" w:fill="000000"/>
          </w:tcPr>
          <w:p w14:paraId="114CC844" w14:textId="77777777" w:rsidR="00BC4FB0" w:rsidRPr="00E9518F" w:rsidRDefault="00BC4FB0" w:rsidP="004E2D68">
            <w:pPr>
              <w:pStyle w:val="Tabel"/>
              <w:rPr>
                <w:b/>
                <w:lang w:val="en-GB"/>
              </w:rPr>
            </w:pPr>
          </w:p>
          <w:p w14:paraId="49AB8A28" w14:textId="77777777" w:rsidR="00BC4FB0" w:rsidRPr="00E9518F" w:rsidRDefault="00BC4FB0" w:rsidP="004E2D68">
            <w:pPr>
              <w:pStyle w:val="Tabel"/>
              <w:rPr>
                <w:b/>
                <w:lang w:val="en-GB"/>
              </w:rPr>
            </w:pPr>
            <w:r w:rsidRPr="00E9518F">
              <w:rPr>
                <w:b/>
                <w:lang w:val="en-GB"/>
              </w:rPr>
              <w:t xml:space="preserve">Are there </w:t>
            </w:r>
            <w:r w:rsidR="004F4112" w:rsidRPr="00E9518F">
              <w:rPr>
                <w:b/>
                <w:lang w:val="en-GB"/>
              </w:rPr>
              <w:t>conflicts of interest</w:t>
            </w:r>
            <w:r w:rsidRPr="00E9518F">
              <w:rPr>
                <w:b/>
                <w:lang w:val="en-GB"/>
              </w:rPr>
              <w:t xml:space="preserve"> provisions</w:t>
            </w:r>
            <w:r w:rsidR="005C3699" w:rsidRPr="00E9518F">
              <w:rPr>
                <w:b/>
                <w:lang w:val="en-GB"/>
              </w:rPr>
              <w:t>?</w:t>
            </w:r>
          </w:p>
        </w:tc>
        <w:tc>
          <w:tcPr>
            <w:tcW w:w="1003" w:type="pct"/>
            <w:gridSpan w:val="2"/>
            <w:shd w:val="clear" w:color="auto" w:fill="000000"/>
            <w:vAlign w:val="center"/>
          </w:tcPr>
          <w:p w14:paraId="54DFF5E0" w14:textId="77777777" w:rsidR="00BC4FB0" w:rsidRPr="00E9518F" w:rsidRDefault="00BC4FB0" w:rsidP="004E2D68">
            <w:pPr>
              <w:pStyle w:val="Tabel"/>
              <w:rPr>
                <w:b/>
                <w:lang w:val="en-GB"/>
              </w:rPr>
            </w:pPr>
            <w:r w:rsidRPr="00E9518F">
              <w:rPr>
                <w:b/>
                <w:lang w:val="en-GB"/>
              </w:rPr>
              <w:t>Comments</w:t>
            </w:r>
          </w:p>
        </w:tc>
        <w:tc>
          <w:tcPr>
            <w:tcW w:w="1216" w:type="pct"/>
            <w:shd w:val="clear" w:color="auto" w:fill="000000"/>
          </w:tcPr>
          <w:p w14:paraId="2EE867F2" w14:textId="77777777" w:rsidR="00BC4FB0" w:rsidRPr="00E9518F" w:rsidRDefault="00BC4FB0" w:rsidP="004E2D68">
            <w:pPr>
              <w:pStyle w:val="Tabel"/>
              <w:rPr>
                <w:b/>
                <w:lang w:val="en-GB"/>
              </w:rPr>
            </w:pPr>
            <w:r w:rsidRPr="00E9518F">
              <w:rPr>
                <w:b/>
                <w:lang w:val="en-GB"/>
              </w:rPr>
              <w:t>Section reference to legal documents/PPM (if applicable)</w:t>
            </w:r>
          </w:p>
        </w:tc>
      </w:tr>
      <w:tr w:rsidR="00797C34" w:rsidRPr="00E9518F" w14:paraId="3D6680D0" w14:textId="77777777" w:rsidTr="00FD38E7">
        <w:tc>
          <w:tcPr>
            <w:tcW w:w="1126" w:type="pct"/>
            <w:shd w:val="clear" w:color="auto" w:fill="EBEBEB"/>
            <w:vAlign w:val="center"/>
          </w:tcPr>
          <w:p w14:paraId="04918B4B" w14:textId="77777777" w:rsidR="00BC4FB0" w:rsidRPr="00E9518F" w:rsidRDefault="00BC4FB0" w:rsidP="004E2D68">
            <w:pPr>
              <w:pStyle w:val="Tabel"/>
              <w:rPr>
                <w:lang w:val="en-GB"/>
              </w:rPr>
            </w:pPr>
            <w:r w:rsidRPr="00E9518F">
              <w:rPr>
                <w:lang w:val="en-GB"/>
              </w:rPr>
              <w:t xml:space="preserve">Disclosure </w:t>
            </w:r>
          </w:p>
        </w:tc>
        <w:tc>
          <w:tcPr>
            <w:tcW w:w="1654" w:type="pct"/>
            <w:gridSpan w:val="3"/>
            <w:shd w:val="clear" w:color="auto" w:fill="EBEBEB"/>
            <w:vAlign w:val="center"/>
          </w:tcPr>
          <w:p w14:paraId="5E99751D" w14:textId="77777777" w:rsidR="00BC4FB0" w:rsidRPr="00E9518F" w:rsidRDefault="00BC4FB0" w:rsidP="004E2D68">
            <w:pPr>
              <w:pStyle w:val="Tabel"/>
              <w:rPr>
                <w:lang w:val="en-GB"/>
              </w:rPr>
            </w:pPr>
            <w:r w:rsidRPr="00E9518F">
              <w:rPr>
                <w:lang w:val="en-GB"/>
              </w:rPr>
              <w:t xml:space="preserve">Conflicts disclosed to: </w:t>
            </w:r>
            <w:r w:rsidRPr="00E9518F">
              <w:rPr>
                <w:lang w:val="en-GB"/>
              </w:rPr>
              <w:br/>
            </w:r>
            <w:sdt>
              <w:sdtPr>
                <w:rPr>
                  <w:lang w:val="en-GB"/>
                </w:rPr>
                <w:id w:val="-1756898397"/>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Pr="00E9518F">
              <w:rPr>
                <w:lang w:val="en-GB"/>
              </w:rPr>
              <w:t xml:space="preserve"> All investors</w:t>
            </w:r>
            <w:r w:rsidRPr="00E9518F">
              <w:rPr>
                <w:lang w:val="en-GB"/>
              </w:rPr>
              <w:br/>
            </w:r>
            <w:sdt>
              <w:sdtPr>
                <w:rPr>
                  <w:lang w:val="en-GB"/>
                </w:rPr>
                <w:id w:val="92221477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Pr="00E9518F">
              <w:rPr>
                <w:lang w:val="en-GB"/>
              </w:rPr>
              <w:t xml:space="preserve"> Only to advisory board</w:t>
            </w:r>
            <w:r w:rsidRPr="00E9518F">
              <w:rPr>
                <w:lang w:val="en-GB"/>
              </w:rPr>
              <w:br/>
            </w:r>
            <w:sdt>
              <w:sdtPr>
                <w:rPr>
                  <w:lang w:val="en-GB"/>
                </w:rPr>
                <w:id w:val="-2088989380"/>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Pr="00E9518F">
              <w:rPr>
                <w:lang w:val="en-GB"/>
              </w:rPr>
              <w:t xml:space="preserve"> Any others</w:t>
            </w:r>
          </w:p>
        </w:tc>
        <w:tc>
          <w:tcPr>
            <w:tcW w:w="1003" w:type="pct"/>
            <w:gridSpan w:val="2"/>
            <w:shd w:val="clear" w:color="auto" w:fill="EBEBEB"/>
          </w:tcPr>
          <w:p w14:paraId="402ED491" w14:textId="77777777" w:rsidR="00BC4FB0" w:rsidRPr="00E9518F" w:rsidRDefault="00BC4FB0" w:rsidP="004E2D68">
            <w:pPr>
              <w:rPr>
                <w:sz w:val="16"/>
                <w:szCs w:val="16"/>
              </w:rPr>
            </w:pPr>
          </w:p>
        </w:tc>
        <w:tc>
          <w:tcPr>
            <w:tcW w:w="1216" w:type="pct"/>
            <w:shd w:val="clear" w:color="auto" w:fill="EBEBEB"/>
          </w:tcPr>
          <w:p w14:paraId="5F9DA241" w14:textId="77777777" w:rsidR="00BC4FB0" w:rsidRPr="00E9518F" w:rsidRDefault="00BC4FB0" w:rsidP="004E2D68">
            <w:pPr>
              <w:rPr>
                <w:sz w:val="16"/>
                <w:szCs w:val="16"/>
              </w:rPr>
            </w:pPr>
          </w:p>
        </w:tc>
      </w:tr>
      <w:tr w:rsidR="00797C34" w:rsidRPr="00E9518F" w14:paraId="57E43C3C" w14:textId="77777777" w:rsidTr="00FD38E7">
        <w:tc>
          <w:tcPr>
            <w:tcW w:w="1126" w:type="pct"/>
            <w:shd w:val="clear" w:color="auto" w:fill="F9F9F9"/>
            <w:vAlign w:val="center"/>
          </w:tcPr>
          <w:p w14:paraId="2068864E" w14:textId="77777777" w:rsidR="00BC4FB0" w:rsidRPr="00E9518F" w:rsidRDefault="00BC4FB0" w:rsidP="004E2D68">
            <w:pPr>
              <w:pStyle w:val="Tabel"/>
              <w:rPr>
                <w:spacing w:val="-6"/>
                <w:lang w:val="en-GB"/>
              </w:rPr>
            </w:pPr>
            <w:r w:rsidRPr="00E9518F">
              <w:rPr>
                <w:spacing w:val="-6"/>
                <w:lang w:val="en-GB"/>
              </w:rPr>
              <w:t>Full exclusivity of deal flow during the investment period</w:t>
            </w:r>
          </w:p>
        </w:tc>
        <w:tc>
          <w:tcPr>
            <w:tcW w:w="1654" w:type="pct"/>
            <w:gridSpan w:val="3"/>
            <w:shd w:val="clear" w:color="auto" w:fill="F9F9F9"/>
            <w:vAlign w:val="center"/>
          </w:tcPr>
          <w:p w14:paraId="64F51089" w14:textId="77777777" w:rsidR="00BC4FB0" w:rsidRPr="00E9518F" w:rsidRDefault="00000000" w:rsidP="004E2D68">
            <w:pPr>
              <w:pStyle w:val="Tabel"/>
              <w:rPr>
                <w:lang w:val="en-GB"/>
              </w:rPr>
            </w:pPr>
            <w:sdt>
              <w:sdtPr>
                <w:rPr>
                  <w:lang w:val="en-GB"/>
                </w:rPr>
                <w:id w:val="-46765962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Yes</w:t>
            </w:r>
          </w:p>
          <w:p w14:paraId="4DBB86F8" w14:textId="77777777" w:rsidR="00BC4FB0" w:rsidRPr="00E9518F" w:rsidRDefault="00000000" w:rsidP="004E2D68">
            <w:pPr>
              <w:pStyle w:val="Tabel"/>
              <w:rPr>
                <w:lang w:val="en-GB"/>
              </w:rPr>
            </w:pPr>
            <w:sdt>
              <w:sdtPr>
                <w:rPr>
                  <w:lang w:val="en-GB"/>
                </w:rPr>
                <w:id w:val="-1368441280"/>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No</w:t>
            </w:r>
          </w:p>
          <w:p w14:paraId="28884C6F" w14:textId="1217D0BC" w:rsidR="00CE3C25" w:rsidRPr="00E9518F" w:rsidRDefault="00000000" w:rsidP="004E2D68">
            <w:pPr>
              <w:pStyle w:val="Tabel"/>
              <w:rPr>
                <w:lang w:val="en-GB"/>
              </w:rPr>
            </w:pPr>
            <w:sdt>
              <w:sdtPr>
                <w:rPr>
                  <w:lang w:val="en-GB"/>
                </w:rPr>
                <w:id w:val="1550565501"/>
                <w14:checkbox>
                  <w14:checked w14:val="0"/>
                  <w14:checkedState w14:val="2612" w14:font="MS Gothic"/>
                  <w14:uncheckedState w14:val="2610" w14:font="MS Gothic"/>
                </w14:checkbox>
              </w:sdtPr>
              <w:sdtContent>
                <w:r w:rsidR="00CE3C25" w:rsidRPr="00E9518F">
                  <w:rPr>
                    <w:rFonts w:ascii="MS Gothic" w:eastAsia="MS Gothic" w:hAnsi="MS Gothic"/>
                    <w:lang w:val="en-GB"/>
                  </w:rPr>
                  <w:t>☐</w:t>
                </w:r>
              </w:sdtContent>
            </w:sdt>
            <w:r w:rsidR="00CE3C25" w:rsidRPr="00E9518F">
              <w:rPr>
                <w:lang w:val="en-GB"/>
              </w:rPr>
              <w:t xml:space="preserve"> </w:t>
            </w:r>
            <w:r w:rsidR="00215911" w:rsidRPr="00E9518F">
              <w:rPr>
                <w:szCs w:val="16"/>
                <w:lang w:val="en-GB"/>
              </w:rPr>
              <w:t>Throughout term of vehicle</w:t>
            </w:r>
          </w:p>
        </w:tc>
        <w:tc>
          <w:tcPr>
            <w:tcW w:w="1003" w:type="pct"/>
            <w:gridSpan w:val="2"/>
            <w:shd w:val="clear" w:color="auto" w:fill="F9F9F9"/>
          </w:tcPr>
          <w:p w14:paraId="0FE9110C" w14:textId="77777777" w:rsidR="00BC4FB0" w:rsidRPr="00E9518F" w:rsidRDefault="00BC4FB0" w:rsidP="004E2D68">
            <w:pPr>
              <w:rPr>
                <w:sz w:val="16"/>
                <w:szCs w:val="16"/>
              </w:rPr>
            </w:pPr>
          </w:p>
        </w:tc>
        <w:tc>
          <w:tcPr>
            <w:tcW w:w="1216" w:type="pct"/>
            <w:shd w:val="clear" w:color="auto" w:fill="F9F9F9"/>
          </w:tcPr>
          <w:p w14:paraId="7B3FC136" w14:textId="77777777" w:rsidR="00BC4FB0" w:rsidRPr="00E9518F" w:rsidRDefault="00BC4FB0" w:rsidP="004E2D68">
            <w:pPr>
              <w:rPr>
                <w:sz w:val="16"/>
                <w:szCs w:val="16"/>
              </w:rPr>
            </w:pPr>
          </w:p>
        </w:tc>
      </w:tr>
      <w:tr w:rsidR="00797C34" w:rsidRPr="00E9518F" w14:paraId="077B0089" w14:textId="77777777" w:rsidTr="00FD38E7">
        <w:tc>
          <w:tcPr>
            <w:tcW w:w="1126" w:type="pct"/>
            <w:shd w:val="clear" w:color="auto" w:fill="EBEBEB"/>
            <w:vAlign w:val="center"/>
          </w:tcPr>
          <w:p w14:paraId="69E7C14E" w14:textId="77777777" w:rsidR="00BC4FB0" w:rsidRPr="00E9518F" w:rsidRDefault="00BC4FB0" w:rsidP="004E2D68">
            <w:pPr>
              <w:pStyle w:val="Tabel"/>
              <w:rPr>
                <w:lang w:val="en-GB"/>
              </w:rPr>
            </w:pPr>
            <w:r w:rsidRPr="00E9518F">
              <w:rPr>
                <w:lang w:val="en-GB"/>
              </w:rPr>
              <w:t>No competing vehicles during the investment period</w:t>
            </w:r>
          </w:p>
        </w:tc>
        <w:tc>
          <w:tcPr>
            <w:tcW w:w="1654" w:type="pct"/>
            <w:gridSpan w:val="3"/>
            <w:shd w:val="clear" w:color="auto" w:fill="EBEBEB"/>
            <w:vAlign w:val="center"/>
          </w:tcPr>
          <w:p w14:paraId="7AEFC2AC" w14:textId="77777777" w:rsidR="00BC4FB0" w:rsidRPr="00E9518F" w:rsidRDefault="00000000" w:rsidP="004E2D68">
            <w:pPr>
              <w:pStyle w:val="Tabel"/>
              <w:rPr>
                <w:lang w:val="en-GB"/>
              </w:rPr>
            </w:pPr>
            <w:sdt>
              <w:sdtPr>
                <w:rPr>
                  <w:lang w:val="en-GB"/>
                </w:rPr>
                <w:id w:val="130203923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Yes</w:t>
            </w:r>
          </w:p>
          <w:p w14:paraId="5B0C2B8E" w14:textId="77777777" w:rsidR="00BC4FB0" w:rsidRPr="00E9518F" w:rsidRDefault="00000000" w:rsidP="004E2D68">
            <w:pPr>
              <w:pStyle w:val="Tabel"/>
              <w:rPr>
                <w:lang w:val="en-GB"/>
              </w:rPr>
            </w:pPr>
            <w:sdt>
              <w:sdtPr>
                <w:rPr>
                  <w:lang w:val="en-GB"/>
                </w:rPr>
                <w:id w:val="-198815418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48668A" w:rsidRPr="00E9518F">
              <w:rPr>
                <w:lang w:val="en-GB"/>
              </w:rPr>
              <w:t xml:space="preserve"> </w:t>
            </w:r>
            <w:r w:rsidR="00BC4FB0" w:rsidRPr="00E9518F">
              <w:rPr>
                <w:lang w:val="en-GB"/>
              </w:rPr>
              <w:t>No</w:t>
            </w:r>
          </w:p>
          <w:p w14:paraId="7CEFD627" w14:textId="77777777" w:rsidR="00BC4FB0" w:rsidRPr="00E9518F" w:rsidRDefault="00BC4FB0" w:rsidP="004E2D68">
            <w:pPr>
              <w:pStyle w:val="Tabel"/>
              <w:rPr>
                <w:lang w:val="en-GB"/>
              </w:rPr>
            </w:pPr>
          </w:p>
        </w:tc>
        <w:tc>
          <w:tcPr>
            <w:tcW w:w="1003" w:type="pct"/>
            <w:gridSpan w:val="2"/>
            <w:shd w:val="clear" w:color="auto" w:fill="EBEBEB"/>
          </w:tcPr>
          <w:p w14:paraId="17F781C5" w14:textId="77777777" w:rsidR="00BC4FB0" w:rsidRPr="00E9518F" w:rsidRDefault="00BC4FB0" w:rsidP="004E2D68">
            <w:pPr>
              <w:rPr>
                <w:sz w:val="16"/>
                <w:szCs w:val="16"/>
              </w:rPr>
            </w:pPr>
          </w:p>
        </w:tc>
        <w:tc>
          <w:tcPr>
            <w:tcW w:w="1216" w:type="pct"/>
            <w:shd w:val="clear" w:color="auto" w:fill="EBEBEB"/>
          </w:tcPr>
          <w:p w14:paraId="0D3A0FC0" w14:textId="77777777" w:rsidR="00BC4FB0" w:rsidRPr="00E9518F" w:rsidRDefault="00BC4FB0" w:rsidP="004E2D68">
            <w:pPr>
              <w:rPr>
                <w:sz w:val="16"/>
                <w:szCs w:val="16"/>
              </w:rPr>
            </w:pPr>
          </w:p>
        </w:tc>
      </w:tr>
      <w:tr w:rsidR="00797C34" w:rsidRPr="00E9518F" w14:paraId="138EF0C9" w14:textId="77777777" w:rsidTr="00064889">
        <w:trPr>
          <w:trHeight w:val="427"/>
        </w:trPr>
        <w:tc>
          <w:tcPr>
            <w:tcW w:w="5000" w:type="pct"/>
            <w:gridSpan w:val="7"/>
            <w:shd w:val="clear" w:color="auto" w:fill="000000"/>
            <w:vAlign w:val="center"/>
          </w:tcPr>
          <w:p w14:paraId="14D03BB3" w14:textId="77777777" w:rsidR="00BC4FB0" w:rsidRPr="00E9518F" w:rsidRDefault="00BC4FB0" w:rsidP="00906E8D">
            <w:pPr>
              <w:pStyle w:val="Tabel"/>
              <w:spacing w:line="276" w:lineRule="auto"/>
              <w:rPr>
                <w:b/>
                <w:lang w:val="en-GB"/>
              </w:rPr>
            </w:pPr>
            <w:r w:rsidRPr="00E9518F">
              <w:rPr>
                <w:b/>
                <w:lang w:val="en-GB"/>
              </w:rPr>
              <w:t>Reinvestment</w:t>
            </w:r>
          </w:p>
        </w:tc>
      </w:tr>
      <w:tr w:rsidR="00797C34" w:rsidRPr="00E9518F" w14:paraId="03E26383" w14:textId="77777777" w:rsidTr="00064889">
        <w:tc>
          <w:tcPr>
            <w:tcW w:w="2781" w:type="pct"/>
            <w:gridSpan w:val="4"/>
            <w:shd w:val="clear" w:color="auto" w:fill="000000"/>
          </w:tcPr>
          <w:p w14:paraId="6DB80FAE" w14:textId="77777777" w:rsidR="00BC4FB0" w:rsidRPr="00E9518F" w:rsidRDefault="00BC4FB0" w:rsidP="004E2D68">
            <w:pPr>
              <w:pStyle w:val="Tabel"/>
              <w:rPr>
                <w:b/>
                <w:lang w:val="en-GB"/>
              </w:rPr>
            </w:pPr>
          </w:p>
        </w:tc>
        <w:tc>
          <w:tcPr>
            <w:tcW w:w="1003" w:type="pct"/>
            <w:gridSpan w:val="2"/>
            <w:shd w:val="clear" w:color="auto" w:fill="000000"/>
            <w:vAlign w:val="center"/>
          </w:tcPr>
          <w:p w14:paraId="493E7D0C" w14:textId="77777777" w:rsidR="00BC4FB0" w:rsidRPr="00E9518F" w:rsidRDefault="00BC4FB0" w:rsidP="004E2D68">
            <w:pPr>
              <w:pStyle w:val="Tabel"/>
              <w:rPr>
                <w:b/>
                <w:lang w:val="en-GB"/>
              </w:rPr>
            </w:pPr>
            <w:r w:rsidRPr="00E9518F">
              <w:rPr>
                <w:b/>
                <w:lang w:val="en-GB"/>
              </w:rPr>
              <w:t>Comments</w:t>
            </w:r>
          </w:p>
        </w:tc>
        <w:tc>
          <w:tcPr>
            <w:tcW w:w="1216" w:type="pct"/>
            <w:shd w:val="clear" w:color="auto" w:fill="000000"/>
          </w:tcPr>
          <w:p w14:paraId="7D50127E" w14:textId="77777777" w:rsidR="00BC4FB0" w:rsidRPr="00E9518F" w:rsidRDefault="00BC4FB0" w:rsidP="004E2D68">
            <w:pPr>
              <w:pStyle w:val="Tabel"/>
              <w:rPr>
                <w:b/>
                <w:lang w:val="en-GB"/>
              </w:rPr>
            </w:pPr>
            <w:r w:rsidRPr="00E9518F">
              <w:rPr>
                <w:b/>
                <w:lang w:val="en-GB"/>
              </w:rPr>
              <w:t>Section reference to legal documents/PPM (if applicable)</w:t>
            </w:r>
          </w:p>
        </w:tc>
      </w:tr>
      <w:tr w:rsidR="00797C34" w:rsidRPr="00E9518F" w14:paraId="7F4C2C8C" w14:textId="77777777" w:rsidTr="00FD38E7">
        <w:tc>
          <w:tcPr>
            <w:tcW w:w="1126" w:type="pct"/>
            <w:shd w:val="clear" w:color="auto" w:fill="EBEBEB"/>
            <w:vAlign w:val="center"/>
          </w:tcPr>
          <w:p w14:paraId="1F105642" w14:textId="27C0FED2" w:rsidR="00BC4FB0" w:rsidRPr="00E9518F" w:rsidRDefault="00BC4FB0" w:rsidP="004E2D68">
            <w:pPr>
              <w:pStyle w:val="Tabel"/>
              <w:rPr>
                <w:lang w:val="en-GB"/>
              </w:rPr>
            </w:pPr>
            <w:r w:rsidRPr="00E9518F">
              <w:rPr>
                <w:lang w:val="en-GB"/>
              </w:rPr>
              <w:t xml:space="preserve">Reinvestment </w:t>
            </w:r>
          </w:p>
        </w:tc>
        <w:tc>
          <w:tcPr>
            <w:tcW w:w="607" w:type="pct"/>
            <w:shd w:val="clear" w:color="auto" w:fill="EBEBEB"/>
            <w:vAlign w:val="center"/>
          </w:tcPr>
          <w:p w14:paraId="50C9E842" w14:textId="77777777" w:rsidR="00BC4FB0" w:rsidRPr="00E9518F" w:rsidRDefault="00000000" w:rsidP="004E2D68">
            <w:pPr>
              <w:pStyle w:val="Tabel"/>
              <w:rPr>
                <w:lang w:val="en-GB"/>
              </w:rPr>
            </w:pPr>
            <w:sdt>
              <w:sdtPr>
                <w:rPr>
                  <w:lang w:val="en-GB"/>
                </w:rPr>
                <w:id w:val="1044169688"/>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Yes</w:t>
            </w:r>
          </w:p>
          <w:p w14:paraId="6CE01459" w14:textId="77777777" w:rsidR="00BC4FB0" w:rsidRPr="00E9518F" w:rsidRDefault="00000000" w:rsidP="004E2D68">
            <w:pPr>
              <w:pStyle w:val="Tabel"/>
              <w:rPr>
                <w:lang w:val="en-GB"/>
              </w:rPr>
            </w:pPr>
            <w:sdt>
              <w:sdtPr>
                <w:rPr>
                  <w:lang w:val="en-GB"/>
                </w:rPr>
                <w:id w:val="-152339727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No</w:t>
            </w:r>
          </w:p>
          <w:p w14:paraId="6B799B82" w14:textId="77777777" w:rsidR="00BC4FB0" w:rsidRPr="00E9518F" w:rsidRDefault="00BC4FB0" w:rsidP="004E2D68">
            <w:pPr>
              <w:pStyle w:val="Tabel"/>
              <w:rPr>
                <w:lang w:val="en-GB"/>
              </w:rPr>
            </w:pPr>
          </w:p>
          <w:p w14:paraId="334FA9C3" w14:textId="77777777" w:rsidR="00BC4FB0" w:rsidRPr="00E9518F" w:rsidRDefault="00BC4FB0" w:rsidP="004E2D68">
            <w:pPr>
              <w:pStyle w:val="Tabel"/>
              <w:rPr>
                <w:lang w:val="en-GB"/>
              </w:rPr>
            </w:pPr>
          </w:p>
        </w:tc>
        <w:tc>
          <w:tcPr>
            <w:tcW w:w="1047" w:type="pct"/>
            <w:gridSpan w:val="2"/>
            <w:shd w:val="clear" w:color="auto" w:fill="EBEBEB"/>
            <w:vAlign w:val="center"/>
          </w:tcPr>
          <w:p w14:paraId="12306819" w14:textId="77777777" w:rsidR="00BC4FB0" w:rsidRPr="00E9518F" w:rsidRDefault="00BC4FB0" w:rsidP="004E2D68">
            <w:pPr>
              <w:pStyle w:val="Tabel"/>
              <w:rPr>
                <w:lang w:val="en-GB"/>
              </w:rPr>
            </w:pPr>
            <w:r w:rsidRPr="00E9518F">
              <w:rPr>
                <w:lang w:val="en-GB"/>
              </w:rPr>
              <w:t xml:space="preserve">Principal: </w:t>
            </w:r>
            <w:r w:rsidRPr="00E9518F">
              <w:rPr>
                <w:lang w:val="en-GB"/>
              </w:rPr>
              <w:tab/>
            </w:r>
            <w:r w:rsidRPr="00E9518F">
              <w:rPr>
                <w:lang w:val="en-GB"/>
              </w:rPr>
              <w:br/>
              <w:t xml:space="preserve">Profits: </w:t>
            </w:r>
            <w:r w:rsidRPr="00E9518F">
              <w:rPr>
                <w:lang w:val="en-GB"/>
              </w:rPr>
              <w:tab/>
            </w:r>
          </w:p>
          <w:p w14:paraId="66163AC8" w14:textId="77777777" w:rsidR="00BC4FB0" w:rsidRPr="00E9518F" w:rsidRDefault="00BC4FB0" w:rsidP="004E2D68">
            <w:pPr>
              <w:pStyle w:val="Tabel"/>
              <w:rPr>
                <w:lang w:val="en-GB"/>
              </w:rPr>
            </w:pPr>
            <w:r w:rsidRPr="00E9518F">
              <w:rPr>
                <w:lang w:val="en-GB"/>
              </w:rPr>
              <w:t xml:space="preserve">Income: </w:t>
            </w:r>
            <w:r w:rsidRPr="00E9518F">
              <w:rPr>
                <w:lang w:val="en-GB"/>
              </w:rPr>
              <w:tab/>
            </w:r>
          </w:p>
          <w:p w14:paraId="7DD9F13B" w14:textId="77777777" w:rsidR="00BC4FB0" w:rsidRPr="00E9518F" w:rsidRDefault="00BC4FB0" w:rsidP="004E2D68">
            <w:pPr>
              <w:pStyle w:val="Tabel"/>
              <w:rPr>
                <w:lang w:val="en-GB"/>
              </w:rPr>
            </w:pPr>
            <w:r w:rsidRPr="00E9518F">
              <w:rPr>
                <w:lang w:val="en-GB"/>
              </w:rPr>
              <w:t xml:space="preserve">During what period? </w:t>
            </w:r>
          </w:p>
        </w:tc>
        <w:tc>
          <w:tcPr>
            <w:tcW w:w="1003" w:type="pct"/>
            <w:gridSpan w:val="2"/>
            <w:shd w:val="clear" w:color="auto" w:fill="EBEBEB"/>
          </w:tcPr>
          <w:p w14:paraId="2D0857D3" w14:textId="77777777" w:rsidR="00BC4FB0" w:rsidRPr="00E9518F" w:rsidRDefault="00BC4FB0" w:rsidP="004E2D68">
            <w:pPr>
              <w:rPr>
                <w:sz w:val="16"/>
                <w:szCs w:val="16"/>
              </w:rPr>
            </w:pPr>
          </w:p>
        </w:tc>
        <w:tc>
          <w:tcPr>
            <w:tcW w:w="1216" w:type="pct"/>
            <w:shd w:val="clear" w:color="auto" w:fill="EBEBEB"/>
          </w:tcPr>
          <w:p w14:paraId="341E0901" w14:textId="77777777" w:rsidR="00BC4FB0" w:rsidRPr="00E9518F" w:rsidRDefault="00BC4FB0" w:rsidP="004E2D68">
            <w:pPr>
              <w:rPr>
                <w:sz w:val="16"/>
                <w:szCs w:val="16"/>
              </w:rPr>
            </w:pPr>
          </w:p>
        </w:tc>
      </w:tr>
    </w:tbl>
    <w:p w14:paraId="60561F82" w14:textId="487F3FA1" w:rsidR="00B0078A" w:rsidRPr="00E9518F" w:rsidRDefault="00B0078A" w:rsidP="00B0078A">
      <w:pPr>
        <w:pStyle w:val="Heading2"/>
      </w:pPr>
      <w:bookmarkStart w:id="159" w:name="_Toc134018489"/>
      <w:r w:rsidRPr="00E9518F">
        <w:lastRenderedPageBreak/>
        <w:t>2.</w:t>
      </w:r>
      <w:r w:rsidR="00463AD6" w:rsidRPr="00E9518F">
        <w:t>5</w:t>
      </w:r>
      <w:r w:rsidRPr="00E9518F">
        <w:tab/>
        <w:t>Fees and Expenses</w:t>
      </w:r>
      <w:bookmarkEnd w:id="159"/>
    </w:p>
    <w:p w14:paraId="6303AE64" w14:textId="77777777" w:rsidR="00B0078A" w:rsidRPr="00E9518F" w:rsidRDefault="00B0078A" w:rsidP="00B0078A">
      <w:pPr>
        <w:pStyle w:val="Inspring"/>
        <w:rPr>
          <w:lang w:val="en-GB"/>
        </w:rPr>
      </w:pPr>
    </w:p>
    <w:p w14:paraId="1F462F50" w14:textId="00A7AD3E" w:rsidR="00B0078A" w:rsidRPr="00E9518F" w:rsidRDefault="00B0078A" w:rsidP="00B0078A">
      <w:pPr>
        <w:pStyle w:val="Inspring"/>
        <w:rPr>
          <w:lang w:val="en-GB"/>
        </w:rPr>
      </w:pPr>
      <w:r w:rsidRPr="00E9518F">
        <w:rPr>
          <w:lang w:val="en-GB"/>
        </w:rPr>
        <w:t>2.</w:t>
      </w:r>
      <w:r w:rsidR="00463AD6" w:rsidRPr="00E9518F">
        <w:rPr>
          <w:lang w:val="en-GB"/>
        </w:rPr>
        <w:t>5</w:t>
      </w:r>
      <w:r w:rsidRPr="00E9518F">
        <w:rPr>
          <w:lang w:val="en-GB"/>
        </w:rPr>
        <w:t>.1</w:t>
      </w:r>
      <w:r w:rsidRPr="00E9518F">
        <w:rPr>
          <w:lang w:val="en-GB"/>
        </w:rPr>
        <w:tab/>
        <w:t xml:space="preserve">Provide a summary budget for the vehicle fees and costs, and give an estimate of the different cost items, their maximum and their expected development over the life of the vehicle (including the fees and costs for underlying investments). </w:t>
      </w:r>
    </w:p>
    <w:p w14:paraId="6291C2A3"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E4D85C" w14:textId="77777777" w:rsidR="00B0078A" w:rsidRPr="00E9518F" w:rsidRDefault="00B0078A" w:rsidP="00B0078A">
      <w:pPr>
        <w:pStyle w:val="Inspring"/>
        <w:ind w:left="0" w:firstLine="0"/>
        <w:rPr>
          <w:lang w:val="en-GB"/>
        </w:rPr>
      </w:pPr>
    </w:p>
    <w:p w14:paraId="424CFF8A" w14:textId="3BADC458" w:rsidR="00B0078A" w:rsidRPr="00E9518F" w:rsidRDefault="00B0078A" w:rsidP="00B0078A">
      <w:pPr>
        <w:pStyle w:val="Inspring"/>
        <w:rPr>
          <w:lang w:val="en-GB"/>
        </w:rPr>
      </w:pPr>
      <w:r w:rsidRPr="00E9518F">
        <w:rPr>
          <w:spacing w:val="-2"/>
          <w:lang w:val="en-GB"/>
        </w:rPr>
        <w:t>2.</w:t>
      </w:r>
      <w:r w:rsidR="00132E99" w:rsidRPr="00E9518F">
        <w:rPr>
          <w:spacing w:val="-2"/>
          <w:lang w:val="en-GB"/>
        </w:rPr>
        <w:t>5</w:t>
      </w:r>
      <w:r w:rsidRPr="00E9518F">
        <w:rPr>
          <w:spacing w:val="-2"/>
          <w:lang w:val="en-GB"/>
        </w:rPr>
        <w:t>.2</w:t>
      </w:r>
      <w:r w:rsidRPr="00E9518F">
        <w:rPr>
          <w:spacing w:val="-2"/>
          <w:lang w:val="en-GB"/>
        </w:rPr>
        <w:tab/>
      </w:r>
      <w:r w:rsidRPr="00E9518F">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B0078A" w:rsidRPr="00E9518F" w14:paraId="15B75FF0" w14:textId="77777777">
        <w:tc>
          <w:tcPr>
            <w:tcW w:w="5000" w:type="pct"/>
            <w:gridSpan w:val="4"/>
            <w:shd w:val="clear" w:color="auto" w:fill="000000"/>
            <w:vAlign w:val="center"/>
          </w:tcPr>
          <w:p w14:paraId="1EF41ADD" w14:textId="77777777" w:rsidR="00B0078A" w:rsidRPr="00E9518F" w:rsidRDefault="00B0078A">
            <w:pPr>
              <w:pStyle w:val="Tabel"/>
              <w:keepNext/>
              <w:rPr>
                <w:b/>
                <w:lang w:val="en-GB"/>
              </w:rPr>
            </w:pPr>
            <w:r w:rsidRPr="00E9518F">
              <w:rPr>
                <w:b/>
                <w:lang w:val="en-GB"/>
              </w:rPr>
              <w:t>Waterfall structure</w:t>
            </w:r>
          </w:p>
        </w:tc>
      </w:tr>
      <w:tr w:rsidR="00B0078A" w:rsidRPr="00E9518F" w14:paraId="755268A3" w14:textId="77777777">
        <w:tc>
          <w:tcPr>
            <w:tcW w:w="971" w:type="pct"/>
            <w:vMerge w:val="restart"/>
            <w:shd w:val="clear" w:color="auto" w:fill="EBEBEB"/>
            <w:vAlign w:val="center"/>
          </w:tcPr>
          <w:p w14:paraId="36E830E3" w14:textId="77777777" w:rsidR="00B0078A" w:rsidRPr="00E9518F" w:rsidRDefault="00B0078A">
            <w:pPr>
              <w:pStyle w:val="Tabel"/>
              <w:rPr>
                <w:lang w:val="en-GB"/>
              </w:rPr>
            </w:pPr>
            <w:r w:rsidRPr="00E9518F">
              <w:rPr>
                <w:lang w:val="en-GB"/>
              </w:rPr>
              <w:t>Carry structure</w:t>
            </w:r>
          </w:p>
        </w:tc>
        <w:tc>
          <w:tcPr>
            <w:tcW w:w="693" w:type="pct"/>
            <w:shd w:val="clear" w:color="auto" w:fill="EBEBEB"/>
            <w:vAlign w:val="center"/>
          </w:tcPr>
          <w:p w14:paraId="04A83EDF" w14:textId="77777777" w:rsidR="00B0078A" w:rsidRPr="00E9518F" w:rsidRDefault="00B0078A">
            <w:pPr>
              <w:pStyle w:val="Tabel"/>
              <w:rPr>
                <w:lang w:val="en-GB"/>
              </w:rPr>
            </w:pPr>
            <w:r w:rsidRPr="00E9518F">
              <w:rPr>
                <w:lang w:val="en-GB"/>
              </w:rPr>
              <w:t xml:space="preserve">Basis: </w:t>
            </w:r>
          </w:p>
        </w:tc>
        <w:tc>
          <w:tcPr>
            <w:tcW w:w="3336" w:type="pct"/>
            <w:gridSpan w:val="2"/>
            <w:shd w:val="clear" w:color="auto" w:fill="EBEBEB"/>
            <w:vAlign w:val="center"/>
          </w:tcPr>
          <w:p w14:paraId="4580B2A6" w14:textId="77777777" w:rsidR="00B0078A" w:rsidRPr="00E9518F" w:rsidRDefault="00B0078A">
            <w:pPr>
              <w:pStyle w:val="Tabel"/>
              <w:rPr>
                <w:lang w:val="en-GB"/>
              </w:rPr>
            </w:pPr>
          </w:p>
        </w:tc>
      </w:tr>
      <w:tr w:rsidR="00B0078A" w:rsidRPr="00E9518F" w14:paraId="084521B3" w14:textId="77777777">
        <w:tc>
          <w:tcPr>
            <w:tcW w:w="971" w:type="pct"/>
            <w:vMerge/>
            <w:shd w:val="clear" w:color="auto" w:fill="F9F9F9"/>
            <w:vAlign w:val="center"/>
          </w:tcPr>
          <w:p w14:paraId="7585295A" w14:textId="77777777" w:rsidR="00B0078A" w:rsidRPr="00E9518F" w:rsidRDefault="00B0078A">
            <w:pPr>
              <w:pStyle w:val="Tabel"/>
              <w:rPr>
                <w:lang w:val="en-GB"/>
              </w:rPr>
            </w:pPr>
          </w:p>
        </w:tc>
        <w:tc>
          <w:tcPr>
            <w:tcW w:w="693" w:type="pct"/>
            <w:shd w:val="clear" w:color="auto" w:fill="F9F9F9"/>
            <w:vAlign w:val="center"/>
          </w:tcPr>
          <w:p w14:paraId="10905084" w14:textId="77777777" w:rsidR="00B0078A" w:rsidRPr="00E9518F" w:rsidRDefault="00B0078A">
            <w:pPr>
              <w:pStyle w:val="Tabel"/>
              <w:rPr>
                <w:lang w:val="en-GB"/>
              </w:rPr>
            </w:pPr>
            <w:r w:rsidRPr="00E9518F">
              <w:rPr>
                <w:lang w:val="en-GB"/>
              </w:rPr>
              <w:t>Hurdle:</w:t>
            </w:r>
          </w:p>
        </w:tc>
        <w:tc>
          <w:tcPr>
            <w:tcW w:w="3336" w:type="pct"/>
            <w:gridSpan w:val="2"/>
            <w:shd w:val="clear" w:color="auto" w:fill="F9F9F9"/>
            <w:vAlign w:val="center"/>
          </w:tcPr>
          <w:p w14:paraId="0B6DA44F" w14:textId="77777777" w:rsidR="00B0078A" w:rsidRPr="00E9518F" w:rsidRDefault="00B0078A">
            <w:pPr>
              <w:pStyle w:val="Tabel"/>
              <w:rPr>
                <w:lang w:val="en-GB"/>
              </w:rPr>
            </w:pPr>
          </w:p>
        </w:tc>
      </w:tr>
      <w:tr w:rsidR="00B0078A" w:rsidRPr="00E9518F" w14:paraId="7B8D96DA" w14:textId="77777777">
        <w:tc>
          <w:tcPr>
            <w:tcW w:w="971" w:type="pct"/>
            <w:vMerge/>
            <w:shd w:val="clear" w:color="auto" w:fill="F9F9F9"/>
            <w:vAlign w:val="center"/>
          </w:tcPr>
          <w:p w14:paraId="5F2A8FF1" w14:textId="77777777" w:rsidR="00B0078A" w:rsidRPr="00E9518F" w:rsidRDefault="00B0078A">
            <w:pPr>
              <w:pStyle w:val="Tabel"/>
              <w:rPr>
                <w:lang w:val="en-GB"/>
              </w:rPr>
            </w:pPr>
          </w:p>
        </w:tc>
        <w:tc>
          <w:tcPr>
            <w:tcW w:w="693" w:type="pct"/>
            <w:shd w:val="clear" w:color="auto" w:fill="EBEBEB"/>
            <w:vAlign w:val="center"/>
          </w:tcPr>
          <w:p w14:paraId="7EE0E810" w14:textId="77777777" w:rsidR="00B0078A" w:rsidRPr="00E9518F" w:rsidRDefault="00B0078A">
            <w:pPr>
              <w:pStyle w:val="Tabel"/>
              <w:rPr>
                <w:lang w:val="en-GB"/>
              </w:rPr>
            </w:pPr>
            <w:r w:rsidRPr="00E9518F">
              <w:rPr>
                <w:lang w:val="en-GB"/>
              </w:rPr>
              <w:t>Percentage:</w:t>
            </w:r>
          </w:p>
        </w:tc>
        <w:tc>
          <w:tcPr>
            <w:tcW w:w="3336" w:type="pct"/>
            <w:gridSpan w:val="2"/>
            <w:shd w:val="clear" w:color="auto" w:fill="EBEBEB"/>
            <w:vAlign w:val="center"/>
          </w:tcPr>
          <w:p w14:paraId="1533B403" w14:textId="77777777" w:rsidR="00B0078A" w:rsidRPr="00E9518F" w:rsidRDefault="00B0078A">
            <w:pPr>
              <w:pStyle w:val="Tabel"/>
              <w:rPr>
                <w:lang w:val="en-GB"/>
              </w:rPr>
            </w:pPr>
          </w:p>
        </w:tc>
      </w:tr>
      <w:tr w:rsidR="00B0078A" w:rsidRPr="00E9518F" w14:paraId="3FD9A960" w14:textId="77777777">
        <w:tc>
          <w:tcPr>
            <w:tcW w:w="971" w:type="pct"/>
            <w:vMerge/>
            <w:shd w:val="clear" w:color="auto" w:fill="F9F9F9"/>
            <w:vAlign w:val="center"/>
          </w:tcPr>
          <w:p w14:paraId="01E11924" w14:textId="77777777" w:rsidR="00B0078A" w:rsidRPr="00E9518F" w:rsidRDefault="00B0078A">
            <w:pPr>
              <w:pStyle w:val="Tabel"/>
              <w:rPr>
                <w:lang w:val="en-GB"/>
              </w:rPr>
            </w:pPr>
          </w:p>
        </w:tc>
        <w:tc>
          <w:tcPr>
            <w:tcW w:w="4029" w:type="pct"/>
            <w:gridSpan w:val="3"/>
            <w:shd w:val="clear" w:color="auto" w:fill="F9F9F9"/>
            <w:vAlign w:val="center"/>
          </w:tcPr>
          <w:p w14:paraId="338E3BF1" w14:textId="77777777" w:rsidR="00B0078A" w:rsidRPr="00E9518F" w:rsidRDefault="00B0078A">
            <w:pPr>
              <w:pStyle w:val="Tabel"/>
              <w:rPr>
                <w:lang w:val="en-GB"/>
              </w:rPr>
            </w:pPr>
            <w:r w:rsidRPr="00E9518F">
              <w:rPr>
                <w:lang w:val="en-GB"/>
              </w:rPr>
              <w:t>Estimated impact on gross-to-net returns:</w:t>
            </w:r>
            <w:r w:rsidRPr="00E9518F">
              <w:rPr>
                <w:lang w:val="en-GB"/>
              </w:rPr>
              <w:tab/>
            </w:r>
          </w:p>
          <w:p w14:paraId="729E596D" w14:textId="77777777" w:rsidR="00B0078A" w:rsidRPr="00E9518F" w:rsidRDefault="00B0078A">
            <w:pPr>
              <w:pStyle w:val="Tabel"/>
              <w:tabs>
                <w:tab w:val="left" w:pos="2416"/>
              </w:tabs>
              <w:rPr>
                <w:lang w:val="en-GB"/>
              </w:rPr>
            </w:pPr>
            <w:r w:rsidRPr="00E9518F">
              <w:rPr>
                <w:lang w:val="en-GB"/>
              </w:rPr>
              <w:t xml:space="preserve">Overall portfolio basis </w:t>
            </w:r>
            <w:sdt>
              <w:sdtPr>
                <w:rPr>
                  <w:lang w:val="en-GB"/>
                </w:rPr>
                <w:id w:val="-1658449486"/>
                <w14:checkbox>
                  <w14:checked w14:val="0"/>
                  <w14:checkedState w14:val="2612" w14:font="MS Gothic"/>
                  <w14:uncheckedState w14:val="2610" w14:font="MS Gothic"/>
                </w14:checkbox>
              </w:sdtPr>
              <w:sdtContent>
                <w:r w:rsidRPr="00E9518F">
                  <w:rPr>
                    <w:rFonts w:ascii="MS Gothic" w:eastAsia="MS Gothic" w:hAnsi="MS Gothic"/>
                    <w:lang w:val="en-GB"/>
                  </w:rPr>
                  <w:t>☐</w:t>
                </w:r>
              </w:sdtContent>
            </w:sdt>
            <w:r w:rsidRPr="00E9518F">
              <w:rPr>
                <w:lang w:val="en-GB"/>
              </w:rPr>
              <w:t xml:space="preserve">  Deal-by-deal basis </w:t>
            </w:r>
            <w:sdt>
              <w:sdtPr>
                <w:rPr>
                  <w:lang w:val="en-GB"/>
                </w:rPr>
                <w:id w:val="482662836"/>
                <w14:checkbox>
                  <w14:checked w14:val="0"/>
                  <w14:checkedState w14:val="2612" w14:font="MS Gothic"/>
                  <w14:uncheckedState w14:val="2610" w14:font="MS Gothic"/>
                </w14:checkbox>
              </w:sdtPr>
              <w:sdtContent>
                <w:r w:rsidRPr="00E9518F">
                  <w:rPr>
                    <w:rFonts w:ascii="MS Gothic" w:eastAsia="MS Gothic" w:hAnsi="MS Gothic"/>
                    <w:lang w:val="en-GB"/>
                  </w:rPr>
                  <w:t>☐</w:t>
                </w:r>
              </w:sdtContent>
            </w:sdt>
            <w:r w:rsidRPr="00E9518F">
              <w:rPr>
                <w:lang w:val="en-GB"/>
              </w:rPr>
              <w:t xml:space="preserve"> </w:t>
            </w:r>
          </w:p>
        </w:tc>
      </w:tr>
      <w:tr w:rsidR="00B0078A" w:rsidRPr="00E9518F" w14:paraId="4EF13F20" w14:textId="77777777">
        <w:tc>
          <w:tcPr>
            <w:tcW w:w="971" w:type="pct"/>
            <w:vMerge w:val="restart"/>
            <w:shd w:val="clear" w:color="auto" w:fill="EBEBEB"/>
            <w:vAlign w:val="center"/>
          </w:tcPr>
          <w:p w14:paraId="1C43AE9B" w14:textId="77777777" w:rsidR="00B0078A" w:rsidRPr="00E9518F" w:rsidRDefault="00B0078A">
            <w:pPr>
              <w:pStyle w:val="Tabel"/>
              <w:rPr>
                <w:lang w:val="en-GB"/>
              </w:rPr>
            </w:pPr>
            <w:r w:rsidRPr="00E9518F">
              <w:rPr>
                <w:lang w:val="en-GB"/>
              </w:rPr>
              <w:t>Catch-up</w:t>
            </w:r>
          </w:p>
        </w:tc>
        <w:tc>
          <w:tcPr>
            <w:tcW w:w="2000" w:type="pct"/>
            <w:gridSpan w:val="2"/>
            <w:shd w:val="clear" w:color="auto" w:fill="EBEBEB"/>
            <w:vAlign w:val="center"/>
          </w:tcPr>
          <w:p w14:paraId="6B8E24E8" w14:textId="77777777" w:rsidR="00B0078A" w:rsidRPr="00E9518F" w:rsidRDefault="00B0078A">
            <w:pPr>
              <w:pStyle w:val="Tabel"/>
              <w:rPr>
                <w:lang w:val="en-GB"/>
              </w:rPr>
            </w:pPr>
            <w:r w:rsidRPr="00E9518F">
              <w:rPr>
                <w:lang w:val="en-GB"/>
              </w:rPr>
              <w:t xml:space="preserve">Split (Manager / Investor): </w:t>
            </w:r>
          </w:p>
        </w:tc>
        <w:tc>
          <w:tcPr>
            <w:tcW w:w="2029" w:type="pct"/>
            <w:shd w:val="clear" w:color="auto" w:fill="EBEBEB"/>
            <w:vAlign w:val="center"/>
          </w:tcPr>
          <w:p w14:paraId="472AC5C0" w14:textId="77777777" w:rsidR="00B0078A" w:rsidRPr="00E9518F" w:rsidRDefault="00B0078A">
            <w:pPr>
              <w:pStyle w:val="Tabel"/>
              <w:rPr>
                <w:lang w:val="en-GB"/>
              </w:rPr>
            </w:pPr>
          </w:p>
        </w:tc>
      </w:tr>
      <w:tr w:rsidR="00B0078A" w:rsidRPr="00E9518F" w14:paraId="2A0CF090" w14:textId="77777777">
        <w:tc>
          <w:tcPr>
            <w:tcW w:w="971" w:type="pct"/>
            <w:vMerge/>
            <w:shd w:val="clear" w:color="auto" w:fill="EBEBEB"/>
            <w:vAlign w:val="center"/>
          </w:tcPr>
          <w:p w14:paraId="180F8971" w14:textId="77777777" w:rsidR="00B0078A" w:rsidRPr="00E9518F" w:rsidRDefault="00B0078A">
            <w:pPr>
              <w:pStyle w:val="Tabel"/>
              <w:rPr>
                <w:lang w:val="en-GB"/>
              </w:rPr>
            </w:pPr>
          </w:p>
        </w:tc>
        <w:tc>
          <w:tcPr>
            <w:tcW w:w="2000" w:type="pct"/>
            <w:gridSpan w:val="2"/>
            <w:shd w:val="clear" w:color="auto" w:fill="F9F9F9"/>
            <w:vAlign w:val="center"/>
          </w:tcPr>
          <w:p w14:paraId="27186D39" w14:textId="77777777" w:rsidR="00B0078A" w:rsidRPr="00E9518F" w:rsidRDefault="00B0078A">
            <w:pPr>
              <w:pStyle w:val="Tabel"/>
              <w:rPr>
                <w:lang w:val="en-GB"/>
              </w:rPr>
            </w:pPr>
            <w:r w:rsidRPr="00E9518F">
              <w:rPr>
                <w:lang w:val="en-GB"/>
              </w:rPr>
              <w:t xml:space="preserve">Are investors reimbursed for fees and organisational expenses before the manager earns </w:t>
            </w:r>
            <w:proofErr w:type="gramStart"/>
            <w:r w:rsidRPr="00E9518F">
              <w:rPr>
                <w:lang w:val="en-GB"/>
              </w:rPr>
              <w:t>its</w:t>
            </w:r>
            <w:proofErr w:type="gramEnd"/>
            <w:r w:rsidRPr="00E9518F">
              <w:rPr>
                <w:lang w:val="en-GB"/>
              </w:rPr>
              <w:t xml:space="preserve"> promote?</w:t>
            </w:r>
          </w:p>
        </w:tc>
        <w:tc>
          <w:tcPr>
            <w:tcW w:w="2029" w:type="pct"/>
            <w:shd w:val="clear" w:color="auto" w:fill="F9F9F9"/>
            <w:vAlign w:val="center"/>
          </w:tcPr>
          <w:p w14:paraId="6F22EDE2" w14:textId="77777777" w:rsidR="00B0078A" w:rsidRPr="00E9518F" w:rsidRDefault="00B0078A">
            <w:pPr>
              <w:pStyle w:val="Tabel"/>
              <w:rPr>
                <w:lang w:val="en-GB"/>
              </w:rPr>
            </w:pPr>
          </w:p>
        </w:tc>
      </w:tr>
      <w:tr w:rsidR="00B0078A" w:rsidRPr="00E9518F" w14:paraId="3BEB305F" w14:textId="77777777">
        <w:tc>
          <w:tcPr>
            <w:tcW w:w="971" w:type="pct"/>
            <w:vMerge w:val="restart"/>
            <w:shd w:val="clear" w:color="auto" w:fill="EBEBEB"/>
            <w:vAlign w:val="center"/>
          </w:tcPr>
          <w:p w14:paraId="4D7588B9" w14:textId="77777777" w:rsidR="00B0078A" w:rsidRPr="00E9518F" w:rsidRDefault="00B0078A">
            <w:pPr>
              <w:pStyle w:val="Tabel"/>
              <w:rPr>
                <w:lang w:val="en-GB"/>
              </w:rPr>
            </w:pPr>
            <w:r w:rsidRPr="00E9518F">
              <w:rPr>
                <w:lang w:val="en-GB"/>
              </w:rPr>
              <w:t>Clawback or escrow account for overpaid performance fees</w:t>
            </w:r>
          </w:p>
        </w:tc>
        <w:tc>
          <w:tcPr>
            <w:tcW w:w="2000" w:type="pct"/>
            <w:gridSpan w:val="2"/>
            <w:shd w:val="clear" w:color="auto" w:fill="EBEBEB"/>
            <w:vAlign w:val="center"/>
          </w:tcPr>
          <w:p w14:paraId="310AF4D4" w14:textId="77777777" w:rsidR="00B0078A" w:rsidRPr="00E9518F" w:rsidRDefault="00B0078A">
            <w:pPr>
              <w:pStyle w:val="Tabel"/>
              <w:rPr>
                <w:lang w:val="en-GB"/>
              </w:rPr>
            </w:pPr>
            <w:r w:rsidRPr="00E9518F">
              <w:rPr>
                <w:lang w:val="en-GB"/>
              </w:rPr>
              <w:t>Provisions of the clawback:</w:t>
            </w:r>
          </w:p>
        </w:tc>
        <w:tc>
          <w:tcPr>
            <w:tcW w:w="2029" w:type="pct"/>
            <w:shd w:val="clear" w:color="auto" w:fill="EBEBEB"/>
            <w:vAlign w:val="center"/>
          </w:tcPr>
          <w:p w14:paraId="0C5F37C5" w14:textId="77777777" w:rsidR="00B0078A" w:rsidRPr="00E9518F" w:rsidRDefault="00B0078A">
            <w:pPr>
              <w:pStyle w:val="Tabel"/>
              <w:rPr>
                <w:lang w:val="en-GB"/>
              </w:rPr>
            </w:pPr>
          </w:p>
        </w:tc>
      </w:tr>
      <w:tr w:rsidR="00B0078A" w:rsidRPr="00E9518F" w14:paraId="7760FFAB" w14:textId="77777777">
        <w:tc>
          <w:tcPr>
            <w:tcW w:w="971" w:type="pct"/>
            <w:vMerge/>
            <w:shd w:val="clear" w:color="auto" w:fill="F9F9F9"/>
            <w:vAlign w:val="center"/>
          </w:tcPr>
          <w:p w14:paraId="48AB8201" w14:textId="77777777" w:rsidR="00B0078A" w:rsidRPr="00E9518F" w:rsidRDefault="00B0078A">
            <w:pPr>
              <w:pStyle w:val="Tabel"/>
              <w:rPr>
                <w:lang w:val="en-GB"/>
              </w:rPr>
            </w:pPr>
          </w:p>
        </w:tc>
        <w:tc>
          <w:tcPr>
            <w:tcW w:w="2000" w:type="pct"/>
            <w:gridSpan w:val="2"/>
            <w:shd w:val="clear" w:color="auto" w:fill="F9F9F9"/>
            <w:vAlign w:val="center"/>
          </w:tcPr>
          <w:p w14:paraId="76A743DD" w14:textId="77777777" w:rsidR="00B0078A" w:rsidRPr="00E9518F" w:rsidRDefault="00B0078A">
            <w:pPr>
              <w:pStyle w:val="Tabel"/>
              <w:rPr>
                <w:lang w:val="en-GB"/>
              </w:rPr>
            </w:pPr>
            <w:r w:rsidRPr="00E9518F">
              <w:rPr>
                <w:lang w:val="en-GB"/>
              </w:rPr>
              <w:t>Percentages of fees:</w:t>
            </w:r>
          </w:p>
        </w:tc>
        <w:tc>
          <w:tcPr>
            <w:tcW w:w="2029" w:type="pct"/>
            <w:shd w:val="clear" w:color="auto" w:fill="F9F9F9"/>
            <w:vAlign w:val="center"/>
          </w:tcPr>
          <w:p w14:paraId="09E37DE2" w14:textId="77777777" w:rsidR="00B0078A" w:rsidRPr="00E9518F" w:rsidRDefault="00B0078A">
            <w:pPr>
              <w:pStyle w:val="Tabel"/>
              <w:rPr>
                <w:lang w:val="en-GB"/>
              </w:rPr>
            </w:pPr>
          </w:p>
        </w:tc>
      </w:tr>
      <w:tr w:rsidR="00B0078A" w:rsidRPr="00E9518F" w14:paraId="7D8C79F0" w14:textId="77777777">
        <w:tc>
          <w:tcPr>
            <w:tcW w:w="971" w:type="pct"/>
            <w:vMerge w:val="restart"/>
            <w:shd w:val="clear" w:color="auto" w:fill="EBEBEB"/>
            <w:vAlign w:val="center"/>
          </w:tcPr>
          <w:p w14:paraId="5F3D48A4" w14:textId="77777777" w:rsidR="00B0078A" w:rsidRPr="00E9518F" w:rsidRDefault="00B0078A">
            <w:pPr>
              <w:pStyle w:val="Tabel"/>
              <w:rPr>
                <w:lang w:val="en-GB"/>
              </w:rPr>
            </w:pPr>
            <w:r w:rsidRPr="00E9518F">
              <w:rPr>
                <w:lang w:val="en-GB"/>
              </w:rPr>
              <w:t>Performance fees</w:t>
            </w:r>
          </w:p>
        </w:tc>
        <w:tc>
          <w:tcPr>
            <w:tcW w:w="2000" w:type="pct"/>
            <w:gridSpan w:val="2"/>
            <w:shd w:val="clear" w:color="auto" w:fill="EBEBEB"/>
            <w:vAlign w:val="center"/>
          </w:tcPr>
          <w:p w14:paraId="4D18AFCB" w14:textId="77777777" w:rsidR="00B0078A" w:rsidRPr="00E9518F" w:rsidRDefault="00B0078A">
            <w:pPr>
              <w:pStyle w:val="Tabel"/>
              <w:rPr>
                <w:lang w:val="en-GB"/>
              </w:rPr>
            </w:pPr>
            <w:r w:rsidRPr="00E9518F">
              <w:rPr>
                <w:lang w:val="en-GB"/>
              </w:rPr>
              <w:t xml:space="preserve">Paid at the end of life of vehicle: </w:t>
            </w:r>
          </w:p>
          <w:p w14:paraId="471CCE05" w14:textId="77777777" w:rsidR="00B0078A" w:rsidRPr="00E9518F" w:rsidRDefault="00000000">
            <w:pPr>
              <w:pStyle w:val="Tabel"/>
              <w:rPr>
                <w:lang w:val="en-GB"/>
              </w:rPr>
            </w:pPr>
            <w:sdt>
              <w:sdtPr>
                <w:rPr>
                  <w:lang w:val="en-GB"/>
                </w:rPr>
                <w:id w:val="889845188"/>
                <w14:checkbox>
                  <w14:checked w14:val="0"/>
                  <w14:checkedState w14:val="2612" w14:font="MS Gothic"/>
                  <w14:uncheckedState w14:val="2610" w14:font="MS Gothic"/>
                </w14:checkbox>
              </w:sdtPr>
              <w:sdtContent>
                <w:r w:rsidR="00B0078A" w:rsidRPr="00E9518F">
                  <w:rPr>
                    <w:rFonts w:ascii="MS Gothic" w:eastAsia="MS Gothic" w:hAnsi="MS Gothic"/>
                    <w:lang w:val="en-GB"/>
                  </w:rPr>
                  <w:t>☐</w:t>
                </w:r>
              </w:sdtContent>
            </w:sdt>
            <w:r w:rsidR="00B0078A" w:rsidRPr="00E9518F">
              <w:rPr>
                <w:lang w:val="en-GB"/>
              </w:rPr>
              <w:t xml:space="preserve"> Yes</w:t>
            </w:r>
          </w:p>
          <w:p w14:paraId="37187666" w14:textId="77777777" w:rsidR="00B0078A" w:rsidRPr="00E9518F" w:rsidRDefault="00000000">
            <w:pPr>
              <w:pStyle w:val="Tabel"/>
              <w:rPr>
                <w:lang w:val="en-GB"/>
              </w:rPr>
            </w:pPr>
            <w:sdt>
              <w:sdtPr>
                <w:rPr>
                  <w:lang w:val="en-GB"/>
                </w:rPr>
                <w:id w:val="-904836998"/>
                <w14:checkbox>
                  <w14:checked w14:val="0"/>
                  <w14:checkedState w14:val="2612" w14:font="MS Gothic"/>
                  <w14:uncheckedState w14:val="2610" w14:font="MS Gothic"/>
                </w14:checkbox>
              </w:sdtPr>
              <w:sdtContent>
                <w:r w:rsidR="00B0078A" w:rsidRPr="00E9518F">
                  <w:rPr>
                    <w:rFonts w:ascii="MS Gothic" w:eastAsia="MS Gothic" w:hAnsi="MS Gothic"/>
                    <w:lang w:val="en-GB"/>
                  </w:rPr>
                  <w:t>☐</w:t>
                </w:r>
              </w:sdtContent>
            </w:sdt>
            <w:r w:rsidR="00B0078A" w:rsidRPr="00E9518F">
              <w:rPr>
                <w:lang w:val="en-GB"/>
              </w:rPr>
              <w:t xml:space="preserve"> No </w:t>
            </w:r>
          </w:p>
        </w:tc>
        <w:tc>
          <w:tcPr>
            <w:tcW w:w="2029" w:type="pct"/>
            <w:shd w:val="clear" w:color="auto" w:fill="EBEBEB"/>
            <w:vAlign w:val="center"/>
          </w:tcPr>
          <w:p w14:paraId="40830610" w14:textId="77777777" w:rsidR="00B0078A" w:rsidRPr="00E9518F" w:rsidRDefault="00B0078A">
            <w:pPr>
              <w:pStyle w:val="Tabel"/>
              <w:rPr>
                <w:lang w:val="en-GB"/>
              </w:rPr>
            </w:pPr>
          </w:p>
        </w:tc>
      </w:tr>
      <w:tr w:rsidR="00B0078A" w:rsidRPr="00E9518F" w14:paraId="6C0ED155" w14:textId="77777777">
        <w:tc>
          <w:tcPr>
            <w:tcW w:w="971" w:type="pct"/>
            <w:vMerge/>
            <w:shd w:val="clear" w:color="auto" w:fill="EBEBEB"/>
            <w:vAlign w:val="center"/>
          </w:tcPr>
          <w:p w14:paraId="112EDC22" w14:textId="77777777" w:rsidR="00B0078A" w:rsidRPr="00E9518F" w:rsidRDefault="00B0078A">
            <w:pPr>
              <w:pStyle w:val="Tabel"/>
              <w:rPr>
                <w:lang w:val="en-GB"/>
              </w:rPr>
            </w:pPr>
          </w:p>
        </w:tc>
        <w:tc>
          <w:tcPr>
            <w:tcW w:w="2000" w:type="pct"/>
            <w:gridSpan w:val="2"/>
            <w:shd w:val="clear" w:color="auto" w:fill="F9F9F9"/>
            <w:vAlign w:val="center"/>
          </w:tcPr>
          <w:p w14:paraId="4DBFC637" w14:textId="77777777" w:rsidR="00B0078A" w:rsidRPr="00E9518F" w:rsidRDefault="00B0078A">
            <w:pPr>
              <w:pStyle w:val="Tabel"/>
              <w:rPr>
                <w:lang w:val="en-GB"/>
              </w:rPr>
            </w:pPr>
            <w:r w:rsidRPr="00E9518F">
              <w:rPr>
                <w:lang w:val="en-GB"/>
              </w:rPr>
              <w:t>Provisions of the clawback:</w:t>
            </w:r>
          </w:p>
        </w:tc>
        <w:tc>
          <w:tcPr>
            <w:tcW w:w="2029" w:type="pct"/>
            <w:shd w:val="clear" w:color="auto" w:fill="F9F9F9"/>
            <w:vAlign w:val="center"/>
          </w:tcPr>
          <w:p w14:paraId="5123F8DB" w14:textId="77777777" w:rsidR="00B0078A" w:rsidRPr="00E9518F" w:rsidRDefault="00B0078A">
            <w:pPr>
              <w:pStyle w:val="Tabel"/>
              <w:rPr>
                <w:lang w:val="en-GB"/>
              </w:rPr>
            </w:pPr>
          </w:p>
        </w:tc>
      </w:tr>
      <w:tr w:rsidR="00B0078A" w:rsidRPr="00E9518F" w14:paraId="499C59C1" w14:textId="77777777">
        <w:tc>
          <w:tcPr>
            <w:tcW w:w="971" w:type="pct"/>
            <w:vMerge/>
            <w:shd w:val="clear" w:color="auto" w:fill="EBEBEB"/>
            <w:vAlign w:val="center"/>
          </w:tcPr>
          <w:p w14:paraId="0F8199AD" w14:textId="77777777" w:rsidR="00B0078A" w:rsidRPr="00E9518F" w:rsidRDefault="00B0078A">
            <w:pPr>
              <w:pStyle w:val="Tabel"/>
              <w:rPr>
                <w:lang w:val="en-GB"/>
              </w:rPr>
            </w:pPr>
          </w:p>
        </w:tc>
        <w:tc>
          <w:tcPr>
            <w:tcW w:w="2000" w:type="pct"/>
            <w:gridSpan w:val="2"/>
            <w:shd w:val="clear" w:color="auto" w:fill="EBEBEB"/>
            <w:vAlign w:val="center"/>
          </w:tcPr>
          <w:p w14:paraId="79F1359F" w14:textId="77777777" w:rsidR="00B0078A" w:rsidRPr="00E9518F" w:rsidRDefault="00B0078A">
            <w:pPr>
              <w:pStyle w:val="Tabel"/>
              <w:rPr>
                <w:lang w:val="en-GB"/>
              </w:rPr>
            </w:pPr>
            <w:r w:rsidRPr="00E9518F">
              <w:rPr>
                <w:lang w:val="en-GB"/>
              </w:rPr>
              <w:t>Percentages of fees:</w:t>
            </w:r>
          </w:p>
        </w:tc>
        <w:tc>
          <w:tcPr>
            <w:tcW w:w="2029" w:type="pct"/>
            <w:shd w:val="clear" w:color="auto" w:fill="EBEBEB"/>
            <w:vAlign w:val="center"/>
          </w:tcPr>
          <w:p w14:paraId="35A3024F" w14:textId="77777777" w:rsidR="00B0078A" w:rsidRPr="00E9518F" w:rsidRDefault="00B0078A">
            <w:pPr>
              <w:pStyle w:val="Tabel"/>
              <w:rPr>
                <w:lang w:val="en-GB"/>
              </w:rPr>
            </w:pPr>
          </w:p>
        </w:tc>
      </w:tr>
    </w:tbl>
    <w:p w14:paraId="0E2C1EC7" w14:textId="77777777" w:rsidR="00B0078A" w:rsidRPr="00E9518F" w:rsidRDefault="00B0078A" w:rsidP="00B0078A">
      <w:pPr>
        <w:pStyle w:val="Inspring"/>
        <w:rPr>
          <w:lang w:val="en-GB"/>
        </w:rPr>
      </w:pPr>
    </w:p>
    <w:p w14:paraId="4DA56DB7" w14:textId="14522CE1" w:rsidR="00B0078A" w:rsidRPr="00E9518F" w:rsidRDefault="00B0078A" w:rsidP="00B0078A">
      <w:pPr>
        <w:pStyle w:val="Inspring"/>
        <w:rPr>
          <w:lang w:val="en-GB"/>
        </w:rPr>
      </w:pPr>
      <w:r w:rsidRPr="00E9518F">
        <w:rPr>
          <w:spacing w:val="-2"/>
          <w:lang w:val="en-GB"/>
        </w:rPr>
        <w:t>2.</w:t>
      </w:r>
      <w:r w:rsidR="00132E99" w:rsidRPr="00E9518F">
        <w:rPr>
          <w:spacing w:val="-2"/>
          <w:lang w:val="en-GB"/>
        </w:rPr>
        <w:t>5</w:t>
      </w:r>
      <w:r w:rsidRPr="00E9518F">
        <w:rPr>
          <w:spacing w:val="-2"/>
          <w:lang w:val="en-GB"/>
        </w:rPr>
        <w:t>.3</w:t>
      </w:r>
      <w:r w:rsidRPr="00E9518F">
        <w:rPr>
          <w:spacing w:val="-2"/>
          <w:lang w:val="en-GB"/>
        </w:rPr>
        <w:tab/>
      </w:r>
      <w:r w:rsidRPr="00E9518F">
        <w:rPr>
          <w:lang w:val="en-GB"/>
        </w:rPr>
        <w:t>Who maintains the vehicle’s investor waterfall models? What is the review and approval process? Is it audited?</w:t>
      </w:r>
    </w:p>
    <w:p w14:paraId="5E6EF2E0"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685CB5" w14:textId="77777777" w:rsidR="00B0078A" w:rsidRPr="00E9518F" w:rsidRDefault="00B0078A" w:rsidP="00B0078A">
      <w:pPr>
        <w:pStyle w:val="Inspring"/>
        <w:rPr>
          <w:lang w:val="en-GB"/>
        </w:rPr>
      </w:pPr>
    </w:p>
    <w:p w14:paraId="7BB963B7" w14:textId="609AC659" w:rsidR="00B0078A" w:rsidRPr="00E9518F" w:rsidRDefault="00B0078A" w:rsidP="00B0078A">
      <w:pPr>
        <w:pStyle w:val="Inspring"/>
        <w:rPr>
          <w:lang w:val="en-GB"/>
        </w:rPr>
      </w:pPr>
      <w:r w:rsidRPr="00E9518F">
        <w:rPr>
          <w:lang w:val="en-GB"/>
        </w:rPr>
        <w:t>2.</w:t>
      </w:r>
      <w:r w:rsidR="00132E99" w:rsidRPr="00E9518F">
        <w:rPr>
          <w:lang w:val="en-GB"/>
        </w:rPr>
        <w:t>5</w:t>
      </w:r>
      <w:r w:rsidRPr="00E9518F">
        <w:rPr>
          <w:lang w:val="en-GB"/>
        </w:rPr>
        <w:t>.4</w:t>
      </w:r>
      <w:r w:rsidRPr="00E9518F">
        <w:rPr>
          <w:lang w:val="en-GB"/>
        </w:rPr>
        <w:tab/>
        <w:t xml:space="preserve">Provide </w:t>
      </w:r>
      <w:r w:rsidR="00071F7C" w:rsidRPr="00E9518F">
        <w:rPr>
          <w:lang w:val="en-GB"/>
        </w:rPr>
        <w:t>the estimated fees leakage of gross-to-net return performance as part of your financial model (related to 2.1.1.3).</w:t>
      </w:r>
    </w:p>
    <w:p w14:paraId="12336D20"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EE3206" w14:textId="77777777" w:rsidR="00B0078A" w:rsidRPr="00E9518F" w:rsidRDefault="00B0078A" w:rsidP="00B0078A">
      <w:pPr>
        <w:pStyle w:val="Inspring"/>
        <w:rPr>
          <w:spacing w:val="-2"/>
          <w:lang w:val="en-GB"/>
        </w:rPr>
      </w:pPr>
    </w:p>
    <w:p w14:paraId="2202025F" w14:textId="52083853" w:rsidR="00B0078A" w:rsidRPr="00E9518F" w:rsidRDefault="00B0078A" w:rsidP="00B0078A">
      <w:pPr>
        <w:pStyle w:val="Inspring"/>
        <w:rPr>
          <w:lang w:val="en-GB"/>
        </w:rPr>
      </w:pPr>
      <w:r w:rsidRPr="00E9518F">
        <w:rPr>
          <w:lang w:val="en-GB"/>
        </w:rPr>
        <w:t>2.</w:t>
      </w:r>
      <w:r w:rsidR="00071F7C" w:rsidRPr="00E9518F">
        <w:rPr>
          <w:lang w:val="en-GB"/>
        </w:rPr>
        <w:t>5</w:t>
      </w:r>
      <w:r w:rsidRPr="00E9518F">
        <w:rPr>
          <w:lang w:val="en-GB"/>
        </w:rPr>
        <w:t xml:space="preserve">.5 </w:t>
      </w:r>
      <w:r w:rsidRPr="00E9518F">
        <w:rPr>
          <w:lang w:val="en-GB"/>
        </w:rPr>
        <w:tab/>
        <w:t>Provide scenarios as part of your financial model that demonstrate the calculation of performance fees in line with the following circumstances:</w:t>
      </w:r>
    </w:p>
    <w:p w14:paraId="4221C975" w14:textId="77777777" w:rsidR="00B0078A" w:rsidRPr="00E9518F" w:rsidRDefault="00B0078A" w:rsidP="00B0078A">
      <w:pPr>
        <w:pStyle w:val="Inspring"/>
        <w:rPr>
          <w:lang w:val="en-GB"/>
        </w:rPr>
      </w:pPr>
      <w:r w:rsidRPr="00E9518F">
        <w:rPr>
          <w:lang w:val="en-GB"/>
        </w:rPr>
        <w:tab/>
      </w:r>
    </w:p>
    <w:p w14:paraId="253A6A44" w14:textId="77777777" w:rsidR="00B0078A" w:rsidRPr="00E9518F" w:rsidRDefault="00B0078A" w:rsidP="00B0078A">
      <w:pPr>
        <w:pStyle w:val="Inspring"/>
        <w:rPr>
          <w:lang w:val="en-GB"/>
        </w:rPr>
      </w:pPr>
      <w:r w:rsidRPr="00E9518F">
        <w:rPr>
          <w:lang w:val="en-GB"/>
        </w:rPr>
        <w:tab/>
      </w:r>
      <w:proofErr w:type="spellStart"/>
      <w:proofErr w:type="gramStart"/>
      <w:r w:rsidRPr="00E9518F">
        <w:rPr>
          <w:lang w:val="en-GB"/>
        </w:rPr>
        <w:t>a</w:t>
      </w:r>
      <w:proofErr w:type="spellEnd"/>
      <w:proofErr w:type="gramEnd"/>
      <w:r w:rsidRPr="00E9518F">
        <w:rPr>
          <w:lang w:val="en-GB"/>
        </w:rPr>
        <w:tab/>
        <w:t>Anticipated vehicle performance;</w:t>
      </w:r>
    </w:p>
    <w:p w14:paraId="4D0B8799"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5DCAB4" w14:textId="77777777" w:rsidR="00B0078A" w:rsidRPr="00E9518F" w:rsidRDefault="00B0078A" w:rsidP="00B0078A">
      <w:pPr>
        <w:pStyle w:val="Inspring"/>
        <w:rPr>
          <w:lang w:val="en-GB"/>
        </w:rPr>
      </w:pPr>
      <w:r w:rsidRPr="00E9518F">
        <w:rPr>
          <w:lang w:val="en-GB"/>
        </w:rPr>
        <w:tab/>
      </w:r>
    </w:p>
    <w:p w14:paraId="7F363839" w14:textId="77777777" w:rsidR="00B0078A" w:rsidRPr="00E9518F" w:rsidRDefault="00B0078A" w:rsidP="00B0078A">
      <w:pPr>
        <w:pStyle w:val="Inspring"/>
        <w:rPr>
          <w:lang w:val="en-GB"/>
        </w:rPr>
      </w:pPr>
      <w:r w:rsidRPr="00E9518F">
        <w:rPr>
          <w:lang w:val="en-GB"/>
        </w:rPr>
        <w:tab/>
        <w:t>b</w:t>
      </w:r>
      <w:r w:rsidRPr="00E9518F">
        <w:rPr>
          <w:lang w:val="en-GB"/>
        </w:rPr>
        <w:tab/>
        <w:t>Vehicle under-performance; and</w:t>
      </w:r>
    </w:p>
    <w:p w14:paraId="5E17E4EE"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B672F9" w14:textId="77777777" w:rsidR="00B0078A" w:rsidRPr="00E9518F" w:rsidRDefault="00B0078A" w:rsidP="00B0078A">
      <w:pPr>
        <w:pStyle w:val="Inspring"/>
        <w:rPr>
          <w:lang w:val="en-GB"/>
        </w:rPr>
      </w:pPr>
      <w:r w:rsidRPr="00E9518F">
        <w:rPr>
          <w:lang w:val="en-GB"/>
        </w:rPr>
        <w:tab/>
      </w:r>
    </w:p>
    <w:p w14:paraId="5365A59B" w14:textId="77777777" w:rsidR="00B0078A" w:rsidRPr="00E9518F" w:rsidRDefault="00B0078A" w:rsidP="00B0078A">
      <w:pPr>
        <w:pStyle w:val="Inspring"/>
        <w:rPr>
          <w:lang w:val="en-GB"/>
        </w:rPr>
      </w:pPr>
      <w:r w:rsidRPr="00E9518F">
        <w:rPr>
          <w:lang w:val="en-GB"/>
        </w:rPr>
        <w:tab/>
        <w:t>c</w:t>
      </w:r>
      <w:r w:rsidRPr="00E9518F">
        <w:rPr>
          <w:lang w:val="en-GB"/>
        </w:rPr>
        <w:tab/>
        <w:t>Vehicle over-performance.</w:t>
      </w:r>
    </w:p>
    <w:p w14:paraId="7D8EFB67"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FA549" w14:textId="77777777" w:rsidR="00B0078A" w:rsidRPr="00E9518F" w:rsidRDefault="00B0078A" w:rsidP="00B0078A"/>
    <w:p w14:paraId="051C30C1" w14:textId="2BC18E17" w:rsidR="00D2327E" w:rsidRPr="00E9518F" w:rsidRDefault="00D2327E" w:rsidP="00E03833">
      <w:pPr>
        <w:pStyle w:val="Inspring"/>
        <w:rPr>
          <w:lang w:val="en-GB"/>
        </w:rPr>
      </w:pPr>
    </w:p>
    <w:p w14:paraId="47825BA4" w14:textId="2065A417" w:rsidR="009C009C" w:rsidRPr="00E9518F" w:rsidRDefault="009C009C" w:rsidP="009C009C">
      <w:pPr>
        <w:pStyle w:val="Heading2"/>
      </w:pPr>
      <w:bookmarkStart w:id="160" w:name="_Toc489871698"/>
      <w:bookmarkStart w:id="161" w:name="_Toc134018490"/>
      <w:bookmarkStart w:id="162" w:name="_Toc302933394"/>
      <w:bookmarkStart w:id="163" w:name="_Toc308520197"/>
      <w:bookmarkStart w:id="164" w:name="_Toc321323054"/>
      <w:bookmarkStart w:id="165" w:name="_Toc356297866"/>
      <w:bookmarkStart w:id="166" w:name="_Toc452457442"/>
      <w:bookmarkStart w:id="167" w:name="_Toc485208664"/>
      <w:bookmarkStart w:id="168" w:name="_Toc485637067"/>
      <w:bookmarkStart w:id="169" w:name="_Toc485638398"/>
      <w:r w:rsidRPr="00E9518F">
        <w:t>2.</w:t>
      </w:r>
      <w:r w:rsidR="005F6FFE" w:rsidRPr="00E9518F">
        <w:t>6</w:t>
      </w:r>
      <w:r w:rsidRPr="00E9518F">
        <w:tab/>
        <w:t>Investment Management Process</w:t>
      </w:r>
      <w:bookmarkEnd w:id="160"/>
      <w:bookmarkEnd w:id="161"/>
    </w:p>
    <w:p w14:paraId="6F028A20" w14:textId="77777777" w:rsidR="009C009C" w:rsidRPr="00E9518F" w:rsidRDefault="009C009C" w:rsidP="00BD5631"/>
    <w:p w14:paraId="4F79EEE0" w14:textId="47CA5E00" w:rsidR="009C009C" w:rsidRPr="00E9518F" w:rsidRDefault="005348FC" w:rsidP="00337856">
      <w:pPr>
        <w:rPr>
          <w:b/>
          <w:bCs/>
        </w:rPr>
      </w:pPr>
      <w:bookmarkStart w:id="170" w:name="_Toc489871699"/>
      <w:bookmarkStart w:id="171" w:name="_Toc496254242"/>
      <w:bookmarkStart w:id="172" w:name="_Toc499726195"/>
      <w:bookmarkStart w:id="173" w:name="_Toc520197094"/>
      <w:bookmarkStart w:id="174" w:name="_Toc520197463"/>
      <w:r w:rsidRPr="00E9518F">
        <w:rPr>
          <w:b/>
          <w:bCs/>
        </w:rPr>
        <w:t>2.</w:t>
      </w:r>
      <w:r w:rsidR="005F6FFE" w:rsidRPr="00E9518F">
        <w:rPr>
          <w:b/>
          <w:bCs/>
        </w:rPr>
        <w:t>6</w:t>
      </w:r>
      <w:r w:rsidR="009C009C" w:rsidRPr="00E9518F">
        <w:rPr>
          <w:b/>
          <w:bCs/>
        </w:rPr>
        <w:t>.1</w:t>
      </w:r>
      <w:r w:rsidR="009C009C" w:rsidRPr="00E9518F">
        <w:rPr>
          <w:b/>
          <w:bCs/>
        </w:rPr>
        <w:tab/>
        <w:t>Investment Decision-Making</w:t>
      </w:r>
      <w:bookmarkEnd w:id="162"/>
      <w:bookmarkEnd w:id="163"/>
      <w:bookmarkEnd w:id="164"/>
      <w:bookmarkEnd w:id="165"/>
      <w:bookmarkEnd w:id="166"/>
      <w:bookmarkEnd w:id="167"/>
      <w:bookmarkEnd w:id="168"/>
      <w:bookmarkEnd w:id="169"/>
      <w:bookmarkEnd w:id="170"/>
      <w:bookmarkEnd w:id="171"/>
      <w:bookmarkEnd w:id="172"/>
      <w:bookmarkEnd w:id="173"/>
      <w:bookmarkEnd w:id="174"/>
    </w:p>
    <w:p w14:paraId="13CDEDF4" w14:textId="77777777" w:rsidR="009C009C" w:rsidRPr="00E9518F" w:rsidRDefault="009C009C" w:rsidP="009C009C">
      <w:pPr>
        <w:pStyle w:val="Inspring"/>
        <w:tabs>
          <w:tab w:val="clear" w:pos="765"/>
          <w:tab w:val="clear" w:pos="1440"/>
          <w:tab w:val="left" w:pos="7212"/>
        </w:tabs>
        <w:rPr>
          <w:lang w:val="en-GB"/>
        </w:rPr>
      </w:pPr>
      <w:r w:rsidRPr="00E9518F">
        <w:rPr>
          <w:lang w:val="en-GB"/>
        </w:rPr>
        <w:tab/>
      </w:r>
      <w:r w:rsidRPr="00E9518F">
        <w:rPr>
          <w:lang w:val="en-GB"/>
        </w:rPr>
        <w:tab/>
        <w:t xml:space="preserve"> </w:t>
      </w:r>
    </w:p>
    <w:p w14:paraId="5E2E76AA" w14:textId="39851173" w:rsidR="009C009C" w:rsidRPr="00E9518F" w:rsidRDefault="005348FC" w:rsidP="009C009C">
      <w:pPr>
        <w:pStyle w:val="Inspring"/>
        <w:rPr>
          <w:lang w:val="en-GB"/>
        </w:rPr>
      </w:pPr>
      <w:r w:rsidRPr="00E9518F">
        <w:rPr>
          <w:lang w:val="en-GB"/>
        </w:rPr>
        <w:t>2.</w:t>
      </w:r>
      <w:r w:rsidR="009D3DE1" w:rsidRPr="00E9518F">
        <w:rPr>
          <w:lang w:val="en-GB"/>
        </w:rPr>
        <w:t>6</w:t>
      </w:r>
      <w:r w:rsidRPr="00E9518F">
        <w:rPr>
          <w:lang w:val="en-GB"/>
        </w:rPr>
        <w:t>.1.1</w:t>
      </w:r>
      <w:r w:rsidR="009C009C" w:rsidRPr="00E9518F">
        <w:rPr>
          <w:lang w:val="en-GB"/>
        </w:rPr>
        <w:tab/>
        <w:t>Explain the processes and considerations used for entering new investment markets and sectors.</w:t>
      </w:r>
    </w:p>
    <w:p w14:paraId="378B4D7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27DC24" w14:textId="77777777" w:rsidR="009C009C" w:rsidRPr="00E9518F" w:rsidRDefault="009C009C" w:rsidP="009C009C">
      <w:pPr>
        <w:pStyle w:val="Inspring"/>
        <w:rPr>
          <w:lang w:val="en-GB"/>
        </w:rPr>
      </w:pPr>
    </w:p>
    <w:p w14:paraId="72355254" w14:textId="40FB2E63" w:rsidR="009C009C" w:rsidRPr="00E9518F" w:rsidRDefault="005348FC" w:rsidP="009C009C">
      <w:pPr>
        <w:pStyle w:val="Inspring"/>
        <w:rPr>
          <w:lang w:val="en-GB"/>
        </w:rPr>
      </w:pPr>
      <w:r w:rsidRPr="00E9518F">
        <w:rPr>
          <w:lang w:val="en-GB"/>
        </w:rPr>
        <w:t>2.</w:t>
      </w:r>
      <w:r w:rsidR="009D3DE1" w:rsidRPr="00E9518F">
        <w:rPr>
          <w:lang w:val="en-GB"/>
        </w:rPr>
        <w:t>6</w:t>
      </w:r>
      <w:r w:rsidRPr="00E9518F">
        <w:rPr>
          <w:lang w:val="en-GB"/>
        </w:rPr>
        <w:t>.1.2</w:t>
      </w:r>
      <w:r w:rsidR="009C009C" w:rsidRPr="00E9518F">
        <w:rPr>
          <w:lang w:val="en-GB"/>
        </w:rPr>
        <w:tab/>
        <w:t xml:space="preserve">Describe any significant changes you have made to your investment process in the past </w:t>
      </w:r>
      <w:r w:rsidR="00216DC3" w:rsidRPr="00E9518F">
        <w:rPr>
          <w:lang w:val="en-GB"/>
        </w:rPr>
        <w:t>five</w:t>
      </w:r>
      <w:r w:rsidR="009C009C" w:rsidRPr="00E9518F">
        <w:rPr>
          <w:lang w:val="en-GB"/>
        </w:rPr>
        <w:t xml:space="preserve"> years and the rationale for those changes.</w:t>
      </w:r>
    </w:p>
    <w:p w14:paraId="02A447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4830D1" w14:textId="77777777" w:rsidR="009C009C" w:rsidRPr="00E9518F" w:rsidRDefault="009C009C" w:rsidP="009C009C">
      <w:pPr>
        <w:pStyle w:val="Inspring"/>
        <w:rPr>
          <w:lang w:val="en-GB"/>
        </w:rPr>
      </w:pPr>
    </w:p>
    <w:p w14:paraId="3385BE9C" w14:textId="7F2F5BFC" w:rsidR="009C009C" w:rsidRPr="00E9518F" w:rsidRDefault="005348FC" w:rsidP="009C009C">
      <w:pPr>
        <w:pStyle w:val="Inspring"/>
        <w:rPr>
          <w:lang w:val="en-GB"/>
        </w:rPr>
      </w:pPr>
      <w:r w:rsidRPr="00E9518F">
        <w:rPr>
          <w:lang w:val="en-GB"/>
        </w:rPr>
        <w:t>2.</w:t>
      </w:r>
      <w:r w:rsidR="009D3DE1" w:rsidRPr="00E9518F">
        <w:rPr>
          <w:lang w:val="en-GB"/>
        </w:rPr>
        <w:t>6</w:t>
      </w:r>
      <w:r w:rsidRPr="00E9518F">
        <w:rPr>
          <w:lang w:val="en-GB"/>
        </w:rPr>
        <w:t>.1.3</w:t>
      </w:r>
      <w:r w:rsidR="009C009C" w:rsidRPr="00E9518F">
        <w:rPr>
          <w:lang w:val="en-GB"/>
        </w:rPr>
        <w:tab/>
        <w:t>Do you receive input from other in-house investment</w:t>
      </w:r>
      <w:r w:rsidR="00257D31" w:rsidRPr="00E9518F">
        <w:rPr>
          <w:lang w:val="en-GB"/>
        </w:rPr>
        <w:t xml:space="preserve"> and research/strategy</w:t>
      </w:r>
      <w:r w:rsidR="009C009C" w:rsidRPr="00E9518F">
        <w:rPr>
          <w:lang w:val="en-GB"/>
        </w:rPr>
        <w:t xml:space="preserve"> teams as part of the investment process? If so, please describe.</w:t>
      </w:r>
    </w:p>
    <w:p w14:paraId="2CEE3AD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533D17" w14:textId="77777777" w:rsidR="0046113F" w:rsidRPr="00E9518F" w:rsidRDefault="0046113F" w:rsidP="000F20FF">
      <w:pPr>
        <w:pStyle w:val="Inspring"/>
        <w:rPr>
          <w:lang w:val="en-GB"/>
        </w:rPr>
      </w:pPr>
    </w:p>
    <w:p w14:paraId="765B7B09" w14:textId="56E8D273" w:rsidR="000F20FF" w:rsidRPr="00E9518F" w:rsidRDefault="00BD3861" w:rsidP="000F20FF">
      <w:pPr>
        <w:pStyle w:val="Inspring"/>
        <w:rPr>
          <w:lang w:val="en-GB"/>
        </w:rPr>
      </w:pPr>
      <w:r w:rsidRPr="00E9518F">
        <w:rPr>
          <w:lang w:val="en-GB"/>
        </w:rPr>
        <w:t>2.</w:t>
      </w:r>
      <w:r w:rsidR="009D3DE1" w:rsidRPr="00E9518F">
        <w:rPr>
          <w:lang w:val="en-GB"/>
        </w:rPr>
        <w:t>6</w:t>
      </w:r>
      <w:r w:rsidRPr="00E9518F">
        <w:rPr>
          <w:lang w:val="en-GB"/>
        </w:rPr>
        <w:t>.1.4</w:t>
      </w:r>
      <w:r w:rsidR="000F20FF" w:rsidRPr="00E9518F">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E9518F">
        <w:rPr>
          <w:lang w:val="en-GB"/>
        </w:rPr>
        <w:t>Data Room</w:t>
      </w:r>
      <w:r w:rsidR="000F20FF" w:rsidRPr="00E9518F">
        <w:rPr>
          <w:lang w:val="en-GB"/>
        </w:rPr>
        <w:t>).</w:t>
      </w:r>
    </w:p>
    <w:p w14:paraId="2E8C06C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EBBE9A" w14:textId="77777777" w:rsidR="000F20FF" w:rsidRPr="00E9518F" w:rsidRDefault="000F20FF" w:rsidP="009C009C">
      <w:pPr>
        <w:pStyle w:val="Inspring"/>
        <w:rPr>
          <w:lang w:val="en-GB"/>
        </w:rPr>
      </w:pPr>
    </w:p>
    <w:p w14:paraId="0167B94E" w14:textId="3CDE6204" w:rsidR="00494106" w:rsidRPr="00E9518F" w:rsidRDefault="00494106" w:rsidP="00494106">
      <w:pPr>
        <w:pStyle w:val="Inspring"/>
        <w:rPr>
          <w:lang w:val="en-GB"/>
        </w:rPr>
      </w:pPr>
      <w:r w:rsidRPr="00E9518F">
        <w:rPr>
          <w:lang w:val="en-GB"/>
        </w:rPr>
        <w:t>2.</w:t>
      </w:r>
      <w:r w:rsidR="003D62D6" w:rsidRPr="00E9518F">
        <w:rPr>
          <w:lang w:val="en-GB"/>
        </w:rPr>
        <w:t>6</w:t>
      </w:r>
      <w:r w:rsidRPr="00E9518F">
        <w:rPr>
          <w:lang w:val="en-GB"/>
        </w:rPr>
        <w:t>.1.5</w:t>
      </w:r>
      <w:r w:rsidRPr="00E9518F">
        <w:rPr>
          <w:lang w:val="en-GB"/>
        </w:rPr>
        <w:tab/>
        <w:t xml:space="preserve">Provide an example (in the Data Room) of documents relating to one of the underlying </w:t>
      </w:r>
      <w:r w:rsidR="009C282B" w:rsidRPr="00E9518F">
        <w:rPr>
          <w:lang w:val="en-GB"/>
        </w:rPr>
        <w:t>investments</w:t>
      </w:r>
      <w:r w:rsidRPr="00E9518F">
        <w:rPr>
          <w:lang w:val="en-GB"/>
        </w:rPr>
        <w:t xml:space="preserve"> (including for example an investment memorandum).</w:t>
      </w:r>
      <w:r w:rsidR="0036774B" w:rsidRPr="00E9518F">
        <w:rPr>
          <w:lang w:val="en-GB"/>
        </w:rPr>
        <w:t xml:space="preserve"> </w:t>
      </w:r>
      <w:r w:rsidRPr="00E9518F">
        <w:rPr>
          <w:lang w:val="en-GB"/>
        </w:rPr>
        <w:t xml:space="preserve">Where no </w:t>
      </w:r>
      <w:r w:rsidR="009C282B" w:rsidRPr="00E9518F">
        <w:rPr>
          <w:lang w:val="en-GB"/>
        </w:rPr>
        <w:t>investments</w:t>
      </w:r>
      <w:r w:rsidRPr="00E9518F">
        <w:rPr>
          <w:lang w:val="en-GB"/>
        </w:rPr>
        <w:t xml:space="preserve"> have been acquired, please provide a sample for a transaction undertaken for a previous vehicle/mandate.</w:t>
      </w:r>
    </w:p>
    <w:p w14:paraId="7DA8DD6D" w14:textId="77777777" w:rsidR="007E2E15" w:rsidRPr="00E9518F" w:rsidRDefault="007E2E15" w:rsidP="00E9518F">
      <w:pPr>
        <w:pStyle w:val="Inspring"/>
        <w:rPr>
          <w:lang w:val="en-GB"/>
        </w:rPr>
      </w:pPr>
    </w:p>
    <w:p w14:paraId="2AB709BF" w14:textId="2F02A8CE" w:rsidR="00506D95" w:rsidRPr="00E9518F" w:rsidRDefault="00506D95" w:rsidP="00E9518F">
      <w:pPr>
        <w:pStyle w:val="Inspring"/>
        <w:rPr>
          <w:lang w:val="en-GB"/>
        </w:rPr>
      </w:pPr>
      <w:r w:rsidRPr="00E9518F">
        <w:rPr>
          <w:lang w:val="en-GB"/>
        </w:rPr>
        <w:t>2.6.1.6</w:t>
      </w:r>
      <w:r w:rsidRPr="00E9518F">
        <w:rPr>
          <w:lang w:val="en-GB"/>
        </w:rPr>
        <w:tab/>
      </w:r>
      <w:r w:rsidRPr="00E9518F">
        <w:rPr>
          <w:shd w:val="clear" w:color="auto" w:fill="BAFAFF" w:themeFill="accent6" w:themeFillTint="33"/>
          <w:lang w:val="en-GB"/>
        </w:rPr>
        <w:t>Do you have an Anti-Money Laundering (AML) policy and procedures included into the investment decision making processes across the organisation</w:t>
      </w:r>
      <w:r w:rsidRPr="00E9518F">
        <w:rPr>
          <w:lang w:val="en-GB"/>
        </w:rPr>
        <w:t>?</w:t>
      </w:r>
    </w:p>
    <w:p w14:paraId="4AFDA5F3" w14:textId="77777777" w:rsidR="00506D95" w:rsidRPr="00E9518F" w:rsidRDefault="00506D95" w:rsidP="00E9518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7FD432A4" w14:textId="77777777" w:rsidR="00506D95" w:rsidRPr="00E9518F" w:rsidRDefault="00506D95" w:rsidP="00E9518F">
      <w:pPr>
        <w:pStyle w:val="Inspring"/>
        <w:ind w:left="0" w:firstLine="0"/>
        <w:rPr>
          <w:lang w:val="en-GB"/>
        </w:rPr>
      </w:pPr>
    </w:p>
    <w:p w14:paraId="0AA7B5D7" w14:textId="450A6634" w:rsidR="00506D95" w:rsidRPr="00E9518F" w:rsidRDefault="00506D95" w:rsidP="00E9518F">
      <w:pPr>
        <w:pStyle w:val="Inspring"/>
        <w:rPr>
          <w:lang w:val="en-GB"/>
        </w:rPr>
      </w:pPr>
      <w:r w:rsidRPr="00E9518F">
        <w:rPr>
          <w:lang w:val="en-GB"/>
        </w:rPr>
        <w:t>2.6.1.7</w:t>
      </w:r>
      <w:r w:rsidRPr="00E9518F">
        <w:rPr>
          <w:lang w:val="en-GB"/>
        </w:rPr>
        <w:tab/>
      </w:r>
      <w:r w:rsidRPr="00E9518F">
        <w:rPr>
          <w:shd w:val="clear" w:color="auto" w:fill="BAFAFF" w:themeFill="accent6" w:themeFillTint="33"/>
          <w:lang w:val="en-GB"/>
        </w:rPr>
        <w:t xml:space="preserve">Do you use IT solutions to make investment decisions or to monitor the performance of the underlying </w:t>
      </w:r>
      <w:r w:rsidR="000D640C" w:rsidRPr="00E9518F">
        <w:rPr>
          <w:shd w:val="clear" w:color="auto" w:fill="BAFAFF" w:themeFill="accent6" w:themeFillTint="33"/>
          <w:lang w:val="en-GB"/>
        </w:rPr>
        <w:t>investments</w:t>
      </w:r>
      <w:r w:rsidRPr="00E9518F">
        <w:rPr>
          <w:shd w:val="clear" w:color="auto" w:fill="BAFAFF" w:themeFill="accent6" w:themeFillTint="33"/>
          <w:lang w:val="en-GB"/>
        </w:rPr>
        <w:t>? If yes, please specify</w:t>
      </w:r>
      <w:r w:rsidRPr="00E9518F">
        <w:rPr>
          <w:lang w:val="en-GB"/>
        </w:rPr>
        <w:t>.</w:t>
      </w:r>
    </w:p>
    <w:p w14:paraId="5EF7C11C" w14:textId="77777777" w:rsidR="00506D95" w:rsidRPr="00E9518F" w:rsidRDefault="00506D95" w:rsidP="00E9518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033C8F00" w14:textId="77777777" w:rsidR="00494106" w:rsidRPr="00E9518F" w:rsidRDefault="00494106" w:rsidP="00E9518F">
      <w:pPr>
        <w:pStyle w:val="Inspring"/>
        <w:rPr>
          <w:lang w:val="en-GB"/>
        </w:rPr>
      </w:pPr>
    </w:p>
    <w:p w14:paraId="51F49634" w14:textId="41080576" w:rsidR="002F1CE6" w:rsidRPr="00E9518F" w:rsidRDefault="002F1CE6" w:rsidP="00E9518F">
      <w:pPr>
        <w:pStyle w:val="Inspring"/>
        <w:rPr>
          <w:lang w:val="en-GB"/>
        </w:rPr>
      </w:pPr>
      <w:r w:rsidRPr="00E9518F">
        <w:rPr>
          <w:lang w:val="en-GB"/>
        </w:rPr>
        <w:t>2.6.1.8</w:t>
      </w:r>
      <w:r w:rsidRPr="00E9518F">
        <w:rPr>
          <w:lang w:val="en-GB"/>
        </w:rPr>
        <w:tab/>
      </w:r>
      <w:r w:rsidRPr="00E9518F">
        <w:rPr>
          <w:shd w:val="clear" w:color="auto" w:fill="BAFAFF" w:themeFill="accent6" w:themeFillTint="33"/>
          <w:lang w:val="en-GB"/>
        </w:rPr>
        <w:t xml:space="preserve">Do you perform </w:t>
      </w:r>
      <w:r w:rsidR="003F768A" w:rsidRPr="00E9518F">
        <w:rPr>
          <w:shd w:val="clear" w:color="auto" w:fill="BAFAFF" w:themeFill="accent6" w:themeFillTint="33"/>
          <w:lang w:val="en-GB"/>
        </w:rPr>
        <w:t>Operational Due Diligence</w:t>
      </w:r>
      <w:r w:rsidRPr="00E9518F">
        <w:rPr>
          <w:shd w:val="clear" w:color="auto" w:fill="BAFAFF" w:themeFill="accent6" w:themeFillTint="33"/>
          <w:lang w:val="en-GB"/>
        </w:rPr>
        <w:t xml:space="preserve"> on the underlying </w:t>
      </w:r>
      <w:r w:rsidR="003F768A" w:rsidRPr="00E9518F">
        <w:rPr>
          <w:shd w:val="clear" w:color="auto" w:fill="BAFAFF" w:themeFill="accent6" w:themeFillTint="33"/>
          <w:lang w:val="en-GB"/>
        </w:rPr>
        <w:t>managers and/or investments</w:t>
      </w:r>
      <w:r w:rsidR="002C729E" w:rsidRPr="00E9518F">
        <w:rPr>
          <w:shd w:val="clear" w:color="auto" w:fill="BAFAFF" w:themeFill="accent6" w:themeFillTint="33"/>
          <w:lang w:val="en-GB"/>
        </w:rPr>
        <w:t>?</w:t>
      </w:r>
      <w:r w:rsidRPr="00E9518F">
        <w:rPr>
          <w:shd w:val="clear" w:color="auto" w:fill="BAFAFF" w:themeFill="accent6" w:themeFillTint="33"/>
          <w:lang w:val="en-GB"/>
        </w:rPr>
        <w:t xml:space="preserve"> Please explain the process</w:t>
      </w:r>
      <w:r w:rsidR="002C729E" w:rsidRPr="00E9518F">
        <w:rPr>
          <w:shd w:val="clear" w:color="auto" w:fill="BAFAFF" w:themeFill="accent6" w:themeFillTint="33"/>
          <w:lang w:val="en-GB"/>
        </w:rPr>
        <w:t xml:space="preserve"> and any ongoing monitoring</w:t>
      </w:r>
      <w:r w:rsidR="002C729E" w:rsidRPr="00E9518F">
        <w:rPr>
          <w:lang w:val="en-GB"/>
        </w:rPr>
        <w:t>.</w:t>
      </w:r>
    </w:p>
    <w:p w14:paraId="2F332128" w14:textId="77777777" w:rsidR="002F1CE6" w:rsidRPr="00E9518F" w:rsidRDefault="002F1CE6" w:rsidP="002F1CE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F2F7B2" w14:textId="77777777" w:rsidR="00850E18" w:rsidRPr="00E9518F" w:rsidRDefault="00850E18" w:rsidP="00850E18">
      <w:pPr>
        <w:pStyle w:val="Inspring"/>
        <w:rPr>
          <w:lang w:val="en-GB"/>
        </w:rPr>
      </w:pPr>
    </w:p>
    <w:p w14:paraId="38091569" w14:textId="24AB9D8C" w:rsidR="00850E18" w:rsidRPr="00E9518F" w:rsidRDefault="00850E18" w:rsidP="00850E18">
      <w:pPr>
        <w:pStyle w:val="Inspring"/>
        <w:rPr>
          <w:lang w:val="en-GB"/>
        </w:rPr>
      </w:pPr>
      <w:r w:rsidRPr="00E9518F">
        <w:rPr>
          <w:lang w:val="en-GB"/>
        </w:rPr>
        <w:t>2.6.</w:t>
      </w:r>
      <w:r w:rsidR="001B2F2F" w:rsidRPr="00E9518F">
        <w:rPr>
          <w:lang w:val="en-GB"/>
        </w:rPr>
        <w:t>1</w:t>
      </w:r>
      <w:r w:rsidRPr="00E9518F">
        <w:rPr>
          <w:lang w:val="en-GB"/>
        </w:rPr>
        <w:t>.</w:t>
      </w:r>
      <w:r w:rsidR="001B2F2F" w:rsidRPr="00E9518F">
        <w:rPr>
          <w:lang w:val="en-GB"/>
        </w:rPr>
        <w:t>9</w:t>
      </w:r>
      <w:r w:rsidRPr="00E9518F">
        <w:rPr>
          <w:lang w:val="en-GB"/>
        </w:rPr>
        <w:tab/>
        <w:t>Does the vehicle participate in secondary acquisitions or sales of underlying investment units? Please provide details of your approach and experience in trading of secondary units. Please provide details of any prior secondary trading of interests in underlying investments (e</w:t>
      </w:r>
      <w:r w:rsidR="000400C3" w:rsidRPr="00E9518F">
        <w:rPr>
          <w:lang w:val="en-GB"/>
        </w:rPr>
        <w:t>g</w:t>
      </w:r>
      <w:r w:rsidRPr="00E9518F">
        <w:rPr>
          <w:lang w:val="en-GB"/>
        </w:rPr>
        <w:t xml:space="preserve"> dates, amounts and pricing).</w:t>
      </w:r>
    </w:p>
    <w:p w14:paraId="4F873DE0" w14:textId="77777777" w:rsidR="00850E18" w:rsidRPr="00E9518F" w:rsidRDefault="00850E18" w:rsidP="00850E1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48B6027" w14:textId="77777777" w:rsidR="002F1CE6" w:rsidRPr="00E9518F" w:rsidRDefault="002F1CE6" w:rsidP="009C009C">
      <w:pPr>
        <w:pStyle w:val="Inspring"/>
        <w:rPr>
          <w:lang w:val="en-GB"/>
        </w:rPr>
      </w:pPr>
    </w:p>
    <w:p w14:paraId="4546A62D" w14:textId="08BFCA1E" w:rsidR="009C009C" w:rsidRPr="00E9518F" w:rsidRDefault="00AD4B2C" w:rsidP="00337856">
      <w:pPr>
        <w:rPr>
          <w:b/>
          <w:bCs/>
        </w:rPr>
      </w:pPr>
      <w:bookmarkStart w:id="175" w:name="_Toc356297867"/>
      <w:bookmarkStart w:id="176" w:name="_Toc381105258"/>
      <w:bookmarkStart w:id="177" w:name="_Toc452457443"/>
      <w:bookmarkStart w:id="178" w:name="_Toc485208665"/>
      <w:bookmarkStart w:id="179" w:name="_Toc485637068"/>
      <w:bookmarkStart w:id="180" w:name="_Toc485638399"/>
      <w:bookmarkStart w:id="181" w:name="_Toc489871700"/>
      <w:bookmarkStart w:id="182" w:name="_Toc496254243"/>
      <w:bookmarkStart w:id="183" w:name="_Toc499726196"/>
      <w:bookmarkStart w:id="184" w:name="_Toc520197095"/>
      <w:bookmarkStart w:id="185" w:name="_Toc520197464"/>
      <w:r w:rsidRPr="00E9518F">
        <w:rPr>
          <w:b/>
          <w:bCs/>
        </w:rPr>
        <w:lastRenderedPageBreak/>
        <w:t>2.</w:t>
      </w:r>
      <w:r w:rsidR="001D4069" w:rsidRPr="00E9518F">
        <w:rPr>
          <w:b/>
          <w:bCs/>
        </w:rPr>
        <w:t>6</w:t>
      </w:r>
      <w:r w:rsidR="009C009C" w:rsidRPr="00E9518F">
        <w:rPr>
          <w:b/>
          <w:bCs/>
        </w:rPr>
        <w:t>.2</w:t>
      </w:r>
      <w:r w:rsidR="009C009C" w:rsidRPr="00E9518F">
        <w:rPr>
          <w:b/>
          <w:bCs/>
        </w:rPr>
        <w:tab/>
        <w:t>Sourcing</w:t>
      </w:r>
      <w:bookmarkEnd w:id="175"/>
      <w:bookmarkEnd w:id="176"/>
      <w:bookmarkEnd w:id="177"/>
      <w:bookmarkEnd w:id="178"/>
      <w:bookmarkEnd w:id="179"/>
      <w:bookmarkEnd w:id="180"/>
      <w:bookmarkEnd w:id="181"/>
      <w:bookmarkEnd w:id="182"/>
      <w:bookmarkEnd w:id="183"/>
      <w:bookmarkEnd w:id="184"/>
      <w:bookmarkEnd w:id="185"/>
    </w:p>
    <w:p w14:paraId="37DB33B8" w14:textId="77777777" w:rsidR="00FC54D9" w:rsidRPr="00E9518F" w:rsidRDefault="00FC54D9" w:rsidP="00FC54D9">
      <w:pPr>
        <w:pStyle w:val="Inspring"/>
        <w:rPr>
          <w:lang w:val="en-GB"/>
        </w:rPr>
      </w:pPr>
    </w:p>
    <w:p w14:paraId="559EB829" w14:textId="40B9A10A" w:rsidR="00FC54D9" w:rsidRPr="00E9518F" w:rsidRDefault="001D4069" w:rsidP="00FC54D9">
      <w:pPr>
        <w:pStyle w:val="Inspring"/>
        <w:rPr>
          <w:lang w:val="en-GB"/>
        </w:rPr>
      </w:pPr>
      <w:r w:rsidRPr="00E9518F">
        <w:rPr>
          <w:lang w:val="en-GB"/>
        </w:rPr>
        <w:t>2.6.2.1</w:t>
      </w:r>
      <w:r w:rsidRPr="00E9518F">
        <w:rPr>
          <w:lang w:val="en-GB"/>
        </w:rPr>
        <w:tab/>
      </w:r>
      <w:r w:rsidR="00FC54D9" w:rsidRPr="00E9518F">
        <w:rPr>
          <w:lang w:val="en-GB"/>
        </w:rPr>
        <w:t>How are investments sourced? What advantage(s) do you believe you have over your competitors in sourcing investments?</w:t>
      </w:r>
    </w:p>
    <w:p w14:paraId="450BDA08" w14:textId="77777777" w:rsidR="00FC54D9" w:rsidRPr="00E9518F" w:rsidRDefault="00FC54D9" w:rsidP="00FC54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B83647" w14:textId="77777777" w:rsidR="00FC54D9" w:rsidRPr="00E9518F" w:rsidRDefault="00FC54D9" w:rsidP="00FC54D9">
      <w:pPr>
        <w:pStyle w:val="Inspring"/>
        <w:rPr>
          <w:lang w:val="en-GB"/>
        </w:rPr>
      </w:pPr>
    </w:p>
    <w:p w14:paraId="200725AD" w14:textId="2C63C2B1" w:rsidR="00FC54D9" w:rsidRPr="00E9518F" w:rsidRDefault="006C6A12" w:rsidP="00FC54D9">
      <w:pPr>
        <w:pStyle w:val="Inspring"/>
        <w:rPr>
          <w:lang w:val="en-GB"/>
        </w:rPr>
      </w:pPr>
      <w:r w:rsidRPr="00E9518F">
        <w:rPr>
          <w:lang w:val="en-GB"/>
        </w:rPr>
        <w:t>2.6.2.2</w:t>
      </w:r>
      <w:r w:rsidR="00FC54D9" w:rsidRPr="00E9518F">
        <w:rPr>
          <w:lang w:val="en-GB"/>
        </w:rPr>
        <w:tab/>
        <w:t>How many underlying investments have you screened, and how many have you closed, in each year over the past three years, which are relevant to the proposed strategy of the vehicle?</w:t>
      </w:r>
    </w:p>
    <w:p w14:paraId="4D3D1645" w14:textId="77777777" w:rsidR="00FC54D9" w:rsidRPr="00E9518F" w:rsidRDefault="00FC54D9" w:rsidP="00FC54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1FE7FC" w14:textId="77777777" w:rsidR="004D71FE" w:rsidRPr="00E9518F" w:rsidRDefault="004D71FE" w:rsidP="004D71FE">
      <w:pPr>
        <w:pStyle w:val="Inspring"/>
        <w:rPr>
          <w:lang w:val="en-GB"/>
        </w:rPr>
      </w:pPr>
    </w:p>
    <w:p w14:paraId="7CA22CB0" w14:textId="453A496E" w:rsidR="004D71FE" w:rsidRPr="00E9518F" w:rsidRDefault="004D71FE" w:rsidP="004D71FE">
      <w:pPr>
        <w:pStyle w:val="Inspring"/>
        <w:rPr>
          <w:lang w:val="en-GB"/>
        </w:rPr>
      </w:pPr>
      <w:r w:rsidRPr="00E9518F">
        <w:rPr>
          <w:lang w:val="en-GB"/>
        </w:rPr>
        <w:t>2.6.2.3</w:t>
      </w:r>
      <w:r w:rsidRPr="00E9518F">
        <w:rPr>
          <w:lang w:val="en-GB"/>
        </w:rPr>
        <w:tab/>
        <w:t xml:space="preserve">If your organisation manages other vehicles with similar strategies, how are assets assigned to each vehicle? </w:t>
      </w:r>
    </w:p>
    <w:p w14:paraId="749954F2" w14:textId="77777777" w:rsidR="004D71FE" w:rsidRPr="00E9518F" w:rsidRDefault="004D71FE" w:rsidP="004D71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5CAF3E" w14:textId="77777777" w:rsidR="004D71FE" w:rsidRPr="00E9518F" w:rsidRDefault="004D71FE" w:rsidP="004D71FE">
      <w:pPr>
        <w:tabs>
          <w:tab w:val="clear" w:pos="765"/>
        </w:tabs>
        <w:spacing w:line="240" w:lineRule="auto"/>
        <w:rPr>
          <w:b/>
        </w:rPr>
      </w:pPr>
    </w:p>
    <w:p w14:paraId="42DAD249" w14:textId="0A30D3C6" w:rsidR="009C009C" w:rsidRPr="00E9518F" w:rsidRDefault="00AD4B2C" w:rsidP="009C009C">
      <w:pPr>
        <w:pStyle w:val="Inspring"/>
        <w:rPr>
          <w:lang w:val="en-GB"/>
        </w:rPr>
      </w:pPr>
      <w:r w:rsidRPr="00E9518F">
        <w:rPr>
          <w:lang w:val="en-GB"/>
        </w:rPr>
        <w:t>2.</w:t>
      </w:r>
      <w:r w:rsidR="005E0302" w:rsidRPr="00E9518F">
        <w:rPr>
          <w:lang w:val="en-GB"/>
        </w:rPr>
        <w:t>6.2.4</w:t>
      </w:r>
      <w:r w:rsidR="009C009C" w:rsidRPr="00E9518F">
        <w:rPr>
          <w:lang w:val="en-GB"/>
        </w:rPr>
        <w:tab/>
        <w:t>Do</w:t>
      </w:r>
      <w:r w:rsidR="00BD3861" w:rsidRPr="00E9518F">
        <w:rPr>
          <w:lang w:val="en-GB"/>
        </w:rPr>
        <w:t xml:space="preserve"> </w:t>
      </w:r>
      <w:r w:rsidR="00D74F50" w:rsidRPr="00E9518F">
        <w:rPr>
          <w:lang w:val="en-GB"/>
        </w:rPr>
        <w:t>you</w:t>
      </w:r>
      <w:r w:rsidR="009C009C" w:rsidRPr="00E9518F">
        <w:rPr>
          <w:lang w:val="en-GB"/>
        </w:rPr>
        <w:t xml:space="preserve"> maintain a database </w:t>
      </w:r>
      <w:r w:rsidR="00555F48" w:rsidRPr="00E9518F">
        <w:rPr>
          <w:lang w:val="en-GB"/>
        </w:rPr>
        <w:t>for potential underlying investments?</w:t>
      </w:r>
      <w:r w:rsidR="009C009C" w:rsidRPr="00E9518F">
        <w:rPr>
          <w:lang w:val="en-GB"/>
        </w:rPr>
        <w:t xml:space="preserve"> How often is this database updated? </w:t>
      </w:r>
      <w:r w:rsidR="004A3654" w:rsidRPr="00E9518F">
        <w:rPr>
          <w:lang w:val="en-GB"/>
        </w:rPr>
        <w:t>Provide a copy of your Deal Allocation Policy (in the Data Room).</w:t>
      </w:r>
      <w:r w:rsidR="00107BCA" w:rsidRPr="00E9518F">
        <w:rPr>
          <w:lang w:val="en-GB"/>
        </w:rPr>
        <w:t xml:space="preserve"> </w:t>
      </w:r>
      <w:r w:rsidR="009C009C" w:rsidRPr="00E9518F">
        <w:rPr>
          <w:lang w:val="en-GB"/>
        </w:rPr>
        <w:t>If available, please provide a screenshot of this database.</w:t>
      </w:r>
    </w:p>
    <w:p w14:paraId="5FC2010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AE4076" w14:textId="77777777" w:rsidR="009C009C" w:rsidRPr="00E9518F" w:rsidRDefault="009C009C" w:rsidP="009C009C">
      <w:pPr>
        <w:pStyle w:val="Inspring"/>
        <w:rPr>
          <w:lang w:val="en-GB"/>
        </w:rPr>
      </w:pPr>
    </w:p>
    <w:p w14:paraId="27EBBD52" w14:textId="0E3913BF" w:rsidR="009C009C" w:rsidRPr="00E9518F" w:rsidRDefault="00AD4B2C" w:rsidP="00337856">
      <w:bookmarkStart w:id="186" w:name="_Toc356297868"/>
      <w:bookmarkStart w:id="187" w:name="_Toc381105259"/>
      <w:bookmarkStart w:id="188" w:name="_Toc452457444"/>
      <w:bookmarkStart w:id="189" w:name="_Toc485208666"/>
      <w:bookmarkStart w:id="190" w:name="_Toc485637069"/>
      <w:bookmarkStart w:id="191" w:name="_Toc485638400"/>
      <w:bookmarkStart w:id="192" w:name="_Toc489871701"/>
      <w:bookmarkStart w:id="193" w:name="_Toc496254244"/>
      <w:bookmarkStart w:id="194" w:name="_Toc499726197"/>
      <w:bookmarkStart w:id="195" w:name="_Toc520197096"/>
      <w:bookmarkStart w:id="196" w:name="_Toc520197465"/>
      <w:r w:rsidRPr="00E9518F">
        <w:rPr>
          <w:b/>
          <w:bCs/>
        </w:rPr>
        <w:t>2.</w:t>
      </w:r>
      <w:r w:rsidR="005E0302" w:rsidRPr="00E9518F">
        <w:rPr>
          <w:b/>
          <w:bCs/>
        </w:rPr>
        <w:t>6</w:t>
      </w:r>
      <w:r w:rsidR="009C009C" w:rsidRPr="00E9518F">
        <w:rPr>
          <w:b/>
          <w:bCs/>
        </w:rPr>
        <w:t>.3</w:t>
      </w:r>
      <w:r w:rsidR="009C009C" w:rsidRPr="00E9518F">
        <w:rPr>
          <w:b/>
          <w:bCs/>
        </w:rPr>
        <w:tab/>
      </w:r>
      <w:bookmarkEnd w:id="186"/>
      <w:bookmarkEnd w:id="187"/>
      <w:bookmarkEnd w:id="188"/>
      <w:bookmarkEnd w:id="189"/>
      <w:bookmarkEnd w:id="190"/>
      <w:bookmarkEnd w:id="191"/>
      <w:r w:rsidR="005348FC" w:rsidRPr="00E9518F">
        <w:rPr>
          <w:b/>
          <w:bCs/>
        </w:rPr>
        <w:t>Underwriting</w:t>
      </w:r>
      <w:bookmarkEnd w:id="192"/>
      <w:bookmarkEnd w:id="193"/>
      <w:bookmarkEnd w:id="194"/>
      <w:bookmarkEnd w:id="195"/>
      <w:bookmarkEnd w:id="196"/>
    </w:p>
    <w:p w14:paraId="19CAAD16" w14:textId="77777777" w:rsidR="009C009C" w:rsidRPr="00E9518F" w:rsidRDefault="009C009C" w:rsidP="009C009C">
      <w:pPr>
        <w:pStyle w:val="Inspring"/>
        <w:rPr>
          <w:lang w:val="en-GB"/>
        </w:rPr>
      </w:pPr>
    </w:p>
    <w:p w14:paraId="0F5EE49C" w14:textId="3EB73E6F" w:rsidR="00A002BB" w:rsidRPr="00E9518F" w:rsidRDefault="00AD4B2C" w:rsidP="00A002BB">
      <w:pPr>
        <w:pStyle w:val="Inspring"/>
        <w:rPr>
          <w:lang w:val="en-GB"/>
        </w:rPr>
      </w:pPr>
      <w:r w:rsidRPr="00E9518F">
        <w:rPr>
          <w:lang w:val="en-GB"/>
        </w:rPr>
        <w:t>2.</w:t>
      </w:r>
      <w:r w:rsidR="005E0302" w:rsidRPr="00E9518F">
        <w:rPr>
          <w:lang w:val="en-GB"/>
        </w:rPr>
        <w:t>6</w:t>
      </w:r>
      <w:r w:rsidRPr="00E9518F">
        <w:rPr>
          <w:lang w:val="en-GB"/>
        </w:rPr>
        <w:t>.3</w:t>
      </w:r>
      <w:r w:rsidR="009C009C" w:rsidRPr="00E9518F">
        <w:rPr>
          <w:lang w:val="en-GB"/>
        </w:rPr>
        <w:t>.</w:t>
      </w:r>
      <w:r w:rsidR="0002476F" w:rsidRPr="00E9518F">
        <w:rPr>
          <w:lang w:val="en-GB"/>
        </w:rPr>
        <w:t>1</w:t>
      </w:r>
      <w:r w:rsidR="009C009C" w:rsidRPr="00E9518F">
        <w:rPr>
          <w:lang w:val="en-GB"/>
        </w:rPr>
        <w:tab/>
        <w:t xml:space="preserve">What models, metrics and guidelines do you make use of when analysing underlying </w:t>
      </w:r>
      <w:r w:rsidR="00266E79" w:rsidRPr="00E9518F">
        <w:rPr>
          <w:lang w:val="en-GB"/>
        </w:rPr>
        <w:t>investments and assumptions/projections made by the managers</w:t>
      </w:r>
      <w:r w:rsidR="009C009C" w:rsidRPr="00E9518F">
        <w:rPr>
          <w:lang w:val="en-GB"/>
        </w:rPr>
        <w:t>?</w:t>
      </w:r>
      <w:r w:rsidR="0036774B" w:rsidRPr="00E9518F">
        <w:rPr>
          <w:lang w:val="en-GB"/>
        </w:rPr>
        <w:t xml:space="preserve"> </w:t>
      </w:r>
      <w:r w:rsidR="00307124" w:rsidRPr="00E9518F">
        <w:rPr>
          <w:lang w:val="en-GB"/>
        </w:rPr>
        <w:t>P</w:t>
      </w:r>
      <w:r w:rsidR="00A002BB" w:rsidRPr="00E9518F">
        <w:rPr>
          <w:lang w:val="en-GB"/>
        </w:rPr>
        <w:t>lease consider the following:</w:t>
      </w:r>
    </w:p>
    <w:p w14:paraId="4674F051" w14:textId="77777777"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determination of exit cap </w:t>
      </w:r>
      <w:proofErr w:type="gramStart"/>
      <w:r w:rsidRPr="00E9518F">
        <w:rPr>
          <w:lang w:val="en-GB"/>
        </w:rPr>
        <w:t>rates</w:t>
      </w:r>
      <w:r w:rsidR="004F4112" w:rsidRPr="00E9518F">
        <w:rPr>
          <w:lang w:val="en-GB"/>
        </w:rPr>
        <w:t>;</w:t>
      </w:r>
      <w:proofErr w:type="gramEnd"/>
    </w:p>
    <w:p w14:paraId="0F341D62" w14:textId="77777777"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determination of rental </w:t>
      </w:r>
      <w:proofErr w:type="gramStart"/>
      <w:r w:rsidRPr="00E9518F">
        <w:rPr>
          <w:lang w:val="en-GB"/>
        </w:rPr>
        <w:t>growth</w:t>
      </w:r>
      <w:r w:rsidR="004F4112" w:rsidRPr="00E9518F">
        <w:rPr>
          <w:lang w:val="en-GB"/>
        </w:rPr>
        <w:t>;</w:t>
      </w:r>
      <w:proofErr w:type="gramEnd"/>
    </w:p>
    <w:p w14:paraId="5D57F6CA" w14:textId="77777777"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expectation on void periods for new </w:t>
      </w:r>
      <w:proofErr w:type="gramStart"/>
      <w:r w:rsidRPr="00E9518F">
        <w:rPr>
          <w:lang w:val="en-GB"/>
        </w:rPr>
        <w:t>leases</w:t>
      </w:r>
      <w:r w:rsidR="004F4112" w:rsidRPr="00E9518F">
        <w:rPr>
          <w:lang w:val="en-GB"/>
        </w:rPr>
        <w:t>;</w:t>
      </w:r>
      <w:proofErr w:type="gramEnd"/>
    </w:p>
    <w:p w14:paraId="12A39A72" w14:textId="77777777" w:rsidR="004F4112" w:rsidRPr="00E9518F" w:rsidRDefault="004F4112"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expectation of </w:t>
      </w:r>
      <w:proofErr w:type="gramStart"/>
      <w:r w:rsidRPr="00E9518F">
        <w:rPr>
          <w:lang w:val="en-GB"/>
        </w:rPr>
        <w:t>capex;</w:t>
      </w:r>
      <w:proofErr w:type="gramEnd"/>
    </w:p>
    <w:p w14:paraId="2968D2F2" w14:textId="1412A5A1"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determination of the cost of take-out financing (if that is an expected exit strategy for your </w:t>
      </w:r>
      <w:r w:rsidR="00E64241" w:rsidRPr="00E9518F">
        <w:rPr>
          <w:lang w:val="en-GB"/>
        </w:rPr>
        <w:t>investments</w:t>
      </w:r>
      <w:proofErr w:type="gramStart"/>
      <w:r w:rsidRPr="00E9518F">
        <w:rPr>
          <w:lang w:val="en-GB"/>
        </w:rPr>
        <w:t>)</w:t>
      </w:r>
      <w:r w:rsidR="004F4112" w:rsidRPr="00E9518F">
        <w:rPr>
          <w:lang w:val="en-GB"/>
        </w:rPr>
        <w:t>;</w:t>
      </w:r>
      <w:proofErr w:type="gramEnd"/>
      <w:r w:rsidR="004F4112" w:rsidRPr="00E9518F">
        <w:rPr>
          <w:lang w:val="en-GB"/>
        </w:rPr>
        <w:t xml:space="preserve"> </w:t>
      </w:r>
    </w:p>
    <w:p w14:paraId="357144FD" w14:textId="16E2FD12" w:rsidR="009C009C" w:rsidRPr="00E9518F" w:rsidRDefault="00A002BB" w:rsidP="00A002BB">
      <w:pPr>
        <w:pStyle w:val="Inspring"/>
        <w:ind w:left="1191" w:hanging="1191"/>
        <w:rPr>
          <w:lang w:val="en-GB"/>
        </w:rPr>
      </w:pPr>
      <w:r w:rsidRPr="00E9518F">
        <w:rPr>
          <w:lang w:val="en-GB"/>
        </w:rPr>
        <w:tab/>
        <w:t>-</w:t>
      </w:r>
      <w:r w:rsidRPr="00E9518F">
        <w:rPr>
          <w:lang w:val="en-GB"/>
        </w:rPr>
        <w:tab/>
        <w:t>provision of re-financing loans</w:t>
      </w:r>
      <w:r w:rsidR="005E0302" w:rsidRPr="00E9518F">
        <w:rPr>
          <w:lang w:val="en-GB"/>
        </w:rPr>
        <w:t>; and</w:t>
      </w:r>
    </w:p>
    <w:p w14:paraId="20C67418" w14:textId="2B775DDF" w:rsidR="005E0302" w:rsidRPr="00E9518F" w:rsidRDefault="00994EC8" w:rsidP="00E9518F">
      <w:pPr>
        <w:pStyle w:val="Inspring"/>
        <w:ind w:left="1191" w:hanging="1191"/>
        <w:rPr>
          <w:lang w:val="en-GB"/>
        </w:rPr>
      </w:pPr>
      <w:r w:rsidRPr="00E9518F">
        <w:rPr>
          <w:lang w:val="en-GB"/>
        </w:rPr>
        <w:tab/>
      </w:r>
      <w:r w:rsidRPr="00E9518F">
        <w:rPr>
          <w:shd w:val="clear" w:color="auto" w:fill="BAFAFF" w:themeFill="accent6" w:themeFillTint="33"/>
          <w:lang w:val="en-GB"/>
        </w:rPr>
        <w:t xml:space="preserve">- </w:t>
      </w:r>
      <w:r w:rsidRPr="00E9518F">
        <w:rPr>
          <w:shd w:val="clear" w:color="auto" w:fill="BAFAFF" w:themeFill="accent6" w:themeFillTint="33"/>
          <w:lang w:val="en-GB"/>
        </w:rPr>
        <w:tab/>
      </w:r>
      <w:proofErr w:type="spellStart"/>
      <w:r w:rsidRPr="00E9518F">
        <w:rPr>
          <w:shd w:val="clear" w:color="auto" w:fill="BAFAFF" w:themeFill="accent6" w:themeFillTint="33"/>
          <w:lang w:val="en-GB"/>
        </w:rPr>
        <w:t>comparables</w:t>
      </w:r>
      <w:proofErr w:type="spellEnd"/>
      <w:r w:rsidRPr="00E9518F">
        <w:rPr>
          <w:shd w:val="clear" w:color="auto" w:fill="BAFAFF" w:themeFill="accent6" w:themeFillTint="33"/>
          <w:lang w:val="en-GB"/>
        </w:rPr>
        <w:t xml:space="preserve"> approach.</w:t>
      </w:r>
    </w:p>
    <w:p w14:paraId="557064C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D79324" w14:textId="77777777" w:rsidR="009C009C" w:rsidRPr="00E9518F" w:rsidRDefault="009C009C" w:rsidP="009C009C">
      <w:pPr>
        <w:pStyle w:val="Inspring"/>
        <w:rPr>
          <w:lang w:val="en-GB"/>
        </w:rPr>
      </w:pPr>
    </w:p>
    <w:p w14:paraId="1034AC4A" w14:textId="1D135FBA" w:rsidR="009C009C" w:rsidRPr="00E9518F" w:rsidRDefault="00AD4B2C" w:rsidP="009C009C">
      <w:pPr>
        <w:pStyle w:val="Inspring"/>
        <w:rPr>
          <w:lang w:val="en-GB"/>
        </w:rPr>
      </w:pPr>
      <w:r w:rsidRPr="00E9518F">
        <w:rPr>
          <w:lang w:val="en-GB"/>
        </w:rPr>
        <w:t>2.</w:t>
      </w:r>
      <w:r w:rsidR="00994EC8" w:rsidRPr="00E9518F">
        <w:rPr>
          <w:lang w:val="en-GB"/>
        </w:rPr>
        <w:t>6</w:t>
      </w:r>
      <w:r w:rsidRPr="00E9518F">
        <w:rPr>
          <w:lang w:val="en-GB"/>
        </w:rPr>
        <w:t>.3</w:t>
      </w:r>
      <w:r w:rsidR="009C009C" w:rsidRPr="00E9518F">
        <w:rPr>
          <w:lang w:val="en-GB"/>
        </w:rPr>
        <w:t>.</w:t>
      </w:r>
      <w:r w:rsidR="0002476F" w:rsidRPr="00E9518F">
        <w:rPr>
          <w:lang w:val="en-GB"/>
        </w:rPr>
        <w:t>2</w:t>
      </w:r>
      <w:r w:rsidR="009C009C" w:rsidRPr="00E9518F">
        <w:rPr>
          <w:lang w:val="en-GB"/>
        </w:rPr>
        <w:tab/>
        <w:t>Describe the composition of a typical due diligence team for a given deal for this vehicle. Who is responsible for the various activities (</w:t>
      </w:r>
      <w:r w:rsidR="00574AAD" w:rsidRPr="00E9518F">
        <w:rPr>
          <w:lang w:val="en-GB"/>
        </w:rPr>
        <w:t xml:space="preserve">strategy, manager review, property analysis, commercial terms, </w:t>
      </w:r>
      <w:r w:rsidR="009C009C" w:rsidRPr="00E9518F">
        <w:rPr>
          <w:lang w:val="en-GB"/>
        </w:rPr>
        <w:t xml:space="preserve">legal, financial, debt, tax etc) and are any </w:t>
      </w:r>
      <w:r w:rsidR="005C3699" w:rsidRPr="00E9518F">
        <w:rPr>
          <w:lang w:val="en-GB"/>
        </w:rPr>
        <w:t xml:space="preserve">activities </w:t>
      </w:r>
      <w:r w:rsidR="009C009C" w:rsidRPr="00E9518F">
        <w:rPr>
          <w:lang w:val="en-GB"/>
        </w:rPr>
        <w:t>outsourced?</w:t>
      </w:r>
    </w:p>
    <w:p w14:paraId="4FC24F0D"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5F7A17" w14:textId="6DC68EAB" w:rsidR="009C009C" w:rsidRPr="00E9518F" w:rsidRDefault="009C009C" w:rsidP="009C009C">
      <w:pPr>
        <w:pStyle w:val="Inspring"/>
        <w:rPr>
          <w:lang w:val="en-GB"/>
        </w:rPr>
      </w:pPr>
    </w:p>
    <w:p w14:paraId="74F17D78" w14:textId="0B4C214A" w:rsidR="009F54DD" w:rsidRPr="00E9518F" w:rsidRDefault="009F54DD" w:rsidP="009F54DD">
      <w:pPr>
        <w:pStyle w:val="Inspring"/>
        <w:rPr>
          <w:lang w:val="en-GB"/>
        </w:rPr>
      </w:pPr>
      <w:r w:rsidRPr="00E9518F">
        <w:rPr>
          <w:lang w:val="en-GB"/>
        </w:rPr>
        <w:t>2.</w:t>
      </w:r>
      <w:r w:rsidR="00F46D56" w:rsidRPr="00E9518F">
        <w:rPr>
          <w:lang w:val="en-GB"/>
        </w:rPr>
        <w:t>6</w:t>
      </w:r>
      <w:r w:rsidRPr="00E9518F">
        <w:rPr>
          <w:lang w:val="en-GB"/>
        </w:rPr>
        <w:t>.3.</w:t>
      </w:r>
      <w:r w:rsidR="0002476F" w:rsidRPr="00E9518F">
        <w:rPr>
          <w:lang w:val="en-GB"/>
        </w:rPr>
        <w:t>3</w:t>
      </w:r>
      <w:r w:rsidRPr="00E9518F">
        <w:rPr>
          <w:lang w:val="en-GB"/>
        </w:rPr>
        <w:tab/>
      </w:r>
      <w:r w:rsidR="006A372F" w:rsidRPr="00E9518F">
        <w:rPr>
          <w:lang w:val="en-GB"/>
        </w:rPr>
        <w:t xml:space="preserve">Please describe the key considerations in your due diligence process when assessing the following: (a) </w:t>
      </w:r>
      <w:r w:rsidR="00196B35" w:rsidRPr="00E9518F">
        <w:rPr>
          <w:lang w:val="en-GB"/>
        </w:rPr>
        <w:t>investment</w:t>
      </w:r>
      <w:r w:rsidR="006A372F" w:rsidRPr="00E9518F">
        <w:rPr>
          <w:lang w:val="en-GB"/>
        </w:rPr>
        <w:t xml:space="preserve"> managers, (b) underlying </w:t>
      </w:r>
      <w:r w:rsidR="00E33CB6" w:rsidRPr="00E9518F">
        <w:rPr>
          <w:lang w:val="en-GB"/>
        </w:rPr>
        <w:t>investments</w:t>
      </w:r>
      <w:r w:rsidR="006A372F" w:rsidRPr="00E9518F">
        <w:rPr>
          <w:lang w:val="en-GB"/>
        </w:rPr>
        <w:t xml:space="preserve"> and (c) underlying properties/assets. Please describe with examples.</w:t>
      </w:r>
    </w:p>
    <w:p w14:paraId="6F6752BC" w14:textId="77777777" w:rsidR="009F54DD" w:rsidRPr="00E9518F" w:rsidRDefault="009F54DD" w:rsidP="009F54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DDF719" w14:textId="77777777" w:rsidR="009F54DD" w:rsidRPr="00E9518F" w:rsidRDefault="009F54DD" w:rsidP="009F54DD">
      <w:pPr>
        <w:pStyle w:val="Inspring"/>
        <w:rPr>
          <w:lang w:val="en-GB"/>
        </w:rPr>
      </w:pPr>
    </w:p>
    <w:p w14:paraId="035D5D37" w14:textId="02A5C8A3" w:rsidR="009F54DD" w:rsidRPr="00E9518F" w:rsidRDefault="009F54DD" w:rsidP="009F54DD">
      <w:pPr>
        <w:pStyle w:val="Inspring"/>
        <w:rPr>
          <w:lang w:val="en-GB"/>
        </w:rPr>
      </w:pPr>
      <w:r w:rsidRPr="00E9518F">
        <w:rPr>
          <w:lang w:val="en-GB"/>
        </w:rPr>
        <w:t>2.</w:t>
      </w:r>
      <w:r w:rsidR="00F46D56" w:rsidRPr="00E9518F">
        <w:rPr>
          <w:lang w:val="en-GB"/>
        </w:rPr>
        <w:t>6</w:t>
      </w:r>
      <w:r w:rsidRPr="00E9518F">
        <w:rPr>
          <w:lang w:val="en-GB"/>
        </w:rPr>
        <w:t>.3.</w:t>
      </w:r>
      <w:r w:rsidR="0002476F" w:rsidRPr="00E9518F">
        <w:rPr>
          <w:lang w:val="en-GB"/>
        </w:rPr>
        <w:t>4</w:t>
      </w:r>
      <w:r w:rsidRPr="00E9518F">
        <w:rPr>
          <w:lang w:val="en-GB"/>
        </w:rPr>
        <w:tab/>
      </w:r>
      <w:r w:rsidR="006A372F" w:rsidRPr="00E9518F">
        <w:rPr>
          <w:lang w:val="en-GB"/>
        </w:rPr>
        <w:t xml:space="preserve">Do you conduct background and reference checks on key staff of underlying </w:t>
      </w:r>
      <w:r w:rsidR="00E33CB6" w:rsidRPr="00E9518F">
        <w:rPr>
          <w:lang w:val="en-GB"/>
        </w:rPr>
        <w:t>investments</w:t>
      </w:r>
      <w:r w:rsidR="006A372F" w:rsidRPr="00E9518F">
        <w:rPr>
          <w:lang w:val="en-GB"/>
        </w:rPr>
        <w:t>? Are these checks carried out by external parties?</w:t>
      </w:r>
    </w:p>
    <w:p w14:paraId="2FCDC65F" w14:textId="77777777" w:rsidR="009F54DD" w:rsidRPr="00E9518F" w:rsidRDefault="009F54DD" w:rsidP="009F54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DBB26D" w14:textId="2D0EC3E6" w:rsidR="009C009C" w:rsidRPr="00E9518F" w:rsidRDefault="00AD4B2C" w:rsidP="00337856">
      <w:pPr>
        <w:rPr>
          <w:b/>
          <w:bCs/>
        </w:rPr>
      </w:pPr>
      <w:bookmarkStart w:id="197" w:name="_Toc353529252"/>
      <w:bookmarkStart w:id="198" w:name="_Toc356297870"/>
      <w:bookmarkStart w:id="199" w:name="_Toc381105260"/>
      <w:bookmarkStart w:id="200" w:name="_Toc452457445"/>
      <w:bookmarkStart w:id="201" w:name="_Toc485208667"/>
      <w:bookmarkStart w:id="202" w:name="_Toc485637070"/>
      <w:bookmarkStart w:id="203" w:name="_Toc485638401"/>
      <w:bookmarkStart w:id="204" w:name="_Toc489871702"/>
      <w:bookmarkStart w:id="205" w:name="_Toc496254245"/>
      <w:bookmarkStart w:id="206" w:name="_Toc499726198"/>
      <w:bookmarkStart w:id="207" w:name="_Toc520197097"/>
      <w:bookmarkStart w:id="208" w:name="_Toc520197466"/>
      <w:bookmarkEnd w:id="197"/>
      <w:r w:rsidRPr="00E9518F">
        <w:rPr>
          <w:b/>
          <w:bCs/>
        </w:rPr>
        <w:lastRenderedPageBreak/>
        <w:t>2.</w:t>
      </w:r>
      <w:r w:rsidR="00F46D56" w:rsidRPr="00E9518F">
        <w:rPr>
          <w:b/>
          <w:bCs/>
        </w:rPr>
        <w:t>6</w:t>
      </w:r>
      <w:r w:rsidR="009C009C" w:rsidRPr="00E9518F">
        <w:rPr>
          <w:b/>
          <w:bCs/>
        </w:rPr>
        <w:t>.4</w:t>
      </w:r>
      <w:r w:rsidR="009C009C" w:rsidRPr="00E9518F">
        <w:rPr>
          <w:b/>
          <w:bCs/>
        </w:rPr>
        <w:tab/>
        <w:t>Co-investment/Joint Ventures</w:t>
      </w:r>
      <w:bookmarkEnd w:id="198"/>
      <w:bookmarkEnd w:id="199"/>
      <w:bookmarkEnd w:id="200"/>
      <w:bookmarkEnd w:id="201"/>
      <w:bookmarkEnd w:id="202"/>
      <w:bookmarkEnd w:id="203"/>
      <w:bookmarkEnd w:id="204"/>
      <w:bookmarkEnd w:id="205"/>
      <w:bookmarkEnd w:id="206"/>
      <w:bookmarkEnd w:id="207"/>
      <w:bookmarkEnd w:id="208"/>
    </w:p>
    <w:p w14:paraId="7858D2FD" w14:textId="77777777" w:rsidR="00F635A6" w:rsidRPr="00E9518F" w:rsidRDefault="00F635A6" w:rsidP="007019E3"/>
    <w:p w14:paraId="02A33A7C" w14:textId="3800D9A2" w:rsidR="00F635A6" w:rsidRPr="00E9518F" w:rsidRDefault="00D97285" w:rsidP="00F635A6">
      <w:pPr>
        <w:pStyle w:val="Inspring"/>
        <w:rPr>
          <w:lang w:val="en-GB"/>
        </w:rPr>
      </w:pPr>
      <w:r w:rsidRPr="00E9518F">
        <w:rPr>
          <w:lang w:val="en-GB"/>
        </w:rPr>
        <w:t>2</w:t>
      </w:r>
      <w:r w:rsidR="00F635A6" w:rsidRPr="00E9518F">
        <w:rPr>
          <w:lang w:val="en-GB"/>
        </w:rPr>
        <w:t>.</w:t>
      </w:r>
      <w:r w:rsidR="00F46D56" w:rsidRPr="00E9518F">
        <w:rPr>
          <w:lang w:val="en-GB"/>
        </w:rPr>
        <w:t>6</w:t>
      </w:r>
      <w:r w:rsidR="00F635A6" w:rsidRPr="00E9518F">
        <w:rPr>
          <w:lang w:val="en-GB"/>
        </w:rPr>
        <w:t>.4.1</w:t>
      </w:r>
      <w:r w:rsidR="00F635A6" w:rsidRPr="00E9518F">
        <w:rPr>
          <w:lang w:val="en-GB"/>
        </w:rPr>
        <w:tab/>
      </w:r>
      <w:r w:rsidR="002D0C37" w:rsidRPr="00E9518F">
        <w:rPr>
          <w:lang w:val="en-GB"/>
        </w:rPr>
        <w:t xml:space="preserve">Do you undertake co-investments alongside underlying investments? Describe your </w:t>
      </w:r>
      <w:r w:rsidR="00313AEF" w:rsidRPr="00E9518F">
        <w:rPr>
          <w:lang w:val="en-GB"/>
        </w:rPr>
        <w:t>decision-making</w:t>
      </w:r>
      <w:r w:rsidR="002D0C37" w:rsidRPr="00E9518F">
        <w:rPr>
          <w:lang w:val="en-GB"/>
        </w:rPr>
        <w:t xml:space="preserve"> processes to participate in co-investment opportunities and your approach to the due diligence and approval processes within required timeframes to participate in co-investments. Specify the terms you seek for co-investment opportunities.</w:t>
      </w:r>
    </w:p>
    <w:p w14:paraId="4B07633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760959" w14:textId="77777777" w:rsidR="00F635A6" w:rsidRPr="00E9518F" w:rsidRDefault="00F635A6" w:rsidP="00F635A6">
      <w:pPr>
        <w:pStyle w:val="Inspring"/>
        <w:rPr>
          <w:lang w:val="en-GB"/>
        </w:rPr>
      </w:pPr>
    </w:p>
    <w:p w14:paraId="4C51A067" w14:textId="400F6AD9" w:rsidR="00F635A6" w:rsidRPr="00E9518F" w:rsidRDefault="00D97285" w:rsidP="00F635A6">
      <w:pPr>
        <w:pStyle w:val="Inspring"/>
        <w:rPr>
          <w:lang w:val="en-GB"/>
        </w:rPr>
      </w:pPr>
      <w:r w:rsidRPr="00E9518F">
        <w:rPr>
          <w:lang w:val="en-GB"/>
        </w:rPr>
        <w:t>2</w:t>
      </w:r>
      <w:r w:rsidR="00F635A6" w:rsidRPr="00E9518F">
        <w:rPr>
          <w:lang w:val="en-GB"/>
        </w:rPr>
        <w:t>.</w:t>
      </w:r>
      <w:r w:rsidR="00575404" w:rsidRPr="00E9518F">
        <w:rPr>
          <w:lang w:val="en-GB"/>
        </w:rPr>
        <w:t>6</w:t>
      </w:r>
      <w:r w:rsidR="00F635A6" w:rsidRPr="00E9518F">
        <w:rPr>
          <w:lang w:val="en-GB"/>
        </w:rPr>
        <w:t>.4.2</w:t>
      </w:r>
      <w:r w:rsidR="00F635A6" w:rsidRPr="00E9518F">
        <w:rPr>
          <w:lang w:val="en-GB"/>
        </w:rPr>
        <w:tab/>
        <w:t xml:space="preserve">Describe how you structure arrangements with any joint venture partners for this vehicle and how you remunerate your partners and monitor the arrangements. </w:t>
      </w:r>
    </w:p>
    <w:p w14:paraId="7283800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D3B356" w14:textId="77777777" w:rsidR="00E11427" w:rsidRPr="00E9518F" w:rsidRDefault="00E11427">
      <w:pPr>
        <w:tabs>
          <w:tab w:val="clear" w:pos="765"/>
        </w:tabs>
        <w:spacing w:line="240" w:lineRule="auto"/>
        <w:rPr>
          <w:rFonts w:cs="Arial"/>
          <w:b/>
          <w:bCs/>
          <w:szCs w:val="26"/>
        </w:rPr>
      </w:pPr>
      <w:bookmarkStart w:id="209" w:name="_Toc381105261"/>
      <w:bookmarkStart w:id="210" w:name="_Toc452457446"/>
      <w:bookmarkStart w:id="211" w:name="_Toc485208668"/>
      <w:bookmarkStart w:id="212" w:name="_Toc485637071"/>
      <w:bookmarkStart w:id="213" w:name="_Toc485638402"/>
      <w:bookmarkStart w:id="214" w:name="_Toc489871703"/>
      <w:bookmarkStart w:id="215" w:name="_Toc496254246"/>
      <w:bookmarkStart w:id="216" w:name="_Toc499726199"/>
      <w:bookmarkStart w:id="217" w:name="_Toc302933397"/>
      <w:bookmarkStart w:id="218" w:name="_Toc308520202"/>
      <w:bookmarkStart w:id="219" w:name="_Toc321323057"/>
    </w:p>
    <w:p w14:paraId="0993AA9C" w14:textId="2A82DA61" w:rsidR="009C009C" w:rsidRPr="00E9518F" w:rsidRDefault="00AD4B2C" w:rsidP="00337856">
      <w:pPr>
        <w:rPr>
          <w:b/>
          <w:bCs/>
        </w:rPr>
      </w:pPr>
      <w:bookmarkStart w:id="220" w:name="_Toc520197098"/>
      <w:bookmarkStart w:id="221" w:name="_Toc520197467"/>
      <w:r w:rsidRPr="00E9518F">
        <w:rPr>
          <w:b/>
          <w:bCs/>
        </w:rPr>
        <w:t>2.</w:t>
      </w:r>
      <w:r w:rsidR="00575404" w:rsidRPr="00E9518F">
        <w:rPr>
          <w:b/>
          <w:bCs/>
        </w:rPr>
        <w:t>6</w:t>
      </w:r>
      <w:r w:rsidR="009C009C" w:rsidRPr="00E9518F">
        <w:rPr>
          <w:b/>
          <w:bCs/>
        </w:rPr>
        <w:t>.5</w:t>
      </w:r>
      <w:r w:rsidR="009C009C" w:rsidRPr="00E9518F">
        <w:rPr>
          <w:b/>
          <w:bCs/>
        </w:rPr>
        <w:tab/>
        <w:t>Monitoring</w:t>
      </w:r>
      <w:bookmarkEnd w:id="209"/>
      <w:bookmarkEnd w:id="210"/>
      <w:bookmarkEnd w:id="211"/>
      <w:bookmarkEnd w:id="212"/>
      <w:bookmarkEnd w:id="213"/>
      <w:bookmarkEnd w:id="214"/>
      <w:bookmarkEnd w:id="215"/>
      <w:bookmarkEnd w:id="216"/>
      <w:bookmarkEnd w:id="220"/>
      <w:bookmarkEnd w:id="221"/>
    </w:p>
    <w:p w14:paraId="0104D747" w14:textId="77777777" w:rsidR="009C009C" w:rsidRPr="00E9518F" w:rsidRDefault="009C009C" w:rsidP="009C009C">
      <w:pPr>
        <w:pStyle w:val="Inspring"/>
        <w:rPr>
          <w:lang w:val="en-GB"/>
        </w:rPr>
      </w:pPr>
    </w:p>
    <w:p w14:paraId="31C35F8A" w14:textId="4396C8E5" w:rsidR="009C009C" w:rsidRPr="00E9518F" w:rsidRDefault="00AD4B2C" w:rsidP="009C009C">
      <w:pPr>
        <w:pStyle w:val="Inspring"/>
        <w:rPr>
          <w:lang w:val="en-GB"/>
        </w:rPr>
      </w:pPr>
      <w:r w:rsidRPr="00E9518F">
        <w:rPr>
          <w:lang w:val="en-GB"/>
        </w:rPr>
        <w:t>2.</w:t>
      </w:r>
      <w:r w:rsidR="00575404" w:rsidRPr="00E9518F">
        <w:rPr>
          <w:lang w:val="en-GB"/>
        </w:rPr>
        <w:t>6</w:t>
      </w:r>
      <w:r w:rsidR="009C009C" w:rsidRPr="00E9518F">
        <w:rPr>
          <w:lang w:val="en-GB"/>
        </w:rPr>
        <w:t>.5.1</w:t>
      </w:r>
      <w:r w:rsidR="009C009C" w:rsidRPr="00E9518F">
        <w:rPr>
          <w:lang w:val="en-GB"/>
        </w:rPr>
        <w:tab/>
        <w:t xml:space="preserve">Describe your processes in monitoring </w:t>
      </w:r>
      <w:r w:rsidR="00591B35" w:rsidRPr="00E9518F">
        <w:rPr>
          <w:lang w:val="en-GB"/>
        </w:rPr>
        <w:t xml:space="preserve">(a) investment managers, (b) underlying investments and (c) underlying properties/assets, (d) the criteria for </w:t>
      </w:r>
      <w:r w:rsidR="00575404" w:rsidRPr="00E9518F">
        <w:rPr>
          <w:lang w:val="en-GB"/>
        </w:rPr>
        <w:t>buy/hold/sell</w:t>
      </w:r>
      <w:r w:rsidR="00591B35" w:rsidRPr="00E9518F">
        <w:rPr>
          <w:lang w:val="en-GB"/>
        </w:rPr>
        <w:t xml:space="preserve"> decisions. </w:t>
      </w:r>
      <w:r w:rsidR="009C009C" w:rsidRPr="00E9518F">
        <w:rPr>
          <w:lang w:val="en-GB"/>
        </w:rPr>
        <w:t xml:space="preserve"> Do you maintain a</w:t>
      </w:r>
      <w:r w:rsidR="004A58B3" w:rsidRPr="00E9518F">
        <w:rPr>
          <w:lang w:val="en-GB"/>
        </w:rPr>
        <w:t>n</w:t>
      </w:r>
      <w:r w:rsidR="00C72D16" w:rsidRPr="00E9518F">
        <w:rPr>
          <w:lang w:val="en-GB"/>
        </w:rPr>
        <w:t xml:space="preserve"> underlying investment</w:t>
      </w:r>
      <w:r w:rsidR="009C009C" w:rsidRPr="00E9518F">
        <w:rPr>
          <w:lang w:val="en-GB"/>
        </w:rPr>
        <w:t xml:space="preserve"> level returns forecasting model as part of these processes? If so, what are the inputs into this model, how frequently is this updated and by whom?</w:t>
      </w:r>
      <w:r w:rsidR="0036774B" w:rsidRPr="00E9518F">
        <w:rPr>
          <w:lang w:val="en-GB"/>
        </w:rPr>
        <w:t xml:space="preserve"> </w:t>
      </w:r>
      <w:r w:rsidR="009C009C" w:rsidRPr="00E9518F">
        <w:rPr>
          <w:lang w:val="en-GB"/>
        </w:rPr>
        <w:t xml:space="preserve">What happens with the monitoring process if the </w:t>
      </w:r>
      <w:r w:rsidR="006E66A6" w:rsidRPr="00E9518F">
        <w:rPr>
          <w:lang w:val="en-GB"/>
        </w:rPr>
        <w:t>underlying investment</w:t>
      </w:r>
      <w:r w:rsidR="009C009C" w:rsidRPr="00E9518F">
        <w:rPr>
          <w:lang w:val="en-GB"/>
        </w:rPr>
        <w:t xml:space="preserve"> goes beyond the life of the initially proposed </w:t>
      </w:r>
      <w:r w:rsidR="006E66A6" w:rsidRPr="00E9518F">
        <w:rPr>
          <w:lang w:val="en-GB"/>
        </w:rPr>
        <w:t>one</w:t>
      </w:r>
      <w:r w:rsidR="009C009C" w:rsidRPr="00E9518F">
        <w:rPr>
          <w:lang w:val="en-GB"/>
        </w:rPr>
        <w:t xml:space="preserve">? </w:t>
      </w:r>
    </w:p>
    <w:p w14:paraId="2F34F31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5DD8E3" w14:textId="77777777" w:rsidR="009C009C" w:rsidRPr="00E9518F" w:rsidRDefault="009C009C" w:rsidP="009C009C">
      <w:pPr>
        <w:pStyle w:val="Inspring"/>
        <w:rPr>
          <w:lang w:val="en-GB"/>
        </w:rPr>
      </w:pPr>
    </w:p>
    <w:p w14:paraId="0BB9B2BA" w14:textId="0AA5D80E" w:rsidR="00076F34" w:rsidRPr="00E9518F" w:rsidRDefault="00076F34" w:rsidP="00076F34">
      <w:pPr>
        <w:pStyle w:val="Inspring"/>
        <w:rPr>
          <w:lang w:val="en-GB"/>
        </w:rPr>
      </w:pPr>
      <w:r w:rsidRPr="00E9518F">
        <w:rPr>
          <w:lang w:val="en-GB"/>
        </w:rPr>
        <w:t>2.</w:t>
      </w:r>
      <w:r w:rsidR="004A58B3" w:rsidRPr="00E9518F">
        <w:rPr>
          <w:lang w:val="en-GB"/>
        </w:rPr>
        <w:t>6</w:t>
      </w:r>
      <w:r w:rsidRPr="00E9518F">
        <w:rPr>
          <w:lang w:val="en-GB"/>
        </w:rPr>
        <w:t>.5.2</w:t>
      </w:r>
      <w:r w:rsidRPr="00E9518F">
        <w:rPr>
          <w:lang w:val="en-GB"/>
        </w:rPr>
        <w:tab/>
      </w:r>
      <w:r w:rsidR="00500B9E" w:rsidRPr="00E9518F">
        <w:rPr>
          <w:lang w:val="en-GB"/>
        </w:rPr>
        <w:t xml:space="preserve">Do you maintain a tracking database for </w:t>
      </w:r>
      <w:r w:rsidR="008864B1" w:rsidRPr="00E9518F">
        <w:rPr>
          <w:lang w:val="en-GB"/>
        </w:rPr>
        <w:t>underlying investments</w:t>
      </w:r>
      <w:r w:rsidR="00500B9E" w:rsidRPr="00E9518F">
        <w:rPr>
          <w:lang w:val="en-GB"/>
        </w:rPr>
        <w:t xml:space="preserve">? Who is responsible for maintaining this database, and how often is it updated? </w:t>
      </w:r>
      <w:r w:rsidRPr="00E9518F">
        <w:rPr>
          <w:lang w:val="en-GB"/>
        </w:rPr>
        <w:t xml:space="preserve"> </w:t>
      </w:r>
    </w:p>
    <w:p w14:paraId="6E0A3626" w14:textId="77777777" w:rsidR="00076F34" w:rsidRPr="00E9518F" w:rsidRDefault="00076F34" w:rsidP="00076F3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CC52EF" w14:textId="77777777" w:rsidR="00076F34" w:rsidRPr="00E9518F" w:rsidRDefault="00076F34" w:rsidP="00076F34">
      <w:pPr>
        <w:pStyle w:val="Inspring"/>
        <w:ind w:left="0" w:firstLine="0"/>
        <w:rPr>
          <w:lang w:val="en-GB"/>
        </w:rPr>
      </w:pPr>
    </w:p>
    <w:p w14:paraId="34564868" w14:textId="61DB47AF" w:rsidR="009C009C" w:rsidRPr="00E9518F" w:rsidRDefault="00AD4B2C" w:rsidP="009C009C">
      <w:pPr>
        <w:pStyle w:val="Inspring"/>
        <w:rPr>
          <w:lang w:val="en-GB"/>
        </w:rPr>
      </w:pPr>
      <w:r w:rsidRPr="00E9518F">
        <w:rPr>
          <w:lang w:val="en-GB"/>
        </w:rPr>
        <w:t>2.</w:t>
      </w:r>
      <w:r w:rsidR="004A58B3" w:rsidRPr="00E9518F">
        <w:rPr>
          <w:lang w:val="en-GB"/>
        </w:rPr>
        <w:t>6</w:t>
      </w:r>
      <w:r w:rsidRPr="00E9518F">
        <w:rPr>
          <w:lang w:val="en-GB"/>
        </w:rPr>
        <w:t>.</w:t>
      </w:r>
      <w:r w:rsidR="009C009C" w:rsidRPr="00E9518F">
        <w:rPr>
          <w:lang w:val="en-GB"/>
        </w:rPr>
        <w:t>5.</w:t>
      </w:r>
      <w:r w:rsidR="00112A1D" w:rsidRPr="00E9518F">
        <w:rPr>
          <w:lang w:val="en-GB"/>
        </w:rPr>
        <w:t>3</w:t>
      </w:r>
      <w:r w:rsidR="009C009C" w:rsidRPr="00E9518F">
        <w:rPr>
          <w:lang w:val="en-GB"/>
        </w:rPr>
        <w:tab/>
      </w:r>
      <w:r w:rsidR="00A53483" w:rsidRPr="00E9518F">
        <w:rPr>
          <w:lang w:val="en-GB"/>
        </w:rPr>
        <w:t>How often do you meet and/or communicate with underlying investment managers, and what format do these communications take (</w:t>
      </w:r>
      <w:r w:rsidR="00CE3184" w:rsidRPr="00E9518F">
        <w:rPr>
          <w:lang w:val="en-GB"/>
        </w:rPr>
        <w:t>eg</w:t>
      </w:r>
      <w:r w:rsidR="00A53483" w:rsidRPr="00E9518F">
        <w:rPr>
          <w:lang w:val="en-GB"/>
        </w:rPr>
        <w:t xml:space="preserve"> in-person, by video/phone call and/or by other means of communication)? </w:t>
      </w:r>
      <w:r w:rsidR="00DB354D" w:rsidRPr="00E9518F">
        <w:rPr>
          <w:lang w:val="en-GB"/>
        </w:rPr>
        <w:t>How often do you visit underlying properties?</w:t>
      </w:r>
    </w:p>
    <w:p w14:paraId="6D2487FF" w14:textId="77777777" w:rsidR="00216DC3" w:rsidRPr="00E9518F"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B20A99" w14:textId="77777777" w:rsidR="00EF7E53" w:rsidRPr="00E9518F" w:rsidRDefault="00EF7E53" w:rsidP="00216DC3">
      <w:pPr>
        <w:pStyle w:val="Inspring"/>
        <w:rPr>
          <w:lang w:val="en-GB"/>
        </w:rPr>
      </w:pPr>
    </w:p>
    <w:p w14:paraId="32EBD5BB" w14:textId="0827FBB8" w:rsidR="00280B24" w:rsidRPr="00E9518F" w:rsidRDefault="00280B24" w:rsidP="00280B24">
      <w:pPr>
        <w:pStyle w:val="Inspring"/>
        <w:rPr>
          <w:lang w:val="en-GB"/>
        </w:rPr>
      </w:pPr>
      <w:r w:rsidRPr="00E9518F">
        <w:rPr>
          <w:lang w:val="en-GB"/>
        </w:rPr>
        <w:t>2.</w:t>
      </w:r>
      <w:r w:rsidR="00CB507F" w:rsidRPr="00E9518F">
        <w:rPr>
          <w:lang w:val="en-GB"/>
        </w:rPr>
        <w:t>6</w:t>
      </w:r>
      <w:r w:rsidRPr="00E9518F">
        <w:rPr>
          <w:lang w:val="en-GB"/>
        </w:rPr>
        <w:t>.5.</w:t>
      </w:r>
      <w:r w:rsidR="00112A1D" w:rsidRPr="00E9518F">
        <w:rPr>
          <w:lang w:val="en-GB"/>
        </w:rPr>
        <w:t>4</w:t>
      </w:r>
      <w:r w:rsidRPr="00E9518F">
        <w:rPr>
          <w:lang w:val="en-GB"/>
        </w:rPr>
        <w:tab/>
      </w:r>
      <w:r w:rsidR="004E2AE0" w:rsidRPr="00E9518F">
        <w:rPr>
          <w:lang w:val="en-GB"/>
        </w:rPr>
        <w:t>Please provide the ratio of investment professionals to the number of underlying investments. (</w:t>
      </w:r>
      <w:proofErr w:type="gramStart"/>
      <w:r w:rsidR="00CE3184" w:rsidRPr="00E9518F">
        <w:rPr>
          <w:lang w:val="en-GB"/>
        </w:rPr>
        <w:t>eg</w:t>
      </w:r>
      <w:proofErr w:type="gramEnd"/>
      <w:r w:rsidR="004E2AE0" w:rsidRPr="00E9518F">
        <w:rPr>
          <w:lang w:val="en-GB"/>
        </w:rPr>
        <w:t xml:space="preserve">: 5 </w:t>
      </w:r>
      <w:r w:rsidR="006500FA" w:rsidRPr="00E9518F">
        <w:rPr>
          <w:lang w:val="en-GB"/>
        </w:rPr>
        <w:t xml:space="preserve">investments </w:t>
      </w:r>
      <w:r w:rsidR="004E2AE0" w:rsidRPr="00E9518F">
        <w:rPr>
          <w:lang w:val="en-GB"/>
        </w:rPr>
        <w:t>- dedicated personnel covering 20 underlying investments = 1 person: 4 underlying investments).</w:t>
      </w:r>
    </w:p>
    <w:p w14:paraId="1C73384F" w14:textId="77777777" w:rsidR="00280B24" w:rsidRPr="00E9518F" w:rsidRDefault="00280B24" w:rsidP="00280B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43EC38" w14:textId="3B898594" w:rsidR="00280B24" w:rsidRPr="00E9518F" w:rsidRDefault="00280B24" w:rsidP="00280B24">
      <w:pPr>
        <w:pStyle w:val="Inspring"/>
        <w:rPr>
          <w:lang w:val="en-GB"/>
        </w:rPr>
      </w:pPr>
    </w:p>
    <w:p w14:paraId="2962D762" w14:textId="2B40476F"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5</w:t>
      </w:r>
      <w:r w:rsidRPr="00E9518F">
        <w:rPr>
          <w:lang w:val="en-GB"/>
        </w:rPr>
        <w:tab/>
      </w:r>
      <w:r w:rsidR="00F05BB0" w:rsidRPr="00E9518F">
        <w:rPr>
          <w:lang w:val="en-GB"/>
        </w:rPr>
        <w:t xml:space="preserve">How has your organisation dealt with underperforming underlying </w:t>
      </w:r>
      <w:r w:rsidR="006500FA" w:rsidRPr="00E9518F">
        <w:rPr>
          <w:lang w:val="en-GB"/>
        </w:rPr>
        <w:t>investments</w:t>
      </w:r>
      <w:r w:rsidR="00F05BB0" w:rsidRPr="00E9518F">
        <w:rPr>
          <w:lang w:val="en-GB"/>
        </w:rPr>
        <w:t xml:space="preserve"> in the past?</w:t>
      </w:r>
    </w:p>
    <w:p w14:paraId="4FED81F9"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D64D5E" w14:textId="489AD0E4" w:rsidR="00FF57E0" w:rsidRPr="00E9518F" w:rsidRDefault="00FF57E0" w:rsidP="00280B24">
      <w:pPr>
        <w:pStyle w:val="Inspring"/>
        <w:rPr>
          <w:lang w:val="en-GB"/>
        </w:rPr>
      </w:pPr>
    </w:p>
    <w:p w14:paraId="741E0836" w14:textId="5C013601"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6</w:t>
      </w:r>
      <w:r w:rsidRPr="00E9518F">
        <w:rPr>
          <w:lang w:val="en-GB"/>
        </w:rPr>
        <w:tab/>
      </w:r>
      <w:r w:rsidR="00F05BB0" w:rsidRPr="00E9518F">
        <w:rPr>
          <w:lang w:val="en-GB"/>
        </w:rPr>
        <w:t xml:space="preserve">Please specify the manager’s strategy in exercising control tools such as a seat on the advisory board with respect to the underlying </w:t>
      </w:r>
      <w:r w:rsidR="0049499D" w:rsidRPr="00E9518F">
        <w:rPr>
          <w:lang w:val="en-GB"/>
        </w:rPr>
        <w:t>investments</w:t>
      </w:r>
      <w:r w:rsidR="00F05BB0" w:rsidRPr="00E9518F">
        <w:rPr>
          <w:lang w:val="en-GB"/>
        </w:rPr>
        <w:t>.</w:t>
      </w:r>
    </w:p>
    <w:p w14:paraId="3F2DF4BB"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12802D" w14:textId="77777777" w:rsidR="00FF57E0" w:rsidRPr="00E9518F" w:rsidRDefault="00FF57E0" w:rsidP="00FF57E0">
      <w:pPr>
        <w:pStyle w:val="Inspring"/>
        <w:rPr>
          <w:lang w:val="en-GB"/>
        </w:rPr>
      </w:pPr>
    </w:p>
    <w:p w14:paraId="1DCC1AD0" w14:textId="3581A58C"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7</w:t>
      </w:r>
      <w:r w:rsidRPr="00E9518F">
        <w:rPr>
          <w:lang w:val="en-GB"/>
        </w:rPr>
        <w:tab/>
      </w:r>
      <w:r w:rsidR="0049499D" w:rsidRPr="00E9518F">
        <w:rPr>
          <w:lang w:val="en-GB"/>
        </w:rPr>
        <w:t>Please describe how you exercise control over underlying investments to ensure they execute the agreed business plan?</w:t>
      </w:r>
    </w:p>
    <w:p w14:paraId="3A2D5695"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5F74BB" w14:textId="77777777" w:rsidR="00FF57E0" w:rsidRPr="00E9518F" w:rsidRDefault="00FF57E0" w:rsidP="00FF57E0">
      <w:pPr>
        <w:pStyle w:val="Inspring"/>
        <w:rPr>
          <w:lang w:val="en-GB"/>
        </w:rPr>
      </w:pPr>
    </w:p>
    <w:p w14:paraId="010E2BA3" w14:textId="49B8B5E3" w:rsidR="00FF57E0" w:rsidRPr="00E9518F" w:rsidRDefault="00FF57E0" w:rsidP="00FF57E0">
      <w:pPr>
        <w:pStyle w:val="Inspring"/>
        <w:rPr>
          <w:lang w:val="en-GB"/>
        </w:rPr>
      </w:pPr>
      <w:r w:rsidRPr="00E9518F">
        <w:rPr>
          <w:lang w:val="en-GB"/>
        </w:rPr>
        <w:lastRenderedPageBreak/>
        <w:t>2.</w:t>
      </w:r>
      <w:r w:rsidR="002A6259" w:rsidRPr="00E9518F">
        <w:rPr>
          <w:lang w:val="en-GB"/>
        </w:rPr>
        <w:t>6</w:t>
      </w:r>
      <w:r w:rsidRPr="00E9518F">
        <w:rPr>
          <w:lang w:val="en-GB"/>
        </w:rPr>
        <w:t>.5.</w:t>
      </w:r>
      <w:r w:rsidR="00112A1D" w:rsidRPr="00E9518F">
        <w:rPr>
          <w:lang w:val="en-GB"/>
        </w:rPr>
        <w:t>8</w:t>
      </w:r>
      <w:r w:rsidRPr="00E9518F">
        <w:rPr>
          <w:lang w:val="en-GB"/>
        </w:rPr>
        <w:tab/>
      </w:r>
      <w:r w:rsidR="00112A1D" w:rsidRPr="00E9518F">
        <w:rPr>
          <w:lang w:val="en-GB"/>
        </w:rPr>
        <w:t xml:space="preserve">Please confirm how many </w:t>
      </w:r>
      <w:proofErr w:type="gramStart"/>
      <w:r w:rsidR="00112A1D" w:rsidRPr="00E9518F">
        <w:rPr>
          <w:lang w:val="en-GB"/>
        </w:rPr>
        <w:t>unitholder</w:t>
      </w:r>
      <w:proofErr w:type="gramEnd"/>
      <w:r w:rsidR="00112A1D" w:rsidRPr="00E9518F">
        <w:rPr>
          <w:lang w:val="en-GB"/>
        </w:rPr>
        <w:t xml:space="preserve"> advisory board seats you currently hold</w:t>
      </w:r>
      <w:r w:rsidRPr="00E9518F">
        <w:rPr>
          <w:lang w:val="en-GB"/>
        </w:rPr>
        <w:t>.</w:t>
      </w:r>
    </w:p>
    <w:p w14:paraId="17ACCFE1"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C9C88" w14:textId="77777777" w:rsidR="00FF57E0" w:rsidRPr="00E9518F" w:rsidRDefault="00FF57E0" w:rsidP="00280B24">
      <w:pPr>
        <w:pStyle w:val="Inspring"/>
        <w:rPr>
          <w:lang w:val="en-GB"/>
        </w:rPr>
      </w:pPr>
    </w:p>
    <w:p w14:paraId="7F03C14F" w14:textId="2A68CD35" w:rsidR="009C009C" w:rsidRPr="00E9518F" w:rsidRDefault="00AD4B2C" w:rsidP="00337856">
      <w:pPr>
        <w:rPr>
          <w:b/>
          <w:bCs/>
        </w:rPr>
      </w:pPr>
      <w:bookmarkStart w:id="222" w:name="_Toc362878358"/>
      <w:bookmarkStart w:id="223" w:name="_Toc381105262"/>
      <w:bookmarkStart w:id="224" w:name="_Toc452457447"/>
      <w:bookmarkStart w:id="225" w:name="_Toc485208669"/>
      <w:bookmarkStart w:id="226" w:name="_Toc485637072"/>
      <w:bookmarkStart w:id="227" w:name="_Toc485638403"/>
      <w:bookmarkStart w:id="228" w:name="_Toc489871704"/>
      <w:bookmarkStart w:id="229" w:name="_Toc496254247"/>
      <w:bookmarkStart w:id="230" w:name="_Toc499726200"/>
      <w:bookmarkStart w:id="231" w:name="_Toc520197099"/>
      <w:bookmarkStart w:id="232" w:name="_Toc520197468"/>
      <w:r w:rsidRPr="00E9518F">
        <w:rPr>
          <w:b/>
          <w:bCs/>
        </w:rPr>
        <w:t>2.</w:t>
      </w:r>
      <w:r w:rsidR="00CC0C0D" w:rsidRPr="00E9518F">
        <w:rPr>
          <w:b/>
          <w:bCs/>
        </w:rPr>
        <w:t>6</w:t>
      </w:r>
      <w:r w:rsidR="009C009C" w:rsidRPr="00E9518F">
        <w:rPr>
          <w:b/>
          <w:bCs/>
        </w:rPr>
        <w:t>.6</w:t>
      </w:r>
      <w:r w:rsidR="009C009C" w:rsidRPr="00E9518F">
        <w:rPr>
          <w:b/>
          <w:bCs/>
        </w:rPr>
        <w:tab/>
      </w:r>
      <w:bookmarkEnd w:id="222"/>
      <w:bookmarkEnd w:id="223"/>
      <w:bookmarkEnd w:id="224"/>
      <w:bookmarkEnd w:id="225"/>
      <w:bookmarkEnd w:id="226"/>
      <w:bookmarkEnd w:id="227"/>
      <w:bookmarkEnd w:id="228"/>
      <w:bookmarkEnd w:id="229"/>
      <w:bookmarkEnd w:id="230"/>
      <w:bookmarkEnd w:id="231"/>
      <w:bookmarkEnd w:id="232"/>
      <w:r w:rsidR="00CC0C0D" w:rsidRPr="00E9518F">
        <w:rPr>
          <w:b/>
          <w:bCs/>
        </w:rPr>
        <w:t>Currency Hedging</w:t>
      </w:r>
      <w:r w:rsidR="009C009C" w:rsidRPr="00E9518F">
        <w:rPr>
          <w:b/>
          <w:bCs/>
        </w:rPr>
        <w:t xml:space="preserve"> </w:t>
      </w:r>
    </w:p>
    <w:p w14:paraId="4E1BF267" w14:textId="77777777" w:rsidR="009C009C" w:rsidRPr="00E9518F" w:rsidRDefault="009C009C" w:rsidP="00E9518F">
      <w:pPr>
        <w:pStyle w:val="Inspring"/>
        <w:rPr>
          <w:lang w:val="en-GB"/>
        </w:rPr>
      </w:pPr>
    </w:p>
    <w:p w14:paraId="3CE0649C" w14:textId="77777777" w:rsidR="001D59E0" w:rsidRPr="00E9518F" w:rsidRDefault="001D59E0" w:rsidP="00E9518F">
      <w:pPr>
        <w:ind w:left="765" w:hanging="765"/>
      </w:pPr>
      <w:r w:rsidRPr="00E9518F">
        <w:t>2.6.6.1</w:t>
      </w:r>
      <w:r w:rsidRPr="00E9518F">
        <w:tab/>
      </w:r>
      <w:r w:rsidRPr="00E9518F">
        <w:rPr>
          <w:shd w:val="clear" w:color="auto" w:fill="BAFAFF" w:themeFill="accent6" w:themeFillTint="33"/>
        </w:rPr>
        <w:t>Explain the current and/or expected foreign currency exposure and if there is a currency hedging strategy applied to the vehicle</w:t>
      </w:r>
      <w:r w:rsidRPr="00E9518F">
        <w:t xml:space="preserve">. Are the foreign currencies hedged? What type of instruments are utilised? </w:t>
      </w:r>
    </w:p>
    <w:p w14:paraId="07809509" w14:textId="77777777" w:rsidR="001D59E0" w:rsidRPr="00E9518F" w:rsidRDefault="001D59E0" w:rsidP="001D59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38E870" w14:textId="3FFE243A" w:rsidR="00D06FA3" w:rsidRPr="00E9518F" w:rsidRDefault="00D06FA3" w:rsidP="002B3C11">
      <w:pPr>
        <w:pStyle w:val="Inspring"/>
        <w:ind w:left="0" w:firstLine="0"/>
        <w:rPr>
          <w:lang w:val="en-GB"/>
        </w:rPr>
      </w:pPr>
      <w:bookmarkStart w:id="233" w:name="_Toc381105264"/>
    </w:p>
    <w:p w14:paraId="39446EDC" w14:textId="3DC0CC6D" w:rsidR="00F92193" w:rsidRPr="00E9518F" w:rsidRDefault="00F92193" w:rsidP="00337856">
      <w:pPr>
        <w:rPr>
          <w:b/>
          <w:bCs/>
        </w:rPr>
      </w:pPr>
      <w:bookmarkStart w:id="234" w:name="_Toc489871707"/>
      <w:bookmarkStart w:id="235" w:name="_Toc496254249"/>
      <w:bookmarkStart w:id="236" w:name="_Toc499726202"/>
      <w:bookmarkStart w:id="237" w:name="_Toc520197101"/>
      <w:bookmarkStart w:id="238" w:name="_Toc520197470"/>
      <w:r w:rsidRPr="00E9518F">
        <w:rPr>
          <w:b/>
          <w:bCs/>
        </w:rPr>
        <w:t>2.</w:t>
      </w:r>
      <w:r w:rsidR="00405538" w:rsidRPr="00E9518F">
        <w:rPr>
          <w:b/>
          <w:bCs/>
        </w:rPr>
        <w:t>6.</w:t>
      </w:r>
      <w:r w:rsidR="00E56E21" w:rsidRPr="00E9518F">
        <w:rPr>
          <w:b/>
          <w:bCs/>
        </w:rPr>
        <w:t>7</w:t>
      </w:r>
      <w:r w:rsidRPr="00E9518F">
        <w:rPr>
          <w:b/>
          <w:bCs/>
        </w:rPr>
        <w:tab/>
        <w:t>Cash Management</w:t>
      </w:r>
      <w:bookmarkEnd w:id="234"/>
      <w:bookmarkEnd w:id="235"/>
      <w:bookmarkEnd w:id="236"/>
      <w:bookmarkEnd w:id="237"/>
      <w:bookmarkEnd w:id="238"/>
    </w:p>
    <w:p w14:paraId="115DC0B9" w14:textId="77777777" w:rsidR="00F92193" w:rsidRPr="00E9518F" w:rsidRDefault="00F92193" w:rsidP="00F92193">
      <w:pPr>
        <w:pStyle w:val="Inspring"/>
        <w:rPr>
          <w:lang w:val="en-GB"/>
        </w:rPr>
      </w:pPr>
    </w:p>
    <w:p w14:paraId="54B721AB" w14:textId="4D6F1EBC" w:rsidR="00F92193" w:rsidRPr="00E9518F" w:rsidRDefault="00F92193" w:rsidP="00F92193">
      <w:pPr>
        <w:pStyle w:val="Inspring"/>
        <w:rPr>
          <w:lang w:val="en-GB"/>
        </w:rPr>
      </w:pPr>
      <w:r w:rsidRPr="00E9518F">
        <w:rPr>
          <w:lang w:val="en-GB"/>
        </w:rPr>
        <w:t>2.</w:t>
      </w:r>
      <w:r w:rsidR="00130A69" w:rsidRPr="00E9518F">
        <w:rPr>
          <w:lang w:val="en-GB"/>
        </w:rPr>
        <w:t>6.</w:t>
      </w:r>
      <w:r w:rsidR="00E56E21" w:rsidRPr="00E9518F">
        <w:rPr>
          <w:lang w:val="en-GB"/>
        </w:rPr>
        <w:t>7</w:t>
      </w:r>
      <w:r w:rsidRPr="00E9518F">
        <w:rPr>
          <w:lang w:val="en-GB"/>
        </w:rPr>
        <w:t>.1</w:t>
      </w:r>
      <w:r w:rsidRPr="00E9518F">
        <w:rPr>
          <w:lang w:val="en-GB"/>
        </w:rPr>
        <w:tab/>
        <w:t xml:space="preserve">Describe your organisation’s policy on moving cash and securities among custodians, operating companies, bank accounts, </w:t>
      </w:r>
      <w:proofErr w:type="gramStart"/>
      <w:r w:rsidRPr="00E9518F">
        <w:rPr>
          <w:lang w:val="en-GB"/>
        </w:rPr>
        <w:t>investors</w:t>
      </w:r>
      <w:proofErr w:type="gramEnd"/>
      <w:r w:rsidRPr="00E9518F">
        <w:rPr>
          <w:lang w:val="en-GB"/>
        </w:rPr>
        <w:t xml:space="preserve"> and counterparties</w:t>
      </w:r>
      <w:r w:rsidR="005C3699" w:rsidRPr="00E9518F">
        <w:rPr>
          <w:lang w:val="en-GB"/>
        </w:rPr>
        <w:t xml:space="preserve">. </w:t>
      </w:r>
      <w:r w:rsidRPr="00E9518F">
        <w:rPr>
          <w:lang w:val="en-GB"/>
        </w:rPr>
        <w:t xml:space="preserve">Describe processes and controls in place including different levels of authorisation. </w:t>
      </w:r>
    </w:p>
    <w:p w14:paraId="10937A4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C6075A" w14:textId="77777777" w:rsidR="00F92193" w:rsidRPr="00E9518F" w:rsidRDefault="00F92193" w:rsidP="00F92193">
      <w:pPr>
        <w:pStyle w:val="Inspring"/>
        <w:rPr>
          <w:lang w:val="en-GB"/>
        </w:rPr>
      </w:pPr>
    </w:p>
    <w:p w14:paraId="3C14C536" w14:textId="4772AA30" w:rsidR="00F92193" w:rsidRPr="00E9518F" w:rsidRDefault="00F92193" w:rsidP="00F92193">
      <w:pPr>
        <w:pStyle w:val="Inspring"/>
        <w:rPr>
          <w:lang w:val="en-GB"/>
        </w:rPr>
      </w:pPr>
      <w:r w:rsidRPr="00E9518F">
        <w:rPr>
          <w:lang w:val="en-GB"/>
        </w:rPr>
        <w:t>2.</w:t>
      </w:r>
      <w:r w:rsidR="00130A69" w:rsidRPr="00E9518F">
        <w:rPr>
          <w:lang w:val="en-GB"/>
        </w:rPr>
        <w:t>6.</w:t>
      </w:r>
      <w:r w:rsidR="00E56E21" w:rsidRPr="00E9518F">
        <w:rPr>
          <w:lang w:val="en-GB"/>
        </w:rPr>
        <w:t>7</w:t>
      </w:r>
      <w:r w:rsidRPr="00E9518F">
        <w:rPr>
          <w:lang w:val="en-GB"/>
        </w:rPr>
        <w:t>.2</w:t>
      </w:r>
      <w:r w:rsidRPr="00E9518F">
        <w:rPr>
          <w:lang w:val="en-GB"/>
        </w:rPr>
        <w:tab/>
        <w:t xml:space="preserve">Which member(s) of the team is/are specifically in charge of cash management and what relevant experience do they have? </w:t>
      </w:r>
    </w:p>
    <w:p w14:paraId="03DE875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FA6BC6" w14:textId="77777777" w:rsidR="00F92193" w:rsidRPr="00E9518F" w:rsidRDefault="00F92193" w:rsidP="00F92193">
      <w:pPr>
        <w:pStyle w:val="Inspring"/>
        <w:rPr>
          <w:lang w:val="en-GB"/>
        </w:rPr>
      </w:pPr>
    </w:p>
    <w:p w14:paraId="44053EA1" w14:textId="027983BC" w:rsidR="00F92193" w:rsidRPr="00E9518F" w:rsidRDefault="00F92193" w:rsidP="00F92193">
      <w:pPr>
        <w:pStyle w:val="Inspring"/>
        <w:rPr>
          <w:lang w:val="en-GB"/>
        </w:rPr>
      </w:pPr>
      <w:r w:rsidRPr="00E9518F">
        <w:rPr>
          <w:lang w:val="en-GB"/>
        </w:rPr>
        <w:t>2.</w:t>
      </w:r>
      <w:r w:rsidR="00130A69" w:rsidRPr="00E9518F">
        <w:rPr>
          <w:lang w:val="en-GB"/>
        </w:rPr>
        <w:t>6.</w:t>
      </w:r>
      <w:r w:rsidR="00E56E21" w:rsidRPr="00E9518F">
        <w:rPr>
          <w:lang w:val="en-GB"/>
        </w:rPr>
        <w:t>7</w:t>
      </w:r>
      <w:r w:rsidRPr="00E9518F">
        <w:rPr>
          <w:lang w:val="en-GB"/>
        </w:rPr>
        <w:t>.3</w:t>
      </w:r>
      <w:r w:rsidRPr="00E9518F">
        <w:rPr>
          <w:lang w:val="en-GB"/>
        </w:rPr>
        <w:tab/>
        <w:t xml:space="preserve">State the buffer/target buffer at the vehicle level for fees and expenses. </w:t>
      </w:r>
    </w:p>
    <w:p w14:paraId="18408D1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709233" w14:textId="77777777" w:rsidR="00F92193" w:rsidRPr="00E9518F" w:rsidRDefault="00F92193" w:rsidP="00F92193"/>
    <w:p w14:paraId="1CA5A43E" w14:textId="7794C806" w:rsidR="00BD628D" w:rsidRPr="00E9518F" w:rsidRDefault="00BD628D" w:rsidP="00337856">
      <w:pPr>
        <w:rPr>
          <w:b/>
          <w:bCs/>
        </w:rPr>
      </w:pPr>
      <w:bookmarkStart w:id="239" w:name="_Toc496254250"/>
      <w:bookmarkStart w:id="240" w:name="_Toc499726203"/>
      <w:bookmarkStart w:id="241" w:name="_Toc520197102"/>
      <w:bookmarkStart w:id="242" w:name="_Toc520197471"/>
      <w:r w:rsidRPr="00E9518F">
        <w:rPr>
          <w:b/>
          <w:bCs/>
        </w:rPr>
        <w:t>2.</w:t>
      </w:r>
      <w:r w:rsidR="00AD0666" w:rsidRPr="00E9518F">
        <w:rPr>
          <w:b/>
          <w:bCs/>
        </w:rPr>
        <w:t>6.</w:t>
      </w:r>
      <w:r w:rsidR="002B3C11" w:rsidRPr="00E9518F">
        <w:rPr>
          <w:b/>
          <w:bCs/>
        </w:rPr>
        <w:t>8</w:t>
      </w:r>
      <w:r w:rsidRPr="00E9518F">
        <w:rPr>
          <w:b/>
          <w:bCs/>
        </w:rPr>
        <w:tab/>
      </w:r>
      <w:bookmarkEnd w:id="239"/>
      <w:bookmarkEnd w:id="240"/>
      <w:r w:rsidR="00D35D55" w:rsidRPr="00E9518F">
        <w:rPr>
          <w:b/>
          <w:bCs/>
        </w:rPr>
        <w:t>Capital Calls and D</w:t>
      </w:r>
      <w:r w:rsidR="0043368C" w:rsidRPr="00E9518F">
        <w:rPr>
          <w:b/>
          <w:bCs/>
        </w:rPr>
        <w:t>istributions</w:t>
      </w:r>
      <w:bookmarkEnd w:id="241"/>
      <w:bookmarkEnd w:id="242"/>
    </w:p>
    <w:p w14:paraId="199A9FCA" w14:textId="77777777" w:rsidR="00BD628D" w:rsidRPr="00E9518F" w:rsidRDefault="00BD628D" w:rsidP="00BD628D">
      <w:pPr>
        <w:pStyle w:val="Inspring"/>
        <w:rPr>
          <w:lang w:val="en-GB"/>
        </w:rPr>
      </w:pPr>
    </w:p>
    <w:p w14:paraId="5BF0C3E0" w14:textId="73888E8D" w:rsidR="00BD628D" w:rsidRPr="00E9518F" w:rsidRDefault="00BD628D" w:rsidP="00BD628D">
      <w:pPr>
        <w:pStyle w:val="Inspring"/>
        <w:rPr>
          <w:lang w:val="en-GB"/>
        </w:rPr>
      </w:pPr>
      <w:r w:rsidRPr="00E9518F">
        <w:rPr>
          <w:lang w:val="en-GB"/>
        </w:rPr>
        <w:t>2.</w:t>
      </w:r>
      <w:r w:rsidR="004339A4" w:rsidRPr="00E9518F">
        <w:rPr>
          <w:lang w:val="en-GB"/>
        </w:rPr>
        <w:t>6.</w:t>
      </w:r>
      <w:r w:rsidR="002B3C11" w:rsidRPr="00E9518F">
        <w:rPr>
          <w:lang w:val="en-GB"/>
        </w:rPr>
        <w:t>8</w:t>
      </w:r>
      <w:r w:rsidRPr="00E9518F">
        <w:rPr>
          <w:lang w:val="en-GB"/>
        </w:rPr>
        <w:t>.1</w:t>
      </w:r>
      <w:r w:rsidRPr="00E9518F">
        <w:rPr>
          <w:lang w:val="en-GB"/>
        </w:rPr>
        <w:tab/>
        <w:t>Describe the frequency of capital calls</w:t>
      </w:r>
      <w:r w:rsidR="007B748B" w:rsidRPr="00E9518F">
        <w:rPr>
          <w:lang w:val="en-GB"/>
        </w:rPr>
        <w:t xml:space="preserve"> and distributions</w:t>
      </w:r>
      <w:r w:rsidRPr="00E9518F">
        <w:rPr>
          <w:lang w:val="en-GB"/>
        </w:rPr>
        <w:t xml:space="preserve">. How much notification is provided to investors of upcoming capital calls and distributions? </w:t>
      </w:r>
    </w:p>
    <w:p w14:paraId="3E974AC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1BBAE9" w14:textId="77777777" w:rsidR="00BD628D" w:rsidRPr="00E9518F" w:rsidRDefault="00BD628D" w:rsidP="00BD628D">
      <w:pPr>
        <w:pStyle w:val="Inspring"/>
        <w:rPr>
          <w:lang w:val="en-GB"/>
        </w:rPr>
      </w:pPr>
    </w:p>
    <w:p w14:paraId="3BDE4C98" w14:textId="7FB04B57" w:rsidR="00BD628D" w:rsidRPr="00E9518F" w:rsidRDefault="00BD628D" w:rsidP="00BD628D">
      <w:pPr>
        <w:pStyle w:val="Inspring"/>
        <w:rPr>
          <w:lang w:val="en-GB"/>
        </w:rPr>
      </w:pPr>
      <w:r w:rsidRPr="00E9518F">
        <w:rPr>
          <w:lang w:val="en-GB"/>
        </w:rPr>
        <w:t>2.</w:t>
      </w:r>
      <w:r w:rsidR="004339A4" w:rsidRPr="00E9518F">
        <w:rPr>
          <w:lang w:val="en-GB"/>
        </w:rPr>
        <w:t>6.</w:t>
      </w:r>
      <w:r w:rsidR="002B3C11" w:rsidRPr="00E9518F">
        <w:rPr>
          <w:lang w:val="en-GB"/>
        </w:rPr>
        <w:t>8</w:t>
      </w:r>
      <w:r w:rsidRPr="00E9518F">
        <w:rPr>
          <w:lang w:val="en-GB"/>
        </w:rPr>
        <w:t>.2</w:t>
      </w:r>
      <w:r w:rsidRPr="00E9518F">
        <w:rPr>
          <w:lang w:val="en-GB"/>
        </w:rPr>
        <w:tab/>
        <w:t xml:space="preserve">How often will distributions be paid out? </w:t>
      </w:r>
    </w:p>
    <w:p w14:paraId="5A2D35C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7566AB" w14:textId="250ACADF" w:rsidR="001308F6" w:rsidRPr="00E9518F" w:rsidRDefault="001308F6" w:rsidP="00BD5631">
      <w:bookmarkStart w:id="243" w:name="_Toc489871708"/>
    </w:p>
    <w:p w14:paraId="116C7256" w14:textId="2D652EAC" w:rsidR="00153B8D" w:rsidRPr="00E9518F" w:rsidRDefault="00153B8D" w:rsidP="00153B8D">
      <w:pPr>
        <w:pStyle w:val="Inspring"/>
        <w:rPr>
          <w:lang w:val="en-GB"/>
        </w:rPr>
      </w:pPr>
      <w:r w:rsidRPr="00E9518F">
        <w:rPr>
          <w:lang w:val="en-GB"/>
        </w:rPr>
        <w:t>2.</w:t>
      </w:r>
      <w:r w:rsidR="005847FA" w:rsidRPr="00E9518F">
        <w:rPr>
          <w:lang w:val="en-GB"/>
        </w:rPr>
        <w:t>6.</w:t>
      </w:r>
      <w:r w:rsidR="002B3C11" w:rsidRPr="00E9518F">
        <w:rPr>
          <w:lang w:val="en-GB"/>
        </w:rPr>
        <w:t>8</w:t>
      </w:r>
      <w:r w:rsidRPr="00E9518F">
        <w:rPr>
          <w:lang w:val="en-GB"/>
        </w:rPr>
        <w:t>.</w:t>
      </w:r>
      <w:r w:rsidR="00484E04" w:rsidRPr="00E9518F">
        <w:rPr>
          <w:lang w:val="en-GB"/>
        </w:rPr>
        <w:t>3</w:t>
      </w:r>
      <w:r w:rsidRPr="00E9518F">
        <w:rPr>
          <w:lang w:val="en-GB"/>
        </w:rPr>
        <w:tab/>
      </w:r>
      <w:r w:rsidR="00FE0231" w:rsidRPr="00E9518F">
        <w:rPr>
          <w:lang w:val="en-GB"/>
        </w:rPr>
        <w:t>Is your administration performed in-house or do you use an outside service? If so, who do you use and how do you monitor them?</w:t>
      </w:r>
    </w:p>
    <w:p w14:paraId="086AFDF3" w14:textId="77777777" w:rsidR="00153B8D" w:rsidRPr="00E9518F" w:rsidRDefault="00153B8D" w:rsidP="00153B8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F07142" w14:textId="77777777" w:rsidR="00065DC6" w:rsidRPr="00E9518F" w:rsidRDefault="00065DC6" w:rsidP="009D0898"/>
    <w:p w14:paraId="3835C13A" w14:textId="0A666F58" w:rsidR="00AD4B2C" w:rsidRPr="00E9518F" w:rsidRDefault="00A5360A" w:rsidP="00AD4B2C">
      <w:pPr>
        <w:pStyle w:val="Heading2"/>
      </w:pPr>
      <w:bookmarkStart w:id="244" w:name="_Toc134018491"/>
      <w:r w:rsidRPr="00E9518F">
        <w:t>2</w:t>
      </w:r>
      <w:r w:rsidR="00AD4B2C" w:rsidRPr="00E9518F">
        <w:t>.</w:t>
      </w:r>
      <w:r w:rsidR="005847FA" w:rsidRPr="00E9518F">
        <w:t>7</w:t>
      </w:r>
      <w:r w:rsidR="00AD4B2C" w:rsidRPr="00E9518F">
        <w:tab/>
      </w:r>
      <w:r w:rsidRPr="00E9518F">
        <w:t>Vehicle</w:t>
      </w:r>
      <w:r w:rsidR="00AD4B2C" w:rsidRPr="00E9518F">
        <w:t xml:space="preserve"> Staff</w:t>
      </w:r>
      <w:bookmarkEnd w:id="243"/>
      <w:bookmarkEnd w:id="244"/>
    </w:p>
    <w:p w14:paraId="01429628" w14:textId="77777777" w:rsidR="00AD4B2C" w:rsidRPr="00E9518F" w:rsidRDefault="00AD4B2C" w:rsidP="00AD4B2C"/>
    <w:bookmarkEnd w:id="217"/>
    <w:bookmarkEnd w:id="218"/>
    <w:bookmarkEnd w:id="219"/>
    <w:bookmarkEnd w:id="233"/>
    <w:p w14:paraId="250DB00C" w14:textId="77777777" w:rsidR="008E574E" w:rsidRPr="00E9518F" w:rsidRDefault="008E574E" w:rsidP="00E9518F">
      <w:pPr>
        <w:pStyle w:val="Inspring"/>
        <w:rPr>
          <w:shd w:val="clear" w:color="auto" w:fill="BAFAFF" w:themeFill="accent6" w:themeFillTint="33"/>
          <w:lang w:val="en-GB"/>
        </w:rPr>
      </w:pPr>
      <w:r w:rsidRPr="00183DA6">
        <w:rPr>
          <w:lang w:val="en-GB"/>
        </w:rPr>
        <w:t>2.7.1</w:t>
      </w:r>
      <w:r w:rsidRPr="00183DA6">
        <w:rPr>
          <w:lang w:val="en-GB"/>
        </w:rPr>
        <w:tab/>
      </w:r>
      <w:r w:rsidRPr="00E9518F">
        <w:rPr>
          <w:shd w:val="clear" w:color="auto" w:fill="BAFAFF" w:themeFill="accent6" w:themeFillTint="33"/>
          <w:lang w:val="en-GB"/>
        </w:rPr>
        <w:t>What has been your average annual turnover rate for all employees and for senior staff over the past three years?</w:t>
      </w:r>
    </w:p>
    <w:p w14:paraId="19279560" w14:textId="77777777" w:rsidR="008E574E" w:rsidRPr="00E9518F" w:rsidRDefault="008E574E" w:rsidP="008E574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DA9147" w14:textId="77777777" w:rsidR="008E574E" w:rsidRPr="00E9518F" w:rsidRDefault="008E574E" w:rsidP="00E8345A">
      <w:pPr>
        <w:pStyle w:val="Inspring"/>
        <w:ind w:left="0" w:firstLine="0"/>
        <w:rPr>
          <w:lang w:val="en-GB"/>
        </w:rPr>
      </w:pPr>
    </w:p>
    <w:p w14:paraId="728725F7" w14:textId="16CA3A0B" w:rsidR="00AD4B2C" w:rsidRPr="00E9518F" w:rsidRDefault="00A5360A" w:rsidP="00AD4B2C">
      <w:pPr>
        <w:pStyle w:val="Inspring"/>
        <w:rPr>
          <w:lang w:val="en-GB"/>
        </w:rPr>
      </w:pPr>
      <w:r w:rsidRPr="00E9518F">
        <w:rPr>
          <w:lang w:val="en-GB"/>
        </w:rPr>
        <w:t>2.</w:t>
      </w:r>
      <w:r w:rsidR="008E574E" w:rsidRPr="00E9518F">
        <w:rPr>
          <w:lang w:val="en-GB"/>
        </w:rPr>
        <w:t>7.2</w:t>
      </w:r>
      <w:r w:rsidR="00AD4B2C" w:rsidRPr="00E9518F">
        <w:rPr>
          <w:lang w:val="en-GB"/>
        </w:rPr>
        <w:tab/>
        <w:t>Provide the following details for senior staff who have departed (including pending departures) over the past five years.</w:t>
      </w:r>
    </w:p>
    <w:p w14:paraId="45C85FBB" w14:textId="77777777" w:rsidR="00AD4B2C" w:rsidRPr="00E9518F"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797C34" w:rsidRPr="00E9518F" w14:paraId="4498F41B" w14:textId="77777777" w:rsidTr="00731D72">
        <w:tc>
          <w:tcPr>
            <w:tcW w:w="855" w:type="pct"/>
            <w:shd w:val="clear" w:color="auto" w:fill="000000"/>
          </w:tcPr>
          <w:p w14:paraId="330D56A3" w14:textId="77777777" w:rsidR="00AD4B2C" w:rsidRPr="00E9518F" w:rsidRDefault="00AD4B2C" w:rsidP="004E2D68">
            <w:pPr>
              <w:pStyle w:val="Tabel"/>
              <w:rPr>
                <w:b/>
                <w:lang w:val="en-GB"/>
              </w:rPr>
            </w:pPr>
            <w:r w:rsidRPr="00E9518F">
              <w:rPr>
                <w:b/>
                <w:lang w:val="en-GB"/>
              </w:rPr>
              <w:lastRenderedPageBreak/>
              <w:t>Name</w:t>
            </w:r>
          </w:p>
        </w:tc>
        <w:tc>
          <w:tcPr>
            <w:tcW w:w="818" w:type="pct"/>
            <w:shd w:val="clear" w:color="auto" w:fill="000000"/>
          </w:tcPr>
          <w:p w14:paraId="21C16C8E" w14:textId="77777777" w:rsidR="00AD4B2C" w:rsidRPr="00E9518F" w:rsidRDefault="00AD4B2C" w:rsidP="004E2D68">
            <w:pPr>
              <w:pStyle w:val="Tabel"/>
              <w:rPr>
                <w:b/>
                <w:lang w:val="en-GB"/>
              </w:rPr>
            </w:pPr>
            <w:r w:rsidRPr="00E9518F">
              <w:rPr>
                <w:b/>
                <w:lang w:val="en-GB"/>
              </w:rPr>
              <w:t>Role</w:t>
            </w:r>
          </w:p>
        </w:tc>
        <w:tc>
          <w:tcPr>
            <w:tcW w:w="818" w:type="pct"/>
            <w:shd w:val="clear" w:color="auto" w:fill="000000"/>
          </w:tcPr>
          <w:p w14:paraId="146E460D" w14:textId="77777777" w:rsidR="00AD4B2C" w:rsidRPr="00E9518F" w:rsidRDefault="00AD4B2C" w:rsidP="004E2D68">
            <w:pPr>
              <w:pStyle w:val="Tabel"/>
              <w:rPr>
                <w:b/>
                <w:lang w:val="en-GB"/>
              </w:rPr>
            </w:pPr>
            <w:r w:rsidRPr="00E9518F">
              <w:rPr>
                <w:b/>
                <w:lang w:val="en-GB"/>
              </w:rPr>
              <w:t>Departure date</w:t>
            </w:r>
          </w:p>
        </w:tc>
        <w:tc>
          <w:tcPr>
            <w:tcW w:w="818" w:type="pct"/>
            <w:shd w:val="clear" w:color="auto" w:fill="000000"/>
          </w:tcPr>
          <w:p w14:paraId="6582189E" w14:textId="77777777" w:rsidR="00AD4B2C" w:rsidRPr="00E9518F" w:rsidRDefault="00AD4B2C" w:rsidP="004E2D68">
            <w:pPr>
              <w:pStyle w:val="Tabel"/>
              <w:rPr>
                <w:b/>
                <w:lang w:val="en-GB"/>
              </w:rPr>
            </w:pPr>
            <w:r w:rsidRPr="00E9518F">
              <w:rPr>
                <w:b/>
                <w:lang w:val="en-GB"/>
              </w:rPr>
              <w:t>Functional area</w:t>
            </w:r>
          </w:p>
        </w:tc>
        <w:tc>
          <w:tcPr>
            <w:tcW w:w="818" w:type="pct"/>
            <w:shd w:val="clear" w:color="auto" w:fill="000000"/>
          </w:tcPr>
          <w:p w14:paraId="4AF75292" w14:textId="77777777" w:rsidR="00AD4B2C" w:rsidRPr="00E9518F" w:rsidRDefault="00AD4B2C" w:rsidP="004E2D68">
            <w:pPr>
              <w:pStyle w:val="Tabel"/>
              <w:rPr>
                <w:b/>
                <w:lang w:val="en-GB"/>
              </w:rPr>
            </w:pPr>
            <w:r w:rsidRPr="00E9518F">
              <w:rPr>
                <w:b/>
                <w:lang w:val="en-GB"/>
              </w:rPr>
              <w:t xml:space="preserve">Years with </w:t>
            </w:r>
            <w:r w:rsidR="00216DC3" w:rsidRPr="00E9518F">
              <w:rPr>
                <w:b/>
                <w:lang w:val="en-GB"/>
              </w:rPr>
              <w:t>organisation</w:t>
            </w:r>
          </w:p>
        </w:tc>
        <w:tc>
          <w:tcPr>
            <w:tcW w:w="872" w:type="pct"/>
            <w:shd w:val="clear" w:color="auto" w:fill="000000"/>
          </w:tcPr>
          <w:p w14:paraId="0D277778" w14:textId="77777777" w:rsidR="00AD4B2C" w:rsidRPr="00E9518F" w:rsidRDefault="00AD4B2C" w:rsidP="004E2D68">
            <w:pPr>
              <w:pStyle w:val="Tabel"/>
              <w:rPr>
                <w:b/>
                <w:lang w:val="en-GB"/>
              </w:rPr>
            </w:pPr>
            <w:r w:rsidRPr="00E9518F">
              <w:rPr>
                <w:b/>
                <w:lang w:val="en-GB"/>
              </w:rPr>
              <w:t>Replaced? (y/n)</w:t>
            </w:r>
          </w:p>
          <w:p w14:paraId="3E1EF48F" w14:textId="77777777" w:rsidR="00AD4B2C" w:rsidRPr="00E9518F" w:rsidRDefault="00AD4B2C" w:rsidP="004E2D68">
            <w:pPr>
              <w:pStyle w:val="Tabel"/>
              <w:rPr>
                <w:b/>
                <w:lang w:val="en-GB"/>
              </w:rPr>
            </w:pPr>
          </w:p>
        </w:tc>
      </w:tr>
      <w:tr w:rsidR="00797C34" w:rsidRPr="00E9518F" w14:paraId="760AD570" w14:textId="77777777" w:rsidTr="00731D72">
        <w:trPr>
          <w:trHeight w:val="315"/>
        </w:trPr>
        <w:tc>
          <w:tcPr>
            <w:tcW w:w="855" w:type="pct"/>
            <w:shd w:val="clear" w:color="auto" w:fill="EBEBEB"/>
          </w:tcPr>
          <w:p w14:paraId="3AD987B3" w14:textId="77777777" w:rsidR="00AD4B2C" w:rsidRPr="00E9518F" w:rsidRDefault="00AD4B2C" w:rsidP="004E2D68">
            <w:pPr>
              <w:rPr>
                <w:sz w:val="16"/>
                <w:szCs w:val="16"/>
              </w:rPr>
            </w:pPr>
          </w:p>
        </w:tc>
        <w:tc>
          <w:tcPr>
            <w:tcW w:w="818" w:type="pct"/>
            <w:shd w:val="clear" w:color="auto" w:fill="EBEBEB"/>
          </w:tcPr>
          <w:p w14:paraId="4637BA57" w14:textId="77777777" w:rsidR="00AD4B2C" w:rsidRPr="00E9518F" w:rsidRDefault="00AD4B2C" w:rsidP="004E2D68">
            <w:pPr>
              <w:rPr>
                <w:sz w:val="16"/>
                <w:szCs w:val="16"/>
              </w:rPr>
            </w:pPr>
          </w:p>
        </w:tc>
        <w:tc>
          <w:tcPr>
            <w:tcW w:w="818" w:type="pct"/>
            <w:shd w:val="clear" w:color="auto" w:fill="EBEBEB"/>
          </w:tcPr>
          <w:p w14:paraId="62F46D0D" w14:textId="77777777" w:rsidR="00AD4B2C" w:rsidRPr="00E9518F" w:rsidRDefault="00AD4B2C" w:rsidP="004E2D68">
            <w:pPr>
              <w:rPr>
                <w:sz w:val="16"/>
                <w:szCs w:val="16"/>
              </w:rPr>
            </w:pPr>
          </w:p>
        </w:tc>
        <w:tc>
          <w:tcPr>
            <w:tcW w:w="818" w:type="pct"/>
            <w:shd w:val="clear" w:color="auto" w:fill="EBEBEB"/>
          </w:tcPr>
          <w:p w14:paraId="56087692" w14:textId="77777777" w:rsidR="00AD4B2C" w:rsidRPr="00E9518F" w:rsidRDefault="00AD4B2C" w:rsidP="004E2D68">
            <w:pPr>
              <w:rPr>
                <w:sz w:val="16"/>
                <w:szCs w:val="16"/>
              </w:rPr>
            </w:pPr>
          </w:p>
        </w:tc>
        <w:tc>
          <w:tcPr>
            <w:tcW w:w="818" w:type="pct"/>
            <w:shd w:val="clear" w:color="auto" w:fill="EBEBEB"/>
          </w:tcPr>
          <w:p w14:paraId="1DB999A1" w14:textId="77777777" w:rsidR="00AD4B2C" w:rsidRPr="00E9518F" w:rsidRDefault="00AD4B2C" w:rsidP="004E2D68">
            <w:pPr>
              <w:rPr>
                <w:sz w:val="16"/>
                <w:szCs w:val="16"/>
              </w:rPr>
            </w:pPr>
          </w:p>
        </w:tc>
        <w:tc>
          <w:tcPr>
            <w:tcW w:w="872" w:type="pct"/>
            <w:shd w:val="clear" w:color="auto" w:fill="EBEBEB"/>
          </w:tcPr>
          <w:p w14:paraId="7447801D" w14:textId="77777777" w:rsidR="00AD4B2C" w:rsidRPr="00E9518F" w:rsidRDefault="00AD4B2C" w:rsidP="004E2D68">
            <w:pPr>
              <w:rPr>
                <w:sz w:val="16"/>
                <w:szCs w:val="16"/>
              </w:rPr>
            </w:pPr>
          </w:p>
        </w:tc>
      </w:tr>
      <w:tr w:rsidR="00797C34" w:rsidRPr="00E9518F" w14:paraId="56DE9CA7" w14:textId="77777777" w:rsidTr="00731D72">
        <w:trPr>
          <w:trHeight w:val="315"/>
        </w:trPr>
        <w:tc>
          <w:tcPr>
            <w:tcW w:w="855" w:type="pct"/>
            <w:shd w:val="clear" w:color="auto" w:fill="F9F9F9"/>
          </w:tcPr>
          <w:p w14:paraId="18AB221A" w14:textId="77777777" w:rsidR="00AD4B2C" w:rsidRPr="00E9518F" w:rsidRDefault="00AD4B2C" w:rsidP="004E2D68">
            <w:pPr>
              <w:rPr>
                <w:sz w:val="16"/>
                <w:szCs w:val="16"/>
              </w:rPr>
            </w:pPr>
          </w:p>
        </w:tc>
        <w:tc>
          <w:tcPr>
            <w:tcW w:w="818" w:type="pct"/>
            <w:shd w:val="clear" w:color="auto" w:fill="F9F9F9"/>
          </w:tcPr>
          <w:p w14:paraId="7847EF06" w14:textId="77777777" w:rsidR="00AD4B2C" w:rsidRPr="00E9518F" w:rsidRDefault="00AD4B2C" w:rsidP="004E2D68">
            <w:pPr>
              <w:rPr>
                <w:sz w:val="16"/>
                <w:szCs w:val="16"/>
              </w:rPr>
            </w:pPr>
          </w:p>
        </w:tc>
        <w:tc>
          <w:tcPr>
            <w:tcW w:w="818" w:type="pct"/>
            <w:shd w:val="clear" w:color="auto" w:fill="F9F9F9"/>
          </w:tcPr>
          <w:p w14:paraId="7AA9A021" w14:textId="77777777" w:rsidR="00AD4B2C" w:rsidRPr="00E9518F" w:rsidRDefault="00AD4B2C" w:rsidP="004E2D68">
            <w:pPr>
              <w:rPr>
                <w:sz w:val="16"/>
                <w:szCs w:val="16"/>
              </w:rPr>
            </w:pPr>
          </w:p>
        </w:tc>
        <w:tc>
          <w:tcPr>
            <w:tcW w:w="818" w:type="pct"/>
            <w:shd w:val="clear" w:color="auto" w:fill="F9F9F9"/>
          </w:tcPr>
          <w:p w14:paraId="58710201" w14:textId="77777777" w:rsidR="00AD4B2C" w:rsidRPr="00E9518F" w:rsidRDefault="00AD4B2C" w:rsidP="004E2D68">
            <w:pPr>
              <w:rPr>
                <w:sz w:val="16"/>
                <w:szCs w:val="16"/>
              </w:rPr>
            </w:pPr>
          </w:p>
        </w:tc>
        <w:tc>
          <w:tcPr>
            <w:tcW w:w="818" w:type="pct"/>
            <w:shd w:val="clear" w:color="auto" w:fill="F9F9F9"/>
          </w:tcPr>
          <w:p w14:paraId="0266CF7C" w14:textId="77777777" w:rsidR="00AD4B2C" w:rsidRPr="00E9518F" w:rsidRDefault="00AD4B2C" w:rsidP="004E2D68">
            <w:pPr>
              <w:rPr>
                <w:sz w:val="16"/>
                <w:szCs w:val="16"/>
              </w:rPr>
            </w:pPr>
          </w:p>
        </w:tc>
        <w:tc>
          <w:tcPr>
            <w:tcW w:w="872" w:type="pct"/>
            <w:shd w:val="clear" w:color="auto" w:fill="F9F9F9"/>
          </w:tcPr>
          <w:p w14:paraId="3D3289D6" w14:textId="77777777" w:rsidR="00AD4B2C" w:rsidRPr="00E9518F" w:rsidRDefault="00AD4B2C" w:rsidP="004E2D68">
            <w:pPr>
              <w:rPr>
                <w:sz w:val="16"/>
                <w:szCs w:val="16"/>
              </w:rPr>
            </w:pPr>
          </w:p>
        </w:tc>
      </w:tr>
      <w:tr w:rsidR="00797C34" w:rsidRPr="00E9518F" w14:paraId="75CB6680" w14:textId="77777777" w:rsidTr="00731D72">
        <w:trPr>
          <w:trHeight w:val="315"/>
        </w:trPr>
        <w:tc>
          <w:tcPr>
            <w:tcW w:w="855" w:type="pct"/>
            <w:shd w:val="clear" w:color="auto" w:fill="EBEBEB"/>
          </w:tcPr>
          <w:p w14:paraId="352C8F35" w14:textId="77777777" w:rsidR="00AD4B2C" w:rsidRPr="00E9518F" w:rsidRDefault="00AD4B2C" w:rsidP="004E2D68">
            <w:pPr>
              <w:rPr>
                <w:sz w:val="16"/>
                <w:szCs w:val="16"/>
              </w:rPr>
            </w:pPr>
          </w:p>
        </w:tc>
        <w:tc>
          <w:tcPr>
            <w:tcW w:w="818" w:type="pct"/>
            <w:shd w:val="clear" w:color="auto" w:fill="EBEBEB"/>
          </w:tcPr>
          <w:p w14:paraId="097EA43F" w14:textId="77777777" w:rsidR="00AD4B2C" w:rsidRPr="00E9518F" w:rsidRDefault="00AD4B2C" w:rsidP="004E2D68">
            <w:pPr>
              <w:rPr>
                <w:sz w:val="16"/>
                <w:szCs w:val="16"/>
              </w:rPr>
            </w:pPr>
          </w:p>
        </w:tc>
        <w:tc>
          <w:tcPr>
            <w:tcW w:w="818" w:type="pct"/>
            <w:shd w:val="clear" w:color="auto" w:fill="EBEBEB"/>
          </w:tcPr>
          <w:p w14:paraId="5A6FBD02" w14:textId="77777777" w:rsidR="00AD4B2C" w:rsidRPr="00E9518F" w:rsidRDefault="00AD4B2C" w:rsidP="004E2D68">
            <w:pPr>
              <w:rPr>
                <w:sz w:val="16"/>
                <w:szCs w:val="16"/>
              </w:rPr>
            </w:pPr>
          </w:p>
        </w:tc>
        <w:tc>
          <w:tcPr>
            <w:tcW w:w="818" w:type="pct"/>
            <w:shd w:val="clear" w:color="auto" w:fill="EBEBEB"/>
          </w:tcPr>
          <w:p w14:paraId="0BB2D171" w14:textId="77777777" w:rsidR="00AD4B2C" w:rsidRPr="00E9518F" w:rsidRDefault="00AD4B2C" w:rsidP="004E2D68">
            <w:pPr>
              <w:rPr>
                <w:sz w:val="16"/>
                <w:szCs w:val="16"/>
              </w:rPr>
            </w:pPr>
          </w:p>
        </w:tc>
        <w:tc>
          <w:tcPr>
            <w:tcW w:w="818" w:type="pct"/>
            <w:shd w:val="clear" w:color="auto" w:fill="EBEBEB"/>
          </w:tcPr>
          <w:p w14:paraId="66199C1D" w14:textId="77777777" w:rsidR="00AD4B2C" w:rsidRPr="00E9518F" w:rsidRDefault="00AD4B2C" w:rsidP="004E2D68">
            <w:pPr>
              <w:rPr>
                <w:sz w:val="16"/>
                <w:szCs w:val="16"/>
              </w:rPr>
            </w:pPr>
          </w:p>
        </w:tc>
        <w:tc>
          <w:tcPr>
            <w:tcW w:w="872" w:type="pct"/>
            <w:shd w:val="clear" w:color="auto" w:fill="EBEBEB"/>
          </w:tcPr>
          <w:p w14:paraId="7F86E9FC" w14:textId="77777777" w:rsidR="00AD4B2C" w:rsidRPr="00E9518F" w:rsidRDefault="00AD4B2C" w:rsidP="004E2D68">
            <w:pPr>
              <w:rPr>
                <w:sz w:val="16"/>
                <w:szCs w:val="16"/>
              </w:rPr>
            </w:pPr>
          </w:p>
        </w:tc>
      </w:tr>
      <w:tr w:rsidR="00797C34" w:rsidRPr="00E9518F" w14:paraId="4EDE2E6A" w14:textId="77777777" w:rsidTr="00731D72">
        <w:trPr>
          <w:trHeight w:val="315"/>
        </w:trPr>
        <w:tc>
          <w:tcPr>
            <w:tcW w:w="855" w:type="pct"/>
            <w:shd w:val="clear" w:color="auto" w:fill="F9F9F9"/>
          </w:tcPr>
          <w:p w14:paraId="17282361" w14:textId="77777777" w:rsidR="00AD4B2C" w:rsidRPr="00E9518F" w:rsidRDefault="00AD4B2C" w:rsidP="004E2D68">
            <w:pPr>
              <w:rPr>
                <w:sz w:val="16"/>
                <w:szCs w:val="16"/>
              </w:rPr>
            </w:pPr>
          </w:p>
        </w:tc>
        <w:tc>
          <w:tcPr>
            <w:tcW w:w="818" w:type="pct"/>
            <w:shd w:val="clear" w:color="auto" w:fill="F9F9F9"/>
          </w:tcPr>
          <w:p w14:paraId="79E202D9" w14:textId="77777777" w:rsidR="00AD4B2C" w:rsidRPr="00E9518F" w:rsidRDefault="00AD4B2C" w:rsidP="004E2D68">
            <w:pPr>
              <w:rPr>
                <w:sz w:val="16"/>
                <w:szCs w:val="16"/>
              </w:rPr>
            </w:pPr>
          </w:p>
        </w:tc>
        <w:tc>
          <w:tcPr>
            <w:tcW w:w="818" w:type="pct"/>
            <w:shd w:val="clear" w:color="auto" w:fill="F9F9F9"/>
          </w:tcPr>
          <w:p w14:paraId="6E942B07" w14:textId="77777777" w:rsidR="00AD4B2C" w:rsidRPr="00E9518F" w:rsidRDefault="00AD4B2C" w:rsidP="004E2D68">
            <w:pPr>
              <w:rPr>
                <w:sz w:val="16"/>
                <w:szCs w:val="16"/>
              </w:rPr>
            </w:pPr>
          </w:p>
        </w:tc>
        <w:tc>
          <w:tcPr>
            <w:tcW w:w="818" w:type="pct"/>
            <w:shd w:val="clear" w:color="auto" w:fill="F9F9F9"/>
          </w:tcPr>
          <w:p w14:paraId="45439079" w14:textId="77777777" w:rsidR="00AD4B2C" w:rsidRPr="00E9518F" w:rsidRDefault="00AD4B2C" w:rsidP="004E2D68">
            <w:pPr>
              <w:rPr>
                <w:sz w:val="16"/>
                <w:szCs w:val="16"/>
              </w:rPr>
            </w:pPr>
          </w:p>
        </w:tc>
        <w:tc>
          <w:tcPr>
            <w:tcW w:w="818" w:type="pct"/>
            <w:shd w:val="clear" w:color="auto" w:fill="F9F9F9"/>
          </w:tcPr>
          <w:p w14:paraId="4C0A3F35" w14:textId="77777777" w:rsidR="00AD4B2C" w:rsidRPr="00E9518F" w:rsidRDefault="00AD4B2C" w:rsidP="004E2D68">
            <w:pPr>
              <w:rPr>
                <w:sz w:val="16"/>
                <w:szCs w:val="16"/>
              </w:rPr>
            </w:pPr>
          </w:p>
        </w:tc>
        <w:tc>
          <w:tcPr>
            <w:tcW w:w="872" w:type="pct"/>
            <w:shd w:val="clear" w:color="auto" w:fill="F9F9F9"/>
          </w:tcPr>
          <w:p w14:paraId="4027B882" w14:textId="77777777" w:rsidR="00AD4B2C" w:rsidRPr="00E9518F" w:rsidRDefault="00AD4B2C" w:rsidP="004E2D68">
            <w:pPr>
              <w:rPr>
                <w:sz w:val="16"/>
                <w:szCs w:val="16"/>
              </w:rPr>
            </w:pPr>
          </w:p>
        </w:tc>
      </w:tr>
    </w:tbl>
    <w:p w14:paraId="3CA77485" w14:textId="77777777" w:rsidR="00AD4B2C" w:rsidRPr="00E9518F" w:rsidRDefault="00AD4B2C" w:rsidP="00AD4B2C">
      <w:bookmarkStart w:id="245" w:name="_Toc334200270"/>
      <w:bookmarkEnd w:id="245"/>
    </w:p>
    <w:p w14:paraId="7F2DEE40" w14:textId="67217EE0" w:rsidR="00AD4B2C" w:rsidRPr="00E9518F" w:rsidRDefault="00A5360A" w:rsidP="00AD4B2C">
      <w:pPr>
        <w:pStyle w:val="Inspring"/>
        <w:rPr>
          <w:lang w:val="en-GB"/>
        </w:rPr>
      </w:pPr>
      <w:r w:rsidRPr="00E9518F">
        <w:rPr>
          <w:lang w:val="en-GB"/>
        </w:rPr>
        <w:t>2.</w:t>
      </w:r>
      <w:r w:rsidR="008E574E" w:rsidRPr="00E9518F">
        <w:rPr>
          <w:lang w:val="en-GB"/>
        </w:rPr>
        <w:t>7.3</w:t>
      </w:r>
      <w:r w:rsidR="00AD4B2C" w:rsidRPr="00E9518F">
        <w:rPr>
          <w:lang w:val="en-GB"/>
        </w:rPr>
        <w:tab/>
        <w:t xml:space="preserve">How long have the relevant key team members worked together? </w:t>
      </w:r>
    </w:p>
    <w:p w14:paraId="201A089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C8155F" w14:textId="77777777" w:rsidR="00AD4B2C" w:rsidRPr="00E9518F" w:rsidRDefault="00AD4B2C" w:rsidP="00AD4B2C">
      <w:pPr>
        <w:pStyle w:val="Inspring"/>
        <w:rPr>
          <w:lang w:val="en-GB"/>
        </w:rPr>
      </w:pPr>
    </w:p>
    <w:p w14:paraId="13E89DCE" w14:textId="0B0D5123" w:rsidR="00AD4B2C" w:rsidRPr="00E9518F" w:rsidRDefault="00A5360A" w:rsidP="00AD4B2C">
      <w:pPr>
        <w:pStyle w:val="Inspring"/>
        <w:rPr>
          <w:lang w:val="en-GB"/>
        </w:rPr>
      </w:pPr>
      <w:r w:rsidRPr="00E9518F">
        <w:rPr>
          <w:lang w:val="en-GB"/>
        </w:rPr>
        <w:t>2.</w:t>
      </w:r>
      <w:r w:rsidR="008E574E" w:rsidRPr="00E9518F">
        <w:rPr>
          <w:lang w:val="en-GB"/>
        </w:rPr>
        <w:t>7.4</w:t>
      </w:r>
      <w:r w:rsidR="00AD4B2C" w:rsidRPr="00E9518F">
        <w:rPr>
          <w:lang w:val="en-GB"/>
        </w:rPr>
        <w:tab/>
        <w:t xml:space="preserve">Describe </w:t>
      </w:r>
      <w:r w:rsidR="00D11545" w:rsidRPr="00E9518F">
        <w:rPr>
          <w:lang w:val="en-GB"/>
        </w:rPr>
        <w:t xml:space="preserve">the </w:t>
      </w:r>
      <w:r w:rsidR="00AD4B2C" w:rsidRPr="00E9518F">
        <w:rPr>
          <w:lang w:val="en-GB"/>
        </w:rPr>
        <w:t xml:space="preserve">current succession plan for key team members. </w:t>
      </w:r>
    </w:p>
    <w:p w14:paraId="5DFA957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4E7D2" w14:textId="77777777" w:rsidR="00AD4B2C" w:rsidRPr="00E9518F" w:rsidRDefault="00AD4B2C" w:rsidP="00AD4B2C">
      <w:pPr>
        <w:pStyle w:val="Inspring"/>
        <w:rPr>
          <w:lang w:val="en-GB"/>
        </w:rPr>
      </w:pPr>
    </w:p>
    <w:p w14:paraId="7B7E4B36" w14:textId="18EE6590" w:rsidR="00AD4B2C" w:rsidRPr="00E9518F" w:rsidRDefault="00A5360A" w:rsidP="00AD4B2C">
      <w:pPr>
        <w:pStyle w:val="Inspring"/>
        <w:rPr>
          <w:lang w:val="en-GB"/>
        </w:rPr>
      </w:pPr>
      <w:r w:rsidRPr="00E9518F">
        <w:rPr>
          <w:lang w:val="en-GB"/>
        </w:rPr>
        <w:t>2.</w:t>
      </w:r>
      <w:r w:rsidR="005C479A" w:rsidRPr="00E9518F">
        <w:rPr>
          <w:lang w:val="en-GB"/>
        </w:rPr>
        <w:t>7.5</w:t>
      </w:r>
      <w:r w:rsidR="00AD4B2C" w:rsidRPr="00E9518F">
        <w:rPr>
          <w:lang w:val="en-GB"/>
        </w:rPr>
        <w:tab/>
        <w:t>Explain your compensation policy/structure. How do you ensure staff are compensated fairly? How are compensation schemes of the key personnel structured and aligned to the performance of the vehicle</w:t>
      </w:r>
      <w:r w:rsidR="005418F6" w:rsidRPr="00E9518F">
        <w:rPr>
          <w:lang w:val="en-GB"/>
        </w:rPr>
        <w:t xml:space="preserve"> and to its underlying investments</w:t>
      </w:r>
      <w:r w:rsidR="00AD4B2C" w:rsidRPr="00E9518F">
        <w:rPr>
          <w:lang w:val="en-GB"/>
        </w:rPr>
        <w:t>?</w:t>
      </w:r>
    </w:p>
    <w:p w14:paraId="3718546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6B8C2D" w14:textId="77777777" w:rsidR="00AD4B2C" w:rsidRPr="00E9518F" w:rsidRDefault="00AD4B2C" w:rsidP="00AD4B2C">
      <w:pPr>
        <w:pStyle w:val="Inspring"/>
        <w:rPr>
          <w:lang w:val="en-GB"/>
        </w:rPr>
      </w:pPr>
    </w:p>
    <w:p w14:paraId="27ED6521" w14:textId="0CBB017C" w:rsidR="00AD4B2C" w:rsidRPr="00E9518F" w:rsidRDefault="00A5360A" w:rsidP="00AD4B2C">
      <w:pPr>
        <w:pStyle w:val="Inspring"/>
        <w:rPr>
          <w:lang w:val="en-GB"/>
        </w:rPr>
      </w:pPr>
      <w:r w:rsidRPr="00E9518F">
        <w:rPr>
          <w:lang w:val="en-GB"/>
        </w:rPr>
        <w:t>2.</w:t>
      </w:r>
      <w:r w:rsidR="005C479A" w:rsidRPr="00E9518F">
        <w:rPr>
          <w:lang w:val="en-GB"/>
        </w:rPr>
        <w:t>7.6</w:t>
      </w:r>
      <w:r w:rsidR="00AD4B2C" w:rsidRPr="00E9518F">
        <w:rPr>
          <w:lang w:val="en-GB"/>
        </w:rPr>
        <w:tab/>
        <w:t xml:space="preserve">Do </w:t>
      </w:r>
      <w:r w:rsidR="00CE7429" w:rsidRPr="00E9518F">
        <w:rPr>
          <w:lang w:val="en-GB"/>
        </w:rPr>
        <w:t>you disclose on the underlying investment level</w:t>
      </w:r>
      <w:r w:rsidR="00CB054B" w:rsidRPr="00E9518F">
        <w:rPr>
          <w:lang w:val="en-GB"/>
        </w:rPr>
        <w:t xml:space="preserve"> if</w:t>
      </w:r>
      <w:r w:rsidR="00CE7429" w:rsidRPr="00E9518F">
        <w:rPr>
          <w:lang w:val="en-GB"/>
        </w:rPr>
        <w:t xml:space="preserve"> </w:t>
      </w:r>
      <w:r w:rsidR="00AD4B2C" w:rsidRPr="00E9518F">
        <w:rPr>
          <w:lang w:val="en-GB"/>
        </w:rPr>
        <w:t>any of the key personnel have other significant business interests apart from their employment with your company/group? If so, please explain what these are.</w:t>
      </w:r>
    </w:p>
    <w:p w14:paraId="594D611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3128B" w14:textId="77777777" w:rsidR="00AD4B2C" w:rsidRPr="00E9518F" w:rsidRDefault="00AD4B2C" w:rsidP="00AD4B2C">
      <w:pPr>
        <w:pStyle w:val="Inspring"/>
        <w:rPr>
          <w:lang w:val="en-GB"/>
        </w:rPr>
      </w:pPr>
    </w:p>
    <w:p w14:paraId="0D3B07C9" w14:textId="7D34A00D" w:rsidR="00AD4B2C" w:rsidRPr="00E9518F" w:rsidRDefault="00A5360A" w:rsidP="00AD4B2C">
      <w:pPr>
        <w:pStyle w:val="Inspring"/>
        <w:rPr>
          <w:lang w:val="en-GB"/>
        </w:rPr>
      </w:pPr>
      <w:r w:rsidRPr="00E9518F">
        <w:rPr>
          <w:lang w:val="en-GB"/>
        </w:rPr>
        <w:t>2.</w:t>
      </w:r>
      <w:r w:rsidR="005C479A" w:rsidRPr="00E9518F">
        <w:rPr>
          <w:lang w:val="en-GB"/>
        </w:rPr>
        <w:t>7.7</w:t>
      </w:r>
      <w:r w:rsidR="00AD4B2C" w:rsidRPr="00E9518F">
        <w:rPr>
          <w:lang w:val="en-GB"/>
        </w:rPr>
        <w:tab/>
      </w:r>
      <w:r w:rsidRPr="00E9518F">
        <w:rPr>
          <w:lang w:val="en-GB"/>
        </w:rPr>
        <w:t xml:space="preserve">If </w:t>
      </w:r>
      <w:r w:rsidR="00AD4B2C" w:rsidRPr="00E9518F">
        <w:rPr>
          <w:lang w:val="en-GB"/>
        </w:rPr>
        <w:t xml:space="preserve">any of the key personnel </w:t>
      </w:r>
      <w:r w:rsidRPr="00E9518F">
        <w:rPr>
          <w:lang w:val="en-GB"/>
        </w:rPr>
        <w:t xml:space="preserve">is </w:t>
      </w:r>
      <w:r w:rsidR="00AD4B2C" w:rsidRPr="00E9518F">
        <w:rPr>
          <w:lang w:val="en-GB"/>
        </w:rPr>
        <w:t xml:space="preserve">involved in other </w:t>
      </w:r>
      <w:r w:rsidR="003F183B" w:rsidRPr="00E9518F">
        <w:rPr>
          <w:lang w:val="en-GB"/>
        </w:rPr>
        <w:t>FoF</w:t>
      </w:r>
      <w:r w:rsidR="00E0326A" w:rsidRPr="00E9518F">
        <w:rPr>
          <w:lang w:val="en-GB"/>
        </w:rPr>
        <w:t xml:space="preserve"> / MM mandates </w:t>
      </w:r>
      <w:r w:rsidR="00AD4B2C" w:rsidRPr="00E9518F">
        <w:rPr>
          <w:lang w:val="en-GB"/>
        </w:rPr>
        <w:t xml:space="preserve">offered by the </w:t>
      </w:r>
      <w:r w:rsidR="00E0326A" w:rsidRPr="00E9518F">
        <w:rPr>
          <w:lang w:val="en-GB"/>
        </w:rPr>
        <w:t>manager</w:t>
      </w:r>
      <w:r w:rsidRPr="00E9518F">
        <w:rPr>
          <w:lang w:val="en-GB"/>
        </w:rPr>
        <w:t xml:space="preserve">, </w:t>
      </w:r>
      <w:r w:rsidR="00AD4B2C" w:rsidRPr="00E9518F">
        <w:rPr>
          <w:lang w:val="en-GB"/>
        </w:rPr>
        <w:t xml:space="preserve">what are their </w:t>
      </w:r>
      <w:r w:rsidRPr="00E9518F">
        <w:rPr>
          <w:lang w:val="en-GB"/>
        </w:rPr>
        <w:t xml:space="preserve">additional </w:t>
      </w:r>
      <w:r w:rsidR="00AD4B2C" w:rsidRPr="00E9518F">
        <w:rPr>
          <w:lang w:val="en-GB"/>
        </w:rPr>
        <w:t>responsibilities? If there is a conflict of interest, how is it managed?</w:t>
      </w:r>
      <w:r w:rsidR="00E06274" w:rsidRPr="00E9518F">
        <w:rPr>
          <w:lang w:val="en-GB"/>
        </w:rPr>
        <w:t xml:space="preserve"> </w:t>
      </w:r>
      <w:r w:rsidR="00E06274" w:rsidRPr="00E9518F">
        <w:rPr>
          <w:shd w:val="clear" w:color="auto" w:fill="BAFAFF" w:themeFill="accent6" w:themeFillTint="33"/>
          <w:lang w:val="en-GB"/>
        </w:rPr>
        <w:t xml:space="preserve">(If you have a </w:t>
      </w:r>
      <w:proofErr w:type="gramStart"/>
      <w:r w:rsidR="00E06274" w:rsidRPr="00E9518F">
        <w:rPr>
          <w:shd w:val="clear" w:color="auto" w:fill="BAFAFF" w:themeFill="accent6" w:themeFillTint="33"/>
          <w:lang w:val="en-GB"/>
        </w:rPr>
        <w:t>conflict of interest</w:t>
      </w:r>
      <w:proofErr w:type="gramEnd"/>
      <w:r w:rsidR="00E06274" w:rsidRPr="00E9518F">
        <w:rPr>
          <w:shd w:val="clear" w:color="auto" w:fill="BAFAFF" w:themeFill="accent6" w:themeFillTint="33"/>
          <w:lang w:val="en-GB"/>
        </w:rPr>
        <w:t xml:space="preserve"> policy, state in Table 2.4.4)</w:t>
      </w:r>
    </w:p>
    <w:p w14:paraId="2CA660B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D93D40" w14:textId="77777777" w:rsidR="00AD4B2C" w:rsidRPr="00E9518F" w:rsidRDefault="00AD4B2C" w:rsidP="00AD4B2C">
      <w:pPr>
        <w:pStyle w:val="Inspring"/>
        <w:rPr>
          <w:lang w:val="en-GB"/>
        </w:rPr>
      </w:pPr>
    </w:p>
    <w:p w14:paraId="7A0F81E2" w14:textId="2D443F25" w:rsidR="00AD4B2C" w:rsidRPr="00E9518F" w:rsidRDefault="00A5360A" w:rsidP="00AD4B2C">
      <w:pPr>
        <w:pStyle w:val="Inspring"/>
        <w:rPr>
          <w:lang w:val="en-GB"/>
        </w:rPr>
      </w:pPr>
      <w:r w:rsidRPr="00E9518F">
        <w:rPr>
          <w:lang w:val="en-GB"/>
        </w:rPr>
        <w:t>2.</w:t>
      </w:r>
      <w:r w:rsidR="00E06274" w:rsidRPr="00E9518F">
        <w:rPr>
          <w:lang w:val="en-GB"/>
        </w:rPr>
        <w:t>7.8</w:t>
      </w:r>
      <w:r w:rsidR="00AD4B2C" w:rsidRPr="00E9518F">
        <w:rPr>
          <w:lang w:val="en-GB"/>
        </w:rPr>
        <w:tab/>
        <w:t xml:space="preserve">Do you have dedicated internal tax, legal and structuring resources? If so, please ensure that these resources are shown in the organisational chart in </w:t>
      </w:r>
      <w:r w:rsidR="00857616" w:rsidRPr="00E9518F">
        <w:rPr>
          <w:lang w:val="en-GB"/>
        </w:rPr>
        <w:t>Appendix III (</w:t>
      </w:r>
      <w:r w:rsidR="0014677E" w:rsidRPr="00E9518F">
        <w:rPr>
          <w:lang w:val="en-GB"/>
        </w:rPr>
        <w:t>refer</w:t>
      </w:r>
      <w:r w:rsidR="00460BFE" w:rsidRPr="00E9518F">
        <w:rPr>
          <w:lang w:val="en-GB"/>
        </w:rPr>
        <w:t>red</w:t>
      </w:r>
      <w:r w:rsidR="00857616" w:rsidRPr="00E9518F">
        <w:rPr>
          <w:lang w:val="en-GB"/>
        </w:rPr>
        <w:t xml:space="preserve"> to </w:t>
      </w:r>
      <w:r w:rsidR="005C3699" w:rsidRPr="00E9518F">
        <w:rPr>
          <w:lang w:val="en-GB"/>
        </w:rPr>
        <w:t xml:space="preserve">in </w:t>
      </w:r>
      <w:r w:rsidR="00857616" w:rsidRPr="00E9518F">
        <w:rPr>
          <w:lang w:val="en-GB"/>
        </w:rPr>
        <w:t>1.</w:t>
      </w:r>
      <w:r w:rsidR="0046595C" w:rsidRPr="00E9518F">
        <w:rPr>
          <w:lang w:val="en-GB"/>
        </w:rPr>
        <w:t>7</w:t>
      </w:r>
      <w:r w:rsidR="00857616" w:rsidRPr="00E9518F">
        <w:rPr>
          <w:lang w:val="en-GB"/>
        </w:rPr>
        <w:t>.1.1)</w:t>
      </w:r>
      <w:r w:rsidR="00AD4B2C" w:rsidRPr="00E9518F">
        <w:rPr>
          <w:lang w:val="en-GB"/>
        </w:rPr>
        <w:t xml:space="preserve"> and comment on whether they are 100% dedicated to this vehicle.</w:t>
      </w:r>
    </w:p>
    <w:p w14:paraId="3FF6BFCD"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28E952" w14:textId="77777777" w:rsidR="00AD4B2C" w:rsidRPr="00E9518F" w:rsidRDefault="00AD4B2C" w:rsidP="00AD4B2C"/>
    <w:p w14:paraId="4AB2F27C" w14:textId="77777777" w:rsidR="0000220C" w:rsidRPr="00E9518F" w:rsidRDefault="0000220C" w:rsidP="00BD5631">
      <w:bookmarkStart w:id="246" w:name="_Toc356297885"/>
      <w:bookmarkStart w:id="247" w:name="_Toc381105280"/>
      <w:bookmarkStart w:id="248" w:name="_Toc397000909"/>
      <w:bookmarkStart w:id="249" w:name="_Toc452457459"/>
      <w:bookmarkStart w:id="250" w:name="_Toc485208680"/>
      <w:bookmarkStart w:id="251" w:name="_Toc485637078"/>
      <w:bookmarkStart w:id="252" w:name="_Toc485638409"/>
      <w:bookmarkStart w:id="253" w:name="_Toc485637105"/>
      <w:bookmarkStart w:id="254" w:name="_Toc485638435"/>
    </w:p>
    <w:p w14:paraId="4E0D5E5B" w14:textId="653EEA0C" w:rsidR="00743020" w:rsidRPr="00E9518F" w:rsidRDefault="0000220C" w:rsidP="00743020">
      <w:pPr>
        <w:pStyle w:val="Heading2"/>
      </w:pPr>
      <w:bookmarkStart w:id="255" w:name="_Toc489871710"/>
      <w:bookmarkStart w:id="256" w:name="_Toc134018492"/>
      <w:r w:rsidRPr="00E9518F">
        <w:t>2.</w:t>
      </w:r>
      <w:r w:rsidR="0046595C" w:rsidRPr="00E9518F">
        <w:t>8</w:t>
      </w:r>
      <w:r w:rsidR="00743020" w:rsidRPr="00E9518F">
        <w:tab/>
        <w:t>Investors</w:t>
      </w:r>
      <w:bookmarkEnd w:id="246"/>
      <w:bookmarkEnd w:id="247"/>
      <w:bookmarkEnd w:id="248"/>
      <w:bookmarkEnd w:id="249"/>
      <w:bookmarkEnd w:id="250"/>
      <w:bookmarkEnd w:id="251"/>
      <w:bookmarkEnd w:id="252"/>
      <w:bookmarkEnd w:id="255"/>
      <w:bookmarkEnd w:id="256"/>
    </w:p>
    <w:p w14:paraId="71E9A4B1" w14:textId="77777777" w:rsidR="00743020" w:rsidRPr="00E9518F" w:rsidRDefault="00743020" w:rsidP="00743020">
      <w:pPr>
        <w:pStyle w:val="Inspring"/>
        <w:rPr>
          <w:lang w:val="en-GB"/>
        </w:rPr>
      </w:pPr>
    </w:p>
    <w:p w14:paraId="4AF75D58" w14:textId="57E65D62" w:rsidR="006B497A" w:rsidRPr="00E9518F" w:rsidRDefault="006B497A" w:rsidP="006B497A">
      <w:pPr>
        <w:ind w:left="720" w:hanging="720"/>
      </w:pPr>
      <w:r w:rsidRPr="00E9518F">
        <w:t>2.8.1</w:t>
      </w:r>
      <w:r w:rsidRPr="00E9518F">
        <w:tab/>
        <w:t xml:space="preserve">If the vehicle is an existing vehicle as opposed to a new </w:t>
      </w:r>
      <w:r w:rsidR="00365AC3" w:rsidRPr="00E9518F">
        <w:t>one,</w:t>
      </w:r>
      <w:r w:rsidRPr="00E9518F">
        <w:t xml:space="preserve"> please provide the following details regarding the investors:</w:t>
      </w:r>
    </w:p>
    <w:p w14:paraId="0EC4D775" w14:textId="77777777" w:rsidR="006B497A" w:rsidRPr="00E9518F" w:rsidRDefault="006B497A" w:rsidP="006B497A">
      <w:pPr>
        <w:tabs>
          <w:tab w:val="clear" w:pos="765"/>
        </w:tabs>
        <w:spacing w:line="240" w:lineRule="auto"/>
      </w:pPr>
    </w:p>
    <w:p w14:paraId="308A58DB" w14:textId="77777777" w:rsidR="006B497A" w:rsidRPr="00E9518F" w:rsidRDefault="006B497A" w:rsidP="006B497A">
      <w:pPr>
        <w:pStyle w:val="Inspring"/>
        <w:rPr>
          <w:lang w:val="en-GB"/>
        </w:rPr>
      </w:pPr>
      <w:r w:rsidRPr="00E9518F">
        <w:rPr>
          <w:lang w:val="en-GB"/>
        </w:rPr>
        <w:tab/>
        <w:t>a</w:t>
      </w:r>
      <w:r w:rsidRPr="00E9518F">
        <w:rPr>
          <w:lang w:val="en-GB"/>
        </w:rPr>
        <w:tab/>
      </w:r>
      <w:r w:rsidRPr="00E9518F">
        <w:rPr>
          <w:shd w:val="clear" w:color="auto" w:fill="BAFAFF" w:themeFill="accent6" w:themeFillTint="33"/>
          <w:lang w:val="en-GB"/>
        </w:rPr>
        <w:t xml:space="preserve">Percentage owned by affiliate/ related </w:t>
      </w:r>
      <w:proofErr w:type="gramStart"/>
      <w:r w:rsidRPr="00E9518F">
        <w:rPr>
          <w:shd w:val="clear" w:color="auto" w:fill="BAFAFF" w:themeFill="accent6" w:themeFillTint="33"/>
          <w:lang w:val="en-GB"/>
        </w:rPr>
        <w:t>entities</w:t>
      </w:r>
      <w:r w:rsidRPr="00E9518F">
        <w:rPr>
          <w:lang w:val="en-GB"/>
        </w:rPr>
        <w:t>;</w:t>
      </w:r>
      <w:proofErr w:type="gramEnd"/>
    </w:p>
    <w:p w14:paraId="467F899F" w14:textId="5C0F8CFE"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CF7E37" w14:textId="77777777" w:rsidR="006B497A" w:rsidRPr="00E9518F" w:rsidRDefault="006B497A" w:rsidP="006B497A">
      <w:pPr>
        <w:pStyle w:val="Inspring"/>
        <w:ind w:left="1452" w:hanging="1452"/>
        <w:rPr>
          <w:lang w:val="en-GB"/>
        </w:rPr>
      </w:pPr>
    </w:p>
    <w:p w14:paraId="2429DB93" w14:textId="77777777" w:rsidR="006B497A" w:rsidRPr="00E9518F" w:rsidRDefault="006B497A" w:rsidP="006B497A">
      <w:pPr>
        <w:pStyle w:val="Inspring"/>
        <w:ind w:left="1452" w:hanging="1452"/>
        <w:rPr>
          <w:lang w:val="en-GB"/>
        </w:rPr>
      </w:pPr>
      <w:r w:rsidRPr="00E9518F">
        <w:rPr>
          <w:lang w:val="en-GB"/>
        </w:rPr>
        <w:tab/>
        <w:t>b</w:t>
      </w:r>
      <w:r w:rsidRPr="00E9518F">
        <w:rPr>
          <w:lang w:val="en-GB"/>
        </w:rPr>
        <w:tab/>
        <w:t xml:space="preserve">Percentage </w:t>
      </w:r>
      <w:r w:rsidRPr="00E9518F">
        <w:rPr>
          <w:shd w:val="clear" w:color="auto" w:fill="BAFAFF" w:themeFill="accent6" w:themeFillTint="33"/>
          <w:lang w:val="en-GB"/>
        </w:rPr>
        <w:t>owned</w:t>
      </w:r>
      <w:r w:rsidRPr="00E9518F">
        <w:rPr>
          <w:lang w:val="en-GB"/>
        </w:rPr>
        <w:t xml:space="preserve"> by external </w:t>
      </w:r>
      <w:proofErr w:type="gramStart"/>
      <w:r w:rsidRPr="00E9518F">
        <w:rPr>
          <w:lang w:val="en-GB"/>
        </w:rPr>
        <w:t>clients;</w:t>
      </w:r>
      <w:proofErr w:type="gramEnd"/>
    </w:p>
    <w:p w14:paraId="74D956D6" w14:textId="77777777"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E55809" w14:textId="77777777" w:rsidR="006B497A" w:rsidRPr="00E9518F" w:rsidRDefault="006B497A" w:rsidP="006B497A">
      <w:pPr>
        <w:pStyle w:val="Inspring"/>
        <w:rPr>
          <w:lang w:val="en-GB"/>
        </w:rPr>
      </w:pPr>
      <w:r w:rsidRPr="00E9518F">
        <w:rPr>
          <w:lang w:val="en-GB"/>
        </w:rPr>
        <w:tab/>
      </w:r>
    </w:p>
    <w:p w14:paraId="096F3AB3" w14:textId="77777777" w:rsidR="006B497A" w:rsidRPr="00E9518F" w:rsidRDefault="006B497A" w:rsidP="006B497A">
      <w:pPr>
        <w:pStyle w:val="Inspring"/>
        <w:ind w:left="1485"/>
        <w:rPr>
          <w:lang w:val="en-GB"/>
        </w:rPr>
      </w:pPr>
      <w:r w:rsidRPr="00E9518F">
        <w:rPr>
          <w:lang w:val="en-GB"/>
        </w:rPr>
        <w:lastRenderedPageBreak/>
        <w:t>c</w:t>
      </w:r>
      <w:r w:rsidRPr="00E9518F">
        <w:rPr>
          <w:lang w:val="en-GB"/>
        </w:rPr>
        <w:tab/>
        <w:t xml:space="preserve">Percentage owned by largest </w:t>
      </w:r>
      <w:proofErr w:type="gramStart"/>
      <w:r w:rsidRPr="00E9518F">
        <w:rPr>
          <w:lang w:val="en-GB"/>
        </w:rPr>
        <w:t>investor;</w:t>
      </w:r>
      <w:proofErr w:type="gramEnd"/>
    </w:p>
    <w:p w14:paraId="0B2B87F3" w14:textId="77777777"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0B1B1E" w14:textId="77777777" w:rsidR="006B497A" w:rsidRPr="00E9518F" w:rsidRDefault="006B497A" w:rsidP="006B497A">
      <w:pPr>
        <w:pStyle w:val="Inspring"/>
        <w:rPr>
          <w:lang w:val="en-GB"/>
        </w:rPr>
      </w:pPr>
      <w:r w:rsidRPr="00E9518F">
        <w:rPr>
          <w:lang w:val="en-GB"/>
        </w:rPr>
        <w:tab/>
      </w:r>
    </w:p>
    <w:p w14:paraId="651C1D52" w14:textId="77777777" w:rsidR="006B497A" w:rsidRPr="00E9518F" w:rsidRDefault="006B497A" w:rsidP="006B497A">
      <w:pPr>
        <w:pStyle w:val="Inspring"/>
        <w:rPr>
          <w:lang w:val="en-GB"/>
        </w:rPr>
      </w:pPr>
      <w:r w:rsidRPr="00E9518F">
        <w:rPr>
          <w:lang w:val="en-GB"/>
        </w:rPr>
        <w:tab/>
        <w:t>d</w:t>
      </w:r>
      <w:r w:rsidRPr="00E9518F">
        <w:rPr>
          <w:lang w:val="en-GB"/>
        </w:rPr>
        <w:tab/>
        <w:t xml:space="preserve">Percentage owned by the 5 largest </w:t>
      </w:r>
      <w:proofErr w:type="gramStart"/>
      <w:r w:rsidRPr="00E9518F">
        <w:rPr>
          <w:lang w:val="en-GB"/>
        </w:rPr>
        <w:t>investors;</w:t>
      </w:r>
      <w:proofErr w:type="gramEnd"/>
    </w:p>
    <w:p w14:paraId="029DC150" w14:textId="77777777"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0DCA77" w14:textId="77777777" w:rsidR="006B497A" w:rsidRPr="00E9518F" w:rsidRDefault="006B497A" w:rsidP="006B497A">
      <w:pPr>
        <w:pStyle w:val="Inspring"/>
        <w:ind w:left="720" w:firstLine="0"/>
        <w:rPr>
          <w:lang w:val="en-GB"/>
        </w:rPr>
      </w:pPr>
    </w:p>
    <w:p w14:paraId="335B2717" w14:textId="77777777" w:rsidR="006B497A" w:rsidRPr="00E9518F" w:rsidRDefault="006B497A" w:rsidP="00016275">
      <w:pPr>
        <w:pStyle w:val="Inspring"/>
        <w:rPr>
          <w:lang w:val="en-GB"/>
        </w:rPr>
      </w:pPr>
    </w:p>
    <w:p w14:paraId="678491FD" w14:textId="7A20D74F" w:rsidR="00016275" w:rsidRPr="00E9518F" w:rsidRDefault="00016275" w:rsidP="00016275">
      <w:pPr>
        <w:pStyle w:val="Inspring"/>
        <w:rPr>
          <w:lang w:val="en-GB"/>
        </w:rPr>
      </w:pPr>
      <w:r w:rsidRPr="00E9518F">
        <w:rPr>
          <w:lang w:val="en-GB"/>
        </w:rPr>
        <w:t>2.8.</w:t>
      </w:r>
      <w:r w:rsidR="006B497A" w:rsidRPr="00E9518F">
        <w:rPr>
          <w:lang w:val="en-GB"/>
        </w:rPr>
        <w:t>2</w:t>
      </w:r>
      <w:r w:rsidRPr="00E9518F">
        <w:rPr>
          <w:lang w:val="en-GB"/>
        </w:rPr>
        <w:tab/>
        <w:t>Please detail the type and domicile of the five largest investors (no-name basis) in the vehicle as well as the approximate size of their commitment.</w:t>
      </w:r>
    </w:p>
    <w:p w14:paraId="63E1820E" w14:textId="77777777" w:rsidR="00016275" w:rsidRPr="00E9518F" w:rsidRDefault="00016275" w:rsidP="000162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4378A3" w14:textId="77777777" w:rsidR="00016275" w:rsidRPr="00E9518F" w:rsidRDefault="00016275" w:rsidP="0000220C">
      <w:pPr>
        <w:pStyle w:val="Inspring"/>
        <w:rPr>
          <w:lang w:val="en-GB"/>
        </w:rPr>
      </w:pPr>
    </w:p>
    <w:p w14:paraId="2B602020" w14:textId="287A7654" w:rsidR="00743020" w:rsidRPr="00E9518F" w:rsidRDefault="0000220C" w:rsidP="0000220C">
      <w:pPr>
        <w:pStyle w:val="Inspring"/>
        <w:rPr>
          <w:lang w:val="en-GB"/>
        </w:rPr>
      </w:pPr>
      <w:r w:rsidRPr="00E9518F">
        <w:rPr>
          <w:lang w:val="en-GB"/>
        </w:rPr>
        <w:t>2.</w:t>
      </w:r>
      <w:r w:rsidR="00F500AB" w:rsidRPr="00E9518F">
        <w:rPr>
          <w:lang w:val="en-GB"/>
        </w:rPr>
        <w:t>8.</w:t>
      </w:r>
      <w:r w:rsidR="006B497A" w:rsidRPr="00E9518F">
        <w:rPr>
          <w:lang w:val="en-GB"/>
        </w:rPr>
        <w:t>3</w:t>
      </w:r>
      <w:r w:rsidR="00743020" w:rsidRPr="00E9518F">
        <w:rPr>
          <w:lang w:val="en-GB"/>
        </w:rPr>
        <w:tab/>
      </w:r>
      <w:r w:rsidRPr="00E9518F">
        <w:rPr>
          <w:lang w:val="en-GB"/>
        </w:rPr>
        <w:t>Do you manage different types of shares/units within the vehicle,</w:t>
      </w:r>
      <w:r w:rsidR="00743020" w:rsidRPr="00E9518F">
        <w:rPr>
          <w:lang w:val="en-GB"/>
        </w:rPr>
        <w:t xml:space="preserve"> e</w:t>
      </w:r>
      <w:r w:rsidR="000400C3" w:rsidRPr="00E9518F">
        <w:rPr>
          <w:lang w:val="en-GB"/>
        </w:rPr>
        <w:t>g</w:t>
      </w:r>
      <w:r w:rsidR="00743020" w:rsidRPr="00E9518F">
        <w:rPr>
          <w:lang w:val="en-GB"/>
        </w:rPr>
        <w:t xml:space="preserve"> different institutional share classes depending on investment amount, </w:t>
      </w:r>
      <w:proofErr w:type="gramStart"/>
      <w:r w:rsidR="00743020" w:rsidRPr="00E9518F">
        <w:rPr>
          <w:lang w:val="en-GB"/>
        </w:rPr>
        <w:t>distribution</w:t>
      </w:r>
      <w:proofErr w:type="gramEnd"/>
      <w:r w:rsidR="00743020" w:rsidRPr="00E9518F">
        <w:rPr>
          <w:lang w:val="en-GB"/>
        </w:rPr>
        <w:t xml:space="preserve"> or accumulation units? Please specify</w:t>
      </w:r>
      <w:r w:rsidRPr="00E9518F">
        <w:rPr>
          <w:lang w:val="en-GB"/>
        </w:rPr>
        <w:t xml:space="preserve"> and provide details</w:t>
      </w:r>
      <w:r w:rsidR="00F52135" w:rsidRPr="00E9518F">
        <w:rPr>
          <w:lang w:val="en-GB"/>
        </w:rPr>
        <w:t xml:space="preserve"> for the vehicle and </w:t>
      </w:r>
      <w:r w:rsidR="00E67C64" w:rsidRPr="00E9518F">
        <w:rPr>
          <w:lang w:val="en-GB"/>
        </w:rPr>
        <w:t>its</w:t>
      </w:r>
      <w:r w:rsidR="00F52135" w:rsidRPr="00E9518F">
        <w:rPr>
          <w:lang w:val="en-GB"/>
        </w:rPr>
        <w:t xml:space="preserve"> </w:t>
      </w:r>
      <w:r w:rsidR="00E67C64" w:rsidRPr="00E9518F">
        <w:rPr>
          <w:lang w:val="en-GB"/>
        </w:rPr>
        <w:t xml:space="preserve">underlying </w:t>
      </w:r>
      <w:r w:rsidR="00F52135" w:rsidRPr="00E9518F">
        <w:rPr>
          <w:lang w:val="en-GB"/>
        </w:rPr>
        <w:t>inves</w:t>
      </w:r>
      <w:r w:rsidR="00E67C64" w:rsidRPr="00E9518F">
        <w:rPr>
          <w:lang w:val="en-GB"/>
        </w:rPr>
        <w:t>t</w:t>
      </w:r>
      <w:r w:rsidR="00F52135" w:rsidRPr="00E9518F">
        <w:rPr>
          <w:lang w:val="en-GB"/>
        </w:rPr>
        <w:t>ments</w:t>
      </w:r>
      <w:r w:rsidR="00E67C64" w:rsidRPr="00E9518F">
        <w:rPr>
          <w:lang w:val="en-GB"/>
        </w:rPr>
        <w:t>.</w:t>
      </w:r>
      <w:r w:rsidR="00F52135" w:rsidRPr="00E9518F">
        <w:rPr>
          <w:lang w:val="en-GB"/>
        </w:rPr>
        <w:t xml:space="preserve"> </w:t>
      </w:r>
    </w:p>
    <w:p w14:paraId="21BD2EFD"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C05EB3" w14:textId="77777777" w:rsidR="00743020" w:rsidRPr="00E9518F" w:rsidRDefault="00743020" w:rsidP="0000220C">
      <w:pPr>
        <w:pStyle w:val="Inspring"/>
        <w:ind w:left="1435" w:hanging="1435"/>
        <w:rPr>
          <w:lang w:val="en-GB"/>
        </w:rPr>
      </w:pPr>
      <w:r w:rsidRPr="00E9518F">
        <w:rPr>
          <w:lang w:val="en-GB"/>
        </w:rPr>
        <w:tab/>
      </w:r>
    </w:p>
    <w:p w14:paraId="54CB922B" w14:textId="2B262B35" w:rsidR="00743020" w:rsidRPr="00E9518F" w:rsidRDefault="0000220C" w:rsidP="00743020">
      <w:pPr>
        <w:pStyle w:val="Inspring"/>
        <w:rPr>
          <w:lang w:val="en-GB"/>
        </w:rPr>
      </w:pPr>
      <w:r w:rsidRPr="00E9518F">
        <w:rPr>
          <w:lang w:val="en-GB"/>
        </w:rPr>
        <w:t>2.</w:t>
      </w:r>
      <w:r w:rsidR="0052050D" w:rsidRPr="00E9518F">
        <w:rPr>
          <w:lang w:val="en-GB"/>
        </w:rPr>
        <w:t>8.</w:t>
      </w:r>
      <w:r w:rsidR="006B497A" w:rsidRPr="00E9518F">
        <w:rPr>
          <w:lang w:val="en-GB"/>
        </w:rPr>
        <w:t>4</w:t>
      </w:r>
      <w:r w:rsidR="00743020" w:rsidRPr="00E9518F">
        <w:rPr>
          <w:lang w:val="en-GB"/>
        </w:rPr>
        <w:tab/>
        <w:t xml:space="preserve">Confirm </w:t>
      </w:r>
      <w:proofErr w:type="gramStart"/>
      <w:r w:rsidR="00743020" w:rsidRPr="00E9518F">
        <w:rPr>
          <w:lang w:val="en-GB"/>
        </w:rPr>
        <w:t>whether or not</w:t>
      </w:r>
      <w:proofErr w:type="gramEnd"/>
      <w:r w:rsidR="00743020" w:rsidRPr="00E9518F">
        <w:rPr>
          <w:lang w:val="en-GB"/>
        </w:rPr>
        <w:t xml:space="preserve"> investors will be liable for anything beyond the amount of their commitment.</w:t>
      </w:r>
    </w:p>
    <w:p w14:paraId="20B363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ED8A01" w14:textId="77777777" w:rsidR="00743020" w:rsidRPr="00E9518F" w:rsidRDefault="00743020" w:rsidP="00743020">
      <w:pPr>
        <w:pStyle w:val="Inspring"/>
        <w:rPr>
          <w:lang w:val="en-GB"/>
        </w:rPr>
      </w:pPr>
    </w:p>
    <w:p w14:paraId="5FD40C9F" w14:textId="1A336715" w:rsidR="00743020" w:rsidRPr="00E9518F" w:rsidRDefault="0000220C" w:rsidP="00743020">
      <w:pPr>
        <w:pStyle w:val="Inspring"/>
        <w:rPr>
          <w:lang w:val="en-GB"/>
        </w:rPr>
      </w:pPr>
      <w:r w:rsidRPr="00E9518F">
        <w:rPr>
          <w:lang w:val="en-GB"/>
        </w:rPr>
        <w:t>2.</w:t>
      </w:r>
      <w:r w:rsidR="0052050D" w:rsidRPr="00E9518F">
        <w:rPr>
          <w:lang w:val="en-GB"/>
        </w:rPr>
        <w:t>8.</w:t>
      </w:r>
      <w:r w:rsidR="006B497A" w:rsidRPr="00E9518F">
        <w:rPr>
          <w:lang w:val="en-GB"/>
        </w:rPr>
        <w:t>5</w:t>
      </w:r>
      <w:r w:rsidR="00743020" w:rsidRPr="00E9518F">
        <w:rPr>
          <w:lang w:val="en-GB"/>
        </w:rPr>
        <w:tab/>
        <w:t xml:space="preserve">Are </w:t>
      </w:r>
      <w:proofErr w:type="gramStart"/>
      <w:r w:rsidR="00743020" w:rsidRPr="00E9518F">
        <w:rPr>
          <w:lang w:val="en-GB"/>
        </w:rPr>
        <w:t>there</w:t>
      </w:r>
      <w:proofErr w:type="gramEnd"/>
      <w:r w:rsidR="00743020" w:rsidRPr="00E9518F">
        <w:rPr>
          <w:lang w:val="en-GB"/>
        </w:rPr>
        <w:t xml:space="preserve"> investor meetings and what is the frequency? Are the minutes of these meetings distributed? </w:t>
      </w:r>
      <w:r w:rsidR="0009385F" w:rsidRPr="00797C34">
        <w:rPr>
          <w:lang w:val="en-GB"/>
        </w:rPr>
        <w:t xml:space="preserve">Do investors </w:t>
      </w:r>
      <w:proofErr w:type="gramStart"/>
      <w:r w:rsidR="0009385F" w:rsidRPr="00797C34">
        <w:rPr>
          <w:lang w:val="en-GB"/>
        </w:rPr>
        <w:t>have the ability to</w:t>
      </w:r>
      <w:proofErr w:type="gramEnd"/>
      <w:r w:rsidR="0009385F" w:rsidRPr="00797C34">
        <w:rPr>
          <w:lang w:val="en-GB"/>
        </w:rPr>
        <w:t xml:space="preserve"> </w:t>
      </w:r>
      <w:r w:rsidR="00743020" w:rsidRPr="00E9518F">
        <w:rPr>
          <w:lang w:val="en-GB"/>
        </w:rPr>
        <w:t>convene an investor meeting at any time?</w:t>
      </w:r>
    </w:p>
    <w:p w14:paraId="64F51BC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38AB31" w14:textId="77777777" w:rsidR="00743020" w:rsidRPr="00E9518F" w:rsidRDefault="00743020" w:rsidP="00743020">
      <w:pPr>
        <w:pStyle w:val="Inspring"/>
        <w:rPr>
          <w:lang w:val="en-GB"/>
        </w:rPr>
      </w:pPr>
    </w:p>
    <w:p w14:paraId="09BBF300" w14:textId="37F1F525" w:rsidR="00387014" w:rsidRPr="00E9518F" w:rsidRDefault="00387014" w:rsidP="00387014">
      <w:pPr>
        <w:pStyle w:val="Inspring"/>
        <w:rPr>
          <w:lang w:val="en-GB"/>
        </w:rPr>
      </w:pPr>
      <w:r w:rsidRPr="00E9518F">
        <w:rPr>
          <w:lang w:val="en-GB"/>
        </w:rPr>
        <w:t>2.</w:t>
      </w:r>
      <w:r w:rsidR="00836C38" w:rsidRPr="00E9518F">
        <w:rPr>
          <w:lang w:val="en-GB"/>
        </w:rPr>
        <w:t>8.</w:t>
      </w:r>
      <w:r w:rsidR="006B497A" w:rsidRPr="00E9518F">
        <w:rPr>
          <w:lang w:val="en-GB"/>
        </w:rPr>
        <w:t>6</w:t>
      </w:r>
      <w:r w:rsidRPr="00E9518F">
        <w:rPr>
          <w:lang w:val="en-GB"/>
        </w:rPr>
        <w:tab/>
      </w:r>
      <w:r w:rsidR="004C3C42" w:rsidRPr="00E9518F">
        <w:rPr>
          <w:lang w:val="en-GB"/>
        </w:rPr>
        <w:t>Will co-investment opportunities be made available to investors? On what basis?</w:t>
      </w:r>
      <w:r w:rsidRPr="00E9518F">
        <w:rPr>
          <w:lang w:val="en-GB"/>
        </w:rPr>
        <w:t xml:space="preserve"> </w:t>
      </w:r>
    </w:p>
    <w:p w14:paraId="0A65F3BC" w14:textId="77777777" w:rsidR="00387014" w:rsidRPr="00E9518F" w:rsidRDefault="00387014" w:rsidP="003870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4437A3" w14:textId="77777777" w:rsidR="00387014" w:rsidRPr="00E9518F" w:rsidRDefault="00387014" w:rsidP="00387014">
      <w:pPr>
        <w:pStyle w:val="Inspring"/>
        <w:rPr>
          <w:lang w:val="en-GB"/>
        </w:rPr>
      </w:pPr>
    </w:p>
    <w:p w14:paraId="5B0C4C38" w14:textId="01DE9507" w:rsidR="00743020" w:rsidRPr="00E9518F" w:rsidRDefault="0000220C" w:rsidP="00743020">
      <w:pPr>
        <w:pStyle w:val="Inspring"/>
        <w:rPr>
          <w:lang w:val="en-GB"/>
        </w:rPr>
      </w:pPr>
      <w:r w:rsidRPr="00E9518F">
        <w:rPr>
          <w:lang w:val="en-GB"/>
        </w:rPr>
        <w:t>2.</w:t>
      </w:r>
      <w:r w:rsidR="00836C38" w:rsidRPr="00E9518F">
        <w:rPr>
          <w:lang w:val="en-GB"/>
        </w:rPr>
        <w:t>8.</w:t>
      </w:r>
      <w:r w:rsidR="006B497A" w:rsidRPr="00E9518F">
        <w:rPr>
          <w:lang w:val="en-GB"/>
        </w:rPr>
        <w:t>7</w:t>
      </w:r>
      <w:r w:rsidR="00743020" w:rsidRPr="00E9518F">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01D4DCE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2A8A17" w14:textId="623D5CC9" w:rsidR="00743020" w:rsidRPr="00E9518F" w:rsidRDefault="00743020" w:rsidP="00743020">
      <w:pPr>
        <w:pStyle w:val="Inspring"/>
        <w:rPr>
          <w:lang w:val="en-GB"/>
        </w:rPr>
      </w:pPr>
    </w:p>
    <w:p w14:paraId="71C68EA5" w14:textId="6F8CD748" w:rsidR="00FC4FB7" w:rsidRPr="00E9518F" w:rsidRDefault="00FC4FB7" w:rsidP="00FC4FB7">
      <w:pPr>
        <w:pStyle w:val="Inspring"/>
        <w:rPr>
          <w:lang w:val="en-GB"/>
        </w:rPr>
      </w:pPr>
      <w:r w:rsidRPr="00E9518F">
        <w:rPr>
          <w:lang w:val="en-GB"/>
        </w:rPr>
        <w:t>2.</w:t>
      </w:r>
      <w:r w:rsidR="00020CFC" w:rsidRPr="00E9518F">
        <w:rPr>
          <w:lang w:val="en-GB"/>
        </w:rPr>
        <w:t>8.</w:t>
      </w:r>
      <w:r w:rsidR="006B497A" w:rsidRPr="00E9518F">
        <w:rPr>
          <w:lang w:val="en-GB"/>
        </w:rPr>
        <w:t>8</w:t>
      </w:r>
      <w:r w:rsidRPr="00E9518F">
        <w:rPr>
          <w:lang w:val="en-GB"/>
        </w:rPr>
        <w:tab/>
        <w:t xml:space="preserve">Have any of your investors in this, or past </w:t>
      </w:r>
      <w:r w:rsidR="004C6ECE" w:rsidRPr="00E9518F">
        <w:rPr>
          <w:lang w:val="en-GB"/>
        </w:rPr>
        <w:t>vehicles</w:t>
      </w:r>
      <w:r w:rsidRPr="00E9518F">
        <w:rPr>
          <w:lang w:val="en-GB"/>
        </w:rPr>
        <w:t xml:space="preserve">, defaulted? How has this impacted other investors? </w:t>
      </w:r>
    </w:p>
    <w:p w14:paraId="695B4FEB" w14:textId="77777777" w:rsidR="00FC4FB7" w:rsidRPr="00E9518F" w:rsidRDefault="00FC4FB7" w:rsidP="00FC4FB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15CD80" w14:textId="77777777" w:rsidR="00FC4FB7" w:rsidRPr="00E9518F" w:rsidRDefault="00FC4FB7" w:rsidP="00FC4FB7">
      <w:pPr>
        <w:pStyle w:val="Inspring"/>
        <w:rPr>
          <w:lang w:val="en-GB"/>
        </w:rPr>
      </w:pPr>
    </w:p>
    <w:p w14:paraId="210072D8" w14:textId="736CB334" w:rsidR="00743020" w:rsidRPr="00E9518F" w:rsidRDefault="0000220C" w:rsidP="00743020">
      <w:pPr>
        <w:pStyle w:val="Inspring"/>
        <w:rPr>
          <w:lang w:val="en-GB"/>
        </w:rPr>
      </w:pPr>
      <w:r w:rsidRPr="00E9518F">
        <w:rPr>
          <w:lang w:val="en-GB"/>
        </w:rPr>
        <w:t>2.</w:t>
      </w:r>
      <w:r w:rsidR="00020CFC" w:rsidRPr="00E9518F">
        <w:rPr>
          <w:lang w:val="en-GB"/>
        </w:rPr>
        <w:t>8.</w:t>
      </w:r>
      <w:r w:rsidR="006B497A" w:rsidRPr="00E9518F">
        <w:rPr>
          <w:lang w:val="en-GB"/>
        </w:rPr>
        <w:t>9</w:t>
      </w:r>
      <w:r w:rsidR="00743020" w:rsidRPr="00E9518F">
        <w:rPr>
          <w:lang w:val="en-GB"/>
        </w:rPr>
        <w:tab/>
        <w:t>Is the manager bound by confidentiality restrictions regarding the sharing of client due diligence among investors? Please provide the clause, if any.</w:t>
      </w:r>
    </w:p>
    <w:p w14:paraId="294294D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5419A5" w14:textId="77777777" w:rsidR="00743020" w:rsidRPr="00E9518F" w:rsidRDefault="00743020" w:rsidP="00743020">
      <w:pPr>
        <w:pStyle w:val="Inspring"/>
        <w:rPr>
          <w:lang w:val="en-GB"/>
        </w:rPr>
      </w:pPr>
    </w:p>
    <w:p w14:paraId="1BE5F20F" w14:textId="536A0D41" w:rsidR="00743020" w:rsidRPr="00E9518F" w:rsidRDefault="0000220C" w:rsidP="00743020">
      <w:pPr>
        <w:pStyle w:val="Inspring"/>
        <w:rPr>
          <w:lang w:val="en-GB"/>
        </w:rPr>
      </w:pPr>
      <w:bookmarkStart w:id="257" w:name="_Toc334200324"/>
      <w:bookmarkStart w:id="258" w:name="_Toc334201042"/>
      <w:bookmarkStart w:id="259" w:name="_Toc334201199"/>
      <w:bookmarkStart w:id="260" w:name="_Toc334201356"/>
      <w:bookmarkStart w:id="261" w:name="_Toc334201516"/>
      <w:bookmarkStart w:id="262" w:name="_Toc334201674"/>
      <w:bookmarkStart w:id="263" w:name="_Toc334200325"/>
      <w:bookmarkStart w:id="264" w:name="_Toc334201043"/>
      <w:bookmarkStart w:id="265" w:name="_Toc334201200"/>
      <w:bookmarkStart w:id="266" w:name="_Toc334201357"/>
      <w:bookmarkStart w:id="267" w:name="_Toc334201517"/>
      <w:bookmarkStart w:id="268" w:name="_Toc334201675"/>
      <w:bookmarkStart w:id="269" w:name="_Toc334200326"/>
      <w:bookmarkStart w:id="270" w:name="_Toc334201044"/>
      <w:bookmarkStart w:id="271" w:name="_Toc334201201"/>
      <w:bookmarkStart w:id="272" w:name="_Toc334201358"/>
      <w:bookmarkStart w:id="273" w:name="_Toc334201518"/>
      <w:bookmarkStart w:id="274" w:name="_Toc334201676"/>
      <w:bookmarkStart w:id="275" w:name="_Toc334200327"/>
      <w:bookmarkStart w:id="276" w:name="_Toc334201045"/>
      <w:bookmarkStart w:id="277" w:name="_Toc334201202"/>
      <w:bookmarkStart w:id="278" w:name="_Toc334201359"/>
      <w:bookmarkStart w:id="279" w:name="_Toc334201519"/>
      <w:bookmarkStart w:id="280" w:name="_Toc334201677"/>
      <w:bookmarkStart w:id="281" w:name="_Toc334200328"/>
      <w:bookmarkStart w:id="282" w:name="_Toc334201046"/>
      <w:bookmarkStart w:id="283" w:name="_Toc334201203"/>
      <w:bookmarkStart w:id="284" w:name="_Toc334201360"/>
      <w:bookmarkStart w:id="285" w:name="_Toc334201520"/>
      <w:bookmarkStart w:id="286" w:name="_Toc334201678"/>
      <w:bookmarkStart w:id="287" w:name="_Toc334200329"/>
      <w:bookmarkStart w:id="288" w:name="_Toc334201047"/>
      <w:bookmarkStart w:id="289" w:name="_Toc334201204"/>
      <w:bookmarkStart w:id="290" w:name="_Toc334201361"/>
      <w:bookmarkStart w:id="291" w:name="_Toc334201521"/>
      <w:bookmarkStart w:id="292" w:name="_Toc334201679"/>
      <w:bookmarkStart w:id="293" w:name="_Toc334200330"/>
      <w:bookmarkStart w:id="294" w:name="_Toc334201048"/>
      <w:bookmarkStart w:id="295" w:name="_Toc334201205"/>
      <w:bookmarkStart w:id="296" w:name="_Toc334201362"/>
      <w:bookmarkStart w:id="297" w:name="_Toc334201522"/>
      <w:bookmarkStart w:id="298" w:name="_Toc334201680"/>
      <w:bookmarkStart w:id="299" w:name="_Toc334200331"/>
      <w:bookmarkStart w:id="300" w:name="_Toc334201049"/>
      <w:bookmarkStart w:id="301" w:name="_Toc334201206"/>
      <w:bookmarkStart w:id="302" w:name="_Toc334201363"/>
      <w:bookmarkStart w:id="303" w:name="_Toc334201523"/>
      <w:bookmarkStart w:id="304" w:name="_Toc334201681"/>
      <w:bookmarkStart w:id="305" w:name="_Toc334200332"/>
      <w:bookmarkStart w:id="306" w:name="_Toc334201050"/>
      <w:bookmarkStart w:id="307" w:name="_Toc334201207"/>
      <w:bookmarkStart w:id="308" w:name="_Toc334201364"/>
      <w:bookmarkStart w:id="309" w:name="_Toc334201524"/>
      <w:bookmarkStart w:id="310" w:name="_Toc334201682"/>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E9518F">
        <w:rPr>
          <w:lang w:val="en-GB"/>
        </w:rPr>
        <w:t>2.</w:t>
      </w:r>
      <w:r w:rsidR="00020CFC" w:rsidRPr="00E9518F">
        <w:rPr>
          <w:lang w:val="en-GB"/>
        </w:rPr>
        <w:t>8</w:t>
      </w:r>
      <w:r w:rsidRPr="00E9518F">
        <w:rPr>
          <w:lang w:val="en-GB"/>
        </w:rPr>
        <w:t>.</w:t>
      </w:r>
      <w:r w:rsidR="006B497A" w:rsidRPr="00E9518F">
        <w:rPr>
          <w:lang w:val="en-GB"/>
        </w:rPr>
        <w:t>10</w:t>
      </w:r>
      <w:r w:rsidR="00743020" w:rsidRPr="00E9518F">
        <w:rPr>
          <w:lang w:val="en-GB"/>
        </w:rPr>
        <w:tab/>
      </w:r>
      <w:r w:rsidR="00335A49" w:rsidRPr="00E9518F">
        <w:rPr>
          <w:lang w:val="en-GB"/>
        </w:rPr>
        <w:t>W</w:t>
      </w:r>
      <w:r w:rsidR="00743020" w:rsidRPr="00E9518F">
        <w:rPr>
          <w:lang w:val="en-GB"/>
        </w:rPr>
        <w:t xml:space="preserve">hat are the equalisation provisions for </w:t>
      </w:r>
      <w:r w:rsidR="00335A49" w:rsidRPr="00E9518F">
        <w:rPr>
          <w:lang w:val="en-GB"/>
        </w:rPr>
        <w:t xml:space="preserve">any </w:t>
      </w:r>
      <w:r w:rsidR="00743020" w:rsidRPr="00E9518F">
        <w:rPr>
          <w:lang w:val="en-GB"/>
        </w:rPr>
        <w:t>new investors into the vehicle after the launch date</w:t>
      </w:r>
      <w:r w:rsidR="00335A49" w:rsidRPr="00E9518F">
        <w:rPr>
          <w:lang w:val="en-GB"/>
        </w:rPr>
        <w:t>?</w:t>
      </w:r>
      <w:r w:rsidR="00743020" w:rsidRPr="00E9518F">
        <w:rPr>
          <w:lang w:val="en-GB"/>
        </w:rPr>
        <w:t xml:space="preserve"> </w:t>
      </w:r>
    </w:p>
    <w:p w14:paraId="5F83EE9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11" w:name="_Toc362284128"/>
      <w:bookmarkStart w:id="312" w:name="_Toc362284915"/>
      <w:bookmarkStart w:id="313" w:name="_Toc362285003"/>
      <w:bookmarkStart w:id="314" w:name="_Toc362285091"/>
      <w:bookmarkStart w:id="315" w:name="_Toc362284129"/>
      <w:bookmarkStart w:id="316" w:name="_Toc362284916"/>
      <w:bookmarkStart w:id="317" w:name="_Toc362285004"/>
      <w:bookmarkStart w:id="318" w:name="_Toc362285092"/>
      <w:bookmarkStart w:id="319" w:name="_Toc353528244"/>
      <w:bookmarkStart w:id="320" w:name="_Toc353529274"/>
      <w:bookmarkStart w:id="321" w:name="_Toc353528245"/>
      <w:bookmarkStart w:id="322" w:name="_Toc353529275"/>
      <w:bookmarkStart w:id="323" w:name="_Toc338775659"/>
      <w:bookmarkStart w:id="324" w:name="_Toc338775943"/>
      <w:bookmarkStart w:id="325" w:name="_Toc338776212"/>
      <w:bookmarkStart w:id="326" w:name="_Toc338776480"/>
      <w:bookmarkStart w:id="327" w:name="_Toc338775660"/>
      <w:bookmarkStart w:id="328" w:name="_Toc338775944"/>
      <w:bookmarkStart w:id="329" w:name="_Toc338776213"/>
      <w:bookmarkStart w:id="330" w:name="_Toc338776481"/>
      <w:bookmarkStart w:id="331" w:name="_Toc338775662"/>
      <w:bookmarkStart w:id="332" w:name="_Toc338775946"/>
      <w:bookmarkStart w:id="333" w:name="_Toc338776215"/>
      <w:bookmarkStart w:id="334" w:name="_Toc338776483"/>
      <w:bookmarkStart w:id="335" w:name="_Toc338775663"/>
      <w:bookmarkStart w:id="336" w:name="_Toc338775947"/>
      <w:bookmarkStart w:id="337" w:name="_Toc338776216"/>
      <w:bookmarkStart w:id="338" w:name="_Toc338776484"/>
      <w:bookmarkStart w:id="339" w:name="_Toc338775664"/>
      <w:bookmarkStart w:id="340" w:name="_Toc338775948"/>
      <w:bookmarkStart w:id="341" w:name="_Toc338776217"/>
      <w:bookmarkStart w:id="342" w:name="_Toc338776485"/>
      <w:bookmarkStart w:id="343" w:name="_Toc338775665"/>
      <w:bookmarkStart w:id="344" w:name="_Toc338775949"/>
      <w:bookmarkStart w:id="345" w:name="_Toc338776218"/>
      <w:bookmarkStart w:id="346" w:name="_Toc338776486"/>
      <w:bookmarkStart w:id="347" w:name="_Toc338775673"/>
      <w:bookmarkStart w:id="348" w:name="_Toc338775957"/>
      <w:bookmarkStart w:id="349" w:name="_Toc338776226"/>
      <w:bookmarkStart w:id="350" w:name="_Toc338776494"/>
      <w:bookmarkStart w:id="351" w:name="_Toc338775681"/>
      <w:bookmarkStart w:id="352" w:name="_Toc338775965"/>
      <w:bookmarkStart w:id="353" w:name="_Toc338776234"/>
      <w:bookmarkStart w:id="354" w:name="_Toc338776502"/>
      <w:bookmarkStart w:id="355" w:name="_Toc338775689"/>
      <w:bookmarkStart w:id="356" w:name="_Toc338775973"/>
      <w:bookmarkStart w:id="357" w:name="_Toc338776242"/>
      <w:bookmarkStart w:id="358" w:name="_Toc338776510"/>
      <w:bookmarkStart w:id="359" w:name="_Toc338775697"/>
      <w:bookmarkStart w:id="360" w:name="_Toc338775981"/>
      <w:bookmarkStart w:id="361" w:name="_Toc338776250"/>
      <w:bookmarkStart w:id="362" w:name="_Toc338776518"/>
      <w:bookmarkStart w:id="363" w:name="_Toc338775705"/>
      <w:bookmarkStart w:id="364" w:name="_Toc338775989"/>
      <w:bookmarkStart w:id="365" w:name="_Toc338776258"/>
      <w:bookmarkStart w:id="366" w:name="_Toc338776526"/>
      <w:bookmarkStart w:id="367" w:name="_Toc338775713"/>
      <w:bookmarkStart w:id="368" w:name="_Toc338775997"/>
      <w:bookmarkStart w:id="369" w:name="_Toc338776266"/>
      <w:bookmarkStart w:id="370" w:name="_Toc338776534"/>
      <w:bookmarkStart w:id="371" w:name="_Toc338775722"/>
      <w:bookmarkStart w:id="372" w:name="_Toc338776006"/>
      <w:bookmarkStart w:id="373" w:name="_Toc338776275"/>
      <w:bookmarkStart w:id="374" w:name="_Toc338776543"/>
      <w:bookmarkStart w:id="375" w:name="_Toc338775739"/>
      <w:bookmarkStart w:id="376" w:name="_Toc338776023"/>
      <w:bookmarkStart w:id="377" w:name="_Toc338776292"/>
      <w:bookmarkStart w:id="378" w:name="_Toc338776560"/>
      <w:bookmarkStart w:id="379" w:name="_Toc338775746"/>
      <w:bookmarkStart w:id="380" w:name="_Toc338776030"/>
      <w:bookmarkStart w:id="381" w:name="_Toc338776299"/>
      <w:bookmarkStart w:id="382" w:name="_Toc338776567"/>
      <w:bookmarkStart w:id="383" w:name="_Toc338775753"/>
      <w:bookmarkStart w:id="384" w:name="_Toc338776037"/>
      <w:bookmarkStart w:id="385" w:name="_Toc338776306"/>
      <w:bookmarkStart w:id="386" w:name="_Toc338776574"/>
      <w:bookmarkStart w:id="387" w:name="_Toc338775760"/>
      <w:bookmarkStart w:id="388" w:name="_Toc338776044"/>
      <w:bookmarkStart w:id="389" w:name="_Toc338776313"/>
      <w:bookmarkStart w:id="390" w:name="_Toc338776581"/>
      <w:bookmarkStart w:id="391" w:name="_Toc338775767"/>
      <w:bookmarkStart w:id="392" w:name="_Toc338776051"/>
      <w:bookmarkStart w:id="393" w:name="_Toc338776320"/>
      <w:bookmarkStart w:id="394" w:name="_Toc338776588"/>
      <w:bookmarkStart w:id="395" w:name="_Toc338775774"/>
      <w:bookmarkStart w:id="396" w:name="_Toc338776058"/>
      <w:bookmarkStart w:id="397" w:name="_Toc338776327"/>
      <w:bookmarkStart w:id="398" w:name="_Toc338776595"/>
      <w:bookmarkStart w:id="399" w:name="_Toc338775794"/>
      <w:bookmarkStart w:id="400" w:name="_Toc338776078"/>
      <w:bookmarkStart w:id="401" w:name="_Toc338776347"/>
      <w:bookmarkStart w:id="402" w:name="_Toc338776615"/>
      <w:bookmarkStart w:id="403" w:name="_Toc338775795"/>
      <w:bookmarkStart w:id="404" w:name="_Toc338776079"/>
      <w:bookmarkStart w:id="405" w:name="_Toc338776348"/>
      <w:bookmarkStart w:id="406" w:name="_Toc338776616"/>
      <w:bookmarkStart w:id="407" w:name="_Toc338775796"/>
      <w:bookmarkStart w:id="408" w:name="_Toc338776080"/>
      <w:bookmarkStart w:id="409" w:name="_Toc338776349"/>
      <w:bookmarkStart w:id="410" w:name="_Toc338776617"/>
      <w:bookmarkStart w:id="411" w:name="_Toc338775797"/>
      <w:bookmarkStart w:id="412" w:name="_Toc338776081"/>
      <w:bookmarkStart w:id="413" w:name="_Toc338776350"/>
      <w:bookmarkStart w:id="414" w:name="_Toc338776618"/>
      <w:bookmarkStart w:id="415" w:name="_Toc338775800"/>
      <w:bookmarkStart w:id="416" w:name="_Toc338776084"/>
      <w:bookmarkStart w:id="417" w:name="_Toc338776353"/>
      <w:bookmarkStart w:id="418" w:name="_Toc338776621"/>
      <w:bookmarkStart w:id="419" w:name="_Toc334200360"/>
      <w:bookmarkStart w:id="420" w:name="_Toc334201078"/>
      <w:bookmarkStart w:id="421" w:name="_Toc334201235"/>
      <w:bookmarkStart w:id="422" w:name="_Toc334201392"/>
      <w:bookmarkStart w:id="423" w:name="_Toc334201552"/>
      <w:bookmarkStart w:id="424" w:name="_Toc334201710"/>
      <w:bookmarkStart w:id="425" w:name="_Toc334200361"/>
      <w:bookmarkStart w:id="426" w:name="_Toc334201079"/>
      <w:bookmarkStart w:id="427" w:name="_Toc334201236"/>
      <w:bookmarkStart w:id="428" w:name="_Toc334201393"/>
      <w:bookmarkStart w:id="429" w:name="_Toc334201553"/>
      <w:bookmarkStart w:id="430" w:name="_Toc334201711"/>
      <w:bookmarkStart w:id="431" w:name="_Toc334200362"/>
      <w:bookmarkStart w:id="432" w:name="_Toc334201080"/>
      <w:bookmarkStart w:id="433" w:name="_Toc334201237"/>
      <w:bookmarkStart w:id="434" w:name="_Toc334201394"/>
      <w:bookmarkStart w:id="435" w:name="_Toc334201554"/>
      <w:bookmarkStart w:id="436" w:name="_Toc334201712"/>
      <w:bookmarkStart w:id="437" w:name="_Toc334200363"/>
      <w:bookmarkStart w:id="438" w:name="_Toc334201081"/>
      <w:bookmarkStart w:id="439" w:name="_Toc334201238"/>
      <w:bookmarkStart w:id="440" w:name="_Toc334201395"/>
      <w:bookmarkStart w:id="441" w:name="_Toc334201555"/>
      <w:bookmarkStart w:id="442" w:name="_Toc334201713"/>
      <w:bookmarkStart w:id="443" w:name="_Toc334200364"/>
      <w:bookmarkStart w:id="444" w:name="_Toc334201082"/>
      <w:bookmarkStart w:id="445" w:name="_Toc334201239"/>
      <w:bookmarkStart w:id="446" w:name="_Toc334201396"/>
      <w:bookmarkStart w:id="447" w:name="_Toc334201556"/>
      <w:bookmarkStart w:id="448" w:name="_Toc334201714"/>
      <w:bookmarkStart w:id="449" w:name="_Toc334200365"/>
      <w:bookmarkStart w:id="450" w:name="_Toc334201083"/>
      <w:bookmarkStart w:id="451" w:name="_Toc334201240"/>
      <w:bookmarkStart w:id="452" w:name="_Toc334201397"/>
      <w:bookmarkStart w:id="453" w:name="_Toc334201557"/>
      <w:bookmarkStart w:id="454" w:name="_Toc334201715"/>
      <w:bookmarkStart w:id="455" w:name="_Toc334200366"/>
      <w:bookmarkStart w:id="456" w:name="_Toc334201084"/>
      <w:bookmarkStart w:id="457" w:name="_Toc334201241"/>
      <w:bookmarkStart w:id="458" w:name="_Toc334201398"/>
      <w:bookmarkStart w:id="459" w:name="_Toc334201558"/>
      <w:bookmarkStart w:id="460" w:name="_Toc334201716"/>
      <w:bookmarkStart w:id="461" w:name="_Toc334200367"/>
      <w:bookmarkStart w:id="462" w:name="_Toc334201085"/>
      <w:bookmarkStart w:id="463" w:name="_Toc334201242"/>
      <w:bookmarkStart w:id="464" w:name="_Toc334201399"/>
      <w:bookmarkStart w:id="465" w:name="_Toc334201559"/>
      <w:bookmarkStart w:id="466" w:name="_Toc334201717"/>
      <w:bookmarkStart w:id="467" w:name="_Toc334200368"/>
      <w:bookmarkStart w:id="468" w:name="_Toc334201086"/>
      <w:bookmarkStart w:id="469" w:name="_Toc334201243"/>
      <w:bookmarkStart w:id="470" w:name="_Toc334201400"/>
      <w:bookmarkStart w:id="471" w:name="_Toc334201560"/>
      <w:bookmarkStart w:id="472" w:name="_Toc334201718"/>
      <w:bookmarkStart w:id="473" w:name="_Toc334200369"/>
      <w:bookmarkStart w:id="474" w:name="_Toc334201087"/>
      <w:bookmarkStart w:id="475" w:name="_Toc334201244"/>
      <w:bookmarkStart w:id="476" w:name="_Toc334201401"/>
      <w:bookmarkStart w:id="477" w:name="_Toc334201561"/>
      <w:bookmarkStart w:id="478" w:name="_Toc334201719"/>
      <w:bookmarkStart w:id="479" w:name="_Toc334200370"/>
      <w:bookmarkStart w:id="480" w:name="_Toc334201088"/>
      <w:bookmarkStart w:id="481" w:name="_Toc334201245"/>
      <w:bookmarkStart w:id="482" w:name="_Toc334201402"/>
      <w:bookmarkStart w:id="483" w:name="_Toc334201562"/>
      <w:bookmarkStart w:id="484" w:name="_Toc334201720"/>
      <w:bookmarkStart w:id="485" w:name="_Toc334200371"/>
      <w:bookmarkStart w:id="486" w:name="_Toc334201089"/>
      <w:bookmarkStart w:id="487" w:name="_Toc334201246"/>
      <w:bookmarkStart w:id="488" w:name="_Toc334201403"/>
      <w:bookmarkStart w:id="489" w:name="_Toc334201563"/>
      <w:bookmarkStart w:id="490" w:name="_Toc334201721"/>
      <w:bookmarkStart w:id="491" w:name="_Toc334200372"/>
      <w:bookmarkStart w:id="492" w:name="_Toc334201090"/>
      <w:bookmarkStart w:id="493" w:name="_Toc334201247"/>
      <w:bookmarkStart w:id="494" w:name="_Toc334201404"/>
      <w:bookmarkStart w:id="495" w:name="_Toc334201564"/>
      <w:bookmarkStart w:id="496" w:name="_Toc334201722"/>
      <w:bookmarkStart w:id="497" w:name="_Toc334200373"/>
      <w:bookmarkStart w:id="498" w:name="_Toc334201091"/>
      <w:bookmarkStart w:id="499" w:name="_Toc334201248"/>
      <w:bookmarkStart w:id="500" w:name="_Toc334201405"/>
      <w:bookmarkStart w:id="501" w:name="_Toc334201565"/>
      <w:bookmarkStart w:id="502" w:name="_Toc334201723"/>
      <w:bookmarkStart w:id="503" w:name="_Toc334200374"/>
      <w:bookmarkStart w:id="504" w:name="_Toc334201092"/>
      <w:bookmarkStart w:id="505" w:name="_Toc334201249"/>
      <w:bookmarkStart w:id="506" w:name="_Toc334201406"/>
      <w:bookmarkStart w:id="507" w:name="_Toc334201566"/>
      <w:bookmarkStart w:id="508" w:name="_Toc334201724"/>
      <w:bookmarkStart w:id="509" w:name="_Toc334201725"/>
      <w:bookmarkStart w:id="510" w:name="_Toc334201726"/>
      <w:bookmarkStart w:id="511" w:name="_Toc334201727"/>
      <w:bookmarkStart w:id="512" w:name="_Toc334201728"/>
      <w:bookmarkStart w:id="513" w:name="_Toc334201729"/>
      <w:bookmarkStart w:id="514" w:name="_Toc334201730"/>
      <w:bookmarkStart w:id="515" w:name="_Toc334201731"/>
      <w:bookmarkStart w:id="516" w:name="_Toc334201732"/>
      <w:bookmarkStart w:id="517" w:name="_Toc334201733"/>
      <w:bookmarkStart w:id="518" w:name="_Toc334201734"/>
      <w:bookmarkStart w:id="519" w:name="_Toc334201735"/>
      <w:bookmarkStart w:id="520" w:name="_Toc334201736"/>
      <w:bookmarkStart w:id="521" w:name="_Toc334201737"/>
      <w:bookmarkStart w:id="522" w:name="_Toc338775860"/>
      <w:bookmarkStart w:id="523" w:name="_Toc338776144"/>
      <w:bookmarkStart w:id="524" w:name="_Toc338776413"/>
      <w:bookmarkStart w:id="525" w:name="_Toc338776681"/>
      <w:bookmarkStart w:id="526" w:name="_Toc338775861"/>
      <w:bookmarkStart w:id="527" w:name="_Toc338776145"/>
      <w:bookmarkStart w:id="528" w:name="_Toc338776414"/>
      <w:bookmarkStart w:id="529" w:name="_Toc338776682"/>
      <w:bookmarkStart w:id="530" w:name="_Toc338775862"/>
      <w:bookmarkStart w:id="531" w:name="_Toc338776146"/>
      <w:bookmarkStart w:id="532" w:name="_Toc338776415"/>
      <w:bookmarkStart w:id="533" w:name="_Toc338776683"/>
      <w:bookmarkStart w:id="534" w:name="_Toc338775863"/>
      <w:bookmarkStart w:id="535" w:name="_Toc338776147"/>
      <w:bookmarkStart w:id="536" w:name="_Toc338776416"/>
      <w:bookmarkStart w:id="537" w:name="_Toc338776684"/>
      <w:bookmarkStart w:id="538" w:name="_Toc338775864"/>
      <w:bookmarkStart w:id="539" w:name="_Toc338776148"/>
      <w:bookmarkStart w:id="540" w:name="_Toc338776417"/>
      <w:bookmarkStart w:id="541" w:name="_Toc338776685"/>
      <w:bookmarkStart w:id="542" w:name="_Toc338775872"/>
      <w:bookmarkStart w:id="543" w:name="_Toc338776156"/>
      <w:bookmarkStart w:id="544" w:name="_Toc338776425"/>
      <w:bookmarkStart w:id="545" w:name="_Toc338776693"/>
      <w:bookmarkStart w:id="546" w:name="_Toc338775873"/>
      <w:bookmarkStart w:id="547" w:name="_Toc338776157"/>
      <w:bookmarkStart w:id="548" w:name="_Toc338776426"/>
      <w:bookmarkStart w:id="549" w:name="_Toc338776694"/>
      <w:bookmarkStart w:id="550" w:name="_Toc338775874"/>
      <w:bookmarkStart w:id="551" w:name="_Toc338776158"/>
      <w:bookmarkStart w:id="552" w:name="_Toc338776427"/>
      <w:bookmarkStart w:id="553" w:name="_Toc338776695"/>
      <w:bookmarkStart w:id="554" w:name="_Toc338775875"/>
      <w:bookmarkStart w:id="555" w:name="_Toc338776159"/>
      <w:bookmarkStart w:id="556" w:name="_Toc338776428"/>
      <w:bookmarkStart w:id="557" w:name="_Toc338776696"/>
      <w:bookmarkStart w:id="558" w:name="_Toc338775876"/>
      <w:bookmarkStart w:id="559" w:name="_Toc338776160"/>
      <w:bookmarkStart w:id="560" w:name="_Toc338776429"/>
      <w:bookmarkStart w:id="561" w:name="_Toc338776697"/>
      <w:bookmarkStart w:id="562" w:name="_Toc334200382"/>
      <w:bookmarkStart w:id="563" w:name="_Toc334201100"/>
      <w:bookmarkStart w:id="564" w:name="_Toc334201257"/>
      <w:bookmarkStart w:id="565" w:name="_Toc334201414"/>
      <w:bookmarkStart w:id="566" w:name="_Toc334201575"/>
      <w:bookmarkStart w:id="567" w:name="_Toc334201744"/>
      <w:bookmarkStart w:id="568" w:name="_Toc334200383"/>
      <w:bookmarkStart w:id="569" w:name="_Toc334201101"/>
      <w:bookmarkStart w:id="570" w:name="_Toc334201258"/>
      <w:bookmarkStart w:id="571" w:name="_Toc334201415"/>
      <w:bookmarkStart w:id="572" w:name="_Toc334201576"/>
      <w:bookmarkStart w:id="573" w:name="_Toc334201745"/>
      <w:bookmarkStart w:id="574" w:name="_Toc334200384"/>
      <w:bookmarkStart w:id="575" w:name="_Toc334201102"/>
      <w:bookmarkStart w:id="576" w:name="_Toc334201259"/>
      <w:bookmarkStart w:id="577" w:name="_Toc334201416"/>
      <w:bookmarkStart w:id="578" w:name="_Toc334201577"/>
      <w:bookmarkStart w:id="579" w:name="_Toc334201746"/>
      <w:bookmarkStart w:id="580" w:name="_Toc334200385"/>
      <w:bookmarkStart w:id="581" w:name="_Toc334201103"/>
      <w:bookmarkStart w:id="582" w:name="_Toc334201260"/>
      <w:bookmarkStart w:id="583" w:name="_Toc334201417"/>
      <w:bookmarkStart w:id="584" w:name="_Toc334201578"/>
      <w:bookmarkStart w:id="585" w:name="_Toc334201747"/>
      <w:bookmarkStart w:id="586" w:name="_Toc334200386"/>
      <w:bookmarkStart w:id="587" w:name="_Toc334201104"/>
      <w:bookmarkStart w:id="588" w:name="_Toc334201261"/>
      <w:bookmarkStart w:id="589" w:name="_Toc334201418"/>
      <w:bookmarkStart w:id="590" w:name="_Toc334201579"/>
      <w:bookmarkStart w:id="591" w:name="_Toc334201748"/>
      <w:bookmarkStart w:id="592" w:name="_Toc334200387"/>
      <w:bookmarkStart w:id="593" w:name="_Toc334201105"/>
      <w:bookmarkStart w:id="594" w:name="_Toc334201262"/>
      <w:bookmarkStart w:id="595" w:name="_Toc334201419"/>
      <w:bookmarkStart w:id="596" w:name="_Toc334201580"/>
      <w:bookmarkStart w:id="597" w:name="_Toc334201749"/>
      <w:bookmarkStart w:id="598" w:name="_Toc334200388"/>
      <w:bookmarkStart w:id="599" w:name="_Toc334201106"/>
      <w:bookmarkStart w:id="600" w:name="_Toc334201263"/>
      <w:bookmarkStart w:id="601" w:name="_Toc334201420"/>
      <w:bookmarkStart w:id="602" w:name="_Toc334201581"/>
      <w:bookmarkStart w:id="603" w:name="_Toc334201750"/>
      <w:bookmarkStart w:id="604" w:name="_Toc334200389"/>
      <w:bookmarkStart w:id="605" w:name="_Toc334201107"/>
      <w:bookmarkStart w:id="606" w:name="_Toc334201264"/>
      <w:bookmarkStart w:id="607" w:name="_Toc334201421"/>
      <w:bookmarkStart w:id="608" w:name="_Toc334201582"/>
      <w:bookmarkStart w:id="609" w:name="_Toc334201751"/>
      <w:bookmarkStart w:id="610" w:name="_Toc334200390"/>
      <w:bookmarkStart w:id="611" w:name="_Toc334201108"/>
      <w:bookmarkStart w:id="612" w:name="_Toc334201265"/>
      <w:bookmarkStart w:id="613" w:name="_Toc334201422"/>
      <w:bookmarkStart w:id="614" w:name="_Toc334201583"/>
      <w:bookmarkStart w:id="615" w:name="_Toc334201752"/>
      <w:bookmarkStart w:id="616" w:name="_Toc334200391"/>
      <w:bookmarkStart w:id="617" w:name="_Toc334201109"/>
      <w:bookmarkStart w:id="618" w:name="_Toc334201266"/>
      <w:bookmarkStart w:id="619" w:name="_Toc334201423"/>
      <w:bookmarkStart w:id="620" w:name="_Toc334201584"/>
      <w:bookmarkStart w:id="621" w:name="_Toc334201753"/>
      <w:bookmarkStart w:id="622" w:name="_Toc362284130"/>
      <w:bookmarkStart w:id="623" w:name="_Toc362284917"/>
      <w:bookmarkStart w:id="624" w:name="_Toc362285005"/>
      <w:bookmarkStart w:id="625" w:name="_Toc362285093"/>
      <w:bookmarkStart w:id="626" w:name="_Toc362284131"/>
      <w:bookmarkStart w:id="627" w:name="_Toc362284918"/>
      <w:bookmarkStart w:id="628" w:name="_Toc362285006"/>
      <w:bookmarkStart w:id="629" w:name="_Toc362285094"/>
      <w:bookmarkStart w:id="630" w:name="_Toc362284133"/>
      <w:bookmarkStart w:id="631" w:name="_Toc362284920"/>
      <w:bookmarkStart w:id="632" w:name="_Toc362285008"/>
      <w:bookmarkStart w:id="633" w:name="_Toc362285096"/>
      <w:bookmarkStart w:id="634" w:name="_Toc362284135"/>
      <w:bookmarkStart w:id="635" w:name="_Toc362284922"/>
      <w:bookmarkStart w:id="636" w:name="_Toc362285010"/>
      <w:bookmarkStart w:id="637" w:name="_Toc362285098"/>
      <w:bookmarkStart w:id="638" w:name="_Toc362284137"/>
      <w:bookmarkStart w:id="639" w:name="_Toc362284924"/>
      <w:bookmarkStart w:id="640" w:name="_Toc362285012"/>
      <w:bookmarkStart w:id="641" w:name="_Toc362285100"/>
      <w:bookmarkStart w:id="642" w:name="_Toc362284138"/>
      <w:bookmarkStart w:id="643" w:name="_Toc362284925"/>
      <w:bookmarkStart w:id="644" w:name="_Toc362285013"/>
      <w:bookmarkStart w:id="645" w:name="_Toc362285101"/>
      <w:bookmarkStart w:id="646" w:name="_Toc362284139"/>
      <w:bookmarkStart w:id="647" w:name="_Toc362284926"/>
      <w:bookmarkStart w:id="648" w:name="_Toc362285014"/>
      <w:bookmarkStart w:id="649" w:name="_Toc362285102"/>
      <w:bookmarkStart w:id="650" w:name="_Toc362284140"/>
      <w:bookmarkStart w:id="651" w:name="_Toc362284927"/>
      <w:bookmarkStart w:id="652" w:name="_Toc362285015"/>
      <w:bookmarkStart w:id="653" w:name="_Toc362285103"/>
      <w:bookmarkStart w:id="654" w:name="_Toc362284141"/>
      <w:bookmarkStart w:id="655" w:name="_Toc362284928"/>
      <w:bookmarkStart w:id="656" w:name="_Toc362285016"/>
      <w:bookmarkStart w:id="657" w:name="_Toc362285104"/>
      <w:bookmarkStart w:id="658" w:name="_Toc362284142"/>
      <w:bookmarkStart w:id="659" w:name="_Toc362284929"/>
      <w:bookmarkStart w:id="660" w:name="_Toc362285017"/>
      <w:bookmarkStart w:id="661" w:name="_Toc362285105"/>
      <w:bookmarkStart w:id="662" w:name="_Toc362284143"/>
      <w:bookmarkStart w:id="663" w:name="_Toc362284930"/>
      <w:bookmarkStart w:id="664" w:name="_Toc362285018"/>
      <w:bookmarkStart w:id="665" w:name="_Toc362285106"/>
      <w:bookmarkStart w:id="666" w:name="_Toc362284144"/>
      <w:bookmarkStart w:id="667" w:name="_Toc362284931"/>
      <w:bookmarkStart w:id="668" w:name="_Toc362285019"/>
      <w:bookmarkStart w:id="669" w:name="_Toc362285107"/>
      <w:bookmarkStart w:id="670" w:name="_Toc362284145"/>
      <w:bookmarkStart w:id="671" w:name="_Toc362284932"/>
      <w:bookmarkStart w:id="672" w:name="_Toc362285020"/>
      <w:bookmarkStart w:id="673" w:name="_Toc362285108"/>
      <w:bookmarkStart w:id="674" w:name="_Toc362284146"/>
      <w:bookmarkStart w:id="675" w:name="_Toc362284933"/>
      <w:bookmarkStart w:id="676" w:name="_Toc362285021"/>
      <w:bookmarkStart w:id="677" w:name="_Toc362285109"/>
      <w:bookmarkStart w:id="678" w:name="_Toc362284154"/>
      <w:bookmarkStart w:id="679" w:name="_Toc362284941"/>
      <w:bookmarkStart w:id="680" w:name="_Toc362285029"/>
      <w:bookmarkStart w:id="681" w:name="_Toc362285117"/>
      <w:bookmarkStart w:id="682" w:name="_Toc362284156"/>
      <w:bookmarkStart w:id="683" w:name="_Toc362284943"/>
      <w:bookmarkStart w:id="684" w:name="_Toc362285031"/>
      <w:bookmarkStart w:id="685" w:name="_Toc362285119"/>
      <w:bookmarkStart w:id="686" w:name="_Toc362284158"/>
      <w:bookmarkStart w:id="687" w:name="_Toc362284945"/>
      <w:bookmarkStart w:id="688" w:name="_Toc362285033"/>
      <w:bookmarkStart w:id="689" w:name="_Toc362285121"/>
      <w:bookmarkStart w:id="690" w:name="_Toc362284163"/>
      <w:bookmarkStart w:id="691" w:name="_Toc362284950"/>
      <w:bookmarkStart w:id="692" w:name="_Toc362285038"/>
      <w:bookmarkStart w:id="693" w:name="_Toc362285126"/>
      <w:bookmarkStart w:id="694" w:name="_Toc362284170"/>
      <w:bookmarkStart w:id="695" w:name="_Toc362284957"/>
      <w:bookmarkStart w:id="696" w:name="_Toc362285045"/>
      <w:bookmarkStart w:id="697" w:name="_Toc362285133"/>
      <w:bookmarkStart w:id="698" w:name="_Toc362284171"/>
      <w:bookmarkStart w:id="699" w:name="_Toc362284958"/>
      <w:bookmarkStart w:id="700" w:name="_Toc362285046"/>
      <w:bookmarkStart w:id="701" w:name="_Toc362285134"/>
      <w:bookmarkStart w:id="702" w:name="_Toc362284172"/>
      <w:bookmarkStart w:id="703" w:name="_Toc362284959"/>
      <w:bookmarkStart w:id="704" w:name="_Toc362285047"/>
      <w:bookmarkStart w:id="705" w:name="_Toc362285135"/>
      <w:bookmarkStart w:id="706" w:name="_Toc362284174"/>
      <w:bookmarkStart w:id="707" w:name="_Toc362284961"/>
      <w:bookmarkStart w:id="708" w:name="_Toc362285049"/>
      <w:bookmarkStart w:id="709" w:name="_Toc362285137"/>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p w14:paraId="6365A33F" w14:textId="77777777" w:rsidR="00743020" w:rsidRPr="00E9518F" w:rsidRDefault="00743020" w:rsidP="00743020">
      <w:pPr>
        <w:pStyle w:val="Inspring"/>
        <w:rPr>
          <w:lang w:val="en-GB"/>
        </w:rPr>
      </w:pPr>
    </w:p>
    <w:p w14:paraId="4D349A27" w14:textId="496C45E2" w:rsidR="00743020" w:rsidRPr="00E9518F" w:rsidRDefault="0000220C" w:rsidP="00743020">
      <w:pPr>
        <w:pStyle w:val="Inspring"/>
        <w:rPr>
          <w:lang w:val="en-GB"/>
        </w:rPr>
      </w:pPr>
      <w:r w:rsidRPr="00E9518F">
        <w:rPr>
          <w:lang w:val="en-GB"/>
        </w:rPr>
        <w:t>2.</w:t>
      </w:r>
      <w:r w:rsidR="00020CFC" w:rsidRPr="00E9518F">
        <w:rPr>
          <w:lang w:val="en-GB"/>
        </w:rPr>
        <w:t>8</w:t>
      </w:r>
      <w:r w:rsidRPr="00E9518F">
        <w:rPr>
          <w:lang w:val="en-GB"/>
        </w:rPr>
        <w:t>.</w:t>
      </w:r>
      <w:r w:rsidR="00AE72ED" w:rsidRPr="00E9518F">
        <w:rPr>
          <w:lang w:val="en-GB"/>
        </w:rPr>
        <w:t>1</w:t>
      </w:r>
      <w:r w:rsidR="006B497A" w:rsidRPr="00E9518F">
        <w:rPr>
          <w:lang w:val="en-GB"/>
        </w:rPr>
        <w:t>1</w:t>
      </w:r>
      <w:r w:rsidR="00743020" w:rsidRPr="00E9518F">
        <w:rPr>
          <w:lang w:val="en-GB"/>
        </w:rPr>
        <w:tab/>
        <w:t xml:space="preserve">Who is responsible for performing ‘Know Your Client’ and anti-money laundering checks and procedures in connection with investor subscriptions into the </w:t>
      </w:r>
      <w:r w:rsidR="004C2823" w:rsidRPr="00E9518F">
        <w:rPr>
          <w:lang w:val="en-GB"/>
        </w:rPr>
        <w:t>vehicle</w:t>
      </w:r>
      <w:r w:rsidR="00743020" w:rsidRPr="00E9518F">
        <w:rPr>
          <w:lang w:val="en-GB"/>
        </w:rPr>
        <w:t>?</w:t>
      </w:r>
    </w:p>
    <w:p w14:paraId="760AA41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093669" w14:textId="77777777" w:rsidR="000E2095" w:rsidRPr="00E9518F" w:rsidRDefault="000E2095" w:rsidP="00BD5631"/>
    <w:p w14:paraId="3E2C2BC3" w14:textId="77777777" w:rsidR="00EE7BF1" w:rsidRPr="00E9518F" w:rsidRDefault="00EE7BF1" w:rsidP="00BD5631"/>
    <w:p w14:paraId="3D792FB7" w14:textId="64EF8E99" w:rsidR="000E2095" w:rsidRPr="00E9518F" w:rsidRDefault="00EA03C3" w:rsidP="000E2095">
      <w:pPr>
        <w:pStyle w:val="Heading2"/>
      </w:pPr>
      <w:bookmarkStart w:id="710" w:name="_Toc489871711"/>
      <w:bookmarkStart w:id="711" w:name="_Toc134018493"/>
      <w:r w:rsidRPr="00E9518F">
        <w:t>2</w:t>
      </w:r>
      <w:r w:rsidR="000E2095" w:rsidRPr="00E9518F">
        <w:t>.</w:t>
      </w:r>
      <w:r w:rsidR="00020CFC" w:rsidRPr="00E9518F">
        <w:t>9</w:t>
      </w:r>
      <w:r w:rsidR="000E2095" w:rsidRPr="00E9518F">
        <w:tab/>
      </w:r>
      <w:r w:rsidR="00032ABF" w:rsidRPr="00E9518F">
        <w:t>Funds of Funds</w:t>
      </w:r>
      <w:r w:rsidR="000E6C92" w:rsidRPr="00E9518F">
        <w:t xml:space="preserve"> / Multi </w:t>
      </w:r>
      <w:r w:rsidR="000E2095" w:rsidRPr="00E9518F">
        <w:t>Manager Platform</w:t>
      </w:r>
      <w:bookmarkEnd w:id="710"/>
      <w:bookmarkEnd w:id="711"/>
    </w:p>
    <w:p w14:paraId="6D284396" w14:textId="77777777" w:rsidR="000E2095" w:rsidRPr="00E9518F" w:rsidRDefault="000E2095" w:rsidP="00BD5631"/>
    <w:p w14:paraId="3CB5D5F7" w14:textId="553E7818" w:rsidR="000E2095" w:rsidRPr="00E9518F" w:rsidRDefault="00EA03C3" w:rsidP="00337856">
      <w:pPr>
        <w:rPr>
          <w:b/>
          <w:bCs/>
        </w:rPr>
      </w:pPr>
      <w:bookmarkStart w:id="712" w:name="_Toc489871712"/>
      <w:bookmarkStart w:id="713" w:name="_Toc496254255"/>
      <w:bookmarkStart w:id="714" w:name="_Toc499726208"/>
      <w:bookmarkStart w:id="715" w:name="_Toc520197107"/>
      <w:bookmarkStart w:id="716" w:name="_Toc520197476"/>
      <w:r w:rsidRPr="00E9518F">
        <w:rPr>
          <w:b/>
          <w:bCs/>
        </w:rPr>
        <w:t>2.</w:t>
      </w:r>
      <w:r w:rsidR="00020CFC" w:rsidRPr="00E9518F">
        <w:rPr>
          <w:b/>
          <w:bCs/>
        </w:rPr>
        <w:t>9</w:t>
      </w:r>
      <w:r w:rsidRPr="00E9518F">
        <w:rPr>
          <w:b/>
          <w:bCs/>
        </w:rPr>
        <w:t>.1</w:t>
      </w:r>
      <w:r w:rsidR="000E2095" w:rsidRPr="00E9518F">
        <w:rPr>
          <w:b/>
          <w:bCs/>
        </w:rPr>
        <w:tab/>
        <w:t xml:space="preserve">Organisational </w:t>
      </w:r>
      <w:r w:rsidR="00D35D55" w:rsidRPr="00E9518F">
        <w:rPr>
          <w:b/>
          <w:bCs/>
        </w:rPr>
        <w:t>S</w:t>
      </w:r>
      <w:r w:rsidR="000E2095" w:rsidRPr="00E9518F">
        <w:rPr>
          <w:b/>
          <w:bCs/>
        </w:rPr>
        <w:t>tructure</w:t>
      </w:r>
      <w:bookmarkEnd w:id="712"/>
      <w:bookmarkEnd w:id="713"/>
      <w:bookmarkEnd w:id="714"/>
      <w:bookmarkEnd w:id="715"/>
      <w:bookmarkEnd w:id="716"/>
    </w:p>
    <w:p w14:paraId="26DE43F7" w14:textId="77777777" w:rsidR="000E2095" w:rsidRPr="00E9518F" w:rsidRDefault="000E2095" w:rsidP="000E2095"/>
    <w:p w14:paraId="37E22F66" w14:textId="735F6E0E" w:rsidR="00BE45E0" w:rsidRPr="00E9518F" w:rsidRDefault="00BE45E0" w:rsidP="00BE45E0">
      <w:pPr>
        <w:pStyle w:val="Inspring"/>
        <w:rPr>
          <w:lang w:val="en-GB"/>
        </w:rPr>
      </w:pPr>
      <w:r w:rsidRPr="00E9518F">
        <w:rPr>
          <w:lang w:val="en-GB"/>
        </w:rPr>
        <w:t>2.</w:t>
      </w:r>
      <w:r w:rsidR="000367E0" w:rsidRPr="00E9518F">
        <w:rPr>
          <w:lang w:val="en-GB"/>
        </w:rPr>
        <w:t>9</w:t>
      </w:r>
      <w:r w:rsidRPr="00E9518F">
        <w:rPr>
          <w:lang w:val="en-GB"/>
        </w:rPr>
        <w:t>.1.1</w:t>
      </w:r>
      <w:r w:rsidRPr="00E9518F">
        <w:rPr>
          <w:lang w:val="en-GB"/>
        </w:rPr>
        <w:tab/>
        <w:t>Explain the current ownership</w:t>
      </w:r>
      <w:r w:rsidR="00E07C3B" w:rsidRPr="00E9518F">
        <w:rPr>
          <w:lang w:val="en-GB"/>
        </w:rPr>
        <w:t>,</w:t>
      </w:r>
      <w:r w:rsidRPr="00E9518F">
        <w:rPr>
          <w:lang w:val="en-GB"/>
        </w:rPr>
        <w:t xml:space="preserve"> </w:t>
      </w:r>
      <w:r w:rsidR="00E07C3B" w:rsidRPr="00E9518F">
        <w:rPr>
          <w:lang w:val="en-GB"/>
        </w:rPr>
        <w:t>including all majority and minority holdings in real estate-related companies,</w:t>
      </w:r>
      <w:r w:rsidRPr="00E9518F">
        <w:rPr>
          <w:lang w:val="en-GB"/>
        </w:rPr>
        <w:t xml:space="preserve"> and the history of company ownership changes. </w:t>
      </w:r>
      <w:r w:rsidR="000F20FF" w:rsidRPr="00E9518F">
        <w:rPr>
          <w:lang w:val="en-GB"/>
        </w:rPr>
        <w:t>Have there been any changes in the last three years?</w:t>
      </w:r>
      <w:r w:rsidR="0036774B" w:rsidRPr="00E9518F">
        <w:rPr>
          <w:lang w:val="en-GB"/>
        </w:rPr>
        <w:t xml:space="preserve"> </w:t>
      </w:r>
      <w:r w:rsidRPr="00E9518F">
        <w:rPr>
          <w:lang w:val="en-GB"/>
        </w:rPr>
        <w:t>Are any changes currently planned?</w:t>
      </w:r>
    </w:p>
    <w:p w14:paraId="7B413FA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33130E" w14:textId="77777777" w:rsidR="00BE45E0" w:rsidRPr="00E9518F" w:rsidRDefault="00BE45E0" w:rsidP="00EA03C3">
      <w:pPr>
        <w:ind w:left="765" w:hanging="765"/>
      </w:pPr>
    </w:p>
    <w:p w14:paraId="6F6EB475" w14:textId="39A1A3A9" w:rsidR="00EA03C3" w:rsidRPr="00E9518F" w:rsidRDefault="00EA03C3" w:rsidP="00EA03C3">
      <w:pPr>
        <w:ind w:left="765" w:hanging="765"/>
      </w:pPr>
      <w:r w:rsidRPr="00E9518F">
        <w:t>2.</w:t>
      </w:r>
      <w:r w:rsidR="000367E0" w:rsidRPr="00E9518F">
        <w:t>9</w:t>
      </w:r>
      <w:r w:rsidRPr="00E9518F">
        <w:t>.1.</w:t>
      </w:r>
      <w:r w:rsidR="00BE45E0" w:rsidRPr="00E9518F">
        <w:t>2</w:t>
      </w:r>
      <w:r w:rsidRPr="00E9518F">
        <w:tab/>
        <w:t>If relevant, provide details of the top 10 shareholders of the company.</w:t>
      </w:r>
      <w:r w:rsidR="0036774B" w:rsidRPr="00E9518F">
        <w:t xml:space="preserve"> </w:t>
      </w:r>
      <w:r w:rsidR="004B010B" w:rsidRPr="00E9518F">
        <w:t>Does any single shareholder have (negative) control or over 50% of the voting rights?</w:t>
      </w:r>
    </w:p>
    <w:p w14:paraId="050DEB7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0DCFC7" w14:textId="77777777" w:rsidR="00EA03C3" w:rsidRPr="00E9518F" w:rsidRDefault="00EA03C3" w:rsidP="00EA03C3">
      <w:pPr>
        <w:pStyle w:val="Inspring"/>
        <w:rPr>
          <w:lang w:val="en-GB"/>
        </w:rPr>
      </w:pPr>
    </w:p>
    <w:p w14:paraId="66E8BF96" w14:textId="09104C09" w:rsidR="003D5CB0" w:rsidRPr="00E9518F" w:rsidRDefault="003D5CB0" w:rsidP="003D5CB0">
      <w:pPr>
        <w:pStyle w:val="Inspring"/>
        <w:rPr>
          <w:lang w:val="en-GB"/>
        </w:rPr>
      </w:pPr>
      <w:r w:rsidRPr="00E9518F">
        <w:rPr>
          <w:lang w:val="en-GB"/>
        </w:rPr>
        <w:t>2.</w:t>
      </w:r>
      <w:r w:rsidR="000367E0" w:rsidRPr="00E9518F">
        <w:rPr>
          <w:lang w:val="en-GB"/>
        </w:rPr>
        <w:t>9</w:t>
      </w:r>
      <w:r w:rsidRPr="00E9518F">
        <w:rPr>
          <w:lang w:val="en-GB"/>
        </w:rPr>
        <w:t>.1.</w:t>
      </w:r>
      <w:r w:rsidR="00023A69" w:rsidRPr="00E9518F">
        <w:rPr>
          <w:lang w:val="en-GB"/>
        </w:rPr>
        <w:t>3</w:t>
      </w:r>
      <w:r w:rsidRPr="00E9518F">
        <w:rPr>
          <w:lang w:val="en-GB"/>
        </w:rPr>
        <w:tab/>
        <w:t xml:space="preserve">Describe your </w:t>
      </w:r>
      <w:r w:rsidR="00216DC3" w:rsidRPr="00E9518F">
        <w:rPr>
          <w:lang w:val="en-GB"/>
        </w:rPr>
        <w:t>organisation</w:t>
      </w:r>
      <w:r w:rsidRPr="00E9518F">
        <w:rPr>
          <w:lang w:val="en-GB"/>
        </w:rPr>
        <w:t>’s approach to recruitment, and any background checks that are undertaken.</w:t>
      </w:r>
    </w:p>
    <w:p w14:paraId="0A0AC37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F9CB9A" w14:textId="77777777" w:rsidR="003D5CB0" w:rsidRPr="00E9518F" w:rsidRDefault="003D5CB0" w:rsidP="003D5CB0">
      <w:pPr>
        <w:pStyle w:val="Inspring"/>
        <w:rPr>
          <w:lang w:val="en-GB"/>
        </w:rPr>
      </w:pPr>
    </w:p>
    <w:p w14:paraId="5F04BA32" w14:textId="5141AD3E" w:rsidR="003D5CB0" w:rsidRPr="00E9518F" w:rsidRDefault="003D5CB0" w:rsidP="003D5CB0">
      <w:pPr>
        <w:pStyle w:val="Inspring"/>
        <w:rPr>
          <w:lang w:val="en-GB"/>
        </w:rPr>
      </w:pPr>
      <w:r w:rsidRPr="00E9518F">
        <w:rPr>
          <w:lang w:val="en-GB"/>
        </w:rPr>
        <w:t>2.</w:t>
      </w:r>
      <w:r w:rsidR="000367E0" w:rsidRPr="00E9518F">
        <w:rPr>
          <w:lang w:val="en-GB"/>
        </w:rPr>
        <w:t>9</w:t>
      </w:r>
      <w:r w:rsidRPr="00E9518F">
        <w:rPr>
          <w:lang w:val="en-GB"/>
        </w:rPr>
        <w:t>.1.</w:t>
      </w:r>
      <w:r w:rsidR="00023A69" w:rsidRPr="00E9518F">
        <w:rPr>
          <w:lang w:val="en-GB"/>
        </w:rPr>
        <w:t>4</w:t>
      </w:r>
      <w:r w:rsidRPr="00E9518F">
        <w:rPr>
          <w:lang w:val="en-GB"/>
        </w:rPr>
        <w:tab/>
        <w:t>How do you assess the ongoing competence of your staff and what programmes do you have in place to facilitate their continued professional development?</w:t>
      </w:r>
    </w:p>
    <w:p w14:paraId="5367F58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43A61E" w14:textId="77777777" w:rsidR="003D5CB0" w:rsidRPr="00E9518F" w:rsidRDefault="003D5CB0" w:rsidP="003D5CB0">
      <w:pPr>
        <w:pStyle w:val="Inspring"/>
        <w:rPr>
          <w:lang w:val="en-GB"/>
        </w:rPr>
      </w:pPr>
    </w:p>
    <w:p w14:paraId="7C48B7D1" w14:textId="5F9FF14C" w:rsidR="00C324D1" w:rsidRPr="00E9518F" w:rsidRDefault="00C324D1" w:rsidP="003D5CB0">
      <w:pPr>
        <w:pStyle w:val="Inspring"/>
        <w:rPr>
          <w:lang w:val="en-GB"/>
        </w:rPr>
      </w:pPr>
      <w:r w:rsidRPr="00E9518F">
        <w:rPr>
          <w:lang w:val="en-GB"/>
        </w:rPr>
        <w:t>2.</w:t>
      </w:r>
      <w:r w:rsidR="000367E0" w:rsidRPr="00E9518F">
        <w:rPr>
          <w:lang w:val="en-GB"/>
        </w:rPr>
        <w:t>9</w:t>
      </w:r>
      <w:r w:rsidRPr="00E9518F">
        <w:rPr>
          <w:lang w:val="en-GB"/>
        </w:rPr>
        <w:t>.1.</w:t>
      </w:r>
      <w:r w:rsidR="00023A69" w:rsidRPr="00E9518F">
        <w:rPr>
          <w:lang w:val="en-GB"/>
        </w:rPr>
        <w:t>5</w:t>
      </w:r>
      <w:r w:rsidRPr="00E9518F">
        <w:rPr>
          <w:lang w:val="en-GB"/>
        </w:rPr>
        <w:tab/>
        <w:t>Please provide a copy of the manager’s consolidated financial statements</w:t>
      </w:r>
      <w:r w:rsidR="00E13E87" w:rsidRPr="00E9518F">
        <w:rPr>
          <w:lang w:val="en-GB"/>
        </w:rPr>
        <w:t>, internal management reports</w:t>
      </w:r>
      <w:r w:rsidRPr="00E9518F">
        <w:rPr>
          <w:lang w:val="en-GB"/>
        </w:rPr>
        <w:t xml:space="preserve"> and annual reports (as well as broker reports, if applicable) from the past two years (in the Da</w:t>
      </w:r>
      <w:r w:rsidR="00E02697" w:rsidRPr="00E9518F">
        <w:rPr>
          <w:lang w:val="en-GB"/>
        </w:rPr>
        <w:t>ta</w:t>
      </w:r>
      <w:r w:rsidRPr="00E9518F">
        <w:rPr>
          <w:lang w:val="en-GB"/>
        </w:rPr>
        <w:t xml:space="preserve"> Room).</w:t>
      </w:r>
    </w:p>
    <w:p w14:paraId="753E3F31" w14:textId="77777777" w:rsidR="003649DF" w:rsidRPr="00E9518F" w:rsidRDefault="003649DF" w:rsidP="003649DF">
      <w:pPr>
        <w:tabs>
          <w:tab w:val="clear" w:pos="765"/>
        </w:tabs>
        <w:spacing w:line="240" w:lineRule="auto"/>
      </w:pPr>
      <w:bookmarkStart w:id="717" w:name="_Toc489871713"/>
      <w:bookmarkStart w:id="718" w:name="_Toc496254256"/>
      <w:bookmarkStart w:id="719" w:name="_Toc499726209"/>
      <w:bookmarkStart w:id="720" w:name="_Toc520197108"/>
      <w:bookmarkStart w:id="721" w:name="_Toc520197477"/>
    </w:p>
    <w:p w14:paraId="3FA05344" w14:textId="15F8DF48" w:rsidR="00EA03C3" w:rsidRPr="00E9518F" w:rsidRDefault="00EA03C3" w:rsidP="003649DF">
      <w:pPr>
        <w:tabs>
          <w:tab w:val="clear" w:pos="765"/>
        </w:tabs>
        <w:spacing w:line="240" w:lineRule="auto"/>
        <w:rPr>
          <w:b/>
          <w:bCs/>
        </w:rPr>
      </w:pPr>
      <w:r w:rsidRPr="00E9518F">
        <w:rPr>
          <w:b/>
          <w:bCs/>
        </w:rPr>
        <w:t>2.</w:t>
      </w:r>
      <w:r w:rsidR="002F2EFC" w:rsidRPr="00E9518F">
        <w:rPr>
          <w:b/>
          <w:bCs/>
        </w:rPr>
        <w:t>9</w:t>
      </w:r>
      <w:r w:rsidRPr="00E9518F">
        <w:rPr>
          <w:b/>
          <w:bCs/>
        </w:rPr>
        <w:t>.2</w:t>
      </w:r>
      <w:r w:rsidRPr="00E9518F">
        <w:rPr>
          <w:b/>
          <w:bCs/>
        </w:rPr>
        <w:tab/>
        <w:t xml:space="preserve">Real </w:t>
      </w:r>
      <w:r w:rsidR="00CE3352" w:rsidRPr="00E9518F">
        <w:rPr>
          <w:b/>
          <w:bCs/>
        </w:rPr>
        <w:t>E</w:t>
      </w:r>
      <w:r w:rsidRPr="00E9518F">
        <w:rPr>
          <w:b/>
          <w:bCs/>
        </w:rPr>
        <w:t xml:space="preserve">state </w:t>
      </w:r>
      <w:r w:rsidR="00032ABF" w:rsidRPr="00E9518F">
        <w:rPr>
          <w:b/>
          <w:bCs/>
        </w:rPr>
        <w:t>Funds of Funds</w:t>
      </w:r>
      <w:r w:rsidR="000E6C92" w:rsidRPr="00E9518F">
        <w:rPr>
          <w:b/>
          <w:bCs/>
        </w:rPr>
        <w:t xml:space="preserve"> / Multi Manager</w:t>
      </w:r>
      <w:r w:rsidRPr="00E9518F">
        <w:rPr>
          <w:b/>
          <w:bCs/>
        </w:rPr>
        <w:t xml:space="preserve"> </w:t>
      </w:r>
      <w:r w:rsidR="00CE3352" w:rsidRPr="00E9518F">
        <w:rPr>
          <w:b/>
          <w:bCs/>
        </w:rPr>
        <w:t>B</w:t>
      </w:r>
      <w:r w:rsidRPr="00E9518F">
        <w:rPr>
          <w:b/>
          <w:bCs/>
        </w:rPr>
        <w:t>usiness</w:t>
      </w:r>
      <w:bookmarkEnd w:id="717"/>
      <w:bookmarkEnd w:id="718"/>
      <w:bookmarkEnd w:id="719"/>
      <w:bookmarkEnd w:id="720"/>
      <w:bookmarkEnd w:id="721"/>
    </w:p>
    <w:p w14:paraId="04A71DEA" w14:textId="77777777" w:rsidR="00EA03C3" w:rsidRPr="00E9518F" w:rsidRDefault="00EA03C3" w:rsidP="00EA03C3"/>
    <w:p w14:paraId="1A33550E" w14:textId="079A8B80" w:rsidR="007E2CEF" w:rsidRPr="00E9518F" w:rsidRDefault="007E2CEF" w:rsidP="007E2CEF">
      <w:pPr>
        <w:pStyle w:val="Inspring"/>
        <w:rPr>
          <w:lang w:val="en-GB"/>
        </w:rPr>
      </w:pPr>
      <w:r w:rsidRPr="00E9518F">
        <w:rPr>
          <w:lang w:val="en-GB"/>
        </w:rPr>
        <w:t>2.</w:t>
      </w:r>
      <w:r w:rsidR="00A77EE0" w:rsidRPr="00E9518F">
        <w:rPr>
          <w:lang w:val="en-GB"/>
        </w:rPr>
        <w:t>9</w:t>
      </w:r>
      <w:r w:rsidRPr="00E9518F">
        <w:rPr>
          <w:lang w:val="en-GB"/>
        </w:rPr>
        <w:t>.2.1</w:t>
      </w:r>
      <w:r w:rsidRPr="00E9518F">
        <w:rPr>
          <w:lang w:val="en-GB"/>
        </w:rPr>
        <w:tab/>
        <w:t xml:space="preserve">Complete table in Appendix </w:t>
      </w:r>
      <w:r w:rsidR="006113D1" w:rsidRPr="00E9518F">
        <w:rPr>
          <w:lang w:val="en-GB"/>
        </w:rPr>
        <w:t>V</w:t>
      </w:r>
      <w:r w:rsidR="00CB296A" w:rsidRPr="00E9518F">
        <w:rPr>
          <w:lang w:val="en-GB"/>
        </w:rPr>
        <w:t>I</w:t>
      </w:r>
      <w:r w:rsidRPr="00E9518F">
        <w:rPr>
          <w:lang w:val="en-GB"/>
        </w:rPr>
        <w:t xml:space="preserve"> for all non-listed real estate </w:t>
      </w:r>
      <w:r w:rsidR="00410EA5" w:rsidRPr="00E9518F">
        <w:rPr>
          <w:lang w:val="en-GB"/>
        </w:rPr>
        <w:t>F</w:t>
      </w:r>
      <w:r w:rsidR="005449D7" w:rsidRPr="00E9518F">
        <w:rPr>
          <w:lang w:val="en-GB"/>
        </w:rPr>
        <w:t>o</w:t>
      </w:r>
      <w:r w:rsidR="00410EA5" w:rsidRPr="00E9518F">
        <w:rPr>
          <w:lang w:val="en-GB"/>
        </w:rPr>
        <w:t xml:space="preserve">F / MM </w:t>
      </w:r>
      <w:r w:rsidR="00E56B07" w:rsidRPr="00E9518F">
        <w:rPr>
          <w:lang w:val="en-GB"/>
        </w:rPr>
        <w:t>mandates</w:t>
      </w:r>
      <w:r w:rsidRPr="00E9518F">
        <w:rPr>
          <w:lang w:val="en-GB"/>
        </w:rPr>
        <w:t xml:space="preserve">, including separate accounts, that you are currently managing, which have been raised by your firm, as well as products which you are currently raising capital for. If not applicable, please add N/A and explain. </w:t>
      </w:r>
    </w:p>
    <w:p w14:paraId="3E52B2A8" w14:textId="77777777" w:rsidR="007E2CEF" w:rsidRPr="00E9518F"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9CB632" w14:textId="77777777" w:rsidR="007E2CEF" w:rsidRPr="00E9518F" w:rsidRDefault="007E2CEF" w:rsidP="00EA03C3">
      <w:pPr>
        <w:pStyle w:val="Inspring"/>
        <w:rPr>
          <w:lang w:val="en-GB"/>
        </w:rPr>
      </w:pPr>
    </w:p>
    <w:p w14:paraId="68064380" w14:textId="79B79B3C" w:rsidR="00EA03C3" w:rsidRPr="00E9518F" w:rsidRDefault="001C0D5D" w:rsidP="00EA03C3">
      <w:pPr>
        <w:pStyle w:val="Inspring"/>
        <w:rPr>
          <w:lang w:val="en-GB"/>
        </w:rPr>
      </w:pPr>
      <w:r w:rsidRPr="00E9518F">
        <w:rPr>
          <w:lang w:val="en-GB"/>
        </w:rPr>
        <w:t>2.</w:t>
      </w:r>
      <w:r w:rsidR="00A77EE0" w:rsidRPr="00E9518F">
        <w:rPr>
          <w:lang w:val="en-GB"/>
        </w:rPr>
        <w:t>9</w:t>
      </w:r>
      <w:r w:rsidRPr="00E9518F">
        <w:rPr>
          <w:lang w:val="en-GB"/>
        </w:rPr>
        <w:t>.2.</w:t>
      </w:r>
      <w:r w:rsidR="007E2CEF" w:rsidRPr="00E9518F">
        <w:rPr>
          <w:lang w:val="en-GB"/>
        </w:rPr>
        <w:t>2</w:t>
      </w:r>
      <w:r w:rsidR="00EA03C3" w:rsidRPr="00E9518F">
        <w:rPr>
          <w:lang w:val="en-GB"/>
        </w:rPr>
        <w:tab/>
        <w:t>Outline your business strateg</w:t>
      </w:r>
      <w:r w:rsidR="00577855" w:rsidRPr="00E9518F">
        <w:rPr>
          <w:lang w:val="en-GB"/>
        </w:rPr>
        <w:t>y, forecasted cash flow statements (or, if unavailable, business income stream)</w:t>
      </w:r>
      <w:r w:rsidR="00EA03C3" w:rsidRPr="00E9518F">
        <w:rPr>
          <w:lang w:val="en-GB"/>
        </w:rPr>
        <w:t xml:space="preserve"> in the real estate </w:t>
      </w:r>
      <w:r w:rsidR="00C656C6" w:rsidRPr="00E9518F">
        <w:rPr>
          <w:lang w:val="en-GB"/>
        </w:rPr>
        <w:t xml:space="preserve">FoF / MM business </w:t>
      </w:r>
      <w:r w:rsidR="00B64C6C" w:rsidRPr="00E9518F">
        <w:rPr>
          <w:lang w:val="en-GB"/>
        </w:rPr>
        <w:t>f</w:t>
      </w:r>
      <w:r w:rsidR="00EA03C3" w:rsidRPr="00E9518F">
        <w:rPr>
          <w:lang w:val="en-GB"/>
        </w:rPr>
        <w:t xml:space="preserve">or the next three to five years. </w:t>
      </w:r>
    </w:p>
    <w:p w14:paraId="53586D3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62265B" w14:textId="77777777" w:rsidR="00EA03C3" w:rsidRPr="00E9518F" w:rsidRDefault="00EA03C3" w:rsidP="00BD5631"/>
    <w:p w14:paraId="0A6628F5" w14:textId="6F27506D" w:rsidR="00EA03C3" w:rsidRPr="00E9518F" w:rsidRDefault="001C0D5D" w:rsidP="00EA03C3">
      <w:pPr>
        <w:pStyle w:val="Inspring"/>
        <w:rPr>
          <w:lang w:val="en-GB"/>
        </w:rPr>
      </w:pPr>
      <w:r w:rsidRPr="00E9518F">
        <w:rPr>
          <w:lang w:val="en-GB"/>
        </w:rPr>
        <w:t>2.</w:t>
      </w:r>
      <w:r w:rsidR="00A77EE0" w:rsidRPr="00E9518F">
        <w:rPr>
          <w:lang w:val="en-GB"/>
        </w:rPr>
        <w:t>9</w:t>
      </w:r>
      <w:r w:rsidRPr="00E9518F">
        <w:rPr>
          <w:lang w:val="en-GB"/>
        </w:rPr>
        <w:t>.2.</w:t>
      </w:r>
      <w:r w:rsidR="007E2CEF" w:rsidRPr="00E9518F">
        <w:rPr>
          <w:lang w:val="en-GB"/>
        </w:rPr>
        <w:t>3</w:t>
      </w:r>
      <w:r w:rsidR="00EA03C3" w:rsidRPr="00E9518F">
        <w:rPr>
          <w:lang w:val="en-GB"/>
        </w:rPr>
        <w:tab/>
        <w:t xml:space="preserve">Discuss any competitive advantages you believe the company enjoys in the </w:t>
      </w:r>
      <w:r w:rsidR="005960B1" w:rsidRPr="00E9518F">
        <w:rPr>
          <w:lang w:val="en-GB"/>
        </w:rPr>
        <w:t xml:space="preserve">market for </w:t>
      </w:r>
      <w:r w:rsidR="00EA03C3" w:rsidRPr="00E9518F">
        <w:rPr>
          <w:lang w:val="en-GB"/>
        </w:rPr>
        <w:t xml:space="preserve">real estate </w:t>
      </w:r>
      <w:r w:rsidR="008B0795" w:rsidRPr="00E9518F">
        <w:rPr>
          <w:lang w:val="en-GB"/>
        </w:rPr>
        <w:t xml:space="preserve">FoF / MM mandates. </w:t>
      </w:r>
      <w:r w:rsidR="00EA03C3" w:rsidRPr="00E9518F">
        <w:rPr>
          <w:lang w:val="en-GB"/>
        </w:rPr>
        <w:t xml:space="preserve"> </w:t>
      </w:r>
    </w:p>
    <w:p w14:paraId="0C3E05D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104C84" w14:textId="77777777" w:rsidR="00DF46C5" w:rsidRPr="00E9518F" w:rsidRDefault="00DF46C5" w:rsidP="000E2095"/>
    <w:p w14:paraId="25AA928E" w14:textId="4A6DC615" w:rsidR="003D5CB0" w:rsidRPr="00E9518F" w:rsidRDefault="003D5CB0" w:rsidP="003D5CB0">
      <w:pPr>
        <w:pStyle w:val="Inspring"/>
        <w:rPr>
          <w:lang w:val="en-GB"/>
        </w:rPr>
      </w:pPr>
      <w:r w:rsidRPr="00E9518F">
        <w:rPr>
          <w:lang w:val="en-GB"/>
        </w:rPr>
        <w:t>2.</w:t>
      </w:r>
      <w:r w:rsidR="008A1CE7" w:rsidRPr="00E9518F">
        <w:rPr>
          <w:lang w:val="en-GB"/>
        </w:rPr>
        <w:t>9</w:t>
      </w:r>
      <w:r w:rsidRPr="00E9518F">
        <w:rPr>
          <w:lang w:val="en-GB"/>
        </w:rPr>
        <w:t>.2.</w:t>
      </w:r>
      <w:r w:rsidR="000A6E7C" w:rsidRPr="00E9518F">
        <w:rPr>
          <w:lang w:val="en-GB"/>
        </w:rPr>
        <w:t>4</w:t>
      </w:r>
      <w:r w:rsidRPr="00E9518F">
        <w:rPr>
          <w:lang w:val="en-GB"/>
        </w:rPr>
        <w:tab/>
        <w:t>Elaborate on any expected personnel expansion plans, including roles.</w:t>
      </w:r>
    </w:p>
    <w:p w14:paraId="1BC5138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9C34B5" w14:textId="77777777" w:rsidR="00B918F1" w:rsidRPr="00E9518F" w:rsidRDefault="00B918F1" w:rsidP="000E2095"/>
    <w:p w14:paraId="35B34C33" w14:textId="7054F4E2" w:rsidR="00F020EB" w:rsidRPr="00E9518F" w:rsidRDefault="007E7D74" w:rsidP="0094583F">
      <w:pPr>
        <w:pStyle w:val="Heading3"/>
        <w:rPr>
          <w:rStyle w:val="Heading3Char"/>
          <w:sz w:val="24"/>
          <w:szCs w:val="24"/>
          <w:lang w:val="en-GB"/>
        </w:rPr>
      </w:pPr>
      <w:bookmarkStart w:id="722" w:name="_Toc489871714"/>
      <w:bookmarkStart w:id="723" w:name="_Toc134018494"/>
      <w:r w:rsidRPr="00E9518F">
        <w:rPr>
          <w:sz w:val="24"/>
          <w:szCs w:val="24"/>
        </w:rPr>
        <w:lastRenderedPageBreak/>
        <w:t>2.</w:t>
      </w:r>
      <w:r w:rsidR="00485C4D" w:rsidRPr="00E9518F">
        <w:rPr>
          <w:sz w:val="24"/>
          <w:szCs w:val="24"/>
        </w:rPr>
        <w:t>10</w:t>
      </w:r>
      <w:r w:rsidR="0049131A" w:rsidRPr="00E9518F">
        <w:rPr>
          <w:sz w:val="24"/>
          <w:szCs w:val="24"/>
        </w:rPr>
        <w:t xml:space="preserve"> </w:t>
      </w:r>
      <w:r w:rsidR="0049131A" w:rsidRPr="00E9518F">
        <w:rPr>
          <w:sz w:val="24"/>
          <w:szCs w:val="24"/>
        </w:rPr>
        <w:tab/>
      </w:r>
      <w:r w:rsidR="00032ABF" w:rsidRPr="00E9518F">
        <w:rPr>
          <w:sz w:val="24"/>
          <w:szCs w:val="24"/>
        </w:rPr>
        <w:t>Funds of Funds</w:t>
      </w:r>
      <w:r w:rsidR="000E6C92" w:rsidRPr="00E9518F">
        <w:rPr>
          <w:sz w:val="24"/>
          <w:szCs w:val="24"/>
        </w:rPr>
        <w:t xml:space="preserve"> / Multi</w:t>
      </w:r>
      <w:r w:rsidR="002F22B0" w:rsidRPr="00E9518F">
        <w:rPr>
          <w:sz w:val="24"/>
          <w:szCs w:val="24"/>
        </w:rPr>
        <w:t xml:space="preserve"> Manager</w:t>
      </w:r>
      <w:r w:rsidR="0049131A" w:rsidRPr="00E9518F">
        <w:rPr>
          <w:sz w:val="24"/>
          <w:szCs w:val="24"/>
        </w:rPr>
        <w:t xml:space="preserve"> Track Record</w:t>
      </w:r>
      <w:bookmarkEnd w:id="722"/>
      <w:bookmarkEnd w:id="723"/>
    </w:p>
    <w:p w14:paraId="3A7EFEB8" w14:textId="77777777" w:rsidR="00054A45" w:rsidRPr="00E9518F" w:rsidRDefault="00054A45" w:rsidP="00F020EB">
      <w:pPr>
        <w:rPr>
          <w:b/>
        </w:rPr>
      </w:pPr>
    </w:p>
    <w:p w14:paraId="34FEA98B" w14:textId="60BF1E05" w:rsidR="00F020EB" w:rsidRPr="00E9518F" w:rsidRDefault="00F020EB" w:rsidP="00F020EB">
      <w:pPr>
        <w:pStyle w:val="Inspring"/>
        <w:rPr>
          <w:lang w:val="en-GB"/>
        </w:rPr>
      </w:pPr>
      <w:r w:rsidRPr="00E9518F">
        <w:rPr>
          <w:lang w:val="en-GB"/>
        </w:rPr>
        <w:t>2.</w:t>
      </w:r>
      <w:r w:rsidR="00485C4D" w:rsidRPr="00E9518F">
        <w:rPr>
          <w:lang w:val="en-GB"/>
        </w:rPr>
        <w:t>10</w:t>
      </w:r>
      <w:r w:rsidRPr="00E9518F">
        <w:rPr>
          <w:lang w:val="en-GB"/>
        </w:rPr>
        <w:t>.1</w:t>
      </w:r>
      <w:r w:rsidRPr="00E9518F">
        <w:rPr>
          <w:lang w:val="en-GB"/>
        </w:rPr>
        <w:tab/>
      </w:r>
      <w:r w:rsidR="007E2CEF" w:rsidRPr="00E9518F">
        <w:rPr>
          <w:lang w:val="en-GB"/>
        </w:rPr>
        <w:t>Complete table</w:t>
      </w:r>
      <w:r w:rsidR="00B74C66" w:rsidRPr="00E9518F">
        <w:rPr>
          <w:lang w:val="en-GB"/>
        </w:rPr>
        <w:t>s</w:t>
      </w:r>
      <w:r w:rsidR="007E2CEF" w:rsidRPr="00E9518F">
        <w:rPr>
          <w:lang w:val="en-GB"/>
        </w:rPr>
        <w:t xml:space="preserve"> in Appendix </w:t>
      </w:r>
      <w:r w:rsidR="006113D1" w:rsidRPr="00E9518F">
        <w:rPr>
          <w:lang w:val="en-GB"/>
        </w:rPr>
        <w:t>VI</w:t>
      </w:r>
      <w:r w:rsidR="00EC4DD4" w:rsidRPr="00E9518F">
        <w:rPr>
          <w:lang w:val="en-GB"/>
        </w:rPr>
        <w:t>I</w:t>
      </w:r>
      <w:r w:rsidR="00B72B7D" w:rsidRPr="00E9518F">
        <w:rPr>
          <w:lang w:val="en-GB"/>
        </w:rPr>
        <w:t>.A and Appendix VI</w:t>
      </w:r>
      <w:r w:rsidR="00EC4DD4" w:rsidRPr="00E9518F">
        <w:rPr>
          <w:lang w:val="en-GB"/>
        </w:rPr>
        <w:t>I</w:t>
      </w:r>
      <w:r w:rsidR="00B72B7D" w:rsidRPr="00E9518F">
        <w:rPr>
          <w:lang w:val="en-GB"/>
        </w:rPr>
        <w:t>.B</w:t>
      </w:r>
      <w:r w:rsidR="007E2CEF" w:rsidRPr="00E9518F">
        <w:rPr>
          <w:lang w:val="en-GB"/>
        </w:rPr>
        <w:t xml:space="preserve"> </w:t>
      </w:r>
      <w:r w:rsidRPr="00E9518F">
        <w:rPr>
          <w:lang w:val="en-GB"/>
        </w:rPr>
        <w:t xml:space="preserve">track record </w:t>
      </w:r>
      <w:r w:rsidR="00550238" w:rsidRPr="00E9518F">
        <w:rPr>
          <w:rFonts w:eastAsia="Arial"/>
          <w:lang w:val="en-GB"/>
        </w:rPr>
        <w:t xml:space="preserve">for </w:t>
      </w:r>
      <w:r w:rsidR="00025A26" w:rsidRPr="00E9518F">
        <w:rPr>
          <w:lang w:val="en-GB"/>
        </w:rPr>
        <w:t xml:space="preserve">a maximum of 10 FoF / MM mandates, </w:t>
      </w:r>
      <w:r w:rsidRPr="00E9518F">
        <w:rPr>
          <w:rFonts w:eastAsia="Arial"/>
          <w:lang w:val="en-GB"/>
        </w:rPr>
        <w:t>with a similar strategy and regional focus to that of the proposed vehicle.</w:t>
      </w:r>
      <w:r w:rsidRPr="00E9518F">
        <w:rPr>
          <w:lang w:val="en-GB"/>
        </w:rPr>
        <w:t xml:space="preserve"> If not applicable, please add N/A and explain below.</w:t>
      </w:r>
    </w:p>
    <w:p w14:paraId="28BB0507" w14:textId="77777777" w:rsidR="00F020EB" w:rsidRPr="00E9518F"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BC949E" w14:textId="77777777" w:rsidR="00065DC6" w:rsidRPr="00E9518F" w:rsidRDefault="00065DC6" w:rsidP="009D0898">
      <w:pPr>
        <w:pStyle w:val="Inspring"/>
        <w:ind w:left="0" w:firstLine="0"/>
        <w:rPr>
          <w:rFonts w:eastAsia="Arial"/>
          <w:lang w:val="en-GB"/>
        </w:rPr>
      </w:pPr>
    </w:p>
    <w:p w14:paraId="429E3848" w14:textId="76948061" w:rsidR="00F020EB" w:rsidRPr="00E9518F" w:rsidRDefault="00F020EB" w:rsidP="00F020EB">
      <w:pPr>
        <w:pStyle w:val="Inspring"/>
        <w:rPr>
          <w:lang w:val="en-GB"/>
        </w:rPr>
      </w:pPr>
      <w:r w:rsidRPr="00E9518F">
        <w:rPr>
          <w:lang w:val="en-GB"/>
        </w:rPr>
        <w:t>2.</w:t>
      </w:r>
      <w:r w:rsidR="0037639D" w:rsidRPr="00E9518F">
        <w:rPr>
          <w:lang w:val="en-GB"/>
        </w:rPr>
        <w:t>10</w:t>
      </w:r>
      <w:r w:rsidRPr="00E9518F">
        <w:rPr>
          <w:lang w:val="en-GB"/>
        </w:rPr>
        <w:t>.2</w:t>
      </w:r>
      <w:r w:rsidRPr="00E9518F">
        <w:rPr>
          <w:lang w:val="en-GB"/>
        </w:rPr>
        <w:tab/>
        <w:t>Confirm if the above track record performance is audited or unaudited</w:t>
      </w:r>
      <w:r w:rsidR="0037639D" w:rsidRPr="00E9518F">
        <w:rPr>
          <w:lang w:val="en-GB"/>
        </w:rPr>
        <w:t>.</w:t>
      </w:r>
    </w:p>
    <w:p w14:paraId="4AE1F58D" w14:textId="77777777" w:rsidR="00F020EB" w:rsidRPr="00E9518F"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96026E" w14:textId="77777777" w:rsidR="0049131A" w:rsidRPr="00E9518F" w:rsidRDefault="0049131A" w:rsidP="0049131A"/>
    <w:p w14:paraId="6AE8187D" w14:textId="65EAD6BA" w:rsidR="0049131A" w:rsidRPr="00E9518F" w:rsidRDefault="007E7D74" w:rsidP="0049131A">
      <w:pPr>
        <w:pStyle w:val="Inspring"/>
        <w:rPr>
          <w:lang w:val="en-GB"/>
        </w:rPr>
      </w:pPr>
      <w:r w:rsidRPr="00E9518F">
        <w:rPr>
          <w:lang w:val="en-GB"/>
        </w:rPr>
        <w:t>2.</w:t>
      </w:r>
      <w:r w:rsidR="003813A2" w:rsidRPr="00E9518F">
        <w:rPr>
          <w:lang w:val="en-GB"/>
        </w:rPr>
        <w:t>10</w:t>
      </w:r>
      <w:r w:rsidRPr="00E9518F">
        <w:rPr>
          <w:lang w:val="en-GB"/>
        </w:rPr>
        <w:t>.</w:t>
      </w:r>
      <w:r w:rsidR="00F020EB" w:rsidRPr="00E9518F">
        <w:rPr>
          <w:lang w:val="en-GB"/>
        </w:rPr>
        <w:t>3</w:t>
      </w:r>
      <w:r w:rsidR="0049131A" w:rsidRPr="00E9518F">
        <w:rPr>
          <w:lang w:val="en-GB"/>
        </w:rPr>
        <w:tab/>
      </w:r>
      <w:r w:rsidR="003813A2" w:rsidRPr="00E9518F">
        <w:rPr>
          <w:lang w:val="en-GB"/>
        </w:rPr>
        <w:t>In the table</w:t>
      </w:r>
      <w:r w:rsidR="0013073E" w:rsidRPr="00E9518F">
        <w:rPr>
          <w:lang w:val="en-GB"/>
        </w:rPr>
        <w:t>s</w:t>
      </w:r>
      <w:r w:rsidR="003813A2" w:rsidRPr="00E9518F">
        <w:rPr>
          <w:lang w:val="en-GB"/>
        </w:rPr>
        <w:t xml:space="preserve"> in </w:t>
      </w:r>
      <w:r w:rsidR="00AD16C8" w:rsidRPr="00E9518F">
        <w:rPr>
          <w:lang w:val="en-GB"/>
        </w:rPr>
        <w:t>Appendix VII</w:t>
      </w:r>
      <w:r w:rsidR="003813A2" w:rsidRPr="00E9518F">
        <w:rPr>
          <w:lang w:val="en-GB"/>
        </w:rPr>
        <w:t>, p</w:t>
      </w:r>
      <w:r w:rsidR="0049131A" w:rsidRPr="00E9518F">
        <w:rPr>
          <w:lang w:val="en-GB"/>
        </w:rPr>
        <w:t xml:space="preserve">rovide an explanation for the </w:t>
      </w:r>
      <w:r w:rsidR="003813A2" w:rsidRPr="00C246AA">
        <w:rPr>
          <w:shd w:val="clear" w:color="auto" w:fill="BAFAFF" w:themeFill="accent6" w:themeFillTint="33"/>
          <w:lang w:val="en-GB"/>
        </w:rPr>
        <w:t>under</w:t>
      </w:r>
      <w:r w:rsidR="0049131A" w:rsidRPr="00C246AA">
        <w:rPr>
          <w:shd w:val="clear" w:color="auto" w:fill="BAFAFF" w:themeFill="accent6" w:themeFillTint="33"/>
          <w:lang w:val="en-GB"/>
        </w:rPr>
        <w:t xml:space="preserve">performing </w:t>
      </w:r>
      <w:r w:rsidR="0049131A" w:rsidRPr="00C246AA">
        <w:rPr>
          <w:rFonts w:eastAsia="Arial"/>
          <w:shd w:val="clear" w:color="auto" w:fill="BAFAFF" w:themeFill="accent6" w:themeFillTint="33"/>
          <w:lang w:val="en-GB"/>
        </w:rPr>
        <w:t>vehicles</w:t>
      </w:r>
      <w:r w:rsidR="00A45E63" w:rsidRPr="00C246AA">
        <w:rPr>
          <w:rFonts w:eastAsia="Arial"/>
          <w:shd w:val="clear" w:color="auto" w:fill="BAFAFF" w:themeFill="accent6" w:themeFillTint="33"/>
          <w:lang w:val="en-GB"/>
        </w:rPr>
        <w:t xml:space="preserve"> </w:t>
      </w:r>
      <w:r w:rsidR="00A45E63" w:rsidRPr="00E9518F">
        <w:rPr>
          <w:rFonts w:eastAsia="Arial"/>
          <w:shd w:val="clear" w:color="auto" w:fill="BAFAFF" w:themeFill="accent6" w:themeFillTint="33"/>
          <w:lang w:val="en-GB"/>
        </w:rPr>
        <w:t xml:space="preserve">against </w:t>
      </w:r>
      <w:r w:rsidR="00BE078F" w:rsidRPr="00E9518F">
        <w:rPr>
          <w:rFonts w:eastAsia="Arial"/>
          <w:shd w:val="clear" w:color="auto" w:fill="BAFAFF" w:themeFill="accent6" w:themeFillTint="33"/>
          <w:lang w:val="en-GB"/>
        </w:rPr>
        <w:t xml:space="preserve">the </w:t>
      </w:r>
      <w:r w:rsidR="00A45E63" w:rsidRPr="00E9518F">
        <w:rPr>
          <w:rFonts w:eastAsia="Arial"/>
          <w:shd w:val="clear" w:color="auto" w:fill="BAFAFF" w:themeFill="accent6" w:themeFillTint="33"/>
          <w:lang w:val="en-GB"/>
        </w:rPr>
        <w:t xml:space="preserve">target/ benchmark used. </w:t>
      </w:r>
      <w:r w:rsidR="001D54B7" w:rsidRPr="00E9518F">
        <w:rPr>
          <w:shd w:val="clear" w:color="auto" w:fill="BAFAFF" w:themeFill="accent6" w:themeFillTint="33"/>
          <w:lang w:val="en-GB"/>
        </w:rPr>
        <w:t>If not applicable or restricted by confidentiality agreements</w:t>
      </w:r>
      <w:r w:rsidR="001D54B7" w:rsidRPr="00E9518F">
        <w:rPr>
          <w:lang w:val="en-GB"/>
        </w:rPr>
        <w:t xml:space="preserve">, </w:t>
      </w:r>
      <w:r w:rsidR="001D54B7" w:rsidRPr="00E9518F">
        <w:rPr>
          <w:shd w:val="clear" w:color="auto" w:fill="BAFAFF" w:themeFill="accent6" w:themeFillTint="33"/>
          <w:lang w:val="en-GB"/>
        </w:rPr>
        <w:t>please add N/</w:t>
      </w:r>
      <w:proofErr w:type="gramStart"/>
      <w:r w:rsidR="001D54B7" w:rsidRPr="00E9518F">
        <w:rPr>
          <w:shd w:val="clear" w:color="auto" w:fill="BAFAFF" w:themeFill="accent6" w:themeFillTint="33"/>
          <w:lang w:val="en-GB"/>
        </w:rPr>
        <w:t>A</w:t>
      </w:r>
      <w:proofErr w:type="gramEnd"/>
      <w:r w:rsidR="001D54B7" w:rsidRPr="00E9518F">
        <w:rPr>
          <w:shd w:val="clear" w:color="auto" w:fill="BAFAFF" w:themeFill="accent6" w:themeFillTint="33"/>
          <w:lang w:val="en-GB"/>
        </w:rPr>
        <w:t xml:space="preserve"> and explain below</w:t>
      </w:r>
      <w:r w:rsidR="001D54B7" w:rsidRPr="00E9518F">
        <w:rPr>
          <w:lang w:val="en-GB"/>
        </w:rPr>
        <w:t>.</w:t>
      </w:r>
    </w:p>
    <w:p w14:paraId="65006E2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014A01" w14:textId="77777777" w:rsidR="00F46EF7" w:rsidRPr="00E9518F" w:rsidRDefault="00F46EF7" w:rsidP="00FA631F">
      <w:pPr>
        <w:pStyle w:val="Inspring"/>
        <w:rPr>
          <w:lang w:val="en-GB"/>
        </w:rPr>
      </w:pPr>
    </w:p>
    <w:p w14:paraId="3B972BCA" w14:textId="36A3B91C" w:rsidR="00FA631F" w:rsidRPr="00E9518F" w:rsidRDefault="00FA631F" w:rsidP="00FA631F">
      <w:pPr>
        <w:pStyle w:val="Inspring"/>
        <w:rPr>
          <w:lang w:val="en-GB"/>
        </w:rPr>
      </w:pPr>
      <w:r w:rsidRPr="00E9518F">
        <w:rPr>
          <w:lang w:val="en-GB"/>
        </w:rPr>
        <w:t>2.10.4</w:t>
      </w:r>
      <w:r w:rsidRPr="00E9518F">
        <w:rPr>
          <w:lang w:val="en-GB"/>
        </w:rPr>
        <w:tab/>
      </w:r>
      <w:r w:rsidR="009C204F" w:rsidRPr="00E9518F">
        <w:rPr>
          <w:lang w:val="en-GB"/>
        </w:rPr>
        <w:t xml:space="preserve">Explain </w:t>
      </w:r>
      <w:r w:rsidRPr="00E9518F">
        <w:rPr>
          <w:lang w:val="en-GB"/>
        </w:rPr>
        <w:t>the lessons learnt</w:t>
      </w:r>
      <w:r w:rsidR="009C204F" w:rsidRPr="00E9518F">
        <w:rPr>
          <w:lang w:val="en-GB"/>
        </w:rPr>
        <w:t xml:space="preserve"> and actions taken</w:t>
      </w:r>
      <w:r w:rsidR="00FF0E92" w:rsidRPr="00E9518F">
        <w:rPr>
          <w:lang w:val="en-GB"/>
        </w:rPr>
        <w:t xml:space="preserve"> based on the underperforming </w:t>
      </w:r>
      <w:r w:rsidR="00FF0E92" w:rsidRPr="00E9518F">
        <w:rPr>
          <w:shd w:val="clear" w:color="auto" w:fill="BAFAFF" w:themeFill="accent6" w:themeFillTint="33"/>
          <w:lang w:val="en-GB"/>
        </w:rPr>
        <w:t>and/or outperforming</w:t>
      </w:r>
      <w:r w:rsidR="00FF0E92" w:rsidRPr="00E9518F">
        <w:rPr>
          <w:lang w:val="en-GB"/>
        </w:rPr>
        <w:t xml:space="preserve"> </w:t>
      </w:r>
      <w:r w:rsidRPr="00E9518F">
        <w:rPr>
          <w:lang w:val="en-GB"/>
        </w:rPr>
        <w:t xml:space="preserve">FoF / MM mandates and underlying investments? </w:t>
      </w:r>
    </w:p>
    <w:p w14:paraId="3177B48F" w14:textId="77777777" w:rsidR="00FA631F" w:rsidRPr="00E9518F" w:rsidRDefault="00FA631F" w:rsidP="00FA631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569310" w14:textId="77777777" w:rsidR="00FA631F" w:rsidRPr="00E9518F" w:rsidRDefault="00FA631F" w:rsidP="00FA631F">
      <w:pPr>
        <w:pStyle w:val="Inspring"/>
        <w:rPr>
          <w:lang w:val="en-GB"/>
        </w:rPr>
      </w:pPr>
    </w:p>
    <w:p w14:paraId="5B6A3994" w14:textId="06231298" w:rsidR="00AE3F19" w:rsidRPr="00E9518F" w:rsidRDefault="00AE3F19" w:rsidP="00AE3F19">
      <w:pPr>
        <w:pStyle w:val="Inspring"/>
        <w:rPr>
          <w:lang w:val="en-GB"/>
        </w:rPr>
      </w:pPr>
      <w:r w:rsidRPr="00E9518F">
        <w:rPr>
          <w:lang w:val="en-GB"/>
        </w:rPr>
        <w:t>2.</w:t>
      </w:r>
      <w:r w:rsidR="001D54B7" w:rsidRPr="00E9518F">
        <w:rPr>
          <w:lang w:val="en-GB"/>
        </w:rPr>
        <w:t>10</w:t>
      </w:r>
      <w:r w:rsidR="00FA631F" w:rsidRPr="00E9518F">
        <w:rPr>
          <w:lang w:val="en-GB"/>
        </w:rPr>
        <w:t>.5</w:t>
      </w:r>
      <w:r w:rsidRPr="00E9518F">
        <w:rPr>
          <w:lang w:val="en-GB"/>
        </w:rPr>
        <w:tab/>
      </w:r>
      <w:r w:rsidR="00FD2BD9" w:rsidRPr="00E9518F">
        <w:rPr>
          <w:lang w:val="en-GB"/>
        </w:rPr>
        <w:t xml:space="preserve">If the forecasted IRR for the </w:t>
      </w:r>
      <w:r w:rsidR="009F0768" w:rsidRPr="00E9518F">
        <w:rPr>
          <w:lang w:val="en-GB"/>
        </w:rPr>
        <w:t>vehi</w:t>
      </w:r>
      <w:r w:rsidR="00DB66C3" w:rsidRPr="00E9518F">
        <w:rPr>
          <w:lang w:val="en-GB"/>
        </w:rPr>
        <w:t>cles in Appendix VI</w:t>
      </w:r>
      <w:r w:rsidR="0013073E" w:rsidRPr="00E9518F">
        <w:rPr>
          <w:lang w:val="en-GB"/>
        </w:rPr>
        <w:t>I</w:t>
      </w:r>
      <w:r w:rsidR="00DB66C3" w:rsidRPr="00E9518F">
        <w:rPr>
          <w:lang w:val="en-GB"/>
        </w:rPr>
        <w:t xml:space="preserve"> </w:t>
      </w:r>
      <w:r w:rsidR="00FD2BD9" w:rsidRPr="00E9518F">
        <w:rPr>
          <w:lang w:val="en-GB"/>
        </w:rPr>
        <w:t xml:space="preserve">differs from the aggregate IRR of the underlying </w:t>
      </w:r>
      <w:r w:rsidR="00121CE9" w:rsidRPr="00E9518F">
        <w:rPr>
          <w:lang w:val="en-GB"/>
        </w:rPr>
        <w:t>investments</w:t>
      </w:r>
      <w:r w:rsidR="00FD2BD9" w:rsidRPr="00E9518F">
        <w:rPr>
          <w:lang w:val="en-GB"/>
        </w:rPr>
        <w:t>, then please state the extent and the reason for the same?</w:t>
      </w:r>
      <w:r w:rsidRPr="00E9518F">
        <w:rPr>
          <w:lang w:val="en-GB"/>
        </w:rPr>
        <w:t xml:space="preserve"> </w:t>
      </w:r>
    </w:p>
    <w:p w14:paraId="152FBDBB" w14:textId="77777777" w:rsidR="00AE3F19" w:rsidRPr="00E9518F" w:rsidRDefault="00AE3F19" w:rsidP="00AE3F1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8E760A" w14:textId="77777777" w:rsidR="00AE3F19" w:rsidRPr="00E9518F" w:rsidRDefault="00AE3F19" w:rsidP="00AE3F19">
      <w:pPr>
        <w:pStyle w:val="Inspring"/>
        <w:rPr>
          <w:lang w:val="en-GB"/>
        </w:rPr>
      </w:pPr>
    </w:p>
    <w:p w14:paraId="599EC9DD" w14:textId="0A8D04B3" w:rsidR="00782D2D" w:rsidRPr="00E9518F" w:rsidRDefault="007E7D74" w:rsidP="00782D2D">
      <w:pPr>
        <w:pStyle w:val="Inspring"/>
        <w:rPr>
          <w:lang w:val="en-GB"/>
        </w:rPr>
      </w:pPr>
      <w:r w:rsidRPr="00E9518F">
        <w:rPr>
          <w:lang w:val="en-GB"/>
        </w:rPr>
        <w:t>2.</w:t>
      </w:r>
      <w:r w:rsidR="00FA631F" w:rsidRPr="00E9518F">
        <w:rPr>
          <w:lang w:val="en-GB"/>
        </w:rPr>
        <w:t>10</w:t>
      </w:r>
      <w:r w:rsidRPr="00E9518F">
        <w:rPr>
          <w:lang w:val="en-GB"/>
        </w:rPr>
        <w:t>.</w:t>
      </w:r>
      <w:r w:rsidR="00AE3F19" w:rsidRPr="00E9518F">
        <w:rPr>
          <w:lang w:val="en-GB"/>
        </w:rPr>
        <w:t>6</w:t>
      </w:r>
      <w:r w:rsidR="0049131A" w:rsidRPr="00E9518F">
        <w:rPr>
          <w:lang w:val="en-GB"/>
        </w:rPr>
        <w:tab/>
        <w:t xml:space="preserve">To what extent are the individuals responsible for past performance still involved in the </w:t>
      </w:r>
      <w:r w:rsidR="004C2823" w:rsidRPr="00E9518F">
        <w:rPr>
          <w:lang w:val="en-GB"/>
        </w:rPr>
        <w:t>vehicle</w:t>
      </w:r>
      <w:r w:rsidR="0049131A" w:rsidRPr="00E9518F">
        <w:rPr>
          <w:lang w:val="en-GB"/>
        </w:rPr>
        <w:t>?</w:t>
      </w:r>
      <w:r w:rsidR="00731D72" w:rsidRPr="00E9518F">
        <w:rPr>
          <w:lang w:val="en-GB"/>
        </w:rPr>
        <w:t xml:space="preserve"> </w:t>
      </w:r>
    </w:p>
    <w:p w14:paraId="3BB31AA6" w14:textId="77777777" w:rsidR="00782D2D" w:rsidRPr="00E9518F"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DDAD49" w14:textId="77777777" w:rsidR="00797C34" w:rsidRPr="00E9518F" w:rsidRDefault="00797C34" w:rsidP="00BD32CF">
      <w:pPr>
        <w:pStyle w:val="Heading1"/>
      </w:pPr>
      <w:bookmarkStart w:id="724" w:name="_Toc489871715"/>
    </w:p>
    <w:p w14:paraId="03CB51AE" w14:textId="77777777" w:rsidR="0069575F" w:rsidRPr="00E9518F" w:rsidRDefault="0069575F">
      <w:pPr>
        <w:tabs>
          <w:tab w:val="clear" w:pos="765"/>
        </w:tabs>
        <w:spacing w:line="240" w:lineRule="auto"/>
        <w:rPr>
          <w:rFonts w:cs="Arial"/>
          <w:bCs/>
          <w:color w:val="55585A"/>
          <w:kern w:val="32"/>
          <w:sz w:val="32"/>
          <w:szCs w:val="32"/>
        </w:rPr>
      </w:pPr>
      <w:r w:rsidRPr="00E9518F">
        <w:br w:type="page"/>
      </w:r>
    </w:p>
    <w:p w14:paraId="2D16C4C5" w14:textId="5E051389" w:rsidR="00C3288D" w:rsidRPr="00E9518F" w:rsidRDefault="00C3288D" w:rsidP="00BD32CF">
      <w:pPr>
        <w:pStyle w:val="Heading1"/>
      </w:pPr>
      <w:bookmarkStart w:id="725" w:name="_Toc134018495"/>
      <w:r w:rsidRPr="00E9518F">
        <w:lastRenderedPageBreak/>
        <w:t>3</w:t>
      </w:r>
      <w:r w:rsidRPr="00E9518F">
        <w:tab/>
        <w:t>Supplementary Stage</w:t>
      </w:r>
      <w:bookmarkEnd w:id="45"/>
      <w:bookmarkEnd w:id="253"/>
      <w:bookmarkEnd w:id="254"/>
      <w:bookmarkEnd w:id="724"/>
      <w:bookmarkEnd w:id="725"/>
    </w:p>
    <w:p w14:paraId="5D877D3A" w14:textId="77777777" w:rsidR="00C624B1" w:rsidRPr="00E9518F" w:rsidRDefault="00C624B1" w:rsidP="00C624B1"/>
    <w:p w14:paraId="31DBF4BC" w14:textId="77777777" w:rsidR="00C624B1" w:rsidRPr="00E9518F" w:rsidRDefault="00C624B1" w:rsidP="00BD5631">
      <w:bookmarkStart w:id="726" w:name="_Toc485208679"/>
    </w:p>
    <w:p w14:paraId="5E48A1E4" w14:textId="1CD50596" w:rsidR="00C624B1" w:rsidRPr="00E9518F" w:rsidRDefault="000D7014" w:rsidP="00C624B1">
      <w:pPr>
        <w:pStyle w:val="Heading2"/>
      </w:pPr>
      <w:bookmarkStart w:id="727" w:name="_Toc485637108"/>
      <w:bookmarkStart w:id="728" w:name="_Toc485638437"/>
      <w:bookmarkStart w:id="729" w:name="_Toc489871716"/>
      <w:bookmarkStart w:id="730" w:name="_Toc134018496"/>
      <w:r w:rsidRPr="00E9518F">
        <w:t>3.</w:t>
      </w:r>
      <w:r w:rsidR="0037413B" w:rsidRPr="00E9518F">
        <w:t>1</w:t>
      </w:r>
      <w:r w:rsidR="00C624B1" w:rsidRPr="00E9518F">
        <w:tab/>
        <w:t>Valuation</w:t>
      </w:r>
      <w:bookmarkEnd w:id="726"/>
      <w:bookmarkEnd w:id="727"/>
      <w:bookmarkEnd w:id="728"/>
      <w:bookmarkEnd w:id="729"/>
      <w:bookmarkEnd w:id="730"/>
    </w:p>
    <w:p w14:paraId="2377A09D" w14:textId="77777777" w:rsidR="00C624B1" w:rsidRPr="00E9518F" w:rsidRDefault="00C624B1" w:rsidP="00C624B1">
      <w:pPr>
        <w:pStyle w:val="Inspring"/>
        <w:rPr>
          <w:lang w:val="en-GB"/>
        </w:rPr>
      </w:pPr>
    </w:p>
    <w:p w14:paraId="7FE1F011" w14:textId="60C8B06E" w:rsidR="00953554" w:rsidRPr="00E9518F" w:rsidRDefault="00862955" w:rsidP="00AB3319">
      <w:pPr>
        <w:pStyle w:val="Inspring"/>
        <w:rPr>
          <w:lang w:val="en-GB"/>
        </w:rPr>
      </w:pPr>
      <w:r w:rsidRPr="00E9518F">
        <w:rPr>
          <w:lang w:val="en-GB"/>
        </w:rPr>
        <w:t>3.</w:t>
      </w:r>
      <w:r w:rsidR="004E2D68" w:rsidRPr="00E9518F">
        <w:rPr>
          <w:lang w:val="en-GB"/>
        </w:rPr>
        <w:t>1</w:t>
      </w:r>
      <w:r w:rsidR="00C624B1" w:rsidRPr="00E9518F">
        <w:rPr>
          <w:lang w:val="en-GB"/>
        </w:rPr>
        <w:t>.1</w:t>
      </w:r>
      <w:r w:rsidR="00C624B1" w:rsidRPr="00E9518F">
        <w:rPr>
          <w:lang w:val="en-GB"/>
        </w:rPr>
        <w:tab/>
      </w:r>
      <w:r w:rsidR="00953554" w:rsidRPr="00E9518F">
        <w:rPr>
          <w:rFonts w:cs="Arial"/>
          <w:szCs w:val="20"/>
        </w:rPr>
        <w:t xml:space="preserve">Describe the valuation policy of the vehicle </w:t>
      </w:r>
      <w:r w:rsidR="00953554" w:rsidRPr="00E9518F">
        <w:rPr>
          <w:rFonts w:cs="Arial"/>
          <w:szCs w:val="20"/>
          <w:shd w:val="clear" w:color="auto" w:fill="BAFAFF" w:themeFill="accent6" w:themeFillTint="33"/>
        </w:rPr>
        <w:t xml:space="preserve">and provide details of the valuation policy for the underlying investments in place (Reference to the INREV Property Valuation guidelines). </w:t>
      </w:r>
      <w:r w:rsidR="00953554" w:rsidRPr="00E9518F">
        <w:rPr>
          <w:shd w:val="clear" w:color="auto" w:fill="BAFAFF" w:themeFill="accent6" w:themeFillTint="33"/>
          <w:lang w:val="en-GB"/>
        </w:rPr>
        <w:t>Using the list below as examples, provide details where relevant</w:t>
      </w:r>
      <w:r w:rsidR="00953554" w:rsidRPr="00E9518F">
        <w:rPr>
          <w:rFonts w:cs="Arial"/>
          <w:szCs w:val="20"/>
          <w:shd w:val="clear" w:color="auto" w:fill="BAFAFF" w:themeFill="accent6" w:themeFillTint="33"/>
        </w:rPr>
        <w:t>.</w:t>
      </w:r>
    </w:p>
    <w:p w14:paraId="506C84A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35A657" w14:textId="77777777" w:rsidR="00B773A3" w:rsidRPr="00E9518F" w:rsidRDefault="00B773A3" w:rsidP="00E9518F">
      <w:pPr>
        <w:pStyle w:val="Inspring"/>
        <w:ind w:left="720" w:firstLine="0"/>
        <w:rPr>
          <w:lang w:val="en-GB"/>
        </w:rPr>
      </w:pPr>
    </w:p>
    <w:p w14:paraId="0E969F75" w14:textId="22CD0B42"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 xml:space="preserve">Valuation oversight process and documentation, effectiveness of internal controls, process review and frequency, and qualification of involved </w:t>
      </w:r>
      <w:proofErr w:type="gramStart"/>
      <w:r w:rsidRPr="00E9518F">
        <w:rPr>
          <w:shd w:val="clear" w:color="auto" w:fill="BAFAFF" w:themeFill="accent6" w:themeFillTint="33"/>
          <w:lang w:val="en-GB"/>
        </w:rPr>
        <w:t>staff</w:t>
      </w:r>
      <w:r w:rsidRPr="00E9518F">
        <w:rPr>
          <w:lang w:val="en-GB"/>
        </w:rPr>
        <w:t>;</w:t>
      </w:r>
      <w:proofErr w:type="gramEnd"/>
    </w:p>
    <w:p w14:paraId="4370075F" w14:textId="77777777" w:rsidR="00B773A3" w:rsidRPr="00E9518F"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3BD7A65F" w14:textId="77777777"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Appointment of external or internal valuers (requirements, qualifications, process of selection, liability of external valuers, the length of appointment of valuers, subsequent re-appointment).  Do investors have rights to nominate and appoint the external valuer? If internally, which organisation employees conduct these valuations and what is their experience</w:t>
      </w:r>
      <w:r w:rsidRPr="00E9518F">
        <w:rPr>
          <w:lang w:val="en-GB"/>
        </w:rPr>
        <w:t xml:space="preserve">? </w:t>
      </w:r>
    </w:p>
    <w:p w14:paraId="5B1662B3" w14:textId="77777777" w:rsidR="00B773A3" w:rsidRPr="00E9518F"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04D56537" w14:textId="6A5E4A3D"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 xml:space="preserve">Accounting and professional valuation standards are applied. Choice of valuation methods and corroborative methods of different </w:t>
      </w:r>
      <w:proofErr w:type="gramStart"/>
      <w:r w:rsidR="00564D9D" w:rsidRPr="00E9518F">
        <w:rPr>
          <w:shd w:val="clear" w:color="auto" w:fill="BAFAFF" w:themeFill="accent6" w:themeFillTint="33"/>
          <w:lang w:val="en-GB"/>
        </w:rPr>
        <w:t>investments</w:t>
      </w:r>
      <w:r w:rsidRPr="00E9518F">
        <w:rPr>
          <w:lang w:val="en-GB"/>
        </w:rPr>
        <w:t>;</w:t>
      </w:r>
      <w:proofErr w:type="gramEnd"/>
    </w:p>
    <w:p w14:paraId="0998AFF2" w14:textId="77777777" w:rsidR="00B773A3" w:rsidRPr="00E9518F"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1A29CE6" w14:textId="77777777"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 xml:space="preserve">Information flow process of underlying </w:t>
      </w:r>
      <w:proofErr w:type="gramStart"/>
      <w:r w:rsidRPr="00E9518F">
        <w:rPr>
          <w:shd w:val="clear" w:color="auto" w:fill="BAFAFF" w:themeFill="accent6" w:themeFillTint="33"/>
          <w:lang w:val="en-GB"/>
        </w:rPr>
        <w:t>data</w:t>
      </w:r>
      <w:r w:rsidRPr="00E9518F">
        <w:rPr>
          <w:lang w:val="en-GB"/>
        </w:rPr>
        <w:t>;</w:t>
      </w:r>
      <w:proofErr w:type="gramEnd"/>
    </w:p>
    <w:p w14:paraId="1669F00F" w14:textId="77777777" w:rsidR="00B773A3" w:rsidRPr="00E9518F"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792B3461" w14:textId="77777777"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 xml:space="preserve">Minimum reporting requirements of </w:t>
      </w:r>
      <w:proofErr w:type="gramStart"/>
      <w:r w:rsidRPr="00E9518F">
        <w:rPr>
          <w:shd w:val="clear" w:color="auto" w:fill="BAFAFF" w:themeFill="accent6" w:themeFillTint="33"/>
          <w:lang w:val="en-GB"/>
        </w:rPr>
        <w:t>valuations</w:t>
      </w:r>
      <w:r w:rsidRPr="00E9518F">
        <w:rPr>
          <w:lang w:val="en-GB"/>
        </w:rPr>
        <w:t>;</w:t>
      </w:r>
      <w:proofErr w:type="gramEnd"/>
    </w:p>
    <w:p w14:paraId="098571A4" w14:textId="77777777" w:rsidR="00B773A3" w:rsidRPr="00E9518F"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5F65528E" w14:textId="77777777" w:rsidR="00B773A3" w:rsidRPr="00E9518F" w:rsidRDefault="00B773A3" w:rsidP="00E9518F">
      <w:pPr>
        <w:pStyle w:val="Inspring"/>
        <w:rPr>
          <w:lang w:val="en-GB"/>
        </w:rPr>
      </w:pPr>
    </w:p>
    <w:p w14:paraId="4D1CF158" w14:textId="77777777"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 xml:space="preserve">Incorporation of sustainability factors (how data and information have been taken into account), </w:t>
      </w:r>
      <w:proofErr w:type="gramStart"/>
      <w:r w:rsidRPr="00E9518F">
        <w:rPr>
          <w:shd w:val="clear" w:color="auto" w:fill="BAFAFF" w:themeFill="accent6" w:themeFillTint="33"/>
          <w:lang w:val="en-GB"/>
        </w:rPr>
        <w:t>and</w:t>
      </w:r>
      <w:r w:rsidRPr="00E9518F">
        <w:rPr>
          <w:lang w:val="en-GB"/>
        </w:rPr>
        <w:t>;</w:t>
      </w:r>
      <w:proofErr w:type="gramEnd"/>
    </w:p>
    <w:p w14:paraId="6A639C0D" w14:textId="77777777" w:rsidR="00B773A3" w:rsidRPr="00E9518F"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0A668BD2" w14:textId="77777777" w:rsidR="00B773A3" w:rsidRPr="00E9518F" w:rsidRDefault="00B773A3" w:rsidP="00E9518F">
      <w:pPr>
        <w:pStyle w:val="Inspring"/>
        <w:numPr>
          <w:ilvl w:val="0"/>
          <w:numId w:val="24"/>
        </w:numPr>
        <w:rPr>
          <w:lang w:val="en-GB"/>
        </w:rPr>
      </w:pPr>
      <w:r w:rsidRPr="00E9518F">
        <w:rPr>
          <w:shd w:val="clear" w:color="auto" w:fill="BAFAFF" w:themeFill="accent6" w:themeFillTint="33"/>
          <w:lang w:val="en-GB"/>
        </w:rPr>
        <w:t>Other, please specify</w:t>
      </w:r>
      <w:r w:rsidRPr="00E9518F">
        <w:rPr>
          <w:lang w:val="en-GB"/>
        </w:rPr>
        <w:t>:</w:t>
      </w:r>
    </w:p>
    <w:p w14:paraId="1B0EBCC0" w14:textId="77777777" w:rsidR="00B773A3" w:rsidRPr="00E9518F" w:rsidRDefault="00B773A3" w:rsidP="00B773A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1C86353" w14:textId="77777777" w:rsidR="008E70B1" w:rsidRPr="00E9518F" w:rsidRDefault="008E70B1" w:rsidP="008E70B1">
      <w:pPr>
        <w:pStyle w:val="Inspring"/>
        <w:rPr>
          <w:lang w:val="en-GB"/>
        </w:rPr>
      </w:pPr>
      <w:r w:rsidRPr="00E9518F">
        <w:rPr>
          <w:lang w:val="en-GB"/>
        </w:rPr>
        <w:t>3.1.2</w:t>
      </w:r>
      <w:r w:rsidRPr="00E9518F">
        <w:rPr>
          <w:lang w:val="en-GB"/>
        </w:rPr>
        <w:tab/>
        <w:t>How are units priced at:</w:t>
      </w:r>
    </w:p>
    <w:p w14:paraId="6F97366D" w14:textId="77777777" w:rsidR="008E70B1" w:rsidRPr="00E9518F" w:rsidRDefault="008E70B1" w:rsidP="008E70B1">
      <w:pPr>
        <w:pStyle w:val="Inspring"/>
        <w:rPr>
          <w:lang w:val="en-GB"/>
        </w:rPr>
      </w:pPr>
    </w:p>
    <w:p w14:paraId="170FD42F" w14:textId="77777777" w:rsidR="008E70B1" w:rsidRPr="00E9518F" w:rsidRDefault="008E70B1" w:rsidP="008E70B1">
      <w:pPr>
        <w:pStyle w:val="Inspring"/>
        <w:rPr>
          <w:lang w:val="en-GB"/>
        </w:rPr>
      </w:pPr>
      <w:r w:rsidRPr="00E9518F">
        <w:rPr>
          <w:lang w:val="en-GB"/>
        </w:rPr>
        <w:tab/>
      </w:r>
      <w:proofErr w:type="spellStart"/>
      <w:r w:rsidRPr="00E9518F">
        <w:rPr>
          <w:lang w:val="en-GB"/>
        </w:rPr>
        <w:t>a</w:t>
      </w:r>
      <w:proofErr w:type="spellEnd"/>
      <w:r w:rsidRPr="00E9518F">
        <w:rPr>
          <w:lang w:val="en-GB"/>
        </w:rPr>
        <w:tab/>
      </w:r>
      <w:proofErr w:type="gramStart"/>
      <w:r w:rsidRPr="00E9518F">
        <w:rPr>
          <w:lang w:val="en-GB"/>
        </w:rPr>
        <w:t>The</w:t>
      </w:r>
      <w:proofErr w:type="gramEnd"/>
      <w:r w:rsidRPr="00E9518F">
        <w:rPr>
          <w:lang w:val="en-GB"/>
        </w:rPr>
        <w:t xml:space="preserve"> initial closing; and</w:t>
      </w:r>
    </w:p>
    <w:p w14:paraId="554BC7CB" w14:textId="77777777" w:rsidR="008E70B1" w:rsidRPr="00E9518F" w:rsidRDefault="008E70B1" w:rsidP="008E70B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3CA3D7" w14:textId="77777777" w:rsidR="008E70B1" w:rsidRPr="00E9518F" w:rsidRDefault="008E70B1" w:rsidP="008E70B1">
      <w:pPr>
        <w:pStyle w:val="Inspring"/>
        <w:ind w:left="0" w:firstLine="0"/>
        <w:rPr>
          <w:lang w:val="en-GB"/>
        </w:rPr>
      </w:pPr>
    </w:p>
    <w:p w14:paraId="4C665AED" w14:textId="77777777" w:rsidR="008E70B1" w:rsidRPr="00E9518F" w:rsidRDefault="008E70B1" w:rsidP="008E70B1">
      <w:pPr>
        <w:pStyle w:val="Inspring"/>
        <w:rPr>
          <w:lang w:val="en-GB"/>
        </w:rPr>
      </w:pPr>
      <w:r w:rsidRPr="00E9518F">
        <w:rPr>
          <w:lang w:val="en-GB"/>
        </w:rPr>
        <w:tab/>
        <w:t>b</w:t>
      </w:r>
      <w:r w:rsidRPr="00E9518F">
        <w:rPr>
          <w:lang w:val="en-GB"/>
        </w:rPr>
        <w:tab/>
        <w:t>Subsequent closings.</w:t>
      </w:r>
    </w:p>
    <w:p w14:paraId="0DBB1E8D" w14:textId="77777777" w:rsidR="008E70B1" w:rsidRPr="00E9518F" w:rsidRDefault="008E70B1" w:rsidP="008E70B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2AA1CF" w14:textId="77777777" w:rsidR="00C624B1" w:rsidRPr="00E9518F" w:rsidRDefault="00C624B1" w:rsidP="006626AE">
      <w:pPr>
        <w:pStyle w:val="Inspring"/>
        <w:ind w:left="0" w:firstLine="0"/>
        <w:rPr>
          <w:lang w:val="en-GB"/>
        </w:rPr>
      </w:pPr>
    </w:p>
    <w:p w14:paraId="748E6E8B" w14:textId="49967480" w:rsidR="00C624B1" w:rsidRPr="00E9518F" w:rsidRDefault="00862955" w:rsidP="00C624B1">
      <w:pPr>
        <w:pStyle w:val="Inspring"/>
        <w:rPr>
          <w:lang w:val="en-GB"/>
        </w:rPr>
      </w:pPr>
      <w:r w:rsidRPr="00E9518F">
        <w:rPr>
          <w:lang w:val="en-GB"/>
        </w:rPr>
        <w:lastRenderedPageBreak/>
        <w:t>3.</w:t>
      </w:r>
      <w:r w:rsidR="004E2D68" w:rsidRPr="00E9518F">
        <w:rPr>
          <w:lang w:val="en-GB"/>
        </w:rPr>
        <w:t>1</w:t>
      </w:r>
      <w:r w:rsidR="00C624B1" w:rsidRPr="00E9518F">
        <w:rPr>
          <w:lang w:val="en-GB"/>
        </w:rPr>
        <w:t>.</w:t>
      </w:r>
      <w:r w:rsidR="0057702D" w:rsidRPr="00E9518F">
        <w:rPr>
          <w:lang w:val="en-GB"/>
        </w:rPr>
        <w:t>3</w:t>
      </w:r>
      <w:r w:rsidR="00C624B1" w:rsidRPr="00E9518F">
        <w:rPr>
          <w:lang w:val="en-GB"/>
        </w:rPr>
        <w:tab/>
        <w:t>What events will cause the</w:t>
      </w:r>
      <w:r w:rsidR="00D74F50" w:rsidRPr="00E9518F">
        <w:rPr>
          <w:lang w:val="en-GB"/>
        </w:rPr>
        <w:t xml:space="preserve"> </w:t>
      </w:r>
      <w:r w:rsidR="00C624B1" w:rsidRPr="00E9518F">
        <w:rPr>
          <w:lang w:val="en-GB"/>
        </w:rPr>
        <w:t xml:space="preserve">manager to make a change in the valuation of an underlying </w:t>
      </w:r>
      <w:r w:rsidR="00E320A6" w:rsidRPr="00E9518F">
        <w:rPr>
          <w:lang w:val="en-GB"/>
        </w:rPr>
        <w:t>investment</w:t>
      </w:r>
      <w:r w:rsidR="00C624B1" w:rsidRPr="00E9518F">
        <w:rPr>
          <w:lang w:val="en-GB"/>
        </w:rPr>
        <w:t xml:space="preserve">? </w:t>
      </w:r>
    </w:p>
    <w:p w14:paraId="1733BD8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FA1D89" w14:textId="77777777" w:rsidR="00C624B1" w:rsidRPr="00E9518F" w:rsidRDefault="00C624B1" w:rsidP="00C624B1">
      <w:pPr>
        <w:pStyle w:val="Inspring"/>
        <w:rPr>
          <w:lang w:val="en-GB"/>
        </w:rPr>
      </w:pPr>
    </w:p>
    <w:p w14:paraId="6910F780" w14:textId="45DC1775" w:rsidR="00C624B1" w:rsidRPr="00E9518F" w:rsidRDefault="00862955" w:rsidP="00C624B1">
      <w:pPr>
        <w:pStyle w:val="Inspring"/>
        <w:rPr>
          <w:lang w:val="en-GB"/>
        </w:rPr>
      </w:pPr>
      <w:r w:rsidRPr="00E9518F">
        <w:rPr>
          <w:lang w:val="en-GB"/>
        </w:rPr>
        <w:t>3.</w:t>
      </w:r>
      <w:r w:rsidR="004E2D68" w:rsidRPr="00E9518F">
        <w:rPr>
          <w:lang w:val="en-GB"/>
        </w:rPr>
        <w:t>1</w:t>
      </w:r>
      <w:r w:rsidR="00C624B1" w:rsidRPr="00E9518F">
        <w:rPr>
          <w:lang w:val="en-GB"/>
        </w:rPr>
        <w:t>.</w:t>
      </w:r>
      <w:r w:rsidR="0057702D" w:rsidRPr="00E9518F">
        <w:rPr>
          <w:lang w:val="en-GB"/>
        </w:rPr>
        <w:t>4</w:t>
      </w:r>
      <w:r w:rsidR="00C624B1" w:rsidRPr="00E9518F">
        <w:rPr>
          <w:lang w:val="en-GB"/>
        </w:rPr>
        <w:tab/>
        <w:t xml:space="preserve">Provide details as to how the vehicle </w:t>
      </w:r>
      <w:r w:rsidR="0081495D" w:rsidRPr="00E9518F">
        <w:rPr>
          <w:lang w:val="en-GB"/>
        </w:rPr>
        <w:t xml:space="preserve">and its underlying investments </w:t>
      </w:r>
      <w:r w:rsidR="00C624B1" w:rsidRPr="00E9518F">
        <w:rPr>
          <w:lang w:val="en-GB"/>
        </w:rPr>
        <w:t>compl</w:t>
      </w:r>
      <w:r w:rsidR="008B5CD2" w:rsidRPr="00E9518F">
        <w:rPr>
          <w:lang w:val="en-GB"/>
        </w:rPr>
        <w:t>y</w:t>
      </w:r>
      <w:r w:rsidR="00C624B1" w:rsidRPr="00E9518F">
        <w:rPr>
          <w:lang w:val="en-GB"/>
        </w:rPr>
        <w:t xml:space="preserve"> with the INREV Guidelines</w:t>
      </w:r>
      <w:r w:rsidR="00102256" w:rsidRPr="00E9518F">
        <w:rPr>
          <w:lang w:val="en-GB"/>
        </w:rPr>
        <w:t xml:space="preserve"> (i</w:t>
      </w:r>
      <w:r w:rsidR="007924A7" w:rsidRPr="00E9518F">
        <w:rPr>
          <w:lang w:val="en-GB"/>
        </w:rPr>
        <w:t>ndicate total compliance percentage</w:t>
      </w:r>
      <w:r w:rsidR="00A21E0C" w:rsidRPr="00E9518F">
        <w:rPr>
          <w:lang w:val="en-GB"/>
        </w:rPr>
        <w:t xml:space="preserve"> </w:t>
      </w:r>
      <w:r w:rsidR="00C624B1" w:rsidRPr="00E9518F">
        <w:rPr>
          <w:lang w:val="en-GB"/>
        </w:rPr>
        <w:t xml:space="preserve">on </w:t>
      </w:r>
      <w:r w:rsidR="00102256" w:rsidRPr="00E9518F">
        <w:rPr>
          <w:lang w:val="en-GB"/>
        </w:rPr>
        <w:t>a module-by-module basis)</w:t>
      </w:r>
      <w:r w:rsidR="00C624B1" w:rsidRPr="00E9518F">
        <w:rPr>
          <w:lang w:val="en-GB"/>
        </w:rPr>
        <w:t xml:space="preserve">. </w:t>
      </w:r>
      <w:r w:rsidR="00324671" w:rsidRPr="00E9518F">
        <w:rPr>
          <w:lang w:val="en-GB"/>
        </w:rPr>
        <w:t>Provide explanations for</w:t>
      </w:r>
      <w:r w:rsidR="00C624B1" w:rsidRPr="00E9518F">
        <w:rPr>
          <w:lang w:val="en-GB"/>
        </w:rPr>
        <w:t xml:space="preserve"> any departure from the guidelines.</w:t>
      </w:r>
      <w:r w:rsidR="00324671" w:rsidRPr="00E9518F">
        <w:rPr>
          <w:lang w:val="en-GB"/>
        </w:rPr>
        <w:t xml:space="preserve"> </w:t>
      </w:r>
      <w:r w:rsidR="000E5F86" w:rsidRPr="00E9518F">
        <w:rPr>
          <w:lang w:val="en-GB"/>
        </w:rPr>
        <w:t xml:space="preserve">Does the vehicle provide an INREV NAV along with </w:t>
      </w:r>
      <w:r w:rsidR="00FC2EF5" w:rsidRPr="00E9518F">
        <w:rPr>
          <w:lang w:val="en-GB"/>
        </w:rPr>
        <w:t>any</w:t>
      </w:r>
      <w:r w:rsidR="000E5F86" w:rsidRPr="00E9518F">
        <w:rPr>
          <w:lang w:val="en-GB"/>
        </w:rPr>
        <w:t xml:space="preserve"> relevant adjustments?</w:t>
      </w:r>
    </w:p>
    <w:p w14:paraId="4AF3E83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6E4917" w14:textId="5965CFA1" w:rsidR="00195D67" w:rsidRPr="00E9518F" w:rsidRDefault="00195D67" w:rsidP="00195D67">
      <w:pPr>
        <w:pStyle w:val="Inspring"/>
        <w:rPr>
          <w:lang w:val="en-GB"/>
        </w:rPr>
      </w:pPr>
      <w:r w:rsidRPr="00E9518F">
        <w:rPr>
          <w:lang w:val="en-GB"/>
        </w:rPr>
        <w:br/>
      </w:r>
    </w:p>
    <w:p w14:paraId="1B8AE054" w14:textId="4B093BCB" w:rsidR="002A748E" w:rsidRPr="00E9518F" w:rsidRDefault="002A748E" w:rsidP="002A748E">
      <w:pPr>
        <w:pStyle w:val="Heading2"/>
      </w:pPr>
      <w:bookmarkStart w:id="731" w:name="_Toc114491442"/>
      <w:bookmarkStart w:id="732" w:name="_Toc134018497"/>
      <w:r w:rsidRPr="00E9518F">
        <w:t>3.2</w:t>
      </w:r>
      <w:r w:rsidRPr="00E9518F">
        <w:tab/>
        <w:t>Reporting</w:t>
      </w:r>
      <w:bookmarkEnd w:id="731"/>
      <w:bookmarkEnd w:id="732"/>
    </w:p>
    <w:p w14:paraId="005C13E3" w14:textId="77777777" w:rsidR="002A748E" w:rsidRPr="00E9518F" w:rsidRDefault="002A748E" w:rsidP="00C624B1">
      <w:pPr>
        <w:pStyle w:val="Inspring"/>
        <w:rPr>
          <w:lang w:val="en-GB"/>
        </w:rPr>
      </w:pPr>
    </w:p>
    <w:p w14:paraId="7BB727E9" w14:textId="77777777" w:rsidR="00EB51CC" w:rsidRPr="00E9518F" w:rsidRDefault="00EB51CC" w:rsidP="00EB51CC">
      <w:pPr>
        <w:pStyle w:val="Inspring"/>
        <w:rPr>
          <w:lang w:val="en-GB"/>
        </w:rPr>
      </w:pPr>
      <w:r w:rsidRPr="00E9518F">
        <w:rPr>
          <w:lang w:val="en-GB"/>
        </w:rPr>
        <w:t>3.2.1</w:t>
      </w:r>
      <w:r w:rsidRPr="00E9518F">
        <w:rPr>
          <w:lang w:val="en-GB"/>
        </w:rPr>
        <w:tab/>
        <w:t xml:space="preserve">Have there been any material disputes in relation to the vehicle’s documentation or the operation of the vehicle? Have its annual reports and accounts been qualified in any manner </w:t>
      </w:r>
      <w:r w:rsidRPr="002216E5">
        <w:rPr>
          <w:shd w:val="clear" w:color="auto" w:fill="BAFAFF" w:themeFill="accent6" w:themeFillTint="33"/>
          <w:lang w:val="en-GB"/>
        </w:rPr>
        <w:t>(</w:t>
      </w:r>
      <w:r w:rsidRPr="00E9518F">
        <w:rPr>
          <w:shd w:val="clear" w:color="auto" w:fill="BAFAFF" w:themeFill="accent6" w:themeFillTint="33"/>
          <w:lang w:val="en-GB"/>
        </w:rPr>
        <w:t>Reference to INREV Reporting Guidelines</w:t>
      </w:r>
      <w:r w:rsidRPr="00922232">
        <w:rPr>
          <w:shd w:val="clear" w:color="auto" w:fill="BAFAFF" w:themeFill="accent6" w:themeFillTint="33"/>
          <w:lang w:val="en-GB"/>
        </w:rPr>
        <w:t>)?</w:t>
      </w:r>
    </w:p>
    <w:p w14:paraId="3C83152C" w14:textId="77777777" w:rsidR="00EB51CC" w:rsidRPr="00E9518F" w:rsidRDefault="00EB51CC" w:rsidP="00EB5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D018D2" w14:textId="77777777" w:rsidR="00EB51CC" w:rsidRPr="00E9518F" w:rsidRDefault="00EB51CC" w:rsidP="00EB51CC">
      <w:pPr>
        <w:pStyle w:val="Inspring"/>
        <w:rPr>
          <w:lang w:val="en-GB"/>
        </w:rPr>
      </w:pPr>
    </w:p>
    <w:p w14:paraId="06ACA964" w14:textId="414F7E06" w:rsidR="00C624B1" w:rsidRPr="00E9518F" w:rsidRDefault="00862955" w:rsidP="00C624B1">
      <w:pPr>
        <w:pStyle w:val="Inspring"/>
        <w:rPr>
          <w:i/>
          <w:lang w:val="en-GB"/>
        </w:rPr>
      </w:pPr>
      <w:r w:rsidRPr="00E9518F">
        <w:rPr>
          <w:lang w:val="en-GB"/>
        </w:rPr>
        <w:t>3.</w:t>
      </w:r>
      <w:r w:rsidR="003342E7" w:rsidRPr="00E9518F">
        <w:rPr>
          <w:lang w:val="en-GB"/>
        </w:rPr>
        <w:t>2.2</w:t>
      </w:r>
      <w:r w:rsidR="00C624B1" w:rsidRPr="00E9518F">
        <w:rPr>
          <w:lang w:val="en-GB"/>
        </w:rPr>
        <w:tab/>
        <w:t>Provide</w:t>
      </w:r>
      <w:r w:rsidR="00DC3B57" w:rsidRPr="00E9518F">
        <w:rPr>
          <w:lang w:val="en-GB"/>
        </w:rPr>
        <w:t xml:space="preserve"> (in the Data Room)</w:t>
      </w:r>
      <w:r w:rsidR="00C624B1" w:rsidRPr="00E9518F">
        <w:rPr>
          <w:lang w:val="en-GB"/>
        </w:rPr>
        <w:t xml:space="preserve"> a </w:t>
      </w:r>
      <w:r w:rsidR="00CD1E37" w:rsidRPr="00E9518F">
        <w:rPr>
          <w:lang w:val="en-GB"/>
        </w:rPr>
        <w:t>sample of all communications and reports (</w:t>
      </w:r>
      <w:r w:rsidR="001E1830" w:rsidRPr="00E9518F">
        <w:rPr>
          <w:lang w:val="en-GB"/>
        </w:rPr>
        <w:t>in addition to</w:t>
      </w:r>
      <w:r w:rsidR="00CD1E37" w:rsidRPr="00E9518F">
        <w:rPr>
          <w:lang w:val="en-GB"/>
        </w:rPr>
        <w:t xml:space="preserve"> </w:t>
      </w:r>
      <w:r w:rsidR="001E1830" w:rsidRPr="00E9518F">
        <w:rPr>
          <w:lang w:val="en-GB"/>
        </w:rPr>
        <w:t xml:space="preserve">the </w:t>
      </w:r>
      <w:r w:rsidR="00CD1E37" w:rsidRPr="00E9518F">
        <w:rPr>
          <w:lang w:val="en-GB"/>
        </w:rPr>
        <w:t xml:space="preserve">annual </w:t>
      </w:r>
      <w:r w:rsidR="001E1830" w:rsidRPr="00E9518F">
        <w:rPr>
          <w:lang w:val="en-GB"/>
        </w:rPr>
        <w:t xml:space="preserve">and interim </w:t>
      </w:r>
      <w:r w:rsidR="00CD1E37" w:rsidRPr="00E9518F">
        <w:rPr>
          <w:lang w:val="en-GB"/>
        </w:rPr>
        <w:t xml:space="preserve">reports </w:t>
      </w:r>
      <w:r w:rsidR="001E1830" w:rsidRPr="00E9518F">
        <w:rPr>
          <w:lang w:val="en-GB"/>
        </w:rPr>
        <w:t>already requested</w:t>
      </w:r>
      <w:r w:rsidR="00C624B1" w:rsidRPr="00E9518F">
        <w:rPr>
          <w:lang w:val="en-GB"/>
        </w:rPr>
        <w:t>) sent to investors</w:t>
      </w:r>
      <w:r w:rsidR="00DC3B57" w:rsidRPr="00E9518F">
        <w:rPr>
          <w:lang w:val="en-GB"/>
        </w:rPr>
        <w:t>.</w:t>
      </w:r>
      <w:r w:rsidR="00C75421" w:rsidRPr="00E9518F">
        <w:rPr>
          <w:lang w:val="en-GB"/>
        </w:rPr>
        <w:t xml:space="preserve"> </w:t>
      </w:r>
      <w:r w:rsidR="00C624B1" w:rsidRPr="00E9518F">
        <w:rPr>
          <w:lang w:val="en-GB"/>
        </w:rPr>
        <w:t>What is the frequency of these reports and what are the reporting deadlines?</w:t>
      </w:r>
      <w:r w:rsidR="003342E7" w:rsidRPr="00E9518F">
        <w:rPr>
          <w:lang w:val="en-GB"/>
        </w:rPr>
        <w:t xml:space="preserve"> </w:t>
      </w:r>
      <w:r w:rsidR="003342E7" w:rsidRPr="00E9518F">
        <w:rPr>
          <w:shd w:val="clear" w:color="auto" w:fill="BAFAFF" w:themeFill="accent6" w:themeFillTint="33"/>
          <w:lang w:val="en-GB"/>
        </w:rPr>
        <w:t>Is the investor reporting regularly reviewed in terms of regulatory requirements</w:t>
      </w:r>
      <w:r w:rsidR="003342E7" w:rsidRPr="00922232">
        <w:rPr>
          <w:shd w:val="clear" w:color="auto" w:fill="BAFAFF" w:themeFill="accent6" w:themeFillTint="33"/>
          <w:lang w:val="en-GB"/>
        </w:rPr>
        <w:t>?</w:t>
      </w:r>
    </w:p>
    <w:p w14:paraId="28EB281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6CB345" w14:textId="77777777" w:rsidR="00C624B1" w:rsidRPr="00E9518F" w:rsidRDefault="00C624B1" w:rsidP="00C624B1">
      <w:pPr>
        <w:pStyle w:val="Inspring"/>
        <w:rPr>
          <w:lang w:val="en-GB"/>
        </w:rPr>
      </w:pPr>
    </w:p>
    <w:p w14:paraId="45264684" w14:textId="28F49F64" w:rsidR="00C624B1" w:rsidRPr="00E9518F" w:rsidRDefault="00862955" w:rsidP="00C624B1">
      <w:pPr>
        <w:pStyle w:val="Inspring"/>
        <w:rPr>
          <w:lang w:val="en-GB"/>
        </w:rPr>
      </w:pPr>
      <w:r w:rsidRPr="00E9518F">
        <w:rPr>
          <w:lang w:val="en-GB"/>
        </w:rPr>
        <w:t>3.</w:t>
      </w:r>
      <w:r w:rsidR="003342E7" w:rsidRPr="00E9518F">
        <w:rPr>
          <w:lang w:val="en-GB"/>
        </w:rPr>
        <w:t>2.3</w:t>
      </w:r>
      <w:r w:rsidR="00C624B1" w:rsidRPr="00E9518F">
        <w:rPr>
          <w:lang w:val="en-GB"/>
        </w:rPr>
        <w:tab/>
        <w:t>Do all investors receive the same information at the same time to sustain full transparency?</w:t>
      </w:r>
    </w:p>
    <w:p w14:paraId="686C17B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D762B6" w14:textId="77777777" w:rsidR="00C624B1" w:rsidRPr="00E9518F" w:rsidRDefault="00C624B1" w:rsidP="00C624B1">
      <w:pPr>
        <w:pStyle w:val="Inspring"/>
        <w:rPr>
          <w:lang w:val="en-GB"/>
        </w:rPr>
      </w:pPr>
    </w:p>
    <w:p w14:paraId="02F2AAAD" w14:textId="2B926971" w:rsidR="00C624B1" w:rsidRPr="00E9518F" w:rsidRDefault="00862955" w:rsidP="00C624B1">
      <w:pPr>
        <w:pStyle w:val="Inspring"/>
        <w:rPr>
          <w:lang w:val="en-GB"/>
        </w:rPr>
      </w:pPr>
      <w:r w:rsidRPr="00E9518F">
        <w:rPr>
          <w:lang w:val="en-GB"/>
        </w:rPr>
        <w:t>3.</w:t>
      </w:r>
      <w:r w:rsidR="003342E7" w:rsidRPr="00E9518F">
        <w:rPr>
          <w:lang w:val="en-GB"/>
        </w:rPr>
        <w:t>2.4</w:t>
      </w:r>
      <w:r w:rsidR="00C624B1" w:rsidRPr="00E9518F">
        <w:rPr>
          <w:lang w:val="en-GB"/>
        </w:rPr>
        <w:tab/>
      </w:r>
      <w:r w:rsidR="00723C4D" w:rsidRPr="00E9518F">
        <w:rPr>
          <w:lang w:val="en-GB"/>
        </w:rPr>
        <w:t xml:space="preserve">Can client reports be </w:t>
      </w:r>
      <w:r w:rsidR="00C624B1" w:rsidRPr="00E9518F">
        <w:rPr>
          <w:lang w:val="en-GB"/>
        </w:rPr>
        <w:t>tailor</w:t>
      </w:r>
      <w:r w:rsidR="00723C4D" w:rsidRPr="00E9518F">
        <w:rPr>
          <w:lang w:val="en-GB"/>
        </w:rPr>
        <w:t xml:space="preserve">ed </w:t>
      </w:r>
      <w:r w:rsidR="00C624B1" w:rsidRPr="00E9518F">
        <w:rPr>
          <w:lang w:val="en-GB"/>
        </w:rPr>
        <w:t xml:space="preserve">according to client-specific requirements? </w:t>
      </w:r>
    </w:p>
    <w:p w14:paraId="328A580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517307" w14:textId="4DA41F63" w:rsidR="00C624B1" w:rsidRPr="00E9518F" w:rsidRDefault="00C624B1" w:rsidP="005A257C">
      <w:pPr>
        <w:tabs>
          <w:tab w:val="clear" w:pos="765"/>
        </w:tabs>
        <w:spacing w:line="240" w:lineRule="auto"/>
      </w:pPr>
    </w:p>
    <w:p w14:paraId="1DB68BBE" w14:textId="0947CBCD" w:rsidR="00C624B1" w:rsidRPr="00E9518F" w:rsidRDefault="00862955" w:rsidP="00C624B1">
      <w:pPr>
        <w:pStyle w:val="Inspring"/>
        <w:rPr>
          <w:lang w:val="en-GB"/>
        </w:rPr>
      </w:pPr>
      <w:r w:rsidRPr="00E9518F">
        <w:rPr>
          <w:lang w:val="en-GB"/>
        </w:rPr>
        <w:t>3.</w:t>
      </w:r>
      <w:r w:rsidR="0081206A" w:rsidRPr="00E9518F">
        <w:rPr>
          <w:lang w:val="en-GB"/>
        </w:rPr>
        <w:t>2.5</w:t>
      </w:r>
      <w:r w:rsidR="00C624B1" w:rsidRPr="00E9518F">
        <w:rPr>
          <w:lang w:val="en-GB"/>
        </w:rPr>
        <w:tab/>
        <w:t xml:space="preserve">Do investors have the right to inspect the books and records </w:t>
      </w:r>
      <w:r w:rsidR="0081206A" w:rsidRPr="00922232">
        <w:rPr>
          <w:shd w:val="clear" w:color="auto" w:fill="BAFAFF" w:themeFill="accent6" w:themeFillTint="33"/>
          <w:lang w:val="en-GB"/>
        </w:rPr>
        <w:t>(</w:t>
      </w:r>
      <w:r w:rsidR="0081206A" w:rsidRPr="00E9518F">
        <w:rPr>
          <w:shd w:val="clear" w:color="auto" w:fill="BAFAFF" w:themeFill="accent6" w:themeFillTint="33"/>
          <w:lang w:val="en-GB"/>
        </w:rPr>
        <w:t>including valuation documents</w:t>
      </w:r>
      <w:r w:rsidR="0081206A" w:rsidRPr="00922232">
        <w:rPr>
          <w:shd w:val="clear" w:color="auto" w:fill="BAFAFF" w:themeFill="accent6" w:themeFillTint="33"/>
          <w:lang w:val="en-GB"/>
        </w:rPr>
        <w:t>)</w:t>
      </w:r>
      <w:r w:rsidR="0081206A" w:rsidRPr="00E9518F">
        <w:rPr>
          <w:lang w:val="en-GB"/>
        </w:rPr>
        <w:t xml:space="preserve"> </w:t>
      </w:r>
      <w:r w:rsidR="00C624B1" w:rsidRPr="00E9518F">
        <w:rPr>
          <w:lang w:val="en-GB"/>
        </w:rPr>
        <w:t>of the vehicle and/or manager or have a third</w:t>
      </w:r>
      <w:r w:rsidR="00B074B2" w:rsidRPr="00E9518F">
        <w:rPr>
          <w:lang w:val="en-GB"/>
        </w:rPr>
        <w:t>-</w:t>
      </w:r>
      <w:r w:rsidR="00C624B1" w:rsidRPr="00E9518F">
        <w:rPr>
          <w:lang w:val="en-GB"/>
        </w:rPr>
        <w:t xml:space="preserve">party auditor to conduct an audit? Please provide the relevant clause in the </w:t>
      </w:r>
      <w:r w:rsidR="00904BE4" w:rsidRPr="00E9518F">
        <w:rPr>
          <w:lang w:val="en-GB"/>
        </w:rPr>
        <w:t xml:space="preserve">vehicle </w:t>
      </w:r>
      <w:r w:rsidR="00C624B1" w:rsidRPr="00E9518F">
        <w:rPr>
          <w:lang w:val="en-GB"/>
        </w:rPr>
        <w:t>documents.</w:t>
      </w:r>
    </w:p>
    <w:p w14:paraId="7F1BC2B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0A3714" w14:textId="77777777" w:rsidR="00E727CB" w:rsidRPr="00E9518F" w:rsidRDefault="00E727CB" w:rsidP="00E727CB"/>
    <w:p w14:paraId="0DEFEE7C" w14:textId="77777777" w:rsidR="001225A4" w:rsidRPr="00E9518F" w:rsidRDefault="001225A4" w:rsidP="00BD5631">
      <w:bookmarkStart w:id="733" w:name="_Toc485637109"/>
      <w:bookmarkStart w:id="734" w:name="_Toc485638438"/>
      <w:bookmarkStart w:id="735" w:name="_Toc489871717"/>
      <w:bookmarkStart w:id="736" w:name="_Toc485208678"/>
      <w:bookmarkStart w:id="737" w:name="_Toc356297857"/>
      <w:bookmarkStart w:id="738" w:name="_Toc381105247"/>
      <w:bookmarkStart w:id="739" w:name="_Toc397000894"/>
      <w:bookmarkStart w:id="740" w:name="_Toc452457430"/>
      <w:bookmarkStart w:id="741" w:name="_Toc485208684"/>
    </w:p>
    <w:p w14:paraId="489CB3F5" w14:textId="22622315" w:rsidR="000D7014" w:rsidRPr="00E9518F" w:rsidRDefault="000D7014" w:rsidP="005354BB">
      <w:pPr>
        <w:pStyle w:val="Heading2"/>
      </w:pPr>
      <w:bookmarkStart w:id="742" w:name="_Toc134018498"/>
      <w:r w:rsidRPr="00E9518F">
        <w:t>3.</w:t>
      </w:r>
      <w:r w:rsidR="0081206A" w:rsidRPr="00E9518F">
        <w:t>3</w:t>
      </w:r>
      <w:r w:rsidRPr="00E9518F">
        <w:tab/>
        <w:t xml:space="preserve">Risk </w:t>
      </w:r>
      <w:r w:rsidR="00C87A48" w:rsidRPr="00E9518F">
        <w:t>M</w:t>
      </w:r>
      <w:r w:rsidRPr="00E9518F">
        <w:t xml:space="preserve">anagement and </w:t>
      </w:r>
      <w:r w:rsidR="00C87A48" w:rsidRPr="00E9518F">
        <w:t>C</w:t>
      </w:r>
      <w:r w:rsidRPr="00E9518F">
        <w:t>ompliance</w:t>
      </w:r>
      <w:bookmarkEnd w:id="733"/>
      <w:bookmarkEnd w:id="734"/>
      <w:bookmarkEnd w:id="735"/>
      <w:bookmarkEnd w:id="742"/>
    </w:p>
    <w:p w14:paraId="3EB09E96" w14:textId="77777777" w:rsidR="000D7014" w:rsidRPr="00E9518F" w:rsidRDefault="000D7014" w:rsidP="000D7014">
      <w:pPr>
        <w:pStyle w:val="Inspring"/>
        <w:rPr>
          <w:lang w:val="en-GB"/>
        </w:rPr>
      </w:pPr>
    </w:p>
    <w:p w14:paraId="18C0BF81" w14:textId="29E8AB88" w:rsidR="000D7014" w:rsidRPr="00E9518F" w:rsidRDefault="000D7014" w:rsidP="000D7014">
      <w:pPr>
        <w:pStyle w:val="Inspring"/>
        <w:rPr>
          <w:lang w:val="en-GB"/>
        </w:rPr>
      </w:pPr>
      <w:r w:rsidRPr="00E9518F">
        <w:rPr>
          <w:lang w:val="en-GB"/>
        </w:rPr>
        <w:t>3.</w:t>
      </w:r>
      <w:r w:rsidR="0081206A" w:rsidRPr="00E9518F">
        <w:rPr>
          <w:lang w:val="en-GB"/>
        </w:rPr>
        <w:t>3</w:t>
      </w:r>
      <w:r w:rsidRPr="00E9518F">
        <w:rPr>
          <w:lang w:val="en-GB"/>
        </w:rPr>
        <w:t>.1</w:t>
      </w:r>
      <w:r w:rsidRPr="00E9518F">
        <w:rPr>
          <w:lang w:val="en-GB"/>
        </w:rPr>
        <w:tab/>
        <w:t xml:space="preserve">Summarise your risk management and compliance </w:t>
      </w:r>
      <w:r w:rsidR="00216DC3" w:rsidRPr="00E9518F">
        <w:rPr>
          <w:lang w:val="en-GB"/>
        </w:rPr>
        <w:t>policies</w:t>
      </w:r>
      <w:r w:rsidR="002F6339" w:rsidRPr="00E9518F">
        <w:rPr>
          <w:lang w:val="en-GB"/>
        </w:rPr>
        <w:t xml:space="preserve"> </w:t>
      </w:r>
      <w:r w:rsidR="00D12825" w:rsidRPr="00E9518F">
        <w:rPr>
          <w:lang w:val="en-GB"/>
        </w:rPr>
        <w:t>(for example</w:t>
      </w:r>
      <w:r w:rsidR="005960B1" w:rsidRPr="00E9518F">
        <w:rPr>
          <w:lang w:val="en-GB"/>
        </w:rPr>
        <w:t xml:space="preserve">, </w:t>
      </w:r>
      <w:r w:rsidRPr="00E9518F">
        <w:rPr>
          <w:lang w:val="en-GB"/>
        </w:rPr>
        <w:t>team details, reporting lines</w:t>
      </w:r>
      <w:r w:rsidR="005960B1" w:rsidRPr="00E9518F">
        <w:rPr>
          <w:lang w:val="en-GB"/>
        </w:rPr>
        <w:t>,</w:t>
      </w:r>
      <w:r w:rsidRPr="00E9518F">
        <w:rPr>
          <w:lang w:val="en-GB"/>
        </w:rPr>
        <w:t xml:space="preserve"> </w:t>
      </w:r>
      <w:r w:rsidR="00D641C6" w:rsidRPr="00E9518F">
        <w:rPr>
          <w:lang w:val="en-GB"/>
        </w:rPr>
        <w:t xml:space="preserve">documentation, </w:t>
      </w:r>
      <w:r w:rsidRPr="00E9518F">
        <w:rPr>
          <w:lang w:val="en-GB"/>
        </w:rPr>
        <w:t>issue escalation processes</w:t>
      </w:r>
      <w:r w:rsidR="006C370F" w:rsidRPr="00E9518F">
        <w:rPr>
          <w:lang w:val="en-GB"/>
        </w:rPr>
        <w:t xml:space="preserve">, </w:t>
      </w:r>
      <w:proofErr w:type="gramStart"/>
      <w:r w:rsidR="00FF2492" w:rsidRPr="00E9518F">
        <w:rPr>
          <w:lang w:val="en-GB"/>
        </w:rPr>
        <w:t>procedures</w:t>
      </w:r>
      <w:proofErr w:type="gramEnd"/>
      <w:r w:rsidR="00FF2492" w:rsidRPr="00E9518F">
        <w:rPr>
          <w:lang w:val="en-GB"/>
        </w:rPr>
        <w:t xml:space="preserve"> and internal controls to prevent the </w:t>
      </w:r>
      <w:r w:rsidR="004C2823" w:rsidRPr="00E9518F">
        <w:rPr>
          <w:lang w:val="en-GB"/>
        </w:rPr>
        <w:t>vehicle</w:t>
      </w:r>
      <w:r w:rsidR="00FF2492" w:rsidRPr="00E9518F">
        <w:rPr>
          <w:lang w:val="en-GB"/>
        </w:rPr>
        <w:t xml:space="preserve"> from being used to launder money</w:t>
      </w:r>
      <w:r w:rsidR="007B7613" w:rsidRPr="00E9518F">
        <w:rPr>
          <w:lang w:val="en-GB"/>
        </w:rPr>
        <w:t xml:space="preserve"> (AML)</w:t>
      </w:r>
      <w:r w:rsidR="00FF2492" w:rsidRPr="00E9518F">
        <w:rPr>
          <w:lang w:val="en-GB"/>
        </w:rPr>
        <w:t xml:space="preserve">, </w:t>
      </w:r>
      <w:r w:rsidR="005960B1" w:rsidRPr="00E9518F">
        <w:rPr>
          <w:lang w:val="en-GB"/>
        </w:rPr>
        <w:t xml:space="preserve">to </w:t>
      </w:r>
      <w:r w:rsidR="00FF2492" w:rsidRPr="00E9518F">
        <w:rPr>
          <w:lang w:val="en-GB"/>
        </w:rPr>
        <w:t>finance terrorist activity, and</w:t>
      </w:r>
      <w:r w:rsidR="00D641C6" w:rsidRPr="00E9518F">
        <w:rPr>
          <w:lang w:val="en-GB"/>
        </w:rPr>
        <w:t>/or</w:t>
      </w:r>
      <w:r w:rsidR="00FF2492" w:rsidRPr="00E9518F">
        <w:rPr>
          <w:lang w:val="en-GB"/>
        </w:rPr>
        <w:t xml:space="preserve"> </w:t>
      </w:r>
      <w:r w:rsidR="005960B1" w:rsidRPr="00E9518F">
        <w:rPr>
          <w:lang w:val="en-GB"/>
        </w:rPr>
        <w:t>to generate a</w:t>
      </w:r>
      <w:r w:rsidR="00FF2492" w:rsidRPr="00E9518F">
        <w:rPr>
          <w:lang w:val="en-GB"/>
        </w:rPr>
        <w:t xml:space="preserve"> personal gain</w:t>
      </w:r>
      <w:r w:rsidR="005960B1" w:rsidRPr="00E9518F">
        <w:rPr>
          <w:lang w:val="en-GB"/>
        </w:rPr>
        <w:t>)</w:t>
      </w:r>
      <w:r w:rsidR="00FF2492" w:rsidRPr="00E9518F">
        <w:rPr>
          <w:lang w:val="en-GB"/>
        </w:rPr>
        <w:t xml:space="preserve">. </w:t>
      </w:r>
      <w:r w:rsidR="00485AB7" w:rsidRPr="00E9518F">
        <w:rPr>
          <w:lang w:val="en-GB"/>
        </w:rPr>
        <w:t xml:space="preserve">If applicable </w:t>
      </w:r>
      <w:r w:rsidR="00887C93" w:rsidRPr="00E9518F">
        <w:rPr>
          <w:lang w:val="en-GB"/>
        </w:rPr>
        <w:t xml:space="preserve">in Europe </w:t>
      </w:r>
      <w:r w:rsidR="00485AB7" w:rsidRPr="00E9518F">
        <w:rPr>
          <w:lang w:val="en-GB"/>
        </w:rPr>
        <w:t xml:space="preserve">due to the AIFMD regulations, please provide the risk management policy in the </w:t>
      </w:r>
      <w:r w:rsidR="0005232A" w:rsidRPr="00E9518F">
        <w:rPr>
          <w:lang w:val="en-GB"/>
        </w:rPr>
        <w:t>Data Room</w:t>
      </w:r>
      <w:r w:rsidR="00485AB7" w:rsidRPr="00E9518F">
        <w:rPr>
          <w:lang w:val="en-GB"/>
        </w:rPr>
        <w:t>.</w:t>
      </w:r>
    </w:p>
    <w:p w14:paraId="357F77A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1D2511" w14:textId="77777777" w:rsidR="00FA637E" w:rsidRPr="00E9518F" w:rsidRDefault="00FA637E" w:rsidP="000D7014">
      <w:pPr>
        <w:pStyle w:val="Inspring"/>
        <w:rPr>
          <w:lang w:val="en-GB"/>
        </w:rPr>
      </w:pPr>
    </w:p>
    <w:p w14:paraId="2F2CC048" w14:textId="1C00525F" w:rsidR="004E7419" w:rsidRPr="00E9518F" w:rsidRDefault="004E7419" w:rsidP="004E7419">
      <w:pPr>
        <w:pStyle w:val="Inspring"/>
        <w:rPr>
          <w:lang w:val="en-GB"/>
        </w:rPr>
      </w:pPr>
      <w:r w:rsidRPr="00E9518F">
        <w:rPr>
          <w:lang w:val="en-GB"/>
        </w:rPr>
        <w:t>3.3.2</w:t>
      </w:r>
      <w:r w:rsidRPr="00E9518F">
        <w:rPr>
          <w:lang w:val="en-GB"/>
        </w:rPr>
        <w:tab/>
      </w:r>
      <w:r w:rsidRPr="00E9518F">
        <w:rPr>
          <w:shd w:val="clear" w:color="auto" w:fill="BAFAFF" w:themeFill="accent6" w:themeFillTint="33"/>
          <w:lang w:val="en-GB"/>
        </w:rPr>
        <w:t xml:space="preserve">Please elaborate on the AML risk assessment processes in place, both at the vehicle and organisational level, and outline the results for the vehicle. Please describe your approach for AML controls on the </w:t>
      </w:r>
      <w:r w:rsidR="002D3E0B" w:rsidRPr="00E9518F">
        <w:rPr>
          <w:shd w:val="clear" w:color="auto" w:fill="BAFAFF" w:themeFill="accent6" w:themeFillTint="33"/>
          <w:lang w:val="en-GB"/>
        </w:rPr>
        <w:t>investments.</w:t>
      </w:r>
      <w:r w:rsidRPr="00E9518F">
        <w:rPr>
          <w:shd w:val="clear" w:color="auto" w:fill="BAFAFF" w:themeFill="accent6" w:themeFillTint="33"/>
          <w:lang w:val="en-GB"/>
        </w:rPr>
        <w:t xml:space="preserve"> Do you screen against sanction lists</w:t>
      </w:r>
      <w:r w:rsidRPr="00E9518F">
        <w:rPr>
          <w:lang w:val="en-GB"/>
        </w:rPr>
        <w:t>?</w:t>
      </w:r>
    </w:p>
    <w:p w14:paraId="62D968B7" w14:textId="77777777" w:rsidR="004E7419" w:rsidRPr="00E9518F" w:rsidRDefault="004E7419" w:rsidP="004E741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931729" w14:textId="77777777" w:rsidR="004E7419" w:rsidRPr="00E9518F" w:rsidRDefault="004E7419" w:rsidP="004E7419">
      <w:pPr>
        <w:pStyle w:val="Inspring"/>
        <w:rPr>
          <w:lang w:val="en-GB"/>
        </w:rPr>
      </w:pPr>
    </w:p>
    <w:p w14:paraId="3DDC6295" w14:textId="77777777" w:rsidR="004E7419" w:rsidRPr="00E9518F" w:rsidRDefault="004E7419" w:rsidP="00485AB7">
      <w:pPr>
        <w:pStyle w:val="Inspring"/>
        <w:rPr>
          <w:lang w:val="en-GB"/>
        </w:rPr>
      </w:pPr>
    </w:p>
    <w:p w14:paraId="5723E540" w14:textId="696458D7" w:rsidR="00485AB7" w:rsidRPr="00E9518F" w:rsidRDefault="004E2D68" w:rsidP="00485AB7">
      <w:pPr>
        <w:pStyle w:val="Inspring"/>
        <w:rPr>
          <w:lang w:val="en-GB"/>
        </w:rPr>
      </w:pPr>
      <w:r w:rsidRPr="00E9518F">
        <w:rPr>
          <w:lang w:val="en-GB"/>
        </w:rPr>
        <w:t>3</w:t>
      </w:r>
      <w:r w:rsidR="00485AB7" w:rsidRPr="00E9518F">
        <w:rPr>
          <w:lang w:val="en-GB"/>
        </w:rPr>
        <w:t>.</w:t>
      </w:r>
      <w:r w:rsidR="007B7613" w:rsidRPr="00E9518F">
        <w:rPr>
          <w:lang w:val="en-GB"/>
        </w:rPr>
        <w:t>3.3</w:t>
      </w:r>
      <w:r w:rsidR="00485AB7" w:rsidRPr="00E9518F">
        <w:rPr>
          <w:lang w:val="en-GB"/>
        </w:rPr>
        <w:tab/>
        <w:t xml:space="preserve">Provide a copy (in the </w:t>
      </w:r>
      <w:r w:rsidR="0005232A" w:rsidRPr="00E9518F">
        <w:rPr>
          <w:lang w:val="en-GB"/>
        </w:rPr>
        <w:t>Data Room</w:t>
      </w:r>
      <w:r w:rsidR="00485AB7" w:rsidRPr="00E9518F">
        <w:rPr>
          <w:lang w:val="en-GB"/>
        </w:rPr>
        <w:t xml:space="preserve">) of your internal controls report </w:t>
      </w:r>
      <w:r w:rsidR="00C2347E" w:rsidRPr="00E9518F">
        <w:rPr>
          <w:shd w:val="clear" w:color="auto" w:fill="BAFAFF" w:themeFill="accent6" w:themeFillTint="33"/>
          <w:lang w:val="en-GB"/>
        </w:rPr>
        <w:t>and bridging letter, if relevant</w:t>
      </w:r>
      <w:r w:rsidR="00C2347E" w:rsidRPr="00E9518F">
        <w:rPr>
          <w:lang w:val="en-GB"/>
        </w:rPr>
        <w:t xml:space="preserve"> </w:t>
      </w:r>
      <w:r w:rsidR="00485AB7" w:rsidRPr="00E9518F">
        <w:rPr>
          <w:lang w:val="en-GB"/>
        </w:rPr>
        <w:t>(</w:t>
      </w:r>
      <w:r w:rsidR="00342A55" w:rsidRPr="00E9518F">
        <w:rPr>
          <w:lang w:val="en-GB"/>
        </w:rPr>
        <w:t>eg</w:t>
      </w:r>
      <w:r w:rsidR="00485AB7" w:rsidRPr="00E9518F">
        <w:rPr>
          <w:lang w:val="en-GB"/>
        </w:rPr>
        <w:t xml:space="preserve"> </w:t>
      </w:r>
      <w:r w:rsidR="007A4661" w:rsidRPr="00E9518F">
        <w:rPr>
          <w:lang w:val="en-GB"/>
        </w:rPr>
        <w:t>ISAE3402/AAF01/06</w:t>
      </w:r>
      <w:r w:rsidR="00485AB7" w:rsidRPr="00E9518F">
        <w:rPr>
          <w:lang w:val="en-GB"/>
        </w:rPr>
        <w:t>).</w:t>
      </w:r>
      <w:r w:rsidR="00B5530B" w:rsidRPr="00E9518F">
        <w:rPr>
          <w:lang w:val="en-GB"/>
        </w:rPr>
        <w:t xml:space="preserve"> If not included, please </w:t>
      </w:r>
      <w:r w:rsidR="00F6672C" w:rsidRPr="00E9518F">
        <w:rPr>
          <w:lang w:val="en-GB"/>
        </w:rPr>
        <w:t>specify why</w:t>
      </w:r>
      <w:r w:rsidR="00B5530B" w:rsidRPr="00E9518F">
        <w:rPr>
          <w:lang w:val="en-GB"/>
        </w:rPr>
        <w:t>:</w:t>
      </w:r>
    </w:p>
    <w:p w14:paraId="171EADA1" w14:textId="77777777" w:rsidR="00B5530B" w:rsidRPr="00E9518F"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F7CA1D" w14:textId="77777777" w:rsidR="00FA637E" w:rsidRPr="00E9518F" w:rsidRDefault="00FA637E" w:rsidP="00485AB7">
      <w:pPr>
        <w:pStyle w:val="Inspring"/>
        <w:rPr>
          <w:lang w:val="en-GB"/>
        </w:rPr>
      </w:pPr>
    </w:p>
    <w:p w14:paraId="53117F18" w14:textId="018C01A0" w:rsidR="00485AB7" w:rsidRPr="00E9518F" w:rsidRDefault="004E2D68" w:rsidP="00485AB7">
      <w:pPr>
        <w:pStyle w:val="Inspring"/>
        <w:rPr>
          <w:lang w:val="en-GB"/>
        </w:rPr>
      </w:pPr>
      <w:r w:rsidRPr="00E9518F">
        <w:rPr>
          <w:lang w:val="en-GB"/>
        </w:rPr>
        <w:t>3</w:t>
      </w:r>
      <w:r w:rsidR="00485AB7" w:rsidRPr="00E9518F">
        <w:rPr>
          <w:lang w:val="en-GB"/>
        </w:rPr>
        <w:t>.</w:t>
      </w:r>
      <w:r w:rsidR="00F437BE" w:rsidRPr="00E9518F">
        <w:rPr>
          <w:lang w:val="en-GB"/>
        </w:rPr>
        <w:t>3.4</w:t>
      </w:r>
      <w:r w:rsidR="00485AB7" w:rsidRPr="00E9518F">
        <w:rPr>
          <w:lang w:val="en-GB"/>
        </w:rPr>
        <w:tab/>
        <w:t>Describe what type of i</w:t>
      </w:r>
      <w:r w:rsidR="00A20D7A" w:rsidRPr="00E9518F">
        <w:rPr>
          <w:lang w:val="en-GB"/>
        </w:rPr>
        <w:t>nsurance coverage(s) the organis</w:t>
      </w:r>
      <w:r w:rsidR="00485AB7" w:rsidRPr="00E9518F">
        <w:rPr>
          <w:lang w:val="en-GB"/>
        </w:rPr>
        <w:t xml:space="preserve">ation maintains including professional indemnity or other relevant insurance indemnities. Provide a schedule </w:t>
      </w:r>
      <w:r w:rsidR="00715D96" w:rsidRPr="00E9518F">
        <w:rPr>
          <w:lang w:val="en-GB"/>
        </w:rPr>
        <w:t xml:space="preserve">(in the Data Room) </w:t>
      </w:r>
      <w:r w:rsidR="00485AB7" w:rsidRPr="00E9518F">
        <w:rPr>
          <w:lang w:val="en-GB"/>
        </w:rPr>
        <w:t>showing level of coverage, provider, adequacy</w:t>
      </w:r>
      <w:r w:rsidR="00A86D8A" w:rsidRPr="00E9518F">
        <w:rPr>
          <w:lang w:val="en-GB"/>
        </w:rPr>
        <w:t>,</w:t>
      </w:r>
      <w:r w:rsidR="00E92989" w:rsidRPr="00E9518F">
        <w:rPr>
          <w:lang w:val="en-GB"/>
        </w:rPr>
        <w:t xml:space="preserve"> </w:t>
      </w:r>
      <w:r w:rsidR="00485AB7" w:rsidRPr="00E9518F">
        <w:rPr>
          <w:lang w:val="en-GB"/>
        </w:rPr>
        <w:t>claims to date</w:t>
      </w:r>
      <w:r w:rsidR="00A86D8A" w:rsidRPr="00E9518F">
        <w:rPr>
          <w:lang w:val="en-GB"/>
        </w:rPr>
        <w:t xml:space="preserve"> and</w:t>
      </w:r>
      <w:r w:rsidR="009C4399" w:rsidRPr="00E9518F">
        <w:rPr>
          <w:lang w:val="en-GB"/>
        </w:rPr>
        <w:t xml:space="preserve"> changes over the past three years.</w:t>
      </w:r>
      <w:r w:rsidR="00485AB7" w:rsidRPr="00E9518F">
        <w:rPr>
          <w:lang w:val="en-GB"/>
        </w:rPr>
        <w:t xml:space="preserve"> </w:t>
      </w:r>
    </w:p>
    <w:p w14:paraId="61459D4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AF734D" w14:textId="77777777" w:rsidR="00485AB7" w:rsidRPr="00E9518F" w:rsidRDefault="00485AB7" w:rsidP="00485AB7">
      <w:pPr>
        <w:pStyle w:val="Inspring"/>
        <w:rPr>
          <w:lang w:val="en-GB"/>
        </w:rPr>
      </w:pPr>
    </w:p>
    <w:p w14:paraId="53E727E3" w14:textId="7205A176" w:rsidR="00485AB7" w:rsidRPr="00E9518F" w:rsidRDefault="004E2D68" w:rsidP="00485AB7">
      <w:pPr>
        <w:pStyle w:val="Inspring"/>
        <w:rPr>
          <w:lang w:val="en-GB"/>
        </w:rPr>
      </w:pPr>
      <w:r w:rsidRPr="00E9518F">
        <w:rPr>
          <w:lang w:val="en-GB"/>
        </w:rPr>
        <w:t>3.</w:t>
      </w:r>
      <w:r w:rsidR="00F437BE" w:rsidRPr="00E9518F">
        <w:rPr>
          <w:lang w:val="en-GB"/>
        </w:rPr>
        <w:t>3.5</w:t>
      </w:r>
      <w:r w:rsidR="00485AB7" w:rsidRPr="00E9518F">
        <w:rPr>
          <w:lang w:val="en-GB"/>
        </w:rPr>
        <w:tab/>
        <w:t>Describe how you manage</w:t>
      </w:r>
      <w:r w:rsidR="00F437BE" w:rsidRPr="00E9518F">
        <w:rPr>
          <w:lang w:val="en-GB"/>
        </w:rPr>
        <w:t xml:space="preserve">, </w:t>
      </w:r>
      <w:r w:rsidR="00F437BE" w:rsidRPr="00E9518F">
        <w:rPr>
          <w:shd w:val="clear" w:color="auto" w:fill="BAFAFF" w:themeFill="accent6" w:themeFillTint="33"/>
          <w:lang w:val="en-GB"/>
        </w:rPr>
        <w:t>monitor and report</w:t>
      </w:r>
      <w:r w:rsidR="00485AB7" w:rsidRPr="00E9518F">
        <w:rPr>
          <w:lang w:val="en-GB"/>
        </w:rPr>
        <w:t xml:space="preserve"> risk </w:t>
      </w:r>
      <w:r w:rsidR="005A39A6" w:rsidRPr="00E9518F">
        <w:rPr>
          <w:shd w:val="clear" w:color="auto" w:fill="BAFAFF" w:themeFill="accent6" w:themeFillTint="33"/>
          <w:lang w:val="en-GB"/>
        </w:rPr>
        <w:t>of your vehicle</w:t>
      </w:r>
      <w:r w:rsidR="00056E9E" w:rsidRPr="00E9518F">
        <w:rPr>
          <w:shd w:val="clear" w:color="auto" w:fill="BAFAFF" w:themeFill="accent6" w:themeFillTint="33"/>
          <w:lang w:val="en-GB"/>
        </w:rPr>
        <w:t xml:space="preserve"> and organisation</w:t>
      </w:r>
      <w:r w:rsidR="005A39A6" w:rsidRPr="00E9518F">
        <w:rPr>
          <w:lang w:val="en-GB"/>
        </w:rPr>
        <w:t xml:space="preserve"> </w:t>
      </w:r>
      <w:r w:rsidR="00485AB7" w:rsidRPr="00E9518F">
        <w:rPr>
          <w:lang w:val="en-GB"/>
        </w:rPr>
        <w:t>in the following areas (where appropriate) including details of the controls in place:</w:t>
      </w:r>
    </w:p>
    <w:p w14:paraId="62A4EED0" w14:textId="77777777" w:rsidR="00D0363C" w:rsidRPr="00E9518F" w:rsidRDefault="00485AB7" w:rsidP="00D0363C">
      <w:pPr>
        <w:pStyle w:val="Inspring"/>
        <w:tabs>
          <w:tab w:val="left" w:pos="1200"/>
        </w:tabs>
        <w:rPr>
          <w:lang w:val="en-GB"/>
        </w:rPr>
      </w:pPr>
      <w:r w:rsidRPr="00E9518F">
        <w:rPr>
          <w:lang w:val="en-GB"/>
        </w:rPr>
        <w:tab/>
      </w:r>
    </w:p>
    <w:p w14:paraId="45A6197B" w14:textId="04122D87" w:rsidR="00D0363C" w:rsidRPr="00E9518F" w:rsidRDefault="00F51709" w:rsidP="00D0363C">
      <w:pPr>
        <w:pStyle w:val="Inspring"/>
        <w:tabs>
          <w:tab w:val="left" w:pos="1200"/>
        </w:tabs>
        <w:rPr>
          <w:lang w:val="en-GB"/>
        </w:rPr>
      </w:pPr>
      <w:r w:rsidRPr="00E9518F">
        <w:rPr>
          <w:lang w:val="en-GB"/>
        </w:rPr>
        <w:tab/>
      </w:r>
      <w:r w:rsidR="00D0363C" w:rsidRPr="00E9518F">
        <w:rPr>
          <w:lang w:val="en-GB"/>
        </w:rPr>
        <w:t>a</w:t>
      </w:r>
      <w:r w:rsidR="00D0363C" w:rsidRPr="00E9518F">
        <w:rPr>
          <w:lang w:val="en-GB"/>
        </w:rPr>
        <w:tab/>
      </w:r>
      <w:proofErr w:type="gramStart"/>
      <w:r w:rsidR="00D0363C" w:rsidRPr="00E9518F">
        <w:rPr>
          <w:lang w:val="en-GB"/>
        </w:rPr>
        <w:t>AML;</w:t>
      </w:r>
      <w:proofErr w:type="gramEnd"/>
      <w:r w:rsidR="00D0363C" w:rsidRPr="00E9518F">
        <w:rPr>
          <w:lang w:val="en-GB"/>
        </w:rPr>
        <w:t xml:space="preserve"> </w:t>
      </w:r>
    </w:p>
    <w:p w14:paraId="102C5210"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54E324" w14:textId="77777777" w:rsidR="00D0363C" w:rsidRPr="00E9518F" w:rsidRDefault="00D0363C" w:rsidP="00D0363C">
      <w:pPr>
        <w:pStyle w:val="Inspring"/>
        <w:tabs>
          <w:tab w:val="left" w:pos="1200"/>
        </w:tabs>
        <w:rPr>
          <w:lang w:val="en-GB"/>
        </w:rPr>
      </w:pPr>
      <w:r w:rsidRPr="00E9518F">
        <w:rPr>
          <w:lang w:val="en-GB"/>
        </w:rPr>
        <w:tab/>
      </w:r>
    </w:p>
    <w:p w14:paraId="469A9FD0" w14:textId="77777777" w:rsidR="00D0363C" w:rsidRPr="00E9518F" w:rsidRDefault="00D0363C" w:rsidP="00D0363C">
      <w:pPr>
        <w:pStyle w:val="Inspring"/>
        <w:tabs>
          <w:tab w:val="left" w:pos="1200"/>
        </w:tabs>
        <w:rPr>
          <w:lang w:val="en-GB"/>
        </w:rPr>
      </w:pPr>
      <w:r w:rsidRPr="00E9518F">
        <w:rPr>
          <w:lang w:val="en-GB"/>
        </w:rPr>
        <w:tab/>
        <w:t>b</w:t>
      </w:r>
      <w:r w:rsidRPr="00E9518F">
        <w:rPr>
          <w:lang w:val="en-GB"/>
        </w:rPr>
        <w:tab/>
        <w:t xml:space="preserve">Cash Transfer </w:t>
      </w:r>
      <w:proofErr w:type="gramStart"/>
      <w:r w:rsidRPr="00E9518F">
        <w:rPr>
          <w:lang w:val="en-GB"/>
        </w:rPr>
        <w:t>Controls;</w:t>
      </w:r>
      <w:proofErr w:type="gramEnd"/>
    </w:p>
    <w:p w14:paraId="34F1D032"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CCDBA4" w14:textId="77777777" w:rsidR="00D0363C" w:rsidRPr="00E9518F" w:rsidRDefault="00D0363C" w:rsidP="00D0363C">
      <w:pPr>
        <w:pStyle w:val="Inspring"/>
        <w:tabs>
          <w:tab w:val="left" w:pos="1200"/>
        </w:tabs>
        <w:rPr>
          <w:lang w:val="en-GB"/>
        </w:rPr>
      </w:pPr>
      <w:r w:rsidRPr="00E9518F">
        <w:rPr>
          <w:lang w:val="en-GB"/>
        </w:rPr>
        <w:tab/>
      </w:r>
    </w:p>
    <w:p w14:paraId="3D12F560" w14:textId="77777777" w:rsidR="00D0363C" w:rsidRPr="00E9518F" w:rsidRDefault="00D0363C" w:rsidP="00D0363C">
      <w:pPr>
        <w:pStyle w:val="Inspring"/>
        <w:tabs>
          <w:tab w:val="left" w:pos="1200"/>
        </w:tabs>
        <w:rPr>
          <w:lang w:val="en-GB"/>
        </w:rPr>
      </w:pPr>
      <w:r w:rsidRPr="00E9518F">
        <w:rPr>
          <w:lang w:val="en-GB"/>
        </w:rPr>
        <w:tab/>
        <w:t>c</w:t>
      </w:r>
      <w:r w:rsidRPr="00E9518F">
        <w:rPr>
          <w:lang w:val="en-GB"/>
        </w:rPr>
        <w:tab/>
        <w:t>Compliance and Legal (Fraud, Litigation, Taxation and Regulatory</w:t>
      </w:r>
      <w:proofErr w:type="gramStart"/>
      <w:r w:rsidRPr="00E9518F">
        <w:rPr>
          <w:lang w:val="en-GB"/>
        </w:rPr>
        <w:t>);</w:t>
      </w:r>
      <w:proofErr w:type="gramEnd"/>
    </w:p>
    <w:p w14:paraId="1B5C32B4"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11DA2A" w14:textId="77777777" w:rsidR="00D0363C" w:rsidRPr="00E9518F" w:rsidRDefault="00D0363C" w:rsidP="00D0363C">
      <w:pPr>
        <w:pStyle w:val="Inspring"/>
        <w:tabs>
          <w:tab w:val="left" w:pos="1200"/>
        </w:tabs>
        <w:rPr>
          <w:lang w:val="en-GB"/>
        </w:rPr>
      </w:pPr>
      <w:r w:rsidRPr="00E9518F">
        <w:rPr>
          <w:lang w:val="en-GB"/>
        </w:rPr>
        <w:tab/>
      </w:r>
    </w:p>
    <w:p w14:paraId="36EB4EA1" w14:textId="77777777" w:rsidR="00D0363C" w:rsidRPr="00E9518F" w:rsidRDefault="00D0363C" w:rsidP="00D0363C">
      <w:pPr>
        <w:pStyle w:val="Inspring"/>
        <w:tabs>
          <w:tab w:val="left" w:pos="1200"/>
        </w:tabs>
        <w:rPr>
          <w:lang w:val="en-GB"/>
        </w:rPr>
      </w:pPr>
      <w:r w:rsidRPr="00E9518F">
        <w:rPr>
          <w:lang w:val="en-GB"/>
        </w:rPr>
        <w:tab/>
        <w:t>d</w:t>
      </w:r>
      <w:r w:rsidRPr="00E9518F">
        <w:rPr>
          <w:lang w:val="en-GB"/>
        </w:rPr>
        <w:tab/>
      </w:r>
      <w:proofErr w:type="gramStart"/>
      <w:r w:rsidRPr="00E9518F">
        <w:rPr>
          <w:lang w:val="en-GB"/>
        </w:rPr>
        <w:t>Credit;</w:t>
      </w:r>
      <w:proofErr w:type="gramEnd"/>
    </w:p>
    <w:p w14:paraId="7C345A5D"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7BA6DB" w14:textId="77777777" w:rsidR="00D0363C" w:rsidRPr="00E9518F" w:rsidRDefault="00D0363C" w:rsidP="00D0363C">
      <w:pPr>
        <w:pStyle w:val="Inspring"/>
        <w:tabs>
          <w:tab w:val="left" w:pos="1200"/>
        </w:tabs>
        <w:rPr>
          <w:lang w:val="en-GB"/>
        </w:rPr>
      </w:pPr>
      <w:r w:rsidRPr="00E9518F">
        <w:rPr>
          <w:lang w:val="en-GB"/>
        </w:rPr>
        <w:tab/>
      </w:r>
    </w:p>
    <w:p w14:paraId="45BD102D" w14:textId="77777777" w:rsidR="00D0363C" w:rsidRPr="00E9518F" w:rsidRDefault="00D0363C" w:rsidP="00D0363C">
      <w:pPr>
        <w:pStyle w:val="Inspring"/>
        <w:tabs>
          <w:tab w:val="left" w:pos="1200"/>
        </w:tabs>
        <w:rPr>
          <w:lang w:val="en-GB"/>
        </w:rPr>
      </w:pPr>
      <w:r w:rsidRPr="00E9518F">
        <w:rPr>
          <w:lang w:val="en-GB"/>
        </w:rPr>
        <w:tab/>
        <w:t>e</w:t>
      </w:r>
      <w:r w:rsidRPr="00E9518F">
        <w:rPr>
          <w:lang w:val="en-GB"/>
        </w:rPr>
        <w:tab/>
      </w:r>
      <w:proofErr w:type="gramStart"/>
      <w:r w:rsidRPr="00E9518F">
        <w:rPr>
          <w:lang w:val="en-GB"/>
        </w:rPr>
        <w:t>Currency;</w:t>
      </w:r>
      <w:proofErr w:type="gramEnd"/>
    </w:p>
    <w:p w14:paraId="0122687E"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0F4A98" w14:textId="77777777" w:rsidR="00D0363C" w:rsidRPr="00E9518F" w:rsidRDefault="00D0363C" w:rsidP="00D0363C">
      <w:pPr>
        <w:pStyle w:val="Inspring"/>
        <w:tabs>
          <w:tab w:val="left" w:pos="1200"/>
        </w:tabs>
        <w:rPr>
          <w:lang w:val="en-GB"/>
        </w:rPr>
      </w:pPr>
      <w:r w:rsidRPr="00E9518F">
        <w:rPr>
          <w:lang w:val="en-GB"/>
        </w:rPr>
        <w:tab/>
      </w:r>
    </w:p>
    <w:p w14:paraId="05AD7221" w14:textId="77777777" w:rsidR="00D0363C" w:rsidRPr="00E9518F" w:rsidRDefault="00D0363C" w:rsidP="00D0363C">
      <w:pPr>
        <w:pStyle w:val="Inspring"/>
        <w:tabs>
          <w:tab w:val="left" w:pos="1200"/>
        </w:tabs>
        <w:rPr>
          <w:lang w:val="en-GB"/>
        </w:rPr>
      </w:pPr>
      <w:r w:rsidRPr="00E9518F">
        <w:rPr>
          <w:lang w:val="en-GB"/>
        </w:rPr>
        <w:tab/>
        <w:t>f</w:t>
      </w:r>
      <w:r w:rsidRPr="00E9518F">
        <w:rPr>
          <w:lang w:val="en-GB"/>
        </w:rPr>
        <w:tab/>
        <w:t>Debt Management (including interest rate</w:t>
      </w:r>
      <w:proofErr w:type="gramStart"/>
      <w:r w:rsidRPr="00E9518F">
        <w:rPr>
          <w:lang w:val="en-GB"/>
        </w:rPr>
        <w:t>);</w:t>
      </w:r>
      <w:proofErr w:type="gramEnd"/>
    </w:p>
    <w:p w14:paraId="6A0010D9"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934783" w14:textId="77777777" w:rsidR="00D0363C" w:rsidRPr="00E9518F" w:rsidRDefault="00D0363C" w:rsidP="00D0363C">
      <w:pPr>
        <w:pStyle w:val="Inspring"/>
        <w:tabs>
          <w:tab w:val="left" w:pos="1200"/>
        </w:tabs>
        <w:rPr>
          <w:lang w:val="en-GB"/>
        </w:rPr>
      </w:pPr>
      <w:r w:rsidRPr="00E9518F">
        <w:rPr>
          <w:lang w:val="en-GB"/>
        </w:rPr>
        <w:tab/>
      </w:r>
    </w:p>
    <w:p w14:paraId="702B3352" w14:textId="77777777" w:rsidR="00D0363C" w:rsidRPr="00E9518F" w:rsidRDefault="00D0363C" w:rsidP="00D0363C">
      <w:pPr>
        <w:pStyle w:val="Inspring"/>
        <w:tabs>
          <w:tab w:val="left" w:pos="1200"/>
        </w:tabs>
        <w:rPr>
          <w:lang w:val="en-GB"/>
        </w:rPr>
      </w:pPr>
      <w:r w:rsidRPr="00E9518F">
        <w:rPr>
          <w:lang w:val="en-GB"/>
        </w:rPr>
        <w:tab/>
        <w:t>g</w:t>
      </w:r>
      <w:r w:rsidRPr="00E9518F">
        <w:rPr>
          <w:lang w:val="en-GB"/>
        </w:rPr>
        <w:tab/>
        <w:t>ESG (including climate risk</w:t>
      </w:r>
      <w:proofErr w:type="gramStart"/>
      <w:r w:rsidRPr="00E9518F">
        <w:rPr>
          <w:lang w:val="en-GB"/>
        </w:rPr>
        <w:t>);</w:t>
      </w:r>
      <w:proofErr w:type="gramEnd"/>
    </w:p>
    <w:p w14:paraId="445CBC9C"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4BC9533" w14:textId="77777777" w:rsidR="00D0363C" w:rsidRPr="00E9518F" w:rsidRDefault="00D0363C" w:rsidP="00D0363C">
      <w:pPr>
        <w:pStyle w:val="Inspring"/>
        <w:tabs>
          <w:tab w:val="left" w:pos="1200"/>
        </w:tabs>
        <w:rPr>
          <w:lang w:val="en-GB"/>
        </w:rPr>
      </w:pPr>
      <w:r w:rsidRPr="00E9518F">
        <w:rPr>
          <w:lang w:val="en-GB"/>
        </w:rPr>
        <w:tab/>
      </w:r>
    </w:p>
    <w:p w14:paraId="41B487EA" w14:textId="77777777" w:rsidR="00D0363C" w:rsidRPr="00E9518F" w:rsidRDefault="00D0363C" w:rsidP="00D0363C">
      <w:pPr>
        <w:pStyle w:val="Inspring"/>
        <w:tabs>
          <w:tab w:val="left" w:pos="1200"/>
        </w:tabs>
        <w:rPr>
          <w:lang w:val="en-GB"/>
        </w:rPr>
      </w:pPr>
      <w:r w:rsidRPr="00E9518F">
        <w:rPr>
          <w:lang w:val="en-GB"/>
        </w:rPr>
        <w:tab/>
        <w:t>h</w:t>
      </w:r>
      <w:r w:rsidRPr="00E9518F">
        <w:rPr>
          <w:lang w:val="en-GB"/>
        </w:rPr>
        <w:tab/>
        <w:t xml:space="preserve"> Joint Venture (JV) </w:t>
      </w:r>
      <w:proofErr w:type="gramStart"/>
      <w:r w:rsidRPr="00E9518F">
        <w:rPr>
          <w:lang w:val="en-GB"/>
        </w:rPr>
        <w:t>Partner;</w:t>
      </w:r>
      <w:proofErr w:type="gramEnd"/>
    </w:p>
    <w:p w14:paraId="45CEF34D"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589BE7" w14:textId="77777777" w:rsidR="00D0363C" w:rsidRPr="00E9518F" w:rsidRDefault="00D0363C" w:rsidP="00D0363C">
      <w:pPr>
        <w:pStyle w:val="Inspring"/>
        <w:tabs>
          <w:tab w:val="left" w:pos="1200"/>
        </w:tabs>
        <w:rPr>
          <w:lang w:val="en-GB"/>
        </w:rPr>
      </w:pPr>
      <w:r w:rsidRPr="00E9518F">
        <w:rPr>
          <w:lang w:val="en-GB"/>
        </w:rPr>
        <w:tab/>
      </w:r>
    </w:p>
    <w:p w14:paraId="7561B8F8" w14:textId="77777777" w:rsidR="00D0363C" w:rsidRPr="00E9518F" w:rsidRDefault="00D0363C" w:rsidP="00D0363C">
      <w:pPr>
        <w:pStyle w:val="Inspring"/>
        <w:tabs>
          <w:tab w:val="left" w:pos="1200"/>
        </w:tabs>
        <w:rPr>
          <w:lang w:val="en-GB"/>
        </w:rPr>
      </w:pPr>
      <w:r w:rsidRPr="00E9518F">
        <w:rPr>
          <w:lang w:val="en-GB"/>
        </w:rPr>
        <w:tab/>
      </w:r>
      <w:proofErr w:type="spellStart"/>
      <w:r w:rsidRPr="00E9518F">
        <w:rPr>
          <w:lang w:val="en-GB"/>
        </w:rPr>
        <w:t>i</w:t>
      </w:r>
      <w:proofErr w:type="spellEnd"/>
      <w:r w:rsidRPr="00E9518F">
        <w:rPr>
          <w:lang w:val="en-GB"/>
        </w:rPr>
        <w:tab/>
      </w:r>
      <w:proofErr w:type="gramStart"/>
      <w:r w:rsidRPr="00E9518F">
        <w:rPr>
          <w:lang w:val="en-GB"/>
        </w:rPr>
        <w:t>Liquidity;</w:t>
      </w:r>
      <w:proofErr w:type="gramEnd"/>
    </w:p>
    <w:p w14:paraId="4101E9F2"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78B977" w14:textId="77777777" w:rsidR="00D0363C" w:rsidRPr="00E9518F" w:rsidRDefault="00D0363C" w:rsidP="00D0363C">
      <w:pPr>
        <w:pStyle w:val="Inspring"/>
        <w:tabs>
          <w:tab w:val="left" w:pos="1200"/>
        </w:tabs>
        <w:rPr>
          <w:lang w:val="en-GB"/>
        </w:rPr>
      </w:pPr>
      <w:r w:rsidRPr="00E9518F">
        <w:rPr>
          <w:lang w:val="en-GB"/>
        </w:rPr>
        <w:tab/>
      </w:r>
    </w:p>
    <w:p w14:paraId="0F6FC7D3" w14:textId="77777777" w:rsidR="00D0363C" w:rsidRPr="00E9518F" w:rsidRDefault="00D0363C" w:rsidP="00D0363C">
      <w:pPr>
        <w:pStyle w:val="Inspring"/>
        <w:tabs>
          <w:tab w:val="left" w:pos="1200"/>
        </w:tabs>
        <w:rPr>
          <w:lang w:val="en-GB"/>
        </w:rPr>
      </w:pPr>
      <w:r w:rsidRPr="00E9518F">
        <w:rPr>
          <w:lang w:val="en-GB"/>
        </w:rPr>
        <w:tab/>
        <w:t>j</w:t>
      </w:r>
      <w:r w:rsidRPr="00E9518F">
        <w:rPr>
          <w:lang w:val="en-GB"/>
        </w:rPr>
        <w:tab/>
      </w:r>
      <w:proofErr w:type="gramStart"/>
      <w:r w:rsidRPr="00E9518F">
        <w:rPr>
          <w:lang w:val="en-GB"/>
        </w:rPr>
        <w:t>Operational;</w:t>
      </w:r>
      <w:proofErr w:type="gramEnd"/>
    </w:p>
    <w:p w14:paraId="4E51A8F8"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DCC03BB" w14:textId="77777777" w:rsidR="00D0363C" w:rsidRPr="00E9518F" w:rsidRDefault="00D0363C" w:rsidP="00D0363C">
      <w:pPr>
        <w:pStyle w:val="Inspring"/>
        <w:rPr>
          <w:lang w:val="en-GB"/>
        </w:rPr>
      </w:pPr>
    </w:p>
    <w:p w14:paraId="06B7DFA0" w14:textId="77777777" w:rsidR="00D0363C" w:rsidRPr="00E9518F" w:rsidRDefault="00D0363C" w:rsidP="00D0363C">
      <w:pPr>
        <w:pStyle w:val="Inspring"/>
        <w:tabs>
          <w:tab w:val="left" w:pos="1200"/>
        </w:tabs>
        <w:rPr>
          <w:lang w:val="en-GB"/>
        </w:rPr>
      </w:pPr>
      <w:r w:rsidRPr="00E9518F">
        <w:rPr>
          <w:lang w:val="en-GB"/>
        </w:rPr>
        <w:lastRenderedPageBreak/>
        <w:tab/>
        <w:t>k</w:t>
      </w:r>
      <w:r w:rsidRPr="00E9518F">
        <w:rPr>
          <w:lang w:val="en-GB"/>
        </w:rPr>
        <w:tab/>
        <w:t>Valuation.</w:t>
      </w:r>
    </w:p>
    <w:p w14:paraId="570AA390"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F9AF29" w14:textId="77777777" w:rsidR="00485AB7" w:rsidRPr="00E9518F" w:rsidRDefault="00485AB7" w:rsidP="00D0363C">
      <w:pPr>
        <w:pStyle w:val="Inspring"/>
        <w:tabs>
          <w:tab w:val="left" w:pos="1200"/>
        </w:tabs>
        <w:rPr>
          <w:lang w:val="en-GB"/>
        </w:rPr>
      </w:pPr>
    </w:p>
    <w:p w14:paraId="30C18A64" w14:textId="412B0634" w:rsidR="00F04AC2" w:rsidRPr="00E9518F" w:rsidRDefault="00F04AC2" w:rsidP="00F04AC2">
      <w:pPr>
        <w:pStyle w:val="Inspring"/>
        <w:rPr>
          <w:lang w:val="en-GB"/>
        </w:rPr>
      </w:pPr>
      <w:r w:rsidRPr="00E9518F">
        <w:rPr>
          <w:lang w:val="en-GB"/>
        </w:rPr>
        <w:t>3.</w:t>
      </w:r>
      <w:r w:rsidR="00D0363C" w:rsidRPr="00E9518F">
        <w:rPr>
          <w:lang w:val="en-GB"/>
        </w:rPr>
        <w:t>3.6</w:t>
      </w:r>
      <w:r w:rsidRPr="00E9518F">
        <w:rPr>
          <w:lang w:val="en-GB"/>
        </w:rPr>
        <w:tab/>
        <w:t xml:space="preserve">Is there a dedicated internal audit function within your </w:t>
      </w:r>
      <w:r w:rsidR="00216DC3" w:rsidRPr="00E9518F">
        <w:rPr>
          <w:lang w:val="en-GB"/>
        </w:rPr>
        <w:t>organisation</w:t>
      </w:r>
      <w:r w:rsidRPr="00E9518F">
        <w:rPr>
          <w:lang w:val="en-GB"/>
        </w:rPr>
        <w:t xml:space="preserve"> at group or local entity level? </w:t>
      </w:r>
    </w:p>
    <w:p w14:paraId="0BE6F7A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B73C33" w14:textId="77777777" w:rsidR="000D0A5D" w:rsidRPr="00E9518F" w:rsidRDefault="000D0A5D" w:rsidP="00BD5631"/>
    <w:p w14:paraId="69B59BF1" w14:textId="41542DF1" w:rsidR="00CB79A4" w:rsidRPr="00E9518F" w:rsidRDefault="00CB79A4" w:rsidP="001F0A87">
      <w:pPr>
        <w:pStyle w:val="Inspring"/>
        <w:spacing w:line="240" w:lineRule="auto"/>
        <w:rPr>
          <w:lang w:val="en-GB"/>
        </w:rPr>
      </w:pPr>
      <w:r w:rsidRPr="00E9518F">
        <w:rPr>
          <w:lang w:val="en-GB"/>
        </w:rPr>
        <w:t>3.</w:t>
      </w:r>
      <w:r w:rsidR="00D0363C" w:rsidRPr="00E9518F">
        <w:rPr>
          <w:lang w:val="en-GB"/>
        </w:rPr>
        <w:t>3.7</w:t>
      </w:r>
      <w:r w:rsidRPr="00E9518F">
        <w:rPr>
          <w:lang w:val="en-GB"/>
        </w:rPr>
        <w:tab/>
        <w:t xml:space="preserve">Please confirm whether the company or any of the personnel has been involved in any arbitration, </w:t>
      </w:r>
      <w:proofErr w:type="gramStart"/>
      <w:r w:rsidRPr="00E9518F">
        <w:rPr>
          <w:lang w:val="en-GB"/>
        </w:rPr>
        <w:t>litigation</w:t>
      </w:r>
      <w:proofErr w:type="gramEnd"/>
      <w:r w:rsidRPr="00E9518F">
        <w:rPr>
          <w:lang w:val="en-GB"/>
        </w:rPr>
        <w:t xml:space="preserve"> or </w:t>
      </w:r>
      <w:r w:rsidR="00936AE7" w:rsidRPr="00E9518F">
        <w:rPr>
          <w:shd w:val="clear" w:color="auto" w:fill="BAFAFF" w:themeFill="accent6" w:themeFillTint="33"/>
          <w:lang w:val="en-GB"/>
        </w:rPr>
        <w:t>legal</w:t>
      </w:r>
      <w:r w:rsidR="00936AE7" w:rsidRPr="00E9518F">
        <w:rPr>
          <w:lang w:val="en-GB"/>
        </w:rPr>
        <w:t xml:space="preserve"> </w:t>
      </w:r>
      <w:r w:rsidRPr="00E9518F">
        <w:rPr>
          <w:lang w:val="en-GB"/>
        </w:rPr>
        <w:t>disputes with investors</w:t>
      </w:r>
      <w:r w:rsidR="00D97277" w:rsidRPr="00E9518F">
        <w:rPr>
          <w:lang w:val="en-GB"/>
        </w:rPr>
        <w:t xml:space="preserve"> </w:t>
      </w:r>
      <w:r w:rsidR="00D97277" w:rsidRPr="00E9518F">
        <w:rPr>
          <w:shd w:val="clear" w:color="auto" w:fill="BAFAFF" w:themeFill="accent6" w:themeFillTint="33"/>
          <w:lang w:val="en-GB"/>
        </w:rPr>
        <w:t>and/or underlying managers or vehicles</w:t>
      </w:r>
      <w:r w:rsidRPr="00E9518F">
        <w:rPr>
          <w:lang w:val="en-GB"/>
        </w:rPr>
        <w:t xml:space="preserve"> over the past 5 years. If so, please detail the nature of the arbitration, </w:t>
      </w:r>
      <w:proofErr w:type="gramStart"/>
      <w:r w:rsidRPr="00E9518F">
        <w:rPr>
          <w:lang w:val="en-GB"/>
        </w:rPr>
        <w:t>litigation</w:t>
      </w:r>
      <w:proofErr w:type="gramEnd"/>
      <w:r w:rsidRPr="00E9518F">
        <w:rPr>
          <w:lang w:val="en-GB"/>
        </w:rPr>
        <w:t xml:space="preserve"> or </w:t>
      </w:r>
      <w:r w:rsidR="00525387" w:rsidRPr="00E9518F">
        <w:rPr>
          <w:shd w:val="clear" w:color="auto" w:fill="BAFAFF" w:themeFill="accent6" w:themeFillTint="33"/>
          <w:lang w:val="en-GB"/>
        </w:rPr>
        <w:t>legal</w:t>
      </w:r>
      <w:r w:rsidR="00525387" w:rsidRPr="00E9518F">
        <w:rPr>
          <w:lang w:val="en-GB"/>
        </w:rPr>
        <w:t xml:space="preserve"> </w:t>
      </w:r>
      <w:r w:rsidRPr="00E9518F">
        <w:rPr>
          <w:lang w:val="en-GB"/>
        </w:rPr>
        <w:t>dispute</w:t>
      </w:r>
      <w:r w:rsidR="00CD5D71" w:rsidRPr="00E9518F">
        <w:rPr>
          <w:lang w:val="en-GB"/>
        </w:rPr>
        <w:t>.</w:t>
      </w:r>
    </w:p>
    <w:p w14:paraId="772C56B9" w14:textId="77777777" w:rsidR="00CB79A4" w:rsidRPr="00E9518F" w:rsidRDefault="00CB79A4" w:rsidP="00CB79A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strike/>
          <w:lang w:val="en-GB"/>
        </w:rPr>
      </w:pPr>
    </w:p>
    <w:p w14:paraId="7B07DFCE" w14:textId="77777777" w:rsidR="00CB79A4" w:rsidRPr="00E9518F" w:rsidRDefault="00CB79A4" w:rsidP="00CB79A4"/>
    <w:p w14:paraId="2E8D4067" w14:textId="77777777" w:rsidR="00FA637E" w:rsidRPr="00E9518F" w:rsidRDefault="00FA637E" w:rsidP="009D0898"/>
    <w:p w14:paraId="7BEC7B04" w14:textId="2A99E324" w:rsidR="006B4945" w:rsidRPr="00E9518F" w:rsidRDefault="006B4945" w:rsidP="007019E3">
      <w:pPr>
        <w:pStyle w:val="Heading2"/>
      </w:pPr>
      <w:bookmarkStart w:id="743" w:name="_Toc134018499"/>
      <w:r w:rsidRPr="00E9518F">
        <w:t>3.</w:t>
      </w:r>
      <w:r w:rsidR="009C2ABE" w:rsidRPr="00E9518F">
        <w:t>4</w:t>
      </w:r>
      <w:r w:rsidRPr="00E9518F">
        <w:tab/>
      </w:r>
      <w:r w:rsidR="00EB7338" w:rsidRPr="00E9518F">
        <w:t xml:space="preserve">IT, </w:t>
      </w:r>
      <w:r w:rsidRPr="00E9518F">
        <w:t xml:space="preserve">Cyber </w:t>
      </w:r>
      <w:r w:rsidR="00EB7338" w:rsidRPr="00E9518F">
        <w:t xml:space="preserve">and Physical </w:t>
      </w:r>
      <w:r w:rsidRPr="00E9518F">
        <w:t>Security</w:t>
      </w:r>
      <w:bookmarkEnd w:id="743"/>
    </w:p>
    <w:p w14:paraId="3A385339" w14:textId="77777777" w:rsidR="006B4945" w:rsidRPr="00E9518F" w:rsidRDefault="006B4945" w:rsidP="007019E3"/>
    <w:p w14:paraId="4F5C557B" w14:textId="68CC550E" w:rsidR="00B13F06" w:rsidRPr="00E9518F" w:rsidRDefault="00B13F06" w:rsidP="00B13F06">
      <w:pPr>
        <w:pStyle w:val="Inspring"/>
        <w:rPr>
          <w:lang w:val="en-GB"/>
        </w:rPr>
      </w:pPr>
      <w:r w:rsidRPr="00E9518F">
        <w:rPr>
          <w:lang w:val="en-GB"/>
        </w:rPr>
        <w:t>3.4.1</w:t>
      </w:r>
      <w:r w:rsidRPr="00E9518F">
        <w:rPr>
          <w:lang w:val="en-GB"/>
        </w:rPr>
        <w:tab/>
      </w:r>
      <w:r w:rsidRPr="00E9518F">
        <w:rPr>
          <w:shd w:val="clear" w:color="auto" w:fill="BAFAFF" w:themeFill="accent6" w:themeFillTint="33"/>
          <w:lang w:val="en-GB"/>
        </w:rPr>
        <w:t xml:space="preserve">Do you have an IT strategy for the vehicle and/or for the organisation of the FoF /MM?  Explain, how IT risks and opportunities are managed and monitored. Specify the </w:t>
      </w:r>
      <w:proofErr w:type="spellStart"/>
      <w:r w:rsidRPr="00E9518F">
        <w:rPr>
          <w:shd w:val="clear" w:color="auto" w:fill="BAFAFF" w:themeFill="accent6" w:themeFillTint="33"/>
          <w:lang w:val="en-GB"/>
        </w:rPr>
        <w:t>proptech</w:t>
      </w:r>
      <w:proofErr w:type="spellEnd"/>
      <w:r w:rsidRPr="00E9518F">
        <w:rPr>
          <w:shd w:val="clear" w:color="auto" w:fill="BAFAFF" w:themeFill="accent6" w:themeFillTint="33"/>
          <w:lang w:val="en-GB"/>
        </w:rPr>
        <w:t xml:space="preserve"> initiatives taken or considered, if any</w:t>
      </w:r>
      <w:r w:rsidRPr="00E9518F">
        <w:rPr>
          <w:lang w:val="en-GB"/>
        </w:rPr>
        <w:t>.</w:t>
      </w:r>
    </w:p>
    <w:p w14:paraId="24483E48" w14:textId="77777777" w:rsidR="00B13F06" w:rsidRPr="00E9518F" w:rsidRDefault="00B13F06" w:rsidP="00B13F06">
      <w:pPr>
        <w:pStyle w:val="Inspring"/>
        <w:rPr>
          <w:lang w:val="en-GB"/>
        </w:rPr>
      </w:pPr>
    </w:p>
    <w:p w14:paraId="028A0788" w14:textId="77777777" w:rsidR="00B13F06" w:rsidRPr="00E9518F" w:rsidRDefault="00B13F06" w:rsidP="00B13F0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4FA8CD" w14:textId="77777777" w:rsidR="00B13F06" w:rsidRPr="00E9518F" w:rsidRDefault="00B13F06" w:rsidP="00B13F06">
      <w:pPr>
        <w:pStyle w:val="Heading2"/>
        <w:ind w:left="0" w:firstLine="0"/>
      </w:pPr>
    </w:p>
    <w:p w14:paraId="1DDD7478" w14:textId="6CABA548" w:rsidR="00216DC3" w:rsidRPr="00E9518F" w:rsidRDefault="00216DC3" w:rsidP="00216DC3">
      <w:pPr>
        <w:pStyle w:val="Inspring"/>
        <w:rPr>
          <w:lang w:val="en-GB"/>
        </w:rPr>
      </w:pPr>
      <w:r w:rsidRPr="00E9518F">
        <w:rPr>
          <w:lang w:val="en-GB"/>
        </w:rPr>
        <w:t>3.</w:t>
      </w:r>
      <w:r w:rsidR="00B13F06" w:rsidRPr="00E9518F">
        <w:rPr>
          <w:lang w:val="en-GB"/>
        </w:rPr>
        <w:t>4.2</w:t>
      </w:r>
      <w:r w:rsidRPr="00E9518F">
        <w:rPr>
          <w:lang w:val="en-GB"/>
        </w:rPr>
        <w:tab/>
        <w:t xml:space="preserve">Describe the position, responsibilities, and members of the IT function in the organisation. Provide an overview of outsourced IT activities and how outsourced vendors are monitored/controlled. </w:t>
      </w:r>
    </w:p>
    <w:p w14:paraId="53C9F35D" w14:textId="77777777" w:rsidR="00216DC3" w:rsidRPr="00E9518F"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8A137A" w14:textId="77777777" w:rsidR="00216DC3" w:rsidRPr="00E9518F" w:rsidRDefault="00216DC3" w:rsidP="00EB7338">
      <w:pPr>
        <w:pStyle w:val="Inspring"/>
        <w:rPr>
          <w:lang w:val="en-GB"/>
        </w:rPr>
      </w:pPr>
    </w:p>
    <w:p w14:paraId="160CB983" w14:textId="77777777" w:rsidR="00FB5CB1" w:rsidRPr="00E9518F" w:rsidRDefault="00FB5CB1" w:rsidP="00FB5CB1">
      <w:pPr>
        <w:pStyle w:val="Inspring"/>
        <w:rPr>
          <w:lang w:val="en-GB"/>
        </w:rPr>
      </w:pPr>
      <w:r w:rsidRPr="00E9518F">
        <w:rPr>
          <w:lang w:val="en-GB"/>
        </w:rPr>
        <w:t>3.4.3</w:t>
      </w:r>
      <w:r w:rsidRPr="00E9518F">
        <w:rPr>
          <w:lang w:val="en-GB"/>
        </w:rPr>
        <w:tab/>
      </w:r>
      <w:r w:rsidRPr="00E9518F">
        <w:rPr>
          <w:shd w:val="clear" w:color="auto" w:fill="BAFAFF" w:themeFill="accent6" w:themeFillTint="33"/>
          <w:lang w:val="en-GB"/>
        </w:rPr>
        <w:t>Does your organisation have a Chief Technology Officer or Chief Information Security Officer (CISO) or equivalent? If so, please describe their responsibilities and how, to whom and the frequency with which the CISO reports</w:t>
      </w:r>
      <w:r w:rsidRPr="00E9518F">
        <w:rPr>
          <w:lang w:val="en-GB"/>
        </w:rPr>
        <w:t>.</w:t>
      </w:r>
    </w:p>
    <w:p w14:paraId="01359250" w14:textId="77777777" w:rsidR="00FB5CB1" w:rsidRPr="00E9518F" w:rsidRDefault="00FB5CB1" w:rsidP="00FB5CB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3AB19E" w14:textId="77777777" w:rsidR="00FB5CB1" w:rsidRPr="00E9518F" w:rsidRDefault="00FB5CB1" w:rsidP="00FB5CB1">
      <w:pPr>
        <w:pStyle w:val="Inspring"/>
        <w:rPr>
          <w:lang w:val="en-GB"/>
        </w:rPr>
      </w:pPr>
    </w:p>
    <w:p w14:paraId="1D19D6E3" w14:textId="5A50C855" w:rsidR="00EB7338" w:rsidRPr="00E9518F" w:rsidRDefault="006B4945" w:rsidP="00EB7338">
      <w:pPr>
        <w:pStyle w:val="Inspring"/>
        <w:rPr>
          <w:lang w:val="en-GB"/>
        </w:rPr>
      </w:pPr>
      <w:r w:rsidRPr="00E9518F">
        <w:rPr>
          <w:lang w:val="en-GB"/>
        </w:rPr>
        <w:t>3.</w:t>
      </w:r>
      <w:r w:rsidR="00FB5CB1" w:rsidRPr="00E9518F">
        <w:rPr>
          <w:lang w:val="en-GB"/>
        </w:rPr>
        <w:t>4.4</w:t>
      </w:r>
      <w:r w:rsidRPr="00E9518F">
        <w:rPr>
          <w:lang w:val="en-GB"/>
        </w:rPr>
        <w:tab/>
      </w:r>
      <w:r w:rsidR="00EB7338" w:rsidRPr="00E9518F">
        <w:rPr>
          <w:lang w:val="en-GB"/>
        </w:rPr>
        <w:t>Are you compliant with</w:t>
      </w:r>
      <w:r w:rsidR="006C370F" w:rsidRPr="00E9518F">
        <w:rPr>
          <w:lang w:val="en-GB"/>
        </w:rPr>
        <w:t xml:space="preserve"> International Organization for Standardization</w:t>
      </w:r>
      <w:r w:rsidR="00EB7338" w:rsidRPr="00E9518F">
        <w:rPr>
          <w:lang w:val="en-GB"/>
        </w:rPr>
        <w:t xml:space="preserve"> </w:t>
      </w:r>
      <w:r w:rsidR="006C370F" w:rsidRPr="00E9518F">
        <w:rPr>
          <w:lang w:val="en-GB"/>
        </w:rPr>
        <w:t>(</w:t>
      </w:r>
      <w:r w:rsidR="00EB7338" w:rsidRPr="00E9518F">
        <w:rPr>
          <w:lang w:val="en-GB"/>
        </w:rPr>
        <w:t>ISO</w:t>
      </w:r>
      <w:r w:rsidR="006C370F" w:rsidRPr="00E9518F">
        <w:rPr>
          <w:lang w:val="en-GB"/>
        </w:rPr>
        <w:t>)</w:t>
      </w:r>
      <w:r w:rsidR="00EB7338" w:rsidRPr="00E9518F">
        <w:rPr>
          <w:lang w:val="en-GB"/>
        </w:rPr>
        <w:t xml:space="preserve"> 27001 or any other cyber security or information security certifications? </w:t>
      </w:r>
    </w:p>
    <w:p w14:paraId="0355725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0789E3" w14:textId="77777777" w:rsidR="00E96C34" w:rsidRPr="00E9518F" w:rsidRDefault="00E96C34" w:rsidP="00EB7338">
      <w:pPr>
        <w:pStyle w:val="Inspring"/>
        <w:tabs>
          <w:tab w:val="clear" w:pos="765"/>
          <w:tab w:val="clear" w:pos="1440"/>
          <w:tab w:val="left" w:pos="3240"/>
        </w:tabs>
        <w:rPr>
          <w:lang w:val="en-GB"/>
        </w:rPr>
      </w:pPr>
    </w:p>
    <w:p w14:paraId="07AD58F4" w14:textId="77777777" w:rsidR="00E96C34" w:rsidRPr="00E9518F" w:rsidRDefault="00E96C34" w:rsidP="00E96C34">
      <w:pPr>
        <w:pStyle w:val="Inspring"/>
        <w:tabs>
          <w:tab w:val="clear" w:pos="765"/>
          <w:tab w:val="clear" w:pos="1440"/>
          <w:tab w:val="left" w:pos="3240"/>
        </w:tabs>
        <w:rPr>
          <w:b/>
          <w:bCs/>
          <w:lang w:val="en-GB"/>
        </w:rPr>
      </w:pPr>
      <w:r w:rsidRPr="00E9518F">
        <w:rPr>
          <w:b/>
          <w:bCs/>
          <w:lang w:val="en-GB"/>
        </w:rPr>
        <w:t xml:space="preserve">3.4.5    </w:t>
      </w:r>
      <w:r w:rsidRPr="00E9518F">
        <w:rPr>
          <w:b/>
          <w:bCs/>
          <w:shd w:val="clear" w:color="auto" w:fill="BAFAFF" w:themeFill="accent6" w:themeFillTint="33"/>
          <w:lang w:val="en-GB"/>
        </w:rPr>
        <w:t>Cyber and Physical Security</w:t>
      </w:r>
    </w:p>
    <w:p w14:paraId="0010766F" w14:textId="51D4211F" w:rsidR="00EB7338" w:rsidRPr="00E9518F" w:rsidRDefault="00EB7338" w:rsidP="00EB7338">
      <w:pPr>
        <w:pStyle w:val="Inspring"/>
        <w:tabs>
          <w:tab w:val="clear" w:pos="765"/>
          <w:tab w:val="clear" w:pos="1440"/>
          <w:tab w:val="left" w:pos="3240"/>
        </w:tabs>
        <w:rPr>
          <w:lang w:val="en-GB"/>
        </w:rPr>
      </w:pPr>
      <w:r w:rsidRPr="00E9518F">
        <w:rPr>
          <w:lang w:val="en-GB"/>
        </w:rPr>
        <w:tab/>
      </w:r>
    </w:p>
    <w:p w14:paraId="129C3959" w14:textId="02111BE7" w:rsidR="00EB7338" w:rsidRPr="00E9518F" w:rsidRDefault="00EB7338" w:rsidP="007019E3">
      <w:r w:rsidRPr="00E9518F">
        <w:t>3.</w:t>
      </w:r>
      <w:r w:rsidR="00E96C34" w:rsidRPr="00E9518F">
        <w:t>4.5.1</w:t>
      </w:r>
      <w:r w:rsidRPr="00E9518F">
        <w:tab/>
        <w:t xml:space="preserve">Is </w:t>
      </w:r>
      <w:r w:rsidR="00E96C34" w:rsidRPr="00E9518F">
        <w:rPr>
          <w:shd w:val="clear" w:color="auto" w:fill="BAFAFF" w:themeFill="accent6" w:themeFillTint="33"/>
        </w:rPr>
        <w:t>cyber</w:t>
      </w:r>
      <w:r w:rsidR="00E96C34" w:rsidRPr="00E9518F">
        <w:t xml:space="preserve"> </w:t>
      </w:r>
      <w:r w:rsidRPr="00E9518F">
        <w:t>and physical security a standing item on your board (or equivalent) agenda?</w:t>
      </w:r>
    </w:p>
    <w:p w14:paraId="0E50C79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053B65" w14:textId="77777777" w:rsidR="00EB7338" w:rsidRPr="00E9518F" w:rsidRDefault="00EB7338" w:rsidP="00EB7338">
      <w:pPr>
        <w:pStyle w:val="Inspring"/>
        <w:tabs>
          <w:tab w:val="clear" w:pos="765"/>
          <w:tab w:val="clear" w:pos="1440"/>
          <w:tab w:val="left" w:pos="3240"/>
        </w:tabs>
        <w:rPr>
          <w:lang w:val="en-GB"/>
        </w:rPr>
      </w:pPr>
    </w:p>
    <w:p w14:paraId="7FC47609" w14:textId="15C7A76D" w:rsidR="00EB7338" w:rsidRPr="00E9518F" w:rsidRDefault="00EB7338" w:rsidP="00EB7338">
      <w:pPr>
        <w:pStyle w:val="Inspring"/>
        <w:rPr>
          <w:lang w:val="en-GB"/>
        </w:rPr>
      </w:pPr>
      <w:r w:rsidRPr="00E9518F">
        <w:rPr>
          <w:lang w:val="en-GB"/>
        </w:rPr>
        <w:t>3.</w:t>
      </w:r>
      <w:r w:rsidR="00E96C34" w:rsidRPr="00E9518F">
        <w:rPr>
          <w:lang w:val="en-GB"/>
        </w:rPr>
        <w:t>4.5.2</w:t>
      </w:r>
      <w:r w:rsidRPr="00E9518F">
        <w:rPr>
          <w:lang w:val="en-GB"/>
        </w:rPr>
        <w:tab/>
        <w:t xml:space="preserve">Have you developed a formal, documented Cyber Incident Response Plan that describes workflow in the event of a cyber incident? </w:t>
      </w:r>
    </w:p>
    <w:p w14:paraId="2EF137E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FB2DED" w14:textId="77777777" w:rsidR="00EB7338" w:rsidRPr="00E9518F" w:rsidRDefault="00EB7338" w:rsidP="00EB7338">
      <w:pPr>
        <w:pStyle w:val="Inspring"/>
        <w:tabs>
          <w:tab w:val="clear" w:pos="765"/>
          <w:tab w:val="clear" w:pos="1440"/>
          <w:tab w:val="left" w:pos="3240"/>
        </w:tabs>
        <w:rPr>
          <w:lang w:val="en-GB"/>
        </w:rPr>
      </w:pPr>
      <w:r w:rsidRPr="00E9518F">
        <w:rPr>
          <w:lang w:val="en-GB"/>
        </w:rPr>
        <w:tab/>
      </w:r>
    </w:p>
    <w:p w14:paraId="1DAD94D6" w14:textId="609410D2" w:rsidR="00E25045" w:rsidRPr="00E9518F" w:rsidRDefault="00E25045" w:rsidP="00FE0416">
      <w:pPr>
        <w:pStyle w:val="Inspring"/>
        <w:tabs>
          <w:tab w:val="clear" w:pos="765"/>
          <w:tab w:val="clear" w:pos="1440"/>
          <w:tab w:val="left" w:pos="3240"/>
        </w:tabs>
        <w:rPr>
          <w:lang w:val="en-GB"/>
        </w:rPr>
      </w:pPr>
      <w:r w:rsidRPr="00E9518F">
        <w:rPr>
          <w:lang w:val="en-GB"/>
        </w:rPr>
        <w:t>3.</w:t>
      </w:r>
      <w:r w:rsidR="00E96C34" w:rsidRPr="00E9518F">
        <w:rPr>
          <w:lang w:val="en-GB"/>
        </w:rPr>
        <w:t>4.5.3</w:t>
      </w:r>
      <w:r w:rsidRPr="00E9518F">
        <w:rPr>
          <w:lang w:val="en-GB"/>
        </w:rPr>
        <w:tab/>
        <w:t xml:space="preserve">Are all servers, workstations and remote devices connecting to corporate networks required to have approved antivirus software installed? </w:t>
      </w:r>
    </w:p>
    <w:p w14:paraId="273386E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CADF05"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47DACF3B" w14:textId="7DC33662" w:rsidR="00E25045" w:rsidRPr="00E9518F" w:rsidRDefault="00E25045" w:rsidP="00E25045">
      <w:pPr>
        <w:pStyle w:val="Inspring"/>
        <w:rPr>
          <w:lang w:val="en-GB"/>
        </w:rPr>
      </w:pPr>
      <w:r w:rsidRPr="00E9518F">
        <w:rPr>
          <w:lang w:val="en-GB"/>
        </w:rPr>
        <w:t>3.</w:t>
      </w:r>
      <w:r w:rsidR="00721696" w:rsidRPr="00E9518F">
        <w:rPr>
          <w:lang w:val="en-GB"/>
        </w:rPr>
        <w:t>4.5.4</w:t>
      </w:r>
      <w:r w:rsidRPr="00E9518F">
        <w:rPr>
          <w:lang w:val="en-GB"/>
        </w:rPr>
        <w:tab/>
      </w:r>
      <w:r w:rsidR="00721696" w:rsidRPr="00E9518F">
        <w:rPr>
          <w:shd w:val="clear" w:color="auto" w:fill="BAFAFF" w:themeFill="accent6" w:themeFillTint="33"/>
          <w:lang w:val="en-GB"/>
        </w:rPr>
        <w:t>What is the physical location of the servers (US/ EU/Asia/other)? Are there any requirements or policies to be met regarding the physical server locations</w:t>
      </w:r>
      <w:r w:rsidR="00721696" w:rsidRPr="004A7C06">
        <w:rPr>
          <w:shd w:val="clear" w:color="auto" w:fill="BAFAFF" w:themeFill="accent6" w:themeFillTint="33"/>
          <w:lang w:val="en-GB"/>
        </w:rPr>
        <w:t>?</w:t>
      </w:r>
    </w:p>
    <w:p w14:paraId="304CF38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2888B9"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68864A54" w14:textId="5CBBEBF1" w:rsidR="00E25045" w:rsidRPr="00E9518F" w:rsidRDefault="00E25045" w:rsidP="00E25045">
      <w:pPr>
        <w:pStyle w:val="Inspring"/>
        <w:rPr>
          <w:lang w:val="en-GB"/>
        </w:rPr>
      </w:pPr>
      <w:r w:rsidRPr="00E9518F">
        <w:rPr>
          <w:lang w:val="en-GB"/>
        </w:rPr>
        <w:t>3.</w:t>
      </w:r>
      <w:r w:rsidR="00721696" w:rsidRPr="00E9518F">
        <w:rPr>
          <w:lang w:val="en-GB"/>
        </w:rPr>
        <w:t>4.5.5</w:t>
      </w:r>
      <w:r w:rsidRPr="00E9518F">
        <w:rPr>
          <w:lang w:val="en-GB"/>
        </w:rPr>
        <w:tab/>
        <w:t xml:space="preserve">Do you carry out phishing or similar social engineering tests on your staff? </w:t>
      </w:r>
    </w:p>
    <w:p w14:paraId="02DE752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002BA"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51B55298" w14:textId="26401676" w:rsidR="00E25045" w:rsidRPr="00E9518F" w:rsidRDefault="00E25045" w:rsidP="00E25045">
      <w:pPr>
        <w:pStyle w:val="Inspring"/>
        <w:rPr>
          <w:lang w:val="en-GB"/>
        </w:rPr>
      </w:pPr>
      <w:r w:rsidRPr="00E9518F">
        <w:rPr>
          <w:lang w:val="en-GB"/>
        </w:rPr>
        <w:t>3.</w:t>
      </w:r>
      <w:r w:rsidR="00721696" w:rsidRPr="00E9518F">
        <w:rPr>
          <w:lang w:val="en-GB"/>
        </w:rPr>
        <w:t>4.5.6</w:t>
      </w:r>
      <w:r w:rsidRPr="00E9518F">
        <w:rPr>
          <w:lang w:val="en-GB"/>
        </w:rPr>
        <w:tab/>
        <w:t xml:space="preserve">How frequently are full (physical and system) vulnerability assessments carried out? </w:t>
      </w:r>
    </w:p>
    <w:p w14:paraId="342E647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D0FB80"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564D4846" w14:textId="3D35BF80" w:rsidR="00E25045" w:rsidRPr="00E9518F" w:rsidRDefault="00E25045" w:rsidP="00E25045">
      <w:pPr>
        <w:pStyle w:val="Inspring"/>
        <w:rPr>
          <w:lang w:val="en-GB"/>
        </w:rPr>
      </w:pPr>
      <w:r w:rsidRPr="00E9518F">
        <w:rPr>
          <w:lang w:val="en-GB"/>
        </w:rPr>
        <w:t>3.</w:t>
      </w:r>
      <w:r w:rsidR="00721696" w:rsidRPr="00E9518F">
        <w:rPr>
          <w:lang w:val="en-GB"/>
        </w:rPr>
        <w:t>4.5.7</w:t>
      </w:r>
      <w:r w:rsidRPr="00E9518F">
        <w:rPr>
          <w:lang w:val="en-GB"/>
        </w:rPr>
        <w:tab/>
        <w:t xml:space="preserve">How frequently are internal and external penetration tests carried out? </w:t>
      </w:r>
    </w:p>
    <w:p w14:paraId="6DDA791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659657"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18AFEFEF" w14:textId="77777777" w:rsidR="00C12AF3" w:rsidRPr="00E9518F" w:rsidRDefault="00C12AF3" w:rsidP="00C12AF3">
      <w:pPr>
        <w:pStyle w:val="Inspring"/>
        <w:rPr>
          <w:lang w:val="en-GB"/>
        </w:rPr>
      </w:pPr>
      <w:r w:rsidRPr="00E9518F">
        <w:rPr>
          <w:lang w:val="en-GB"/>
        </w:rPr>
        <w:t>3.4.5.8</w:t>
      </w:r>
      <w:r w:rsidRPr="00E9518F">
        <w:rPr>
          <w:lang w:val="en-GB"/>
        </w:rPr>
        <w:tab/>
        <w:t xml:space="preserve">Have you engaged with an external cyber security specialist as a first point of contact in the event of an incident? </w:t>
      </w:r>
    </w:p>
    <w:p w14:paraId="30945DAC" w14:textId="77777777" w:rsidR="00C12AF3" w:rsidRPr="00E9518F" w:rsidRDefault="00C12AF3" w:rsidP="00C12A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DA4BA7" w14:textId="77777777" w:rsidR="00C12AF3" w:rsidRPr="00E9518F" w:rsidRDefault="00C12AF3" w:rsidP="00C12AF3">
      <w:pPr>
        <w:pStyle w:val="Inspring"/>
        <w:rPr>
          <w:lang w:val="en-GB"/>
        </w:rPr>
      </w:pPr>
      <w:r w:rsidRPr="00E9518F">
        <w:rPr>
          <w:lang w:val="en-GB"/>
        </w:rPr>
        <w:tab/>
      </w:r>
    </w:p>
    <w:p w14:paraId="3F951A0A" w14:textId="77777777" w:rsidR="00C12AF3" w:rsidRPr="00E9518F" w:rsidRDefault="00C12AF3" w:rsidP="00C12AF3">
      <w:pPr>
        <w:pStyle w:val="Inspring"/>
        <w:rPr>
          <w:lang w:val="en-GB"/>
        </w:rPr>
      </w:pPr>
      <w:r w:rsidRPr="00E9518F">
        <w:rPr>
          <w:lang w:val="en-GB"/>
        </w:rPr>
        <w:t>3.4.5.9</w:t>
      </w:r>
      <w:r w:rsidRPr="00E9518F">
        <w:rPr>
          <w:lang w:val="en-GB"/>
        </w:rPr>
        <w:tab/>
      </w:r>
      <w:r w:rsidRPr="00E9518F">
        <w:rPr>
          <w:shd w:val="clear" w:color="auto" w:fill="BAFAFF" w:themeFill="accent6" w:themeFillTint="33"/>
          <w:lang w:val="en-GB"/>
        </w:rPr>
        <w:t>Have you performed a cyber risk assessment? If yes, how often is this being performed? Are the outcomes regularly reviewed by the senior management/the board</w:t>
      </w:r>
      <w:r w:rsidRPr="004A7C06">
        <w:rPr>
          <w:shd w:val="clear" w:color="auto" w:fill="BAFAFF" w:themeFill="accent6" w:themeFillTint="33"/>
          <w:lang w:val="en-GB"/>
        </w:rPr>
        <w:t>?</w:t>
      </w:r>
      <w:r w:rsidRPr="00E9518F">
        <w:rPr>
          <w:lang w:val="en-GB"/>
        </w:rPr>
        <w:t xml:space="preserve"> </w:t>
      </w:r>
    </w:p>
    <w:p w14:paraId="5614B957" w14:textId="77777777" w:rsidR="00C12AF3" w:rsidRPr="00E9518F" w:rsidRDefault="00C12AF3" w:rsidP="00C12A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1711EC" w14:textId="77777777" w:rsidR="00C12AF3" w:rsidRPr="00E9518F" w:rsidRDefault="00C12AF3" w:rsidP="00C12AF3">
      <w:pPr>
        <w:pStyle w:val="Inspring"/>
        <w:tabs>
          <w:tab w:val="clear" w:pos="765"/>
          <w:tab w:val="clear" w:pos="1440"/>
          <w:tab w:val="left" w:pos="3240"/>
        </w:tabs>
        <w:rPr>
          <w:lang w:val="en-GB"/>
        </w:rPr>
      </w:pPr>
      <w:r w:rsidRPr="00E9518F">
        <w:rPr>
          <w:lang w:val="en-GB"/>
        </w:rPr>
        <w:tab/>
      </w:r>
      <w:r w:rsidRPr="00E9518F">
        <w:rPr>
          <w:lang w:val="en-GB"/>
        </w:rPr>
        <w:tab/>
      </w:r>
    </w:p>
    <w:p w14:paraId="34178A57" w14:textId="77777777" w:rsidR="00C12AF3" w:rsidRPr="00E9518F" w:rsidRDefault="00C12AF3" w:rsidP="00C12AF3">
      <w:pPr>
        <w:pStyle w:val="Inspring"/>
        <w:rPr>
          <w:lang w:val="en-GB"/>
        </w:rPr>
      </w:pPr>
      <w:r w:rsidRPr="00E9518F">
        <w:rPr>
          <w:lang w:val="en-GB"/>
        </w:rPr>
        <w:t>3.4.5.10</w:t>
      </w:r>
      <w:r w:rsidRPr="00E9518F">
        <w:rPr>
          <w:lang w:val="en-GB"/>
        </w:rPr>
        <w:tab/>
        <w:t xml:space="preserve">Have you experienced any material internal or external information/cyber security incident in the past three years? </w:t>
      </w:r>
    </w:p>
    <w:p w14:paraId="0622EBF9" w14:textId="77777777" w:rsidR="00C12AF3" w:rsidRPr="00E9518F" w:rsidRDefault="00C12AF3" w:rsidP="00C12A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5EBB4B" w14:textId="274E2CAB" w:rsidR="00C12AF3" w:rsidRPr="00E9518F" w:rsidRDefault="00C12AF3" w:rsidP="00CC72F6">
      <w:pPr>
        <w:pStyle w:val="Inspring"/>
        <w:tabs>
          <w:tab w:val="clear" w:pos="765"/>
          <w:tab w:val="clear" w:pos="1440"/>
          <w:tab w:val="left" w:pos="3240"/>
        </w:tabs>
        <w:rPr>
          <w:lang w:val="en-GB"/>
        </w:rPr>
      </w:pPr>
    </w:p>
    <w:p w14:paraId="61458003" w14:textId="52005D1A" w:rsidR="0088533C" w:rsidRPr="00E9518F" w:rsidRDefault="0088533C" w:rsidP="0088533C">
      <w:pPr>
        <w:pStyle w:val="Inspring"/>
        <w:rPr>
          <w:lang w:val="en-GB"/>
        </w:rPr>
      </w:pPr>
      <w:r w:rsidRPr="00E9518F">
        <w:rPr>
          <w:lang w:val="en-GB"/>
        </w:rPr>
        <w:t>3.</w:t>
      </w:r>
      <w:r w:rsidR="00471FBC" w:rsidRPr="00E9518F">
        <w:rPr>
          <w:lang w:val="en-GB"/>
        </w:rPr>
        <w:t>4.5</w:t>
      </w:r>
      <w:r w:rsidRPr="00E9518F">
        <w:rPr>
          <w:lang w:val="en-GB"/>
        </w:rPr>
        <w:t>.1</w:t>
      </w:r>
      <w:r w:rsidR="00216DC3" w:rsidRPr="00E9518F">
        <w:rPr>
          <w:lang w:val="en-GB"/>
        </w:rPr>
        <w:t>1</w:t>
      </w:r>
      <w:r w:rsidRPr="00E9518F">
        <w:rPr>
          <w:lang w:val="en-GB"/>
        </w:rPr>
        <w:tab/>
        <w:t xml:space="preserve">Are there any critical or high-risk points from any penetration tests or vulnerability assessments that are currently outstanding and have been so for over six months? </w:t>
      </w:r>
    </w:p>
    <w:p w14:paraId="424CEF6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88DCA5" w14:textId="77777777" w:rsidR="0088533C" w:rsidRPr="00E9518F" w:rsidRDefault="0088533C" w:rsidP="0088533C">
      <w:pPr>
        <w:pStyle w:val="Inspring"/>
        <w:tabs>
          <w:tab w:val="clear" w:pos="765"/>
          <w:tab w:val="clear" w:pos="1440"/>
          <w:tab w:val="left" w:pos="3240"/>
        </w:tabs>
        <w:rPr>
          <w:lang w:val="en-GB"/>
        </w:rPr>
      </w:pPr>
      <w:r w:rsidRPr="00E9518F">
        <w:rPr>
          <w:lang w:val="en-GB"/>
        </w:rPr>
        <w:tab/>
      </w:r>
    </w:p>
    <w:p w14:paraId="2931D50B" w14:textId="72FF9D8D" w:rsidR="00471FBC" w:rsidRPr="00E9518F" w:rsidRDefault="00471FBC" w:rsidP="00471FBC">
      <w:pPr>
        <w:pStyle w:val="Inspring"/>
        <w:tabs>
          <w:tab w:val="clear" w:pos="765"/>
          <w:tab w:val="clear" w:pos="1440"/>
          <w:tab w:val="left" w:pos="3240"/>
        </w:tabs>
        <w:rPr>
          <w:b/>
          <w:bCs/>
          <w:lang w:val="en-GB"/>
        </w:rPr>
      </w:pPr>
      <w:r w:rsidRPr="00E9518F">
        <w:rPr>
          <w:b/>
          <w:bCs/>
          <w:lang w:val="en-GB"/>
        </w:rPr>
        <w:t xml:space="preserve">3.4.6    </w:t>
      </w:r>
      <w:r w:rsidRPr="00AC428A">
        <w:rPr>
          <w:b/>
          <w:bCs/>
          <w:shd w:val="clear" w:color="auto" w:fill="BAFAFF" w:themeFill="accent6" w:themeFillTint="33"/>
          <w:lang w:val="en-GB"/>
        </w:rPr>
        <w:t>Data Protection</w:t>
      </w:r>
    </w:p>
    <w:p w14:paraId="72AAE75F" w14:textId="5F8228F4" w:rsidR="0088533C" w:rsidRPr="00E9518F" w:rsidRDefault="0088533C" w:rsidP="0088533C">
      <w:pPr>
        <w:pStyle w:val="Inspring"/>
        <w:tabs>
          <w:tab w:val="clear" w:pos="765"/>
          <w:tab w:val="clear" w:pos="1440"/>
          <w:tab w:val="left" w:pos="3240"/>
        </w:tabs>
        <w:rPr>
          <w:lang w:val="en-GB"/>
        </w:rPr>
      </w:pPr>
    </w:p>
    <w:p w14:paraId="217B14C2" w14:textId="78C1F2B9" w:rsidR="00C05370" w:rsidRPr="00E9518F" w:rsidRDefault="00C05370" w:rsidP="00C05370">
      <w:pPr>
        <w:pStyle w:val="Inspring"/>
        <w:rPr>
          <w:lang w:val="en-GB"/>
        </w:rPr>
      </w:pPr>
      <w:r w:rsidRPr="00E9518F">
        <w:rPr>
          <w:lang w:val="en-GB"/>
        </w:rPr>
        <w:t>3.</w:t>
      </w:r>
      <w:r w:rsidR="000D4B9D" w:rsidRPr="00E9518F">
        <w:rPr>
          <w:lang w:val="en-GB"/>
        </w:rPr>
        <w:t>4.6.1</w:t>
      </w:r>
      <w:r w:rsidRPr="00E9518F">
        <w:rPr>
          <w:lang w:val="en-GB"/>
        </w:rPr>
        <w:tab/>
      </w:r>
      <w:r w:rsidR="000E5F86" w:rsidRPr="007A3BEA">
        <w:rPr>
          <w:lang w:val="en-GB"/>
        </w:rPr>
        <w:t xml:space="preserve">Do you have a </w:t>
      </w:r>
      <w:r w:rsidR="000D4B9D" w:rsidRPr="007A3BEA">
        <w:rPr>
          <w:lang w:val="en-GB"/>
        </w:rPr>
        <w:t xml:space="preserve">data protection </w:t>
      </w:r>
      <w:r w:rsidR="000E5F86" w:rsidRPr="007A3BEA">
        <w:rPr>
          <w:lang w:val="en-GB"/>
        </w:rPr>
        <w:t xml:space="preserve">policy </w:t>
      </w:r>
      <w:r w:rsidR="00C13B01" w:rsidRPr="007A3BEA">
        <w:rPr>
          <w:lang w:val="en-GB"/>
        </w:rPr>
        <w:t xml:space="preserve">and </w:t>
      </w:r>
      <w:r w:rsidR="00C13B01" w:rsidRPr="0002580F">
        <w:rPr>
          <w:shd w:val="clear" w:color="auto" w:fill="BAFAFF" w:themeFill="accent6" w:themeFillTint="33"/>
          <w:lang w:val="en-GB"/>
        </w:rPr>
        <w:t>transparent data protection notices as well as a record of your personal data processing activities?</w:t>
      </w:r>
    </w:p>
    <w:p w14:paraId="09D82A0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D0EFF6" w14:textId="77777777" w:rsidR="000D0A5D" w:rsidRPr="00E9518F" w:rsidRDefault="000D0A5D" w:rsidP="00BD5631"/>
    <w:p w14:paraId="673D5625" w14:textId="77777777" w:rsidR="00B77156" w:rsidRPr="00E9518F" w:rsidRDefault="00B77156" w:rsidP="00B77156">
      <w:pPr>
        <w:pStyle w:val="Inspring"/>
        <w:rPr>
          <w:lang w:val="en-GB"/>
        </w:rPr>
      </w:pPr>
      <w:r w:rsidRPr="00E9518F">
        <w:rPr>
          <w:lang w:val="en-GB"/>
        </w:rPr>
        <w:t>3.4.6.2</w:t>
      </w:r>
      <w:r w:rsidRPr="00E9518F">
        <w:rPr>
          <w:lang w:val="en-GB"/>
        </w:rPr>
        <w:tab/>
      </w:r>
      <w:r w:rsidRPr="00E9518F">
        <w:rPr>
          <w:shd w:val="clear" w:color="auto" w:fill="BAFAFF" w:themeFill="accent6" w:themeFillTint="33"/>
          <w:lang w:val="en-GB"/>
        </w:rPr>
        <w:t>Have you appointed a Data Protection Officer (DPO)? If not, please explain the reasons why and whether you are planning to appoint one</w:t>
      </w:r>
      <w:r w:rsidRPr="00E9518F">
        <w:rPr>
          <w:lang w:val="en-GB"/>
        </w:rPr>
        <w:t>.</w:t>
      </w:r>
    </w:p>
    <w:p w14:paraId="371EB557"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1F93A9" w14:textId="77777777" w:rsidR="00B77156" w:rsidRPr="00E9518F" w:rsidRDefault="00B77156" w:rsidP="00B77156">
      <w:pPr>
        <w:pStyle w:val="Inspring"/>
        <w:tabs>
          <w:tab w:val="clear" w:pos="765"/>
          <w:tab w:val="clear" w:pos="1440"/>
          <w:tab w:val="left" w:pos="3240"/>
        </w:tabs>
        <w:rPr>
          <w:lang w:val="en-GB"/>
        </w:rPr>
      </w:pPr>
      <w:r w:rsidRPr="00E9518F">
        <w:rPr>
          <w:lang w:val="en-GB"/>
        </w:rPr>
        <w:tab/>
      </w:r>
    </w:p>
    <w:p w14:paraId="4670980E" w14:textId="77777777" w:rsidR="00B77156" w:rsidRPr="00E9518F" w:rsidRDefault="00B77156" w:rsidP="00B77156">
      <w:pPr>
        <w:pStyle w:val="Inspring"/>
        <w:rPr>
          <w:lang w:val="en-GB"/>
        </w:rPr>
      </w:pPr>
      <w:r w:rsidRPr="00E9518F">
        <w:rPr>
          <w:lang w:val="en-GB"/>
        </w:rPr>
        <w:t>3.4.6.3</w:t>
      </w:r>
      <w:r w:rsidRPr="00E9518F">
        <w:rPr>
          <w:lang w:val="en-GB"/>
        </w:rPr>
        <w:tab/>
      </w:r>
      <w:r w:rsidRPr="00E9518F">
        <w:rPr>
          <w:shd w:val="clear" w:color="auto" w:fill="BAFAFF" w:themeFill="accent6" w:themeFillTint="33"/>
          <w:lang w:val="en-GB"/>
        </w:rPr>
        <w:t xml:space="preserve">Have you reviewed your data collection practices and assured they are in line with data protection principles, covering the areas such </w:t>
      </w:r>
      <w:proofErr w:type="gramStart"/>
      <w:r w:rsidRPr="00E9518F">
        <w:rPr>
          <w:shd w:val="clear" w:color="auto" w:fill="BAFAFF" w:themeFill="accent6" w:themeFillTint="33"/>
          <w:lang w:val="en-GB"/>
        </w:rPr>
        <w:t>as;</w:t>
      </w:r>
      <w:proofErr w:type="gramEnd"/>
      <w:r w:rsidRPr="00E9518F">
        <w:rPr>
          <w:shd w:val="clear" w:color="auto" w:fill="BAFAFF" w:themeFill="accent6" w:themeFillTint="33"/>
          <w:lang w:val="en-GB"/>
        </w:rPr>
        <w:t xml:space="preserve"> legal basis (GDPR in Europe), data minimisation, data retention and necessity of “opt-in consent”?</w:t>
      </w:r>
    </w:p>
    <w:p w14:paraId="7E745467"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D6FB1D" w14:textId="77777777" w:rsidR="00B77156" w:rsidRPr="00E9518F" w:rsidRDefault="00B77156" w:rsidP="00B77156">
      <w:pPr>
        <w:pStyle w:val="Inspring"/>
        <w:tabs>
          <w:tab w:val="clear" w:pos="765"/>
          <w:tab w:val="clear" w:pos="1440"/>
          <w:tab w:val="left" w:pos="3240"/>
        </w:tabs>
        <w:rPr>
          <w:lang w:val="en-GB"/>
        </w:rPr>
      </w:pPr>
    </w:p>
    <w:p w14:paraId="056C5F94" w14:textId="774CAC5D" w:rsidR="00B77156" w:rsidRPr="00E9518F" w:rsidRDefault="00B77156" w:rsidP="00B77156">
      <w:pPr>
        <w:pStyle w:val="Inspring"/>
        <w:rPr>
          <w:lang w:val="en-GB"/>
        </w:rPr>
      </w:pPr>
      <w:r w:rsidRPr="00E9518F">
        <w:rPr>
          <w:lang w:val="en-GB"/>
        </w:rPr>
        <w:lastRenderedPageBreak/>
        <w:t>3.4.6.4</w:t>
      </w:r>
      <w:r w:rsidRPr="00E9518F">
        <w:rPr>
          <w:lang w:val="en-GB"/>
        </w:rPr>
        <w:tab/>
      </w:r>
      <w:r w:rsidRPr="00E9518F">
        <w:rPr>
          <w:shd w:val="clear" w:color="auto" w:fill="BAFAFF" w:themeFill="accent6" w:themeFillTint="33"/>
          <w:lang w:val="en-GB"/>
        </w:rPr>
        <w:t>Do you have a cloud policy? If yes, please provide an overview of the key systems and i</w:t>
      </w:r>
      <w:r w:rsidR="00D12C2E" w:rsidRPr="00E9518F">
        <w:rPr>
          <w:shd w:val="clear" w:color="auto" w:fill="BAFAFF" w:themeFill="accent6" w:themeFillTint="33"/>
          <w:lang w:val="en-GB"/>
        </w:rPr>
        <w:t>n</w:t>
      </w:r>
      <w:r w:rsidRPr="00E9518F">
        <w:rPr>
          <w:shd w:val="clear" w:color="auto" w:fill="BAFAFF" w:themeFill="accent6" w:themeFillTint="33"/>
          <w:lang w:val="en-GB"/>
        </w:rPr>
        <w:t>formation assets that are serviced from the cloud, and which are on local servers.</w:t>
      </w:r>
      <w:r w:rsidRPr="00E9518F">
        <w:rPr>
          <w:lang w:val="en-GB"/>
        </w:rPr>
        <w:t xml:space="preserve">  </w:t>
      </w:r>
    </w:p>
    <w:p w14:paraId="4BD6F3DF"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569D9D" w14:textId="77777777" w:rsidR="00B77156" w:rsidRPr="00E9518F" w:rsidRDefault="00B77156" w:rsidP="00B77156">
      <w:pPr>
        <w:pStyle w:val="Inspring"/>
        <w:rPr>
          <w:lang w:val="en-GB"/>
        </w:rPr>
      </w:pPr>
    </w:p>
    <w:p w14:paraId="65E93D37" w14:textId="77777777" w:rsidR="00B77156" w:rsidRPr="00E9518F" w:rsidRDefault="00B77156" w:rsidP="00B77156">
      <w:pPr>
        <w:pStyle w:val="Inspring"/>
        <w:rPr>
          <w:lang w:val="en-GB"/>
        </w:rPr>
      </w:pPr>
      <w:r w:rsidRPr="00E9518F">
        <w:rPr>
          <w:lang w:val="en-GB"/>
        </w:rPr>
        <w:t>3.4.6.5</w:t>
      </w:r>
      <w:r w:rsidRPr="00E9518F">
        <w:rPr>
          <w:lang w:val="en-GB"/>
        </w:rPr>
        <w:tab/>
      </w:r>
      <w:r w:rsidRPr="00E9518F">
        <w:rPr>
          <w:shd w:val="clear" w:color="auto" w:fill="BAFAFF" w:themeFill="accent6" w:themeFillTint="33"/>
          <w:lang w:val="en-GB"/>
        </w:rPr>
        <w:t>Explain the procedures in place to allow the following actions</w:t>
      </w:r>
      <w:r w:rsidRPr="00E9518F">
        <w:rPr>
          <w:lang w:val="en-GB"/>
        </w:rPr>
        <w:t>:</w:t>
      </w:r>
    </w:p>
    <w:p w14:paraId="3FDE5520" w14:textId="77777777" w:rsidR="00B77156" w:rsidRPr="00E9518F" w:rsidRDefault="00B77156" w:rsidP="00B77156">
      <w:pPr>
        <w:pStyle w:val="Inspring"/>
        <w:rPr>
          <w:lang w:val="en-GB"/>
        </w:rPr>
      </w:pPr>
    </w:p>
    <w:p w14:paraId="4F7486EA" w14:textId="48FACB5E" w:rsidR="00B77156" w:rsidRPr="00E9518F" w:rsidRDefault="00B77156" w:rsidP="00B77156">
      <w:pPr>
        <w:pStyle w:val="Inspring"/>
        <w:tabs>
          <w:tab w:val="left" w:pos="1200"/>
        </w:tabs>
        <w:rPr>
          <w:lang w:val="en-GB"/>
        </w:rPr>
      </w:pPr>
      <w:r w:rsidRPr="00E9518F">
        <w:rPr>
          <w:lang w:val="en-GB"/>
        </w:rPr>
        <w:tab/>
      </w:r>
      <w:r w:rsidR="002D0742" w:rsidRPr="00E9518F">
        <w:rPr>
          <w:lang w:val="en-GB"/>
        </w:rPr>
        <w:t>a</w:t>
      </w:r>
      <w:r w:rsidRPr="00085FC2">
        <w:rPr>
          <w:lang w:val="en-GB"/>
        </w:rPr>
        <w:tab/>
      </w:r>
      <w:r w:rsidRPr="00E9518F">
        <w:rPr>
          <w:shd w:val="clear" w:color="auto" w:fill="BAFAFF" w:themeFill="accent6" w:themeFillTint="33"/>
          <w:lang w:val="en-GB"/>
        </w:rPr>
        <w:t xml:space="preserve">data subjects and their capacity to exercise their </w:t>
      </w:r>
      <w:proofErr w:type="gramStart"/>
      <w:r w:rsidRPr="00E9518F">
        <w:rPr>
          <w:shd w:val="clear" w:color="auto" w:fill="BAFAFF" w:themeFill="accent6" w:themeFillTint="33"/>
          <w:lang w:val="en-GB"/>
        </w:rPr>
        <w:t>rights</w:t>
      </w:r>
      <w:r w:rsidRPr="00E9518F">
        <w:rPr>
          <w:lang w:val="en-GB"/>
        </w:rPr>
        <w:t>;</w:t>
      </w:r>
      <w:proofErr w:type="gramEnd"/>
    </w:p>
    <w:p w14:paraId="44689420"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0776A6" w14:textId="77777777" w:rsidR="00B77156" w:rsidRPr="00E9518F" w:rsidRDefault="00B77156" w:rsidP="00B77156">
      <w:pPr>
        <w:pStyle w:val="Inspring"/>
        <w:tabs>
          <w:tab w:val="left" w:pos="1200"/>
        </w:tabs>
        <w:rPr>
          <w:lang w:val="en-GB"/>
        </w:rPr>
      </w:pPr>
      <w:r w:rsidRPr="00E9518F">
        <w:rPr>
          <w:lang w:val="en-GB"/>
        </w:rPr>
        <w:tab/>
      </w:r>
    </w:p>
    <w:p w14:paraId="685FB524" w14:textId="77777777" w:rsidR="00B77156" w:rsidRPr="00E9518F" w:rsidRDefault="00B77156" w:rsidP="00B77156">
      <w:pPr>
        <w:pStyle w:val="Inspring"/>
        <w:tabs>
          <w:tab w:val="left" w:pos="1200"/>
        </w:tabs>
        <w:rPr>
          <w:lang w:val="en-GB"/>
        </w:rPr>
      </w:pPr>
      <w:r w:rsidRPr="00E9518F">
        <w:rPr>
          <w:lang w:val="en-GB"/>
        </w:rPr>
        <w:tab/>
        <w:t>b</w:t>
      </w:r>
      <w:r w:rsidRPr="00E9518F">
        <w:rPr>
          <w:lang w:val="en-GB"/>
        </w:rPr>
        <w:tab/>
      </w:r>
      <w:r w:rsidRPr="00E9518F">
        <w:rPr>
          <w:shd w:val="clear" w:color="auto" w:fill="BAFAFF" w:themeFill="accent6" w:themeFillTint="33"/>
          <w:lang w:val="en-GB"/>
        </w:rPr>
        <w:t xml:space="preserve">personal data breaches notification to the </w:t>
      </w:r>
      <w:proofErr w:type="gramStart"/>
      <w:r w:rsidRPr="00E9518F">
        <w:rPr>
          <w:shd w:val="clear" w:color="auto" w:fill="BAFAFF" w:themeFill="accent6" w:themeFillTint="33"/>
          <w:lang w:val="en-GB"/>
        </w:rPr>
        <w:t>regulator</w:t>
      </w:r>
      <w:r w:rsidRPr="00E9518F">
        <w:rPr>
          <w:lang w:val="en-GB"/>
        </w:rPr>
        <w:t>;</w:t>
      </w:r>
      <w:proofErr w:type="gramEnd"/>
    </w:p>
    <w:p w14:paraId="3AB50337"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49265A" w14:textId="77777777" w:rsidR="00B77156" w:rsidRPr="00E9518F" w:rsidRDefault="00B77156" w:rsidP="00B77156">
      <w:pPr>
        <w:pStyle w:val="Inspring"/>
        <w:tabs>
          <w:tab w:val="left" w:pos="1200"/>
        </w:tabs>
        <w:rPr>
          <w:lang w:val="en-GB"/>
        </w:rPr>
      </w:pPr>
      <w:r w:rsidRPr="00E9518F">
        <w:rPr>
          <w:lang w:val="en-GB"/>
        </w:rPr>
        <w:tab/>
      </w:r>
    </w:p>
    <w:p w14:paraId="0A512E94" w14:textId="77777777" w:rsidR="00B77156" w:rsidRPr="00E9518F" w:rsidRDefault="00B77156" w:rsidP="00B77156">
      <w:pPr>
        <w:pStyle w:val="Inspring"/>
        <w:tabs>
          <w:tab w:val="left" w:pos="1200"/>
        </w:tabs>
        <w:rPr>
          <w:lang w:val="en-GB"/>
        </w:rPr>
      </w:pPr>
      <w:r w:rsidRPr="00E9518F">
        <w:rPr>
          <w:lang w:val="en-GB"/>
        </w:rPr>
        <w:tab/>
        <w:t>c</w:t>
      </w:r>
      <w:r w:rsidRPr="00E9518F">
        <w:rPr>
          <w:lang w:val="en-GB"/>
        </w:rPr>
        <w:tab/>
      </w:r>
      <w:r w:rsidRPr="00E9518F">
        <w:rPr>
          <w:shd w:val="clear" w:color="auto" w:fill="BAFAFF" w:themeFill="accent6" w:themeFillTint="33"/>
          <w:lang w:val="en-GB"/>
        </w:rPr>
        <w:t>personal data breaches notification to data subjects (when necessary).</w:t>
      </w:r>
    </w:p>
    <w:p w14:paraId="67749C1C"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95CEC9" w14:textId="77777777" w:rsidR="00B77156" w:rsidRPr="00E9518F" w:rsidRDefault="00B77156" w:rsidP="00B77156">
      <w:pPr>
        <w:pStyle w:val="Inspring"/>
        <w:tabs>
          <w:tab w:val="left" w:pos="1200"/>
        </w:tabs>
        <w:rPr>
          <w:lang w:val="en-GB"/>
        </w:rPr>
      </w:pPr>
      <w:r w:rsidRPr="00E9518F">
        <w:rPr>
          <w:lang w:val="en-GB"/>
        </w:rPr>
        <w:tab/>
      </w:r>
    </w:p>
    <w:p w14:paraId="312AF573" w14:textId="77777777" w:rsidR="00B77156" w:rsidRPr="00E9518F" w:rsidRDefault="00B77156" w:rsidP="00B77156">
      <w:pPr>
        <w:pStyle w:val="Inspring"/>
        <w:rPr>
          <w:lang w:val="en-GB"/>
        </w:rPr>
      </w:pPr>
      <w:r w:rsidRPr="00E9518F">
        <w:rPr>
          <w:lang w:val="en-GB"/>
        </w:rPr>
        <w:t>3.4.6.6</w:t>
      </w:r>
      <w:r w:rsidRPr="00E9518F">
        <w:rPr>
          <w:lang w:val="en-GB"/>
        </w:rPr>
        <w:tab/>
      </w:r>
      <w:r w:rsidRPr="00E9518F">
        <w:rPr>
          <w:shd w:val="clear" w:color="auto" w:fill="BAFAFF" w:themeFill="accent6" w:themeFillTint="33"/>
          <w:lang w:val="en-GB"/>
        </w:rPr>
        <w:t>Do you transfer personal data out of the European Economic Area</w:t>
      </w:r>
      <w:r w:rsidRPr="007224BA">
        <w:rPr>
          <w:shd w:val="clear" w:color="auto" w:fill="BAFAFF" w:themeFill="accent6" w:themeFillTint="33"/>
          <w:lang w:val="en-GB"/>
        </w:rPr>
        <w:t>?</w:t>
      </w:r>
      <w:r w:rsidRPr="00E9518F">
        <w:rPr>
          <w:lang w:val="en-GB"/>
        </w:rPr>
        <w:t xml:space="preserve"> </w:t>
      </w:r>
    </w:p>
    <w:p w14:paraId="5816FD24" w14:textId="77777777" w:rsidR="00B77156" w:rsidRPr="00E9518F" w:rsidRDefault="00B77156" w:rsidP="00B77156">
      <w:pPr>
        <w:pStyle w:val="Inspring"/>
        <w:rPr>
          <w:lang w:val="en-GB"/>
        </w:rPr>
      </w:pPr>
    </w:p>
    <w:p w14:paraId="04FA290C" w14:textId="77777777" w:rsidR="00B77156" w:rsidRPr="00E9518F" w:rsidRDefault="00B77156" w:rsidP="00B77156">
      <w:pPr>
        <w:pStyle w:val="Inspring"/>
        <w:rPr>
          <w:lang w:val="en-GB"/>
        </w:rPr>
      </w:pPr>
      <w:r w:rsidRPr="00E9518F">
        <w:rPr>
          <w:lang w:val="en-GB"/>
        </w:rPr>
        <w:t xml:space="preserve">              </w:t>
      </w:r>
      <w:r w:rsidRPr="00E9518F">
        <w:rPr>
          <w:shd w:val="clear" w:color="auto" w:fill="BAFAFF" w:themeFill="accent6" w:themeFillTint="33"/>
          <w:lang w:val="en-GB"/>
        </w:rPr>
        <w:t>If so, are those transfers completely identified? How are they framed/secured</w:t>
      </w:r>
      <w:r w:rsidRPr="007224BA">
        <w:rPr>
          <w:shd w:val="clear" w:color="auto" w:fill="BAFAFF" w:themeFill="accent6" w:themeFillTint="33"/>
          <w:lang w:val="en-GB"/>
        </w:rPr>
        <w:t>?</w:t>
      </w:r>
    </w:p>
    <w:p w14:paraId="432B97BF"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694E3A" w14:textId="77777777" w:rsidR="00B77156" w:rsidRPr="00E9518F" w:rsidRDefault="00B77156" w:rsidP="00B77156">
      <w:pPr>
        <w:pStyle w:val="Inspring"/>
        <w:tabs>
          <w:tab w:val="clear" w:pos="765"/>
          <w:tab w:val="clear" w:pos="1440"/>
          <w:tab w:val="left" w:pos="3240"/>
        </w:tabs>
        <w:rPr>
          <w:lang w:val="en-GB"/>
        </w:rPr>
      </w:pPr>
      <w:r w:rsidRPr="00E9518F">
        <w:rPr>
          <w:lang w:val="en-GB"/>
        </w:rPr>
        <w:tab/>
      </w:r>
    </w:p>
    <w:p w14:paraId="34EB1117" w14:textId="77777777" w:rsidR="00B77156" w:rsidRPr="00E9518F" w:rsidRDefault="00B77156" w:rsidP="00B77156">
      <w:pPr>
        <w:pStyle w:val="Inspring"/>
        <w:rPr>
          <w:lang w:val="en-GB"/>
        </w:rPr>
      </w:pPr>
      <w:r w:rsidRPr="00E9518F">
        <w:rPr>
          <w:lang w:val="en-GB"/>
        </w:rPr>
        <w:t>3.4.6.7</w:t>
      </w:r>
      <w:r w:rsidRPr="00E9518F">
        <w:rPr>
          <w:lang w:val="en-GB"/>
        </w:rPr>
        <w:tab/>
      </w:r>
      <w:r w:rsidRPr="00E9518F">
        <w:rPr>
          <w:shd w:val="clear" w:color="auto" w:fill="BAFAFF" w:themeFill="accent6" w:themeFillTint="33"/>
          <w:lang w:val="en-GB"/>
        </w:rPr>
        <w:t>Do your contracts with data processors (if any) include relevant data protection requirements</w:t>
      </w:r>
      <w:r w:rsidRPr="007224BA">
        <w:rPr>
          <w:shd w:val="clear" w:color="auto" w:fill="BAFAFF" w:themeFill="accent6" w:themeFillTint="33"/>
          <w:lang w:val="en-GB"/>
        </w:rPr>
        <w:t>?</w:t>
      </w:r>
    </w:p>
    <w:p w14:paraId="2003E041"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BEEE4F" w14:textId="77777777" w:rsidR="00B77156" w:rsidRPr="00E9518F" w:rsidRDefault="00B77156" w:rsidP="00B77156">
      <w:pPr>
        <w:pStyle w:val="Inspring"/>
        <w:tabs>
          <w:tab w:val="clear" w:pos="765"/>
          <w:tab w:val="clear" w:pos="1440"/>
          <w:tab w:val="left" w:pos="3240"/>
        </w:tabs>
        <w:rPr>
          <w:lang w:val="en-GB"/>
        </w:rPr>
      </w:pPr>
      <w:r w:rsidRPr="00E9518F">
        <w:rPr>
          <w:lang w:val="en-GB"/>
        </w:rPr>
        <w:tab/>
      </w:r>
    </w:p>
    <w:p w14:paraId="6AC93E97" w14:textId="77777777" w:rsidR="00B77156" w:rsidRPr="00E9518F" w:rsidRDefault="00B77156" w:rsidP="00B77156">
      <w:r w:rsidRPr="00E9518F">
        <w:t>3.4.7</w:t>
      </w:r>
      <w:r w:rsidRPr="00E9518F">
        <w:tab/>
        <w:t xml:space="preserve">Is your staff regularly trained on IT security </w:t>
      </w:r>
      <w:r w:rsidRPr="00E9518F">
        <w:rPr>
          <w:shd w:val="clear" w:color="auto" w:fill="BAFAFF" w:themeFill="accent6" w:themeFillTint="33"/>
        </w:rPr>
        <w:t>and/or data protection principles and practices</w:t>
      </w:r>
      <w:r w:rsidRPr="007224BA">
        <w:rPr>
          <w:shd w:val="clear" w:color="auto" w:fill="BAFAFF" w:themeFill="accent6" w:themeFillTint="33"/>
        </w:rPr>
        <w:t>?</w:t>
      </w:r>
    </w:p>
    <w:p w14:paraId="68787833"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A83D40" w14:textId="77777777" w:rsidR="00B77156" w:rsidRPr="00E9518F" w:rsidRDefault="00B77156" w:rsidP="00B77156">
      <w:pPr>
        <w:pStyle w:val="Heading2"/>
      </w:pPr>
    </w:p>
    <w:p w14:paraId="1E928AA8" w14:textId="77777777" w:rsidR="00FA637E" w:rsidRPr="00E9518F" w:rsidRDefault="00FA637E" w:rsidP="009D0898"/>
    <w:p w14:paraId="76DE2426" w14:textId="4411AD11" w:rsidR="006C49B3" w:rsidRPr="00E9518F" w:rsidRDefault="006C49B3" w:rsidP="007019E3">
      <w:pPr>
        <w:pStyle w:val="Heading2"/>
      </w:pPr>
      <w:bookmarkStart w:id="744" w:name="_Toc134018500"/>
      <w:r w:rsidRPr="00E9518F">
        <w:t>3.</w:t>
      </w:r>
      <w:r w:rsidR="002544BC" w:rsidRPr="00E9518F">
        <w:t>5</w:t>
      </w:r>
      <w:r w:rsidRPr="00E9518F">
        <w:tab/>
        <w:t>Disaster Recovery and Business Continuity Plans</w:t>
      </w:r>
      <w:bookmarkEnd w:id="744"/>
    </w:p>
    <w:p w14:paraId="431DACD5" w14:textId="77777777" w:rsidR="006C49B3" w:rsidRPr="00E9518F" w:rsidRDefault="006C49B3" w:rsidP="007019E3"/>
    <w:p w14:paraId="647C37ED" w14:textId="3C74060F" w:rsidR="006C49B3" w:rsidRPr="00E9518F" w:rsidRDefault="006C49B3" w:rsidP="006C49B3">
      <w:pPr>
        <w:pStyle w:val="Inspring"/>
        <w:rPr>
          <w:lang w:val="en-GB"/>
        </w:rPr>
      </w:pPr>
      <w:r w:rsidRPr="00E9518F">
        <w:rPr>
          <w:lang w:val="en-GB"/>
        </w:rPr>
        <w:t>3.</w:t>
      </w:r>
      <w:r w:rsidR="002544BC" w:rsidRPr="00E9518F">
        <w:rPr>
          <w:lang w:val="en-GB"/>
        </w:rPr>
        <w:t>5</w:t>
      </w:r>
      <w:r w:rsidRPr="00E9518F">
        <w:rPr>
          <w:lang w:val="en-GB"/>
        </w:rPr>
        <w:t>.1</w:t>
      </w:r>
      <w:r w:rsidRPr="00E9518F">
        <w:rPr>
          <w:lang w:val="en-GB"/>
        </w:rPr>
        <w:tab/>
        <w:t>Are you</w:t>
      </w:r>
      <w:r w:rsidR="00633188" w:rsidRPr="00E9518F">
        <w:rPr>
          <w:lang w:val="en-GB"/>
        </w:rPr>
        <w:t xml:space="preserve"> compliant with international standards on business continuity management systems, </w:t>
      </w:r>
      <w:r w:rsidR="002544BC" w:rsidRPr="00E9518F">
        <w:rPr>
          <w:lang w:val="en-GB"/>
        </w:rPr>
        <w:t>eg</w:t>
      </w:r>
      <w:r w:rsidRPr="00E9518F">
        <w:rPr>
          <w:lang w:val="en-GB"/>
        </w:rPr>
        <w:t xml:space="preserve"> ISO 22301</w:t>
      </w:r>
      <w:r w:rsidR="00F34EE1" w:rsidRPr="00E9518F">
        <w:rPr>
          <w:lang w:val="en-GB"/>
        </w:rPr>
        <w:t xml:space="preserve"> </w:t>
      </w:r>
      <w:r w:rsidRPr="00E9518F">
        <w:rPr>
          <w:lang w:val="en-GB"/>
        </w:rPr>
        <w:t>or any other</w:t>
      </w:r>
      <w:r w:rsidR="00654DFC" w:rsidRPr="00E9518F">
        <w:rPr>
          <w:lang w:val="en-GB"/>
        </w:rPr>
        <w:t xml:space="preserve"> equivalent</w:t>
      </w:r>
      <w:r w:rsidRPr="00E9518F">
        <w:rPr>
          <w:lang w:val="en-GB"/>
        </w:rPr>
        <w:t xml:space="preserve"> certifications? </w:t>
      </w:r>
    </w:p>
    <w:p w14:paraId="0C7A630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36CF66" w14:textId="77777777" w:rsidR="006C49B3" w:rsidRPr="00E9518F" w:rsidRDefault="006C49B3" w:rsidP="006C49B3">
      <w:pPr>
        <w:pStyle w:val="Inspring"/>
        <w:tabs>
          <w:tab w:val="clear" w:pos="765"/>
          <w:tab w:val="clear" w:pos="1440"/>
          <w:tab w:val="left" w:pos="3240"/>
        </w:tabs>
        <w:rPr>
          <w:lang w:val="en-GB"/>
        </w:rPr>
      </w:pPr>
      <w:r w:rsidRPr="00E9518F">
        <w:rPr>
          <w:lang w:val="en-GB"/>
        </w:rPr>
        <w:tab/>
      </w:r>
    </w:p>
    <w:p w14:paraId="27BF688D" w14:textId="39BC4221" w:rsidR="006C49B3" w:rsidRPr="00E9518F" w:rsidRDefault="006C49B3" w:rsidP="006C49B3">
      <w:pPr>
        <w:pStyle w:val="Inspring"/>
        <w:rPr>
          <w:lang w:val="en-GB"/>
        </w:rPr>
      </w:pPr>
      <w:r w:rsidRPr="00E9518F">
        <w:rPr>
          <w:lang w:val="en-GB"/>
        </w:rPr>
        <w:t>3.</w:t>
      </w:r>
      <w:r w:rsidR="002544BC" w:rsidRPr="00E9518F">
        <w:rPr>
          <w:lang w:val="en-GB"/>
        </w:rPr>
        <w:t>5</w:t>
      </w:r>
      <w:r w:rsidRPr="00E9518F">
        <w:rPr>
          <w:lang w:val="en-GB"/>
        </w:rPr>
        <w:t>.2</w:t>
      </w:r>
      <w:r w:rsidRPr="00E9518F">
        <w:rPr>
          <w:lang w:val="en-GB"/>
        </w:rPr>
        <w:tab/>
        <w:t xml:space="preserve">Are </w:t>
      </w:r>
      <w:r w:rsidR="00633188" w:rsidRPr="00E9518F">
        <w:rPr>
          <w:lang w:val="en-GB"/>
        </w:rPr>
        <w:t>disaster recovery plans (</w:t>
      </w:r>
      <w:r w:rsidRPr="00E9518F">
        <w:rPr>
          <w:lang w:val="en-GB"/>
        </w:rPr>
        <w:t>DRP</w:t>
      </w:r>
      <w:r w:rsidR="00633188" w:rsidRPr="00E9518F">
        <w:rPr>
          <w:lang w:val="en-GB"/>
        </w:rPr>
        <w:t>)</w:t>
      </w:r>
      <w:r w:rsidRPr="00E9518F">
        <w:rPr>
          <w:lang w:val="en-GB"/>
        </w:rPr>
        <w:t xml:space="preserve"> and </w:t>
      </w:r>
      <w:r w:rsidR="00633188" w:rsidRPr="00E9518F">
        <w:rPr>
          <w:lang w:val="en-GB"/>
        </w:rPr>
        <w:t>business continuity plans (BCP) and their related</w:t>
      </w:r>
      <w:r w:rsidRPr="00E9518F">
        <w:rPr>
          <w:lang w:val="en-GB"/>
        </w:rPr>
        <w:t xml:space="preserve"> policies regularly reviewed for appropriate</w:t>
      </w:r>
      <w:r w:rsidR="00654DFC" w:rsidRPr="00E9518F">
        <w:rPr>
          <w:lang w:val="en-GB"/>
        </w:rPr>
        <w:t>ness and approved by management</w:t>
      </w:r>
      <w:r w:rsidRPr="00E9518F">
        <w:rPr>
          <w:lang w:val="en-GB"/>
        </w:rPr>
        <w:t xml:space="preserve">? </w:t>
      </w:r>
    </w:p>
    <w:p w14:paraId="751AC3A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D10D74" w14:textId="77777777" w:rsidR="006C49B3" w:rsidRPr="00E9518F" w:rsidRDefault="006C49B3" w:rsidP="006C49B3">
      <w:pPr>
        <w:pStyle w:val="Inspring"/>
        <w:tabs>
          <w:tab w:val="clear" w:pos="765"/>
          <w:tab w:val="clear" w:pos="1440"/>
          <w:tab w:val="left" w:pos="3240"/>
        </w:tabs>
        <w:rPr>
          <w:lang w:val="en-GB"/>
        </w:rPr>
      </w:pPr>
      <w:r w:rsidRPr="00E9518F">
        <w:rPr>
          <w:lang w:val="en-GB"/>
        </w:rPr>
        <w:tab/>
      </w:r>
    </w:p>
    <w:p w14:paraId="54FDD3B6" w14:textId="0641B81F" w:rsidR="006C49B3" w:rsidRPr="00E9518F" w:rsidRDefault="006C49B3" w:rsidP="006C49B3">
      <w:pPr>
        <w:pStyle w:val="Inspring"/>
        <w:rPr>
          <w:lang w:val="en-GB"/>
        </w:rPr>
      </w:pPr>
      <w:r w:rsidRPr="00E9518F">
        <w:rPr>
          <w:lang w:val="en-GB"/>
        </w:rPr>
        <w:t>3.</w:t>
      </w:r>
      <w:r w:rsidR="00C3411A" w:rsidRPr="00E9518F">
        <w:rPr>
          <w:lang w:val="en-GB"/>
        </w:rPr>
        <w:t>5</w:t>
      </w:r>
      <w:r w:rsidRPr="00E9518F">
        <w:rPr>
          <w:lang w:val="en-GB"/>
        </w:rPr>
        <w:t>.3</w:t>
      </w:r>
      <w:r w:rsidRPr="00E9518F">
        <w:rPr>
          <w:lang w:val="en-GB"/>
        </w:rPr>
        <w:tab/>
        <w:t xml:space="preserve">How frequently are your DRP and BCP plans tested? </w:t>
      </w:r>
    </w:p>
    <w:p w14:paraId="28AFCC4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3C8D7E" w14:textId="77777777" w:rsidR="006C49B3" w:rsidRPr="00E9518F" w:rsidRDefault="006C49B3" w:rsidP="006C49B3">
      <w:pPr>
        <w:pStyle w:val="Inspring"/>
        <w:tabs>
          <w:tab w:val="clear" w:pos="765"/>
          <w:tab w:val="clear" w:pos="1440"/>
          <w:tab w:val="left" w:pos="3240"/>
        </w:tabs>
        <w:rPr>
          <w:lang w:val="en-GB"/>
        </w:rPr>
      </w:pPr>
      <w:r w:rsidRPr="00E9518F">
        <w:rPr>
          <w:lang w:val="en-GB"/>
        </w:rPr>
        <w:tab/>
      </w:r>
    </w:p>
    <w:p w14:paraId="5D0D0279" w14:textId="22411F5B" w:rsidR="006C49B3" w:rsidRPr="00E9518F" w:rsidRDefault="006C49B3" w:rsidP="006C49B3">
      <w:pPr>
        <w:pStyle w:val="Inspring"/>
        <w:rPr>
          <w:lang w:val="en-GB"/>
        </w:rPr>
      </w:pPr>
      <w:r w:rsidRPr="00E9518F">
        <w:rPr>
          <w:lang w:val="en-GB"/>
        </w:rPr>
        <w:t>3.</w:t>
      </w:r>
      <w:r w:rsidR="00C3411A" w:rsidRPr="00E9518F">
        <w:rPr>
          <w:lang w:val="en-GB"/>
        </w:rPr>
        <w:t>5</w:t>
      </w:r>
      <w:r w:rsidRPr="00E9518F">
        <w:rPr>
          <w:lang w:val="en-GB"/>
        </w:rPr>
        <w:t>.4</w:t>
      </w:r>
      <w:r w:rsidRPr="00E9518F">
        <w:rPr>
          <w:lang w:val="en-GB"/>
        </w:rPr>
        <w:tab/>
        <w:t xml:space="preserve">Do all </w:t>
      </w:r>
      <w:r w:rsidR="00D971DC" w:rsidRPr="00E9518F">
        <w:rPr>
          <w:lang w:val="en-GB"/>
        </w:rPr>
        <w:t>business-critical</w:t>
      </w:r>
      <w:r w:rsidRPr="00E9518F">
        <w:rPr>
          <w:lang w:val="en-GB"/>
        </w:rPr>
        <w:t xml:space="preserve"> staff </w:t>
      </w:r>
      <w:proofErr w:type="gramStart"/>
      <w:r w:rsidRPr="00E9518F">
        <w:rPr>
          <w:lang w:val="en-GB"/>
        </w:rPr>
        <w:t>have the ability to</w:t>
      </w:r>
      <w:proofErr w:type="gramEnd"/>
      <w:r w:rsidRPr="00E9518F">
        <w:rPr>
          <w:lang w:val="en-GB"/>
        </w:rPr>
        <w:t xml:space="preserve"> work from home and do they use </w:t>
      </w:r>
      <w:r w:rsidR="00216DC3" w:rsidRPr="00E9518F">
        <w:rPr>
          <w:lang w:val="en-GB"/>
        </w:rPr>
        <w:t>organisation</w:t>
      </w:r>
      <w:r w:rsidRPr="00E9518F">
        <w:rPr>
          <w:lang w:val="en-GB"/>
        </w:rPr>
        <w:t>-supplied hardwar</w:t>
      </w:r>
      <w:r w:rsidR="001225A4" w:rsidRPr="00E9518F">
        <w:rPr>
          <w:lang w:val="en-GB"/>
        </w:rPr>
        <w:t>e</w:t>
      </w:r>
      <w:r w:rsidRPr="00E9518F">
        <w:rPr>
          <w:lang w:val="en-GB"/>
        </w:rPr>
        <w:t xml:space="preserve"> or their own? If </w:t>
      </w:r>
      <w:r w:rsidR="00216DC3" w:rsidRPr="00E9518F">
        <w:rPr>
          <w:lang w:val="en-GB"/>
        </w:rPr>
        <w:t>organisation</w:t>
      </w:r>
      <w:r w:rsidRPr="00E9518F">
        <w:rPr>
          <w:lang w:val="en-GB"/>
        </w:rPr>
        <w:t xml:space="preserve">-supplied hardware is used, how often is this tested in the home environment? </w:t>
      </w:r>
    </w:p>
    <w:p w14:paraId="5724C4C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0E07AD" w14:textId="145A30C4" w:rsidR="006C49B3" w:rsidRPr="00E9518F" w:rsidRDefault="006C49B3" w:rsidP="00C3411A">
      <w:pPr>
        <w:pStyle w:val="Inspring"/>
        <w:tabs>
          <w:tab w:val="clear" w:pos="765"/>
          <w:tab w:val="clear" w:pos="1440"/>
          <w:tab w:val="left" w:pos="3240"/>
        </w:tabs>
        <w:rPr>
          <w:lang w:val="en-GB"/>
        </w:rPr>
      </w:pPr>
      <w:r w:rsidRPr="00E9518F">
        <w:rPr>
          <w:lang w:val="en-GB"/>
        </w:rPr>
        <w:tab/>
      </w:r>
      <w:r w:rsidRPr="00E9518F">
        <w:rPr>
          <w:lang w:val="en-GB"/>
        </w:rPr>
        <w:tab/>
      </w:r>
    </w:p>
    <w:p w14:paraId="5A497979" w14:textId="77777777" w:rsidR="001225A4" w:rsidRPr="00E9518F" w:rsidRDefault="001225A4" w:rsidP="00BD5631"/>
    <w:p w14:paraId="4FC5F9F0" w14:textId="7A3263A2" w:rsidR="00EB7338" w:rsidRPr="00E9518F" w:rsidRDefault="008C20E1" w:rsidP="007019E3">
      <w:pPr>
        <w:pStyle w:val="Heading2"/>
      </w:pPr>
      <w:bookmarkStart w:id="745" w:name="_Toc134018501"/>
      <w:r w:rsidRPr="00E9518F">
        <w:lastRenderedPageBreak/>
        <w:t>3.</w:t>
      </w:r>
      <w:r w:rsidR="00C3411A" w:rsidRPr="00E9518F">
        <w:t>6</w:t>
      </w:r>
      <w:r w:rsidRPr="00E9518F">
        <w:tab/>
        <w:t>Crisis Management</w:t>
      </w:r>
      <w:bookmarkEnd w:id="745"/>
    </w:p>
    <w:p w14:paraId="79124400" w14:textId="77777777" w:rsidR="008C20E1" w:rsidRPr="00E9518F" w:rsidRDefault="008C20E1" w:rsidP="007019E3"/>
    <w:p w14:paraId="4CC7AFB5" w14:textId="1CA7D806" w:rsidR="008C20E1" w:rsidRPr="00E9518F" w:rsidRDefault="008C20E1" w:rsidP="008C20E1">
      <w:pPr>
        <w:pStyle w:val="Inspring"/>
        <w:rPr>
          <w:lang w:val="en-GB"/>
        </w:rPr>
      </w:pPr>
      <w:r w:rsidRPr="00E9518F">
        <w:rPr>
          <w:lang w:val="en-GB"/>
        </w:rPr>
        <w:t>3.</w:t>
      </w:r>
      <w:r w:rsidR="00C3411A" w:rsidRPr="00E9518F">
        <w:rPr>
          <w:lang w:val="en-GB"/>
        </w:rPr>
        <w:t>6</w:t>
      </w:r>
      <w:r w:rsidRPr="00E9518F">
        <w:rPr>
          <w:lang w:val="en-GB"/>
        </w:rPr>
        <w:t>.1</w:t>
      </w:r>
      <w:r w:rsidRPr="00E9518F">
        <w:rPr>
          <w:lang w:val="en-GB"/>
        </w:rPr>
        <w:tab/>
      </w:r>
      <w:r w:rsidR="00E074E0" w:rsidRPr="00E9518F">
        <w:rPr>
          <w:lang w:val="en-GB"/>
        </w:rPr>
        <w:t>Are you compliant with a crisis management industry standard (</w:t>
      </w:r>
      <w:r w:rsidR="00C3411A" w:rsidRPr="00E9518F">
        <w:rPr>
          <w:lang w:val="en-GB"/>
        </w:rPr>
        <w:t>eg</w:t>
      </w:r>
      <w:r w:rsidR="00E074E0" w:rsidRPr="00E9518F">
        <w:rPr>
          <w:lang w:val="en-GB"/>
        </w:rPr>
        <w:t xml:space="preserve"> BS 11200:2014)?</w:t>
      </w:r>
      <w:r w:rsidRPr="00E9518F">
        <w:rPr>
          <w:lang w:val="en-GB"/>
        </w:rPr>
        <w:t xml:space="preserve"> </w:t>
      </w:r>
    </w:p>
    <w:p w14:paraId="23AC886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F97C22"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7A1BFE56" w14:textId="744A3DC1" w:rsidR="008C20E1" w:rsidRPr="00E9518F" w:rsidRDefault="008C20E1" w:rsidP="008C20E1">
      <w:pPr>
        <w:pStyle w:val="Inspring"/>
        <w:rPr>
          <w:lang w:val="en-GB"/>
        </w:rPr>
      </w:pPr>
      <w:r w:rsidRPr="00E9518F">
        <w:rPr>
          <w:lang w:val="en-GB"/>
        </w:rPr>
        <w:t>3.</w:t>
      </w:r>
      <w:r w:rsidR="00C3411A" w:rsidRPr="00E9518F">
        <w:rPr>
          <w:lang w:val="en-GB"/>
        </w:rPr>
        <w:t>6</w:t>
      </w:r>
      <w:r w:rsidRPr="00E9518F">
        <w:rPr>
          <w:lang w:val="en-GB"/>
        </w:rPr>
        <w:t>.2</w:t>
      </w:r>
      <w:r w:rsidRPr="00E9518F">
        <w:rPr>
          <w:lang w:val="en-GB"/>
        </w:rPr>
        <w:tab/>
        <w:t xml:space="preserve">Do you have a designated Crisis Management Team (CMT) with specified deputies? </w:t>
      </w:r>
    </w:p>
    <w:p w14:paraId="1EF92F3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952220"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6C4B1AF6" w14:textId="5F3016D0" w:rsidR="008C20E1" w:rsidRPr="00E9518F" w:rsidRDefault="008C20E1" w:rsidP="008C20E1">
      <w:pPr>
        <w:pStyle w:val="Inspring"/>
        <w:rPr>
          <w:lang w:val="en-GB"/>
        </w:rPr>
      </w:pPr>
      <w:r w:rsidRPr="00E9518F">
        <w:rPr>
          <w:lang w:val="en-GB"/>
        </w:rPr>
        <w:t>3.</w:t>
      </w:r>
      <w:r w:rsidR="00C3411A" w:rsidRPr="00E9518F">
        <w:rPr>
          <w:lang w:val="en-GB"/>
        </w:rPr>
        <w:t>6</w:t>
      </w:r>
      <w:r w:rsidRPr="00E9518F">
        <w:rPr>
          <w:lang w:val="en-GB"/>
        </w:rPr>
        <w:t>.3</w:t>
      </w:r>
      <w:r w:rsidRPr="00E9518F">
        <w:rPr>
          <w:lang w:val="en-GB"/>
        </w:rPr>
        <w:tab/>
        <w:t>Is specific training given to CMT members</w:t>
      </w:r>
      <w:r w:rsidR="00633188" w:rsidRPr="00E9518F">
        <w:rPr>
          <w:lang w:val="en-GB"/>
        </w:rPr>
        <w:t>?</w:t>
      </w:r>
    </w:p>
    <w:p w14:paraId="18563A7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0CCA42"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34E9FB12" w14:textId="52E81396" w:rsidR="008C20E1" w:rsidRPr="00E9518F" w:rsidRDefault="008C20E1" w:rsidP="008C20E1">
      <w:pPr>
        <w:pStyle w:val="Inspring"/>
        <w:rPr>
          <w:lang w:val="en-GB"/>
        </w:rPr>
      </w:pPr>
      <w:r w:rsidRPr="00E9518F">
        <w:rPr>
          <w:lang w:val="en-GB"/>
        </w:rPr>
        <w:t>3.</w:t>
      </w:r>
      <w:r w:rsidR="00C3411A" w:rsidRPr="00E9518F">
        <w:rPr>
          <w:lang w:val="en-GB"/>
        </w:rPr>
        <w:t>6.4</w:t>
      </w:r>
      <w:r w:rsidRPr="00E9518F">
        <w:rPr>
          <w:lang w:val="en-GB"/>
        </w:rPr>
        <w:tab/>
        <w:t xml:space="preserve">Do you make use of consultants to assist you with your external communications in the event of a crisis? </w:t>
      </w:r>
    </w:p>
    <w:p w14:paraId="0F51C49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EFDA01"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628B2995" w14:textId="77777777" w:rsidR="00485AB7" w:rsidRPr="00E9518F" w:rsidRDefault="00485AB7" w:rsidP="000D7014">
      <w:pPr>
        <w:pStyle w:val="Inspring"/>
        <w:rPr>
          <w:lang w:val="en-GB"/>
        </w:rPr>
      </w:pPr>
    </w:p>
    <w:p w14:paraId="0FC73570" w14:textId="2C443C28" w:rsidR="000D7014" w:rsidRPr="00E9518F" w:rsidRDefault="000D7014" w:rsidP="000D7014">
      <w:pPr>
        <w:pStyle w:val="Heading2"/>
      </w:pPr>
      <w:bookmarkStart w:id="746" w:name="_Toc381105248"/>
      <w:bookmarkStart w:id="747" w:name="_Toc397000895"/>
      <w:bookmarkStart w:id="748" w:name="_Toc452457431"/>
      <w:bookmarkStart w:id="749" w:name="_Toc485208685"/>
      <w:bookmarkStart w:id="750" w:name="_Toc485637110"/>
      <w:bookmarkStart w:id="751" w:name="_Toc485638439"/>
      <w:bookmarkStart w:id="752" w:name="_Toc489871718"/>
      <w:bookmarkStart w:id="753" w:name="_Toc134018502"/>
      <w:r w:rsidRPr="00E9518F">
        <w:t>3.</w:t>
      </w:r>
      <w:r w:rsidR="00623CF8" w:rsidRPr="00E9518F">
        <w:t>7</w:t>
      </w:r>
      <w:r w:rsidRPr="00E9518F">
        <w:tab/>
        <w:t>Regulation</w:t>
      </w:r>
      <w:bookmarkEnd w:id="746"/>
      <w:bookmarkEnd w:id="747"/>
      <w:bookmarkEnd w:id="748"/>
      <w:bookmarkEnd w:id="749"/>
      <w:bookmarkEnd w:id="750"/>
      <w:bookmarkEnd w:id="751"/>
      <w:r w:rsidR="004E2D68" w:rsidRPr="00E9518F">
        <w:t xml:space="preserve"> and </w:t>
      </w:r>
      <w:r w:rsidR="00CE3352" w:rsidRPr="00E9518F">
        <w:t>E</w:t>
      </w:r>
      <w:r w:rsidR="004E2D68" w:rsidRPr="00E9518F">
        <w:t xml:space="preserve">xternal </w:t>
      </w:r>
      <w:r w:rsidR="00CE3352" w:rsidRPr="00E9518F">
        <w:t>A</w:t>
      </w:r>
      <w:r w:rsidR="004E2D68" w:rsidRPr="00E9518F">
        <w:t>uditors</w:t>
      </w:r>
      <w:bookmarkEnd w:id="752"/>
      <w:bookmarkEnd w:id="753"/>
    </w:p>
    <w:p w14:paraId="6859CA46" w14:textId="77777777" w:rsidR="000D7014" w:rsidRPr="00E9518F" w:rsidRDefault="000D7014" w:rsidP="000D7014">
      <w:pPr>
        <w:pStyle w:val="Inspring"/>
        <w:rPr>
          <w:lang w:val="en-GB"/>
        </w:rPr>
      </w:pPr>
    </w:p>
    <w:p w14:paraId="57B1CF4C" w14:textId="32A55006" w:rsidR="000D7014" w:rsidRPr="00E9518F" w:rsidRDefault="000D7014" w:rsidP="000D7014">
      <w:pPr>
        <w:pStyle w:val="Inspring"/>
        <w:rPr>
          <w:lang w:val="en-GB"/>
        </w:rPr>
      </w:pPr>
      <w:r w:rsidRPr="00E9518F">
        <w:rPr>
          <w:lang w:val="en-GB"/>
        </w:rPr>
        <w:t>3.</w:t>
      </w:r>
      <w:r w:rsidR="00623CF8" w:rsidRPr="00E9518F">
        <w:rPr>
          <w:lang w:val="en-GB"/>
        </w:rPr>
        <w:t>7</w:t>
      </w:r>
      <w:r w:rsidR="007704F2" w:rsidRPr="00E9518F">
        <w:rPr>
          <w:lang w:val="en-GB"/>
        </w:rPr>
        <w:t>.</w:t>
      </w:r>
      <w:r w:rsidRPr="00E9518F">
        <w:rPr>
          <w:lang w:val="en-GB"/>
        </w:rPr>
        <w:t>1</w:t>
      </w:r>
      <w:r w:rsidRPr="00E9518F">
        <w:rPr>
          <w:lang w:val="en-GB"/>
        </w:rPr>
        <w:tab/>
        <w:t>Is the vehicl</w:t>
      </w:r>
      <w:r w:rsidR="0042393A" w:rsidRPr="00E9518F">
        <w:rPr>
          <w:lang w:val="en-GB"/>
        </w:rPr>
        <w:t xml:space="preserve">e or </w:t>
      </w:r>
      <w:r w:rsidR="00D971DC" w:rsidRPr="00E9518F">
        <w:rPr>
          <w:lang w:val="en-GB"/>
        </w:rPr>
        <w:t>manager</w:t>
      </w:r>
      <w:r w:rsidRPr="00E9518F">
        <w:rPr>
          <w:lang w:val="en-GB"/>
        </w:rPr>
        <w:t xml:space="preserve"> regulated? If so, please describe.</w:t>
      </w:r>
      <w:r w:rsidR="0036774B" w:rsidRPr="00E9518F">
        <w:rPr>
          <w:lang w:val="en-GB"/>
        </w:rPr>
        <w:t xml:space="preserve"> </w:t>
      </w:r>
      <w:r w:rsidRPr="00E9518F">
        <w:rPr>
          <w:lang w:val="en-GB"/>
        </w:rPr>
        <w:t>Please also explain your statu</w:t>
      </w:r>
      <w:r w:rsidR="00633188" w:rsidRPr="00E9518F">
        <w:rPr>
          <w:lang w:val="en-GB"/>
        </w:rPr>
        <w:t xml:space="preserve">s, </w:t>
      </w:r>
      <w:r w:rsidR="00623CF8" w:rsidRPr="00E9518F">
        <w:rPr>
          <w:lang w:val="en-GB"/>
        </w:rPr>
        <w:t>eg</w:t>
      </w:r>
      <w:r w:rsidR="0036774B" w:rsidRPr="00E9518F">
        <w:rPr>
          <w:lang w:val="en-GB"/>
        </w:rPr>
        <w:t xml:space="preserve"> </w:t>
      </w:r>
      <w:r w:rsidRPr="00E9518F">
        <w:rPr>
          <w:lang w:val="en-GB"/>
        </w:rPr>
        <w:t>under AIFMD</w:t>
      </w:r>
      <w:r w:rsidR="004B010B" w:rsidRPr="00E9518F">
        <w:rPr>
          <w:lang w:val="en-GB"/>
        </w:rPr>
        <w:t xml:space="preserve"> in the European Union</w:t>
      </w:r>
      <w:r w:rsidR="00633188" w:rsidRPr="00E9518F">
        <w:rPr>
          <w:lang w:val="en-GB"/>
        </w:rPr>
        <w:t xml:space="preserve"> or </w:t>
      </w:r>
      <w:r w:rsidR="004B010B" w:rsidRPr="00E9518F">
        <w:rPr>
          <w:lang w:val="en-GB"/>
        </w:rPr>
        <w:t>other regulations</w:t>
      </w:r>
      <w:r w:rsidRPr="00E9518F">
        <w:rPr>
          <w:lang w:val="en-GB"/>
        </w:rPr>
        <w:t>.</w:t>
      </w:r>
      <w:r w:rsidR="0036774B" w:rsidRPr="00E9518F">
        <w:rPr>
          <w:lang w:val="en-GB"/>
        </w:rPr>
        <w:t xml:space="preserve"> </w:t>
      </w:r>
      <w:r w:rsidRPr="00E9518F">
        <w:rPr>
          <w:lang w:val="en-GB"/>
        </w:rPr>
        <w:t>If you are not regulated, how do you manage your marketing activities?</w:t>
      </w:r>
      <w:r w:rsidR="005354BB" w:rsidRPr="00E9518F">
        <w:rPr>
          <w:lang w:val="en-GB"/>
        </w:rPr>
        <w:t xml:space="preserve"> </w:t>
      </w:r>
    </w:p>
    <w:p w14:paraId="5B6A77B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7F90E8" w14:textId="77777777" w:rsidR="000D7014" w:rsidRPr="00E9518F" w:rsidRDefault="000D7014" w:rsidP="000D7014">
      <w:pPr>
        <w:pStyle w:val="Inspring"/>
        <w:tabs>
          <w:tab w:val="clear" w:pos="765"/>
          <w:tab w:val="clear" w:pos="1440"/>
          <w:tab w:val="left" w:pos="3240"/>
        </w:tabs>
        <w:rPr>
          <w:lang w:val="en-GB"/>
        </w:rPr>
      </w:pPr>
      <w:r w:rsidRPr="00E9518F">
        <w:rPr>
          <w:lang w:val="en-GB"/>
        </w:rPr>
        <w:tab/>
      </w:r>
    </w:p>
    <w:p w14:paraId="1EE6DD90" w14:textId="09333E7F" w:rsidR="00DD490E" w:rsidRPr="00E9518F" w:rsidRDefault="00862955" w:rsidP="00DD490E">
      <w:pPr>
        <w:pStyle w:val="Inspring"/>
        <w:rPr>
          <w:lang w:val="en-GB"/>
        </w:rPr>
      </w:pPr>
      <w:bookmarkStart w:id="754" w:name="_Toc485208686"/>
      <w:r w:rsidRPr="00E9518F">
        <w:rPr>
          <w:lang w:val="en-GB"/>
        </w:rPr>
        <w:t>3.</w:t>
      </w:r>
      <w:r w:rsidR="00623CF8" w:rsidRPr="00E9518F">
        <w:rPr>
          <w:lang w:val="en-GB"/>
        </w:rPr>
        <w:t>7</w:t>
      </w:r>
      <w:r w:rsidR="00DD490E" w:rsidRPr="00E9518F">
        <w:rPr>
          <w:lang w:val="en-GB"/>
        </w:rPr>
        <w:t>.2</w:t>
      </w:r>
      <w:r w:rsidR="00DD490E" w:rsidRPr="00E9518F">
        <w:rPr>
          <w:lang w:val="en-GB"/>
        </w:rPr>
        <w:tab/>
      </w:r>
      <w:r w:rsidR="004E2D68" w:rsidRPr="00E9518F">
        <w:rPr>
          <w:lang w:val="en-GB"/>
        </w:rPr>
        <w:t xml:space="preserve">Who is </w:t>
      </w:r>
      <w:r w:rsidR="004B010B" w:rsidRPr="00E9518F">
        <w:rPr>
          <w:lang w:val="en-GB"/>
        </w:rPr>
        <w:t>the</w:t>
      </w:r>
      <w:r w:rsidR="004E2D68" w:rsidRPr="00E9518F">
        <w:rPr>
          <w:lang w:val="en-GB"/>
        </w:rPr>
        <w:t xml:space="preserve"> external auditor</w:t>
      </w:r>
      <w:r w:rsidR="00F6672C" w:rsidRPr="00E9518F">
        <w:rPr>
          <w:lang w:val="en-GB"/>
        </w:rPr>
        <w:t xml:space="preserve"> of the </w:t>
      </w:r>
      <w:r w:rsidR="00D16EA7" w:rsidRPr="00E9518F">
        <w:rPr>
          <w:lang w:val="en-GB"/>
        </w:rPr>
        <w:t>vehicle</w:t>
      </w:r>
      <w:r w:rsidR="00F6672C" w:rsidRPr="00E9518F">
        <w:rPr>
          <w:lang w:val="en-GB"/>
        </w:rPr>
        <w:t>, manager, or both</w:t>
      </w:r>
      <w:r w:rsidR="004E2D68" w:rsidRPr="00E9518F">
        <w:rPr>
          <w:lang w:val="en-GB"/>
        </w:rPr>
        <w:t xml:space="preserve">? </w:t>
      </w:r>
      <w:r w:rsidR="00DD490E" w:rsidRPr="00E9518F">
        <w:rPr>
          <w:lang w:val="en-GB"/>
        </w:rPr>
        <w:t xml:space="preserve">Have audits disclosed any significant risks during the previous two years? </w:t>
      </w:r>
    </w:p>
    <w:p w14:paraId="19CEA98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49FC61" w14:textId="77777777" w:rsidR="00DD490E" w:rsidRPr="00E9518F" w:rsidRDefault="00DD490E" w:rsidP="00DD490E">
      <w:pPr>
        <w:pStyle w:val="Inspring"/>
        <w:rPr>
          <w:lang w:val="en-GB"/>
        </w:rPr>
      </w:pPr>
    </w:p>
    <w:p w14:paraId="3963DD65" w14:textId="0DF13328" w:rsidR="00DD490E" w:rsidRPr="00E9518F" w:rsidRDefault="00862955" w:rsidP="00DD490E">
      <w:pPr>
        <w:pStyle w:val="Inspring"/>
        <w:rPr>
          <w:lang w:val="en-GB"/>
        </w:rPr>
      </w:pPr>
      <w:r w:rsidRPr="00E9518F">
        <w:rPr>
          <w:lang w:val="en-GB"/>
        </w:rPr>
        <w:t>3.</w:t>
      </w:r>
      <w:r w:rsidR="00623CF8" w:rsidRPr="00E9518F">
        <w:rPr>
          <w:lang w:val="en-GB"/>
        </w:rPr>
        <w:t>7</w:t>
      </w:r>
      <w:r w:rsidR="00DD490E" w:rsidRPr="00E9518F">
        <w:rPr>
          <w:lang w:val="en-GB"/>
        </w:rPr>
        <w:t>.3</w:t>
      </w:r>
      <w:r w:rsidR="00DD490E" w:rsidRPr="00E9518F">
        <w:rPr>
          <w:lang w:val="en-GB"/>
        </w:rPr>
        <w:tab/>
        <w:t>Is there a rotation process for external auditors?</w:t>
      </w:r>
    </w:p>
    <w:p w14:paraId="4731427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54FEF1" w14:textId="77777777" w:rsidR="00DD490E" w:rsidRPr="00E9518F" w:rsidRDefault="00DD490E" w:rsidP="00BD5631"/>
    <w:p w14:paraId="37C54CAD" w14:textId="47BF253F" w:rsidR="000D7014" w:rsidRPr="00E9518F" w:rsidRDefault="000D7014" w:rsidP="000D7014">
      <w:pPr>
        <w:pStyle w:val="Heading2"/>
        <w:ind w:left="0" w:firstLine="0"/>
      </w:pPr>
      <w:bookmarkStart w:id="755" w:name="_Toc485637111"/>
      <w:bookmarkStart w:id="756" w:name="_Toc485638440"/>
      <w:bookmarkStart w:id="757" w:name="_Toc489871719"/>
      <w:bookmarkStart w:id="758" w:name="_Toc134018503"/>
      <w:r w:rsidRPr="00E9518F">
        <w:t>3.</w:t>
      </w:r>
      <w:r w:rsidR="00623CF8" w:rsidRPr="00E9518F">
        <w:t>8</w:t>
      </w:r>
      <w:r w:rsidRPr="00E9518F">
        <w:tab/>
      </w:r>
      <w:r w:rsidR="00C87A48" w:rsidRPr="00E9518F">
        <w:t>G</w:t>
      </w:r>
      <w:r w:rsidRPr="00E9518F">
        <w:t>overnance</w:t>
      </w:r>
      <w:bookmarkEnd w:id="754"/>
      <w:bookmarkEnd w:id="755"/>
      <w:bookmarkEnd w:id="756"/>
      <w:bookmarkEnd w:id="757"/>
      <w:bookmarkEnd w:id="758"/>
      <w:r w:rsidRPr="00E9518F">
        <w:t xml:space="preserve"> </w:t>
      </w:r>
    </w:p>
    <w:p w14:paraId="271B5C9F" w14:textId="77777777" w:rsidR="000D7014" w:rsidRPr="00E9518F" w:rsidRDefault="000D7014" w:rsidP="000D7014"/>
    <w:p w14:paraId="5FBCF615" w14:textId="7A5685B5" w:rsidR="000D7014" w:rsidRPr="00E9518F" w:rsidRDefault="000D7014" w:rsidP="000D7014">
      <w:pPr>
        <w:pStyle w:val="Inspring"/>
        <w:rPr>
          <w:lang w:val="en-GB"/>
        </w:rPr>
      </w:pPr>
      <w:bookmarkStart w:id="759" w:name="_Toc381105266"/>
      <w:r w:rsidRPr="00E9518F">
        <w:rPr>
          <w:lang w:val="en-GB"/>
        </w:rPr>
        <w:t>3.</w:t>
      </w:r>
      <w:r w:rsidR="002454C7" w:rsidRPr="00E9518F">
        <w:rPr>
          <w:lang w:val="en-GB"/>
        </w:rPr>
        <w:t>8</w:t>
      </w:r>
      <w:r w:rsidRPr="00E9518F">
        <w:rPr>
          <w:lang w:val="en-GB"/>
        </w:rPr>
        <w:t>.1</w:t>
      </w:r>
      <w:r w:rsidRPr="00E9518F">
        <w:rPr>
          <w:lang w:val="en-GB"/>
        </w:rPr>
        <w:tab/>
      </w:r>
      <w:r w:rsidR="00D33A7C" w:rsidRPr="00E9518F">
        <w:rPr>
          <w:lang w:val="en-GB"/>
        </w:rPr>
        <w:t xml:space="preserve">Please provide details </w:t>
      </w:r>
      <w:r w:rsidR="00025C74" w:rsidRPr="00E9518F">
        <w:rPr>
          <w:lang w:val="en-GB"/>
        </w:rPr>
        <w:t xml:space="preserve">of the vehicle’s level of adoption </w:t>
      </w:r>
      <w:r w:rsidR="00623CF8" w:rsidRPr="00E9518F">
        <w:rPr>
          <w:lang w:val="en-GB"/>
        </w:rPr>
        <w:t xml:space="preserve">of </w:t>
      </w:r>
      <w:r w:rsidR="00025C74" w:rsidRPr="00E9518F">
        <w:rPr>
          <w:lang w:val="en-GB"/>
        </w:rPr>
        <w:t>the INREV Governance Guidelines</w:t>
      </w:r>
      <w:r w:rsidR="004B1FC5" w:rsidRPr="00E9518F">
        <w:rPr>
          <w:lang w:val="en-GB"/>
        </w:rPr>
        <w:t xml:space="preserve"> (as </w:t>
      </w:r>
      <w:r w:rsidR="00D51EA3" w:rsidRPr="00E9518F">
        <w:rPr>
          <w:lang w:val="en-GB"/>
        </w:rPr>
        <w:t>mentioned</w:t>
      </w:r>
      <w:r w:rsidR="004B1FC5" w:rsidRPr="00E9518F">
        <w:rPr>
          <w:lang w:val="en-GB"/>
        </w:rPr>
        <w:t xml:space="preserve"> in 3.1.</w:t>
      </w:r>
      <w:r w:rsidR="002454C7" w:rsidRPr="00E9518F">
        <w:rPr>
          <w:lang w:val="en-GB"/>
        </w:rPr>
        <w:t>4</w:t>
      </w:r>
      <w:r w:rsidR="004B1FC5" w:rsidRPr="00E9518F">
        <w:rPr>
          <w:lang w:val="en-GB"/>
        </w:rPr>
        <w:t xml:space="preserve">) by placing </w:t>
      </w:r>
      <w:r w:rsidRPr="00E9518F">
        <w:rPr>
          <w:lang w:val="en-GB"/>
        </w:rPr>
        <w:t>a copy</w:t>
      </w:r>
      <w:r w:rsidR="00025C74" w:rsidRPr="00E9518F">
        <w:rPr>
          <w:lang w:val="en-GB"/>
        </w:rPr>
        <w:t xml:space="preserve"> </w:t>
      </w:r>
      <w:r w:rsidR="007C1C58" w:rsidRPr="00E9518F">
        <w:rPr>
          <w:lang w:val="en-GB"/>
        </w:rPr>
        <w:t xml:space="preserve">of </w:t>
      </w:r>
      <w:r w:rsidR="00D51EA3" w:rsidRPr="00E9518F">
        <w:rPr>
          <w:lang w:val="en-GB"/>
        </w:rPr>
        <w:t xml:space="preserve">your assessment </w:t>
      </w:r>
      <w:r w:rsidR="00151BA2" w:rsidRPr="00E9518F">
        <w:rPr>
          <w:lang w:val="en-GB"/>
        </w:rPr>
        <w:t xml:space="preserve">in the </w:t>
      </w:r>
      <w:r w:rsidR="0005232A" w:rsidRPr="00E9518F">
        <w:rPr>
          <w:lang w:val="en-GB"/>
        </w:rPr>
        <w:t>Data Room</w:t>
      </w:r>
      <w:r w:rsidRPr="00E9518F">
        <w:rPr>
          <w:lang w:val="en-GB"/>
        </w:rPr>
        <w:t>.</w:t>
      </w:r>
      <w:bookmarkEnd w:id="759"/>
      <w:r w:rsidRPr="00E9518F">
        <w:rPr>
          <w:lang w:val="en-GB"/>
        </w:rPr>
        <w:t xml:space="preserve"> </w:t>
      </w:r>
    </w:p>
    <w:p w14:paraId="6F3977EA"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BA489E" w14:textId="77777777" w:rsidR="00970B04" w:rsidRPr="00E9518F" w:rsidRDefault="00970B04" w:rsidP="000D7014">
      <w:pPr>
        <w:pStyle w:val="Inspring"/>
        <w:rPr>
          <w:lang w:val="en-GB"/>
        </w:rPr>
      </w:pPr>
    </w:p>
    <w:p w14:paraId="27808B93" w14:textId="64546677" w:rsidR="000D7014" w:rsidRPr="00E9518F" w:rsidRDefault="000D7014" w:rsidP="00337856">
      <w:pPr>
        <w:rPr>
          <w:b/>
          <w:bCs/>
        </w:rPr>
      </w:pPr>
      <w:bookmarkStart w:id="760" w:name="_Toc356297877"/>
      <w:bookmarkStart w:id="761" w:name="_Toc381105267"/>
      <w:bookmarkStart w:id="762" w:name="_Toc452457451"/>
      <w:bookmarkStart w:id="763" w:name="_Toc485208687"/>
      <w:bookmarkStart w:id="764" w:name="_Toc485637112"/>
      <w:bookmarkStart w:id="765" w:name="_Toc485638441"/>
      <w:bookmarkStart w:id="766" w:name="_Toc489871720"/>
      <w:bookmarkStart w:id="767" w:name="_Toc496254266"/>
      <w:bookmarkStart w:id="768" w:name="_Toc499726219"/>
      <w:bookmarkStart w:id="769" w:name="_Toc520197118"/>
      <w:bookmarkStart w:id="770" w:name="_Toc520197487"/>
      <w:bookmarkStart w:id="771" w:name="_Toc356297875"/>
      <w:r w:rsidRPr="00E9518F">
        <w:rPr>
          <w:b/>
          <w:bCs/>
        </w:rPr>
        <w:t>3.</w:t>
      </w:r>
      <w:r w:rsidR="002454C7" w:rsidRPr="00E9518F">
        <w:rPr>
          <w:b/>
          <w:bCs/>
        </w:rPr>
        <w:t>8</w:t>
      </w:r>
      <w:r w:rsidR="00C87A48" w:rsidRPr="00E9518F">
        <w:rPr>
          <w:b/>
          <w:bCs/>
        </w:rPr>
        <w:t>.2</w:t>
      </w:r>
      <w:r w:rsidR="00C87A48" w:rsidRPr="00E9518F">
        <w:rPr>
          <w:b/>
          <w:bCs/>
        </w:rPr>
        <w:tab/>
        <w:t>Boards and C</w:t>
      </w:r>
      <w:r w:rsidRPr="00E9518F">
        <w:rPr>
          <w:b/>
          <w:bCs/>
        </w:rPr>
        <w:t>ommittees</w:t>
      </w:r>
      <w:bookmarkEnd w:id="760"/>
      <w:bookmarkEnd w:id="761"/>
      <w:bookmarkEnd w:id="762"/>
      <w:bookmarkEnd w:id="763"/>
      <w:bookmarkEnd w:id="764"/>
      <w:bookmarkEnd w:id="765"/>
      <w:bookmarkEnd w:id="766"/>
      <w:bookmarkEnd w:id="767"/>
      <w:bookmarkEnd w:id="768"/>
      <w:bookmarkEnd w:id="769"/>
      <w:bookmarkEnd w:id="770"/>
      <w:r w:rsidRPr="00E9518F">
        <w:rPr>
          <w:b/>
          <w:bCs/>
        </w:rPr>
        <w:t xml:space="preserve"> </w:t>
      </w:r>
    </w:p>
    <w:p w14:paraId="09774665" w14:textId="77777777" w:rsidR="000D7014" w:rsidRPr="00E9518F" w:rsidRDefault="000D7014" w:rsidP="000D7014">
      <w:pPr>
        <w:pStyle w:val="Inspring"/>
        <w:rPr>
          <w:lang w:val="en-GB"/>
        </w:rPr>
      </w:pPr>
    </w:p>
    <w:p w14:paraId="3FD448D0" w14:textId="14EBCADC" w:rsidR="000D7014" w:rsidRPr="00E9518F" w:rsidRDefault="000D7014" w:rsidP="000D7014">
      <w:pPr>
        <w:pStyle w:val="Inspring"/>
        <w:rPr>
          <w:lang w:val="en-GB"/>
        </w:rPr>
      </w:pPr>
      <w:r w:rsidRPr="00E9518F">
        <w:rPr>
          <w:lang w:val="en-GB"/>
        </w:rPr>
        <w:t>3.</w:t>
      </w:r>
      <w:r w:rsidR="002454C7" w:rsidRPr="00E9518F">
        <w:rPr>
          <w:lang w:val="en-GB"/>
        </w:rPr>
        <w:t>8</w:t>
      </w:r>
      <w:r w:rsidRPr="00E9518F">
        <w:rPr>
          <w:lang w:val="en-GB"/>
        </w:rPr>
        <w:t>.</w:t>
      </w:r>
      <w:r w:rsidR="00A315D9" w:rsidRPr="00E9518F">
        <w:rPr>
          <w:lang w:val="en-GB"/>
        </w:rPr>
        <w:t>2.1</w:t>
      </w:r>
      <w:r w:rsidRPr="00E9518F">
        <w:rPr>
          <w:lang w:val="en-GB"/>
        </w:rPr>
        <w:tab/>
        <w:t>Explain the process for selecting i</w:t>
      </w:r>
      <w:r w:rsidR="00233B34" w:rsidRPr="00E9518F">
        <w:rPr>
          <w:lang w:val="en-GB"/>
        </w:rPr>
        <w:t xml:space="preserve">nvestors for representation on any appropriate </w:t>
      </w:r>
      <w:r w:rsidRPr="00E9518F">
        <w:rPr>
          <w:lang w:val="en-GB"/>
        </w:rPr>
        <w:t xml:space="preserve">boards/committees, the maximum and minimum number of board/committee members, the length of their appointment, and how the boards/committees are made up. Specify which boards/committees include </w:t>
      </w:r>
      <w:r w:rsidR="00C85C81" w:rsidRPr="00E9518F">
        <w:rPr>
          <w:lang w:val="en-GB"/>
        </w:rPr>
        <w:t>FoF / MM</w:t>
      </w:r>
      <w:r w:rsidRPr="00E9518F">
        <w:rPr>
          <w:lang w:val="en-GB"/>
        </w:rPr>
        <w:t xml:space="preserve"> personnel as members. Can the board</w:t>
      </w:r>
      <w:r w:rsidR="0067187C" w:rsidRPr="00E9518F">
        <w:rPr>
          <w:lang w:val="en-GB"/>
        </w:rPr>
        <w:t>/committee</w:t>
      </w:r>
      <w:r w:rsidRPr="00E9518F">
        <w:rPr>
          <w:lang w:val="en-GB"/>
        </w:rPr>
        <w:t xml:space="preserve"> constitution be changed by investor vote?</w:t>
      </w:r>
    </w:p>
    <w:p w14:paraId="4DFA2F46"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F476DC" w14:textId="77777777" w:rsidR="000D7014" w:rsidRPr="00E9518F" w:rsidRDefault="000D7014" w:rsidP="000D7014">
      <w:pPr>
        <w:pStyle w:val="Inspring"/>
        <w:rPr>
          <w:lang w:val="en-GB"/>
        </w:rPr>
      </w:pPr>
    </w:p>
    <w:p w14:paraId="6A809502" w14:textId="5F58436E" w:rsidR="000D7014" w:rsidRPr="00E9518F" w:rsidRDefault="000D7014" w:rsidP="000D7014">
      <w:pPr>
        <w:pStyle w:val="Inspring"/>
        <w:rPr>
          <w:lang w:val="en-GB"/>
        </w:rPr>
      </w:pPr>
      <w:r w:rsidRPr="00E9518F">
        <w:rPr>
          <w:lang w:val="en-GB"/>
        </w:rPr>
        <w:t>3.</w:t>
      </w:r>
      <w:r w:rsidR="002454C7" w:rsidRPr="00E9518F">
        <w:rPr>
          <w:lang w:val="en-GB"/>
        </w:rPr>
        <w:t>8</w:t>
      </w:r>
      <w:r w:rsidRPr="00E9518F">
        <w:rPr>
          <w:lang w:val="en-GB"/>
        </w:rPr>
        <w:t>.2.</w:t>
      </w:r>
      <w:r w:rsidR="00A315D9" w:rsidRPr="00E9518F">
        <w:rPr>
          <w:lang w:val="en-GB"/>
        </w:rPr>
        <w:t>2</w:t>
      </w:r>
      <w:r w:rsidRPr="00E9518F">
        <w:rPr>
          <w:lang w:val="en-GB"/>
        </w:rPr>
        <w:tab/>
        <w:t xml:space="preserve">Are there any arrangements for independent representation for governance including the appointment of non-executive </w:t>
      </w:r>
      <w:r w:rsidR="00EE5306" w:rsidRPr="00E9518F">
        <w:rPr>
          <w:lang w:val="en-GB"/>
        </w:rPr>
        <w:t>director</w:t>
      </w:r>
      <w:r w:rsidRPr="00E9518F">
        <w:rPr>
          <w:lang w:val="en-GB"/>
        </w:rPr>
        <w:t xml:space="preserve">? Describe how these arrangements work and the </w:t>
      </w:r>
      <w:r w:rsidRPr="00E9518F">
        <w:rPr>
          <w:lang w:val="en-GB"/>
        </w:rPr>
        <w:lastRenderedPageBreak/>
        <w:t xml:space="preserve">extent to which investors are represented either directly or through </w:t>
      </w:r>
      <w:r w:rsidR="00EE5306" w:rsidRPr="00E9518F">
        <w:rPr>
          <w:lang w:val="en-GB"/>
        </w:rPr>
        <w:t xml:space="preserve">independent </w:t>
      </w:r>
      <w:r w:rsidRPr="00E9518F">
        <w:rPr>
          <w:lang w:val="en-GB"/>
        </w:rPr>
        <w:t xml:space="preserve">non-executive </w:t>
      </w:r>
      <w:r w:rsidR="00EE5306" w:rsidRPr="00E9518F">
        <w:rPr>
          <w:lang w:val="en-GB"/>
        </w:rPr>
        <w:t>directors</w:t>
      </w:r>
      <w:r w:rsidRPr="00E9518F">
        <w:rPr>
          <w:lang w:val="en-GB"/>
        </w:rPr>
        <w:t>.</w:t>
      </w:r>
    </w:p>
    <w:p w14:paraId="61E16BAE"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ECD904" w14:textId="77777777" w:rsidR="000D7014" w:rsidRPr="00E9518F" w:rsidRDefault="000D7014" w:rsidP="000D7014">
      <w:pPr>
        <w:pStyle w:val="Inspring"/>
        <w:ind w:left="0" w:firstLine="0"/>
        <w:rPr>
          <w:lang w:val="en-GB"/>
        </w:rPr>
      </w:pPr>
    </w:p>
    <w:p w14:paraId="5C4E2A05" w14:textId="772DA242" w:rsidR="000D7014" w:rsidRPr="00E9518F" w:rsidRDefault="000D7014" w:rsidP="000D7014">
      <w:pPr>
        <w:pStyle w:val="Inspring"/>
        <w:rPr>
          <w:lang w:val="en-GB"/>
        </w:rPr>
      </w:pPr>
      <w:r w:rsidRPr="00E9518F">
        <w:rPr>
          <w:lang w:val="en-GB"/>
        </w:rPr>
        <w:t>3.</w:t>
      </w:r>
      <w:r w:rsidR="00EE5306" w:rsidRPr="00E9518F">
        <w:rPr>
          <w:lang w:val="en-GB"/>
        </w:rPr>
        <w:t>8</w:t>
      </w:r>
      <w:r w:rsidRPr="00E9518F">
        <w:rPr>
          <w:lang w:val="en-GB"/>
        </w:rPr>
        <w:t>.2.</w:t>
      </w:r>
      <w:r w:rsidR="00A315D9" w:rsidRPr="00E9518F">
        <w:rPr>
          <w:lang w:val="en-GB"/>
        </w:rPr>
        <w:t>3</w:t>
      </w:r>
      <w:r w:rsidRPr="00E9518F">
        <w:rPr>
          <w:lang w:val="en-GB"/>
        </w:rPr>
        <w:tab/>
        <w:t xml:space="preserve">What decisions/approvals are reserved for the boards/committees? Describe the processes and procedures in place. </w:t>
      </w:r>
    </w:p>
    <w:p w14:paraId="3DAEEB2B"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8092EE" w14:textId="77777777" w:rsidR="000D7014" w:rsidRPr="00E9518F" w:rsidRDefault="000D7014" w:rsidP="000D7014">
      <w:pPr>
        <w:pStyle w:val="Inspring"/>
        <w:rPr>
          <w:lang w:val="en-GB"/>
        </w:rPr>
      </w:pPr>
    </w:p>
    <w:p w14:paraId="3191AB26" w14:textId="0E53A36C" w:rsidR="000D7014" w:rsidRPr="00E9518F" w:rsidRDefault="000D7014" w:rsidP="000D7014">
      <w:pPr>
        <w:pStyle w:val="Inspring"/>
        <w:rPr>
          <w:lang w:val="en-GB"/>
        </w:rPr>
      </w:pPr>
      <w:r w:rsidRPr="00E9518F">
        <w:rPr>
          <w:lang w:val="en-GB"/>
        </w:rPr>
        <w:t>3.</w:t>
      </w:r>
      <w:r w:rsidR="00EE5306" w:rsidRPr="00E9518F">
        <w:rPr>
          <w:lang w:val="en-GB"/>
        </w:rPr>
        <w:t>8</w:t>
      </w:r>
      <w:r w:rsidRPr="00E9518F">
        <w:rPr>
          <w:lang w:val="en-GB"/>
        </w:rPr>
        <w:t>.2.</w:t>
      </w:r>
      <w:r w:rsidR="00A315D9" w:rsidRPr="00E9518F">
        <w:rPr>
          <w:lang w:val="en-GB"/>
        </w:rPr>
        <w:t>4</w:t>
      </w:r>
      <w:r w:rsidRPr="00E9518F">
        <w:rPr>
          <w:lang w:val="en-GB"/>
        </w:rPr>
        <w:tab/>
        <w:t>Explain the voting process/structure for the boards/committees, (</w:t>
      </w:r>
      <w:r w:rsidR="00A85C73" w:rsidRPr="00E9518F">
        <w:rPr>
          <w:lang w:val="en-GB"/>
        </w:rPr>
        <w:t>ie</w:t>
      </w:r>
      <w:r w:rsidRPr="00E9518F">
        <w:rPr>
          <w:lang w:val="en-GB"/>
        </w:rPr>
        <w:t xml:space="preserve"> one vote per member or are votes allocated based on an investor’s commitment to the vehicle)? Are decisions recommended by the manager for consideration and approval, or just for consultation by the committee?</w:t>
      </w:r>
    </w:p>
    <w:p w14:paraId="3C5F9FDB"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4603D" w14:textId="77777777" w:rsidR="000D7014" w:rsidRPr="00E9518F" w:rsidRDefault="000D7014" w:rsidP="000D7014">
      <w:pPr>
        <w:pStyle w:val="Inspring"/>
        <w:rPr>
          <w:lang w:val="en-GB"/>
        </w:rPr>
      </w:pPr>
    </w:p>
    <w:p w14:paraId="2ADE793C" w14:textId="7AD3A885" w:rsidR="000D7014" w:rsidRPr="00E9518F" w:rsidRDefault="000D7014" w:rsidP="000D7014">
      <w:pPr>
        <w:pStyle w:val="Inspring"/>
        <w:rPr>
          <w:lang w:val="en-GB"/>
        </w:rPr>
      </w:pPr>
      <w:r w:rsidRPr="00E9518F">
        <w:rPr>
          <w:lang w:val="en-GB"/>
        </w:rPr>
        <w:t>3.</w:t>
      </w:r>
      <w:r w:rsidR="00A85C73" w:rsidRPr="00E9518F">
        <w:rPr>
          <w:lang w:val="en-GB"/>
        </w:rPr>
        <w:t>8.2.5</w:t>
      </w:r>
      <w:r w:rsidRPr="00E9518F">
        <w:rPr>
          <w:lang w:val="en-GB"/>
        </w:rPr>
        <w:tab/>
        <w:t xml:space="preserve">Describe </w:t>
      </w:r>
      <w:r w:rsidR="000D09B5" w:rsidRPr="00E9518F">
        <w:rPr>
          <w:lang w:val="en-GB"/>
        </w:rPr>
        <w:t xml:space="preserve">those </w:t>
      </w:r>
      <w:r w:rsidRPr="00E9518F">
        <w:rPr>
          <w:lang w:val="en-GB"/>
        </w:rPr>
        <w:t xml:space="preserve">aspects of the vehicle’s investment strategy, </w:t>
      </w:r>
      <w:r w:rsidR="009E6B71" w:rsidRPr="00E9518F">
        <w:rPr>
          <w:lang w:val="en-GB"/>
        </w:rPr>
        <w:t>acquisitions,</w:t>
      </w:r>
      <w:r w:rsidRPr="00E9518F">
        <w:rPr>
          <w:lang w:val="en-GB"/>
        </w:rPr>
        <w:t xml:space="preserve"> and disposals)</w:t>
      </w:r>
      <w:r w:rsidR="00587921" w:rsidRPr="00E9518F">
        <w:rPr>
          <w:lang w:val="en-GB"/>
        </w:rPr>
        <w:t>,</w:t>
      </w:r>
      <w:r w:rsidRPr="00E9518F">
        <w:rPr>
          <w:lang w:val="en-GB"/>
        </w:rPr>
        <w:t xml:space="preserve"> </w:t>
      </w:r>
      <w:r w:rsidR="00616A40" w:rsidRPr="00E9518F">
        <w:rPr>
          <w:lang w:val="en-GB"/>
        </w:rPr>
        <w:t>and</w:t>
      </w:r>
      <w:r w:rsidRPr="00E9518F">
        <w:rPr>
          <w:lang w:val="en-GB"/>
        </w:rPr>
        <w:t xml:space="preserve"> operational activities</w:t>
      </w:r>
      <w:r w:rsidR="00587921" w:rsidRPr="00E9518F">
        <w:rPr>
          <w:lang w:val="en-GB"/>
        </w:rPr>
        <w:t>,</w:t>
      </w:r>
      <w:r w:rsidRPr="00E9518F">
        <w:rPr>
          <w:lang w:val="en-GB"/>
        </w:rPr>
        <w:t xml:space="preserve"> </w:t>
      </w:r>
      <w:r w:rsidR="00616A40" w:rsidRPr="00E9518F">
        <w:rPr>
          <w:lang w:val="en-GB"/>
        </w:rPr>
        <w:t xml:space="preserve">in which </w:t>
      </w:r>
      <w:r w:rsidRPr="00E9518F">
        <w:rPr>
          <w:lang w:val="en-GB"/>
        </w:rPr>
        <w:t>the Investment Committee play</w:t>
      </w:r>
      <w:r w:rsidR="00587921" w:rsidRPr="00E9518F">
        <w:rPr>
          <w:lang w:val="en-GB"/>
        </w:rPr>
        <w:t>s</w:t>
      </w:r>
      <w:r w:rsidRPr="00E9518F">
        <w:rPr>
          <w:lang w:val="en-GB"/>
        </w:rPr>
        <w:t xml:space="preserve"> an active role.</w:t>
      </w:r>
    </w:p>
    <w:p w14:paraId="33DDAC1E"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20D303" w14:textId="77777777" w:rsidR="000D7014" w:rsidRPr="00E9518F" w:rsidRDefault="000D7014" w:rsidP="000D7014">
      <w:pPr>
        <w:pStyle w:val="Inspring"/>
        <w:rPr>
          <w:lang w:val="en-GB"/>
        </w:rPr>
      </w:pPr>
    </w:p>
    <w:p w14:paraId="0066AE84" w14:textId="6F6DF7DC" w:rsidR="000D7014" w:rsidRPr="00E9518F" w:rsidRDefault="000D7014" w:rsidP="000D7014">
      <w:pPr>
        <w:pStyle w:val="Inspring"/>
        <w:rPr>
          <w:lang w:val="en-GB"/>
        </w:rPr>
      </w:pPr>
      <w:r w:rsidRPr="00E9518F">
        <w:rPr>
          <w:spacing w:val="-2"/>
          <w:lang w:val="en-GB"/>
        </w:rPr>
        <w:t>3.</w:t>
      </w:r>
      <w:r w:rsidR="0032301A" w:rsidRPr="00E9518F">
        <w:rPr>
          <w:spacing w:val="-2"/>
          <w:lang w:val="en-GB"/>
        </w:rPr>
        <w:t>8.2.6</w:t>
      </w:r>
      <w:r w:rsidRPr="00E9518F">
        <w:rPr>
          <w:lang w:val="en-GB"/>
        </w:rPr>
        <w:tab/>
        <w:t xml:space="preserve">Can </w:t>
      </w:r>
      <w:r w:rsidR="001D0AA1" w:rsidRPr="00E9518F">
        <w:rPr>
          <w:lang w:val="en-GB"/>
        </w:rPr>
        <w:t>any</w:t>
      </w:r>
      <w:r w:rsidRPr="00E9518F">
        <w:rPr>
          <w:lang w:val="en-GB"/>
        </w:rPr>
        <w:t xml:space="preserve"> </w:t>
      </w:r>
      <w:r w:rsidR="0032301A" w:rsidRPr="00E9518F">
        <w:rPr>
          <w:lang w:val="en-GB"/>
        </w:rPr>
        <w:t xml:space="preserve">independent </w:t>
      </w:r>
      <w:r w:rsidRPr="00E9518F">
        <w:rPr>
          <w:lang w:val="en-GB"/>
        </w:rPr>
        <w:t xml:space="preserve">non-executive </w:t>
      </w:r>
      <w:r w:rsidR="0032301A" w:rsidRPr="00E9518F">
        <w:rPr>
          <w:lang w:val="en-GB"/>
        </w:rPr>
        <w:t xml:space="preserve">director </w:t>
      </w:r>
      <w:r w:rsidRPr="00E9518F">
        <w:rPr>
          <w:lang w:val="en-GB"/>
        </w:rPr>
        <w:t>retain an external legal counsel at the expense of the vehicle?</w:t>
      </w:r>
    </w:p>
    <w:p w14:paraId="7E41B120"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72" w:name="_Toc381105269"/>
      <w:bookmarkEnd w:id="771"/>
    </w:p>
    <w:p w14:paraId="39351B27" w14:textId="77777777" w:rsidR="000D7014" w:rsidRPr="00E9518F" w:rsidRDefault="000D7014" w:rsidP="000D7014">
      <w:pPr>
        <w:pStyle w:val="Inspring"/>
        <w:rPr>
          <w:lang w:val="en-GB"/>
        </w:rPr>
      </w:pPr>
    </w:p>
    <w:p w14:paraId="455F7911" w14:textId="27AC2E8A" w:rsidR="000D7014" w:rsidRPr="00E9518F" w:rsidRDefault="000D7014" w:rsidP="00337856">
      <w:pPr>
        <w:rPr>
          <w:b/>
          <w:bCs/>
        </w:rPr>
      </w:pPr>
      <w:bookmarkStart w:id="773" w:name="_Toc356297876"/>
      <w:bookmarkStart w:id="774" w:name="_Toc381105270"/>
      <w:bookmarkStart w:id="775" w:name="_Toc452457453"/>
      <w:bookmarkStart w:id="776" w:name="_Toc485208688"/>
      <w:bookmarkStart w:id="777" w:name="_Toc485637113"/>
      <w:bookmarkStart w:id="778" w:name="_Toc485638442"/>
      <w:bookmarkStart w:id="779" w:name="_Toc489871721"/>
      <w:bookmarkStart w:id="780" w:name="_Toc496254267"/>
      <w:bookmarkStart w:id="781" w:name="_Toc499726220"/>
      <w:bookmarkStart w:id="782" w:name="_Toc520197119"/>
      <w:bookmarkStart w:id="783" w:name="_Toc520197488"/>
      <w:bookmarkEnd w:id="772"/>
      <w:r w:rsidRPr="00E9518F">
        <w:rPr>
          <w:b/>
          <w:bCs/>
        </w:rPr>
        <w:t>3.</w:t>
      </w:r>
      <w:r w:rsidR="0032301A" w:rsidRPr="00E9518F">
        <w:rPr>
          <w:b/>
          <w:bCs/>
        </w:rPr>
        <w:t>8</w:t>
      </w:r>
      <w:r w:rsidRPr="00E9518F">
        <w:rPr>
          <w:b/>
          <w:bCs/>
        </w:rPr>
        <w:t>.3</w:t>
      </w:r>
      <w:r w:rsidRPr="00E9518F">
        <w:rPr>
          <w:b/>
          <w:bCs/>
        </w:rPr>
        <w:tab/>
        <w:t xml:space="preserve">Alignment of </w:t>
      </w:r>
      <w:r w:rsidR="00C87A48" w:rsidRPr="00E9518F">
        <w:rPr>
          <w:b/>
          <w:bCs/>
        </w:rPr>
        <w:t>I</w:t>
      </w:r>
      <w:r w:rsidRPr="00E9518F">
        <w:rPr>
          <w:b/>
          <w:bCs/>
        </w:rPr>
        <w:t>nterest</w:t>
      </w:r>
      <w:bookmarkEnd w:id="773"/>
      <w:bookmarkEnd w:id="774"/>
      <w:bookmarkEnd w:id="775"/>
      <w:bookmarkEnd w:id="776"/>
      <w:bookmarkEnd w:id="777"/>
      <w:bookmarkEnd w:id="778"/>
      <w:bookmarkEnd w:id="779"/>
      <w:bookmarkEnd w:id="780"/>
      <w:bookmarkEnd w:id="781"/>
      <w:bookmarkEnd w:id="782"/>
      <w:bookmarkEnd w:id="783"/>
    </w:p>
    <w:p w14:paraId="7AB4491B" w14:textId="77777777" w:rsidR="000D7014" w:rsidRPr="00E9518F" w:rsidRDefault="000D7014" w:rsidP="000D7014">
      <w:pPr>
        <w:pStyle w:val="Inspring"/>
        <w:rPr>
          <w:lang w:val="en-GB"/>
        </w:rPr>
      </w:pPr>
    </w:p>
    <w:p w14:paraId="71657908" w14:textId="13823296" w:rsidR="00931BDD" w:rsidRPr="00E9518F" w:rsidRDefault="00931BDD" w:rsidP="00931BDD">
      <w:pPr>
        <w:pStyle w:val="Inspring"/>
        <w:rPr>
          <w:lang w:val="en-GB"/>
        </w:rPr>
      </w:pPr>
      <w:r w:rsidRPr="00E9518F">
        <w:rPr>
          <w:spacing w:val="-2"/>
          <w:lang w:val="en-GB"/>
        </w:rPr>
        <w:t>3.</w:t>
      </w:r>
      <w:r w:rsidR="004A7954" w:rsidRPr="00E9518F">
        <w:rPr>
          <w:spacing w:val="-2"/>
          <w:lang w:val="en-GB"/>
        </w:rPr>
        <w:t>8</w:t>
      </w:r>
      <w:r w:rsidRPr="00E9518F">
        <w:rPr>
          <w:spacing w:val="-2"/>
          <w:lang w:val="en-GB"/>
        </w:rPr>
        <w:t>.3.1</w:t>
      </w:r>
      <w:r w:rsidRPr="00E9518F">
        <w:rPr>
          <w:lang w:val="en-GB"/>
        </w:rPr>
        <w:tab/>
        <w:t>D</w:t>
      </w:r>
      <w:r w:rsidR="004C2AE5" w:rsidRPr="00E9518F">
        <w:rPr>
          <w:lang w:val="en-GB"/>
        </w:rPr>
        <w:t>escribe any commitments that the manager, key personnel, investment committee members and employees have made or will make to the vehicle. D</w:t>
      </w:r>
      <w:r w:rsidRPr="00E9518F">
        <w:rPr>
          <w:lang w:val="en-GB"/>
        </w:rPr>
        <w:t>o you have a retention program</w:t>
      </w:r>
      <w:r w:rsidR="00FC2EF5" w:rsidRPr="00E9518F">
        <w:rPr>
          <w:lang w:val="en-GB"/>
        </w:rPr>
        <w:t>me</w:t>
      </w:r>
      <w:r w:rsidRPr="00E9518F">
        <w:rPr>
          <w:lang w:val="en-GB"/>
        </w:rPr>
        <w:t xml:space="preserve"> in place and what do you do to ensure alignment of interest between the management team and the investors?</w:t>
      </w:r>
    </w:p>
    <w:p w14:paraId="5CE11B38" w14:textId="77777777" w:rsidR="00931BDD" w:rsidRPr="00E9518F"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DE222A" w14:textId="77777777" w:rsidR="000D7014" w:rsidRPr="00E9518F" w:rsidRDefault="000D7014" w:rsidP="0048631B">
      <w:pPr>
        <w:pStyle w:val="Inspring"/>
        <w:ind w:left="0" w:firstLine="0"/>
        <w:rPr>
          <w:lang w:val="en-GB"/>
        </w:rPr>
      </w:pPr>
    </w:p>
    <w:p w14:paraId="5ED17189" w14:textId="3F10F44D" w:rsidR="000D7014" w:rsidRPr="00E9518F" w:rsidRDefault="000D7014" w:rsidP="000D7014">
      <w:pPr>
        <w:pStyle w:val="Inspring"/>
        <w:rPr>
          <w:lang w:val="en-GB"/>
        </w:rPr>
      </w:pPr>
      <w:r w:rsidRPr="00E9518F">
        <w:rPr>
          <w:lang w:val="en-GB"/>
        </w:rPr>
        <w:t>3.</w:t>
      </w:r>
      <w:r w:rsidR="004A7954" w:rsidRPr="00E9518F">
        <w:rPr>
          <w:lang w:val="en-GB"/>
        </w:rPr>
        <w:t>8</w:t>
      </w:r>
      <w:r w:rsidRPr="00E9518F">
        <w:rPr>
          <w:lang w:val="en-GB"/>
        </w:rPr>
        <w:t>.3.2</w:t>
      </w:r>
      <w:r w:rsidRPr="00E9518F">
        <w:rPr>
          <w:lang w:val="en-GB"/>
        </w:rPr>
        <w:tab/>
        <w:t>Will the manager maintain investment in the vehicle</w:t>
      </w:r>
      <w:r w:rsidRPr="00E9518F" w:rsidDel="002A3861">
        <w:rPr>
          <w:lang w:val="en-GB"/>
        </w:rPr>
        <w:t xml:space="preserve"> </w:t>
      </w:r>
      <w:r w:rsidRPr="00E9518F">
        <w:rPr>
          <w:lang w:val="en-GB"/>
        </w:rPr>
        <w:t xml:space="preserve">throughout the vehicle’s life? If not, are there any limitations for the manager or key personnel to syndicate, sell, </w:t>
      </w:r>
      <w:r w:rsidR="00446125" w:rsidRPr="00E9518F">
        <w:rPr>
          <w:lang w:val="en-GB"/>
        </w:rPr>
        <w:t>encumber,</w:t>
      </w:r>
      <w:r w:rsidRPr="00E9518F">
        <w:rPr>
          <w:lang w:val="en-GB"/>
        </w:rPr>
        <w:t xml:space="preserve"> or otherwise transfer their investment? If so, please describe on what basis and whether this will be on the same terms as other investors. </w:t>
      </w:r>
    </w:p>
    <w:p w14:paraId="23FD6B2A"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04EE4B" w14:textId="77777777" w:rsidR="000D7014" w:rsidRPr="00E9518F" w:rsidRDefault="000D7014" w:rsidP="000D7014">
      <w:pPr>
        <w:pStyle w:val="Inspring"/>
        <w:rPr>
          <w:lang w:val="en-GB"/>
        </w:rPr>
      </w:pPr>
    </w:p>
    <w:p w14:paraId="74368A63" w14:textId="6ED02AFF" w:rsidR="000D7014" w:rsidRPr="00E9518F" w:rsidRDefault="000D7014" w:rsidP="000D7014">
      <w:pPr>
        <w:pStyle w:val="Inspring"/>
        <w:rPr>
          <w:lang w:val="en-GB"/>
        </w:rPr>
      </w:pPr>
      <w:r w:rsidRPr="00E9518F">
        <w:rPr>
          <w:lang w:val="en-GB"/>
        </w:rPr>
        <w:t>3.</w:t>
      </w:r>
      <w:r w:rsidR="004A7954" w:rsidRPr="00E9518F">
        <w:rPr>
          <w:lang w:val="en-GB"/>
        </w:rPr>
        <w:t>8</w:t>
      </w:r>
      <w:r w:rsidRPr="00E9518F">
        <w:rPr>
          <w:lang w:val="en-GB"/>
        </w:rPr>
        <w:t>.3.3</w:t>
      </w:r>
      <w:r w:rsidRPr="00E9518F">
        <w:rPr>
          <w:lang w:val="en-GB"/>
        </w:rPr>
        <w:tab/>
        <w:t>Describe the manager’s policy on the distribution of carried interest among the team members</w:t>
      </w:r>
      <w:r w:rsidR="00587921" w:rsidRPr="00E9518F">
        <w:rPr>
          <w:lang w:val="en-GB"/>
        </w:rPr>
        <w:t>.</w:t>
      </w:r>
      <w:r w:rsidR="0036774B" w:rsidRPr="00E9518F">
        <w:rPr>
          <w:lang w:val="en-GB"/>
        </w:rPr>
        <w:t xml:space="preserve"> </w:t>
      </w:r>
      <w:r w:rsidRPr="00E9518F">
        <w:rPr>
          <w:lang w:val="en-GB"/>
        </w:rPr>
        <w:t>Is it shared with the parent company or any other entities?</w:t>
      </w:r>
    </w:p>
    <w:p w14:paraId="6B67DB51"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55AD3D" w14:textId="77777777" w:rsidR="000D7014" w:rsidRPr="00E9518F" w:rsidRDefault="000D7014" w:rsidP="000D7014">
      <w:pPr>
        <w:pStyle w:val="Inspring"/>
        <w:rPr>
          <w:lang w:val="en-GB"/>
        </w:rPr>
      </w:pPr>
    </w:p>
    <w:p w14:paraId="13E3A58D" w14:textId="430E5AA5" w:rsidR="000D7014" w:rsidRPr="00E9518F" w:rsidRDefault="000D7014" w:rsidP="000D7014">
      <w:pPr>
        <w:pStyle w:val="Inspring"/>
        <w:rPr>
          <w:lang w:val="en-GB"/>
        </w:rPr>
      </w:pPr>
      <w:r w:rsidRPr="00E9518F">
        <w:rPr>
          <w:lang w:val="en-GB"/>
        </w:rPr>
        <w:t>3.</w:t>
      </w:r>
      <w:r w:rsidR="004A7954" w:rsidRPr="00E9518F">
        <w:rPr>
          <w:lang w:val="en-GB"/>
        </w:rPr>
        <w:t>8</w:t>
      </w:r>
      <w:r w:rsidRPr="00E9518F">
        <w:rPr>
          <w:lang w:val="en-GB"/>
        </w:rPr>
        <w:t>.3.4</w:t>
      </w:r>
      <w:r w:rsidRPr="00E9518F">
        <w:rPr>
          <w:lang w:val="en-GB"/>
        </w:rPr>
        <w:tab/>
        <w:t>What happens with carried interest if people leave?</w:t>
      </w:r>
    </w:p>
    <w:p w14:paraId="1F52C207"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F924DC" w14:textId="77777777" w:rsidR="007537D5" w:rsidRPr="00E9518F" w:rsidRDefault="007537D5" w:rsidP="007537D5">
      <w:pPr>
        <w:pStyle w:val="Inspring"/>
        <w:rPr>
          <w:lang w:val="en-GB"/>
        </w:rPr>
      </w:pPr>
    </w:p>
    <w:p w14:paraId="05C2B0BE" w14:textId="44FFCAC4" w:rsidR="00510825" w:rsidRPr="00E9518F" w:rsidRDefault="00510825" w:rsidP="00510825">
      <w:pPr>
        <w:pStyle w:val="Inspring"/>
        <w:rPr>
          <w:lang w:val="en-GB"/>
        </w:rPr>
      </w:pPr>
      <w:r w:rsidRPr="00E9518F">
        <w:rPr>
          <w:lang w:val="en-GB"/>
        </w:rPr>
        <w:t>3.</w:t>
      </w:r>
      <w:r w:rsidR="000F0DCE" w:rsidRPr="00E9518F">
        <w:rPr>
          <w:lang w:val="en-GB"/>
        </w:rPr>
        <w:t>8</w:t>
      </w:r>
      <w:r w:rsidRPr="00E9518F">
        <w:rPr>
          <w:lang w:val="en-GB"/>
        </w:rPr>
        <w:t>.3.</w:t>
      </w:r>
      <w:r w:rsidR="000075F6" w:rsidRPr="00E9518F">
        <w:rPr>
          <w:lang w:val="en-GB"/>
        </w:rPr>
        <w:t>5</w:t>
      </w:r>
      <w:r w:rsidRPr="00E9518F">
        <w:rPr>
          <w:lang w:val="en-GB"/>
        </w:rPr>
        <w:tab/>
      </w:r>
      <w:r w:rsidR="00D71D74" w:rsidRPr="00E9518F">
        <w:rPr>
          <w:lang w:val="en-GB"/>
        </w:rPr>
        <w:t>What steps have you taken to align the interests of key investment personnel with the performance of the vehicle (ie stock options, co-investment, direct/indirect participation in carried interest, share in fund fees etc.)?</w:t>
      </w:r>
    </w:p>
    <w:p w14:paraId="19032245" w14:textId="77777777" w:rsidR="00510825" w:rsidRPr="00E9518F" w:rsidRDefault="00510825" w:rsidP="0051082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D9A8C6" w14:textId="66325028" w:rsidR="000D7014" w:rsidRPr="00E9518F" w:rsidRDefault="000D7014" w:rsidP="00337856">
      <w:pPr>
        <w:rPr>
          <w:b/>
          <w:bCs/>
        </w:rPr>
      </w:pPr>
      <w:bookmarkStart w:id="784" w:name="_Toc334201026"/>
      <w:bookmarkStart w:id="785" w:name="_Toc334201183"/>
      <w:bookmarkStart w:id="786" w:name="_Toc334201340"/>
      <w:bookmarkStart w:id="787" w:name="_Toc334201500"/>
      <w:bookmarkStart w:id="788" w:name="_Toc334201658"/>
      <w:bookmarkStart w:id="789" w:name="_Toc334201027"/>
      <w:bookmarkStart w:id="790" w:name="_Toc334201184"/>
      <w:bookmarkStart w:id="791" w:name="_Toc334201341"/>
      <w:bookmarkStart w:id="792" w:name="_Toc334201501"/>
      <w:bookmarkStart w:id="793" w:name="_Toc334201659"/>
      <w:bookmarkStart w:id="794" w:name="_Toc334201028"/>
      <w:bookmarkStart w:id="795" w:name="_Toc334201185"/>
      <w:bookmarkStart w:id="796" w:name="_Toc334201342"/>
      <w:bookmarkStart w:id="797" w:name="_Toc334201502"/>
      <w:bookmarkStart w:id="798" w:name="_Toc334201660"/>
      <w:bookmarkStart w:id="799" w:name="_Toc338775648"/>
      <w:bookmarkStart w:id="800" w:name="_Toc338775932"/>
      <w:bookmarkStart w:id="801" w:name="_Toc338776201"/>
      <w:bookmarkStart w:id="802" w:name="_Toc338776469"/>
      <w:bookmarkStart w:id="803" w:name="_Toc356297878"/>
      <w:bookmarkStart w:id="804" w:name="_Toc381105271"/>
      <w:bookmarkStart w:id="805" w:name="_Toc452457454"/>
      <w:bookmarkStart w:id="806" w:name="_Toc485208689"/>
      <w:bookmarkStart w:id="807" w:name="_Toc485637114"/>
      <w:bookmarkStart w:id="808" w:name="_Toc485638443"/>
      <w:bookmarkStart w:id="809" w:name="_Toc489871722"/>
      <w:bookmarkStart w:id="810" w:name="_Toc496254268"/>
      <w:bookmarkStart w:id="811" w:name="_Toc499726221"/>
      <w:bookmarkStart w:id="812" w:name="_Toc520197120"/>
      <w:bookmarkStart w:id="813" w:name="_Toc520197489"/>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r w:rsidRPr="00E9518F">
        <w:rPr>
          <w:b/>
          <w:bCs/>
        </w:rPr>
        <w:lastRenderedPageBreak/>
        <w:t>3.</w:t>
      </w:r>
      <w:r w:rsidR="00720D41" w:rsidRPr="00E9518F">
        <w:rPr>
          <w:b/>
          <w:bCs/>
        </w:rPr>
        <w:t>8</w:t>
      </w:r>
      <w:r w:rsidRPr="00E9518F">
        <w:rPr>
          <w:b/>
          <w:bCs/>
        </w:rPr>
        <w:t>.4</w:t>
      </w:r>
      <w:r w:rsidRPr="00E9518F">
        <w:rPr>
          <w:b/>
          <w:bCs/>
        </w:rPr>
        <w:tab/>
        <w:t xml:space="preserve">Potential </w:t>
      </w:r>
      <w:r w:rsidR="00C87A48" w:rsidRPr="00E9518F">
        <w:rPr>
          <w:b/>
          <w:bCs/>
        </w:rPr>
        <w:t>C</w:t>
      </w:r>
      <w:r w:rsidRPr="00E9518F">
        <w:rPr>
          <w:b/>
          <w:bCs/>
        </w:rPr>
        <w:t xml:space="preserve">onflicts of </w:t>
      </w:r>
      <w:r w:rsidR="00C87A48" w:rsidRPr="00E9518F">
        <w:rPr>
          <w:b/>
          <w:bCs/>
        </w:rPr>
        <w:t>I</w:t>
      </w:r>
      <w:r w:rsidRPr="00E9518F">
        <w:rPr>
          <w:b/>
          <w:bCs/>
        </w:rPr>
        <w:t>nterest</w:t>
      </w:r>
      <w:bookmarkEnd w:id="803"/>
      <w:bookmarkEnd w:id="804"/>
      <w:bookmarkEnd w:id="805"/>
      <w:bookmarkEnd w:id="806"/>
      <w:bookmarkEnd w:id="807"/>
      <w:bookmarkEnd w:id="808"/>
      <w:bookmarkEnd w:id="809"/>
      <w:bookmarkEnd w:id="810"/>
      <w:bookmarkEnd w:id="811"/>
      <w:bookmarkEnd w:id="812"/>
      <w:bookmarkEnd w:id="813"/>
    </w:p>
    <w:p w14:paraId="522C9629" w14:textId="77777777" w:rsidR="000D7014" w:rsidRPr="00E9518F" w:rsidRDefault="000D7014" w:rsidP="000D7014">
      <w:pPr>
        <w:pStyle w:val="Inspring"/>
        <w:rPr>
          <w:lang w:val="en-GB"/>
        </w:rPr>
      </w:pPr>
    </w:p>
    <w:p w14:paraId="138981D5" w14:textId="3339EE24" w:rsidR="000D7014" w:rsidRPr="00E9518F" w:rsidRDefault="000D7014" w:rsidP="000D7014">
      <w:pPr>
        <w:pStyle w:val="Inspring"/>
        <w:rPr>
          <w:lang w:val="en-GB"/>
        </w:rPr>
      </w:pPr>
      <w:r w:rsidRPr="00E9518F">
        <w:rPr>
          <w:lang w:val="en-GB"/>
        </w:rPr>
        <w:t>3.</w:t>
      </w:r>
      <w:r w:rsidR="00720D41" w:rsidRPr="00E9518F">
        <w:rPr>
          <w:lang w:val="en-GB"/>
        </w:rPr>
        <w:t>8</w:t>
      </w:r>
      <w:r w:rsidRPr="00E9518F">
        <w:rPr>
          <w:lang w:val="en-GB"/>
        </w:rPr>
        <w:t>.4.1</w:t>
      </w:r>
      <w:r w:rsidRPr="00E9518F">
        <w:rPr>
          <w:lang w:val="en-GB"/>
        </w:rPr>
        <w:tab/>
        <w:t>Provide a copy of your conflicts of interest protocol, if available</w:t>
      </w:r>
      <w:r w:rsidR="00487608" w:rsidRPr="00E9518F">
        <w:rPr>
          <w:lang w:val="en-GB"/>
        </w:rPr>
        <w:t xml:space="preserve"> (in the </w:t>
      </w:r>
      <w:r w:rsidR="0005232A" w:rsidRPr="00E9518F">
        <w:rPr>
          <w:lang w:val="en-GB"/>
        </w:rPr>
        <w:t>Data Room</w:t>
      </w:r>
      <w:r w:rsidR="00487608" w:rsidRPr="00E9518F">
        <w:rPr>
          <w:lang w:val="en-GB"/>
        </w:rPr>
        <w:t>)</w:t>
      </w:r>
      <w:r w:rsidRPr="00E9518F">
        <w:rPr>
          <w:lang w:val="en-GB"/>
        </w:rPr>
        <w:t>. State the measures in place to avoid conflicts of interest. Are conflicted parties excluded from any board or investment committee discussions?</w:t>
      </w:r>
    </w:p>
    <w:p w14:paraId="1D46812D"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4D6690D" w14:textId="77777777" w:rsidR="000D7014" w:rsidRPr="00E9518F" w:rsidRDefault="000D7014" w:rsidP="000D7014">
      <w:pPr>
        <w:pStyle w:val="Inspring"/>
        <w:rPr>
          <w:lang w:val="en-GB"/>
        </w:rPr>
      </w:pPr>
    </w:p>
    <w:p w14:paraId="2088D910" w14:textId="5071AC3A" w:rsidR="000D7014" w:rsidRPr="00E9518F" w:rsidRDefault="000D7014" w:rsidP="000D7014">
      <w:pPr>
        <w:pStyle w:val="Inspring"/>
        <w:rPr>
          <w:lang w:val="en-GB"/>
        </w:rPr>
      </w:pPr>
      <w:r w:rsidRPr="00E9518F">
        <w:rPr>
          <w:lang w:val="en-GB"/>
        </w:rPr>
        <w:t>3.</w:t>
      </w:r>
      <w:r w:rsidR="00720D41" w:rsidRPr="00E9518F">
        <w:rPr>
          <w:lang w:val="en-GB"/>
        </w:rPr>
        <w:t>8</w:t>
      </w:r>
      <w:r w:rsidRPr="00E9518F">
        <w:rPr>
          <w:lang w:val="en-GB"/>
        </w:rPr>
        <w:t>.4.2</w:t>
      </w:r>
      <w:r w:rsidRPr="00E9518F">
        <w:rPr>
          <w:lang w:val="en-GB"/>
        </w:rPr>
        <w:tab/>
        <w:t>Do matters involving conflicts of interest require approval by</w:t>
      </w:r>
      <w:r w:rsidR="00630E1D" w:rsidRPr="00E9518F">
        <w:rPr>
          <w:lang w:val="en-GB"/>
        </w:rPr>
        <w:t xml:space="preserve"> (please provide the relevant details)</w:t>
      </w:r>
      <w:r w:rsidRPr="00E9518F">
        <w:rPr>
          <w:lang w:val="en-GB"/>
        </w:rPr>
        <w:t>:</w:t>
      </w:r>
    </w:p>
    <w:p w14:paraId="3CFBFD46" w14:textId="77777777" w:rsidR="000D0A5D" w:rsidRPr="00E9518F" w:rsidRDefault="000D7014" w:rsidP="000D7014">
      <w:pPr>
        <w:pStyle w:val="Inspring"/>
        <w:rPr>
          <w:lang w:val="en-GB"/>
        </w:rPr>
      </w:pPr>
      <w:r w:rsidRPr="00E9518F">
        <w:rPr>
          <w:lang w:val="en-GB"/>
        </w:rPr>
        <w:tab/>
      </w:r>
    </w:p>
    <w:p w14:paraId="2A3044B1" w14:textId="77777777" w:rsidR="000D7014" w:rsidRPr="00E9518F" w:rsidRDefault="000D0A5D" w:rsidP="000D7014">
      <w:pPr>
        <w:pStyle w:val="Inspring"/>
        <w:rPr>
          <w:lang w:val="en-GB"/>
        </w:rPr>
      </w:pPr>
      <w:r w:rsidRPr="00E9518F">
        <w:rPr>
          <w:lang w:val="en-GB"/>
        </w:rPr>
        <w:tab/>
      </w:r>
      <w:proofErr w:type="spellStart"/>
      <w:r w:rsidR="000D7014" w:rsidRPr="00E9518F">
        <w:rPr>
          <w:lang w:val="en-GB"/>
        </w:rPr>
        <w:t>a</w:t>
      </w:r>
      <w:proofErr w:type="spellEnd"/>
      <w:r w:rsidR="000D7014" w:rsidRPr="00E9518F">
        <w:rPr>
          <w:lang w:val="en-GB"/>
        </w:rPr>
        <w:tab/>
      </w:r>
      <w:proofErr w:type="gramStart"/>
      <w:r w:rsidR="000D7014" w:rsidRPr="00E9518F">
        <w:rPr>
          <w:lang w:val="en-GB"/>
        </w:rPr>
        <w:t>Investors;</w:t>
      </w:r>
      <w:proofErr w:type="gramEnd"/>
      <w:r w:rsidR="000D7014" w:rsidRPr="00E9518F">
        <w:rPr>
          <w:lang w:val="en-GB"/>
        </w:rPr>
        <w:t xml:space="preserve"> </w:t>
      </w:r>
    </w:p>
    <w:p w14:paraId="18C8011C"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BDF5B99" w14:textId="77777777" w:rsidR="000D0A5D" w:rsidRPr="00E9518F" w:rsidRDefault="000D7014" w:rsidP="000D7014">
      <w:pPr>
        <w:pStyle w:val="Inspring"/>
        <w:rPr>
          <w:lang w:val="en-GB"/>
        </w:rPr>
      </w:pPr>
      <w:r w:rsidRPr="00E9518F">
        <w:rPr>
          <w:lang w:val="en-GB"/>
        </w:rPr>
        <w:tab/>
      </w:r>
    </w:p>
    <w:p w14:paraId="52C9E0E9" w14:textId="77777777" w:rsidR="000D7014" w:rsidRPr="00E9518F" w:rsidRDefault="000D0A5D" w:rsidP="000D7014">
      <w:pPr>
        <w:pStyle w:val="Inspring"/>
        <w:rPr>
          <w:lang w:val="en-GB"/>
        </w:rPr>
      </w:pPr>
      <w:r w:rsidRPr="00E9518F">
        <w:rPr>
          <w:lang w:val="en-GB"/>
        </w:rPr>
        <w:tab/>
      </w:r>
      <w:r w:rsidR="000D7014" w:rsidRPr="00E9518F">
        <w:rPr>
          <w:lang w:val="en-GB"/>
        </w:rPr>
        <w:t>b</w:t>
      </w:r>
      <w:r w:rsidR="000D7014" w:rsidRPr="00E9518F">
        <w:rPr>
          <w:lang w:val="en-GB"/>
        </w:rPr>
        <w:tab/>
        <w:t xml:space="preserve">Advisory </w:t>
      </w:r>
      <w:proofErr w:type="gramStart"/>
      <w:r w:rsidR="000D7014" w:rsidRPr="00E9518F">
        <w:rPr>
          <w:lang w:val="en-GB"/>
        </w:rPr>
        <w:t>board;</w:t>
      </w:r>
      <w:proofErr w:type="gramEnd"/>
      <w:r w:rsidR="000D7014" w:rsidRPr="00E9518F">
        <w:rPr>
          <w:lang w:val="en-GB"/>
        </w:rPr>
        <w:t xml:space="preserve"> </w:t>
      </w:r>
    </w:p>
    <w:p w14:paraId="25C62CCD"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B18C5D" w14:textId="77777777" w:rsidR="000D0A5D" w:rsidRPr="00E9518F" w:rsidRDefault="000D7014" w:rsidP="000D7014">
      <w:pPr>
        <w:pStyle w:val="Inspring"/>
        <w:rPr>
          <w:lang w:val="en-GB"/>
        </w:rPr>
      </w:pPr>
      <w:r w:rsidRPr="00E9518F">
        <w:rPr>
          <w:lang w:val="en-GB"/>
        </w:rPr>
        <w:tab/>
      </w:r>
    </w:p>
    <w:p w14:paraId="3C62A819" w14:textId="3BC5C17D" w:rsidR="000D7014" w:rsidRPr="00E9518F" w:rsidRDefault="000D0A5D" w:rsidP="000D7014">
      <w:pPr>
        <w:pStyle w:val="Inspring"/>
        <w:rPr>
          <w:lang w:val="en-GB"/>
        </w:rPr>
      </w:pPr>
      <w:r w:rsidRPr="00E9518F">
        <w:rPr>
          <w:lang w:val="en-GB"/>
        </w:rPr>
        <w:tab/>
      </w:r>
      <w:r w:rsidR="000D7014" w:rsidRPr="00E9518F">
        <w:rPr>
          <w:lang w:val="en-GB"/>
        </w:rPr>
        <w:t>c</w:t>
      </w:r>
      <w:r w:rsidR="000D7014" w:rsidRPr="00E9518F">
        <w:rPr>
          <w:lang w:val="en-GB"/>
        </w:rPr>
        <w:tab/>
      </w:r>
      <w:r w:rsidR="00FA64C4" w:rsidRPr="00E9518F">
        <w:rPr>
          <w:lang w:val="en-GB"/>
        </w:rPr>
        <w:t>Independent n</w:t>
      </w:r>
      <w:r w:rsidR="000D7014" w:rsidRPr="00E9518F">
        <w:rPr>
          <w:lang w:val="en-GB"/>
        </w:rPr>
        <w:t>on-executive</w:t>
      </w:r>
      <w:r w:rsidR="00FA64C4" w:rsidRPr="00E9518F">
        <w:rPr>
          <w:lang w:val="en-GB"/>
        </w:rPr>
        <w:t xml:space="preserve"> </w:t>
      </w:r>
      <w:proofErr w:type="gramStart"/>
      <w:r w:rsidR="00FA64C4" w:rsidRPr="00E9518F">
        <w:rPr>
          <w:lang w:val="en-GB"/>
        </w:rPr>
        <w:t>directors</w:t>
      </w:r>
      <w:r w:rsidR="000D7014" w:rsidRPr="00E9518F">
        <w:rPr>
          <w:lang w:val="en-GB"/>
        </w:rPr>
        <w:t>;</w:t>
      </w:r>
      <w:proofErr w:type="gramEnd"/>
      <w:r w:rsidR="000D7014" w:rsidRPr="00E9518F">
        <w:rPr>
          <w:lang w:val="en-GB"/>
        </w:rPr>
        <w:t xml:space="preserve"> </w:t>
      </w:r>
    </w:p>
    <w:p w14:paraId="2FD79888"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035DE3" w14:textId="77777777" w:rsidR="000D0A5D" w:rsidRPr="00E9518F" w:rsidRDefault="000D7014" w:rsidP="000D7014">
      <w:pPr>
        <w:pStyle w:val="Inspring"/>
        <w:rPr>
          <w:lang w:val="en-GB"/>
        </w:rPr>
      </w:pPr>
      <w:r w:rsidRPr="00E9518F">
        <w:rPr>
          <w:lang w:val="en-GB"/>
        </w:rPr>
        <w:tab/>
      </w:r>
    </w:p>
    <w:p w14:paraId="0535CE6C" w14:textId="22D3C94B" w:rsidR="000D7014" w:rsidRPr="00E9518F" w:rsidRDefault="000D0A5D" w:rsidP="000D7014">
      <w:pPr>
        <w:pStyle w:val="Inspring"/>
        <w:rPr>
          <w:lang w:val="en-GB"/>
        </w:rPr>
      </w:pPr>
      <w:r w:rsidRPr="00E9518F">
        <w:rPr>
          <w:lang w:val="en-GB"/>
        </w:rPr>
        <w:tab/>
      </w:r>
      <w:r w:rsidR="000D7014" w:rsidRPr="00E9518F">
        <w:rPr>
          <w:lang w:val="en-GB"/>
        </w:rPr>
        <w:t>d</w:t>
      </w:r>
      <w:r w:rsidR="000D7014" w:rsidRPr="00E9518F">
        <w:rPr>
          <w:lang w:val="en-GB"/>
        </w:rPr>
        <w:tab/>
      </w:r>
      <w:r w:rsidR="00A174BF" w:rsidRPr="00E9518F">
        <w:rPr>
          <w:lang w:val="en-GB"/>
        </w:rPr>
        <w:t>FoF / MM</w:t>
      </w:r>
      <w:r w:rsidR="000D7014" w:rsidRPr="00E9518F">
        <w:rPr>
          <w:lang w:val="en-GB"/>
        </w:rPr>
        <w:t xml:space="preserve"> or GP;</w:t>
      </w:r>
      <w:r w:rsidR="00FC2EF5" w:rsidRPr="00E9518F">
        <w:rPr>
          <w:lang w:val="en-GB"/>
        </w:rPr>
        <w:t xml:space="preserve"> or</w:t>
      </w:r>
    </w:p>
    <w:p w14:paraId="7C3CA992"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4249EA" w14:textId="77777777" w:rsidR="000D0A5D" w:rsidRPr="00E9518F" w:rsidRDefault="000D7014" w:rsidP="000D7014">
      <w:pPr>
        <w:pStyle w:val="Inspring"/>
        <w:ind w:left="0" w:firstLine="0"/>
        <w:rPr>
          <w:lang w:val="en-GB"/>
        </w:rPr>
      </w:pPr>
      <w:r w:rsidRPr="00E9518F">
        <w:rPr>
          <w:lang w:val="en-GB"/>
        </w:rPr>
        <w:tab/>
      </w:r>
    </w:p>
    <w:p w14:paraId="101A63DD" w14:textId="77777777" w:rsidR="000D7014" w:rsidRPr="00E9518F" w:rsidRDefault="000D0A5D" w:rsidP="000D7014">
      <w:pPr>
        <w:pStyle w:val="Inspring"/>
        <w:ind w:left="0" w:firstLine="0"/>
        <w:rPr>
          <w:lang w:val="en-GB"/>
        </w:rPr>
      </w:pPr>
      <w:r w:rsidRPr="00E9518F">
        <w:rPr>
          <w:lang w:val="en-GB"/>
        </w:rPr>
        <w:tab/>
      </w:r>
      <w:r w:rsidR="000D7014" w:rsidRPr="00E9518F">
        <w:rPr>
          <w:lang w:val="en-GB"/>
        </w:rPr>
        <w:t>e</w:t>
      </w:r>
      <w:r w:rsidR="000D7014" w:rsidRPr="00E9518F">
        <w:rPr>
          <w:lang w:val="en-GB"/>
        </w:rPr>
        <w:tab/>
        <w:t>Any others, please specify.</w:t>
      </w:r>
    </w:p>
    <w:p w14:paraId="5F75BE32"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BD266" w14:textId="5CA411DF" w:rsidR="000D7014" w:rsidRPr="00E9518F" w:rsidRDefault="000D7014" w:rsidP="00BB17B4">
      <w:pPr>
        <w:tabs>
          <w:tab w:val="clear" w:pos="765"/>
        </w:tabs>
        <w:spacing w:line="240" w:lineRule="auto"/>
      </w:pPr>
    </w:p>
    <w:p w14:paraId="040352D3" w14:textId="0C1A1D12" w:rsidR="000D7014" w:rsidRPr="00E9518F" w:rsidRDefault="000D7014" w:rsidP="000D7014">
      <w:pPr>
        <w:pStyle w:val="Inspring"/>
        <w:rPr>
          <w:lang w:val="en-GB"/>
        </w:rPr>
      </w:pPr>
      <w:r w:rsidRPr="00E9518F">
        <w:rPr>
          <w:lang w:val="en-GB"/>
        </w:rPr>
        <w:t>3.</w:t>
      </w:r>
      <w:r w:rsidR="00FA64C4" w:rsidRPr="00E9518F">
        <w:rPr>
          <w:lang w:val="en-GB"/>
        </w:rPr>
        <w:t>8</w:t>
      </w:r>
      <w:r w:rsidRPr="00E9518F">
        <w:rPr>
          <w:lang w:val="en-GB"/>
        </w:rPr>
        <w:t>.4.3</w:t>
      </w:r>
      <w:r w:rsidRPr="00E9518F">
        <w:rPr>
          <w:lang w:val="en-GB"/>
        </w:rPr>
        <w:tab/>
        <w:t>Describe your approach to the following conflict of interest issues:</w:t>
      </w:r>
    </w:p>
    <w:p w14:paraId="0E8D0BDF" w14:textId="77777777" w:rsidR="000D0A5D" w:rsidRPr="00E9518F" w:rsidRDefault="000D7014" w:rsidP="000D7014">
      <w:pPr>
        <w:pStyle w:val="Inspring"/>
        <w:rPr>
          <w:lang w:val="en-GB"/>
        </w:rPr>
      </w:pPr>
      <w:r w:rsidRPr="00E9518F">
        <w:rPr>
          <w:lang w:val="en-GB"/>
        </w:rPr>
        <w:tab/>
      </w:r>
    </w:p>
    <w:p w14:paraId="540D2BB9" w14:textId="77777777" w:rsidR="000D7014" w:rsidRPr="00E9518F" w:rsidRDefault="000D0A5D" w:rsidP="000D7014">
      <w:pPr>
        <w:pStyle w:val="Inspring"/>
        <w:rPr>
          <w:lang w:val="en-GB"/>
        </w:rPr>
      </w:pPr>
      <w:r w:rsidRPr="00E9518F">
        <w:rPr>
          <w:lang w:val="en-GB"/>
        </w:rPr>
        <w:tab/>
      </w:r>
      <w:proofErr w:type="spellStart"/>
      <w:proofErr w:type="gramStart"/>
      <w:r w:rsidR="000D7014" w:rsidRPr="00E9518F">
        <w:rPr>
          <w:lang w:val="en-GB"/>
        </w:rPr>
        <w:t>a</w:t>
      </w:r>
      <w:proofErr w:type="spellEnd"/>
      <w:proofErr w:type="gramEnd"/>
      <w:r w:rsidR="000D7014" w:rsidRPr="00E9518F">
        <w:rPr>
          <w:lang w:val="en-GB"/>
        </w:rPr>
        <w:tab/>
        <w:t>Allocation policy between other vehicles/mandates with overlapping strategies;</w:t>
      </w:r>
    </w:p>
    <w:p w14:paraId="18533D83"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6B943E" w14:textId="77777777" w:rsidR="000D0A5D" w:rsidRPr="00E9518F" w:rsidRDefault="000D7014" w:rsidP="000D7014">
      <w:pPr>
        <w:pStyle w:val="Inspring"/>
        <w:rPr>
          <w:lang w:val="en-GB"/>
        </w:rPr>
      </w:pPr>
      <w:r w:rsidRPr="00E9518F">
        <w:rPr>
          <w:lang w:val="en-GB"/>
        </w:rPr>
        <w:tab/>
      </w:r>
    </w:p>
    <w:p w14:paraId="5622FD91" w14:textId="77777777" w:rsidR="000D7014" w:rsidRPr="00E9518F" w:rsidRDefault="000D0A5D" w:rsidP="000D7014">
      <w:pPr>
        <w:pStyle w:val="Inspring"/>
        <w:rPr>
          <w:lang w:val="en-GB"/>
        </w:rPr>
      </w:pPr>
      <w:r w:rsidRPr="00E9518F">
        <w:rPr>
          <w:lang w:val="en-GB"/>
        </w:rPr>
        <w:tab/>
      </w:r>
      <w:r w:rsidR="000D7014" w:rsidRPr="00E9518F">
        <w:rPr>
          <w:lang w:val="en-GB"/>
        </w:rPr>
        <w:t>b</w:t>
      </w:r>
      <w:r w:rsidR="000D7014" w:rsidRPr="00E9518F">
        <w:rPr>
          <w:lang w:val="en-GB"/>
        </w:rPr>
        <w:tab/>
        <w:t xml:space="preserve">Timing of starting a successor vehicle, if </w:t>
      </w:r>
      <w:proofErr w:type="gramStart"/>
      <w:r w:rsidR="000D7014" w:rsidRPr="00E9518F">
        <w:rPr>
          <w:lang w:val="en-GB"/>
        </w:rPr>
        <w:t>applicable;</w:t>
      </w:r>
      <w:proofErr w:type="gramEnd"/>
    </w:p>
    <w:p w14:paraId="176684DC"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03B5F3" w14:textId="77777777" w:rsidR="000D0A5D" w:rsidRPr="00E9518F" w:rsidRDefault="000D7014" w:rsidP="000D7014">
      <w:pPr>
        <w:pStyle w:val="Inspring"/>
        <w:rPr>
          <w:lang w:val="en-GB"/>
        </w:rPr>
      </w:pPr>
      <w:r w:rsidRPr="00E9518F">
        <w:rPr>
          <w:lang w:val="en-GB"/>
        </w:rPr>
        <w:tab/>
      </w:r>
    </w:p>
    <w:p w14:paraId="506816CC" w14:textId="77777777" w:rsidR="000D7014" w:rsidRPr="00E9518F" w:rsidRDefault="000D0A5D" w:rsidP="000D7014">
      <w:pPr>
        <w:pStyle w:val="Inspring"/>
        <w:rPr>
          <w:lang w:val="en-GB"/>
        </w:rPr>
      </w:pPr>
      <w:r w:rsidRPr="00E9518F">
        <w:rPr>
          <w:lang w:val="en-GB"/>
        </w:rPr>
        <w:tab/>
      </w:r>
      <w:r w:rsidR="000D7014" w:rsidRPr="00E9518F">
        <w:rPr>
          <w:lang w:val="en-GB"/>
        </w:rPr>
        <w:t>c</w:t>
      </w:r>
      <w:r w:rsidR="000D7014" w:rsidRPr="00E9518F">
        <w:rPr>
          <w:lang w:val="en-GB"/>
        </w:rPr>
        <w:tab/>
        <w:t xml:space="preserve">Committing to affiliate </w:t>
      </w:r>
      <w:proofErr w:type="gramStart"/>
      <w:r w:rsidR="000D7014" w:rsidRPr="00E9518F">
        <w:rPr>
          <w:lang w:val="en-GB"/>
        </w:rPr>
        <w:t>vehicles;</w:t>
      </w:r>
      <w:proofErr w:type="gramEnd"/>
    </w:p>
    <w:p w14:paraId="443F830D"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9355A0" w14:textId="77777777" w:rsidR="000D0A5D" w:rsidRPr="00E9518F" w:rsidRDefault="000D7014" w:rsidP="000D7014">
      <w:pPr>
        <w:pStyle w:val="Inspring"/>
        <w:rPr>
          <w:lang w:val="en-GB"/>
        </w:rPr>
      </w:pPr>
      <w:r w:rsidRPr="00E9518F">
        <w:rPr>
          <w:lang w:val="en-GB"/>
        </w:rPr>
        <w:tab/>
      </w:r>
    </w:p>
    <w:p w14:paraId="5648B50A" w14:textId="77777777" w:rsidR="000D7014" w:rsidRPr="00E9518F" w:rsidRDefault="000D0A5D" w:rsidP="000D7014">
      <w:pPr>
        <w:pStyle w:val="Inspring"/>
        <w:rPr>
          <w:lang w:val="en-GB"/>
        </w:rPr>
      </w:pPr>
      <w:r w:rsidRPr="00E9518F">
        <w:rPr>
          <w:lang w:val="en-GB"/>
        </w:rPr>
        <w:tab/>
      </w:r>
      <w:r w:rsidR="000D7014" w:rsidRPr="00E9518F">
        <w:rPr>
          <w:lang w:val="en-GB"/>
        </w:rPr>
        <w:t>d</w:t>
      </w:r>
      <w:r w:rsidR="000D7014" w:rsidRPr="00E9518F">
        <w:rPr>
          <w:lang w:val="en-GB"/>
        </w:rPr>
        <w:tab/>
        <w:t xml:space="preserve">Doing business with </w:t>
      </w:r>
      <w:proofErr w:type="gramStart"/>
      <w:r w:rsidR="000D7014" w:rsidRPr="00E9518F">
        <w:rPr>
          <w:lang w:val="en-GB"/>
        </w:rPr>
        <w:t>affiliates;</w:t>
      </w:r>
      <w:proofErr w:type="gramEnd"/>
    </w:p>
    <w:p w14:paraId="3E561946"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2E0741" w14:textId="77777777" w:rsidR="00895D3E" w:rsidRPr="00E9518F" w:rsidRDefault="000D7014" w:rsidP="00895D3E">
      <w:pPr>
        <w:pStyle w:val="Inspring"/>
        <w:rPr>
          <w:lang w:val="en-GB"/>
        </w:rPr>
      </w:pPr>
      <w:r w:rsidRPr="00E9518F">
        <w:rPr>
          <w:lang w:val="en-GB"/>
        </w:rPr>
        <w:tab/>
      </w:r>
    </w:p>
    <w:p w14:paraId="2A53910B" w14:textId="4420C5A4" w:rsidR="00895D3E" w:rsidRPr="00E9518F" w:rsidRDefault="00895D3E" w:rsidP="00895D3E">
      <w:pPr>
        <w:pStyle w:val="Inspring"/>
        <w:rPr>
          <w:lang w:val="en-GB"/>
        </w:rPr>
      </w:pPr>
      <w:r w:rsidRPr="00E9518F">
        <w:rPr>
          <w:lang w:val="en-GB"/>
        </w:rPr>
        <w:t xml:space="preserve">              e</w:t>
      </w:r>
      <w:r w:rsidRPr="00E9518F">
        <w:rPr>
          <w:lang w:val="en-GB"/>
        </w:rPr>
        <w:tab/>
        <w:t xml:space="preserve">Multi manager </w:t>
      </w:r>
      <w:proofErr w:type="gramStart"/>
      <w:r w:rsidRPr="00E9518F">
        <w:rPr>
          <w:lang w:val="en-GB"/>
        </w:rPr>
        <w:t>mandates;</w:t>
      </w:r>
      <w:proofErr w:type="gramEnd"/>
    </w:p>
    <w:p w14:paraId="62F01681" w14:textId="77777777" w:rsidR="00895D3E" w:rsidRPr="00E9518F" w:rsidRDefault="00895D3E" w:rsidP="00895D3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1467B4" w14:textId="3E8F11FE" w:rsidR="000D0A5D" w:rsidRPr="00E9518F" w:rsidRDefault="00895D3E" w:rsidP="000D7014">
      <w:pPr>
        <w:pStyle w:val="Inspring"/>
        <w:rPr>
          <w:lang w:val="en-GB"/>
        </w:rPr>
      </w:pPr>
      <w:r w:rsidRPr="00E9518F">
        <w:rPr>
          <w:lang w:val="en-GB"/>
        </w:rPr>
        <w:tab/>
      </w:r>
    </w:p>
    <w:p w14:paraId="11DB0CA1" w14:textId="7550862F" w:rsidR="000D7014" w:rsidRPr="00E9518F" w:rsidRDefault="000D0A5D" w:rsidP="000D7014">
      <w:pPr>
        <w:pStyle w:val="Inspring"/>
        <w:rPr>
          <w:lang w:val="en-GB"/>
        </w:rPr>
      </w:pPr>
      <w:r w:rsidRPr="00E9518F">
        <w:rPr>
          <w:lang w:val="en-GB"/>
        </w:rPr>
        <w:tab/>
      </w:r>
      <w:r w:rsidR="00133324" w:rsidRPr="00E9518F">
        <w:rPr>
          <w:lang w:val="en-GB"/>
        </w:rPr>
        <w:t>f</w:t>
      </w:r>
      <w:r w:rsidR="000D7014" w:rsidRPr="00E9518F">
        <w:rPr>
          <w:lang w:val="en-GB"/>
        </w:rPr>
        <w:tab/>
        <w:t xml:space="preserve">Separate account </w:t>
      </w:r>
      <w:proofErr w:type="gramStart"/>
      <w:r w:rsidR="000D7014" w:rsidRPr="00E9518F">
        <w:rPr>
          <w:lang w:val="en-GB"/>
        </w:rPr>
        <w:t>mandates;</w:t>
      </w:r>
      <w:proofErr w:type="gramEnd"/>
    </w:p>
    <w:p w14:paraId="1B8044B9"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D92495" w14:textId="77777777" w:rsidR="000D0A5D" w:rsidRPr="00E9518F" w:rsidRDefault="000D7014" w:rsidP="000D7014">
      <w:pPr>
        <w:pStyle w:val="Inspring"/>
        <w:rPr>
          <w:lang w:val="en-GB"/>
        </w:rPr>
      </w:pPr>
      <w:r w:rsidRPr="00E9518F">
        <w:rPr>
          <w:lang w:val="en-GB"/>
        </w:rPr>
        <w:tab/>
      </w:r>
    </w:p>
    <w:p w14:paraId="7F5D2484" w14:textId="3CEAF0D7" w:rsidR="000D7014" w:rsidRPr="00E9518F" w:rsidRDefault="000D0A5D" w:rsidP="000D7014">
      <w:pPr>
        <w:pStyle w:val="Inspring"/>
        <w:rPr>
          <w:lang w:val="en-GB"/>
        </w:rPr>
      </w:pPr>
      <w:r w:rsidRPr="00E9518F">
        <w:rPr>
          <w:lang w:val="en-GB"/>
        </w:rPr>
        <w:tab/>
      </w:r>
      <w:r w:rsidR="00133324" w:rsidRPr="00E9518F">
        <w:rPr>
          <w:lang w:val="en-GB"/>
        </w:rPr>
        <w:t>g</w:t>
      </w:r>
      <w:r w:rsidR="000D7014" w:rsidRPr="00E9518F">
        <w:rPr>
          <w:lang w:val="en-GB"/>
        </w:rPr>
        <w:tab/>
        <w:t>Sales/purchases to/from two vehicles/accounts managed by the</w:t>
      </w:r>
      <w:r w:rsidR="00133324" w:rsidRPr="00E9518F">
        <w:rPr>
          <w:lang w:val="en-GB"/>
        </w:rPr>
        <w:t xml:space="preserve"> </w:t>
      </w:r>
      <w:proofErr w:type="gramStart"/>
      <w:r w:rsidR="000D7014" w:rsidRPr="00E9518F">
        <w:rPr>
          <w:lang w:val="en-GB"/>
        </w:rPr>
        <w:t>manager;</w:t>
      </w:r>
      <w:proofErr w:type="gramEnd"/>
    </w:p>
    <w:p w14:paraId="334EEB97"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B0E1A2" w14:textId="77777777" w:rsidR="000D0A5D" w:rsidRPr="00E9518F" w:rsidRDefault="000D7014" w:rsidP="000D7014">
      <w:pPr>
        <w:pStyle w:val="Inspring"/>
        <w:rPr>
          <w:lang w:val="en-GB"/>
        </w:rPr>
      </w:pPr>
      <w:r w:rsidRPr="00E9518F">
        <w:rPr>
          <w:lang w:val="en-GB"/>
        </w:rPr>
        <w:tab/>
      </w:r>
    </w:p>
    <w:p w14:paraId="1DCD05A1" w14:textId="58F7AD62" w:rsidR="000D7014" w:rsidRPr="00E9518F" w:rsidRDefault="000D0A5D" w:rsidP="0048631B">
      <w:pPr>
        <w:pStyle w:val="Inspring"/>
        <w:ind w:left="1440" w:hanging="1440"/>
        <w:rPr>
          <w:lang w:val="en-GB"/>
        </w:rPr>
      </w:pPr>
      <w:r w:rsidRPr="00E9518F">
        <w:rPr>
          <w:lang w:val="en-GB"/>
        </w:rPr>
        <w:tab/>
      </w:r>
      <w:r w:rsidR="00B67A7D" w:rsidRPr="00E9518F">
        <w:rPr>
          <w:lang w:val="en-GB"/>
        </w:rPr>
        <w:t>h</w:t>
      </w:r>
      <w:r w:rsidR="000D7014" w:rsidRPr="00E9518F">
        <w:rPr>
          <w:lang w:val="en-GB"/>
        </w:rPr>
        <w:tab/>
        <w:t>Raising loans and refinancing assets under management of the same manager;</w:t>
      </w:r>
      <w:r w:rsidR="00FC2EF5" w:rsidRPr="00E9518F">
        <w:rPr>
          <w:lang w:val="en-GB"/>
        </w:rPr>
        <w:t xml:space="preserve"> and</w:t>
      </w:r>
    </w:p>
    <w:p w14:paraId="5D5DBC0A"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03C191" w14:textId="77777777" w:rsidR="000D0A5D" w:rsidRPr="00E9518F" w:rsidRDefault="000D7014" w:rsidP="000D7014">
      <w:pPr>
        <w:pStyle w:val="Inspring"/>
        <w:rPr>
          <w:lang w:val="en-GB"/>
        </w:rPr>
      </w:pPr>
      <w:r w:rsidRPr="00E9518F">
        <w:rPr>
          <w:lang w:val="en-GB"/>
        </w:rPr>
        <w:tab/>
      </w:r>
    </w:p>
    <w:p w14:paraId="5B25D421" w14:textId="55A997EF" w:rsidR="000D7014" w:rsidRPr="00E9518F" w:rsidRDefault="000D0A5D" w:rsidP="000D7014">
      <w:pPr>
        <w:pStyle w:val="Inspring"/>
        <w:rPr>
          <w:lang w:val="en-GB"/>
        </w:rPr>
      </w:pPr>
      <w:r w:rsidRPr="00E9518F">
        <w:rPr>
          <w:lang w:val="en-GB"/>
        </w:rPr>
        <w:tab/>
      </w:r>
      <w:proofErr w:type="spellStart"/>
      <w:r w:rsidR="00B67A7D" w:rsidRPr="00E9518F">
        <w:rPr>
          <w:lang w:val="en-GB"/>
        </w:rPr>
        <w:t>i</w:t>
      </w:r>
      <w:proofErr w:type="spellEnd"/>
      <w:r w:rsidR="000D7014" w:rsidRPr="00E9518F">
        <w:rPr>
          <w:lang w:val="en-GB"/>
        </w:rPr>
        <w:tab/>
        <w:t>Any others, please specify.</w:t>
      </w:r>
    </w:p>
    <w:p w14:paraId="5547EAF3"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14" w:name="_Toc338775651"/>
      <w:bookmarkStart w:id="815" w:name="_Toc338775935"/>
      <w:bookmarkStart w:id="816" w:name="_Toc338776204"/>
      <w:bookmarkStart w:id="817" w:name="_Toc338776472"/>
      <w:bookmarkStart w:id="818" w:name="_Toc485208681"/>
      <w:bookmarkEnd w:id="814"/>
      <w:bookmarkEnd w:id="815"/>
      <w:bookmarkEnd w:id="816"/>
      <w:bookmarkEnd w:id="817"/>
    </w:p>
    <w:p w14:paraId="430D5ADF" w14:textId="6EDF6E81" w:rsidR="005354BB" w:rsidRPr="00E9518F" w:rsidRDefault="005354BB" w:rsidP="00BD5631"/>
    <w:p w14:paraId="5A1528D7" w14:textId="60DA04AB" w:rsidR="00460C05" w:rsidRPr="00E9518F" w:rsidRDefault="00460C05" w:rsidP="00460C05">
      <w:pPr>
        <w:pStyle w:val="Inspring"/>
        <w:rPr>
          <w:lang w:val="en-GB"/>
        </w:rPr>
      </w:pPr>
      <w:r w:rsidRPr="00E9518F">
        <w:rPr>
          <w:lang w:val="en-GB"/>
        </w:rPr>
        <w:t>3.</w:t>
      </w:r>
      <w:r w:rsidR="00F73DD1" w:rsidRPr="00E9518F">
        <w:rPr>
          <w:lang w:val="en-GB"/>
        </w:rPr>
        <w:t>8</w:t>
      </w:r>
      <w:r w:rsidRPr="00E9518F">
        <w:rPr>
          <w:lang w:val="en-GB"/>
        </w:rPr>
        <w:t>.4.</w:t>
      </w:r>
      <w:r w:rsidR="00397534" w:rsidRPr="00E9518F">
        <w:rPr>
          <w:lang w:val="en-GB"/>
        </w:rPr>
        <w:t>4</w:t>
      </w:r>
      <w:r w:rsidRPr="00E9518F">
        <w:rPr>
          <w:lang w:val="en-GB"/>
        </w:rPr>
        <w:tab/>
      </w:r>
      <w:r w:rsidR="00397534" w:rsidRPr="00E9518F">
        <w:rPr>
          <w:lang w:val="en-GB"/>
        </w:rPr>
        <w:t>Please detail any conflicts of interest (both current and historic, if applicable) within the vehicle and explain how these are/have been managed and disclosed to investors.</w:t>
      </w:r>
    </w:p>
    <w:p w14:paraId="78CCA5DB" w14:textId="77777777" w:rsidR="00460C05" w:rsidRPr="00E9518F" w:rsidRDefault="00460C05" w:rsidP="00460C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35E9EE" w14:textId="77777777" w:rsidR="00C432E1" w:rsidRPr="00E9518F" w:rsidRDefault="00C432E1" w:rsidP="00C432E1">
      <w:pPr>
        <w:pStyle w:val="Inspring"/>
        <w:rPr>
          <w:lang w:val="en-GB"/>
        </w:rPr>
      </w:pPr>
    </w:p>
    <w:p w14:paraId="766A5CCC" w14:textId="69726763" w:rsidR="00C432E1" w:rsidRPr="00E9518F" w:rsidRDefault="00C432E1" w:rsidP="00C432E1">
      <w:pPr>
        <w:pStyle w:val="Inspring"/>
        <w:rPr>
          <w:lang w:val="en-GB"/>
        </w:rPr>
      </w:pPr>
      <w:r w:rsidRPr="00E9518F">
        <w:rPr>
          <w:lang w:val="en-GB"/>
        </w:rPr>
        <w:t>3.8.4.5</w:t>
      </w:r>
      <w:r w:rsidRPr="00E9518F">
        <w:rPr>
          <w:lang w:val="en-GB"/>
        </w:rPr>
        <w:tab/>
      </w:r>
      <w:r w:rsidRPr="00E9518F">
        <w:rPr>
          <w:shd w:val="clear" w:color="auto" w:fill="BAFAFF" w:themeFill="accent6" w:themeFillTint="33"/>
          <w:lang w:val="en-GB"/>
        </w:rPr>
        <w:t xml:space="preserve">Please </w:t>
      </w:r>
      <w:r w:rsidR="00705F96" w:rsidRPr="00E9518F">
        <w:rPr>
          <w:shd w:val="clear" w:color="auto" w:fill="BAFAFF" w:themeFill="accent6" w:themeFillTint="33"/>
          <w:lang w:val="en-GB"/>
        </w:rPr>
        <w:t>provide details of exposure to in-house investments and fee approach</w:t>
      </w:r>
      <w:r w:rsidR="00170E33" w:rsidRPr="00E9518F">
        <w:rPr>
          <w:lang w:val="en-GB"/>
        </w:rPr>
        <w:t xml:space="preserve">. </w:t>
      </w:r>
    </w:p>
    <w:p w14:paraId="6976E522" w14:textId="77777777" w:rsidR="00C432E1" w:rsidRPr="00E9518F" w:rsidRDefault="00C432E1" w:rsidP="00C432E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9F40BB" w14:textId="77777777" w:rsidR="00460C05" w:rsidRPr="00E9518F" w:rsidRDefault="00460C05" w:rsidP="00BD5631"/>
    <w:p w14:paraId="7263FABF" w14:textId="26F1F8C0" w:rsidR="005354BB" w:rsidRPr="00E9518F" w:rsidRDefault="00652EF8" w:rsidP="00337856">
      <w:pPr>
        <w:rPr>
          <w:b/>
          <w:bCs/>
        </w:rPr>
      </w:pPr>
      <w:bookmarkStart w:id="819" w:name="_Toc485637115"/>
      <w:bookmarkStart w:id="820" w:name="_Toc485638444"/>
      <w:bookmarkStart w:id="821" w:name="_Toc489871723"/>
      <w:bookmarkStart w:id="822" w:name="_Toc496254269"/>
      <w:bookmarkStart w:id="823" w:name="_Toc499726222"/>
      <w:bookmarkStart w:id="824" w:name="_Toc520197121"/>
      <w:bookmarkStart w:id="825" w:name="_Toc520197490"/>
      <w:r w:rsidRPr="00E9518F">
        <w:rPr>
          <w:b/>
          <w:bCs/>
        </w:rPr>
        <w:t>3.</w:t>
      </w:r>
      <w:r w:rsidR="00F73DD1" w:rsidRPr="00E9518F">
        <w:rPr>
          <w:b/>
          <w:bCs/>
        </w:rPr>
        <w:t>8</w:t>
      </w:r>
      <w:r w:rsidRPr="00E9518F">
        <w:rPr>
          <w:b/>
          <w:bCs/>
        </w:rPr>
        <w:t>.5</w:t>
      </w:r>
      <w:r w:rsidR="005354BB" w:rsidRPr="00E9518F">
        <w:rPr>
          <w:b/>
          <w:bCs/>
        </w:rPr>
        <w:tab/>
        <w:t>Third-Party Service Providers</w:t>
      </w:r>
      <w:bookmarkEnd w:id="818"/>
      <w:bookmarkEnd w:id="819"/>
      <w:bookmarkEnd w:id="820"/>
      <w:bookmarkEnd w:id="821"/>
      <w:bookmarkEnd w:id="822"/>
      <w:bookmarkEnd w:id="823"/>
      <w:bookmarkEnd w:id="824"/>
      <w:bookmarkEnd w:id="825"/>
    </w:p>
    <w:p w14:paraId="00975425" w14:textId="77777777" w:rsidR="005354BB" w:rsidRPr="00E9518F" w:rsidRDefault="005354BB" w:rsidP="005354BB"/>
    <w:p w14:paraId="4883D281" w14:textId="669C9147" w:rsidR="005354BB" w:rsidRPr="00E9518F" w:rsidRDefault="00862955" w:rsidP="005354BB">
      <w:pPr>
        <w:pStyle w:val="Inspring"/>
        <w:rPr>
          <w:lang w:val="en-GB"/>
        </w:rPr>
      </w:pPr>
      <w:r w:rsidRPr="00E9518F">
        <w:rPr>
          <w:lang w:val="en-GB"/>
        </w:rPr>
        <w:t>3.</w:t>
      </w:r>
      <w:r w:rsidR="00F73DD1" w:rsidRPr="00E9518F">
        <w:rPr>
          <w:lang w:val="en-GB"/>
        </w:rPr>
        <w:t>8</w:t>
      </w:r>
      <w:r w:rsidRPr="00E9518F">
        <w:rPr>
          <w:lang w:val="en-GB"/>
        </w:rPr>
        <w:t>.5</w:t>
      </w:r>
      <w:r w:rsidR="005354BB" w:rsidRPr="00E9518F">
        <w:rPr>
          <w:lang w:val="en-GB"/>
        </w:rPr>
        <w:t>.1</w:t>
      </w:r>
      <w:r w:rsidR="005354BB" w:rsidRPr="00E9518F">
        <w:rPr>
          <w:lang w:val="en-GB"/>
        </w:rPr>
        <w:tab/>
        <w:t>Does the vehicle make use of third-party service providers, such as a custodian, paying agent, administration agent</w:t>
      </w:r>
      <w:r w:rsidR="0098368B" w:rsidRPr="00E9518F">
        <w:rPr>
          <w:lang w:val="en-GB"/>
        </w:rPr>
        <w:t xml:space="preserve">, </w:t>
      </w:r>
      <w:r w:rsidR="005354BB" w:rsidRPr="00E9518F">
        <w:rPr>
          <w:lang w:val="en-GB"/>
        </w:rPr>
        <w:t>transfer agent</w:t>
      </w:r>
      <w:r w:rsidR="0098368B" w:rsidRPr="00E9518F">
        <w:rPr>
          <w:lang w:val="en-GB"/>
        </w:rPr>
        <w:t xml:space="preserve">, </w:t>
      </w:r>
      <w:proofErr w:type="gramStart"/>
      <w:r w:rsidR="0098368B" w:rsidRPr="00E9518F">
        <w:rPr>
          <w:shd w:val="clear" w:color="auto" w:fill="BAFAFF" w:themeFill="accent6" w:themeFillTint="33"/>
          <w:lang w:val="en-GB"/>
        </w:rPr>
        <w:t>auditor</w:t>
      </w:r>
      <w:proofErr w:type="gramEnd"/>
      <w:r w:rsidR="0098368B" w:rsidRPr="00E9518F">
        <w:rPr>
          <w:shd w:val="clear" w:color="auto" w:fill="BAFAFF" w:themeFill="accent6" w:themeFillTint="33"/>
          <w:lang w:val="en-GB"/>
        </w:rPr>
        <w:t xml:space="preserve"> or valuer</w:t>
      </w:r>
      <w:r w:rsidR="005354BB" w:rsidRPr="00E9518F">
        <w:rPr>
          <w:lang w:val="en-GB"/>
        </w:rPr>
        <w:t xml:space="preserve">? If so, please </w:t>
      </w:r>
      <w:r w:rsidR="00652EF8" w:rsidRPr="00E9518F">
        <w:rPr>
          <w:lang w:val="en-GB"/>
        </w:rPr>
        <w:t xml:space="preserve">supply the following for each provider in </w:t>
      </w:r>
      <w:r w:rsidR="00487608" w:rsidRPr="00E9518F">
        <w:rPr>
          <w:lang w:val="en-GB"/>
        </w:rPr>
        <w:t xml:space="preserve">the </w:t>
      </w:r>
      <w:r w:rsidR="0049517B" w:rsidRPr="00E9518F">
        <w:rPr>
          <w:lang w:val="en-GB"/>
        </w:rPr>
        <w:t>Data Room</w:t>
      </w:r>
      <w:r w:rsidR="005354BB" w:rsidRPr="00E9518F">
        <w:rPr>
          <w:lang w:val="en-GB"/>
        </w:rPr>
        <w:t>:</w:t>
      </w:r>
    </w:p>
    <w:p w14:paraId="042F6826" w14:textId="77777777" w:rsidR="007924A7" w:rsidRPr="00E9518F" w:rsidRDefault="005354BB" w:rsidP="007924A7">
      <w:pPr>
        <w:pStyle w:val="Inspring"/>
        <w:tabs>
          <w:tab w:val="clear" w:pos="1440"/>
          <w:tab w:val="left" w:pos="1200"/>
        </w:tabs>
        <w:ind w:left="1202" w:hanging="1202"/>
        <w:rPr>
          <w:lang w:val="en-GB"/>
        </w:rPr>
      </w:pPr>
      <w:r w:rsidRPr="00E9518F">
        <w:rPr>
          <w:lang w:val="en-GB"/>
        </w:rPr>
        <w:tab/>
        <w:t>-</w:t>
      </w:r>
      <w:r w:rsidRPr="00E9518F">
        <w:rPr>
          <w:lang w:val="en-GB"/>
        </w:rPr>
        <w:tab/>
      </w:r>
      <w:r w:rsidR="00652EF8" w:rsidRPr="00E9518F">
        <w:rPr>
          <w:lang w:val="en-GB"/>
        </w:rPr>
        <w:t xml:space="preserve">role and contact </w:t>
      </w:r>
      <w:proofErr w:type="gramStart"/>
      <w:r w:rsidR="00652EF8" w:rsidRPr="00E9518F">
        <w:rPr>
          <w:lang w:val="en-GB"/>
        </w:rPr>
        <w:t>details</w:t>
      </w:r>
      <w:r w:rsidRPr="00E9518F">
        <w:rPr>
          <w:lang w:val="en-GB"/>
        </w:rPr>
        <w:t>;</w:t>
      </w:r>
      <w:proofErr w:type="gramEnd"/>
    </w:p>
    <w:p w14:paraId="29BB2B1C" w14:textId="77777777" w:rsidR="005354BB" w:rsidRPr="00E9518F" w:rsidRDefault="005354BB" w:rsidP="005F7B80">
      <w:pPr>
        <w:pStyle w:val="Inspring"/>
        <w:tabs>
          <w:tab w:val="clear" w:pos="1440"/>
          <w:tab w:val="left" w:pos="1200"/>
        </w:tabs>
        <w:ind w:left="1202" w:hanging="1202"/>
        <w:rPr>
          <w:lang w:val="en-GB"/>
        </w:rPr>
      </w:pPr>
      <w:r w:rsidRPr="00E9518F">
        <w:rPr>
          <w:lang w:val="en-GB"/>
        </w:rPr>
        <w:tab/>
        <w:t>-</w:t>
      </w:r>
      <w:r w:rsidRPr="00E9518F">
        <w:rPr>
          <w:lang w:val="en-GB"/>
        </w:rPr>
        <w:tab/>
        <w:t xml:space="preserve">a short bullet point description of the duties and </w:t>
      </w:r>
      <w:proofErr w:type="gramStart"/>
      <w:r w:rsidRPr="00E9518F">
        <w:rPr>
          <w:lang w:val="en-GB"/>
        </w:rPr>
        <w:t>responsibilities;</w:t>
      </w:r>
      <w:proofErr w:type="gramEnd"/>
    </w:p>
    <w:p w14:paraId="0C719895" w14:textId="77777777" w:rsidR="0013297F" w:rsidRPr="00E9518F" w:rsidRDefault="007924A7" w:rsidP="0013297F">
      <w:pPr>
        <w:pStyle w:val="Inspring"/>
        <w:tabs>
          <w:tab w:val="clear" w:pos="1440"/>
          <w:tab w:val="left" w:pos="1200"/>
        </w:tabs>
        <w:ind w:left="1202" w:hanging="1202"/>
        <w:rPr>
          <w:lang w:val="en-GB"/>
        </w:rPr>
      </w:pPr>
      <w:r w:rsidRPr="00E9518F">
        <w:rPr>
          <w:lang w:val="en-GB"/>
        </w:rPr>
        <w:tab/>
        <w:t>-</w:t>
      </w:r>
      <w:r w:rsidRPr="00E9518F">
        <w:rPr>
          <w:lang w:val="en-GB"/>
        </w:rPr>
        <w:tab/>
        <w:t xml:space="preserve">start </w:t>
      </w:r>
      <w:proofErr w:type="gramStart"/>
      <w:r w:rsidRPr="00E9518F">
        <w:rPr>
          <w:lang w:val="en-GB"/>
        </w:rPr>
        <w:t>date;</w:t>
      </w:r>
      <w:proofErr w:type="gramEnd"/>
    </w:p>
    <w:p w14:paraId="7CF74393" w14:textId="77777777" w:rsidR="0013297F" w:rsidRPr="00E9518F" w:rsidRDefault="0013297F" w:rsidP="008A2C03">
      <w:pPr>
        <w:pStyle w:val="Inspring"/>
        <w:tabs>
          <w:tab w:val="clear" w:pos="1440"/>
          <w:tab w:val="left" w:pos="1200"/>
        </w:tabs>
        <w:ind w:left="1202" w:hanging="1202"/>
        <w:rPr>
          <w:lang w:val="en-GB"/>
        </w:rPr>
      </w:pPr>
      <w:r w:rsidRPr="00E9518F">
        <w:rPr>
          <w:lang w:val="en-GB"/>
        </w:rPr>
        <w:tab/>
        <w:t>-</w:t>
      </w:r>
      <w:r w:rsidRPr="00E9518F">
        <w:rPr>
          <w:lang w:val="en-GB"/>
        </w:rPr>
        <w:tab/>
        <w:t xml:space="preserve">monitoring and remuneration </w:t>
      </w:r>
      <w:proofErr w:type="gramStart"/>
      <w:r w:rsidRPr="00E9518F">
        <w:rPr>
          <w:lang w:val="en-GB"/>
        </w:rPr>
        <w:t>procedures</w:t>
      </w:r>
      <w:r w:rsidR="008A2C03" w:rsidRPr="00E9518F">
        <w:rPr>
          <w:lang w:val="en-GB"/>
        </w:rPr>
        <w:t>;</w:t>
      </w:r>
      <w:proofErr w:type="gramEnd"/>
    </w:p>
    <w:p w14:paraId="34E84821" w14:textId="77777777" w:rsidR="003D26C3" w:rsidRPr="00E9518F" w:rsidRDefault="005354BB" w:rsidP="007019E3">
      <w:pPr>
        <w:pStyle w:val="Inspring"/>
        <w:tabs>
          <w:tab w:val="clear" w:pos="1440"/>
          <w:tab w:val="left" w:pos="1200"/>
        </w:tabs>
        <w:ind w:left="1202" w:hanging="1202"/>
        <w:rPr>
          <w:lang w:val="en-GB"/>
        </w:rPr>
      </w:pPr>
      <w:r w:rsidRPr="00E9518F">
        <w:rPr>
          <w:lang w:val="en-GB"/>
        </w:rPr>
        <w:tab/>
        <w:t>-</w:t>
      </w:r>
      <w:r w:rsidRPr="00E9518F">
        <w:rPr>
          <w:lang w:val="en-GB"/>
        </w:rPr>
        <w:tab/>
      </w:r>
      <w:r w:rsidR="00BD628D" w:rsidRPr="00E9518F">
        <w:rPr>
          <w:lang w:val="en-GB"/>
        </w:rPr>
        <w:t xml:space="preserve">highlight </w:t>
      </w:r>
      <w:r w:rsidR="003D26C3" w:rsidRPr="00E9518F">
        <w:rPr>
          <w:lang w:val="en-GB"/>
        </w:rPr>
        <w:t>any</w:t>
      </w:r>
      <w:r w:rsidR="00BD628D" w:rsidRPr="00E9518F">
        <w:rPr>
          <w:lang w:val="en-GB"/>
        </w:rPr>
        <w:t xml:space="preserve"> affiliate</w:t>
      </w:r>
      <w:r w:rsidR="003D26C3" w:rsidRPr="00E9518F">
        <w:rPr>
          <w:lang w:val="en-GB"/>
        </w:rPr>
        <w:t>s</w:t>
      </w:r>
      <w:r w:rsidR="00BD628D" w:rsidRPr="00E9518F">
        <w:rPr>
          <w:lang w:val="en-GB"/>
        </w:rPr>
        <w:t xml:space="preserve"> to your </w:t>
      </w:r>
      <w:r w:rsidR="00216DC3" w:rsidRPr="00E9518F">
        <w:rPr>
          <w:lang w:val="en-GB"/>
        </w:rPr>
        <w:t>organisation</w:t>
      </w:r>
      <w:r w:rsidR="00BD628D" w:rsidRPr="00E9518F">
        <w:rPr>
          <w:lang w:val="en-GB"/>
        </w:rPr>
        <w:t xml:space="preserve"> including principals, department heads, directors/partners, shareholders/investors, family members</w:t>
      </w:r>
      <w:r w:rsidR="003D26C3" w:rsidRPr="00E9518F">
        <w:rPr>
          <w:lang w:val="en-GB"/>
        </w:rPr>
        <w:t>; and</w:t>
      </w:r>
    </w:p>
    <w:p w14:paraId="4E23D8DA" w14:textId="4CCC040D" w:rsidR="003D26C3" w:rsidRPr="00E9518F" w:rsidRDefault="003D26C3" w:rsidP="009F44FD">
      <w:pPr>
        <w:pStyle w:val="Inspring"/>
        <w:ind w:left="1202" w:hanging="1202"/>
        <w:rPr>
          <w:lang w:val="en-GB"/>
        </w:rPr>
      </w:pPr>
      <w:r w:rsidRPr="00E9518F">
        <w:rPr>
          <w:lang w:val="en-GB"/>
        </w:rPr>
        <w:tab/>
        <w:t>-</w:t>
      </w:r>
      <w:r w:rsidRPr="00E9518F">
        <w:rPr>
          <w:lang w:val="en-GB"/>
        </w:rPr>
        <w:tab/>
        <w:t>details of any compliance with independent organisational standards. (The default assumption is th</w:t>
      </w:r>
      <w:r w:rsidR="00D74F50" w:rsidRPr="00E9518F">
        <w:rPr>
          <w:lang w:val="en-GB"/>
        </w:rPr>
        <w:t>at the manager is a</w:t>
      </w:r>
      <w:r w:rsidRPr="00E9518F">
        <w:rPr>
          <w:lang w:val="en-GB"/>
        </w:rPr>
        <w:t>ccountab</w:t>
      </w:r>
      <w:r w:rsidR="00D74F50" w:rsidRPr="00E9518F">
        <w:rPr>
          <w:lang w:val="en-GB"/>
        </w:rPr>
        <w:t>le</w:t>
      </w:r>
      <w:r w:rsidRPr="00E9518F">
        <w:rPr>
          <w:lang w:val="en-GB"/>
        </w:rPr>
        <w:t xml:space="preserve"> for the servi</w:t>
      </w:r>
      <w:r w:rsidR="007924A7" w:rsidRPr="00E9518F">
        <w:rPr>
          <w:lang w:val="en-GB"/>
        </w:rPr>
        <w:t xml:space="preserve">ces provided by third parties. </w:t>
      </w:r>
      <w:r w:rsidRPr="00E9518F">
        <w:rPr>
          <w:lang w:val="en-GB"/>
        </w:rPr>
        <w:t>Please comment if th</w:t>
      </w:r>
      <w:r w:rsidR="00D74F50" w:rsidRPr="00E9518F">
        <w:rPr>
          <w:lang w:val="en-GB"/>
        </w:rPr>
        <w:t>is is not the case</w:t>
      </w:r>
      <w:r w:rsidRPr="00E9518F">
        <w:rPr>
          <w:lang w:val="en-GB"/>
        </w:rPr>
        <w:t>.)</w:t>
      </w:r>
    </w:p>
    <w:p w14:paraId="50430C3E" w14:textId="77777777" w:rsidR="003D26C3" w:rsidRPr="00E9518F" w:rsidRDefault="00BD628D" w:rsidP="009F44FD">
      <w:pPr>
        <w:pStyle w:val="Inspring"/>
        <w:tabs>
          <w:tab w:val="clear" w:pos="1440"/>
          <w:tab w:val="left" w:pos="1200"/>
        </w:tabs>
        <w:ind w:left="1202" w:hanging="1202"/>
        <w:rPr>
          <w:lang w:val="en-GB"/>
        </w:rPr>
      </w:pPr>
      <w:r w:rsidRPr="00E9518F">
        <w:rPr>
          <w:lang w:val="en-GB"/>
        </w:rPr>
        <w:t xml:space="preserve"> </w:t>
      </w:r>
    </w:p>
    <w:p w14:paraId="373999B0" w14:textId="1F7E2E9B" w:rsidR="003D193D" w:rsidRPr="00E9518F" w:rsidRDefault="003D193D" w:rsidP="003D193D">
      <w:pPr>
        <w:pStyle w:val="Inspring"/>
        <w:rPr>
          <w:lang w:val="en-GB"/>
        </w:rPr>
      </w:pPr>
      <w:r w:rsidRPr="00E9518F">
        <w:rPr>
          <w:lang w:val="en-GB"/>
        </w:rPr>
        <w:t>3.</w:t>
      </w:r>
      <w:r w:rsidR="0098368B" w:rsidRPr="00E9518F">
        <w:rPr>
          <w:lang w:val="en-GB"/>
        </w:rPr>
        <w:t>8</w:t>
      </w:r>
      <w:r w:rsidRPr="00E9518F">
        <w:rPr>
          <w:lang w:val="en-GB"/>
        </w:rPr>
        <w:t>.5.</w:t>
      </w:r>
      <w:r w:rsidR="001225A4" w:rsidRPr="00E9518F">
        <w:rPr>
          <w:lang w:val="en-GB"/>
        </w:rPr>
        <w:t>2</w:t>
      </w:r>
      <w:r w:rsidRPr="00E9518F">
        <w:rPr>
          <w:lang w:val="en-GB"/>
        </w:rPr>
        <w:tab/>
        <w:t xml:space="preserve">Describe your </w:t>
      </w:r>
      <w:r w:rsidR="0067187C" w:rsidRPr="00E9518F">
        <w:rPr>
          <w:lang w:val="en-GB"/>
        </w:rPr>
        <w:t xml:space="preserve">approval/due diligence process for the selection of </w:t>
      </w:r>
      <w:r w:rsidRPr="00E9518F">
        <w:rPr>
          <w:lang w:val="en-GB"/>
        </w:rPr>
        <w:t>service provider</w:t>
      </w:r>
      <w:r w:rsidR="0067187C" w:rsidRPr="00E9518F">
        <w:rPr>
          <w:lang w:val="en-GB"/>
        </w:rPr>
        <w:t>s</w:t>
      </w:r>
      <w:r w:rsidR="002107B2" w:rsidRPr="00E9518F">
        <w:rPr>
          <w:lang w:val="en-GB"/>
        </w:rPr>
        <w:t xml:space="preserve">. </w:t>
      </w:r>
      <w:r w:rsidR="00BD628D" w:rsidRPr="00E9518F">
        <w:rPr>
          <w:lang w:val="en-GB"/>
        </w:rPr>
        <w:t>Does the vehicle require the prior approval of investors with any replacement of service provider?</w:t>
      </w:r>
      <w:r w:rsidR="008A2C03" w:rsidRPr="00E9518F">
        <w:rPr>
          <w:lang w:val="en-GB"/>
        </w:rPr>
        <w:t xml:space="preserve"> </w:t>
      </w:r>
    </w:p>
    <w:p w14:paraId="37C9D5BF"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19CDF0" w14:textId="77777777" w:rsidR="003D193D" w:rsidRPr="00E9518F" w:rsidRDefault="003D193D" w:rsidP="003D193D">
      <w:pPr>
        <w:pStyle w:val="Inspring"/>
        <w:rPr>
          <w:lang w:val="en-GB"/>
        </w:rPr>
      </w:pPr>
    </w:p>
    <w:p w14:paraId="59FE49F3" w14:textId="61DF4781" w:rsidR="003C274E" w:rsidRPr="00E9518F" w:rsidRDefault="003D193D" w:rsidP="003C274E">
      <w:pPr>
        <w:pStyle w:val="Inspring"/>
        <w:rPr>
          <w:lang w:val="en-GB"/>
        </w:rPr>
      </w:pPr>
      <w:r w:rsidRPr="00E9518F">
        <w:rPr>
          <w:lang w:val="en-GB"/>
        </w:rPr>
        <w:t>3.</w:t>
      </w:r>
      <w:r w:rsidR="0098368B" w:rsidRPr="00E9518F">
        <w:rPr>
          <w:lang w:val="en-GB"/>
        </w:rPr>
        <w:t>8</w:t>
      </w:r>
      <w:r w:rsidRPr="00E9518F">
        <w:rPr>
          <w:lang w:val="en-GB"/>
        </w:rPr>
        <w:t>.5.</w:t>
      </w:r>
      <w:r w:rsidR="001225A4" w:rsidRPr="00E9518F">
        <w:rPr>
          <w:lang w:val="en-GB"/>
        </w:rPr>
        <w:t>3</w:t>
      </w:r>
      <w:r w:rsidRPr="00E9518F">
        <w:rPr>
          <w:lang w:val="en-GB"/>
        </w:rPr>
        <w:tab/>
        <w:t>Describe your ongoing due diligence/monitoring procedures for all service pro</w:t>
      </w:r>
      <w:r w:rsidR="003C274E" w:rsidRPr="00E9518F">
        <w:rPr>
          <w:lang w:val="en-GB"/>
        </w:rPr>
        <w:t>viders.</w:t>
      </w:r>
      <w:r w:rsidR="0036774B" w:rsidRPr="00E9518F">
        <w:rPr>
          <w:lang w:val="en-GB"/>
        </w:rPr>
        <w:t xml:space="preserve"> </w:t>
      </w:r>
      <w:r w:rsidR="003C274E" w:rsidRPr="00E9518F">
        <w:rPr>
          <w:lang w:val="en-GB"/>
        </w:rPr>
        <w:t xml:space="preserve">Who is responsible for this function? </w:t>
      </w:r>
    </w:p>
    <w:p w14:paraId="0B67E059"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166D7B" w14:textId="77777777" w:rsidR="003C274E" w:rsidRPr="00E9518F" w:rsidRDefault="003C274E" w:rsidP="003C274E">
      <w:pPr>
        <w:pStyle w:val="Inspring"/>
        <w:rPr>
          <w:lang w:val="en-GB"/>
        </w:rPr>
      </w:pPr>
    </w:p>
    <w:p w14:paraId="1672D589" w14:textId="4DC70CBC" w:rsidR="003C274E" w:rsidRPr="00E9518F" w:rsidRDefault="003C274E" w:rsidP="003C274E">
      <w:pPr>
        <w:pStyle w:val="Inspring"/>
        <w:rPr>
          <w:lang w:val="en-GB"/>
        </w:rPr>
      </w:pPr>
      <w:r w:rsidRPr="00E9518F">
        <w:rPr>
          <w:lang w:val="en-GB"/>
        </w:rPr>
        <w:t>3.</w:t>
      </w:r>
      <w:r w:rsidR="00F66E57" w:rsidRPr="00E9518F">
        <w:rPr>
          <w:lang w:val="en-GB"/>
        </w:rPr>
        <w:t>8</w:t>
      </w:r>
      <w:r w:rsidRPr="00E9518F">
        <w:rPr>
          <w:lang w:val="en-GB"/>
        </w:rPr>
        <w:t>.5.</w:t>
      </w:r>
      <w:r w:rsidR="001225A4" w:rsidRPr="00E9518F">
        <w:rPr>
          <w:lang w:val="en-GB"/>
        </w:rPr>
        <w:t>4</w:t>
      </w:r>
      <w:r w:rsidRPr="00E9518F">
        <w:rPr>
          <w:lang w:val="en-GB"/>
        </w:rPr>
        <w:tab/>
        <w:t xml:space="preserve">What reasons have you found to prevent you working with service providers in the past? </w:t>
      </w:r>
    </w:p>
    <w:p w14:paraId="4E76B80B"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7F5E94" w14:textId="77777777" w:rsidR="003C274E" w:rsidRPr="00E9518F" w:rsidRDefault="003C274E" w:rsidP="003C274E">
      <w:pPr>
        <w:pStyle w:val="Inspring"/>
        <w:rPr>
          <w:lang w:val="en-GB"/>
        </w:rPr>
      </w:pPr>
    </w:p>
    <w:p w14:paraId="39EDD59E" w14:textId="53384F9E" w:rsidR="003C274E" w:rsidRPr="00E9518F" w:rsidRDefault="003C274E" w:rsidP="003C274E">
      <w:pPr>
        <w:pStyle w:val="Inspring"/>
        <w:rPr>
          <w:lang w:val="en-GB"/>
        </w:rPr>
      </w:pPr>
      <w:r w:rsidRPr="00E9518F">
        <w:rPr>
          <w:lang w:val="en-GB"/>
        </w:rPr>
        <w:t>3.</w:t>
      </w:r>
      <w:r w:rsidR="00F66E57" w:rsidRPr="00E9518F">
        <w:rPr>
          <w:lang w:val="en-GB"/>
        </w:rPr>
        <w:t>8.5.5</w:t>
      </w:r>
      <w:r w:rsidRPr="00E9518F">
        <w:rPr>
          <w:lang w:val="en-GB"/>
        </w:rPr>
        <w:tab/>
        <w:t>Do you incorporate requirements relating to cyber-security risk into contracts with service providers?</w:t>
      </w:r>
      <w:r w:rsidR="0036774B" w:rsidRPr="00E9518F">
        <w:rPr>
          <w:lang w:val="en-GB"/>
        </w:rPr>
        <w:t xml:space="preserve"> </w:t>
      </w:r>
      <w:r w:rsidRPr="00E9518F">
        <w:rPr>
          <w:lang w:val="en-GB"/>
        </w:rPr>
        <w:t xml:space="preserve">If so, provide details and experience of any individuals who monitor these requirements. </w:t>
      </w:r>
    </w:p>
    <w:p w14:paraId="7428F3B3"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1A0A0B" w14:textId="77777777" w:rsidR="001225A4" w:rsidRPr="00E9518F" w:rsidRDefault="001225A4" w:rsidP="00652EF8">
      <w:pPr>
        <w:pStyle w:val="Inspring"/>
        <w:rPr>
          <w:lang w:val="en-GB"/>
        </w:rPr>
      </w:pPr>
    </w:p>
    <w:p w14:paraId="7681F86F" w14:textId="6D20EFAA" w:rsidR="000F2933" w:rsidRPr="00E9518F" w:rsidRDefault="000F2933" w:rsidP="000F2933">
      <w:pPr>
        <w:pStyle w:val="Inspring"/>
        <w:rPr>
          <w:lang w:val="en-GB"/>
        </w:rPr>
      </w:pPr>
      <w:r w:rsidRPr="00E9518F">
        <w:rPr>
          <w:lang w:val="en-GB"/>
        </w:rPr>
        <w:lastRenderedPageBreak/>
        <w:t>3.</w:t>
      </w:r>
      <w:r w:rsidR="00F66E57" w:rsidRPr="00E9518F">
        <w:rPr>
          <w:lang w:val="en-GB"/>
        </w:rPr>
        <w:t>8.5.6</w:t>
      </w:r>
      <w:r w:rsidRPr="00E9518F">
        <w:rPr>
          <w:lang w:val="en-GB"/>
        </w:rPr>
        <w:tab/>
        <w:t>Confirm whether third-party service providers are compliant with certain independent organisational standards (e</w:t>
      </w:r>
      <w:r w:rsidR="00BF6AEA" w:rsidRPr="00E9518F">
        <w:rPr>
          <w:lang w:val="en-GB"/>
        </w:rPr>
        <w:t>g</w:t>
      </w:r>
      <w:r w:rsidRPr="00E9518F">
        <w:rPr>
          <w:lang w:val="en-GB"/>
        </w:rPr>
        <w:t xml:space="preserve"> SAS 70), and whether the </w:t>
      </w:r>
      <w:r w:rsidR="004F0112" w:rsidRPr="00E9518F">
        <w:rPr>
          <w:lang w:val="en-GB"/>
        </w:rPr>
        <w:t xml:space="preserve">manager </w:t>
      </w:r>
      <w:r w:rsidRPr="00E9518F">
        <w:rPr>
          <w:lang w:val="en-GB"/>
        </w:rPr>
        <w:t xml:space="preserve">is accountable for the services provided by third parties. </w:t>
      </w:r>
    </w:p>
    <w:p w14:paraId="7324AF6F" w14:textId="77777777" w:rsidR="000F2933" w:rsidRPr="00E9518F" w:rsidRDefault="000F2933" w:rsidP="000F293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5A905" w14:textId="77777777" w:rsidR="000F2933" w:rsidRPr="00E9518F" w:rsidRDefault="000F2933" w:rsidP="000F2933">
      <w:pPr>
        <w:pStyle w:val="Inspring"/>
        <w:ind w:left="0" w:firstLine="0"/>
        <w:rPr>
          <w:lang w:val="en-GB"/>
        </w:rPr>
      </w:pPr>
    </w:p>
    <w:p w14:paraId="69367F42" w14:textId="4ED919D2" w:rsidR="005E5201" w:rsidRPr="00E9518F" w:rsidRDefault="005E5201" w:rsidP="005E5201">
      <w:pPr>
        <w:pStyle w:val="Inspring"/>
        <w:rPr>
          <w:lang w:val="en-GB"/>
        </w:rPr>
      </w:pPr>
      <w:r w:rsidRPr="00E9518F">
        <w:rPr>
          <w:lang w:val="en-GB"/>
        </w:rPr>
        <w:t>3.8.5.7</w:t>
      </w:r>
      <w:r w:rsidRPr="00E9518F">
        <w:rPr>
          <w:lang w:val="en-GB"/>
        </w:rPr>
        <w:tab/>
      </w:r>
      <w:r w:rsidRPr="00E9518F">
        <w:rPr>
          <w:shd w:val="clear" w:color="auto" w:fill="BAFAFF" w:themeFill="accent6" w:themeFillTint="33"/>
          <w:lang w:val="en-GB"/>
        </w:rPr>
        <w:t xml:space="preserve">Is the AML assessment for the underlying assessments carried out by a </w:t>
      </w:r>
      <w:proofErr w:type="gramStart"/>
      <w:r w:rsidRPr="00E9518F">
        <w:rPr>
          <w:shd w:val="clear" w:color="auto" w:fill="BAFAFF" w:themeFill="accent6" w:themeFillTint="33"/>
          <w:lang w:val="en-GB"/>
        </w:rPr>
        <w:t>third party</w:t>
      </w:r>
      <w:proofErr w:type="gramEnd"/>
      <w:r w:rsidRPr="00E9518F">
        <w:rPr>
          <w:shd w:val="clear" w:color="auto" w:fill="BAFAFF" w:themeFill="accent6" w:themeFillTint="33"/>
          <w:lang w:val="en-GB"/>
        </w:rPr>
        <w:t xml:space="preserve"> service provider? If yes, explain how it is performed and monitored and specify the oversight of the FoF/ MM on AML controls over the underlying assets</w:t>
      </w:r>
      <w:r w:rsidRPr="00E9518F">
        <w:rPr>
          <w:lang w:val="en-GB"/>
        </w:rPr>
        <w:t>.</w:t>
      </w:r>
    </w:p>
    <w:p w14:paraId="6ABD07EE" w14:textId="77777777" w:rsidR="005E5201" w:rsidRPr="00E9518F" w:rsidRDefault="005E5201" w:rsidP="005E520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E61717" w14:textId="77777777" w:rsidR="005E5201" w:rsidRPr="00E9518F" w:rsidRDefault="005E5201" w:rsidP="005E5201">
      <w:pPr>
        <w:pStyle w:val="Inspring"/>
        <w:rPr>
          <w:strike/>
          <w:lang w:val="en-GB"/>
        </w:rPr>
      </w:pPr>
    </w:p>
    <w:p w14:paraId="10A80E5E" w14:textId="6EB2EF0C" w:rsidR="00DD490E" w:rsidRPr="00E9518F" w:rsidRDefault="00127175">
      <w:pPr>
        <w:tabs>
          <w:tab w:val="clear" w:pos="765"/>
        </w:tabs>
        <w:spacing w:line="240" w:lineRule="auto"/>
      </w:pPr>
      <w:r w:rsidRPr="00E9518F">
        <w:br w:type="page"/>
      </w:r>
    </w:p>
    <w:p w14:paraId="643E0D22" w14:textId="6044F7F2" w:rsidR="004734D7" w:rsidRPr="00E9518F" w:rsidRDefault="004734D7" w:rsidP="00494106">
      <w:pPr>
        <w:pStyle w:val="Heading1"/>
      </w:pPr>
      <w:bookmarkStart w:id="826" w:name="_Toc489871726"/>
      <w:bookmarkStart w:id="827" w:name="_Toc134018504"/>
      <w:bookmarkEnd w:id="46"/>
      <w:bookmarkEnd w:id="47"/>
      <w:bookmarkEnd w:id="48"/>
      <w:bookmarkEnd w:id="49"/>
      <w:bookmarkEnd w:id="736"/>
      <w:bookmarkEnd w:id="737"/>
      <w:bookmarkEnd w:id="738"/>
      <w:bookmarkEnd w:id="739"/>
      <w:bookmarkEnd w:id="740"/>
      <w:bookmarkEnd w:id="741"/>
      <w:r w:rsidRPr="00E9518F">
        <w:lastRenderedPageBreak/>
        <w:t>Data Room</w:t>
      </w:r>
      <w:bookmarkEnd w:id="826"/>
      <w:bookmarkEnd w:id="827"/>
    </w:p>
    <w:p w14:paraId="3B8ABA54" w14:textId="77777777" w:rsidR="004734D7" w:rsidRPr="00E9518F" w:rsidRDefault="004734D7" w:rsidP="004734D7">
      <w:pPr>
        <w:pStyle w:val="Inspring"/>
        <w:rPr>
          <w:lang w:val="en-GB"/>
        </w:rPr>
      </w:pPr>
    </w:p>
    <w:p w14:paraId="541AEE59" w14:textId="42499FD0" w:rsidR="004734D7" w:rsidRPr="00E9518F" w:rsidRDefault="004734D7" w:rsidP="007019E3">
      <w:pPr>
        <w:pStyle w:val="Inspring"/>
        <w:ind w:left="0" w:firstLine="0"/>
        <w:rPr>
          <w:lang w:val="en-GB"/>
        </w:rPr>
      </w:pPr>
      <w:r w:rsidRPr="00E9518F">
        <w:rPr>
          <w:lang w:val="en-GB"/>
        </w:rPr>
        <w:t xml:space="preserve">Please fill in the Data Room table to indicate </w:t>
      </w:r>
      <w:r w:rsidR="00D10E4C" w:rsidRPr="00E9518F">
        <w:rPr>
          <w:lang w:val="en-GB"/>
        </w:rPr>
        <w:t xml:space="preserve">whether </w:t>
      </w:r>
      <w:r w:rsidRPr="00E9518F">
        <w:rPr>
          <w:lang w:val="en-GB"/>
        </w:rPr>
        <w:t>you have included the information requested.</w:t>
      </w:r>
      <w:r w:rsidR="0036774B" w:rsidRPr="00E9518F">
        <w:rPr>
          <w:lang w:val="en-GB"/>
        </w:rPr>
        <w:t xml:space="preserve"> </w:t>
      </w:r>
      <w:r w:rsidR="001B3F26" w:rsidRPr="00E9518F">
        <w:rPr>
          <w:lang w:val="en-GB"/>
        </w:rPr>
        <w:t>Please indicate if a Data Room is not available and you are providing the information separately.</w:t>
      </w:r>
    </w:p>
    <w:p w14:paraId="2836B143" w14:textId="77777777" w:rsidR="004734D7" w:rsidRPr="00E9518F" w:rsidRDefault="004734D7" w:rsidP="004734D7">
      <w:pPr>
        <w:rPr>
          <w:color w:val="FF0000"/>
        </w:rPr>
      </w:pPr>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4734D7" w:rsidRPr="00E9518F" w14:paraId="3302C9E5" w14:textId="77777777" w:rsidTr="0094583F">
        <w:trPr>
          <w:tblHeader/>
        </w:trPr>
        <w:tc>
          <w:tcPr>
            <w:tcW w:w="419" w:type="pct"/>
            <w:shd w:val="clear" w:color="auto" w:fill="000000"/>
            <w:vAlign w:val="center"/>
          </w:tcPr>
          <w:p w14:paraId="553B2484" w14:textId="77777777" w:rsidR="004734D7" w:rsidRPr="00E9518F" w:rsidRDefault="004734D7" w:rsidP="00763C7D">
            <w:pPr>
              <w:pStyle w:val="Tabel"/>
              <w:rPr>
                <w:b/>
                <w:color w:val="FFFFFF"/>
                <w:lang w:val="en-GB"/>
              </w:rPr>
            </w:pPr>
          </w:p>
        </w:tc>
        <w:tc>
          <w:tcPr>
            <w:tcW w:w="3152" w:type="pct"/>
            <w:gridSpan w:val="2"/>
            <w:shd w:val="clear" w:color="auto" w:fill="000000"/>
            <w:vAlign w:val="center"/>
          </w:tcPr>
          <w:p w14:paraId="58F4B93D" w14:textId="77777777" w:rsidR="004734D7" w:rsidRPr="00E9518F" w:rsidRDefault="004734D7" w:rsidP="00763C7D">
            <w:pPr>
              <w:pStyle w:val="Tabel"/>
              <w:rPr>
                <w:b/>
                <w:color w:val="FFFFFF"/>
                <w:lang w:val="en-GB"/>
              </w:rPr>
            </w:pPr>
            <w:r w:rsidRPr="00E9518F">
              <w:rPr>
                <w:b/>
                <w:color w:val="FFFFFF"/>
                <w:lang w:val="en-GB"/>
              </w:rPr>
              <w:t>Information requested</w:t>
            </w:r>
          </w:p>
        </w:tc>
        <w:tc>
          <w:tcPr>
            <w:tcW w:w="664" w:type="pct"/>
            <w:gridSpan w:val="2"/>
            <w:shd w:val="clear" w:color="auto" w:fill="000000"/>
            <w:vAlign w:val="center"/>
          </w:tcPr>
          <w:p w14:paraId="3F733878" w14:textId="77777777" w:rsidR="004734D7" w:rsidRPr="00E9518F" w:rsidRDefault="004734D7" w:rsidP="00763C7D">
            <w:pPr>
              <w:pStyle w:val="Tabel"/>
              <w:rPr>
                <w:b/>
                <w:color w:val="FFFFFF"/>
                <w:lang w:val="en-GB"/>
              </w:rPr>
            </w:pPr>
            <w:r w:rsidRPr="00E9518F">
              <w:rPr>
                <w:b/>
                <w:color w:val="FFFFFF"/>
                <w:lang w:val="en-GB"/>
              </w:rPr>
              <w:t>Question</w:t>
            </w:r>
          </w:p>
        </w:tc>
        <w:tc>
          <w:tcPr>
            <w:tcW w:w="765" w:type="pct"/>
            <w:shd w:val="clear" w:color="auto" w:fill="000000"/>
          </w:tcPr>
          <w:p w14:paraId="424A2F3B" w14:textId="77777777" w:rsidR="004734D7" w:rsidRPr="00E9518F" w:rsidRDefault="004734D7" w:rsidP="00763C7D">
            <w:pPr>
              <w:pStyle w:val="Tabel"/>
              <w:rPr>
                <w:b/>
                <w:color w:val="FFFFFF"/>
                <w:spacing w:val="-4"/>
                <w:lang w:val="en-GB"/>
              </w:rPr>
            </w:pPr>
            <w:r w:rsidRPr="00E9518F">
              <w:rPr>
                <w:b/>
                <w:color w:val="FFFFFF"/>
                <w:spacing w:val="-4"/>
                <w:lang w:val="en-GB"/>
              </w:rPr>
              <w:t>Information included or reference to PPM</w:t>
            </w:r>
          </w:p>
        </w:tc>
      </w:tr>
      <w:tr w:rsidR="00E91B0F" w:rsidRPr="00E9518F" w14:paraId="0298ABCC" w14:textId="77777777" w:rsidTr="007C4B8C">
        <w:trPr>
          <w:trHeight w:val="288"/>
        </w:trPr>
        <w:tc>
          <w:tcPr>
            <w:tcW w:w="419" w:type="pct"/>
            <w:shd w:val="clear" w:color="auto" w:fill="F9F9F9"/>
            <w:vAlign w:val="center"/>
          </w:tcPr>
          <w:p w14:paraId="0D081968" w14:textId="77777777" w:rsidR="00E91B0F" w:rsidRPr="00E9518F" w:rsidRDefault="00E91B0F" w:rsidP="007C4B8C">
            <w:pPr>
              <w:pStyle w:val="Tabel"/>
              <w:spacing w:line="276" w:lineRule="auto"/>
              <w:rPr>
                <w:lang w:val="en-GB"/>
              </w:rPr>
            </w:pPr>
          </w:p>
        </w:tc>
        <w:tc>
          <w:tcPr>
            <w:tcW w:w="3152" w:type="pct"/>
            <w:gridSpan w:val="2"/>
            <w:shd w:val="clear" w:color="auto" w:fill="F9F9F9"/>
            <w:vAlign w:val="center"/>
          </w:tcPr>
          <w:p w14:paraId="0AC35BA3" w14:textId="77777777" w:rsidR="00E91B0F" w:rsidRPr="00E9518F" w:rsidRDefault="00E91B0F" w:rsidP="007C4B8C">
            <w:pPr>
              <w:pStyle w:val="Tabel"/>
              <w:spacing w:line="276" w:lineRule="auto"/>
              <w:rPr>
                <w:b/>
                <w:lang w:val="en-GB"/>
              </w:rPr>
            </w:pPr>
            <w:r w:rsidRPr="00E9518F">
              <w:rPr>
                <w:b/>
                <w:lang w:val="en-GB"/>
              </w:rPr>
              <w:t xml:space="preserve">Advanced </w:t>
            </w:r>
            <w:r w:rsidR="00FC2EF5" w:rsidRPr="00E9518F">
              <w:rPr>
                <w:b/>
                <w:lang w:val="en-GB"/>
              </w:rPr>
              <w:t>Stage</w:t>
            </w:r>
          </w:p>
        </w:tc>
        <w:tc>
          <w:tcPr>
            <w:tcW w:w="664" w:type="pct"/>
            <w:gridSpan w:val="2"/>
            <w:shd w:val="clear" w:color="auto" w:fill="F9F9F9"/>
          </w:tcPr>
          <w:p w14:paraId="039F402E" w14:textId="77777777" w:rsidR="00E91B0F" w:rsidRPr="00E9518F" w:rsidRDefault="00E91B0F" w:rsidP="007C4B8C">
            <w:pPr>
              <w:pStyle w:val="Tabel"/>
              <w:spacing w:line="276" w:lineRule="auto"/>
              <w:rPr>
                <w:lang w:val="en-GB"/>
              </w:rPr>
            </w:pPr>
          </w:p>
        </w:tc>
        <w:tc>
          <w:tcPr>
            <w:tcW w:w="765" w:type="pct"/>
            <w:shd w:val="clear" w:color="auto" w:fill="F9F9F9"/>
            <w:vAlign w:val="center"/>
          </w:tcPr>
          <w:p w14:paraId="0F6DCE86" w14:textId="77777777" w:rsidR="00E91B0F" w:rsidRPr="00E9518F" w:rsidRDefault="00E91B0F" w:rsidP="007C4B8C">
            <w:pPr>
              <w:pStyle w:val="Tabel"/>
              <w:spacing w:line="276" w:lineRule="auto"/>
              <w:rPr>
                <w:lang w:val="en-GB"/>
              </w:rPr>
            </w:pPr>
          </w:p>
        </w:tc>
      </w:tr>
      <w:tr w:rsidR="00E91B0F" w:rsidRPr="00E9518F" w14:paraId="37204D71" w14:textId="77777777" w:rsidTr="005F21F7">
        <w:trPr>
          <w:trHeight w:val="288"/>
        </w:trPr>
        <w:tc>
          <w:tcPr>
            <w:tcW w:w="419" w:type="pct"/>
            <w:shd w:val="clear" w:color="auto" w:fill="EBEBEB"/>
            <w:vAlign w:val="center"/>
          </w:tcPr>
          <w:p w14:paraId="36035EAB" w14:textId="77777777" w:rsidR="00E91B0F" w:rsidRPr="00E9518F" w:rsidRDefault="00FA637E" w:rsidP="00A6525A">
            <w:pPr>
              <w:pStyle w:val="Tabel"/>
              <w:spacing w:line="276" w:lineRule="auto"/>
              <w:rPr>
                <w:lang w:val="en-GB"/>
              </w:rPr>
            </w:pPr>
            <w:r w:rsidRPr="00E9518F">
              <w:rPr>
                <w:lang w:val="en-GB"/>
              </w:rPr>
              <w:t>A</w:t>
            </w:r>
          </w:p>
        </w:tc>
        <w:tc>
          <w:tcPr>
            <w:tcW w:w="3152" w:type="pct"/>
            <w:gridSpan w:val="2"/>
            <w:shd w:val="clear" w:color="auto" w:fill="EBEBEB"/>
            <w:vAlign w:val="center"/>
          </w:tcPr>
          <w:p w14:paraId="3A538A62" w14:textId="77777777" w:rsidR="00E91B0F" w:rsidRPr="00E9518F" w:rsidRDefault="00E91B0F" w:rsidP="00A6525A">
            <w:pPr>
              <w:pStyle w:val="Tabel"/>
              <w:spacing w:line="276" w:lineRule="auto"/>
              <w:rPr>
                <w:b/>
                <w:lang w:val="en-GB"/>
              </w:rPr>
            </w:pPr>
            <w:r w:rsidRPr="00E9518F">
              <w:rPr>
                <w:lang w:val="en-GB"/>
              </w:rPr>
              <w:t>Breakdown of gross-to-net returns</w:t>
            </w:r>
          </w:p>
        </w:tc>
        <w:tc>
          <w:tcPr>
            <w:tcW w:w="664" w:type="pct"/>
            <w:gridSpan w:val="2"/>
            <w:shd w:val="clear" w:color="auto" w:fill="EBEBEB"/>
          </w:tcPr>
          <w:p w14:paraId="31F0AE4A" w14:textId="1D84BCDD" w:rsidR="00E91B0F" w:rsidRPr="00E9518F" w:rsidRDefault="00E91B0F" w:rsidP="00490FBD">
            <w:pPr>
              <w:pStyle w:val="Tabel"/>
              <w:spacing w:line="276" w:lineRule="auto"/>
              <w:rPr>
                <w:lang w:val="en-GB"/>
              </w:rPr>
            </w:pPr>
            <w:r w:rsidRPr="00E9518F">
              <w:rPr>
                <w:lang w:val="en-GB"/>
              </w:rPr>
              <w:t>2.1.1.</w:t>
            </w:r>
            <w:r w:rsidR="00D10E4C" w:rsidRPr="00E9518F">
              <w:rPr>
                <w:lang w:val="en-GB"/>
              </w:rPr>
              <w:t>3</w:t>
            </w:r>
          </w:p>
        </w:tc>
        <w:tc>
          <w:tcPr>
            <w:tcW w:w="765" w:type="pct"/>
            <w:shd w:val="clear" w:color="auto" w:fill="EBEBEB"/>
          </w:tcPr>
          <w:p w14:paraId="795B1ACE" w14:textId="77777777" w:rsidR="00E91B0F" w:rsidRPr="00E9518F" w:rsidRDefault="00E91B0F" w:rsidP="00490FBD">
            <w:pPr>
              <w:pStyle w:val="Tabel"/>
              <w:spacing w:line="276" w:lineRule="auto"/>
              <w:rPr>
                <w:lang w:val="en-GB"/>
              </w:rPr>
            </w:pPr>
          </w:p>
        </w:tc>
      </w:tr>
      <w:tr w:rsidR="00E91B0F" w:rsidRPr="00E9518F" w14:paraId="109A52C7" w14:textId="77777777" w:rsidTr="005F21F7">
        <w:trPr>
          <w:trHeight w:val="288"/>
        </w:trPr>
        <w:tc>
          <w:tcPr>
            <w:tcW w:w="419" w:type="pct"/>
            <w:shd w:val="clear" w:color="auto" w:fill="F9F9F9"/>
            <w:vAlign w:val="center"/>
          </w:tcPr>
          <w:p w14:paraId="6D47C496" w14:textId="77777777" w:rsidR="00E91B0F" w:rsidRPr="00E9518F" w:rsidRDefault="00FA637E" w:rsidP="00A6525A">
            <w:pPr>
              <w:pStyle w:val="Tabel"/>
              <w:spacing w:line="276" w:lineRule="auto"/>
              <w:rPr>
                <w:lang w:val="en-GB"/>
              </w:rPr>
            </w:pPr>
            <w:r w:rsidRPr="00E9518F">
              <w:rPr>
                <w:lang w:val="en-GB"/>
              </w:rPr>
              <w:t>B</w:t>
            </w:r>
          </w:p>
        </w:tc>
        <w:tc>
          <w:tcPr>
            <w:tcW w:w="3152" w:type="pct"/>
            <w:gridSpan w:val="2"/>
            <w:shd w:val="clear" w:color="auto" w:fill="F9F9F9"/>
            <w:vAlign w:val="center"/>
          </w:tcPr>
          <w:p w14:paraId="754D94D7" w14:textId="74880C3F" w:rsidR="00E91B0F" w:rsidRPr="00E9518F" w:rsidRDefault="00E91B0F" w:rsidP="00A6525A">
            <w:pPr>
              <w:pStyle w:val="Tabel"/>
              <w:spacing w:line="276" w:lineRule="auto"/>
              <w:rPr>
                <w:lang w:val="en-GB"/>
              </w:rPr>
            </w:pPr>
            <w:r w:rsidRPr="00E9518F">
              <w:rPr>
                <w:lang w:val="en-GB"/>
              </w:rPr>
              <w:t>An example of the research (qualitative, quantitative</w:t>
            </w:r>
            <w:r w:rsidR="00BB3BDB" w:rsidRPr="00E9518F">
              <w:rPr>
                <w:lang w:val="en-GB"/>
              </w:rPr>
              <w:t>,</w:t>
            </w:r>
            <w:r w:rsidRPr="00E9518F">
              <w:rPr>
                <w:lang w:val="en-GB"/>
              </w:rPr>
              <w:t xml:space="preserve"> and fundamental research) used to define your strategy</w:t>
            </w:r>
          </w:p>
        </w:tc>
        <w:tc>
          <w:tcPr>
            <w:tcW w:w="664" w:type="pct"/>
            <w:gridSpan w:val="2"/>
            <w:shd w:val="clear" w:color="auto" w:fill="F9F9F9"/>
          </w:tcPr>
          <w:p w14:paraId="3C54011B" w14:textId="084E3D02" w:rsidR="00E91B0F" w:rsidRPr="00E9518F" w:rsidRDefault="00E91B0F" w:rsidP="00490FBD">
            <w:pPr>
              <w:pStyle w:val="Tabel"/>
              <w:spacing w:line="276" w:lineRule="auto"/>
              <w:rPr>
                <w:lang w:val="en-GB"/>
              </w:rPr>
            </w:pPr>
            <w:r w:rsidRPr="00E9518F">
              <w:rPr>
                <w:lang w:val="en-GB"/>
              </w:rPr>
              <w:t>2.1.1.</w:t>
            </w:r>
            <w:r w:rsidR="00D10E4C" w:rsidRPr="00E9518F">
              <w:rPr>
                <w:lang w:val="en-GB"/>
              </w:rPr>
              <w:t>4</w:t>
            </w:r>
          </w:p>
        </w:tc>
        <w:tc>
          <w:tcPr>
            <w:tcW w:w="765" w:type="pct"/>
            <w:shd w:val="clear" w:color="auto" w:fill="F9F9F9"/>
          </w:tcPr>
          <w:p w14:paraId="7DBB2C2A" w14:textId="77777777" w:rsidR="00E91B0F" w:rsidRPr="00E9518F" w:rsidRDefault="00E91B0F" w:rsidP="00490FBD">
            <w:pPr>
              <w:pStyle w:val="Tabel"/>
              <w:spacing w:line="276" w:lineRule="auto"/>
              <w:rPr>
                <w:lang w:val="en-GB"/>
              </w:rPr>
            </w:pPr>
          </w:p>
        </w:tc>
      </w:tr>
      <w:tr w:rsidR="00E91B0F" w:rsidRPr="00E9518F" w14:paraId="5274CACD" w14:textId="77777777" w:rsidTr="005F21F7">
        <w:trPr>
          <w:trHeight w:val="288"/>
        </w:trPr>
        <w:tc>
          <w:tcPr>
            <w:tcW w:w="419" w:type="pct"/>
            <w:shd w:val="clear" w:color="auto" w:fill="EBEBEB"/>
            <w:vAlign w:val="center"/>
          </w:tcPr>
          <w:p w14:paraId="0B66582A" w14:textId="77777777" w:rsidR="00E91B0F" w:rsidRPr="00E9518F" w:rsidRDefault="00FA637E" w:rsidP="00A6525A">
            <w:pPr>
              <w:pStyle w:val="Tabel"/>
              <w:spacing w:line="276" w:lineRule="auto"/>
              <w:rPr>
                <w:lang w:val="en-GB"/>
              </w:rPr>
            </w:pPr>
            <w:r w:rsidRPr="00E9518F">
              <w:rPr>
                <w:lang w:val="en-GB"/>
              </w:rPr>
              <w:t>C</w:t>
            </w:r>
          </w:p>
        </w:tc>
        <w:tc>
          <w:tcPr>
            <w:tcW w:w="3152" w:type="pct"/>
            <w:gridSpan w:val="2"/>
            <w:shd w:val="clear" w:color="auto" w:fill="EBEBEB"/>
            <w:vAlign w:val="center"/>
          </w:tcPr>
          <w:p w14:paraId="7050FBC0" w14:textId="77777777" w:rsidR="00E91B0F" w:rsidRPr="00E9518F" w:rsidRDefault="00E91B0F" w:rsidP="00A6525A">
            <w:pPr>
              <w:pStyle w:val="Tabel"/>
              <w:spacing w:line="276" w:lineRule="auto"/>
              <w:rPr>
                <w:lang w:val="en-GB"/>
              </w:rPr>
            </w:pPr>
            <w:r w:rsidRPr="00E9518F">
              <w:rPr>
                <w:lang w:val="en-GB"/>
              </w:rPr>
              <w:t>Financial model in electronic format</w:t>
            </w:r>
          </w:p>
        </w:tc>
        <w:tc>
          <w:tcPr>
            <w:tcW w:w="664" w:type="pct"/>
            <w:gridSpan w:val="2"/>
            <w:shd w:val="clear" w:color="auto" w:fill="EBEBEB"/>
          </w:tcPr>
          <w:p w14:paraId="6DD6F34D" w14:textId="3C873D95" w:rsidR="00E91B0F" w:rsidRPr="00E9518F" w:rsidRDefault="00E91B0F" w:rsidP="00490FBD">
            <w:pPr>
              <w:pStyle w:val="Tabel"/>
              <w:spacing w:line="276" w:lineRule="auto"/>
              <w:rPr>
                <w:lang w:val="en-GB"/>
              </w:rPr>
            </w:pPr>
            <w:r w:rsidRPr="00E9518F">
              <w:rPr>
                <w:lang w:val="en-GB"/>
              </w:rPr>
              <w:t>2.1.1.</w:t>
            </w:r>
            <w:r w:rsidR="00C2796B" w:rsidRPr="00E9518F">
              <w:rPr>
                <w:lang w:val="en-GB"/>
              </w:rPr>
              <w:t>5</w:t>
            </w:r>
          </w:p>
        </w:tc>
        <w:tc>
          <w:tcPr>
            <w:tcW w:w="765" w:type="pct"/>
            <w:shd w:val="clear" w:color="auto" w:fill="EBEBEB"/>
          </w:tcPr>
          <w:p w14:paraId="6A40C93B" w14:textId="77777777" w:rsidR="00E91B0F" w:rsidRPr="00E9518F" w:rsidRDefault="00E91B0F" w:rsidP="00490FBD">
            <w:pPr>
              <w:pStyle w:val="Tabel"/>
              <w:spacing w:line="276" w:lineRule="auto"/>
              <w:rPr>
                <w:lang w:val="en-GB"/>
              </w:rPr>
            </w:pPr>
          </w:p>
        </w:tc>
      </w:tr>
      <w:tr w:rsidR="00FC2EF5" w:rsidRPr="00E9518F" w14:paraId="104BB82D" w14:textId="77777777" w:rsidTr="005F21F7">
        <w:trPr>
          <w:trHeight w:val="288"/>
        </w:trPr>
        <w:tc>
          <w:tcPr>
            <w:tcW w:w="419" w:type="pct"/>
            <w:shd w:val="clear" w:color="auto" w:fill="F9F9F9"/>
            <w:vAlign w:val="center"/>
          </w:tcPr>
          <w:p w14:paraId="659509AA" w14:textId="77777777" w:rsidR="00FC2EF5" w:rsidRPr="00E9518F" w:rsidRDefault="00FA637E" w:rsidP="00A6525A">
            <w:pPr>
              <w:pStyle w:val="Tabel"/>
              <w:spacing w:line="276" w:lineRule="auto"/>
              <w:rPr>
                <w:lang w:val="en-GB"/>
              </w:rPr>
            </w:pPr>
            <w:r w:rsidRPr="00E9518F">
              <w:rPr>
                <w:lang w:val="en-GB"/>
              </w:rPr>
              <w:t>D</w:t>
            </w:r>
          </w:p>
        </w:tc>
        <w:tc>
          <w:tcPr>
            <w:tcW w:w="3152" w:type="pct"/>
            <w:gridSpan w:val="2"/>
            <w:shd w:val="clear" w:color="auto" w:fill="F9F9F9"/>
            <w:vAlign w:val="center"/>
          </w:tcPr>
          <w:p w14:paraId="21A0ADE1" w14:textId="77777777" w:rsidR="00FC2EF5" w:rsidRPr="00E9518F" w:rsidRDefault="005E1963" w:rsidP="00A6525A">
            <w:pPr>
              <w:pStyle w:val="Tabel"/>
              <w:spacing w:line="276" w:lineRule="auto"/>
              <w:rPr>
                <w:lang w:val="en-GB"/>
              </w:rPr>
            </w:pPr>
            <w:r w:rsidRPr="00E9518F">
              <w:rPr>
                <w:lang w:val="en-GB"/>
              </w:rPr>
              <w:t>Annual and Interim reports, if applicable.</w:t>
            </w:r>
          </w:p>
        </w:tc>
        <w:tc>
          <w:tcPr>
            <w:tcW w:w="664" w:type="pct"/>
            <w:gridSpan w:val="2"/>
            <w:shd w:val="clear" w:color="auto" w:fill="F9F9F9"/>
          </w:tcPr>
          <w:p w14:paraId="2C3B5287" w14:textId="77777777" w:rsidR="00FC2EF5" w:rsidRPr="00E9518F" w:rsidRDefault="00FC2EF5" w:rsidP="00490FBD">
            <w:pPr>
              <w:pStyle w:val="Tabel"/>
              <w:spacing w:line="276" w:lineRule="auto"/>
              <w:rPr>
                <w:lang w:val="en-GB"/>
              </w:rPr>
            </w:pPr>
            <w:r w:rsidRPr="00E9518F">
              <w:rPr>
                <w:lang w:val="en-GB"/>
              </w:rPr>
              <w:t>2.2.1</w:t>
            </w:r>
          </w:p>
        </w:tc>
        <w:tc>
          <w:tcPr>
            <w:tcW w:w="765" w:type="pct"/>
            <w:shd w:val="clear" w:color="auto" w:fill="F9F9F9"/>
          </w:tcPr>
          <w:p w14:paraId="7AD9CAF3" w14:textId="77777777" w:rsidR="00FC2EF5" w:rsidRPr="00E9518F" w:rsidRDefault="00FC2EF5" w:rsidP="00490FBD">
            <w:pPr>
              <w:pStyle w:val="Tabel"/>
              <w:spacing w:line="276" w:lineRule="auto"/>
              <w:rPr>
                <w:lang w:val="en-GB"/>
              </w:rPr>
            </w:pPr>
          </w:p>
        </w:tc>
      </w:tr>
      <w:tr w:rsidR="00FC2EF5" w:rsidRPr="00E9518F" w14:paraId="300BC33B" w14:textId="77777777" w:rsidTr="00A6525A">
        <w:trPr>
          <w:trHeight w:val="288"/>
        </w:trPr>
        <w:tc>
          <w:tcPr>
            <w:tcW w:w="419" w:type="pct"/>
            <w:shd w:val="clear" w:color="auto" w:fill="EBEBEB"/>
            <w:vAlign w:val="center"/>
          </w:tcPr>
          <w:p w14:paraId="43E55F67" w14:textId="77777777" w:rsidR="00FC2EF5" w:rsidRPr="00E9518F" w:rsidRDefault="00FA637E" w:rsidP="00A6525A">
            <w:pPr>
              <w:pStyle w:val="Tabel"/>
              <w:spacing w:line="276" w:lineRule="auto"/>
              <w:rPr>
                <w:lang w:val="en-GB"/>
              </w:rPr>
            </w:pPr>
            <w:r w:rsidRPr="00E9518F">
              <w:rPr>
                <w:lang w:val="en-GB"/>
              </w:rPr>
              <w:t>E</w:t>
            </w:r>
          </w:p>
        </w:tc>
        <w:tc>
          <w:tcPr>
            <w:tcW w:w="3152" w:type="pct"/>
            <w:gridSpan w:val="2"/>
            <w:shd w:val="clear" w:color="auto" w:fill="EBEBEB"/>
            <w:vAlign w:val="center"/>
          </w:tcPr>
          <w:p w14:paraId="5189D014" w14:textId="03F2E0C6" w:rsidR="00FC2EF5" w:rsidRPr="00E9518F" w:rsidRDefault="00C2796B" w:rsidP="00A6525A">
            <w:pPr>
              <w:pStyle w:val="Tabel"/>
              <w:spacing w:line="276" w:lineRule="auto"/>
              <w:rPr>
                <w:lang w:val="en-GB"/>
              </w:rPr>
            </w:pPr>
            <w:r w:rsidRPr="00E9518F">
              <w:rPr>
                <w:shd w:val="clear" w:color="auto" w:fill="BAFAFF" w:themeFill="accent6" w:themeFillTint="33"/>
                <w:lang w:val="en-GB"/>
              </w:rPr>
              <w:t>ESG Policies (including c</w:t>
            </w:r>
            <w:r w:rsidR="00FC2EF5" w:rsidRPr="00E9518F">
              <w:rPr>
                <w:shd w:val="clear" w:color="auto" w:fill="BAFAFF" w:themeFill="accent6" w:themeFillTint="33"/>
                <w:lang w:val="en-GB"/>
              </w:rPr>
              <w:t xml:space="preserve">ode of </w:t>
            </w:r>
            <w:r w:rsidRPr="00E9518F">
              <w:rPr>
                <w:shd w:val="clear" w:color="auto" w:fill="BAFAFF" w:themeFill="accent6" w:themeFillTint="33"/>
                <w:lang w:val="en-GB"/>
              </w:rPr>
              <w:t>e</w:t>
            </w:r>
            <w:r w:rsidR="00FC2EF5" w:rsidRPr="00E9518F">
              <w:rPr>
                <w:shd w:val="clear" w:color="auto" w:fill="BAFAFF" w:themeFill="accent6" w:themeFillTint="33"/>
                <w:lang w:val="en-GB"/>
              </w:rPr>
              <w:t>thics</w:t>
            </w:r>
            <w:r w:rsidRPr="00E9518F">
              <w:rPr>
                <w:shd w:val="clear" w:color="auto" w:fill="BAFAFF" w:themeFill="accent6" w:themeFillTint="33"/>
                <w:lang w:val="en-GB"/>
              </w:rPr>
              <w:t>)</w:t>
            </w:r>
          </w:p>
        </w:tc>
        <w:tc>
          <w:tcPr>
            <w:tcW w:w="664" w:type="pct"/>
            <w:gridSpan w:val="2"/>
            <w:shd w:val="clear" w:color="auto" w:fill="EBEBEB"/>
          </w:tcPr>
          <w:p w14:paraId="2F006B0E" w14:textId="2B525E63" w:rsidR="00FC2EF5" w:rsidRPr="00E9518F" w:rsidRDefault="00FC2EF5" w:rsidP="00490FBD">
            <w:pPr>
              <w:pStyle w:val="Tabel"/>
              <w:spacing w:line="276" w:lineRule="auto"/>
              <w:rPr>
                <w:lang w:val="en-GB"/>
              </w:rPr>
            </w:pPr>
            <w:r w:rsidRPr="00E9518F">
              <w:rPr>
                <w:lang w:val="en-GB"/>
              </w:rPr>
              <w:t>2.</w:t>
            </w:r>
            <w:r w:rsidR="00611EF5" w:rsidRPr="00E9518F">
              <w:rPr>
                <w:lang w:val="en-GB"/>
              </w:rPr>
              <w:t>2.1.2</w:t>
            </w:r>
          </w:p>
        </w:tc>
        <w:tc>
          <w:tcPr>
            <w:tcW w:w="765" w:type="pct"/>
            <w:shd w:val="clear" w:color="auto" w:fill="EBEBEB"/>
          </w:tcPr>
          <w:p w14:paraId="3E17BF1E" w14:textId="77777777" w:rsidR="00FC2EF5" w:rsidRPr="00E9518F" w:rsidRDefault="00FC2EF5" w:rsidP="00490FBD">
            <w:pPr>
              <w:pStyle w:val="Tabel"/>
              <w:spacing w:line="276" w:lineRule="auto"/>
              <w:rPr>
                <w:lang w:val="en-GB"/>
              </w:rPr>
            </w:pPr>
          </w:p>
        </w:tc>
      </w:tr>
      <w:tr w:rsidR="00611EF5" w:rsidRPr="00E9518F" w14:paraId="7913CAA1" w14:textId="77777777" w:rsidTr="005F21F7">
        <w:trPr>
          <w:trHeight w:val="288"/>
        </w:trPr>
        <w:tc>
          <w:tcPr>
            <w:tcW w:w="419" w:type="pct"/>
            <w:shd w:val="clear" w:color="auto" w:fill="F9F9F9"/>
            <w:vAlign w:val="center"/>
          </w:tcPr>
          <w:p w14:paraId="711ED537" w14:textId="1AC8B7B5" w:rsidR="00611EF5" w:rsidRPr="00E9518F" w:rsidRDefault="00611EF5" w:rsidP="00A6525A">
            <w:pPr>
              <w:pStyle w:val="Tabel"/>
              <w:spacing w:line="276" w:lineRule="auto"/>
              <w:rPr>
                <w:lang w:val="en-GB"/>
              </w:rPr>
            </w:pPr>
            <w:r w:rsidRPr="00E9518F">
              <w:rPr>
                <w:lang w:val="en-GB"/>
              </w:rPr>
              <w:t>F</w:t>
            </w:r>
          </w:p>
        </w:tc>
        <w:tc>
          <w:tcPr>
            <w:tcW w:w="3152" w:type="pct"/>
            <w:gridSpan w:val="2"/>
            <w:shd w:val="clear" w:color="auto" w:fill="F9F9F9"/>
            <w:vAlign w:val="center"/>
          </w:tcPr>
          <w:p w14:paraId="46E69777" w14:textId="187B8805" w:rsidR="00611EF5" w:rsidRPr="00E9518F" w:rsidRDefault="00611EF5" w:rsidP="00A6525A">
            <w:pPr>
              <w:pStyle w:val="Tabel"/>
              <w:spacing w:line="276" w:lineRule="auto"/>
              <w:rPr>
                <w:lang w:val="en-GB"/>
              </w:rPr>
            </w:pPr>
            <w:r w:rsidRPr="00E9518F">
              <w:rPr>
                <w:shd w:val="clear" w:color="auto" w:fill="BAFAFF" w:themeFill="accent6" w:themeFillTint="33"/>
                <w:lang w:val="en-GB"/>
              </w:rPr>
              <w:t>Annual and Interim reports, if applicable</w:t>
            </w:r>
            <w:r w:rsidRPr="00E9518F">
              <w:rPr>
                <w:lang w:val="en-GB"/>
              </w:rPr>
              <w:t>.</w:t>
            </w:r>
          </w:p>
        </w:tc>
        <w:tc>
          <w:tcPr>
            <w:tcW w:w="664" w:type="pct"/>
            <w:gridSpan w:val="2"/>
            <w:shd w:val="clear" w:color="auto" w:fill="F9F9F9"/>
          </w:tcPr>
          <w:p w14:paraId="174D8D12" w14:textId="77B3D2D5" w:rsidR="00611EF5" w:rsidRPr="00E9518F" w:rsidRDefault="00611EF5" w:rsidP="00490FBD">
            <w:pPr>
              <w:pStyle w:val="Tabel"/>
              <w:spacing w:line="276" w:lineRule="auto"/>
              <w:rPr>
                <w:lang w:val="en-GB"/>
              </w:rPr>
            </w:pPr>
            <w:r w:rsidRPr="00E9518F">
              <w:rPr>
                <w:lang w:val="en-GB"/>
              </w:rPr>
              <w:t>2.3.1</w:t>
            </w:r>
          </w:p>
        </w:tc>
        <w:tc>
          <w:tcPr>
            <w:tcW w:w="765" w:type="pct"/>
            <w:shd w:val="clear" w:color="auto" w:fill="F9F9F9"/>
          </w:tcPr>
          <w:p w14:paraId="1529A10A" w14:textId="77777777" w:rsidR="00611EF5" w:rsidRPr="00E9518F" w:rsidRDefault="00611EF5" w:rsidP="00490FBD">
            <w:pPr>
              <w:pStyle w:val="Tabel"/>
              <w:spacing w:line="276" w:lineRule="auto"/>
              <w:rPr>
                <w:lang w:val="en-GB"/>
              </w:rPr>
            </w:pPr>
          </w:p>
        </w:tc>
      </w:tr>
      <w:tr w:rsidR="00E91B0F" w:rsidRPr="00E9518F" w14:paraId="557FB19F" w14:textId="77777777" w:rsidTr="005F21F7">
        <w:trPr>
          <w:trHeight w:val="288"/>
        </w:trPr>
        <w:tc>
          <w:tcPr>
            <w:tcW w:w="419" w:type="pct"/>
            <w:shd w:val="clear" w:color="auto" w:fill="F9F9F9"/>
            <w:vAlign w:val="center"/>
          </w:tcPr>
          <w:p w14:paraId="4E4D8666" w14:textId="04907857" w:rsidR="00E91B0F" w:rsidRPr="00E9518F" w:rsidRDefault="0093625F" w:rsidP="00A6525A">
            <w:pPr>
              <w:pStyle w:val="Tabel"/>
              <w:spacing w:line="276" w:lineRule="auto"/>
              <w:rPr>
                <w:lang w:val="en-GB"/>
              </w:rPr>
            </w:pPr>
            <w:r w:rsidRPr="00E9518F">
              <w:rPr>
                <w:lang w:val="en-GB"/>
              </w:rPr>
              <w:t>G</w:t>
            </w:r>
          </w:p>
        </w:tc>
        <w:tc>
          <w:tcPr>
            <w:tcW w:w="3152" w:type="pct"/>
            <w:gridSpan w:val="2"/>
            <w:shd w:val="clear" w:color="auto" w:fill="F9F9F9"/>
            <w:vAlign w:val="center"/>
          </w:tcPr>
          <w:p w14:paraId="0F29DA57" w14:textId="77777777" w:rsidR="00E91B0F" w:rsidRPr="00E9518F" w:rsidRDefault="00E91B0F" w:rsidP="00A6525A">
            <w:pPr>
              <w:pStyle w:val="Tabel"/>
              <w:spacing w:line="276" w:lineRule="auto"/>
              <w:rPr>
                <w:lang w:val="en-GB"/>
              </w:rPr>
            </w:pPr>
            <w:r w:rsidRPr="00E9518F">
              <w:rPr>
                <w:lang w:val="en-GB"/>
              </w:rPr>
              <w:t>A list of the investment committee members and their biographies</w:t>
            </w:r>
          </w:p>
        </w:tc>
        <w:tc>
          <w:tcPr>
            <w:tcW w:w="664" w:type="pct"/>
            <w:gridSpan w:val="2"/>
            <w:shd w:val="clear" w:color="auto" w:fill="F9F9F9"/>
          </w:tcPr>
          <w:p w14:paraId="53A9E291" w14:textId="4ABE60B2" w:rsidR="00E91B0F" w:rsidRPr="00E9518F" w:rsidRDefault="00E91B0F" w:rsidP="00490FBD">
            <w:pPr>
              <w:pStyle w:val="Tabel"/>
              <w:spacing w:line="276" w:lineRule="auto"/>
              <w:rPr>
                <w:lang w:val="en-GB"/>
              </w:rPr>
            </w:pPr>
            <w:r w:rsidRPr="00E9518F">
              <w:rPr>
                <w:lang w:val="en-GB"/>
              </w:rPr>
              <w:t>2.</w:t>
            </w:r>
            <w:r w:rsidR="0093625F" w:rsidRPr="00E9518F">
              <w:rPr>
                <w:lang w:val="en-GB"/>
              </w:rPr>
              <w:t>5</w:t>
            </w:r>
            <w:r w:rsidRPr="00E9518F">
              <w:rPr>
                <w:lang w:val="en-GB"/>
              </w:rPr>
              <w:t>.1</w:t>
            </w:r>
          </w:p>
        </w:tc>
        <w:tc>
          <w:tcPr>
            <w:tcW w:w="765" w:type="pct"/>
            <w:shd w:val="clear" w:color="auto" w:fill="F9F9F9"/>
          </w:tcPr>
          <w:p w14:paraId="3765BFE6" w14:textId="77777777" w:rsidR="00E91B0F" w:rsidRPr="00E9518F" w:rsidRDefault="00E91B0F" w:rsidP="00490FBD">
            <w:pPr>
              <w:pStyle w:val="Tabel"/>
              <w:spacing w:line="276" w:lineRule="auto"/>
              <w:rPr>
                <w:lang w:val="en-GB"/>
              </w:rPr>
            </w:pPr>
          </w:p>
        </w:tc>
      </w:tr>
      <w:tr w:rsidR="00C566A3" w:rsidRPr="00E9518F" w14:paraId="17EE76F9" w14:textId="77777777" w:rsidTr="005F21F7">
        <w:trPr>
          <w:trHeight w:val="288"/>
        </w:trPr>
        <w:tc>
          <w:tcPr>
            <w:tcW w:w="419" w:type="pct"/>
            <w:shd w:val="clear" w:color="auto" w:fill="EBEBEB"/>
            <w:vAlign w:val="center"/>
          </w:tcPr>
          <w:p w14:paraId="1ECDFD27" w14:textId="19C2D601" w:rsidR="00C566A3" w:rsidRPr="00E9518F" w:rsidRDefault="000402FC" w:rsidP="00A6525A">
            <w:pPr>
              <w:pStyle w:val="Tabel"/>
              <w:spacing w:line="276" w:lineRule="auto"/>
              <w:rPr>
                <w:lang w:val="en-GB"/>
              </w:rPr>
            </w:pPr>
            <w:r w:rsidRPr="00E9518F">
              <w:rPr>
                <w:lang w:val="en-GB"/>
              </w:rPr>
              <w:t>H</w:t>
            </w:r>
          </w:p>
        </w:tc>
        <w:tc>
          <w:tcPr>
            <w:tcW w:w="3152" w:type="pct"/>
            <w:gridSpan w:val="2"/>
            <w:shd w:val="clear" w:color="auto" w:fill="EBEBEB"/>
            <w:vAlign w:val="center"/>
          </w:tcPr>
          <w:p w14:paraId="5F757338" w14:textId="254AE477" w:rsidR="00C566A3" w:rsidRPr="00E9518F" w:rsidRDefault="00C566A3" w:rsidP="00A6525A">
            <w:pPr>
              <w:pStyle w:val="Tabel"/>
              <w:spacing w:line="276" w:lineRule="auto"/>
              <w:rPr>
                <w:lang w:val="en-GB"/>
              </w:rPr>
            </w:pPr>
            <w:r w:rsidRPr="00E9518F">
              <w:rPr>
                <w:lang w:val="en-GB"/>
              </w:rPr>
              <w:t xml:space="preserve">An example of the documents for one of the underlying </w:t>
            </w:r>
            <w:r w:rsidR="004570D9" w:rsidRPr="00E9518F">
              <w:rPr>
                <w:lang w:val="en-GB"/>
              </w:rPr>
              <w:t>investments</w:t>
            </w:r>
            <w:r w:rsidRPr="00E9518F">
              <w:rPr>
                <w:lang w:val="en-GB"/>
              </w:rPr>
              <w:t xml:space="preserve"> (including for example an investment memorandum/paper)</w:t>
            </w:r>
          </w:p>
        </w:tc>
        <w:tc>
          <w:tcPr>
            <w:tcW w:w="664" w:type="pct"/>
            <w:gridSpan w:val="2"/>
            <w:shd w:val="clear" w:color="auto" w:fill="EBEBEB"/>
          </w:tcPr>
          <w:p w14:paraId="37D21212" w14:textId="372B78B7" w:rsidR="00C566A3" w:rsidRPr="00E9518F" w:rsidRDefault="00C566A3" w:rsidP="00490FBD">
            <w:pPr>
              <w:pStyle w:val="Tabel"/>
              <w:spacing w:line="276" w:lineRule="auto"/>
              <w:rPr>
                <w:lang w:val="en-GB"/>
              </w:rPr>
            </w:pPr>
            <w:r w:rsidRPr="00E9518F">
              <w:rPr>
                <w:lang w:val="en-GB"/>
              </w:rPr>
              <w:t>2.</w:t>
            </w:r>
            <w:r w:rsidR="00501A9D" w:rsidRPr="00E9518F">
              <w:rPr>
                <w:lang w:val="en-GB"/>
              </w:rPr>
              <w:t>6</w:t>
            </w:r>
            <w:r w:rsidRPr="00E9518F">
              <w:rPr>
                <w:lang w:val="en-GB"/>
              </w:rPr>
              <w:t>.1.5</w:t>
            </w:r>
          </w:p>
        </w:tc>
        <w:tc>
          <w:tcPr>
            <w:tcW w:w="765" w:type="pct"/>
            <w:shd w:val="clear" w:color="auto" w:fill="EBEBEB"/>
          </w:tcPr>
          <w:p w14:paraId="110C1781" w14:textId="77777777" w:rsidR="00C566A3" w:rsidRPr="00E9518F" w:rsidRDefault="00C566A3" w:rsidP="00490FBD">
            <w:pPr>
              <w:pStyle w:val="Tabel"/>
              <w:spacing w:line="276" w:lineRule="auto"/>
              <w:rPr>
                <w:lang w:val="en-GB"/>
              </w:rPr>
            </w:pPr>
          </w:p>
        </w:tc>
      </w:tr>
      <w:tr w:rsidR="00FC2EF5" w:rsidRPr="00E9518F" w14:paraId="4ACC4A09" w14:textId="77777777" w:rsidTr="005F21F7">
        <w:trPr>
          <w:trHeight w:val="288"/>
        </w:trPr>
        <w:tc>
          <w:tcPr>
            <w:tcW w:w="419" w:type="pct"/>
            <w:shd w:val="clear" w:color="auto" w:fill="F9F9F9"/>
            <w:vAlign w:val="center"/>
          </w:tcPr>
          <w:p w14:paraId="3256F065" w14:textId="169DBB65" w:rsidR="00FC2EF5" w:rsidRPr="00E9518F" w:rsidRDefault="00501A9D" w:rsidP="00A6525A">
            <w:pPr>
              <w:pStyle w:val="Tabel"/>
              <w:spacing w:line="276" w:lineRule="auto"/>
              <w:rPr>
                <w:lang w:val="en-GB"/>
              </w:rPr>
            </w:pPr>
            <w:r w:rsidRPr="00E9518F">
              <w:rPr>
                <w:lang w:val="en-GB"/>
              </w:rPr>
              <w:t>I</w:t>
            </w:r>
          </w:p>
        </w:tc>
        <w:tc>
          <w:tcPr>
            <w:tcW w:w="3152" w:type="pct"/>
            <w:gridSpan w:val="2"/>
            <w:shd w:val="clear" w:color="auto" w:fill="F9F9F9"/>
            <w:vAlign w:val="center"/>
          </w:tcPr>
          <w:p w14:paraId="4C512689" w14:textId="77777777" w:rsidR="00FC2EF5" w:rsidRPr="00E9518F" w:rsidRDefault="00FC2EF5" w:rsidP="00A6525A">
            <w:pPr>
              <w:pStyle w:val="Tabel"/>
              <w:spacing w:line="276" w:lineRule="auto"/>
              <w:rPr>
                <w:lang w:val="en-GB"/>
              </w:rPr>
            </w:pPr>
            <w:r w:rsidRPr="00E9518F">
              <w:rPr>
                <w:lang w:val="en-GB"/>
              </w:rPr>
              <w:t>Deal Allocation Policy</w:t>
            </w:r>
            <w:r w:rsidR="001F0416" w:rsidRPr="00E9518F">
              <w:rPr>
                <w:lang w:val="en-GB"/>
              </w:rPr>
              <w:t xml:space="preserve"> and screenshot of deal flow database</w:t>
            </w:r>
          </w:p>
        </w:tc>
        <w:tc>
          <w:tcPr>
            <w:tcW w:w="664" w:type="pct"/>
            <w:gridSpan w:val="2"/>
            <w:shd w:val="clear" w:color="auto" w:fill="F9F9F9"/>
          </w:tcPr>
          <w:p w14:paraId="6040396C" w14:textId="6298AFD0" w:rsidR="00FC2EF5" w:rsidRPr="00E9518F" w:rsidRDefault="00FC2EF5" w:rsidP="00490FBD">
            <w:pPr>
              <w:pStyle w:val="Tabel"/>
              <w:spacing w:line="276" w:lineRule="auto"/>
              <w:rPr>
                <w:lang w:val="en-GB"/>
              </w:rPr>
            </w:pPr>
            <w:r w:rsidRPr="00E9518F">
              <w:rPr>
                <w:lang w:val="en-GB"/>
              </w:rPr>
              <w:t>2.</w:t>
            </w:r>
            <w:r w:rsidR="00501A9D" w:rsidRPr="00E9518F">
              <w:rPr>
                <w:lang w:val="en-GB"/>
              </w:rPr>
              <w:t>6.</w:t>
            </w:r>
            <w:r w:rsidR="008D748E" w:rsidRPr="00E9518F">
              <w:rPr>
                <w:lang w:val="en-GB"/>
              </w:rPr>
              <w:t>2.4</w:t>
            </w:r>
          </w:p>
        </w:tc>
        <w:tc>
          <w:tcPr>
            <w:tcW w:w="765" w:type="pct"/>
            <w:shd w:val="clear" w:color="auto" w:fill="F9F9F9"/>
          </w:tcPr>
          <w:p w14:paraId="1AE7D468" w14:textId="77777777" w:rsidR="00FC2EF5" w:rsidRPr="00E9518F" w:rsidRDefault="00FC2EF5" w:rsidP="00490FBD">
            <w:pPr>
              <w:pStyle w:val="Tabel"/>
              <w:spacing w:line="276" w:lineRule="auto"/>
              <w:rPr>
                <w:lang w:val="en-GB"/>
              </w:rPr>
            </w:pPr>
          </w:p>
        </w:tc>
      </w:tr>
      <w:tr w:rsidR="00C566A3" w:rsidRPr="00E9518F" w14:paraId="40EAB621" w14:textId="77777777" w:rsidTr="00A6525A">
        <w:trPr>
          <w:trHeight w:val="288"/>
        </w:trPr>
        <w:tc>
          <w:tcPr>
            <w:tcW w:w="419" w:type="pct"/>
            <w:shd w:val="clear" w:color="auto" w:fill="EBEBEB"/>
            <w:vAlign w:val="center"/>
          </w:tcPr>
          <w:p w14:paraId="1A411436" w14:textId="7700C9D0" w:rsidR="00C566A3" w:rsidRPr="00E9518F" w:rsidRDefault="00501A9D" w:rsidP="00A6525A">
            <w:pPr>
              <w:pStyle w:val="Tabel"/>
              <w:spacing w:line="276" w:lineRule="auto"/>
              <w:rPr>
                <w:lang w:val="en-GB"/>
              </w:rPr>
            </w:pPr>
            <w:r w:rsidRPr="00E9518F">
              <w:rPr>
                <w:lang w:val="en-GB"/>
              </w:rPr>
              <w:t>J</w:t>
            </w:r>
          </w:p>
        </w:tc>
        <w:tc>
          <w:tcPr>
            <w:tcW w:w="3152" w:type="pct"/>
            <w:gridSpan w:val="2"/>
            <w:shd w:val="clear" w:color="auto" w:fill="EBEBEB"/>
            <w:vAlign w:val="center"/>
          </w:tcPr>
          <w:p w14:paraId="4DB12665" w14:textId="617031DD" w:rsidR="00C566A3" w:rsidRPr="00E9518F" w:rsidRDefault="007924A7" w:rsidP="00A6525A">
            <w:pPr>
              <w:pStyle w:val="Tabel"/>
              <w:spacing w:line="276" w:lineRule="auto"/>
              <w:rPr>
                <w:lang w:val="en-GB"/>
              </w:rPr>
            </w:pPr>
            <w:r w:rsidRPr="00E9518F">
              <w:rPr>
                <w:lang w:val="en-GB"/>
              </w:rPr>
              <w:t>A copy of the</w:t>
            </w:r>
            <w:r w:rsidR="00C566A3" w:rsidRPr="00E9518F">
              <w:rPr>
                <w:lang w:val="en-GB"/>
              </w:rPr>
              <w:t xml:space="preserve"> manager’s consolidated financial statements and annual reports (as well as broker reports, if applicable) from the past two years.</w:t>
            </w:r>
          </w:p>
        </w:tc>
        <w:tc>
          <w:tcPr>
            <w:tcW w:w="664" w:type="pct"/>
            <w:gridSpan w:val="2"/>
            <w:shd w:val="clear" w:color="auto" w:fill="EBEBEB"/>
          </w:tcPr>
          <w:p w14:paraId="201AD52C" w14:textId="3C2ADCB2" w:rsidR="00C566A3" w:rsidRPr="00E9518F" w:rsidRDefault="00C566A3" w:rsidP="00490FBD">
            <w:pPr>
              <w:pStyle w:val="Tabel"/>
              <w:spacing w:line="276" w:lineRule="auto"/>
              <w:rPr>
                <w:lang w:val="en-GB"/>
              </w:rPr>
            </w:pPr>
            <w:r w:rsidRPr="00E9518F">
              <w:rPr>
                <w:lang w:val="en-GB"/>
              </w:rPr>
              <w:t>2.</w:t>
            </w:r>
            <w:r w:rsidR="00DA4D1B" w:rsidRPr="00E9518F">
              <w:rPr>
                <w:lang w:val="en-GB"/>
              </w:rPr>
              <w:t>9</w:t>
            </w:r>
            <w:r w:rsidRPr="00E9518F">
              <w:rPr>
                <w:lang w:val="en-GB"/>
              </w:rPr>
              <w:t>.1.5</w:t>
            </w:r>
          </w:p>
        </w:tc>
        <w:tc>
          <w:tcPr>
            <w:tcW w:w="765" w:type="pct"/>
            <w:shd w:val="clear" w:color="auto" w:fill="EBEBEB"/>
          </w:tcPr>
          <w:p w14:paraId="4070C2B7" w14:textId="77777777" w:rsidR="00C566A3" w:rsidRPr="00E9518F" w:rsidRDefault="00C566A3" w:rsidP="00490FBD">
            <w:pPr>
              <w:pStyle w:val="Tabel"/>
              <w:spacing w:line="276" w:lineRule="auto"/>
              <w:rPr>
                <w:lang w:val="en-GB"/>
              </w:rPr>
            </w:pPr>
          </w:p>
        </w:tc>
      </w:tr>
      <w:tr w:rsidR="00C566A3" w:rsidRPr="00E9518F" w14:paraId="6F54ADA4" w14:textId="77777777" w:rsidTr="00A6525A">
        <w:trPr>
          <w:trHeight w:val="288"/>
        </w:trPr>
        <w:tc>
          <w:tcPr>
            <w:tcW w:w="419" w:type="pct"/>
            <w:shd w:val="clear" w:color="auto" w:fill="F9F9F9"/>
            <w:vAlign w:val="center"/>
          </w:tcPr>
          <w:p w14:paraId="0759ED0E" w14:textId="77777777" w:rsidR="00C566A3" w:rsidRPr="00E9518F" w:rsidRDefault="00C566A3" w:rsidP="00A6525A">
            <w:pPr>
              <w:pStyle w:val="Tabel"/>
              <w:spacing w:line="276" w:lineRule="auto"/>
              <w:rPr>
                <w:lang w:val="en-GB"/>
              </w:rPr>
            </w:pPr>
          </w:p>
        </w:tc>
        <w:tc>
          <w:tcPr>
            <w:tcW w:w="3152" w:type="pct"/>
            <w:gridSpan w:val="2"/>
            <w:shd w:val="clear" w:color="auto" w:fill="F9F9F9"/>
            <w:vAlign w:val="center"/>
          </w:tcPr>
          <w:p w14:paraId="1FE7D621" w14:textId="77777777" w:rsidR="00C566A3" w:rsidRPr="00E9518F" w:rsidRDefault="00C566A3" w:rsidP="00A6525A">
            <w:pPr>
              <w:pStyle w:val="Tabel"/>
              <w:spacing w:line="276" w:lineRule="auto"/>
              <w:rPr>
                <w:lang w:val="en-GB"/>
              </w:rPr>
            </w:pPr>
          </w:p>
        </w:tc>
        <w:tc>
          <w:tcPr>
            <w:tcW w:w="664" w:type="pct"/>
            <w:gridSpan w:val="2"/>
            <w:shd w:val="clear" w:color="auto" w:fill="F9F9F9"/>
          </w:tcPr>
          <w:p w14:paraId="1C0E71A1" w14:textId="77777777" w:rsidR="00C566A3" w:rsidRPr="00E9518F" w:rsidRDefault="00C566A3" w:rsidP="00490FBD">
            <w:pPr>
              <w:pStyle w:val="Tabel"/>
              <w:spacing w:line="276" w:lineRule="auto"/>
              <w:rPr>
                <w:lang w:val="en-GB"/>
              </w:rPr>
            </w:pPr>
          </w:p>
        </w:tc>
        <w:tc>
          <w:tcPr>
            <w:tcW w:w="765" w:type="pct"/>
            <w:shd w:val="clear" w:color="auto" w:fill="F9F9F9"/>
          </w:tcPr>
          <w:p w14:paraId="7129E575" w14:textId="77777777" w:rsidR="00C566A3" w:rsidRPr="00E9518F" w:rsidRDefault="00C566A3" w:rsidP="00490FBD">
            <w:pPr>
              <w:pStyle w:val="Tabel"/>
              <w:spacing w:line="276" w:lineRule="auto"/>
              <w:rPr>
                <w:lang w:val="en-GB"/>
              </w:rPr>
            </w:pPr>
          </w:p>
        </w:tc>
      </w:tr>
      <w:tr w:rsidR="00C566A3" w:rsidRPr="00E9518F" w14:paraId="5D70B893" w14:textId="77777777" w:rsidTr="00A6525A">
        <w:trPr>
          <w:trHeight w:val="355"/>
        </w:trPr>
        <w:tc>
          <w:tcPr>
            <w:tcW w:w="419" w:type="pct"/>
            <w:shd w:val="clear" w:color="auto" w:fill="EBEBEB"/>
            <w:vAlign w:val="center"/>
          </w:tcPr>
          <w:p w14:paraId="1E965B66" w14:textId="77777777" w:rsidR="00C566A3" w:rsidRPr="00E9518F" w:rsidRDefault="00C566A3" w:rsidP="00A6525A">
            <w:pPr>
              <w:pStyle w:val="Tabel"/>
              <w:spacing w:line="276" w:lineRule="auto"/>
              <w:rPr>
                <w:lang w:val="en-GB"/>
              </w:rPr>
            </w:pPr>
          </w:p>
        </w:tc>
        <w:tc>
          <w:tcPr>
            <w:tcW w:w="3152" w:type="pct"/>
            <w:gridSpan w:val="2"/>
            <w:shd w:val="clear" w:color="auto" w:fill="EBEBEB"/>
            <w:vAlign w:val="center"/>
          </w:tcPr>
          <w:p w14:paraId="093D2469" w14:textId="77777777" w:rsidR="00C566A3" w:rsidRPr="00E9518F" w:rsidRDefault="00C566A3" w:rsidP="00A6525A">
            <w:pPr>
              <w:pStyle w:val="Tabel"/>
              <w:spacing w:line="276" w:lineRule="auto"/>
              <w:rPr>
                <w:b/>
                <w:lang w:val="en-GB"/>
              </w:rPr>
            </w:pPr>
            <w:r w:rsidRPr="00E9518F">
              <w:rPr>
                <w:b/>
                <w:lang w:val="en-GB"/>
              </w:rPr>
              <w:t xml:space="preserve">Supplementary </w:t>
            </w:r>
            <w:r w:rsidR="00FC2EF5" w:rsidRPr="00E9518F">
              <w:rPr>
                <w:b/>
                <w:lang w:val="en-GB"/>
              </w:rPr>
              <w:t>Stage</w:t>
            </w:r>
          </w:p>
        </w:tc>
        <w:tc>
          <w:tcPr>
            <w:tcW w:w="664" w:type="pct"/>
            <w:gridSpan w:val="2"/>
            <w:shd w:val="clear" w:color="auto" w:fill="EBEBEB"/>
          </w:tcPr>
          <w:p w14:paraId="09AA8725" w14:textId="77777777" w:rsidR="00C566A3" w:rsidRPr="00E9518F" w:rsidRDefault="00C566A3" w:rsidP="00490FBD">
            <w:pPr>
              <w:pStyle w:val="Tabel"/>
              <w:spacing w:line="276" w:lineRule="auto"/>
              <w:rPr>
                <w:lang w:val="en-GB"/>
              </w:rPr>
            </w:pPr>
          </w:p>
        </w:tc>
        <w:tc>
          <w:tcPr>
            <w:tcW w:w="765" w:type="pct"/>
            <w:shd w:val="clear" w:color="auto" w:fill="EBEBEB"/>
          </w:tcPr>
          <w:p w14:paraId="6E0F565A" w14:textId="77777777" w:rsidR="00C566A3" w:rsidRPr="00E9518F" w:rsidRDefault="00C566A3" w:rsidP="00490FBD">
            <w:pPr>
              <w:pStyle w:val="Tabel"/>
              <w:spacing w:line="276" w:lineRule="auto"/>
              <w:rPr>
                <w:lang w:val="en-GB"/>
              </w:rPr>
            </w:pPr>
          </w:p>
        </w:tc>
      </w:tr>
      <w:tr w:rsidR="00C566A3" w:rsidRPr="00E9518F" w14:paraId="51EBE0D6" w14:textId="77777777" w:rsidTr="00A6525A">
        <w:trPr>
          <w:trHeight w:val="288"/>
        </w:trPr>
        <w:tc>
          <w:tcPr>
            <w:tcW w:w="419" w:type="pct"/>
            <w:shd w:val="clear" w:color="auto" w:fill="F9F9F9"/>
            <w:vAlign w:val="center"/>
          </w:tcPr>
          <w:p w14:paraId="4865BF3C" w14:textId="3F378BFA" w:rsidR="00C566A3" w:rsidRPr="00E9518F" w:rsidRDefault="00DA4D1B" w:rsidP="00A6525A">
            <w:pPr>
              <w:pStyle w:val="Tabel"/>
              <w:spacing w:line="276" w:lineRule="auto"/>
              <w:rPr>
                <w:lang w:val="en-GB"/>
              </w:rPr>
            </w:pPr>
            <w:r w:rsidRPr="00E9518F">
              <w:rPr>
                <w:lang w:val="en-GB"/>
              </w:rPr>
              <w:t>K</w:t>
            </w:r>
          </w:p>
        </w:tc>
        <w:tc>
          <w:tcPr>
            <w:tcW w:w="3152" w:type="pct"/>
            <w:gridSpan w:val="2"/>
            <w:shd w:val="clear" w:color="auto" w:fill="F9F9F9"/>
            <w:vAlign w:val="center"/>
          </w:tcPr>
          <w:p w14:paraId="026646DA" w14:textId="77777777" w:rsidR="00C566A3" w:rsidRPr="00E9518F" w:rsidRDefault="00C566A3" w:rsidP="00A6525A">
            <w:pPr>
              <w:pStyle w:val="Tabel"/>
              <w:spacing w:line="276" w:lineRule="auto"/>
              <w:rPr>
                <w:lang w:val="en-GB"/>
              </w:rPr>
            </w:pPr>
            <w:r w:rsidRPr="00E9518F">
              <w:rPr>
                <w:lang w:val="en-GB"/>
              </w:rPr>
              <w:t xml:space="preserve">Sample of all communications and reports </w:t>
            </w:r>
          </w:p>
        </w:tc>
        <w:tc>
          <w:tcPr>
            <w:tcW w:w="664" w:type="pct"/>
            <w:gridSpan w:val="2"/>
            <w:shd w:val="clear" w:color="auto" w:fill="F9F9F9"/>
          </w:tcPr>
          <w:p w14:paraId="28B8DBCF" w14:textId="744B22AD" w:rsidR="00C566A3" w:rsidRPr="00E9518F" w:rsidRDefault="00C566A3" w:rsidP="00490FBD">
            <w:pPr>
              <w:pStyle w:val="Tabel"/>
              <w:spacing w:line="276" w:lineRule="auto"/>
              <w:rPr>
                <w:lang w:val="en-GB"/>
              </w:rPr>
            </w:pPr>
            <w:r w:rsidRPr="00E9518F">
              <w:rPr>
                <w:lang w:val="en-GB"/>
              </w:rPr>
              <w:t>3.</w:t>
            </w:r>
            <w:r w:rsidR="00096A9C" w:rsidRPr="00E9518F">
              <w:rPr>
                <w:lang w:val="en-GB"/>
              </w:rPr>
              <w:t>2.2</w:t>
            </w:r>
          </w:p>
        </w:tc>
        <w:tc>
          <w:tcPr>
            <w:tcW w:w="765" w:type="pct"/>
            <w:shd w:val="clear" w:color="auto" w:fill="F9F9F9"/>
          </w:tcPr>
          <w:p w14:paraId="56D55A09" w14:textId="77777777" w:rsidR="00C566A3" w:rsidRPr="00E9518F" w:rsidRDefault="00C566A3" w:rsidP="00490FBD">
            <w:pPr>
              <w:pStyle w:val="Tabel"/>
              <w:spacing w:line="276" w:lineRule="auto"/>
              <w:rPr>
                <w:lang w:val="en-GB"/>
              </w:rPr>
            </w:pPr>
          </w:p>
        </w:tc>
      </w:tr>
      <w:tr w:rsidR="00C566A3" w:rsidRPr="00E9518F" w14:paraId="2742BA43" w14:textId="77777777" w:rsidTr="00A6525A">
        <w:trPr>
          <w:trHeight w:val="288"/>
        </w:trPr>
        <w:tc>
          <w:tcPr>
            <w:tcW w:w="419" w:type="pct"/>
            <w:shd w:val="clear" w:color="auto" w:fill="EBEBEB"/>
            <w:vAlign w:val="center"/>
          </w:tcPr>
          <w:p w14:paraId="611D5C37" w14:textId="4F00E720" w:rsidR="00C566A3" w:rsidRPr="00E9518F" w:rsidRDefault="00DA4D1B" w:rsidP="00A6525A">
            <w:pPr>
              <w:pStyle w:val="Tabel"/>
              <w:spacing w:line="276" w:lineRule="auto"/>
              <w:rPr>
                <w:lang w:val="en-GB"/>
              </w:rPr>
            </w:pPr>
            <w:r w:rsidRPr="00E9518F">
              <w:rPr>
                <w:lang w:val="en-GB"/>
              </w:rPr>
              <w:t>L</w:t>
            </w:r>
          </w:p>
        </w:tc>
        <w:tc>
          <w:tcPr>
            <w:tcW w:w="3152" w:type="pct"/>
            <w:gridSpan w:val="2"/>
            <w:shd w:val="clear" w:color="auto" w:fill="EBEBEB"/>
            <w:vAlign w:val="center"/>
          </w:tcPr>
          <w:p w14:paraId="3E678817" w14:textId="77777777" w:rsidR="00C566A3" w:rsidRPr="00E9518F" w:rsidRDefault="00C566A3" w:rsidP="00A6525A">
            <w:pPr>
              <w:pStyle w:val="Tabel"/>
              <w:spacing w:line="276" w:lineRule="auto"/>
              <w:rPr>
                <w:lang w:val="en-GB"/>
              </w:rPr>
            </w:pPr>
            <w:r w:rsidRPr="00E9518F">
              <w:rPr>
                <w:lang w:val="en-GB"/>
              </w:rPr>
              <w:t>A risk management policy (CSSF requirement), if applicable under AIFMD regulations</w:t>
            </w:r>
          </w:p>
        </w:tc>
        <w:tc>
          <w:tcPr>
            <w:tcW w:w="664" w:type="pct"/>
            <w:gridSpan w:val="2"/>
            <w:shd w:val="clear" w:color="auto" w:fill="EBEBEB"/>
          </w:tcPr>
          <w:p w14:paraId="24DCB997" w14:textId="5101D979" w:rsidR="00C566A3" w:rsidRPr="00E9518F" w:rsidRDefault="00C566A3" w:rsidP="00490FBD">
            <w:pPr>
              <w:pStyle w:val="Tabel"/>
              <w:spacing w:line="276" w:lineRule="auto"/>
              <w:rPr>
                <w:lang w:val="en-GB"/>
              </w:rPr>
            </w:pPr>
            <w:r w:rsidRPr="00E9518F">
              <w:rPr>
                <w:lang w:val="en-GB"/>
              </w:rPr>
              <w:t>3.</w:t>
            </w:r>
            <w:r w:rsidR="00096A9C" w:rsidRPr="00E9518F">
              <w:rPr>
                <w:lang w:val="en-GB"/>
              </w:rPr>
              <w:t>3.1</w:t>
            </w:r>
          </w:p>
        </w:tc>
        <w:tc>
          <w:tcPr>
            <w:tcW w:w="765" w:type="pct"/>
            <w:shd w:val="clear" w:color="auto" w:fill="EBEBEB"/>
          </w:tcPr>
          <w:p w14:paraId="42C8AA86" w14:textId="77777777" w:rsidR="00C566A3" w:rsidRPr="00E9518F" w:rsidRDefault="00C566A3" w:rsidP="00490FBD">
            <w:pPr>
              <w:pStyle w:val="Tabel"/>
              <w:spacing w:line="276" w:lineRule="auto"/>
              <w:rPr>
                <w:lang w:val="en-GB"/>
              </w:rPr>
            </w:pPr>
          </w:p>
        </w:tc>
      </w:tr>
      <w:tr w:rsidR="00EA440A" w:rsidRPr="00E9518F" w14:paraId="330F05F9" w14:textId="77777777" w:rsidTr="005F21F7">
        <w:trPr>
          <w:trHeight w:val="288"/>
        </w:trPr>
        <w:tc>
          <w:tcPr>
            <w:tcW w:w="419" w:type="pct"/>
            <w:shd w:val="clear" w:color="auto" w:fill="F9F9F9"/>
            <w:vAlign w:val="center"/>
          </w:tcPr>
          <w:p w14:paraId="45F05F2D" w14:textId="76BE782E" w:rsidR="00EA440A" w:rsidRPr="00E9518F" w:rsidRDefault="00DA4D1B" w:rsidP="00A6525A">
            <w:pPr>
              <w:pStyle w:val="Tabel"/>
              <w:spacing w:line="276" w:lineRule="auto"/>
              <w:rPr>
                <w:lang w:val="en-GB"/>
              </w:rPr>
            </w:pPr>
            <w:r w:rsidRPr="00E9518F">
              <w:rPr>
                <w:lang w:val="en-GB"/>
              </w:rPr>
              <w:t>M</w:t>
            </w:r>
          </w:p>
        </w:tc>
        <w:tc>
          <w:tcPr>
            <w:tcW w:w="3152" w:type="pct"/>
            <w:gridSpan w:val="2"/>
            <w:shd w:val="clear" w:color="auto" w:fill="F9F9F9"/>
            <w:vAlign w:val="center"/>
          </w:tcPr>
          <w:p w14:paraId="31801C16" w14:textId="313D2E17" w:rsidR="00EA440A" w:rsidRPr="00E9518F" w:rsidRDefault="00EA440A" w:rsidP="00A6525A">
            <w:pPr>
              <w:pStyle w:val="Tabel"/>
              <w:spacing w:line="276" w:lineRule="auto"/>
              <w:rPr>
                <w:lang w:val="en-GB"/>
              </w:rPr>
            </w:pPr>
            <w:r w:rsidRPr="00E9518F">
              <w:rPr>
                <w:lang w:val="en-GB"/>
              </w:rPr>
              <w:t>A copy of your internal controls report (</w:t>
            </w:r>
            <w:r w:rsidR="00DF3AEC" w:rsidRPr="00E9518F">
              <w:rPr>
                <w:lang w:val="en-GB"/>
              </w:rPr>
              <w:t>eg</w:t>
            </w:r>
            <w:r w:rsidRPr="00E9518F">
              <w:rPr>
                <w:lang w:val="en-GB"/>
              </w:rPr>
              <w:t xml:space="preserve"> ISAE3402/AAF01/06)</w:t>
            </w:r>
          </w:p>
        </w:tc>
        <w:tc>
          <w:tcPr>
            <w:tcW w:w="664" w:type="pct"/>
            <w:gridSpan w:val="2"/>
            <w:shd w:val="clear" w:color="auto" w:fill="F9F9F9"/>
          </w:tcPr>
          <w:p w14:paraId="1AC2508F" w14:textId="70AF8D3D" w:rsidR="00EA440A" w:rsidRPr="00E9518F" w:rsidRDefault="00EA440A" w:rsidP="00490FBD">
            <w:pPr>
              <w:pStyle w:val="Tabel"/>
              <w:spacing w:line="276" w:lineRule="auto"/>
              <w:rPr>
                <w:lang w:val="en-GB"/>
              </w:rPr>
            </w:pPr>
            <w:r w:rsidRPr="00E9518F">
              <w:rPr>
                <w:lang w:val="en-GB"/>
              </w:rPr>
              <w:t>3.</w:t>
            </w:r>
            <w:r w:rsidR="00096A9C" w:rsidRPr="00E9518F">
              <w:rPr>
                <w:lang w:val="en-GB"/>
              </w:rPr>
              <w:t>3.3</w:t>
            </w:r>
          </w:p>
        </w:tc>
        <w:tc>
          <w:tcPr>
            <w:tcW w:w="765" w:type="pct"/>
            <w:shd w:val="clear" w:color="auto" w:fill="F9F9F9"/>
          </w:tcPr>
          <w:p w14:paraId="2B994C40" w14:textId="77777777" w:rsidR="00EA440A" w:rsidRPr="00E9518F" w:rsidRDefault="00EA440A" w:rsidP="00490FBD">
            <w:pPr>
              <w:pStyle w:val="Tabel"/>
              <w:spacing w:line="276" w:lineRule="auto"/>
              <w:rPr>
                <w:lang w:val="en-GB"/>
              </w:rPr>
            </w:pPr>
          </w:p>
        </w:tc>
      </w:tr>
      <w:tr w:rsidR="00FC2EF5" w:rsidRPr="00E9518F" w14:paraId="0E972330" w14:textId="77777777" w:rsidTr="005F21F7">
        <w:trPr>
          <w:trHeight w:val="288"/>
        </w:trPr>
        <w:tc>
          <w:tcPr>
            <w:tcW w:w="424" w:type="pct"/>
            <w:gridSpan w:val="2"/>
            <w:shd w:val="clear" w:color="auto" w:fill="EBEBEB"/>
            <w:vAlign w:val="center"/>
          </w:tcPr>
          <w:p w14:paraId="6264E950" w14:textId="09505078" w:rsidR="00FC2EF5" w:rsidRPr="00E9518F" w:rsidRDefault="00DA4D1B" w:rsidP="00A6525A">
            <w:pPr>
              <w:pStyle w:val="Tabel"/>
              <w:spacing w:line="276" w:lineRule="auto"/>
              <w:rPr>
                <w:lang w:val="en-GB"/>
              </w:rPr>
            </w:pPr>
            <w:r w:rsidRPr="00E9518F">
              <w:rPr>
                <w:lang w:val="en-GB"/>
              </w:rPr>
              <w:t>N</w:t>
            </w:r>
          </w:p>
        </w:tc>
        <w:tc>
          <w:tcPr>
            <w:tcW w:w="3152" w:type="pct"/>
            <w:gridSpan w:val="2"/>
            <w:shd w:val="clear" w:color="auto" w:fill="EBEBEB"/>
            <w:vAlign w:val="center"/>
          </w:tcPr>
          <w:p w14:paraId="54578352" w14:textId="77777777" w:rsidR="00FC2EF5" w:rsidRPr="00E9518F" w:rsidRDefault="00FC2EF5" w:rsidP="00A6525A">
            <w:pPr>
              <w:pStyle w:val="Tabel"/>
              <w:spacing w:line="276" w:lineRule="auto"/>
              <w:rPr>
                <w:lang w:val="en-GB"/>
              </w:rPr>
            </w:pPr>
            <w:r w:rsidRPr="00E9518F">
              <w:rPr>
                <w:lang w:val="en-GB"/>
              </w:rPr>
              <w:t>A schedule of all insurance coverage</w:t>
            </w:r>
          </w:p>
        </w:tc>
        <w:tc>
          <w:tcPr>
            <w:tcW w:w="659" w:type="pct"/>
            <w:shd w:val="clear" w:color="auto" w:fill="EBEBEB"/>
          </w:tcPr>
          <w:p w14:paraId="3C55B1C9" w14:textId="45F5FF4F" w:rsidR="00FC2EF5" w:rsidRPr="00E9518F" w:rsidRDefault="00FC2EF5" w:rsidP="00490FBD">
            <w:pPr>
              <w:pStyle w:val="Tabel"/>
              <w:spacing w:line="276" w:lineRule="auto"/>
              <w:rPr>
                <w:lang w:val="en-GB"/>
              </w:rPr>
            </w:pPr>
            <w:r w:rsidRPr="00E9518F">
              <w:rPr>
                <w:lang w:val="en-GB"/>
              </w:rPr>
              <w:t>3.</w:t>
            </w:r>
            <w:r w:rsidR="00096A9C" w:rsidRPr="00E9518F">
              <w:rPr>
                <w:lang w:val="en-GB"/>
              </w:rPr>
              <w:t>3.4</w:t>
            </w:r>
          </w:p>
        </w:tc>
        <w:tc>
          <w:tcPr>
            <w:tcW w:w="765" w:type="pct"/>
            <w:shd w:val="clear" w:color="auto" w:fill="EBEBEB"/>
          </w:tcPr>
          <w:p w14:paraId="3E92536C" w14:textId="77777777" w:rsidR="00FC2EF5" w:rsidRPr="00E9518F" w:rsidRDefault="00FC2EF5" w:rsidP="00490FBD">
            <w:pPr>
              <w:pStyle w:val="Tabel"/>
              <w:spacing w:line="276" w:lineRule="auto"/>
              <w:rPr>
                <w:lang w:val="en-GB"/>
              </w:rPr>
            </w:pPr>
          </w:p>
        </w:tc>
      </w:tr>
      <w:tr w:rsidR="00C566A3" w:rsidRPr="00E9518F" w14:paraId="41D676B0" w14:textId="77777777" w:rsidTr="00A6525A">
        <w:trPr>
          <w:trHeight w:val="288"/>
        </w:trPr>
        <w:tc>
          <w:tcPr>
            <w:tcW w:w="424" w:type="pct"/>
            <w:gridSpan w:val="2"/>
            <w:shd w:val="clear" w:color="auto" w:fill="F9F9F9"/>
            <w:vAlign w:val="center"/>
          </w:tcPr>
          <w:p w14:paraId="572DB0D1" w14:textId="504210B5" w:rsidR="00C566A3" w:rsidRPr="00E9518F" w:rsidRDefault="00DA4D1B" w:rsidP="00A6525A">
            <w:pPr>
              <w:pStyle w:val="Tabel"/>
              <w:spacing w:line="276" w:lineRule="auto"/>
              <w:rPr>
                <w:lang w:val="en-GB"/>
              </w:rPr>
            </w:pPr>
            <w:r w:rsidRPr="00E9518F">
              <w:rPr>
                <w:lang w:val="en-GB"/>
              </w:rPr>
              <w:t>O</w:t>
            </w:r>
          </w:p>
        </w:tc>
        <w:tc>
          <w:tcPr>
            <w:tcW w:w="3152" w:type="pct"/>
            <w:gridSpan w:val="2"/>
            <w:shd w:val="clear" w:color="auto" w:fill="F9F9F9"/>
            <w:vAlign w:val="center"/>
          </w:tcPr>
          <w:p w14:paraId="0EE52D9A" w14:textId="23028A3C" w:rsidR="00C566A3" w:rsidRPr="00E9518F" w:rsidRDefault="00C566A3" w:rsidP="00A6525A">
            <w:pPr>
              <w:pStyle w:val="Tabel"/>
              <w:spacing w:line="276" w:lineRule="auto"/>
              <w:rPr>
                <w:lang w:val="en-GB"/>
              </w:rPr>
            </w:pPr>
            <w:r w:rsidRPr="00E9518F">
              <w:rPr>
                <w:lang w:val="en-GB"/>
              </w:rPr>
              <w:t xml:space="preserve">A copy of the INREV governance self-assessment </w:t>
            </w:r>
            <w:r w:rsidR="00DF3AEC" w:rsidRPr="00E9518F">
              <w:rPr>
                <w:lang w:val="en-GB"/>
              </w:rPr>
              <w:t>results</w:t>
            </w:r>
          </w:p>
        </w:tc>
        <w:tc>
          <w:tcPr>
            <w:tcW w:w="659" w:type="pct"/>
            <w:shd w:val="clear" w:color="auto" w:fill="F9F9F9"/>
          </w:tcPr>
          <w:p w14:paraId="09132119" w14:textId="692BCC1B" w:rsidR="00C566A3" w:rsidRPr="00E9518F" w:rsidRDefault="00C566A3" w:rsidP="00490FBD">
            <w:pPr>
              <w:pStyle w:val="Tabel"/>
              <w:spacing w:line="276" w:lineRule="auto"/>
              <w:rPr>
                <w:lang w:val="en-GB"/>
              </w:rPr>
            </w:pPr>
            <w:r w:rsidRPr="00E9518F">
              <w:rPr>
                <w:lang w:val="en-GB"/>
              </w:rPr>
              <w:t>3.</w:t>
            </w:r>
            <w:r w:rsidR="00096A9C" w:rsidRPr="00E9518F">
              <w:rPr>
                <w:lang w:val="en-GB"/>
              </w:rPr>
              <w:t>8.1</w:t>
            </w:r>
          </w:p>
        </w:tc>
        <w:tc>
          <w:tcPr>
            <w:tcW w:w="765" w:type="pct"/>
            <w:shd w:val="clear" w:color="auto" w:fill="F9F9F9"/>
          </w:tcPr>
          <w:p w14:paraId="3DE97FBE" w14:textId="77777777" w:rsidR="00C566A3" w:rsidRPr="00E9518F" w:rsidRDefault="00C566A3" w:rsidP="00490FBD">
            <w:pPr>
              <w:pStyle w:val="Tabel"/>
              <w:spacing w:line="276" w:lineRule="auto"/>
              <w:rPr>
                <w:lang w:val="en-GB"/>
              </w:rPr>
            </w:pPr>
          </w:p>
        </w:tc>
      </w:tr>
      <w:tr w:rsidR="00C566A3" w:rsidRPr="00E9518F" w14:paraId="25103E93" w14:textId="77777777" w:rsidTr="00A6525A">
        <w:trPr>
          <w:trHeight w:val="288"/>
        </w:trPr>
        <w:tc>
          <w:tcPr>
            <w:tcW w:w="424" w:type="pct"/>
            <w:gridSpan w:val="2"/>
            <w:shd w:val="clear" w:color="auto" w:fill="EBEBEB"/>
            <w:vAlign w:val="center"/>
          </w:tcPr>
          <w:p w14:paraId="5B940F88" w14:textId="00EA8A65" w:rsidR="00C566A3" w:rsidRPr="00E9518F" w:rsidRDefault="00DA4D1B" w:rsidP="00A6525A">
            <w:pPr>
              <w:pStyle w:val="Tabel"/>
              <w:spacing w:line="276" w:lineRule="auto"/>
              <w:rPr>
                <w:lang w:val="en-GB"/>
              </w:rPr>
            </w:pPr>
            <w:r w:rsidRPr="00E9518F">
              <w:rPr>
                <w:lang w:val="en-GB"/>
              </w:rPr>
              <w:t>P</w:t>
            </w:r>
          </w:p>
        </w:tc>
        <w:tc>
          <w:tcPr>
            <w:tcW w:w="3152" w:type="pct"/>
            <w:gridSpan w:val="2"/>
            <w:shd w:val="clear" w:color="auto" w:fill="EBEBEB"/>
            <w:vAlign w:val="center"/>
          </w:tcPr>
          <w:p w14:paraId="5A24CD30" w14:textId="77777777" w:rsidR="00C566A3" w:rsidRPr="00E9518F" w:rsidRDefault="00C566A3" w:rsidP="00A6525A">
            <w:pPr>
              <w:pStyle w:val="Tabel"/>
              <w:spacing w:line="276" w:lineRule="auto"/>
              <w:rPr>
                <w:lang w:val="en-GB"/>
              </w:rPr>
            </w:pPr>
            <w:r w:rsidRPr="00E9518F">
              <w:rPr>
                <w:lang w:val="en-GB"/>
              </w:rPr>
              <w:t>A copy of your conflicts of interest protocol</w:t>
            </w:r>
          </w:p>
        </w:tc>
        <w:tc>
          <w:tcPr>
            <w:tcW w:w="659" w:type="pct"/>
            <w:shd w:val="clear" w:color="auto" w:fill="EBEBEB"/>
          </w:tcPr>
          <w:p w14:paraId="50E0A325" w14:textId="337DEC99" w:rsidR="00C566A3" w:rsidRPr="00E9518F" w:rsidRDefault="00C566A3" w:rsidP="00490FBD">
            <w:pPr>
              <w:pStyle w:val="Tabel"/>
              <w:spacing w:line="276" w:lineRule="auto"/>
              <w:rPr>
                <w:lang w:val="en-GB"/>
              </w:rPr>
            </w:pPr>
            <w:r w:rsidRPr="00E9518F">
              <w:rPr>
                <w:lang w:val="en-GB"/>
              </w:rPr>
              <w:t>3.</w:t>
            </w:r>
            <w:r w:rsidR="00096A9C" w:rsidRPr="00E9518F">
              <w:rPr>
                <w:lang w:val="en-GB"/>
              </w:rPr>
              <w:t>8.4.1</w:t>
            </w:r>
          </w:p>
        </w:tc>
        <w:tc>
          <w:tcPr>
            <w:tcW w:w="765" w:type="pct"/>
            <w:shd w:val="clear" w:color="auto" w:fill="EBEBEB"/>
          </w:tcPr>
          <w:p w14:paraId="54DFB42E" w14:textId="77777777" w:rsidR="00C566A3" w:rsidRPr="00E9518F" w:rsidRDefault="00C566A3" w:rsidP="00490FBD">
            <w:pPr>
              <w:pStyle w:val="Tabel"/>
              <w:spacing w:line="276" w:lineRule="auto"/>
              <w:rPr>
                <w:lang w:val="en-GB"/>
              </w:rPr>
            </w:pPr>
          </w:p>
        </w:tc>
      </w:tr>
      <w:tr w:rsidR="00C566A3" w:rsidRPr="00E9518F" w14:paraId="03308650" w14:textId="77777777" w:rsidTr="00A6525A">
        <w:trPr>
          <w:trHeight w:val="288"/>
        </w:trPr>
        <w:tc>
          <w:tcPr>
            <w:tcW w:w="424" w:type="pct"/>
            <w:gridSpan w:val="2"/>
            <w:shd w:val="clear" w:color="auto" w:fill="F9F9F9"/>
            <w:vAlign w:val="center"/>
          </w:tcPr>
          <w:p w14:paraId="7B3D5C86" w14:textId="6A24F080" w:rsidR="00C566A3" w:rsidRPr="00E9518F" w:rsidRDefault="00DA4D1B" w:rsidP="00A6525A">
            <w:pPr>
              <w:pStyle w:val="Tabel"/>
              <w:spacing w:line="276" w:lineRule="auto"/>
              <w:rPr>
                <w:lang w:val="en-GB"/>
              </w:rPr>
            </w:pPr>
            <w:r w:rsidRPr="00E9518F">
              <w:rPr>
                <w:lang w:val="en-GB"/>
              </w:rPr>
              <w:t>Q</w:t>
            </w:r>
          </w:p>
        </w:tc>
        <w:tc>
          <w:tcPr>
            <w:tcW w:w="3152" w:type="pct"/>
            <w:gridSpan w:val="2"/>
            <w:shd w:val="clear" w:color="auto" w:fill="F9F9F9"/>
            <w:vAlign w:val="center"/>
          </w:tcPr>
          <w:p w14:paraId="7C1379AF" w14:textId="77777777" w:rsidR="00C566A3" w:rsidRPr="00E9518F" w:rsidRDefault="00C566A3" w:rsidP="00A6525A">
            <w:pPr>
              <w:pStyle w:val="Tabel"/>
              <w:spacing w:line="276" w:lineRule="auto"/>
              <w:rPr>
                <w:lang w:val="en-GB"/>
              </w:rPr>
            </w:pPr>
            <w:r w:rsidRPr="00E9518F">
              <w:rPr>
                <w:lang w:val="en-GB"/>
              </w:rPr>
              <w:t>A list of third-party service providers</w:t>
            </w:r>
          </w:p>
        </w:tc>
        <w:tc>
          <w:tcPr>
            <w:tcW w:w="659" w:type="pct"/>
            <w:shd w:val="clear" w:color="auto" w:fill="F9F9F9"/>
          </w:tcPr>
          <w:p w14:paraId="12303C44" w14:textId="40CBEBE1" w:rsidR="00C566A3" w:rsidRPr="00E9518F" w:rsidRDefault="00C566A3" w:rsidP="00490FBD">
            <w:pPr>
              <w:pStyle w:val="Tabel"/>
              <w:spacing w:line="276" w:lineRule="auto"/>
              <w:rPr>
                <w:lang w:val="en-GB"/>
              </w:rPr>
            </w:pPr>
            <w:r w:rsidRPr="00E9518F">
              <w:rPr>
                <w:lang w:val="en-GB"/>
              </w:rPr>
              <w:t>3.</w:t>
            </w:r>
            <w:r w:rsidR="00096A9C" w:rsidRPr="00E9518F">
              <w:rPr>
                <w:lang w:val="en-GB"/>
              </w:rPr>
              <w:t>8</w:t>
            </w:r>
            <w:r w:rsidRPr="00E9518F">
              <w:rPr>
                <w:lang w:val="en-GB"/>
              </w:rPr>
              <w:t>.5.1</w:t>
            </w:r>
          </w:p>
        </w:tc>
        <w:tc>
          <w:tcPr>
            <w:tcW w:w="765" w:type="pct"/>
            <w:shd w:val="clear" w:color="auto" w:fill="F9F9F9"/>
          </w:tcPr>
          <w:p w14:paraId="5F84C2C2" w14:textId="77777777" w:rsidR="00C566A3" w:rsidRPr="00E9518F" w:rsidRDefault="00C566A3" w:rsidP="00490FBD">
            <w:pPr>
              <w:pStyle w:val="Tabel"/>
              <w:spacing w:line="276" w:lineRule="auto"/>
              <w:rPr>
                <w:lang w:val="en-GB"/>
              </w:rPr>
            </w:pPr>
          </w:p>
        </w:tc>
      </w:tr>
    </w:tbl>
    <w:p w14:paraId="779D6BDF" w14:textId="77777777" w:rsidR="00CF055C" w:rsidRPr="00E9518F" w:rsidRDefault="00CF055C">
      <w:pPr>
        <w:tabs>
          <w:tab w:val="clear" w:pos="765"/>
        </w:tabs>
        <w:spacing w:line="240" w:lineRule="auto"/>
        <w:rPr>
          <w:color w:val="FF0000"/>
        </w:rPr>
      </w:pPr>
      <w:r w:rsidRPr="00E9518F">
        <w:rPr>
          <w:color w:val="FF0000"/>
        </w:rPr>
        <w:br w:type="page"/>
      </w:r>
    </w:p>
    <w:p w14:paraId="6D404EC9" w14:textId="77777777" w:rsidR="00371034" w:rsidRPr="00E9518F" w:rsidRDefault="00371034" w:rsidP="00CF055C">
      <w:pPr>
        <w:pStyle w:val="Heading1"/>
        <w:sectPr w:rsidR="00371034" w:rsidRPr="00E9518F" w:rsidSect="00D10AA8">
          <w:headerReference w:type="default" r:id="rId18"/>
          <w:footerReference w:type="default" r:id="rId19"/>
          <w:headerReference w:type="first" r:id="rId20"/>
          <w:footerReference w:type="first" r:id="rId21"/>
          <w:pgSz w:w="11907" w:h="16840" w:code="9"/>
          <w:pgMar w:top="2552" w:right="1418" w:bottom="2268" w:left="1418" w:header="720" w:footer="720" w:gutter="0"/>
          <w:cols w:space="720"/>
          <w:formProt w:val="0"/>
          <w:titlePg/>
          <w:docGrid w:linePitch="360"/>
        </w:sectPr>
      </w:pPr>
    </w:p>
    <w:p w14:paraId="571B60D7" w14:textId="77777777" w:rsidR="00063636" w:rsidRPr="00E9518F" w:rsidRDefault="00CF055C" w:rsidP="006563BC">
      <w:pPr>
        <w:pStyle w:val="Heading1"/>
        <w:ind w:left="-270"/>
      </w:pPr>
      <w:bookmarkStart w:id="828" w:name="_Toc134018505"/>
      <w:r w:rsidRPr="00E9518F">
        <w:lastRenderedPageBreak/>
        <w:t>Appendix</w:t>
      </w:r>
      <w:bookmarkEnd w:id="828"/>
    </w:p>
    <w:p w14:paraId="505F00A1" w14:textId="77777777" w:rsidR="00CF055C" w:rsidRPr="00E9518F" w:rsidRDefault="00CF055C" w:rsidP="004734D7"/>
    <w:p w14:paraId="67A8093C" w14:textId="77777777" w:rsidR="00C867C8" w:rsidRPr="00E9518F" w:rsidRDefault="00C867C8" w:rsidP="004734D7">
      <w:pPr>
        <w:rPr>
          <w:b/>
          <w:sz w:val="24"/>
        </w:rPr>
      </w:pPr>
    </w:p>
    <w:p w14:paraId="34774074" w14:textId="1B97F913" w:rsidR="0051039A" w:rsidRPr="00E9518F" w:rsidRDefault="00032ABF" w:rsidP="00C51260">
      <w:pPr>
        <w:ind w:left="-270"/>
        <w:rPr>
          <w:b/>
          <w:sz w:val="24"/>
        </w:rPr>
      </w:pPr>
      <w:r w:rsidRPr="00E9518F">
        <w:rPr>
          <w:b/>
          <w:sz w:val="24"/>
        </w:rPr>
        <w:t>Funds of Funds</w:t>
      </w:r>
      <w:r w:rsidR="00FA0031" w:rsidRPr="00E9518F">
        <w:rPr>
          <w:b/>
          <w:sz w:val="24"/>
        </w:rPr>
        <w:t xml:space="preserve"> / Multi Manager</w:t>
      </w:r>
      <w:r w:rsidR="00FC2EF5" w:rsidRPr="00E9518F">
        <w:rPr>
          <w:b/>
          <w:sz w:val="24"/>
        </w:rPr>
        <w:t xml:space="preserve"> Statement</w:t>
      </w:r>
    </w:p>
    <w:p w14:paraId="5DF06D11" w14:textId="77777777" w:rsidR="00735A39" w:rsidRPr="00E9518F" w:rsidRDefault="00735A39" w:rsidP="004734D7"/>
    <w:p w14:paraId="6B951797" w14:textId="677660F2" w:rsidR="00A870AE" w:rsidRPr="00E9518F" w:rsidRDefault="00032ABF" w:rsidP="000A7FF6">
      <w:pPr>
        <w:pStyle w:val="ListParagraph"/>
        <w:numPr>
          <w:ilvl w:val="0"/>
          <w:numId w:val="19"/>
        </w:numPr>
        <w:rPr>
          <w:rFonts w:ascii="Arial" w:hAnsi="Arial" w:cs="Arial"/>
          <w:b/>
          <w:bCs/>
          <w:sz w:val="20"/>
          <w:szCs w:val="20"/>
        </w:rPr>
      </w:pPr>
      <w:bookmarkStart w:id="829" w:name="_Toc520197125"/>
      <w:bookmarkStart w:id="830" w:name="_Toc520197494"/>
      <w:r w:rsidRPr="00E9518F">
        <w:rPr>
          <w:rFonts w:ascii="Arial" w:hAnsi="Arial" w:cs="Arial"/>
          <w:b/>
          <w:bCs/>
          <w:sz w:val="20"/>
          <w:szCs w:val="20"/>
        </w:rPr>
        <w:t>Funds of Funds</w:t>
      </w:r>
      <w:r w:rsidR="00FA0031" w:rsidRPr="00E9518F">
        <w:rPr>
          <w:rFonts w:ascii="Arial" w:hAnsi="Arial" w:cs="Arial"/>
          <w:b/>
          <w:bCs/>
          <w:sz w:val="20"/>
          <w:szCs w:val="20"/>
        </w:rPr>
        <w:t xml:space="preserve"> / Multi Manager</w:t>
      </w:r>
      <w:r w:rsidR="00A870AE" w:rsidRPr="00E9518F">
        <w:rPr>
          <w:rFonts w:ascii="Arial" w:hAnsi="Arial" w:cs="Arial"/>
          <w:b/>
          <w:bCs/>
          <w:sz w:val="20"/>
          <w:szCs w:val="20"/>
        </w:rPr>
        <w:t xml:space="preserve"> Statement Guidance</w:t>
      </w:r>
      <w:bookmarkEnd w:id="829"/>
      <w:bookmarkEnd w:id="830"/>
    </w:p>
    <w:p w14:paraId="51B6E3B5" w14:textId="77777777" w:rsidR="00A870AE" w:rsidRPr="00E9518F" w:rsidRDefault="00A870AE" w:rsidP="00C51260">
      <w:pPr>
        <w:pStyle w:val="NoSpacing"/>
        <w:spacing w:line="240" w:lineRule="exact"/>
        <w:ind w:hanging="720"/>
        <w:rPr>
          <w:rFonts w:ascii="Arial" w:eastAsia="Times New Roman" w:hAnsi="Arial" w:cs="Arial"/>
          <w:b/>
          <w:bCs/>
          <w:sz w:val="20"/>
          <w:szCs w:val="20"/>
          <w:lang w:eastAsia="en-US"/>
        </w:rPr>
      </w:pPr>
    </w:p>
    <w:p w14:paraId="704A674D" w14:textId="68501766" w:rsidR="00A870AE" w:rsidRPr="00E9518F" w:rsidRDefault="00D971DC" w:rsidP="00C51260">
      <w:pPr>
        <w:pStyle w:val="NoSpacing"/>
        <w:spacing w:line="240" w:lineRule="exact"/>
        <w:ind w:left="450" w:hanging="540"/>
        <w:rPr>
          <w:rFonts w:ascii="Arial" w:eastAsia="Times New Roman" w:hAnsi="Arial"/>
          <w:sz w:val="20"/>
          <w:lang w:eastAsia="en-US"/>
        </w:rPr>
      </w:pPr>
      <w:r w:rsidRPr="00E9518F">
        <w:rPr>
          <w:rFonts w:ascii="Arial" w:eastAsia="Times New Roman" w:hAnsi="Arial"/>
          <w:sz w:val="20"/>
          <w:lang w:eastAsia="en-US"/>
        </w:rPr>
        <w:t xml:space="preserve">Listed below </w:t>
      </w:r>
      <w:r w:rsidR="005700A9" w:rsidRPr="00E9518F">
        <w:rPr>
          <w:rFonts w:ascii="Arial" w:eastAsia="Times New Roman" w:hAnsi="Arial"/>
          <w:sz w:val="20"/>
          <w:lang w:eastAsia="en-US"/>
        </w:rPr>
        <w:t xml:space="preserve">are </w:t>
      </w:r>
      <w:proofErr w:type="gramStart"/>
      <w:r w:rsidR="00A870AE" w:rsidRPr="00E9518F">
        <w:rPr>
          <w:rFonts w:ascii="Arial" w:eastAsia="Times New Roman" w:hAnsi="Arial"/>
          <w:sz w:val="20"/>
          <w:lang w:eastAsia="en-US"/>
        </w:rPr>
        <w:t>a number of</w:t>
      </w:r>
      <w:proofErr w:type="gramEnd"/>
      <w:r w:rsidR="00A870AE" w:rsidRPr="00E9518F">
        <w:rPr>
          <w:rFonts w:ascii="Arial" w:eastAsia="Times New Roman" w:hAnsi="Arial"/>
          <w:sz w:val="20"/>
          <w:lang w:eastAsia="en-US"/>
        </w:rPr>
        <w:t xml:space="preserve"> themes which may be included in the statement. The list is for guidance on</w:t>
      </w:r>
      <w:r w:rsidR="00C51260" w:rsidRPr="00E9518F">
        <w:rPr>
          <w:rFonts w:ascii="Arial" w:eastAsia="Times New Roman" w:hAnsi="Arial"/>
          <w:sz w:val="20"/>
          <w:lang w:eastAsia="en-US"/>
        </w:rPr>
        <w:t xml:space="preserve">ly and should not be considered </w:t>
      </w:r>
      <w:r w:rsidR="00A870AE" w:rsidRPr="00E9518F">
        <w:rPr>
          <w:rFonts w:ascii="Arial" w:eastAsia="Times New Roman" w:hAnsi="Arial"/>
          <w:sz w:val="20"/>
          <w:lang w:eastAsia="en-US"/>
        </w:rPr>
        <w:t xml:space="preserve">exhaustive. </w:t>
      </w:r>
    </w:p>
    <w:p w14:paraId="7169D8ED" w14:textId="77777777" w:rsidR="00A870AE" w:rsidRPr="00E9518F"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797C34" w:rsidRPr="00E9518F" w14:paraId="060EC4B1" w14:textId="77777777" w:rsidTr="005F7782">
        <w:trPr>
          <w:trHeight w:val="288"/>
        </w:trPr>
        <w:tc>
          <w:tcPr>
            <w:tcW w:w="1823" w:type="pct"/>
            <w:shd w:val="clear" w:color="auto" w:fill="232425" w:themeFill="text1"/>
            <w:vAlign w:val="center"/>
          </w:tcPr>
          <w:p w14:paraId="04B3E1EE" w14:textId="63FCB23B" w:rsidR="00F84721" w:rsidRPr="00E9518F" w:rsidRDefault="00032ABF" w:rsidP="00C51260">
            <w:pPr>
              <w:pStyle w:val="NoSpacing"/>
              <w:spacing w:line="240" w:lineRule="auto"/>
              <w:ind w:left="313" w:hanging="313"/>
              <w:rPr>
                <w:rFonts w:ascii="Arial" w:hAnsi="Arial" w:cs="Arial"/>
                <w:b/>
                <w:sz w:val="16"/>
                <w:szCs w:val="16"/>
              </w:rPr>
            </w:pPr>
            <w:r w:rsidRPr="00E9518F">
              <w:rPr>
                <w:rFonts w:ascii="Arial" w:hAnsi="Arial" w:cs="Arial"/>
                <w:b/>
                <w:sz w:val="16"/>
                <w:szCs w:val="16"/>
              </w:rPr>
              <w:t>Funds of Funds</w:t>
            </w:r>
            <w:r w:rsidR="00C03EF6" w:rsidRPr="00E9518F">
              <w:rPr>
                <w:rFonts w:ascii="Arial" w:hAnsi="Arial" w:cs="Arial"/>
                <w:b/>
                <w:sz w:val="16"/>
                <w:szCs w:val="16"/>
              </w:rPr>
              <w:t xml:space="preserve"> / Multi </w:t>
            </w:r>
            <w:r w:rsidR="00F84721" w:rsidRPr="00E9518F">
              <w:rPr>
                <w:rFonts w:ascii="Arial" w:hAnsi="Arial" w:cs="Arial"/>
                <w:b/>
                <w:sz w:val="16"/>
                <w:szCs w:val="16"/>
              </w:rPr>
              <w:t>Manager Platform</w:t>
            </w:r>
            <w:r w:rsidR="0036774B" w:rsidRPr="00E9518F">
              <w:rPr>
                <w:rFonts w:ascii="Arial" w:hAnsi="Arial" w:cs="Arial"/>
                <w:b/>
                <w:sz w:val="16"/>
                <w:szCs w:val="16"/>
              </w:rPr>
              <w:t xml:space="preserve">           </w:t>
            </w:r>
          </w:p>
        </w:tc>
        <w:tc>
          <w:tcPr>
            <w:tcW w:w="3177" w:type="pct"/>
            <w:shd w:val="clear" w:color="auto" w:fill="232425" w:themeFill="text1"/>
            <w:vAlign w:val="center"/>
          </w:tcPr>
          <w:p w14:paraId="03EF153F" w14:textId="77777777" w:rsidR="00F84721" w:rsidRPr="00E9518F" w:rsidRDefault="00F84721" w:rsidP="00C51260">
            <w:pPr>
              <w:pStyle w:val="NoSpacing"/>
              <w:spacing w:line="240" w:lineRule="auto"/>
              <w:rPr>
                <w:rFonts w:ascii="Arial" w:hAnsi="Arial" w:cs="Arial"/>
                <w:b/>
                <w:sz w:val="16"/>
                <w:szCs w:val="16"/>
              </w:rPr>
            </w:pPr>
            <w:r w:rsidRPr="00E9518F">
              <w:rPr>
                <w:rFonts w:ascii="Arial" w:hAnsi="Arial" w:cs="Arial"/>
                <w:b/>
                <w:sz w:val="16"/>
                <w:szCs w:val="16"/>
              </w:rPr>
              <w:t>Instructions</w:t>
            </w:r>
          </w:p>
        </w:tc>
      </w:tr>
      <w:tr w:rsidR="00797C34" w:rsidRPr="00E9518F" w14:paraId="689FEC97" w14:textId="77777777" w:rsidTr="005F7782">
        <w:trPr>
          <w:trHeight w:val="288"/>
        </w:trPr>
        <w:tc>
          <w:tcPr>
            <w:tcW w:w="1823" w:type="pct"/>
            <w:shd w:val="clear" w:color="auto" w:fill="EBEBEB"/>
            <w:vAlign w:val="center"/>
          </w:tcPr>
          <w:p w14:paraId="7F9C739E"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 xml:space="preserve">Inception </w:t>
            </w:r>
          </w:p>
        </w:tc>
        <w:tc>
          <w:tcPr>
            <w:tcW w:w="3177" w:type="pct"/>
            <w:shd w:val="clear" w:color="auto" w:fill="EBEBEB"/>
            <w:vAlign w:val="center"/>
          </w:tcPr>
          <w:p w14:paraId="300C72E1"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Year</w:t>
            </w:r>
          </w:p>
        </w:tc>
      </w:tr>
      <w:tr w:rsidR="00797C34" w:rsidRPr="00E9518F" w14:paraId="15361CF1" w14:textId="77777777" w:rsidTr="005F7782">
        <w:trPr>
          <w:trHeight w:val="288"/>
        </w:trPr>
        <w:tc>
          <w:tcPr>
            <w:tcW w:w="1823" w:type="pct"/>
            <w:shd w:val="clear" w:color="auto" w:fill="F9F9F9"/>
            <w:vAlign w:val="center"/>
          </w:tcPr>
          <w:p w14:paraId="5A44484D"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History</w:t>
            </w:r>
          </w:p>
        </w:tc>
        <w:tc>
          <w:tcPr>
            <w:tcW w:w="3177" w:type="pct"/>
            <w:shd w:val="clear" w:color="auto" w:fill="F9F9F9"/>
            <w:vAlign w:val="center"/>
          </w:tcPr>
          <w:p w14:paraId="08969DF3"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Only if very brief and relevant</w:t>
            </w:r>
          </w:p>
        </w:tc>
      </w:tr>
      <w:tr w:rsidR="00797C34" w:rsidRPr="00E9518F" w14:paraId="5B88BACE" w14:textId="77777777" w:rsidTr="005F7782">
        <w:trPr>
          <w:trHeight w:val="288"/>
        </w:trPr>
        <w:tc>
          <w:tcPr>
            <w:tcW w:w="1823" w:type="pct"/>
            <w:shd w:val="clear" w:color="auto" w:fill="EBEBEB"/>
            <w:vAlign w:val="center"/>
          </w:tcPr>
          <w:p w14:paraId="5800FCBA"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Ownership structure</w:t>
            </w:r>
          </w:p>
        </w:tc>
        <w:tc>
          <w:tcPr>
            <w:tcW w:w="3177" w:type="pct"/>
            <w:shd w:val="clear" w:color="auto" w:fill="EBEBEB"/>
            <w:vAlign w:val="center"/>
          </w:tcPr>
          <w:p w14:paraId="38EC47BC"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Stand alone, investment group, insurance group, other</w:t>
            </w:r>
          </w:p>
        </w:tc>
      </w:tr>
      <w:tr w:rsidR="00797C34" w:rsidRPr="00E9518F" w14:paraId="30404CDC" w14:textId="77777777" w:rsidTr="005F7782">
        <w:trPr>
          <w:trHeight w:val="288"/>
        </w:trPr>
        <w:tc>
          <w:tcPr>
            <w:tcW w:w="1823" w:type="pct"/>
            <w:shd w:val="clear" w:color="auto" w:fill="F9F9F9"/>
            <w:vAlign w:val="center"/>
          </w:tcPr>
          <w:p w14:paraId="277363ED"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Headquarters and other offices</w:t>
            </w:r>
          </w:p>
        </w:tc>
        <w:tc>
          <w:tcPr>
            <w:tcW w:w="3177" w:type="pct"/>
            <w:shd w:val="clear" w:color="auto" w:fill="F9F9F9"/>
            <w:vAlign w:val="center"/>
          </w:tcPr>
          <w:p w14:paraId="10CD54F1"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Local presence, local reach</w:t>
            </w:r>
          </w:p>
        </w:tc>
      </w:tr>
      <w:tr w:rsidR="00797C34" w:rsidRPr="00E9518F" w14:paraId="0B2336A4" w14:textId="77777777" w:rsidTr="005F7782">
        <w:trPr>
          <w:trHeight w:val="288"/>
        </w:trPr>
        <w:tc>
          <w:tcPr>
            <w:tcW w:w="1823" w:type="pct"/>
            <w:shd w:val="clear" w:color="auto" w:fill="EBEBEB"/>
            <w:vAlign w:val="center"/>
          </w:tcPr>
          <w:p w14:paraId="2DD16D50"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AUM</w:t>
            </w:r>
          </w:p>
        </w:tc>
        <w:tc>
          <w:tcPr>
            <w:tcW w:w="3177" w:type="pct"/>
            <w:shd w:val="clear" w:color="auto" w:fill="EBEBEB"/>
            <w:vAlign w:val="center"/>
          </w:tcPr>
          <w:p w14:paraId="565B6449"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 xml:space="preserve">In specific currency (as of date) </w:t>
            </w:r>
          </w:p>
        </w:tc>
      </w:tr>
      <w:tr w:rsidR="00797C34" w:rsidRPr="00E9518F" w14:paraId="7FFE3517" w14:textId="77777777" w:rsidTr="005F7782">
        <w:trPr>
          <w:trHeight w:val="288"/>
        </w:trPr>
        <w:tc>
          <w:tcPr>
            <w:tcW w:w="1823" w:type="pct"/>
            <w:shd w:val="clear" w:color="auto" w:fill="F9F9F9"/>
            <w:vAlign w:val="center"/>
          </w:tcPr>
          <w:p w14:paraId="60F3D731"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Scope</w:t>
            </w:r>
          </w:p>
        </w:tc>
        <w:tc>
          <w:tcPr>
            <w:tcW w:w="3177" w:type="pct"/>
            <w:shd w:val="clear" w:color="auto" w:fill="F9F9F9"/>
            <w:vAlign w:val="center"/>
          </w:tcPr>
          <w:p w14:paraId="059353B0"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Markets covered, number of employees and their experience</w:t>
            </w:r>
          </w:p>
        </w:tc>
      </w:tr>
      <w:tr w:rsidR="00797C34" w:rsidRPr="00E9518F" w14:paraId="26FDD126" w14:textId="77777777" w:rsidTr="005F7782">
        <w:trPr>
          <w:trHeight w:val="288"/>
        </w:trPr>
        <w:tc>
          <w:tcPr>
            <w:tcW w:w="1823" w:type="pct"/>
            <w:shd w:val="clear" w:color="auto" w:fill="EBEBEB"/>
            <w:vAlign w:val="center"/>
          </w:tcPr>
          <w:p w14:paraId="5647AF5C"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Investments beliefs</w:t>
            </w:r>
          </w:p>
        </w:tc>
        <w:tc>
          <w:tcPr>
            <w:tcW w:w="3177" w:type="pct"/>
            <w:shd w:val="clear" w:color="auto" w:fill="EBEBEB"/>
            <w:vAlign w:val="center"/>
          </w:tcPr>
          <w:p w14:paraId="171F4DF1"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 xml:space="preserve">What is remarkable about the company and its business model </w:t>
            </w:r>
          </w:p>
        </w:tc>
      </w:tr>
      <w:tr w:rsidR="00797C34" w:rsidRPr="00E9518F" w14:paraId="700E68FF" w14:textId="77777777" w:rsidTr="005F7782">
        <w:trPr>
          <w:trHeight w:val="288"/>
        </w:trPr>
        <w:tc>
          <w:tcPr>
            <w:tcW w:w="1823" w:type="pct"/>
            <w:shd w:val="clear" w:color="auto" w:fill="F9F9F9"/>
            <w:vAlign w:val="center"/>
          </w:tcPr>
          <w:p w14:paraId="724D53ED"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Track record</w:t>
            </w:r>
          </w:p>
        </w:tc>
        <w:tc>
          <w:tcPr>
            <w:tcW w:w="3177" w:type="pct"/>
            <w:shd w:val="clear" w:color="auto" w:fill="F9F9F9"/>
            <w:vAlign w:val="center"/>
          </w:tcPr>
          <w:p w14:paraId="1B99A2FC"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 xml:space="preserve">Details of relevant </w:t>
            </w:r>
            <w:r w:rsidR="00D16EA7" w:rsidRPr="00E9518F">
              <w:rPr>
                <w:rFonts w:ascii="Arial" w:hAnsi="Arial" w:cs="Arial"/>
                <w:sz w:val="16"/>
                <w:szCs w:val="16"/>
              </w:rPr>
              <w:t>vehicles</w:t>
            </w:r>
          </w:p>
        </w:tc>
      </w:tr>
      <w:tr w:rsidR="00797C34" w:rsidRPr="00E9518F" w14:paraId="651D816B" w14:textId="77777777" w:rsidTr="005F7782">
        <w:trPr>
          <w:trHeight w:val="288"/>
        </w:trPr>
        <w:tc>
          <w:tcPr>
            <w:tcW w:w="1823" w:type="pct"/>
            <w:shd w:val="clear" w:color="auto" w:fill="232425" w:themeFill="text1"/>
            <w:vAlign w:val="center"/>
          </w:tcPr>
          <w:p w14:paraId="73DEFB77" w14:textId="77777777" w:rsidR="00A870AE" w:rsidRPr="00E9518F" w:rsidRDefault="00A870AE" w:rsidP="00C51260">
            <w:pPr>
              <w:pStyle w:val="NoSpacing"/>
              <w:spacing w:line="240" w:lineRule="auto"/>
              <w:ind w:left="313" w:hanging="313"/>
              <w:rPr>
                <w:rFonts w:ascii="Arial" w:hAnsi="Arial" w:cs="Arial"/>
                <w:b/>
                <w:sz w:val="16"/>
                <w:szCs w:val="16"/>
              </w:rPr>
            </w:pPr>
            <w:r w:rsidRPr="00E9518F">
              <w:rPr>
                <w:rFonts w:ascii="Arial" w:hAnsi="Arial" w:cs="Arial"/>
                <w:b/>
                <w:sz w:val="16"/>
                <w:szCs w:val="16"/>
              </w:rPr>
              <w:t>Business Model &amp; Operations</w:t>
            </w:r>
          </w:p>
        </w:tc>
        <w:tc>
          <w:tcPr>
            <w:tcW w:w="3177" w:type="pct"/>
            <w:shd w:val="clear" w:color="auto" w:fill="232425" w:themeFill="text1"/>
            <w:vAlign w:val="center"/>
          </w:tcPr>
          <w:p w14:paraId="4C61F5BF" w14:textId="77777777" w:rsidR="00A870AE" w:rsidRPr="00E9518F" w:rsidRDefault="00324671" w:rsidP="00C51260">
            <w:pPr>
              <w:pStyle w:val="NoSpacing"/>
              <w:spacing w:line="240" w:lineRule="auto"/>
              <w:rPr>
                <w:rFonts w:ascii="Arial" w:hAnsi="Arial" w:cs="Arial"/>
                <w:b/>
                <w:sz w:val="16"/>
                <w:szCs w:val="16"/>
              </w:rPr>
            </w:pPr>
            <w:r w:rsidRPr="00E9518F">
              <w:rPr>
                <w:rFonts w:ascii="Arial" w:hAnsi="Arial" w:cs="Arial"/>
                <w:b/>
                <w:sz w:val="16"/>
                <w:szCs w:val="16"/>
              </w:rPr>
              <w:t>Instructions</w:t>
            </w:r>
          </w:p>
        </w:tc>
      </w:tr>
      <w:tr w:rsidR="00797C34" w:rsidRPr="00E9518F" w14:paraId="09AA0234" w14:textId="77777777" w:rsidTr="005F7782">
        <w:trPr>
          <w:trHeight w:val="288"/>
        </w:trPr>
        <w:tc>
          <w:tcPr>
            <w:tcW w:w="1823" w:type="pct"/>
            <w:shd w:val="clear" w:color="auto" w:fill="EBEBEB"/>
            <w:vAlign w:val="center"/>
          </w:tcPr>
          <w:p w14:paraId="37FAC854"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ange of products &amp; services</w:t>
            </w:r>
          </w:p>
        </w:tc>
        <w:tc>
          <w:tcPr>
            <w:tcW w:w="3177" w:type="pct"/>
            <w:shd w:val="clear" w:color="auto" w:fill="EBEBEB"/>
            <w:vAlign w:val="center"/>
          </w:tcPr>
          <w:p w14:paraId="2AE40BEB"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Reporting, online tooling</w:t>
            </w:r>
          </w:p>
        </w:tc>
      </w:tr>
      <w:tr w:rsidR="00797C34" w:rsidRPr="00E9518F" w14:paraId="5EED26BC" w14:textId="77777777" w:rsidTr="005F7782">
        <w:trPr>
          <w:trHeight w:val="288"/>
        </w:trPr>
        <w:tc>
          <w:tcPr>
            <w:tcW w:w="1823" w:type="pct"/>
            <w:shd w:val="clear" w:color="auto" w:fill="F9F9F9"/>
            <w:vAlign w:val="center"/>
          </w:tcPr>
          <w:p w14:paraId="5A233179"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In-house activities</w:t>
            </w:r>
          </w:p>
        </w:tc>
        <w:tc>
          <w:tcPr>
            <w:tcW w:w="3177" w:type="pct"/>
            <w:shd w:val="clear" w:color="auto" w:fill="F9F9F9"/>
            <w:vAlign w:val="center"/>
          </w:tcPr>
          <w:p w14:paraId="132DCBB9"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Operating model, investment process</w:t>
            </w:r>
          </w:p>
        </w:tc>
      </w:tr>
      <w:tr w:rsidR="00797C34" w:rsidRPr="00E9518F" w14:paraId="568020A2" w14:textId="77777777" w:rsidTr="005F7782">
        <w:trPr>
          <w:trHeight w:val="288"/>
        </w:trPr>
        <w:tc>
          <w:tcPr>
            <w:tcW w:w="1823" w:type="pct"/>
            <w:shd w:val="clear" w:color="auto" w:fill="EBEBEB"/>
            <w:vAlign w:val="center"/>
          </w:tcPr>
          <w:p w14:paraId="4AF3F2C8"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Outsourced activities &amp; policy</w:t>
            </w:r>
          </w:p>
        </w:tc>
        <w:tc>
          <w:tcPr>
            <w:tcW w:w="3177" w:type="pct"/>
            <w:shd w:val="clear" w:color="auto" w:fill="EBEBEB"/>
            <w:vAlign w:val="center"/>
          </w:tcPr>
          <w:p w14:paraId="0BB5BF7F"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Valuation, property management, others</w:t>
            </w:r>
          </w:p>
        </w:tc>
      </w:tr>
      <w:tr w:rsidR="00797C34" w:rsidRPr="00E9518F" w14:paraId="0F0BF225" w14:textId="77777777" w:rsidTr="005F7782">
        <w:trPr>
          <w:trHeight w:val="288"/>
        </w:trPr>
        <w:tc>
          <w:tcPr>
            <w:tcW w:w="1823" w:type="pct"/>
            <w:shd w:val="clear" w:color="auto" w:fill="F9F9F9"/>
            <w:vAlign w:val="center"/>
          </w:tcPr>
          <w:p w14:paraId="0C70DB38"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ange of products</w:t>
            </w:r>
          </w:p>
        </w:tc>
        <w:tc>
          <w:tcPr>
            <w:tcW w:w="3177" w:type="pct"/>
            <w:shd w:val="clear" w:color="auto" w:fill="F9F9F9"/>
            <w:vAlign w:val="center"/>
          </w:tcPr>
          <w:p w14:paraId="6096AA31"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 xml:space="preserve">Other </w:t>
            </w:r>
            <w:r w:rsidR="00D16EA7" w:rsidRPr="00E9518F">
              <w:rPr>
                <w:rFonts w:ascii="Arial" w:hAnsi="Arial" w:cs="Arial"/>
                <w:sz w:val="16"/>
                <w:szCs w:val="16"/>
              </w:rPr>
              <w:t>vehicles</w:t>
            </w:r>
            <w:r w:rsidRPr="00E9518F">
              <w:rPr>
                <w:rFonts w:ascii="Arial" w:hAnsi="Arial" w:cs="Arial"/>
                <w:sz w:val="16"/>
                <w:szCs w:val="16"/>
              </w:rPr>
              <w:t>, segregated mandates, strategies, investment styles - prior/legacy, competing</w:t>
            </w:r>
          </w:p>
        </w:tc>
      </w:tr>
      <w:tr w:rsidR="00797C34" w:rsidRPr="00E9518F" w14:paraId="35F6D9C0" w14:textId="77777777" w:rsidTr="005F7782">
        <w:trPr>
          <w:trHeight w:val="288"/>
        </w:trPr>
        <w:tc>
          <w:tcPr>
            <w:tcW w:w="1823" w:type="pct"/>
            <w:shd w:val="clear" w:color="auto" w:fill="EBEBEB"/>
            <w:vAlign w:val="center"/>
          </w:tcPr>
          <w:p w14:paraId="58552ED6"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esearch</w:t>
            </w:r>
          </w:p>
        </w:tc>
        <w:tc>
          <w:tcPr>
            <w:tcW w:w="3177" w:type="pct"/>
            <w:shd w:val="clear" w:color="auto" w:fill="EBEBEB"/>
            <w:vAlign w:val="center"/>
          </w:tcPr>
          <w:p w14:paraId="56F2A6D3"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In-house? What makes it special?</w:t>
            </w:r>
          </w:p>
        </w:tc>
      </w:tr>
      <w:tr w:rsidR="00797C34" w:rsidRPr="00E9518F" w14:paraId="0088102D" w14:textId="77777777" w:rsidTr="005F7782">
        <w:trPr>
          <w:trHeight w:val="288"/>
        </w:trPr>
        <w:tc>
          <w:tcPr>
            <w:tcW w:w="1823" w:type="pct"/>
            <w:shd w:val="clear" w:color="auto" w:fill="F9F9F9"/>
            <w:vAlign w:val="center"/>
          </w:tcPr>
          <w:p w14:paraId="5A0C6035"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isk management</w:t>
            </w:r>
          </w:p>
        </w:tc>
        <w:tc>
          <w:tcPr>
            <w:tcW w:w="3177" w:type="pct"/>
            <w:shd w:val="clear" w:color="auto" w:fill="F9F9F9"/>
            <w:vAlign w:val="center"/>
          </w:tcPr>
          <w:p w14:paraId="27D3B9B5"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What methodology is applied?</w:t>
            </w:r>
          </w:p>
        </w:tc>
      </w:tr>
      <w:tr w:rsidR="00797C34" w:rsidRPr="00E9518F" w14:paraId="097DBDDD" w14:textId="77777777" w:rsidTr="005F7782">
        <w:trPr>
          <w:trHeight w:val="288"/>
        </w:trPr>
        <w:tc>
          <w:tcPr>
            <w:tcW w:w="1823" w:type="pct"/>
            <w:shd w:val="clear" w:color="auto" w:fill="EBEBEB"/>
            <w:vAlign w:val="center"/>
          </w:tcPr>
          <w:p w14:paraId="7EE14365" w14:textId="639E878F"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Governance</w:t>
            </w:r>
          </w:p>
        </w:tc>
        <w:tc>
          <w:tcPr>
            <w:tcW w:w="3177" w:type="pct"/>
            <w:shd w:val="clear" w:color="auto" w:fill="EBEBEB"/>
            <w:vAlign w:val="center"/>
          </w:tcPr>
          <w:p w14:paraId="22E36A9D" w14:textId="2F2965AE"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Licen</w:t>
            </w:r>
            <w:r w:rsidR="00483217" w:rsidRPr="00E9518F">
              <w:rPr>
                <w:rFonts w:ascii="Arial" w:hAnsi="Arial" w:cs="Arial"/>
                <w:sz w:val="16"/>
                <w:szCs w:val="16"/>
              </w:rPr>
              <w:t>c</w:t>
            </w:r>
            <w:r w:rsidRPr="00E9518F">
              <w:rPr>
                <w:rFonts w:ascii="Arial" w:hAnsi="Arial" w:cs="Arial"/>
                <w:sz w:val="16"/>
                <w:szCs w:val="16"/>
              </w:rPr>
              <w:t>es, use of standards, certifications, memberships</w:t>
            </w:r>
            <w:r w:rsidR="00C96681" w:rsidRPr="00E9518F">
              <w:rPr>
                <w:rFonts w:ascii="Arial" w:hAnsi="Arial" w:cs="Arial"/>
                <w:sz w:val="16"/>
                <w:szCs w:val="16"/>
              </w:rPr>
              <w:t>, conflict of interest policy</w:t>
            </w:r>
          </w:p>
        </w:tc>
      </w:tr>
      <w:tr w:rsidR="00797C34" w:rsidRPr="00E9518F" w14:paraId="003EE5D0" w14:textId="77777777" w:rsidTr="005F7782">
        <w:trPr>
          <w:trHeight w:val="288"/>
        </w:trPr>
        <w:tc>
          <w:tcPr>
            <w:tcW w:w="1823" w:type="pct"/>
            <w:shd w:val="clear" w:color="auto" w:fill="F9F9F9"/>
            <w:vAlign w:val="center"/>
          </w:tcPr>
          <w:p w14:paraId="37E97CEF"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ESG</w:t>
            </w:r>
          </w:p>
        </w:tc>
        <w:tc>
          <w:tcPr>
            <w:tcW w:w="3177" w:type="pct"/>
            <w:shd w:val="clear" w:color="auto" w:fill="F9F9F9"/>
            <w:vAlign w:val="center"/>
          </w:tcPr>
          <w:p w14:paraId="136AB8C4" w14:textId="062F03C8" w:rsidR="00A870AE" w:rsidRPr="00E9518F" w:rsidRDefault="00324671" w:rsidP="00C51260">
            <w:pPr>
              <w:pStyle w:val="NoSpacing"/>
              <w:spacing w:line="276" w:lineRule="auto"/>
              <w:rPr>
                <w:rFonts w:ascii="Arial" w:hAnsi="Arial" w:cs="Arial"/>
                <w:sz w:val="16"/>
                <w:szCs w:val="16"/>
              </w:rPr>
            </w:pPr>
            <w:r w:rsidRPr="00E9518F">
              <w:rPr>
                <w:rFonts w:ascii="Arial" w:hAnsi="Arial" w:cs="Arial"/>
                <w:sz w:val="16"/>
                <w:szCs w:val="16"/>
              </w:rPr>
              <w:t xml:space="preserve">INREV, </w:t>
            </w:r>
            <w:r w:rsidR="00A870AE" w:rsidRPr="00E9518F">
              <w:rPr>
                <w:rFonts w:ascii="Arial" w:hAnsi="Arial" w:cs="Arial"/>
                <w:sz w:val="16"/>
                <w:szCs w:val="16"/>
              </w:rPr>
              <w:t>GRESB, PRI</w:t>
            </w:r>
            <w:r w:rsidR="00EA5F00" w:rsidRPr="00E9518F">
              <w:rPr>
                <w:rFonts w:ascii="Arial" w:hAnsi="Arial" w:cs="Arial"/>
                <w:sz w:val="16"/>
                <w:szCs w:val="16"/>
              </w:rPr>
              <w:t>. GRI, TCFD, CRREM</w:t>
            </w:r>
          </w:p>
        </w:tc>
      </w:tr>
      <w:tr w:rsidR="00797C34" w:rsidRPr="00E9518F" w14:paraId="3DC97232" w14:textId="77777777" w:rsidTr="005F7782">
        <w:trPr>
          <w:trHeight w:val="288"/>
        </w:trPr>
        <w:tc>
          <w:tcPr>
            <w:tcW w:w="1823" w:type="pct"/>
            <w:shd w:val="clear" w:color="auto" w:fill="EBEBEB"/>
            <w:vAlign w:val="center"/>
          </w:tcPr>
          <w:p w14:paraId="08030F4B"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Valuation methodology</w:t>
            </w:r>
          </w:p>
        </w:tc>
        <w:tc>
          <w:tcPr>
            <w:tcW w:w="3177" w:type="pct"/>
            <w:shd w:val="clear" w:color="auto" w:fill="EBEBEB"/>
            <w:vAlign w:val="center"/>
          </w:tcPr>
          <w:p w14:paraId="786E6299" w14:textId="77777777" w:rsidR="00A870AE" w:rsidRPr="00E9518F" w:rsidRDefault="00324671" w:rsidP="00C51260">
            <w:pPr>
              <w:pStyle w:val="NoSpacing"/>
              <w:spacing w:line="276" w:lineRule="auto"/>
              <w:rPr>
                <w:rFonts w:ascii="Arial" w:hAnsi="Arial" w:cs="Arial"/>
                <w:sz w:val="16"/>
                <w:szCs w:val="16"/>
              </w:rPr>
            </w:pPr>
            <w:r w:rsidRPr="00E9518F">
              <w:rPr>
                <w:rFonts w:ascii="Arial" w:hAnsi="Arial" w:cs="Arial"/>
                <w:sz w:val="16"/>
                <w:szCs w:val="16"/>
              </w:rPr>
              <w:t>RICS, local</w:t>
            </w:r>
            <w:r w:rsidR="00A870AE" w:rsidRPr="00E9518F">
              <w:rPr>
                <w:rFonts w:ascii="Arial" w:hAnsi="Arial" w:cs="Arial"/>
                <w:sz w:val="16"/>
                <w:szCs w:val="16"/>
              </w:rPr>
              <w:t xml:space="preserve"> valuation methodology</w:t>
            </w:r>
          </w:p>
        </w:tc>
      </w:tr>
      <w:tr w:rsidR="00797C34" w:rsidRPr="00E9518F" w14:paraId="12852870" w14:textId="77777777" w:rsidTr="005F7782">
        <w:trPr>
          <w:trHeight w:val="288"/>
        </w:trPr>
        <w:tc>
          <w:tcPr>
            <w:tcW w:w="1823" w:type="pct"/>
            <w:shd w:val="clear" w:color="auto" w:fill="F9F9F9"/>
            <w:vAlign w:val="center"/>
          </w:tcPr>
          <w:p w14:paraId="742EC4FF"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Additional information</w:t>
            </w:r>
          </w:p>
        </w:tc>
        <w:tc>
          <w:tcPr>
            <w:tcW w:w="3177" w:type="pct"/>
            <w:shd w:val="clear" w:color="auto" w:fill="F9F9F9"/>
            <w:vAlign w:val="center"/>
          </w:tcPr>
          <w:p w14:paraId="41486CDD"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Link to website</w:t>
            </w:r>
          </w:p>
        </w:tc>
      </w:tr>
    </w:tbl>
    <w:p w14:paraId="196D1579" w14:textId="77777777" w:rsidR="00FC2EF5" w:rsidRPr="00E9518F" w:rsidRDefault="00FC2EF5" w:rsidP="00C51260">
      <w:pPr>
        <w:ind w:left="-270"/>
        <w:rPr>
          <w:b/>
          <w:sz w:val="24"/>
        </w:rPr>
      </w:pPr>
      <w:r w:rsidRPr="00E9518F">
        <w:rPr>
          <w:b/>
          <w:sz w:val="24"/>
        </w:rPr>
        <w:lastRenderedPageBreak/>
        <w:t>Preliminary Stage</w:t>
      </w:r>
    </w:p>
    <w:p w14:paraId="08DD930F" w14:textId="77777777" w:rsidR="00EB114C" w:rsidRPr="00E9518F" w:rsidRDefault="00EB114C" w:rsidP="00A870AE">
      <w:pPr>
        <w:rPr>
          <w:i/>
        </w:rPr>
      </w:pPr>
    </w:p>
    <w:p w14:paraId="375F6098" w14:textId="77777777" w:rsidR="00415EEB" w:rsidRPr="00E9518F" w:rsidRDefault="00415EEB" w:rsidP="00A870AE">
      <w:pPr>
        <w:rPr>
          <w:i/>
        </w:rPr>
      </w:pPr>
    </w:p>
    <w:p w14:paraId="61097F42" w14:textId="53C35B2E" w:rsidR="0094631F" w:rsidRPr="00E9518F" w:rsidRDefault="0094631F" w:rsidP="006D5A7F">
      <w:pPr>
        <w:pStyle w:val="ListParagraph"/>
        <w:numPr>
          <w:ilvl w:val="0"/>
          <w:numId w:val="19"/>
        </w:numPr>
        <w:rPr>
          <w:rFonts w:ascii="Arial" w:hAnsi="Arial" w:cs="Arial"/>
          <w:b/>
          <w:bCs/>
          <w:sz w:val="20"/>
          <w:szCs w:val="20"/>
        </w:rPr>
      </w:pPr>
      <w:bookmarkStart w:id="831" w:name="_Toc520197126"/>
      <w:bookmarkStart w:id="832" w:name="_Toc520197495"/>
      <w:r w:rsidRPr="00E9518F">
        <w:rPr>
          <w:rFonts w:ascii="Arial" w:hAnsi="Arial" w:cs="Arial"/>
          <w:b/>
          <w:bCs/>
          <w:sz w:val="20"/>
          <w:szCs w:val="20"/>
        </w:rPr>
        <w:t xml:space="preserve">Composition of the portfolio for the subject vehicle </w:t>
      </w:r>
      <w:r w:rsidR="00EB114C" w:rsidRPr="00E9518F">
        <w:rPr>
          <w:rFonts w:ascii="Arial" w:hAnsi="Arial" w:cs="Arial"/>
          <w:b/>
          <w:bCs/>
          <w:sz w:val="20"/>
          <w:szCs w:val="20"/>
        </w:rPr>
        <w:t>(related to question 1.</w:t>
      </w:r>
      <w:r w:rsidR="004565FE" w:rsidRPr="00E9518F">
        <w:rPr>
          <w:rFonts w:ascii="Arial" w:hAnsi="Arial" w:cs="Arial"/>
          <w:b/>
          <w:bCs/>
          <w:sz w:val="20"/>
          <w:szCs w:val="20"/>
        </w:rPr>
        <w:t>3</w:t>
      </w:r>
      <w:r w:rsidR="00EB114C" w:rsidRPr="00E9518F">
        <w:rPr>
          <w:rFonts w:ascii="Arial" w:hAnsi="Arial" w:cs="Arial"/>
          <w:b/>
          <w:bCs/>
          <w:sz w:val="20"/>
          <w:szCs w:val="20"/>
        </w:rPr>
        <w:t>.1)</w:t>
      </w:r>
      <w:bookmarkEnd w:id="831"/>
      <w:bookmarkEnd w:id="832"/>
    </w:p>
    <w:p w14:paraId="492A0746" w14:textId="77777777" w:rsidR="0094631F" w:rsidRPr="00E9518F" w:rsidRDefault="0094631F" w:rsidP="0094631F"/>
    <w:tbl>
      <w:tblPr>
        <w:tblStyle w:val="INREVData"/>
        <w:tblW w:w="5072" w:type="pct"/>
        <w:tblLayout w:type="fixed"/>
        <w:tblLook w:val="04A0" w:firstRow="1" w:lastRow="0" w:firstColumn="1" w:lastColumn="0" w:noHBand="0" w:noVBand="1"/>
      </w:tblPr>
      <w:tblGrid>
        <w:gridCol w:w="1980"/>
        <w:gridCol w:w="1839"/>
        <w:gridCol w:w="1400"/>
        <w:gridCol w:w="1799"/>
        <w:gridCol w:w="1890"/>
        <w:gridCol w:w="1893"/>
        <w:gridCol w:w="1256"/>
        <w:gridCol w:w="1272"/>
      </w:tblGrid>
      <w:tr w:rsidR="00797C34" w:rsidRPr="00E9518F" w14:paraId="2B210228" w14:textId="77777777" w:rsidTr="002B3129">
        <w:trPr>
          <w:cnfStyle w:val="100000000000" w:firstRow="1" w:lastRow="0" w:firstColumn="0" w:lastColumn="0" w:oddVBand="0" w:evenVBand="0" w:oddHBand="0" w:evenHBand="0" w:firstRowFirstColumn="0" w:firstRowLastColumn="0" w:lastRowFirstColumn="0" w:lastRowLastColumn="0"/>
          <w:trHeight w:val="535"/>
        </w:trPr>
        <w:tc>
          <w:tcPr>
            <w:tcW w:w="743" w:type="pct"/>
            <w:noWrap/>
          </w:tcPr>
          <w:p w14:paraId="6C65F406" w14:textId="0EFFD470" w:rsidR="006F254C" w:rsidRPr="00E9518F" w:rsidRDefault="006F254C" w:rsidP="006F254C">
            <w:pPr>
              <w:pStyle w:val="Tabel"/>
              <w:rPr>
                <w:lang w:val="en-GB"/>
              </w:rPr>
            </w:pPr>
            <w:bookmarkStart w:id="833" w:name="_Hlk515522008"/>
            <w:r w:rsidRPr="00E9518F">
              <w:rPr>
                <w:lang w:val="en-GB"/>
              </w:rPr>
              <w:t>Name of Underlying Investment</w:t>
            </w:r>
          </w:p>
        </w:tc>
        <w:tc>
          <w:tcPr>
            <w:tcW w:w="690" w:type="pct"/>
          </w:tcPr>
          <w:p w14:paraId="1E4F8417" w14:textId="6C363EE7" w:rsidR="006F254C" w:rsidRPr="00E9518F" w:rsidRDefault="006F254C" w:rsidP="006F254C">
            <w:pPr>
              <w:pStyle w:val="Tabel"/>
              <w:rPr>
                <w:lang w:val="en-GB"/>
              </w:rPr>
            </w:pPr>
            <w:r w:rsidRPr="00E9518F">
              <w:rPr>
                <w:lang w:val="en-GB"/>
              </w:rPr>
              <w:t>Geogra</w:t>
            </w:r>
            <w:r w:rsidRPr="00E9518F">
              <w:rPr>
                <w:lang w:val="en-GB"/>
              </w:rPr>
              <w:softHyphen/>
              <w:t>phic Focus</w:t>
            </w:r>
          </w:p>
        </w:tc>
        <w:tc>
          <w:tcPr>
            <w:tcW w:w="525" w:type="pct"/>
          </w:tcPr>
          <w:p w14:paraId="6B8B2E36" w14:textId="637C1D86" w:rsidR="006F254C" w:rsidRPr="00E9518F" w:rsidRDefault="006F254C" w:rsidP="006F254C">
            <w:pPr>
              <w:pStyle w:val="Tabel"/>
              <w:rPr>
                <w:lang w:val="en-GB"/>
              </w:rPr>
            </w:pPr>
            <w:r w:rsidRPr="00E9518F">
              <w:rPr>
                <w:lang w:val="en-GB"/>
              </w:rPr>
              <w:t>Sector Focus</w:t>
            </w:r>
          </w:p>
        </w:tc>
        <w:tc>
          <w:tcPr>
            <w:tcW w:w="675" w:type="pct"/>
          </w:tcPr>
          <w:p w14:paraId="5578AEE0" w14:textId="0F6E3E8E" w:rsidR="006F254C" w:rsidRPr="00E9518F" w:rsidRDefault="006F254C" w:rsidP="006F254C">
            <w:pPr>
              <w:pStyle w:val="Tabel"/>
              <w:rPr>
                <w:lang w:val="en-GB"/>
              </w:rPr>
            </w:pPr>
            <w:r w:rsidRPr="00E9518F">
              <w:rPr>
                <w:lang w:val="en-GB"/>
              </w:rPr>
              <w:t>Strategy (equity, debt etc.)</w:t>
            </w:r>
          </w:p>
        </w:tc>
        <w:tc>
          <w:tcPr>
            <w:tcW w:w="709" w:type="pct"/>
            <w:noWrap/>
          </w:tcPr>
          <w:p w14:paraId="11D99887" w14:textId="1C605A34" w:rsidR="006F254C" w:rsidRPr="00E9518F" w:rsidRDefault="006F254C" w:rsidP="006F254C">
            <w:pPr>
              <w:pStyle w:val="Tabel"/>
              <w:rPr>
                <w:lang w:val="en-GB"/>
              </w:rPr>
            </w:pPr>
            <w:r w:rsidRPr="00E9518F">
              <w:rPr>
                <w:lang w:val="en-GB"/>
              </w:rPr>
              <w:t>Investment type (primary/ secondary/ club deal etc.)</w:t>
            </w:r>
          </w:p>
        </w:tc>
        <w:tc>
          <w:tcPr>
            <w:tcW w:w="710" w:type="pct"/>
          </w:tcPr>
          <w:p w14:paraId="0C3F43DE" w14:textId="5D203A2C" w:rsidR="006F254C" w:rsidRPr="00E9518F" w:rsidRDefault="006F254C" w:rsidP="006F254C">
            <w:pPr>
              <w:pStyle w:val="Tabel"/>
              <w:rPr>
                <w:lang w:val="en-GB"/>
              </w:rPr>
            </w:pPr>
            <w:r w:rsidRPr="00E9518F">
              <w:rPr>
                <w:lang w:val="en-GB"/>
              </w:rPr>
              <w:t>Current invest</w:t>
            </w:r>
            <w:r w:rsidRPr="00E9518F">
              <w:rPr>
                <w:lang w:val="en-GB"/>
              </w:rPr>
              <w:softHyphen/>
              <w:t>ment status</w:t>
            </w:r>
          </w:p>
        </w:tc>
        <w:tc>
          <w:tcPr>
            <w:tcW w:w="471" w:type="pct"/>
            <w:noWrap/>
          </w:tcPr>
          <w:p w14:paraId="63BD1BA7" w14:textId="49563BC1" w:rsidR="006F254C" w:rsidRPr="00E9518F" w:rsidRDefault="006F254C" w:rsidP="006F254C">
            <w:pPr>
              <w:pStyle w:val="Tabel"/>
              <w:rPr>
                <w:lang w:val="en-GB"/>
              </w:rPr>
            </w:pPr>
            <w:r w:rsidRPr="00E9518F">
              <w:rPr>
                <w:lang w:val="en-GB"/>
              </w:rPr>
              <w:t>Date of investment</w:t>
            </w:r>
          </w:p>
        </w:tc>
        <w:tc>
          <w:tcPr>
            <w:tcW w:w="477" w:type="pct"/>
          </w:tcPr>
          <w:p w14:paraId="68DAC0BD" w14:textId="77777777" w:rsidR="006F254C" w:rsidRPr="00E9518F" w:rsidRDefault="006F254C" w:rsidP="006F254C">
            <w:pPr>
              <w:pStyle w:val="Tabel"/>
              <w:rPr>
                <w:lang w:val="en-GB"/>
              </w:rPr>
            </w:pPr>
            <w:r w:rsidRPr="00E9518F">
              <w:rPr>
                <w:lang w:val="en-GB"/>
              </w:rPr>
              <w:t>Expected exit date</w:t>
            </w:r>
          </w:p>
        </w:tc>
      </w:tr>
      <w:tr w:rsidR="00797C34" w:rsidRPr="00E9518F" w14:paraId="335C7295"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0265D790" w14:textId="3F6FA5CC" w:rsidR="006F254C" w:rsidRPr="00E9518F" w:rsidRDefault="006F254C" w:rsidP="006F254C">
            <w:pPr>
              <w:pStyle w:val="Tabel"/>
              <w:spacing w:line="276" w:lineRule="auto"/>
              <w:rPr>
                <w:lang w:val="en-GB"/>
              </w:rPr>
            </w:pPr>
            <w:r w:rsidRPr="00E9518F">
              <w:rPr>
                <w:lang w:val="en-GB"/>
              </w:rPr>
              <w:t xml:space="preserve">Sample </w:t>
            </w:r>
          </w:p>
        </w:tc>
        <w:tc>
          <w:tcPr>
            <w:tcW w:w="690" w:type="pct"/>
          </w:tcPr>
          <w:p w14:paraId="180B5275" w14:textId="13441806" w:rsidR="006F254C" w:rsidRPr="00E9518F" w:rsidRDefault="006F254C" w:rsidP="006F254C">
            <w:pPr>
              <w:pStyle w:val="Tabel"/>
              <w:spacing w:line="276" w:lineRule="auto"/>
              <w:rPr>
                <w:lang w:val="en-GB"/>
              </w:rPr>
            </w:pPr>
            <w:r w:rsidRPr="00E9518F">
              <w:rPr>
                <w:lang w:val="en-GB"/>
              </w:rPr>
              <w:t>Nordic</w:t>
            </w:r>
          </w:p>
        </w:tc>
        <w:tc>
          <w:tcPr>
            <w:tcW w:w="525" w:type="pct"/>
          </w:tcPr>
          <w:p w14:paraId="05670D41" w14:textId="2181CCD9" w:rsidR="006F254C" w:rsidRPr="00E9518F" w:rsidRDefault="006F254C" w:rsidP="006F254C">
            <w:pPr>
              <w:pStyle w:val="Tabel"/>
              <w:spacing w:line="276" w:lineRule="auto"/>
              <w:rPr>
                <w:lang w:val="en-GB"/>
              </w:rPr>
            </w:pPr>
            <w:r w:rsidRPr="00E9518F">
              <w:rPr>
                <w:lang w:val="en-GB"/>
              </w:rPr>
              <w:t>Office</w:t>
            </w:r>
          </w:p>
        </w:tc>
        <w:tc>
          <w:tcPr>
            <w:tcW w:w="675" w:type="pct"/>
          </w:tcPr>
          <w:p w14:paraId="5D742A50" w14:textId="6AB71D89" w:rsidR="006F254C" w:rsidRPr="00E9518F" w:rsidRDefault="006F254C" w:rsidP="006F254C">
            <w:pPr>
              <w:pStyle w:val="Tabel"/>
              <w:spacing w:line="276" w:lineRule="auto"/>
              <w:rPr>
                <w:lang w:val="en-GB"/>
              </w:rPr>
            </w:pPr>
            <w:r w:rsidRPr="00E9518F">
              <w:rPr>
                <w:lang w:val="en-GB"/>
              </w:rPr>
              <w:t>Mezzanine debt</w:t>
            </w:r>
          </w:p>
        </w:tc>
        <w:tc>
          <w:tcPr>
            <w:tcW w:w="709" w:type="pct"/>
            <w:noWrap/>
          </w:tcPr>
          <w:p w14:paraId="4C8825A4" w14:textId="37714E90" w:rsidR="006F254C" w:rsidRPr="00E9518F" w:rsidRDefault="006F254C" w:rsidP="006F254C">
            <w:pPr>
              <w:pStyle w:val="Tabel"/>
              <w:spacing w:line="276" w:lineRule="auto"/>
              <w:rPr>
                <w:lang w:val="en-GB"/>
              </w:rPr>
            </w:pPr>
            <w:r w:rsidRPr="00E9518F">
              <w:rPr>
                <w:lang w:val="en-GB"/>
              </w:rPr>
              <w:t>Primary</w:t>
            </w:r>
          </w:p>
        </w:tc>
        <w:tc>
          <w:tcPr>
            <w:tcW w:w="710" w:type="pct"/>
          </w:tcPr>
          <w:p w14:paraId="2DC42055" w14:textId="069FFF1C" w:rsidR="006F254C" w:rsidRPr="00E9518F" w:rsidRDefault="006F254C" w:rsidP="006F254C">
            <w:pPr>
              <w:pStyle w:val="Tabel"/>
              <w:spacing w:line="276" w:lineRule="auto"/>
              <w:rPr>
                <w:lang w:val="en-GB"/>
              </w:rPr>
            </w:pPr>
            <w:r w:rsidRPr="00E9518F">
              <w:rPr>
                <w:lang w:val="en-GB"/>
              </w:rPr>
              <w:t>Under due diligence</w:t>
            </w:r>
          </w:p>
        </w:tc>
        <w:tc>
          <w:tcPr>
            <w:tcW w:w="471" w:type="pct"/>
          </w:tcPr>
          <w:p w14:paraId="1E18D19B" w14:textId="03080DE0" w:rsidR="006F254C" w:rsidRPr="00E9518F" w:rsidRDefault="00ED5D00" w:rsidP="006F254C">
            <w:pPr>
              <w:pStyle w:val="Tabel"/>
              <w:spacing w:line="276" w:lineRule="auto"/>
              <w:rPr>
                <w:lang w:val="en-GB"/>
              </w:rPr>
            </w:pPr>
            <w:r w:rsidRPr="00E9518F">
              <w:rPr>
                <w:lang w:val="en-GB"/>
              </w:rPr>
              <w:t>01.01.2020</w:t>
            </w:r>
          </w:p>
        </w:tc>
        <w:tc>
          <w:tcPr>
            <w:tcW w:w="477" w:type="pct"/>
            <w:noWrap/>
          </w:tcPr>
          <w:p w14:paraId="392DF6A9" w14:textId="30FCCC48" w:rsidR="006F254C" w:rsidRPr="00E9518F" w:rsidRDefault="00BF4F73" w:rsidP="006F254C">
            <w:pPr>
              <w:pStyle w:val="Tabel"/>
              <w:spacing w:line="276" w:lineRule="auto"/>
              <w:rPr>
                <w:lang w:val="en-GB"/>
              </w:rPr>
            </w:pPr>
            <w:r w:rsidRPr="00E9518F">
              <w:rPr>
                <w:lang w:val="en-GB"/>
              </w:rPr>
              <w:t>01.01.2030</w:t>
            </w:r>
          </w:p>
        </w:tc>
      </w:tr>
      <w:tr w:rsidR="00797C34" w:rsidRPr="00E9518F" w14:paraId="154EA3BD" w14:textId="77777777" w:rsidTr="002B3129">
        <w:trPr>
          <w:cnfStyle w:val="000000010000" w:firstRow="0" w:lastRow="0" w:firstColumn="0" w:lastColumn="0" w:oddVBand="0" w:evenVBand="0" w:oddHBand="0" w:evenHBand="1" w:firstRowFirstColumn="0" w:firstRowLastColumn="0" w:lastRowFirstColumn="0" w:lastRowLastColumn="0"/>
          <w:trHeight w:val="288"/>
        </w:trPr>
        <w:tc>
          <w:tcPr>
            <w:tcW w:w="743" w:type="pct"/>
            <w:noWrap/>
          </w:tcPr>
          <w:p w14:paraId="2C5C76CC" w14:textId="72839F9F" w:rsidR="006F254C" w:rsidRPr="00E9518F" w:rsidRDefault="006F254C" w:rsidP="00923EA0">
            <w:pPr>
              <w:pStyle w:val="Tabel"/>
              <w:spacing w:line="276" w:lineRule="auto"/>
              <w:rPr>
                <w:lang w:val="en-GB"/>
              </w:rPr>
            </w:pPr>
            <w:r w:rsidRPr="00E9518F">
              <w:rPr>
                <w:lang w:val="en-GB"/>
              </w:rPr>
              <w:t>Underlying Investment 1</w:t>
            </w:r>
          </w:p>
        </w:tc>
        <w:tc>
          <w:tcPr>
            <w:tcW w:w="690" w:type="pct"/>
          </w:tcPr>
          <w:p w14:paraId="724647C6" w14:textId="77777777" w:rsidR="006F254C" w:rsidRPr="00E9518F" w:rsidRDefault="006F254C" w:rsidP="00923EA0">
            <w:pPr>
              <w:pStyle w:val="Tabel"/>
              <w:spacing w:line="276" w:lineRule="auto"/>
              <w:rPr>
                <w:lang w:val="en-GB"/>
              </w:rPr>
            </w:pPr>
          </w:p>
        </w:tc>
        <w:tc>
          <w:tcPr>
            <w:tcW w:w="525" w:type="pct"/>
          </w:tcPr>
          <w:p w14:paraId="0D3C64B4" w14:textId="77777777" w:rsidR="006F254C" w:rsidRPr="00E9518F" w:rsidRDefault="006F254C" w:rsidP="00923EA0">
            <w:pPr>
              <w:pStyle w:val="Tabel"/>
              <w:spacing w:line="276" w:lineRule="auto"/>
              <w:rPr>
                <w:lang w:val="en-GB"/>
              </w:rPr>
            </w:pPr>
          </w:p>
        </w:tc>
        <w:tc>
          <w:tcPr>
            <w:tcW w:w="675" w:type="pct"/>
          </w:tcPr>
          <w:p w14:paraId="60F004E9" w14:textId="77777777" w:rsidR="006F254C" w:rsidRPr="00E9518F" w:rsidRDefault="006F254C" w:rsidP="00923EA0">
            <w:pPr>
              <w:pStyle w:val="Tabel"/>
              <w:spacing w:line="276" w:lineRule="auto"/>
              <w:rPr>
                <w:lang w:val="en-GB"/>
              </w:rPr>
            </w:pPr>
          </w:p>
        </w:tc>
        <w:tc>
          <w:tcPr>
            <w:tcW w:w="709" w:type="pct"/>
            <w:noWrap/>
          </w:tcPr>
          <w:p w14:paraId="72F94F55" w14:textId="77777777" w:rsidR="006F254C" w:rsidRPr="00E9518F" w:rsidRDefault="006F254C" w:rsidP="00923EA0">
            <w:pPr>
              <w:pStyle w:val="Tabel"/>
              <w:spacing w:line="276" w:lineRule="auto"/>
              <w:rPr>
                <w:lang w:val="en-GB"/>
              </w:rPr>
            </w:pPr>
          </w:p>
        </w:tc>
        <w:tc>
          <w:tcPr>
            <w:tcW w:w="710" w:type="pct"/>
          </w:tcPr>
          <w:p w14:paraId="5B8393A5" w14:textId="77777777" w:rsidR="006F254C" w:rsidRPr="00E9518F" w:rsidRDefault="006F254C" w:rsidP="00923EA0">
            <w:pPr>
              <w:pStyle w:val="Tabel"/>
              <w:spacing w:line="276" w:lineRule="auto"/>
              <w:rPr>
                <w:lang w:val="en-GB"/>
              </w:rPr>
            </w:pPr>
          </w:p>
        </w:tc>
        <w:tc>
          <w:tcPr>
            <w:tcW w:w="471" w:type="pct"/>
          </w:tcPr>
          <w:p w14:paraId="61657746" w14:textId="43A63D1E" w:rsidR="006F254C" w:rsidRPr="00E9518F" w:rsidRDefault="006F254C" w:rsidP="00923EA0">
            <w:pPr>
              <w:pStyle w:val="Tabel"/>
              <w:spacing w:line="276" w:lineRule="auto"/>
              <w:rPr>
                <w:lang w:val="en-GB"/>
              </w:rPr>
            </w:pPr>
          </w:p>
        </w:tc>
        <w:tc>
          <w:tcPr>
            <w:tcW w:w="477" w:type="pct"/>
            <w:noWrap/>
          </w:tcPr>
          <w:p w14:paraId="0C9D9AF7" w14:textId="77777777" w:rsidR="006F254C" w:rsidRPr="00E9518F" w:rsidRDefault="006F254C" w:rsidP="00923EA0">
            <w:pPr>
              <w:pStyle w:val="Tabel"/>
              <w:spacing w:line="276" w:lineRule="auto"/>
              <w:rPr>
                <w:lang w:val="en-GB"/>
              </w:rPr>
            </w:pPr>
          </w:p>
        </w:tc>
      </w:tr>
      <w:tr w:rsidR="00797C34" w:rsidRPr="00E9518F" w14:paraId="07917309"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04EC515F" w14:textId="4233BB20" w:rsidR="006F254C" w:rsidRPr="00E9518F" w:rsidRDefault="006F254C" w:rsidP="00923EA0">
            <w:pPr>
              <w:pStyle w:val="Tabel"/>
              <w:spacing w:line="276" w:lineRule="auto"/>
              <w:rPr>
                <w:lang w:val="en-GB"/>
              </w:rPr>
            </w:pPr>
            <w:r w:rsidRPr="00E9518F">
              <w:rPr>
                <w:lang w:val="en-GB"/>
              </w:rPr>
              <w:t>Underlying Investment 2</w:t>
            </w:r>
          </w:p>
        </w:tc>
        <w:tc>
          <w:tcPr>
            <w:tcW w:w="690" w:type="pct"/>
          </w:tcPr>
          <w:p w14:paraId="78FA5677" w14:textId="77777777" w:rsidR="006F254C" w:rsidRPr="00E9518F" w:rsidRDefault="006F254C" w:rsidP="00923EA0">
            <w:pPr>
              <w:pStyle w:val="Tabel"/>
              <w:spacing w:line="276" w:lineRule="auto"/>
              <w:rPr>
                <w:lang w:val="en-GB"/>
              </w:rPr>
            </w:pPr>
          </w:p>
        </w:tc>
        <w:tc>
          <w:tcPr>
            <w:tcW w:w="525" w:type="pct"/>
          </w:tcPr>
          <w:p w14:paraId="36D412D6" w14:textId="77777777" w:rsidR="006F254C" w:rsidRPr="00E9518F" w:rsidRDefault="006F254C" w:rsidP="00923EA0">
            <w:pPr>
              <w:pStyle w:val="Tabel"/>
              <w:spacing w:line="276" w:lineRule="auto"/>
              <w:rPr>
                <w:lang w:val="en-GB"/>
              </w:rPr>
            </w:pPr>
          </w:p>
        </w:tc>
        <w:tc>
          <w:tcPr>
            <w:tcW w:w="675" w:type="pct"/>
          </w:tcPr>
          <w:p w14:paraId="00E35C1C" w14:textId="77777777" w:rsidR="006F254C" w:rsidRPr="00E9518F" w:rsidRDefault="006F254C" w:rsidP="00923EA0">
            <w:pPr>
              <w:pStyle w:val="Tabel"/>
              <w:spacing w:line="276" w:lineRule="auto"/>
              <w:rPr>
                <w:lang w:val="en-GB"/>
              </w:rPr>
            </w:pPr>
          </w:p>
        </w:tc>
        <w:tc>
          <w:tcPr>
            <w:tcW w:w="709" w:type="pct"/>
            <w:noWrap/>
          </w:tcPr>
          <w:p w14:paraId="2D5152C6" w14:textId="77777777" w:rsidR="006F254C" w:rsidRPr="00E9518F" w:rsidRDefault="006F254C" w:rsidP="00923EA0">
            <w:pPr>
              <w:pStyle w:val="Tabel"/>
              <w:spacing w:line="276" w:lineRule="auto"/>
              <w:rPr>
                <w:lang w:val="en-GB"/>
              </w:rPr>
            </w:pPr>
          </w:p>
        </w:tc>
        <w:tc>
          <w:tcPr>
            <w:tcW w:w="710" w:type="pct"/>
          </w:tcPr>
          <w:p w14:paraId="3E2D5630" w14:textId="77777777" w:rsidR="006F254C" w:rsidRPr="00E9518F" w:rsidRDefault="006F254C" w:rsidP="00923EA0">
            <w:pPr>
              <w:pStyle w:val="Tabel"/>
              <w:spacing w:line="276" w:lineRule="auto"/>
              <w:rPr>
                <w:lang w:val="en-GB"/>
              </w:rPr>
            </w:pPr>
          </w:p>
        </w:tc>
        <w:tc>
          <w:tcPr>
            <w:tcW w:w="471" w:type="pct"/>
          </w:tcPr>
          <w:p w14:paraId="23E13D0A" w14:textId="3C204CC1" w:rsidR="006F254C" w:rsidRPr="00E9518F" w:rsidRDefault="006F254C" w:rsidP="00923EA0">
            <w:pPr>
              <w:pStyle w:val="Tabel"/>
              <w:spacing w:line="276" w:lineRule="auto"/>
              <w:rPr>
                <w:lang w:val="en-GB"/>
              </w:rPr>
            </w:pPr>
          </w:p>
        </w:tc>
        <w:tc>
          <w:tcPr>
            <w:tcW w:w="477" w:type="pct"/>
            <w:noWrap/>
          </w:tcPr>
          <w:p w14:paraId="12EF7613" w14:textId="77777777" w:rsidR="006F254C" w:rsidRPr="00E9518F" w:rsidRDefault="006F254C" w:rsidP="00923EA0">
            <w:pPr>
              <w:pStyle w:val="Tabel"/>
              <w:spacing w:line="276" w:lineRule="auto"/>
              <w:rPr>
                <w:lang w:val="en-GB"/>
              </w:rPr>
            </w:pPr>
          </w:p>
        </w:tc>
      </w:tr>
      <w:tr w:rsidR="00797C34" w:rsidRPr="00E9518F" w14:paraId="077C9584" w14:textId="77777777" w:rsidTr="002B3129">
        <w:trPr>
          <w:cnfStyle w:val="000000010000" w:firstRow="0" w:lastRow="0" w:firstColumn="0" w:lastColumn="0" w:oddVBand="0" w:evenVBand="0" w:oddHBand="0" w:evenHBand="1" w:firstRowFirstColumn="0" w:firstRowLastColumn="0" w:lastRowFirstColumn="0" w:lastRowLastColumn="0"/>
          <w:trHeight w:val="288"/>
        </w:trPr>
        <w:tc>
          <w:tcPr>
            <w:tcW w:w="743" w:type="pct"/>
            <w:noWrap/>
          </w:tcPr>
          <w:p w14:paraId="71F6DDF8" w14:textId="092B27B7" w:rsidR="006F254C" w:rsidRPr="00E9518F" w:rsidRDefault="006F254C" w:rsidP="00923EA0">
            <w:pPr>
              <w:pStyle w:val="Tabel"/>
              <w:spacing w:line="276" w:lineRule="auto"/>
              <w:rPr>
                <w:lang w:val="en-GB"/>
              </w:rPr>
            </w:pPr>
            <w:r w:rsidRPr="00E9518F">
              <w:rPr>
                <w:lang w:val="en-GB"/>
              </w:rPr>
              <w:t>Underlying Investment 3</w:t>
            </w:r>
          </w:p>
        </w:tc>
        <w:tc>
          <w:tcPr>
            <w:tcW w:w="690" w:type="pct"/>
          </w:tcPr>
          <w:p w14:paraId="26AE7668" w14:textId="77777777" w:rsidR="006F254C" w:rsidRPr="00E9518F" w:rsidRDefault="006F254C" w:rsidP="00923EA0">
            <w:pPr>
              <w:pStyle w:val="Tabel"/>
              <w:spacing w:line="276" w:lineRule="auto"/>
              <w:rPr>
                <w:lang w:val="en-GB"/>
              </w:rPr>
            </w:pPr>
          </w:p>
        </w:tc>
        <w:tc>
          <w:tcPr>
            <w:tcW w:w="525" w:type="pct"/>
          </w:tcPr>
          <w:p w14:paraId="0E014708" w14:textId="77777777" w:rsidR="006F254C" w:rsidRPr="00E9518F" w:rsidRDefault="006F254C" w:rsidP="00923EA0">
            <w:pPr>
              <w:pStyle w:val="Tabel"/>
              <w:spacing w:line="276" w:lineRule="auto"/>
              <w:rPr>
                <w:lang w:val="en-GB"/>
              </w:rPr>
            </w:pPr>
          </w:p>
        </w:tc>
        <w:tc>
          <w:tcPr>
            <w:tcW w:w="675" w:type="pct"/>
          </w:tcPr>
          <w:p w14:paraId="620EA9D0" w14:textId="77777777" w:rsidR="006F254C" w:rsidRPr="00E9518F" w:rsidRDefault="006F254C" w:rsidP="00923EA0">
            <w:pPr>
              <w:pStyle w:val="Tabel"/>
              <w:spacing w:line="276" w:lineRule="auto"/>
              <w:rPr>
                <w:lang w:val="en-GB"/>
              </w:rPr>
            </w:pPr>
          </w:p>
        </w:tc>
        <w:tc>
          <w:tcPr>
            <w:tcW w:w="709" w:type="pct"/>
            <w:noWrap/>
          </w:tcPr>
          <w:p w14:paraId="67957B55" w14:textId="77777777" w:rsidR="006F254C" w:rsidRPr="00E9518F" w:rsidRDefault="006F254C" w:rsidP="00923EA0">
            <w:pPr>
              <w:pStyle w:val="Tabel"/>
              <w:spacing w:line="276" w:lineRule="auto"/>
              <w:rPr>
                <w:lang w:val="en-GB"/>
              </w:rPr>
            </w:pPr>
          </w:p>
        </w:tc>
        <w:tc>
          <w:tcPr>
            <w:tcW w:w="710" w:type="pct"/>
          </w:tcPr>
          <w:p w14:paraId="2DA65DF8" w14:textId="77777777" w:rsidR="006F254C" w:rsidRPr="00E9518F" w:rsidRDefault="006F254C" w:rsidP="00923EA0">
            <w:pPr>
              <w:pStyle w:val="Tabel"/>
              <w:spacing w:line="276" w:lineRule="auto"/>
              <w:rPr>
                <w:lang w:val="en-GB"/>
              </w:rPr>
            </w:pPr>
          </w:p>
        </w:tc>
        <w:tc>
          <w:tcPr>
            <w:tcW w:w="471" w:type="pct"/>
          </w:tcPr>
          <w:p w14:paraId="6CA965DC" w14:textId="27E59589" w:rsidR="006F254C" w:rsidRPr="00E9518F" w:rsidRDefault="006F254C" w:rsidP="00923EA0">
            <w:pPr>
              <w:pStyle w:val="Tabel"/>
              <w:spacing w:line="276" w:lineRule="auto"/>
              <w:rPr>
                <w:lang w:val="en-GB"/>
              </w:rPr>
            </w:pPr>
          </w:p>
        </w:tc>
        <w:tc>
          <w:tcPr>
            <w:tcW w:w="477" w:type="pct"/>
            <w:noWrap/>
          </w:tcPr>
          <w:p w14:paraId="39B59E09" w14:textId="77777777" w:rsidR="006F254C" w:rsidRPr="00E9518F" w:rsidRDefault="006F254C" w:rsidP="00923EA0">
            <w:pPr>
              <w:pStyle w:val="Tabel"/>
              <w:spacing w:line="276" w:lineRule="auto"/>
              <w:rPr>
                <w:lang w:val="en-GB"/>
              </w:rPr>
            </w:pPr>
          </w:p>
        </w:tc>
      </w:tr>
      <w:tr w:rsidR="00797C34" w:rsidRPr="00E9518F" w14:paraId="2E746CAC"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51809F0D" w14:textId="77777777" w:rsidR="006F254C" w:rsidRPr="00E9518F" w:rsidRDefault="006F254C" w:rsidP="00923EA0">
            <w:pPr>
              <w:pStyle w:val="Tabel"/>
              <w:spacing w:line="276" w:lineRule="auto"/>
              <w:rPr>
                <w:lang w:val="en-GB"/>
              </w:rPr>
            </w:pPr>
            <w:r w:rsidRPr="00E9518F">
              <w:rPr>
                <w:lang w:val="en-GB"/>
              </w:rPr>
              <w:t>Total</w:t>
            </w:r>
          </w:p>
        </w:tc>
        <w:tc>
          <w:tcPr>
            <w:tcW w:w="690" w:type="pct"/>
          </w:tcPr>
          <w:p w14:paraId="4E62951B" w14:textId="77777777" w:rsidR="006F254C" w:rsidRPr="00E9518F" w:rsidRDefault="006F254C" w:rsidP="00923EA0">
            <w:pPr>
              <w:pStyle w:val="Tabel"/>
              <w:spacing w:line="276" w:lineRule="auto"/>
              <w:rPr>
                <w:lang w:val="en-GB"/>
              </w:rPr>
            </w:pPr>
          </w:p>
        </w:tc>
        <w:tc>
          <w:tcPr>
            <w:tcW w:w="525" w:type="pct"/>
          </w:tcPr>
          <w:p w14:paraId="36FF0F6A" w14:textId="77777777" w:rsidR="006F254C" w:rsidRPr="00E9518F" w:rsidRDefault="006F254C" w:rsidP="00923EA0">
            <w:pPr>
              <w:pStyle w:val="Tabel"/>
              <w:spacing w:line="276" w:lineRule="auto"/>
              <w:rPr>
                <w:lang w:val="en-GB"/>
              </w:rPr>
            </w:pPr>
          </w:p>
        </w:tc>
        <w:tc>
          <w:tcPr>
            <w:tcW w:w="675" w:type="pct"/>
          </w:tcPr>
          <w:p w14:paraId="71FF30D8" w14:textId="77777777" w:rsidR="006F254C" w:rsidRPr="00E9518F" w:rsidRDefault="006F254C" w:rsidP="00923EA0">
            <w:pPr>
              <w:pStyle w:val="Tabel"/>
              <w:spacing w:line="276" w:lineRule="auto"/>
              <w:rPr>
                <w:lang w:val="en-GB"/>
              </w:rPr>
            </w:pPr>
          </w:p>
        </w:tc>
        <w:tc>
          <w:tcPr>
            <w:tcW w:w="709" w:type="pct"/>
            <w:noWrap/>
          </w:tcPr>
          <w:p w14:paraId="6601B86A" w14:textId="77777777" w:rsidR="006F254C" w:rsidRPr="00E9518F" w:rsidRDefault="006F254C" w:rsidP="00923EA0">
            <w:pPr>
              <w:pStyle w:val="Tabel"/>
              <w:spacing w:line="276" w:lineRule="auto"/>
              <w:rPr>
                <w:lang w:val="en-GB"/>
              </w:rPr>
            </w:pPr>
          </w:p>
        </w:tc>
        <w:tc>
          <w:tcPr>
            <w:tcW w:w="710" w:type="pct"/>
          </w:tcPr>
          <w:p w14:paraId="7C1650B1" w14:textId="77777777" w:rsidR="006F254C" w:rsidRPr="00E9518F" w:rsidRDefault="006F254C" w:rsidP="00923EA0">
            <w:pPr>
              <w:pStyle w:val="Tabel"/>
              <w:spacing w:line="276" w:lineRule="auto"/>
              <w:rPr>
                <w:lang w:val="en-GB"/>
              </w:rPr>
            </w:pPr>
          </w:p>
        </w:tc>
        <w:tc>
          <w:tcPr>
            <w:tcW w:w="471" w:type="pct"/>
            <w:noWrap/>
          </w:tcPr>
          <w:p w14:paraId="6B0CB4B7" w14:textId="7A46757E" w:rsidR="006F254C" w:rsidRPr="00E9518F" w:rsidRDefault="006F254C" w:rsidP="00923EA0">
            <w:pPr>
              <w:pStyle w:val="Tabel"/>
              <w:spacing w:line="276" w:lineRule="auto"/>
              <w:rPr>
                <w:lang w:val="en-GB"/>
              </w:rPr>
            </w:pPr>
          </w:p>
        </w:tc>
        <w:tc>
          <w:tcPr>
            <w:tcW w:w="477" w:type="pct"/>
            <w:noWrap/>
          </w:tcPr>
          <w:p w14:paraId="617DB422" w14:textId="77777777" w:rsidR="006F254C" w:rsidRPr="00E9518F" w:rsidRDefault="006F254C" w:rsidP="00923EA0">
            <w:pPr>
              <w:pStyle w:val="Tabel"/>
              <w:spacing w:line="276" w:lineRule="auto"/>
              <w:rPr>
                <w:lang w:val="en-GB"/>
              </w:rPr>
            </w:pPr>
          </w:p>
        </w:tc>
      </w:tr>
      <w:bookmarkEnd w:id="833"/>
    </w:tbl>
    <w:p w14:paraId="4379C0AD" w14:textId="77777777" w:rsidR="006851BB" w:rsidRPr="00E9518F" w:rsidRDefault="006851BB" w:rsidP="0094631F"/>
    <w:p w14:paraId="30E17D8C" w14:textId="77777777" w:rsidR="00EB114C" w:rsidRPr="00E9518F" w:rsidRDefault="00EB114C" w:rsidP="0094631F"/>
    <w:p w14:paraId="1718C667" w14:textId="16053789" w:rsidR="00C867C8" w:rsidRPr="00E9518F" w:rsidRDefault="00C867C8" w:rsidP="006D5A7F">
      <w:pPr>
        <w:pStyle w:val="ListParagraph"/>
        <w:numPr>
          <w:ilvl w:val="0"/>
          <w:numId w:val="19"/>
        </w:numPr>
        <w:rPr>
          <w:rFonts w:ascii="Arial" w:hAnsi="Arial" w:cs="Arial"/>
          <w:b/>
          <w:bCs/>
          <w:sz w:val="20"/>
          <w:szCs w:val="20"/>
        </w:rPr>
      </w:pPr>
      <w:bookmarkStart w:id="834" w:name="_Toc520197127"/>
      <w:bookmarkStart w:id="835" w:name="_Toc520197496"/>
      <w:r w:rsidRPr="00E9518F">
        <w:rPr>
          <w:rFonts w:ascii="Arial" w:hAnsi="Arial" w:cs="Arial"/>
          <w:b/>
          <w:bCs/>
          <w:sz w:val="20"/>
          <w:szCs w:val="20"/>
        </w:rPr>
        <w:t>Structure charts</w:t>
      </w:r>
      <w:r w:rsidR="00B11A4C" w:rsidRPr="00E9518F">
        <w:rPr>
          <w:rFonts w:ascii="Arial" w:hAnsi="Arial" w:cs="Arial"/>
          <w:b/>
          <w:bCs/>
          <w:sz w:val="20"/>
          <w:szCs w:val="20"/>
        </w:rPr>
        <w:t xml:space="preserve"> and biographies</w:t>
      </w:r>
      <w:r w:rsidRPr="00E9518F">
        <w:rPr>
          <w:rFonts w:ascii="Arial" w:hAnsi="Arial" w:cs="Arial"/>
          <w:b/>
          <w:bCs/>
          <w:sz w:val="20"/>
          <w:szCs w:val="20"/>
        </w:rPr>
        <w:t xml:space="preserve"> (related to questions </w:t>
      </w:r>
      <w:r w:rsidR="00EB114C" w:rsidRPr="00E9518F">
        <w:rPr>
          <w:rFonts w:ascii="Arial" w:hAnsi="Arial" w:cs="Arial"/>
          <w:b/>
          <w:bCs/>
          <w:sz w:val="20"/>
          <w:szCs w:val="20"/>
        </w:rPr>
        <w:t>1.</w:t>
      </w:r>
      <w:r w:rsidR="0035604D" w:rsidRPr="00E9518F">
        <w:rPr>
          <w:rFonts w:ascii="Arial" w:hAnsi="Arial" w:cs="Arial"/>
          <w:b/>
          <w:bCs/>
          <w:sz w:val="20"/>
          <w:szCs w:val="20"/>
        </w:rPr>
        <w:t>6</w:t>
      </w:r>
      <w:r w:rsidR="00EB114C" w:rsidRPr="00E9518F">
        <w:rPr>
          <w:rFonts w:ascii="Arial" w:hAnsi="Arial" w:cs="Arial"/>
          <w:b/>
          <w:bCs/>
          <w:sz w:val="20"/>
          <w:szCs w:val="20"/>
        </w:rPr>
        <w:t xml:space="preserve">.1, </w:t>
      </w:r>
      <w:r w:rsidR="00B11A4C" w:rsidRPr="00E9518F">
        <w:rPr>
          <w:rFonts w:ascii="Arial" w:hAnsi="Arial" w:cs="Arial"/>
          <w:b/>
          <w:bCs/>
          <w:sz w:val="20"/>
          <w:szCs w:val="20"/>
        </w:rPr>
        <w:t>1.</w:t>
      </w:r>
      <w:r w:rsidR="0035604D" w:rsidRPr="00E9518F">
        <w:rPr>
          <w:rFonts w:ascii="Arial" w:hAnsi="Arial" w:cs="Arial"/>
          <w:b/>
          <w:bCs/>
          <w:sz w:val="20"/>
          <w:szCs w:val="20"/>
        </w:rPr>
        <w:t>6</w:t>
      </w:r>
      <w:r w:rsidR="00B11A4C" w:rsidRPr="00E9518F">
        <w:rPr>
          <w:rFonts w:ascii="Arial" w:hAnsi="Arial" w:cs="Arial"/>
          <w:b/>
          <w:bCs/>
          <w:sz w:val="20"/>
          <w:szCs w:val="20"/>
        </w:rPr>
        <w:t xml:space="preserve">.2, </w:t>
      </w:r>
      <w:r w:rsidRPr="00E9518F">
        <w:rPr>
          <w:rFonts w:ascii="Arial" w:hAnsi="Arial" w:cs="Arial"/>
          <w:b/>
          <w:bCs/>
          <w:sz w:val="20"/>
          <w:szCs w:val="20"/>
        </w:rPr>
        <w:t>1.</w:t>
      </w:r>
      <w:r w:rsidR="005F1A0B" w:rsidRPr="00E9518F">
        <w:rPr>
          <w:rFonts w:ascii="Arial" w:hAnsi="Arial" w:cs="Arial"/>
          <w:b/>
          <w:bCs/>
          <w:sz w:val="20"/>
          <w:szCs w:val="20"/>
        </w:rPr>
        <w:t>7.1.1</w:t>
      </w:r>
      <w:r w:rsidRPr="00E9518F">
        <w:rPr>
          <w:rFonts w:ascii="Arial" w:hAnsi="Arial" w:cs="Arial"/>
          <w:b/>
          <w:bCs/>
          <w:sz w:val="20"/>
          <w:szCs w:val="20"/>
        </w:rPr>
        <w:t>, 1.</w:t>
      </w:r>
      <w:r w:rsidR="005F1A0B" w:rsidRPr="00E9518F">
        <w:rPr>
          <w:rFonts w:ascii="Arial" w:hAnsi="Arial" w:cs="Arial"/>
          <w:b/>
          <w:bCs/>
          <w:sz w:val="20"/>
          <w:szCs w:val="20"/>
        </w:rPr>
        <w:t>7.2</w:t>
      </w:r>
      <w:r w:rsidRPr="00E9518F">
        <w:rPr>
          <w:rFonts w:ascii="Arial" w:hAnsi="Arial" w:cs="Arial"/>
          <w:b/>
          <w:bCs/>
          <w:sz w:val="20"/>
          <w:szCs w:val="20"/>
        </w:rPr>
        <w:t xml:space="preserve">.1, and </w:t>
      </w:r>
      <w:r w:rsidR="005F1A0B" w:rsidRPr="00E9518F">
        <w:rPr>
          <w:rFonts w:ascii="Arial" w:hAnsi="Arial" w:cs="Arial"/>
          <w:b/>
          <w:bCs/>
          <w:sz w:val="20"/>
          <w:szCs w:val="20"/>
        </w:rPr>
        <w:t>2.</w:t>
      </w:r>
      <w:r w:rsidR="0013073E" w:rsidRPr="00E9518F">
        <w:rPr>
          <w:rFonts w:ascii="Arial" w:hAnsi="Arial" w:cs="Arial"/>
          <w:b/>
          <w:bCs/>
          <w:sz w:val="20"/>
          <w:szCs w:val="20"/>
        </w:rPr>
        <w:t>7.8</w:t>
      </w:r>
      <w:r w:rsidRPr="00E9518F">
        <w:rPr>
          <w:rFonts w:ascii="Arial" w:hAnsi="Arial" w:cs="Arial"/>
          <w:b/>
          <w:bCs/>
          <w:sz w:val="20"/>
          <w:szCs w:val="20"/>
        </w:rPr>
        <w:t>)</w:t>
      </w:r>
      <w:bookmarkEnd w:id="834"/>
      <w:bookmarkEnd w:id="835"/>
    </w:p>
    <w:p w14:paraId="2C80244D" w14:textId="77777777" w:rsidR="00C867C8" w:rsidRPr="00E9518F" w:rsidRDefault="00C867C8" w:rsidP="0094631F"/>
    <w:p w14:paraId="3788214D" w14:textId="51D79705" w:rsidR="00C867C8" w:rsidRPr="00E9518F" w:rsidRDefault="00C867C8" w:rsidP="002C7C8E">
      <w:pPr>
        <w:tabs>
          <w:tab w:val="clear" w:pos="765"/>
        </w:tabs>
        <w:spacing w:line="240" w:lineRule="auto"/>
      </w:pPr>
    </w:p>
    <w:p w14:paraId="7C7255A5" w14:textId="77777777" w:rsidR="00735A39" w:rsidRPr="00E9518F" w:rsidRDefault="00735A39" w:rsidP="005F7782">
      <w:pPr>
        <w:ind w:left="-270"/>
        <w:rPr>
          <w:b/>
          <w:sz w:val="24"/>
        </w:rPr>
      </w:pPr>
      <w:r w:rsidRPr="00E9518F">
        <w:rPr>
          <w:b/>
          <w:sz w:val="24"/>
        </w:rPr>
        <w:t>Advanced Stage</w:t>
      </w:r>
    </w:p>
    <w:p w14:paraId="494C9081" w14:textId="77777777" w:rsidR="00C867C8" w:rsidRPr="00E9518F" w:rsidRDefault="00C867C8" w:rsidP="0094631F">
      <w:pPr>
        <w:rPr>
          <w:b/>
          <w:sz w:val="22"/>
          <w:szCs w:val="22"/>
        </w:rPr>
      </w:pPr>
    </w:p>
    <w:p w14:paraId="7CD249D3" w14:textId="77777777" w:rsidR="000325BC" w:rsidRPr="00E9518F" w:rsidRDefault="000325BC" w:rsidP="00715500">
      <w:pPr>
        <w:pStyle w:val="INREVtablerows"/>
        <w:numPr>
          <w:ilvl w:val="0"/>
          <w:numId w:val="19"/>
        </w:numPr>
        <w:rPr>
          <w:b/>
          <w:color w:val="auto"/>
          <w:lang w:val="en-GB"/>
        </w:rPr>
      </w:pPr>
      <w:r w:rsidRPr="00E9518F">
        <w:rPr>
          <w:b/>
          <w:color w:val="auto"/>
          <w:shd w:val="clear" w:color="auto" w:fill="BAFAFF" w:themeFill="accent6" w:themeFillTint="33"/>
          <w:lang w:val="en-GB"/>
        </w:rPr>
        <w:t>ESG KPIs - Targets and performance for the key ESG factors (related to question 2.2.3.5)</w:t>
      </w:r>
    </w:p>
    <w:tbl>
      <w:tblPr>
        <w:tblStyle w:val="INREVData"/>
        <w:tblW w:w="12240" w:type="dxa"/>
        <w:tblLook w:val="04A0" w:firstRow="1" w:lastRow="0" w:firstColumn="1" w:lastColumn="0" w:noHBand="0" w:noVBand="1"/>
      </w:tblPr>
      <w:tblGrid>
        <w:gridCol w:w="1557"/>
        <w:gridCol w:w="1910"/>
        <w:gridCol w:w="1981"/>
        <w:gridCol w:w="1509"/>
        <w:gridCol w:w="1981"/>
        <w:gridCol w:w="1321"/>
        <w:gridCol w:w="1981"/>
      </w:tblGrid>
      <w:tr w:rsidR="000325BC" w:rsidRPr="00E9518F" w14:paraId="6822B363" w14:textId="77777777" w:rsidTr="00E540DB">
        <w:trPr>
          <w:cnfStyle w:val="100000000000" w:firstRow="1" w:lastRow="0" w:firstColumn="0" w:lastColumn="0" w:oddVBand="0" w:evenVBand="0" w:oddHBand="0" w:evenHBand="0" w:firstRowFirstColumn="0" w:firstRowLastColumn="0" w:lastRowFirstColumn="0" w:lastRowLastColumn="0"/>
          <w:tblHeader/>
        </w:trPr>
        <w:tc>
          <w:tcPr>
            <w:tcW w:w="0" w:type="dxa"/>
            <w:tcBorders>
              <w:top w:val="nil"/>
              <w:left w:val="nil"/>
              <w:bottom w:val="single" w:sz="18" w:space="0" w:color="FFFFFF"/>
              <w:right w:val="single" w:sz="18" w:space="0" w:color="FFFFFF"/>
            </w:tcBorders>
            <w:shd w:val="clear" w:color="auto" w:fill="BAFAFF" w:themeFill="accent6" w:themeFillTint="33"/>
            <w:vAlign w:val="center"/>
            <w:hideMark/>
          </w:tcPr>
          <w:p w14:paraId="2A671060" w14:textId="77777777" w:rsidR="000325BC" w:rsidRPr="00E9518F" w:rsidRDefault="000325BC">
            <w:pPr>
              <w:pStyle w:val="INREVTable"/>
              <w:spacing w:line="240" w:lineRule="auto"/>
              <w:rPr>
                <w:sz w:val="18"/>
                <w:szCs w:val="18"/>
                <w:lang w:val="en-GB"/>
              </w:rPr>
            </w:pPr>
            <w:r w:rsidRPr="00E9518F">
              <w:rPr>
                <w:sz w:val="18"/>
                <w:szCs w:val="18"/>
                <w:lang w:val="en-GB"/>
              </w:rPr>
              <w:t>ESG Factors</w:t>
            </w:r>
          </w:p>
        </w:tc>
        <w:tc>
          <w:tcPr>
            <w:tcW w:w="1822" w:type="dxa"/>
            <w:tcBorders>
              <w:top w:val="nil"/>
              <w:left w:val="single" w:sz="18" w:space="0" w:color="FFFFFF"/>
              <w:bottom w:val="single" w:sz="18" w:space="0" w:color="FFFFFF"/>
              <w:right w:val="single" w:sz="18" w:space="0" w:color="FFFFFF"/>
            </w:tcBorders>
            <w:shd w:val="clear" w:color="auto" w:fill="BAFAFF" w:themeFill="accent6" w:themeFillTint="33"/>
            <w:vAlign w:val="center"/>
          </w:tcPr>
          <w:p w14:paraId="4EEBFBEE" w14:textId="77777777" w:rsidR="000325BC" w:rsidRPr="00E9518F" w:rsidRDefault="000325BC">
            <w:pPr>
              <w:pStyle w:val="INREVTable"/>
              <w:spacing w:line="240" w:lineRule="auto"/>
              <w:rPr>
                <w:sz w:val="18"/>
                <w:szCs w:val="18"/>
                <w:lang w:val="en-GB"/>
              </w:rPr>
            </w:pPr>
            <w:r w:rsidRPr="00E9518F">
              <w:rPr>
                <w:sz w:val="18"/>
                <w:szCs w:val="18"/>
                <w:lang w:val="en-GB"/>
              </w:rPr>
              <w:t>Applicable</w:t>
            </w:r>
          </w:p>
        </w:tc>
        <w:tc>
          <w:tcPr>
            <w:tcW w:w="1890" w:type="dxa"/>
            <w:tcBorders>
              <w:top w:val="nil"/>
              <w:left w:val="single" w:sz="18" w:space="0" w:color="FFFFFF"/>
              <w:bottom w:val="single" w:sz="18" w:space="0" w:color="FFFFFF"/>
              <w:right w:val="single" w:sz="18" w:space="0" w:color="FFFFFF"/>
            </w:tcBorders>
            <w:shd w:val="clear" w:color="auto" w:fill="BAFAFF" w:themeFill="accent6" w:themeFillTint="33"/>
          </w:tcPr>
          <w:p w14:paraId="4E2CB71F" w14:textId="77777777" w:rsidR="000325BC" w:rsidRPr="00E9518F" w:rsidRDefault="000325BC">
            <w:pPr>
              <w:pStyle w:val="INREVTable"/>
              <w:spacing w:line="240" w:lineRule="auto"/>
              <w:rPr>
                <w:sz w:val="18"/>
                <w:szCs w:val="18"/>
                <w:lang w:val="en-GB"/>
              </w:rPr>
            </w:pPr>
            <w:r w:rsidRPr="00E9518F">
              <w:rPr>
                <w:sz w:val="18"/>
                <w:szCs w:val="18"/>
                <w:lang w:val="en-GB"/>
              </w:rPr>
              <w:t>Metrics (KPIs)*</w:t>
            </w:r>
          </w:p>
        </w:tc>
        <w:tc>
          <w:tcPr>
            <w:tcW w:w="1440" w:type="dxa"/>
            <w:tcBorders>
              <w:top w:val="nil"/>
              <w:left w:val="single" w:sz="18" w:space="0" w:color="FFFFFF"/>
              <w:bottom w:val="single" w:sz="18" w:space="0" w:color="FFFFFF"/>
              <w:right w:val="single" w:sz="18" w:space="0" w:color="FFFFFF"/>
            </w:tcBorders>
            <w:shd w:val="clear" w:color="auto" w:fill="BAFAFF" w:themeFill="accent6" w:themeFillTint="33"/>
          </w:tcPr>
          <w:p w14:paraId="2479FC0D" w14:textId="77777777" w:rsidR="000325BC" w:rsidRPr="00E9518F" w:rsidRDefault="000325BC">
            <w:pPr>
              <w:pStyle w:val="INREVTable"/>
              <w:spacing w:line="240" w:lineRule="auto"/>
              <w:rPr>
                <w:sz w:val="18"/>
                <w:szCs w:val="18"/>
                <w:lang w:val="en-GB"/>
              </w:rPr>
            </w:pPr>
            <w:r w:rsidRPr="00E9518F">
              <w:rPr>
                <w:sz w:val="18"/>
                <w:szCs w:val="18"/>
                <w:lang w:val="en-GB"/>
              </w:rPr>
              <w:t>Current value</w:t>
            </w:r>
          </w:p>
        </w:tc>
        <w:tc>
          <w:tcPr>
            <w:tcW w:w="1890" w:type="dxa"/>
            <w:tcBorders>
              <w:top w:val="nil"/>
              <w:left w:val="single" w:sz="18" w:space="0" w:color="FFFFFF"/>
              <w:bottom w:val="single" w:sz="18" w:space="0" w:color="FFFFFF"/>
              <w:right w:val="nil"/>
            </w:tcBorders>
            <w:shd w:val="clear" w:color="auto" w:fill="BAFAFF" w:themeFill="accent6" w:themeFillTint="33"/>
            <w:vAlign w:val="center"/>
            <w:hideMark/>
          </w:tcPr>
          <w:p w14:paraId="76C745C0" w14:textId="77777777" w:rsidR="000325BC" w:rsidRPr="00E9518F" w:rsidRDefault="000325BC">
            <w:pPr>
              <w:pStyle w:val="INREVTable"/>
              <w:spacing w:line="240" w:lineRule="auto"/>
              <w:rPr>
                <w:sz w:val="18"/>
                <w:szCs w:val="18"/>
                <w:lang w:val="en-GB"/>
              </w:rPr>
            </w:pPr>
            <w:r w:rsidRPr="00E9518F">
              <w:rPr>
                <w:sz w:val="18"/>
                <w:szCs w:val="18"/>
                <w:lang w:val="en-GB"/>
              </w:rPr>
              <w:t>Reporting period</w:t>
            </w:r>
          </w:p>
        </w:tc>
        <w:tc>
          <w:tcPr>
            <w:tcW w:w="1260" w:type="dxa"/>
            <w:tcBorders>
              <w:top w:val="nil"/>
              <w:left w:val="single" w:sz="18" w:space="0" w:color="FFFFFF"/>
              <w:bottom w:val="single" w:sz="18" w:space="0" w:color="FFFFFF"/>
              <w:right w:val="nil"/>
            </w:tcBorders>
            <w:shd w:val="clear" w:color="auto" w:fill="BAFAFF" w:themeFill="accent6" w:themeFillTint="33"/>
            <w:vAlign w:val="center"/>
          </w:tcPr>
          <w:p w14:paraId="55CBDE72" w14:textId="77777777" w:rsidR="000325BC" w:rsidRPr="00E9518F" w:rsidRDefault="000325BC">
            <w:pPr>
              <w:pStyle w:val="INREVTable"/>
              <w:spacing w:line="240" w:lineRule="auto"/>
              <w:rPr>
                <w:sz w:val="18"/>
                <w:szCs w:val="18"/>
                <w:lang w:val="en-GB"/>
              </w:rPr>
            </w:pPr>
            <w:r w:rsidRPr="00E9518F">
              <w:rPr>
                <w:sz w:val="18"/>
                <w:szCs w:val="18"/>
                <w:lang w:val="en-GB"/>
              </w:rPr>
              <w:t>Target value</w:t>
            </w:r>
          </w:p>
        </w:tc>
        <w:tc>
          <w:tcPr>
            <w:tcW w:w="1890" w:type="dxa"/>
            <w:tcBorders>
              <w:top w:val="nil"/>
              <w:left w:val="single" w:sz="18" w:space="0" w:color="FFFFFF"/>
              <w:bottom w:val="single" w:sz="18" w:space="0" w:color="FFFFFF"/>
              <w:right w:val="nil"/>
            </w:tcBorders>
            <w:shd w:val="clear" w:color="auto" w:fill="BAFAFF" w:themeFill="accent6" w:themeFillTint="33"/>
            <w:vAlign w:val="center"/>
          </w:tcPr>
          <w:p w14:paraId="09219375" w14:textId="77777777" w:rsidR="000325BC" w:rsidRPr="00E9518F" w:rsidRDefault="000325BC">
            <w:pPr>
              <w:pStyle w:val="INREVTable"/>
              <w:spacing w:line="240" w:lineRule="auto"/>
              <w:rPr>
                <w:sz w:val="18"/>
                <w:szCs w:val="18"/>
                <w:lang w:val="en-GB"/>
              </w:rPr>
            </w:pPr>
            <w:r w:rsidRPr="00E9518F">
              <w:rPr>
                <w:sz w:val="18"/>
                <w:szCs w:val="18"/>
                <w:lang w:val="en-GB"/>
              </w:rPr>
              <w:t>Target year</w:t>
            </w:r>
          </w:p>
        </w:tc>
      </w:tr>
      <w:tr w:rsidR="000325BC" w:rsidRPr="00E9518F" w14:paraId="7F96D066"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hideMark/>
          </w:tcPr>
          <w:p w14:paraId="1648CC89" w14:textId="77777777" w:rsidR="000325BC" w:rsidRPr="00E9518F" w:rsidRDefault="000325BC">
            <w:pPr>
              <w:pStyle w:val="INREVtablerows"/>
              <w:rPr>
                <w:color w:val="auto"/>
                <w:sz w:val="18"/>
                <w:szCs w:val="18"/>
                <w:lang w:val="en-GB"/>
              </w:rPr>
            </w:pPr>
            <w:r w:rsidRPr="00E9518F">
              <w:rPr>
                <w:color w:val="auto"/>
                <w:sz w:val="18"/>
                <w:szCs w:val="18"/>
                <w:lang w:val="en-GB"/>
              </w:rPr>
              <w:t xml:space="preserve">Energy C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1DB6902" w14:textId="77777777" w:rsidR="000325BC" w:rsidRPr="00E9518F" w:rsidRDefault="00000000">
            <w:pPr>
              <w:pStyle w:val="Tabel"/>
              <w:spacing w:line="240" w:lineRule="auto"/>
              <w:rPr>
                <w:sz w:val="18"/>
                <w:szCs w:val="18"/>
                <w:lang w:val="en-GB"/>
              </w:rPr>
            </w:pPr>
            <w:sdt>
              <w:sdtPr>
                <w:rPr>
                  <w:sz w:val="18"/>
                  <w:szCs w:val="18"/>
                  <w:lang w:val="en-GB"/>
                </w:rPr>
                <w:id w:val="-577134473"/>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637448980"/>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9581EE8"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4A6986E"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327EE4"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A3ABCE1"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A6CEB97" w14:textId="77777777" w:rsidR="000325BC" w:rsidRPr="00E9518F" w:rsidRDefault="000325BC">
            <w:pPr>
              <w:pStyle w:val="Tabel"/>
              <w:spacing w:line="240" w:lineRule="auto"/>
              <w:rPr>
                <w:sz w:val="18"/>
                <w:szCs w:val="18"/>
                <w:lang w:val="en-GB"/>
              </w:rPr>
            </w:pPr>
          </w:p>
        </w:tc>
      </w:tr>
      <w:tr w:rsidR="000325BC" w:rsidRPr="00E9518F" w14:paraId="59A40EBF"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57C5E35F" w14:textId="77777777" w:rsidR="000325BC" w:rsidRPr="00E9518F" w:rsidRDefault="000325BC">
            <w:pPr>
              <w:pStyle w:val="INREVtablerows"/>
              <w:rPr>
                <w:color w:val="auto"/>
                <w:sz w:val="18"/>
                <w:szCs w:val="18"/>
                <w:lang w:val="en-GB"/>
              </w:rPr>
            </w:pPr>
            <w:r w:rsidRPr="00E9518F">
              <w:rPr>
                <w:color w:val="auto"/>
                <w:sz w:val="18"/>
                <w:szCs w:val="18"/>
                <w:lang w:val="en-GB"/>
              </w:rPr>
              <w:t>GHG Emission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DB09956" w14:textId="77777777" w:rsidR="000325BC" w:rsidRPr="00E9518F" w:rsidRDefault="00000000">
            <w:pPr>
              <w:pStyle w:val="Tabel"/>
              <w:spacing w:line="240" w:lineRule="auto"/>
              <w:rPr>
                <w:sz w:val="18"/>
                <w:szCs w:val="18"/>
                <w:lang w:val="en-GB"/>
              </w:rPr>
            </w:pPr>
            <w:sdt>
              <w:sdtPr>
                <w:rPr>
                  <w:sz w:val="18"/>
                  <w:szCs w:val="18"/>
                  <w:lang w:val="en-GB"/>
                </w:rPr>
                <w:id w:val="-324897041"/>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433782527"/>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AF772A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1F7290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1EE6ECD"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31D863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EB2BA5A" w14:textId="77777777" w:rsidR="000325BC" w:rsidRPr="00E9518F" w:rsidRDefault="000325BC">
            <w:pPr>
              <w:pStyle w:val="Tabel"/>
              <w:spacing w:line="240" w:lineRule="auto"/>
              <w:rPr>
                <w:sz w:val="18"/>
                <w:szCs w:val="18"/>
                <w:lang w:val="en-GB"/>
              </w:rPr>
            </w:pPr>
          </w:p>
        </w:tc>
      </w:tr>
      <w:tr w:rsidR="000325BC" w:rsidRPr="00E9518F" w14:paraId="5D161466"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05D69F90" w14:textId="39028C00" w:rsidR="000325BC" w:rsidRPr="00E9518F" w:rsidRDefault="000325BC">
            <w:pPr>
              <w:pStyle w:val="INREVtablerows"/>
              <w:rPr>
                <w:color w:val="auto"/>
                <w:sz w:val="18"/>
                <w:szCs w:val="18"/>
                <w:lang w:val="en-GB"/>
              </w:rPr>
            </w:pPr>
            <w:r w:rsidRPr="00E9518F">
              <w:rPr>
                <w:color w:val="auto"/>
                <w:sz w:val="18"/>
                <w:szCs w:val="18"/>
                <w:lang w:val="en-GB"/>
              </w:rPr>
              <w:t xml:space="preserve">Climate Change – Transition Risks and Opportunities (eg Net zero </w:t>
            </w:r>
            <w:r w:rsidRPr="00E9518F">
              <w:rPr>
                <w:color w:val="auto"/>
                <w:sz w:val="18"/>
                <w:szCs w:val="18"/>
                <w:lang w:val="en-GB"/>
              </w:rPr>
              <w:lastRenderedPageBreak/>
              <w:t>carbon targets and/or decarbonisation pathways, fossil fuel exposure (SFDR))</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5B4198D" w14:textId="77777777" w:rsidR="000325BC" w:rsidRPr="00E9518F" w:rsidRDefault="00000000">
            <w:pPr>
              <w:pStyle w:val="Tabel"/>
              <w:spacing w:line="240" w:lineRule="auto"/>
              <w:rPr>
                <w:sz w:val="18"/>
                <w:szCs w:val="18"/>
                <w:lang w:val="en-GB"/>
              </w:rPr>
            </w:pPr>
            <w:sdt>
              <w:sdtPr>
                <w:rPr>
                  <w:sz w:val="18"/>
                  <w:szCs w:val="18"/>
                  <w:lang w:val="en-GB"/>
                </w:rPr>
                <w:id w:val="1276452952"/>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762191732"/>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944FF94"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70DA3F0"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156F97D"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0AE1F4F"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2F3C696" w14:textId="77777777" w:rsidR="000325BC" w:rsidRPr="00E9518F" w:rsidRDefault="000325BC">
            <w:pPr>
              <w:pStyle w:val="Tabel"/>
              <w:spacing w:line="240" w:lineRule="auto"/>
              <w:rPr>
                <w:sz w:val="18"/>
                <w:szCs w:val="18"/>
                <w:lang w:val="en-GB"/>
              </w:rPr>
            </w:pPr>
          </w:p>
        </w:tc>
      </w:tr>
      <w:tr w:rsidR="000325BC" w:rsidRPr="00E9518F" w14:paraId="6C410FF7"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331977D5" w14:textId="3097AD0E" w:rsidR="000325BC" w:rsidRPr="00E9518F" w:rsidRDefault="000325BC">
            <w:pPr>
              <w:pStyle w:val="INREVtablerows"/>
              <w:rPr>
                <w:color w:val="auto"/>
                <w:sz w:val="18"/>
                <w:szCs w:val="18"/>
                <w:lang w:val="en-GB"/>
              </w:rPr>
            </w:pPr>
            <w:r w:rsidRPr="00E9518F">
              <w:rPr>
                <w:color w:val="auto"/>
                <w:sz w:val="18"/>
                <w:szCs w:val="18"/>
                <w:lang w:val="en-GB"/>
              </w:rPr>
              <w:t>Climate Change – Physical Risks and Opportunities (ie climate resilience)</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316EAA3" w14:textId="77777777" w:rsidR="000325BC" w:rsidRPr="00E9518F" w:rsidRDefault="00000000">
            <w:pPr>
              <w:pStyle w:val="Tabel"/>
              <w:spacing w:line="240" w:lineRule="auto"/>
              <w:rPr>
                <w:sz w:val="18"/>
                <w:szCs w:val="18"/>
                <w:lang w:val="en-GB"/>
              </w:rPr>
            </w:pPr>
            <w:sdt>
              <w:sdtPr>
                <w:rPr>
                  <w:sz w:val="18"/>
                  <w:szCs w:val="18"/>
                  <w:lang w:val="en-GB"/>
                </w:rPr>
                <w:id w:val="300733183"/>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12756656"/>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1345B43"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09DF07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1F820A"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1CC8DEE"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F6DA433" w14:textId="77777777" w:rsidR="000325BC" w:rsidRPr="00E9518F" w:rsidRDefault="000325BC">
            <w:pPr>
              <w:pStyle w:val="Tabel"/>
              <w:spacing w:line="240" w:lineRule="auto"/>
              <w:rPr>
                <w:sz w:val="18"/>
                <w:szCs w:val="18"/>
                <w:lang w:val="en-GB"/>
              </w:rPr>
            </w:pPr>
          </w:p>
        </w:tc>
      </w:tr>
      <w:tr w:rsidR="000325BC" w:rsidRPr="00E9518F" w14:paraId="207030D2"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70E75F6" w14:textId="77777777" w:rsidR="000325BC" w:rsidRPr="00E9518F" w:rsidRDefault="000325BC">
            <w:pPr>
              <w:pStyle w:val="INREVtablerows"/>
              <w:rPr>
                <w:color w:val="auto"/>
                <w:sz w:val="18"/>
                <w:szCs w:val="18"/>
                <w:lang w:val="en-GB"/>
              </w:rPr>
            </w:pPr>
            <w:r w:rsidRPr="00E9518F">
              <w:rPr>
                <w:color w:val="auto"/>
                <w:sz w:val="18"/>
                <w:szCs w:val="18"/>
                <w:lang w:val="en-GB"/>
              </w:rPr>
              <w:t xml:space="preserve">Water C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0D02254" w14:textId="77777777" w:rsidR="000325BC" w:rsidRPr="00E9518F" w:rsidRDefault="00000000">
            <w:pPr>
              <w:pStyle w:val="Tabel"/>
              <w:spacing w:line="240" w:lineRule="auto"/>
              <w:rPr>
                <w:sz w:val="18"/>
                <w:szCs w:val="18"/>
                <w:lang w:val="en-GB"/>
              </w:rPr>
            </w:pPr>
            <w:sdt>
              <w:sdtPr>
                <w:rPr>
                  <w:sz w:val="18"/>
                  <w:szCs w:val="18"/>
                  <w:lang w:val="en-GB"/>
                </w:rPr>
                <w:id w:val="-1201472234"/>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387561935"/>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BC1C0B0"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30A076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2CB4181"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A9CBD18"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A0F1A49" w14:textId="77777777" w:rsidR="000325BC" w:rsidRPr="00E9518F" w:rsidRDefault="000325BC">
            <w:pPr>
              <w:pStyle w:val="Tabel"/>
              <w:spacing w:line="240" w:lineRule="auto"/>
              <w:rPr>
                <w:sz w:val="18"/>
                <w:szCs w:val="18"/>
                <w:lang w:val="en-GB"/>
              </w:rPr>
            </w:pPr>
          </w:p>
        </w:tc>
      </w:tr>
      <w:tr w:rsidR="000325BC" w:rsidRPr="00E9518F" w14:paraId="7FA81D6A"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0B0DBB03" w14:textId="77777777" w:rsidR="000325BC" w:rsidRPr="00E9518F" w:rsidRDefault="000325BC">
            <w:pPr>
              <w:pStyle w:val="INREVtablerows"/>
              <w:rPr>
                <w:color w:val="auto"/>
                <w:sz w:val="18"/>
                <w:szCs w:val="18"/>
                <w:lang w:val="en-GB"/>
              </w:rPr>
            </w:pPr>
            <w:r w:rsidRPr="00E9518F">
              <w:rPr>
                <w:color w:val="auto"/>
                <w:sz w:val="18"/>
                <w:szCs w:val="18"/>
                <w:lang w:val="en-GB"/>
              </w:rPr>
              <w:t xml:space="preserve">Waste Manage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8CC29F3" w14:textId="77777777" w:rsidR="000325BC" w:rsidRPr="00E9518F" w:rsidRDefault="00000000">
            <w:pPr>
              <w:pStyle w:val="Tabel"/>
              <w:spacing w:line="240" w:lineRule="auto"/>
              <w:rPr>
                <w:sz w:val="18"/>
                <w:szCs w:val="18"/>
                <w:lang w:val="en-GB"/>
              </w:rPr>
            </w:pPr>
            <w:sdt>
              <w:sdtPr>
                <w:rPr>
                  <w:sz w:val="18"/>
                  <w:szCs w:val="18"/>
                  <w:lang w:val="en-GB"/>
                </w:rPr>
                <w:id w:val="-106123756"/>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588228592"/>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B720A2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0FD0AF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9B2696"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9241572"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8577ECB" w14:textId="77777777" w:rsidR="000325BC" w:rsidRPr="00E9518F" w:rsidRDefault="000325BC">
            <w:pPr>
              <w:pStyle w:val="Tabel"/>
              <w:spacing w:line="240" w:lineRule="auto"/>
              <w:rPr>
                <w:sz w:val="18"/>
                <w:szCs w:val="18"/>
                <w:lang w:val="en-GB"/>
              </w:rPr>
            </w:pPr>
          </w:p>
        </w:tc>
      </w:tr>
      <w:tr w:rsidR="000325BC" w:rsidRPr="00E9518F" w14:paraId="0EB0EE72"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6F7D6C62" w14:textId="77777777" w:rsidR="000325BC" w:rsidRPr="00E9518F" w:rsidRDefault="000325BC">
            <w:pPr>
              <w:pStyle w:val="INREVtablerows"/>
              <w:rPr>
                <w:color w:val="auto"/>
                <w:sz w:val="18"/>
                <w:szCs w:val="18"/>
                <w:lang w:val="en-GB"/>
              </w:rPr>
            </w:pPr>
            <w:r w:rsidRPr="00E9518F">
              <w:rPr>
                <w:color w:val="auto"/>
                <w:sz w:val="18"/>
                <w:szCs w:val="18"/>
                <w:lang w:val="en-GB"/>
              </w:rPr>
              <w:t>Biodiversity</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B3D5A0" w14:textId="77777777" w:rsidR="000325BC" w:rsidRPr="00E9518F" w:rsidRDefault="00000000">
            <w:pPr>
              <w:pStyle w:val="Tabel"/>
              <w:spacing w:line="240" w:lineRule="auto"/>
              <w:rPr>
                <w:sz w:val="18"/>
                <w:szCs w:val="18"/>
                <w:lang w:val="en-GB"/>
              </w:rPr>
            </w:pPr>
            <w:sdt>
              <w:sdtPr>
                <w:rPr>
                  <w:sz w:val="18"/>
                  <w:szCs w:val="18"/>
                  <w:lang w:val="en-GB"/>
                </w:rPr>
                <w:id w:val="52426094"/>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61804539"/>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31735DD"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C7A37D9"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7BD747F"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2AFEEF"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E82E5A6" w14:textId="77777777" w:rsidR="000325BC" w:rsidRPr="00E9518F" w:rsidRDefault="000325BC">
            <w:pPr>
              <w:pStyle w:val="Tabel"/>
              <w:spacing w:line="240" w:lineRule="auto"/>
              <w:rPr>
                <w:sz w:val="18"/>
                <w:szCs w:val="18"/>
                <w:lang w:val="en-GB"/>
              </w:rPr>
            </w:pPr>
          </w:p>
        </w:tc>
      </w:tr>
      <w:tr w:rsidR="000325BC" w:rsidRPr="00E9518F" w14:paraId="5FD6AE00"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34B8366D" w14:textId="77777777" w:rsidR="000325BC" w:rsidRPr="00E9518F" w:rsidRDefault="000325BC">
            <w:pPr>
              <w:pStyle w:val="INREVtablerows"/>
              <w:rPr>
                <w:color w:val="auto"/>
                <w:sz w:val="18"/>
                <w:szCs w:val="18"/>
                <w:lang w:val="en-GB"/>
              </w:rPr>
            </w:pPr>
            <w:r w:rsidRPr="00E9518F">
              <w:rPr>
                <w:color w:val="auto"/>
                <w:sz w:val="18"/>
                <w:szCs w:val="18"/>
                <w:lang w:val="en-GB"/>
              </w:rPr>
              <w:t>Building Certificate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A0CB11E" w14:textId="77777777" w:rsidR="000325BC" w:rsidRPr="00E9518F" w:rsidRDefault="00000000">
            <w:pPr>
              <w:pStyle w:val="Tabel"/>
              <w:spacing w:line="240" w:lineRule="auto"/>
              <w:rPr>
                <w:sz w:val="18"/>
                <w:szCs w:val="18"/>
                <w:lang w:val="en-GB"/>
              </w:rPr>
            </w:pPr>
            <w:sdt>
              <w:sdtPr>
                <w:rPr>
                  <w:sz w:val="18"/>
                  <w:szCs w:val="18"/>
                  <w:lang w:val="en-GB"/>
                </w:rPr>
                <w:id w:val="613182500"/>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60308087"/>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3F3843E"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0252F24"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D8E5238"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7F4F58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B7C04F2" w14:textId="77777777" w:rsidR="000325BC" w:rsidRPr="00E9518F" w:rsidRDefault="000325BC">
            <w:pPr>
              <w:pStyle w:val="Tabel"/>
              <w:spacing w:line="240" w:lineRule="auto"/>
              <w:rPr>
                <w:sz w:val="18"/>
                <w:szCs w:val="18"/>
                <w:lang w:val="en-GB"/>
              </w:rPr>
            </w:pPr>
          </w:p>
        </w:tc>
      </w:tr>
      <w:tr w:rsidR="000325BC" w:rsidRPr="00E9518F" w14:paraId="2ADEB096"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49DE1A07" w14:textId="77777777" w:rsidR="000325BC" w:rsidRPr="00E9518F" w:rsidRDefault="000325BC">
            <w:pPr>
              <w:pStyle w:val="INREVtablerows"/>
              <w:rPr>
                <w:color w:val="auto"/>
                <w:sz w:val="18"/>
                <w:szCs w:val="18"/>
                <w:lang w:val="en-GB"/>
              </w:rPr>
            </w:pPr>
            <w:r w:rsidRPr="00E9518F">
              <w:rPr>
                <w:color w:val="auto"/>
                <w:sz w:val="18"/>
                <w:szCs w:val="18"/>
                <w:lang w:val="en-GB"/>
              </w:rPr>
              <w:t>Energy Rating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8996B30" w14:textId="77777777" w:rsidR="000325BC" w:rsidRPr="00E9518F" w:rsidRDefault="00000000">
            <w:pPr>
              <w:pStyle w:val="Tabel"/>
              <w:spacing w:line="240" w:lineRule="auto"/>
              <w:rPr>
                <w:sz w:val="18"/>
                <w:szCs w:val="18"/>
                <w:lang w:val="en-GB"/>
              </w:rPr>
            </w:pPr>
            <w:sdt>
              <w:sdtPr>
                <w:rPr>
                  <w:sz w:val="18"/>
                  <w:szCs w:val="18"/>
                  <w:lang w:val="en-GB"/>
                </w:rPr>
                <w:id w:val="589423973"/>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370529152"/>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0B1F8D0"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6A31E61"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AD12868"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5080E53"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11A5940" w14:textId="77777777" w:rsidR="000325BC" w:rsidRPr="00E9518F" w:rsidRDefault="000325BC">
            <w:pPr>
              <w:pStyle w:val="Tabel"/>
              <w:spacing w:line="240" w:lineRule="auto"/>
              <w:rPr>
                <w:sz w:val="18"/>
                <w:szCs w:val="18"/>
                <w:lang w:val="en-GB"/>
              </w:rPr>
            </w:pPr>
          </w:p>
        </w:tc>
      </w:tr>
      <w:tr w:rsidR="000325BC" w:rsidRPr="00E9518F" w14:paraId="3227E0A8"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3C293725" w14:textId="77777777" w:rsidR="000325BC" w:rsidRPr="00E9518F" w:rsidRDefault="000325BC">
            <w:pPr>
              <w:pStyle w:val="INREVtablerows"/>
              <w:rPr>
                <w:color w:val="auto"/>
                <w:sz w:val="18"/>
                <w:szCs w:val="18"/>
                <w:lang w:val="en-GB"/>
              </w:rPr>
            </w:pPr>
            <w:r w:rsidRPr="00E9518F">
              <w:rPr>
                <w:color w:val="auto"/>
                <w:sz w:val="18"/>
                <w:szCs w:val="18"/>
                <w:lang w:val="en-GB"/>
              </w:rPr>
              <w:t xml:space="preserve">Diversity, </w:t>
            </w:r>
            <w:proofErr w:type="gramStart"/>
            <w:r w:rsidRPr="00E9518F">
              <w:rPr>
                <w:color w:val="auto"/>
                <w:sz w:val="18"/>
                <w:szCs w:val="18"/>
                <w:lang w:val="en-GB"/>
              </w:rPr>
              <w:t>Equity</w:t>
            </w:r>
            <w:proofErr w:type="gramEnd"/>
            <w:r w:rsidRPr="00E9518F">
              <w:rPr>
                <w:color w:val="auto"/>
                <w:sz w:val="18"/>
                <w:szCs w:val="18"/>
                <w:lang w:val="en-GB"/>
              </w:rPr>
              <w:t xml:space="preserve"> and Inclusion (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4355951" w14:textId="77777777" w:rsidR="000325BC" w:rsidRPr="00E9518F" w:rsidRDefault="00000000">
            <w:pPr>
              <w:pStyle w:val="Tabel"/>
              <w:spacing w:line="240" w:lineRule="auto"/>
              <w:rPr>
                <w:sz w:val="18"/>
                <w:szCs w:val="18"/>
                <w:lang w:val="en-GB"/>
              </w:rPr>
            </w:pPr>
            <w:sdt>
              <w:sdtPr>
                <w:rPr>
                  <w:sz w:val="18"/>
                  <w:szCs w:val="18"/>
                  <w:lang w:val="en-GB"/>
                </w:rPr>
                <w:id w:val="-1356347675"/>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520701049"/>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DB027DB"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9F5D593"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70F3A25"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E36A42A"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144A983" w14:textId="77777777" w:rsidR="000325BC" w:rsidRPr="00E9518F" w:rsidRDefault="000325BC">
            <w:pPr>
              <w:pStyle w:val="Tabel"/>
              <w:spacing w:line="240" w:lineRule="auto"/>
              <w:rPr>
                <w:sz w:val="18"/>
                <w:szCs w:val="18"/>
                <w:lang w:val="en-GB"/>
              </w:rPr>
            </w:pPr>
          </w:p>
        </w:tc>
      </w:tr>
      <w:tr w:rsidR="000325BC" w:rsidRPr="00E9518F" w14:paraId="3FD06AFF"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3EE24D3F" w14:textId="77777777" w:rsidR="000325BC" w:rsidRPr="00E9518F" w:rsidRDefault="000325BC">
            <w:pPr>
              <w:pStyle w:val="INREVtablerows"/>
              <w:rPr>
                <w:color w:val="auto"/>
                <w:sz w:val="18"/>
                <w:szCs w:val="18"/>
                <w:lang w:val="en-GB"/>
              </w:rPr>
            </w:pPr>
            <w:r w:rsidRPr="00E9518F">
              <w:rPr>
                <w:color w:val="auto"/>
                <w:sz w:val="18"/>
                <w:szCs w:val="18"/>
                <w:lang w:val="en-GB"/>
              </w:rPr>
              <w:t>Health, Safety and Wellbeing (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ABA36EB" w14:textId="77777777" w:rsidR="000325BC" w:rsidRPr="00E9518F" w:rsidRDefault="00000000">
            <w:pPr>
              <w:pStyle w:val="Tabel"/>
              <w:spacing w:line="240" w:lineRule="auto"/>
              <w:rPr>
                <w:sz w:val="18"/>
                <w:szCs w:val="18"/>
                <w:lang w:val="en-GB"/>
              </w:rPr>
            </w:pPr>
            <w:sdt>
              <w:sdtPr>
                <w:rPr>
                  <w:sz w:val="18"/>
                  <w:szCs w:val="18"/>
                  <w:lang w:val="en-GB"/>
                </w:rPr>
                <w:id w:val="-649128624"/>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597871447"/>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24D97E5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6D1509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70E4B8F"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759374"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BA68F32" w14:textId="77777777" w:rsidR="000325BC" w:rsidRPr="00E9518F" w:rsidRDefault="000325BC">
            <w:pPr>
              <w:pStyle w:val="Tabel"/>
              <w:spacing w:line="240" w:lineRule="auto"/>
              <w:rPr>
                <w:sz w:val="18"/>
                <w:szCs w:val="18"/>
                <w:lang w:val="en-GB"/>
              </w:rPr>
            </w:pPr>
          </w:p>
        </w:tc>
      </w:tr>
      <w:tr w:rsidR="000325BC" w:rsidRPr="00E9518F" w14:paraId="3AC42D50"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39A59FF7" w14:textId="77777777" w:rsidR="000325BC" w:rsidRPr="00E9518F" w:rsidRDefault="000325BC">
            <w:pPr>
              <w:pStyle w:val="INREVtablerows"/>
              <w:rPr>
                <w:color w:val="auto"/>
                <w:sz w:val="18"/>
                <w:szCs w:val="18"/>
                <w:lang w:val="en-GB"/>
              </w:rPr>
            </w:pPr>
            <w:r w:rsidRPr="00E9518F">
              <w:rPr>
                <w:color w:val="auto"/>
                <w:sz w:val="18"/>
                <w:szCs w:val="18"/>
                <w:lang w:val="en-GB"/>
              </w:rPr>
              <w:t>Stakeholder Engagemen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1F68CB7" w14:textId="77777777" w:rsidR="000325BC" w:rsidRPr="00E9518F" w:rsidRDefault="00000000">
            <w:pPr>
              <w:pStyle w:val="Tabel"/>
              <w:spacing w:line="240" w:lineRule="auto"/>
              <w:rPr>
                <w:sz w:val="18"/>
                <w:szCs w:val="18"/>
                <w:lang w:val="en-GB"/>
              </w:rPr>
            </w:pPr>
            <w:sdt>
              <w:sdtPr>
                <w:rPr>
                  <w:sz w:val="18"/>
                  <w:szCs w:val="18"/>
                  <w:lang w:val="en-GB"/>
                </w:rPr>
                <w:id w:val="-808626772"/>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42492750"/>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A8114F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50ECC7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3C768B7"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409331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FFA921D" w14:textId="77777777" w:rsidR="000325BC" w:rsidRPr="00E9518F" w:rsidRDefault="000325BC">
            <w:pPr>
              <w:pStyle w:val="Tabel"/>
              <w:spacing w:line="240" w:lineRule="auto"/>
              <w:rPr>
                <w:sz w:val="18"/>
                <w:szCs w:val="18"/>
                <w:lang w:val="en-GB"/>
              </w:rPr>
            </w:pPr>
          </w:p>
        </w:tc>
      </w:tr>
      <w:tr w:rsidR="000325BC" w:rsidRPr="00E9518F" w14:paraId="7973AF94"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30B3A8B" w14:textId="77777777" w:rsidR="000325BC" w:rsidRPr="00E9518F" w:rsidRDefault="000325BC">
            <w:pPr>
              <w:pStyle w:val="INREVtablerows"/>
              <w:rPr>
                <w:color w:val="auto"/>
                <w:sz w:val="18"/>
                <w:szCs w:val="18"/>
                <w:lang w:val="en-GB"/>
              </w:rPr>
            </w:pPr>
            <w:r w:rsidRPr="00E9518F">
              <w:rPr>
                <w:color w:val="auto"/>
                <w:sz w:val="18"/>
                <w:szCs w:val="18"/>
                <w:lang w:val="en-GB"/>
              </w:rPr>
              <w:lastRenderedPageBreak/>
              <w:t xml:space="preserve">Employee Develop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0D1B03A" w14:textId="77777777" w:rsidR="000325BC" w:rsidRPr="00E9518F" w:rsidRDefault="00000000">
            <w:pPr>
              <w:pStyle w:val="Tabel"/>
              <w:spacing w:line="240" w:lineRule="auto"/>
              <w:rPr>
                <w:sz w:val="18"/>
                <w:szCs w:val="18"/>
                <w:lang w:val="en-GB"/>
              </w:rPr>
            </w:pPr>
            <w:sdt>
              <w:sdtPr>
                <w:rPr>
                  <w:sz w:val="18"/>
                  <w:szCs w:val="18"/>
                  <w:lang w:val="en-GB"/>
                </w:rPr>
                <w:id w:val="356552545"/>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795599591"/>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76270B7"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68B1FE8"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253D1D5"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4A5CE52"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7E8CFAB" w14:textId="77777777" w:rsidR="000325BC" w:rsidRPr="00E9518F" w:rsidRDefault="000325BC">
            <w:pPr>
              <w:pStyle w:val="Tabel"/>
              <w:spacing w:line="240" w:lineRule="auto"/>
              <w:rPr>
                <w:sz w:val="18"/>
                <w:szCs w:val="18"/>
                <w:lang w:val="en-GB"/>
              </w:rPr>
            </w:pPr>
          </w:p>
        </w:tc>
      </w:tr>
      <w:tr w:rsidR="000325BC" w:rsidRPr="00E9518F" w14:paraId="25084637"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6623C683" w14:textId="77777777" w:rsidR="000325BC" w:rsidRPr="00E9518F" w:rsidRDefault="000325BC">
            <w:pPr>
              <w:pStyle w:val="INREVtablerows"/>
              <w:rPr>
                <w:color w:val="auto"/>
                <w:sz w:val="18"/>
                <w:szCs w:val="18"/>
                <w:lang w:val="en-GB"/>
              </w:rPr>
            </w:pPr>
            <w:r w:rsidRPr="00E9518F">
              <w:rPr>
                <w:color w:val="auto"/>
                <w:sz w:val="18"/>
                <w:szCs w:val="18"/>
                <w:lang w:val="en-GB"/>
              </w:rPr>
              <w:t>Human Right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5837246" w14:textId="77777777" w:rsidR="000325BC" w:rsidRPr="00E9518F" w:rsidRDefault="00000000">
            <w:pPr>
              <w:pStyle w:val="Tabel"/>
              <w:spacing w:line="240" w:lineRule="auto"/>
              <w:rPr>
                <w:sz w:val="18"/>
                <w:szCs w:val="18"/>
                <w:lang w:val="en-GB"/>
              </w:rPr>
            </w:pPr>
            <w:sdt>
              <w:sdtPr>
                <w:rPr>
                  <w:sz w:val="18"/>
                  <w:szCs w:val="18"/>
                  <w:lang w:val="en-GB"/>
                </w:rPr>
                <w:id w:val="692657690"/>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375432341"/>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1EC3A360"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25F595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EF332AD"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EBE90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F582ECC" w14:textId="77777777" w:rsidR="000325BC" w:rsidRPr="00E9518F" w:rsidRDefault="000325BC">
            <w:pPr>
              <w:pStyle w:val="Tabel"/>
              <w:spacing w:line="240" w:lineRule="auto"/>
              <w:rPr>
                <w:sz w:val="18"/>
                <w:szCs w:val="18"/>
                <w:lang w:val="en-GB"/>
              </w:rPr>
            </w:pPr>
          </w:p>
        </w:tc>
      </w:tr>
      <w:tr w:rsidR="000325BC" w:rsidRPr="00E9518F" w14:paraId="33E770E5" w14:textId="77777777" w:rsidTr="00E540DB">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497A7A6E" w14:textId="77777777" w:rsidR="000325BC" w:rsidRPr="00E9518F" w:rsidRDefault="000325BC">
            <w:pPr>
              <w:pStyle w:val="INREVtablerows"/>
              <w:rPr>
                <w:color w:val="auto"/>
                <w:sz w:val="18"/>
                <w:szCs w:val="18"/>
                <w:lang w:val="en-GB"/>
              </w:rPr>
            </w:pPr>
            <w:r w:rsidRPr="00E9518F">
              <w:rPr>
                <w:color w:val="auto"/>
                <w:sz w:val="18"/>
                <w:szCs w:val="18"/>
                <w:lang w:val="en-GB"/>
              </w:rPr>
              <w:t>Social Impac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AB7AE9D" w14:textId="77777777" w:rsidR="000325BC" w:rsidRPr="00E9518F" w:rsidRDefault="00000000">
            <w:pPr>
              <w:pStyle w:val="Tabel"/>
              <w:spacing w:line="240" w:lineRule="auto"/>
              <w:rPr>
                <w:sz w:val="18"/>
                <w:szCs w:val="18"/>
                <w:lang w:val="en-GB"/>
              </w:rPr>
            </w:pPr>
            <w:sdt>
              <w:sdtPr>
                <w:rPr>
                  <w:sz w:val="18"/>
                  <w:szCs w:val="18"/>
                  <w:lang w:val="en-GB"/>
                </w:rPr>
                <w:id w:val="233433648"/>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920703773"/>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3B2C95F"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CE449F5"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CF60D00"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65DA06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0DF5C5F" w14:textId="77777777" w:rsidR="000325BC" w:rsidRPr="00E9518F" w:rsidRDefault="000325BC">
            <w:pPr>
              <w:pStyle w:val="Tabel"/>
              <w:spacing w:line="240" w:lineRule="auto"/>
              <w:rPr>
                <w:sz w:val="18"/>
                <w:szCs w:val="18"/>
                <w:lang w:val="en-GB"/>
              </w:rPr>
            </w:pPr>
          </w:p>
        </w:tc>
      </w:tr>
      <w:tr w:rsidR="000325BC" w:rsidRPr="00E9518F" w14:paraId="735C8821" w14:textId="77777777" w:rsidTr="00E540DB">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50E2C680" w14:textId="77777777" w:rsidR="000325BC" w:rsidRPr="00E9518F" w:rsidRDefault="000325BC">
            <w:pPr>
              <w:pStyle w:val="INREVtablerows"/>
              <w:rPr>
                <w:color w:val="auto"/>
                <w:sz w:val="18"/>
                <w:szCs w:val="18"/>
                <w:lang w:val="en-GB"/>
              </w:rPr>
            </w:pPr>
            <w:r w:rsidRPr="00E9518F">
              <w:rPr>
                <w:color w:val="auto"/>
                <w:sz w:val="18"/>
                <w:szCs w:val="18"/>
                <w:lang w:val="en-GB"/>
              </w:rPr>
              <w:t>Other, please specify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6E5F704" w14:textId="77777777" w:rsidR="000325BC" w:rsidRPr="00E9518F" w:rsidRDefault="00000000">
            <w:pPr>
              <w:pStyle w:val="Tabel"/>
              <w:spacing w:line="240" w:lineRule="auto"/>
              <w:rPr>
                <w:sz w:val="18"/>
                <w:szCs w:val="18"/>
                <w:lang w:val="en-GB"/>
              </w:rPr>
            </w:pPr>
            <w:sdt>
              <w:sdtPr>
                <w:rPr>
                  <w:sz w:val="18"/>
                  <w:szCs w:val="18"/>
                  <w:lang w:val="en-GB"/>
                </w:rPr>
                <w:id w:val="419763992"/>
                <w14:checkbox>
                  <w14:checked w14:val="0"/>
                  <w14:checkedState w14:val="2612" w14:font="MS Gothic"/>
                  <w14:uncheckedState w14:val="2610" w14:font="MS Gothic"/>
                </w14:checkbox>
              </w:sdtPr>
              <w:sdtContent>
                <w:r w:rsidR="000325BC" w:rsidRPr="00E9518F">
                  <w:rPr>
                    <w:rFonts w:ascii="Segoe UI Symbol" w:hAnsi="Segoe UI Symbol" w:cs="Segoe UI Symbol"/>
                    <w:sz w:val="18"/>
                    <w:szCs w:val="18"/>
                    <w:lang w:val="en-GB"/>
                  </w:rPr>
                  <w:t>☐</w:t>
                </w:r>
              </w:sdtContent>
            </w:sdt>
            <w:r w:rsidR="000325BC" w:rsidRPr="00E9518F">
              <w:rPr>
                <w:sz w:val="18"/>
                <w:szCs w:val="18"/>
                <w:lang w:val="en-GB"/>
              </w:rPr>
              <w:t xml:space="preserve"> Yes </w:t>
            </w:r>
            <w:sdt>
              <w:sdtPr>
                <w:rPr>
                  <w:sz w:val="18"/>
                  <w:szCs w:val="18"/>
                  <w:lang w:val="en-GB"/>
                </w:rPr>
                <w:id w:val="1298030608"/>
                <w14:checkbox>
                  <w14:checked w14:val="0"/>
                  <w14:checkedState w14:val="2612" w14:font="MS Gothic"/>
                  <w14:uncheckedState w14:val="2610" w14:font="MS Gothic"/>
                </w14:checkbox>
              </w:sdtPr>
              <w:sdtContent>
                <w:r w:rsidR="000325BC" w:rsidRPr="00E9518F">
                  <w:rPr>
                    <w:rFonts w:ascii="MS Gothic" w:eastAsia="MS Gothic" w:hAnsi="MS Gothic"/>
                    <w:sz w:val="18"/>
                    <w:szCs w:val="18"/>
                    <w:lang w:val="en-GB"/>
                  </w:rPr>
                  <w:t>☐</w:t>
                </w:r>
              </w:sdtContent>
            </w:sdt>
            <w:r w:rsidR="000325BC" w:rsidRPr="00E9518F">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F42181D"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5A3EB34"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C82D51F"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36FF0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2E341B4" w14:textId="77777777" w:rsidR="000325BC" w:rsidRPr="00E9518F" w:rsidRDefault="000325BC">
            <w:pPr>
              <w:pStyle w:val="Tabel"/>
              <w:spacing w:line="240" w:lineRule="auto"/>
              <w:rPr>
                <w:sz w:val="18"/>
                <w:szCs w:val="18"/>
                <w:lang w:val="en-GB"/>
              </w:rPr>
            </w:pPr>
          </w:p>
        </w:tc>
      </w:tr>
    </w:tbl>
    <w:p w14:paraId="3FDF4FDA" w14:textId="77777777" w:rsidR="000325BC" w:rsidRPr="00E9518F" w:rsidRDefault="000325BC" w:rsidP="000325BC">
      <w:pPr>
        <w:pStyle w:val="Inspring"/>
        <w:rPr>
          <w:i/>
          <w:iCs/>
          <w:sz w:val="16"/>
          <w:szCs w:val="16"/>
          <w:lang w:val="en-GB"/>
        </w:rPr>
      </w:pPr>
      <w:r w:rsidRPr="00E9518F">
        <w:rPr>
          <w:i/>
          <w:iCs/>
          <w:sz w:val="16"/>
          <w:szCs w:val="16"/>
          <w:lang w:val="en-GB"/>
        </w:rPr>
        <w:t>*See INREV Sustainability Guidelines and ESG KPIs for more details.</w:t>
      </w:r>
    </w:p>
    <w:p w14:paraId="19507E8E" w14:textId="77777777" w:rsidR="00735A39" w:rsidRPr="00E9518F" w:rsidRDefault="00735A39" w:rsidP="0094631F"/>
    <w:p w14:paraId="4013D152" w14:textId="494E82BA" w:rsidR="00C867C8" w:rsidRPr="00E9518F" w:rsidRDefault="00C867C8" w:rsidP="006D5A7F">
      <w:pPr>
        <w:pStyle w:val="ListParagraph"/>
        <w:numPr>
          <w:ilvl w:val="0"/>
          <w:numId w:val="19"/>
        </w:numPr>
        <w:rPr>
          <w:rFonts w:ascii="Arial" w:hAnsi="Arial" w:cs="Arial"/>
          <w:b/>
          <w:bCs/>
          <w:sz w:val="20"/>
          <w:szCs w:val="20"/>
        </w:rPr>
      </w:pPr>
      <w:bookmarkStart w:id="836" w:name="_Toc520197128"/>
      <w:bookmarkStart w:id="837" w:name="_Toc520197497"/>
      <w:r w:rsidRPr="00E9518F">
        <w:rPr>
          <w:rFonts w:ascii="Arial" w:hAnsi="Arial" w:cs="Arial"/>
          <w:b/>
          <w:bCs/>
          <w:sz w:val="20"/>
          <w:szCs w:val="20"/>
        </w:rPr>
        <w:t xml:space="preserve">Composition of the portfolio for the subject vehicle </w:t>
      </w:r>
      <w:r w:rsidR="006113D1" w:rsidRPr="00E9518F">
        <w:rPr>
          <w:rFonts w:ascii="Arial" w:hAnsi="Arial" w:cs="Arial"/>
          <w:b/>
          <w:bCs/>
          <w:sz w:val="20"/>
          <w:szCs w:val="20"/>
        </w:rPr>
        <w:t>(extended from Appendix II)</w:t>
      </w:r>
      <w:bookmarkEnd w:id="836"/>
      <w:bookmarkEnd w:id="837"/>
      <w:r w:rsidR="00731B14" w:rsidRPr="00E9518F">
        <w:rPr>
          <w:rFonts w:ascii="Arial" w:hAnsi="Arial" w:cs="Arial"/>
          <w:b/>
          <w:bCs/>
          <w:sz w:val="20"/>
          <w:szCs w:val="20"/>
        </w:rPr>
        <w:t xml:space="preserve"> </w:t>
      </w:r>
      <w:r w:rsidR="00731B14" w:rsidRPr="00E9518F">
        <w:t>(related to question 2.2.3)</w:t>
      </w:r>
    </w:p>
    <w:p w14:paraId="0F7FB4B7" w14:textId="3FB61C53" w:rsidR="008509B9" w:rsidRPr="00E9518F" w:rsidRDefault="008509B9" w:rsidP="0060353B">
      <w:pPr>
        <w:ind w:left="-180" w:firstLine="90"/>
      </w:pPr>
    </w:p>
    <w:tbl>
      <w:tblPr>
        <w:tblStyle w:val="INREVData"/>
        <w:tblW w:w="12484" w:type="dxa"/>
        <w:tblInd w:w="-90" w:type="dxa"/>
        <w:tblLook w:val="04A0" w:firstRow="1" w:lastRow="0" w:firstColumn="1" w:lastColumn="0" w:noHBand="0" w:noVBand="1"/>
      </w:tblPr>
      <w:tblGrid>
        <w:gridCol w:w="2617"/>
        <w:gridCol w:w="1052"/>
        <w:gridCol w:w="928"/>
        <w:gridCol w:w="1061"/>
        <w:gridCol w:w="1120"/>
        <w:gridCol w:w="1044"/>
        <w:gridCol w:w="1306"/>
        <w:gridCol w:w="1114"/>
        <w:gridCol w:w="1221"/>
        <w:gridCol w:w="12"/>
        <w:gridCol w:w="969"/>
        <w:gridCol w:w="40"/>
      </w:tblGrid>
      <w:tr w:rsidR="00372E77" w:rsidRPr="00E9518F" w14:paraId="31061CBC" w14:textId="2150B416" w:rsidTr="00372E77">
        <w:trPr>
          <w:gridAfter w:val="1"/>
          <w:cnfStyle w:val="100000000000" w:firstRow="1" w:lastRow="0" w:firstColumn="0" w:lastColumn="0" w:oddVBand="0" w:evenVBand="0" w:oddHBand="0" w:evenHBand="0" w:firstRowFirstColumn="0" w:firstRowLastColumn="0" w:lastRowFirstColumn="0" w:lastRowLastColumn="0"/>
          <w:wAfter w:w="17" w:type="pct"/>
          <w:trHeight w:val="510"/>
          <w:tblHeader/>
        </w:trPr>
        <w:tc>
          <w:tcPr>
            <w:tcW w:w="1048" w:type="pct"/>
            <w:noWrap/>
          </w:tcPr>
          <w:p w14:paraId="31447CEA" w14:textId="17358BA0" w:rsidR="00372E77" w:rsidRPr="00E9518F" w:rsidRDefault="00372E77" w:rsidP="005775C9">
            <w:pPr>
              <w:pStyle w:val="Tabel"/>
              <w:rPr>
                <w:lang w:val="en-GB"/>
              </w:rPr>
            </w:pPr>
            <w:r w:rsidRPr="00E9518F">
              <w:rPr>
                <w:lang w:val="en-GB"/>
              </w:rPr>
              <w:t>Name of Underlying Investment</w:t>
            </w:r>
          </w:p>
        </w:tc>
        <w:tc>
          <w:tcPr>
            <w:tcW w:w="421" w:type="pct"/>
          </w:tcPr>
          <w:p w14:paraId="64F6208C" w14:textId="0045F4BD" w:rsidR="00372E77" w:rsidRPr="00E9518F" w:rsidRDefault="00372E77" w:rsidP="005775C9">
            <w:pPr>
              <w:pStyle w:val="Tabel"/>
              <w:rPr>
                <w:lang w:val="en-GB"/>
              </w:rPr>
            </w:pPr>
            <w:r w:rsidRPr="00E9518F">
              <w:rPr>
                <w:lang w:val="en-GB"/>
              </w:rPr>
              <w:t>Amount Committed by F0F/MM</w:t>
            </w:r>
          </w:p>
          <w:p w14:paraId="2B78EBD5" w14:textId="514B8AE0" w:rsidR="00372E77" w:rsidRPr="00E9518F" w:rsidRDefault="00372E77" w:rsidP="005775C9">
            <w:pPr>
              <w:pStyle w:val="Tabel"/>
              <w:rPr>
                <w:lang w:val="en-GB"/>
              </w:rPr>
            </w:pPr>
            <w:r w:rsidRPr="00E9518F">
              <w:rPr>
                <w:lang w:val="en-GB"/>
              </w:rPr>
              <w:t>(millions)</w:t>
            </w:r>
          </w:p>
        </w:tc>
        <w:tc>
          <w:tcPr>
            <w:tcW w:w="372" w:type="pct"/>
          </w:tcPr>
          <w:p w14:paraId="507DA4D0" w14:textId="0ACA5726" w:rsidR="00372E77" w:rsidRPr="00E9518F" w:rsidRDefault="00372E77" w:rsidP="005775C9">
            <w:pPr>
              <w:pStyle w:val="Tabel"/>
              <w:rPr>
                <w:lang w:val="en-GB"/>
              </w:rPr>
            </w:pPr>
            <w:r w:rsidRPr="00E9518F">
              <w:rPr>
                <w:lang w:val="en-GB"/>
              </w:rPr>
              <w:t>Amount Drawn Down for the FoF/MM (millions)</w:t>
            </w:r>
          </w:p>
        </w:tc>
        <w:tc>
          <w:tcPr>
            <w:tcW w:w="425" w:type="pct"/>
          </w:tcPr>
          <w:p w14:paraId="58FC2783" w14:textId="3E7F0BE7" w:rsidR="00372E77" w:rsidRPr="00E9518F" w:rsidRDefault="00372E77" w:rsidP="005775C9">
            <w:pPr>
              <w:pStyle w:val="Tabel"/>
              <w:rPr>
                <w:lang w:val="en-GB"/>
              </w:rPr>
            </w:pPr>
            <w:r w:rsidRPr="00E9518F">
              <w:rPr>
                <w:lang w:val="en-GB"/>
              </w:rPr>
              <w:t>Total Equity Raised by Underlying Investment (millions)</w:t>
            </w:r>
          </w:p>
        </w:tc>
        <w:tc>
          <w:tcPr>
            <w:tcW w:w="449" w:type="pct"/>
          </w:tcPr>
          <w:p w14:paraId="4AF5523B" w14:textId="3E897777" w:rsidR="00372E77" w:rsidRPr="00E9518F" w:rsidRDefault="00372E77" w:rsidP="005775C9">
            <w:pPr>
              <w:pStyle w:val="Tabel"/>
              <w:rPr>
                <w:lang w:val="en-GB"/>
              </w:rPr>
            </w:pPr>
            <w:r w:rsidRPr="00E9518F">
              <w:rPr>
                <w:lang w:val="en-GB"/>
              </w:rPr>
              <w:t>Total Amounts Drawn by Underlying Investment (millions)</w:t>
            </w:r>
          </w:p>
        </w:tc>
        <w:tc>
          <w:tcPr>
            <w:tcW w:w="418" w:type="pct"/>
          </w:tcPr>
          <w:p w14:paraId="406071C2" w14:textId="78929057" w:rsidR="00372E77" w:rsidRPr="00E9518F" w:rsidRDefault="00372E77" w:rsidP="005775C9">
            <w:pPr>
              <w:pStyle w:val="Tabel"/>
              <w:rPr>
                <w:lang w:val="en-GB"/>
              </w:rPr>
            </w:pPr>
            <w:r w:rsidRPr="00E9518F">
              <w:rPr>
                <w:lang w:val="en-GB"/>
              </w:rPr>
              <w:t>Current Ownership (%)</w:t>
            </w:r>
          </w:p>
        </w:tc>
        <w:tc>
          <w:tcPr>
            <w:tcW w:w="523" w:type="pct"/>
          </w:tcPr>
          <w:p w14:paraId="31999133" w14:textId="3FF04F43" w:rsidR="00372E77" w:rsidRPr="00E9518F" w:rsidRDefault="00372E77" w:rsidP="005775C9">
            <w:pPr>
              <w:pStyle w:val="Tabel"/>
              <w:rPr>
                <w:lang w:val="en-GB"/>
              </w:rPr>
            </w:pPr>
            <w:r w:rsidRPr="00E9518F">
              <w:rPr>
                <w:lang w:val="en-GB"/>
              </w:rPr>
              <w:t>Fair Market Value (FMV in GAV)</w:t>
            </w:r>
          </w:p>
        </w:tc>
        <w:tc>
          <w:tcPr>
            <w:tcW w:w="446" w:type="pct"/>
          </w:tcPr>
          <w:p w14:paraId="6C6C8808" w14:textId="4D2866E4" w:rsidR="00372E77" w:rsidRPr="00E9518F" w:rsidRDefault="00372E77" w:rsidP="005775C9">
            <w:pPr>
              <w:pStyle w:val="Tabel"/>
              <w:rPr>
                <w:lang w:val="en-GB"/>
              </w:rPr>
            </w:pPr>
            <w:r w:rsidRPr="00E9518F">
              <w:rPr>
                <w:lang w:val="en-GB"/>
              </w:rPr>
              <w:t>Projected</w:t>
            </w:r>
            <w:r w:rsidRPr="00E9518F">
              <w:rPr>
                <w:lang w:val="en-GB"/>
              </w:rPr>
              <w:br/>
              <w:t>Income Distribution</w:t>
            </w:r>
          </w:p>
        </w:tc>
        <w:tc>
          <w:tcPr>
            <w:tcW w:w="494" w:type="pct"/>
            <w:gridSpan w:val="2"/>
          </w:tcPr>
          <w:p w14:paraId="1AAB799E" w14:textId="6E04C3D4" w:rsidR="00372E77" w:rsidRPr="00E9518F" w:rsidRDefault="00372E77" w:rsidP="005775C9">
            <w:pPr>
              <w:pStyle w:val="Tabel"/>
              <w:rPr>
                <w:lang w:val="en-GB"/>
              </w:rPr>
            </w:pPr>
            <w:r w:rsidRPr="00E9518F">
              <w:rPr>
                <w:lang w:val="en-GB"/>
              </w:rPr>
              <w:t>Projected</w:t>
            </w:r>
            <w:r w:rsidRPr="00E9518F">
              <w:rPr>
                <w:lang w:val="en-GB"/>
              </w:rPr>
              <w:br/>
              <w:t>Multiple</w:t>
            </w:r>
          </w:p>
        </w:tc>
        <w:tc>
          <w:tcPr>
            <w:tcW w:w="388" w:type="pct"/>
          </w:tcPr>
          <w:p w14:paraId="6CCBCFE0" w14:textId="3A92835A" w:rsidR="00372E77" w:rsidRPr="00E9518F" w:rsidRDefault="00372E77" w:rsidP="005775C9">
            <w:pPr>
              <w:pStyle w:val="Tabel"/>
              <w:rPr>
                <w:lang w:val="en-GB"/>
              </w:rPr>
            </w:pPr>
            <w:r w:rsidRPr="00E9518F">
              <w:rPr>
                <w:lang w:val="en-GB"/>
              </w:rPr>
              <w:t>Projected</w:t>
            </w:r>
            <w:r w:rsidRPr="00E9518F">
              <w:rPr>
                <w:lang w:val="en-GB"/>
              </w:rPr>
              <w:br/>
              <w:t>Net IRR</w:t>
            </w:r>
          </w:p>
        </w:tc>
      </w:tr>
      <w:tr w:rsidR="00372E77" w:rsidRPr="00E9518F" w14:paraId="61DCCAD0" w14:textId="188F3ABC" w:rsidTr="00372E77">
        <w:trPr>
          <w:cnfStyle w:val="000000100000" w:firstRow="0" w:lastRow="0" w:firstColumn="0" w:lastColumn="0" w:oddVBand="0" w:evenVBand="0" w:oddHBand="1" w:evenHBand="0" w:firstRowFirstColumn="0" w:firstRowLastColumn="0" w:lastRowFirstColumn="0" w:lastRowLastColumn="0"/>
          <w:trHeight w:val="255"/>
        </w:trPr>
        <w:tc>
          <w:tcPr>
            <w:tcW w:w="1048" w:type="pct"/>
            <w:noWrap/>
          </w:tcPr>
          <w:p w14:paraId="52891882" w14:textId="07A6A432" w:rsidR="00372E77" w:rsidRPr="00E9518F" w:rsidRDefault="00372E77" w:rsidP="005775C9">
            <w:pPr>
              <w:pStyle w:val="Tabel"/>
              <w:spacing w:line="276" w:lineRule="auto"/>
              <w:rPr>
                <w:lang w:val="en-GB"/>
              </w:rPr>
            </w:pPr>
            <w:r w:rsidRPr="00E9518F">
              <w:rPr>
                <w:lang w:val="en-GB"/>
              </w:rPr>
              <w:t>Underlying Investment 1</w:t>
            </w:r>
          </w:p>
        </w:tc>
        <w:tc>
          <w:tcPr>
            <w:tcW w:w="421" w:type="pct"/>
            <w:noWrap/>
          </w:tcPr>
          <w:p w14:paraId="707E269D" w14:textId="77777777" w:rsidR="00372E77" w:rsidRPr="00E9518F" w:rsidRDefault="00372E77" w:rsidP="005775C9">
            <w:pPr>
              <w:pStyle w:val="Tabel"/>
              <w:spacing w:line="276" w:lineRule="auto"/>
              <w:rPr>
                <w:lang w:val="en-GB"/>
              </w:rPr>
            </w:pPr>
          </w:p>
        </w:tc>
        <w:tc>
          <w:tcPr>
            <w:tcW w:w="372" w:type="pct"/>
          </w:tcPr>
          <w:p w14:paraId="76646BF0" w14:textId="77777777" w:rsidR="00372E77" w:rsidRPr="00E9518F" w:rsidRDefault="00372E77" w:rsidP="005775C9">
            <w:pPr>
              <w:pStyle w:val="Tabel"/>
              <w:spacing w:line="276" w:lineRule="auto"/>
              <w:rPr>
                <w:lang w:val="en-GB"/>
              </w:rPr>
            </w:pPr>
          </w:p>
        </w:tc>
        <w:tc>
          <w:tcPr>
            <w:tcW w:w="425" w:type="pct"/>
            <w:noWrap/>
          </w:tcPr>
          <w:p w14:paraId="329C4AC0" w14:textId="72EC82D7" w:rsidR="00372E77" w:rsidRPr="00E9518F" w:rsidRDefault="00372E77" w:rsidP="005775C9">
            <w:pPr>
              <w:pStyle w:val="Tabel"/>
              <w:spacing w:line="276" w:lineRule="auto"/>
              <w:rPr>
                <w:lang w:val="en-GB"/>
              </w:rPr>
            </w:pPr>
          </w:p>
        </w:tc>
        <w:tc>
          <w:tcPr>
            <w:tcW w:w="449" w:type="pct"/>
          </w:tcPr>
          <w:p w14:paraId="760E4BB0" w14:textId="77777777" w:rsidR="00372E77" w:rsidRPr="00E9518F" w:rsidRDefault="00372E77" w:rsidP="005775C9">
            <w:pPr>
              <w:pStyle w:val="Tabel"/>
              <w:spacing w:line="276" w:lineRule="auto"/>
              <w:rPr>
                <w:lang w:val="en-GB"/>
              </w:rPr>
            </w:pPr>
          </w:p>
        </w:tc>
        <w:tc>
          <w:tcPr>
            <w:tcW w:w="418" w:type="pct"/>
          </w:tcPr>
          <w:p w14:paraId="1D7A9E78" w14:textId="77777777" w:rsidR="00372E77" w:rsidRPr="00E9518F" w:rsidRDefault="00372E77" w:rsidP="005775C9">
            <w:pPr>
              <w:pStyle w:val="Tabel"/>
              <w:spacing w:line="276" w:lineRule="auto"/>
              <w:rPr>
                <w:lang w:val="en-GB"/>
              </w:rPr>
            </w:pPr>
          </w:p>
        </w:tc>
        <w:tc>
          <w:tcPr>
            <w:tcW w:w="523" w:type="pct"/>
          </w:tcPr>
          <w:p w14:paraId="60501DD6" w14:textId="77777777" w:rsidR="00372E77" w:rsidRPr="00E9518F" w:rsidRDefault="00372E77" w:rsidP="005775C9">
            <w:pPr>
              <w:pStyle w:val="Tabel"/>
              <w:spacing w:line="276" w:lineRule="auto"/>
              <w:rPr>
                <w:lang w:val="en-GB"/>
              </w:rPr>
            </w:pPr>
          </w:p>
        </w:tc>
        <w:tc>
          <w:tcPr>
            <w:tcW w:w="446" w:type="pct"/>
            <w:noWrap/>
          </w:tcPr>
          <w:p w14:paraId="788579F1" w14:textId="6CA3BB2A" w:rsidR="00372E77" w:rsidRPr="00E9518F" w:rsidRDefault="00372E77" w:rsidP="005775C9">
            <w:pPr>
              <w:pStyle w:val="Tabel"/>
              <w:spacing w:line="276" w:lineRule="auto"/>
              <w:rPr>
                <w:lang w:val="en-GB"/>
              </w:rPr>
            </w:pPr>
          </w:p>
        </w:tc>
        <w:tc>
          <w:tcPr>
            <w:tcW w:w="489" w:type="pct"/>
            <w:noWrap/>
          </w:tcPr>
          <w:p w14:paraId="33A41B4C" w14:textId="77777777" w:rsidR="00372E77" w:rsidRPr="00E9518F" w:rsidRDefault="00372E77" w:rsidP="005775C9">
            <w:pPr>
              <w:pStyle w:val="Tabel"/>
              <w:spacing w:line="276" w:lineRule="auto"/>
              <w:rPr>
                <w:lang w:val="en-GB"/>
              </w:rPr>
            </w:pPr>
          </w:p>
        </w:tc>
        <w:tc>
          <w:tcPr>
            <w:tcW w:w="410" w:type="pct"/>
            <w:gridSpan w:val="3"/>
          </w:tcPr>
          <w:p w14:paraId="72C9E124" w14:textId="77777777" w:rsidR="00372E77" w:rsidRPr="00E9518F" w:rsidRDefault="00372E77" w:rsidP="005775C9">
            <w:pPr>
              <w:pStyle w:val="Tabel"/>
              <w:spacing w:line="276" w:lineRule="auto"/>
              <w:rPr>
                <w:lang w:val="en-GB"/>
              </w:rPr>
            </w:pPr>
          </w:p>
        </w:tc>
      </w:tr>
      <w:tr w:rsidR="00372E77" w:rsidRPr="00E9518F" w14:paraId="0BDA23FD" w14:textId="05E14D06" w:rsidTr="00372E77">
        <w:trPr>
          <w:cnfStyle w:val="000000010000" w:firstRow="0" w:lastRow="0" w:firstColumn="0" w:lastColumn="0" w:oddVBand="0" w:evenVBand="0" w:oddHBand="0" w:evenHBand="1" w:firstRowFirstColumn="0" w:firstRowLastColumn="0" w:lastRowFirstColumn="0" w:lastRowLastColumn="0"/>
          <w:trHeight w:val="259"/>
        </w:trPr>
        <w:tc>
          <w:tcPr>
            <w:tcW w:w="1048" w:type="pct"/>
            <w:noWrap/>
          </w:tcPr>
          <w:p w14:paraId="6E5D8260" w14:textId="53C90BFA" w:rsidR="00372E77" w:rsidRPr="00E9518F" w:rsidRDefault="00372E77" w:rsidP="005775C9">
            <w:pPr>
              <w:pStyle w:val="Tabel"/>
              <w:spacing w:before="0" w:after="0" w:line="276" w:lineRule="auto"/>
              <w:rPr>
                <w:lang w:val="en-GB"/>
              </w:rPr>
            </w:pPr>
            <w:r w:rsidRPr="00E9518F">
              <w:rPr>
                <w:lang w:val="en-GB"/>
              </w:rPr>
              <w:t>Underlying Investment 2</w:t>
            </w:r>
          </w:p>
        </w:tc>
        <w:tc>
          <w:tcPr>
            <w:tcW w:w="421" w:type="pct"/>
            <w:noWrap/>
          </w:tcPr>
          <w:p w14:paraId="145F7D89" w14:textId="77777777" w:rsidR="00372E77" w:rsidRPr="00E9518F" w:rsidRDefault="00372E77" w:rsidP="005775C9">
            <w:pPr>
              <w:pStyle w:val="Tabel"/>
              <w:spacing w:before="0" w:after="0" w:line="276" w:lineRule="auto"/>
              <w:rPr>
                <w:lang w:val="en-GB"/>
              </w:rPr>
            </w:pPr>
          </w:p>
        </w:tc>
        <w:tc>
          <w:tcPr>
            <w:tcW w:w="372" w:type="pct"/>
          </w:tcPr>
          <w:p w14:paraId="4D2AF220" w14:textId="77777777" w:rsidR="00372E77" w:rsidRPr="00E9518F" w:rsidRDefault="00372E77" w:rsidP="005775C9">
            <w:pPr>
              <w:pStyle w:val="Tabel"/>
              <w:spacing w:line="276" w:lineRule="auto"/>
              <w:rPr>
                <w:lang w:val="en-GB"/>
              </w:rPr>
            </w:pPr>
          </w:p>
        </w:tc>
        <w:tc>
          <w:tcPr>
            <w:tcW w:w="425" w:type="pct"/>
            <w:noWrap/>
          </w:tcPr>
          <w:p w14:paraId="2E5FB089" w14:textId="4EC7418F" w:rsidR="00372E77" w:rsidRPr="00E9518F" w:rsidRDefault="00372E77" w:rsidP="005775C9">
            <w:pPr>
              <w:pStyle w:val="Tabel"/>
              <w:spacing w:before="0" w:after="0" w:line="276" w:lineRule="auto"/>
              <w:rPr>
                <w:lang w:val="en-GB"/>
              </w:rPr>
            </w:pPr>
          </w:p>
        </w:tc>
        <w:tc>
          <w:tcPr>
            <w:tcW w:w="449" w:type="pct"/>
          </w:tcPr>
          <w:p w14:paraId="04E10DEB" w14:textId="77777777" w:rsidR="00372E77" w:rsidRPr="00E9518F" w:rsidRDefault="00372E77" w:rsidP="005775C9">
            <w:pPr>
              <w:pStyle w:val="Tabel"/>
              <w:spacing w:line="276" w:lineRule="auto"/>
              <w:rPr>
                <w:lang w:val="en-GB"/>
              </w:rPr>
            </w:pPr>
          </w:p>
        </w:tc>
        <w:tc>
          <w:tcPr>
            <w:tcW w:w="418" w:type="pct"/>
          </w:tcPr>
          <w:p w14:paraId="48DF972F" w14:textId="77777777" w:rsidR="00372E77" w:rsidRPr="00E9518F" w:rsidRDefault="00372E77" w:rsidP="005775C9">
            <w:pPr>
              <w:pStyle w:val="Tabel"/>
              <w:spacing w:line="276" w:lineRule="auto"/>
              <w:rPr>
                <w:lang w:val="en-GB"/>
              </w:rPr>
            </w:pPr>
          </w:p>
        </w:tc>
        <w:tc>
          <w:tcPr>
            <w:tcW w:w="523" w:type="pct"/>
          </w:tcPr>
          <w:p w14:paraId="42647448" w14:textId="77777777" w:rsidR="00372E77" w:rsidRPr="00E9518F" w:rsidRDefault="00372E77" w:rsidP="005775C9">
            <w:pPr>
              <w:pStyle w:val="Tabel"/>
              <w:spacing w:line="276" w:lineRule="auto"/>
              <w:rPr>
                <w:lang w:val="en-GB"/>
              </w:rPr>
            </w:pPr>
          </w:p>
        </w:tc>
        <w:tc>
          <w:tcPr>
            <w:tcW w:w="446" w:type="pct"/>
            <w:noWrap/>
          </w:tcPr>
          <w:p w14:paraId="464BDB68" w14:textId="1F134C57" w:rsidR="00372E77" w:rsidRPr="00E9518F" w:rsidRDefault="00372E77" w:rsidP="005775C9">
            <w:pPr>
              <w:pStyle w:val="Tabel"/>
              <w:spacing w:before="0" w:after="0" w:line="276" w:lineRule="auto"/>
              <w:rPr>
                <w:lang w:val="en-GB"/>
              </w:rPr>
            </w:pPr>
          </w:p>
        </w:tc>
        <w:tc>
          <w:tcPr>
            <w:tcW w:w="489" w:type="pct"/>
            <w:noWrap/>
          </w:tcPr>
          <w:p w14:paraId="672D0A15" w14:textId="77777777" w:rsidR="00372E77" w:rsidRPr="00E9518F" w:rsidRDefault="00372E77" w:rsidP="005775C9">
            <w:pPr>
              <w:pStyle w:val="Tabel"/>
              <w:spacing w:before="0" w:after="0" w:line="276" w:lineRule="auto"/>
              <w:rPr>
                <w:lang w:val="en-GB"/>
              </w:rPr>
            </w:pPr>
          </w:p>
        </w:tc>
        <w:tc>
          <w:tcPr>
            <w:tcW w:w="410" w:type="pct"/>
            <w:gridSpan w:val="3"/>
          </w:tcPr>
          <w:p w14:paraId="37DB22BE" w14:textId="77777777" w:rsidR="00372E77" w:rsidRPr="00E9518F" w:rsidRDefault="00372E77" w:rsidP="005775C9">
            <w:pPr>
              <w:pStyle w:val="Tabel"/>
              <w:spacing w:line="276" w:lineRule="auto"/>
              <w:rPr>
                <w:lang w:val="en-GB"/>
              </w:rPr>
            </w:pPr>
          </w:p>
        </w:tc>
      </w:tr>
      <w:tr w:rsidR="00372E77" w:rsidRPr="00E9518F" w14:paraId="2F81B05D" w14:textId="639B3544" w:rsidTr="00372E77">
        <w:trPr>
          <w:cnfStyle w:val="000000100000" w:firstRow="0" w:lastRow="0" w:firstColumn="0" w:lastColumn="0" w:oddVBand="0" w:evenVBand="0" w:oddHBand="1" w:evenHBand="0" w:firstRowFirstColumn="0" w:firstRowLastColumn="0" w:lastRowFirstColumn="0" w:lastRowLastColumn="0"/>
          <w:trHeight w:val="255"/>
        </w:trPr>
        <w:tc>
          <w:tcPr>
            <w:tcW w:w="1048" w:type="pct"/>
            <w:noWrap/>
          </w:tcPr>
          <w:p w14:paraId="4AA35BBB" w14:textId="5F7995BD" w:rsidR="00372E77" w:rsidRPr="00E9518F" w:rsidRDefault="00372E77" w:rsidP="005775C9">
            <w:pPr>
              <w:pStyle w:val="Tabel"/>
              <w:spacing w:line="276" w:lineRule="auto"/>
              <w:rPr>
                <w:lang w:val="en-GB"/>
              </w:rPr>
            </w:pPr>
            <w:r w:rsidRPr="00E9518F">
              <w:rPr>
                <w:lang w:val="en-GB"/>
              </w:rPr>
              <w:t>Underlying Investment 3</w:t>
            </w:r>
          </w:p>
        </w:tc>
        <w:tc>
          <w:tcPr>
            <w:tcW w:w="421" w:type="pct"/>
            <w:noWrap/>
          </w:tcPr>
          <w:p w14:paraId="7802DEF6" w14:textId="77777777" w:rsidR="00372E77" w:rsidRPr="00E9518F" w:rsidRDefault="00372E77" w:rsidP="005775C9">
            <w:pPr>
              <w:pStyle w:val="Tabel"/>
              <w:spacing w:line="276" w:lineRule="auto"/>
              <w:rPr>
                <w:lang w:val="en-GB"/>
              </w:rPr>
            </w:pPr>
          </w:p>
        </w:tc>
        <w:tc>
          <w:tcPr>
            <w:tcW w:w="372" w:type="pct"/>
          </w:tcPr>
          <w:p w14:paraId="6C7C1D4A" w14:textId="77777777" w:rsidR="00372E77" w:rsidRPr="00E9518F" w:rsidRDefault="00372E77" w:rsidP="005775C9">
            <w:pPr>
              <w:pStyle w:val="Tabel"/>
              <w:spacing w:line="276" w:lineRule="auto"/>
              <w:rPr>
                <w:lang w:val="en-GB"/>
              </w:rPr>
            </w:pPr>
          </w:p>
        </w:tc>
        <w:tc>
          <w:tcPr>
            <w:tcW w:w="425" w:type="pct"/>
            <w:noWrap/>
          </w:tcPr>
          <w:p w14:paraId="21306EE4" w14:textId="304F47A4" w:rsidR="00372E77" w:rsidRPr="00E9518F" w:rsidRDefault="00372E77" w:rsidP="005775C9">
            <w:pPr>
              <w:pStyle w:val="Tabel"/>
              <w:spacing w:line="276" w:lineRule="auto"/>
              <w:rPr>
                <w:lang w:val="en-GB"/>
              </w:rPr>
            </w:pPr>
          </w:p>
        </w:tc>
        <w:tc>
          <w:tcPr>
            <w:tcW w:w="449" w:type="pct"/>
          </w:tcPr>
          <w:p w14:paraId="3BB5D5B6" w14:textId="77777777" w:rsidR="00372E77" w:rsidRPr="00E9518F" w:rsidRDefault="00372E77" w:rsidP="005775C9">
            <w:pPr>
              <w:pStyle w:val="Tabel"/>
              <w:spacing w:line="276" w:lineRule="auto"/>
              <w:rPr>
                <w:lang w:val="en-GB"/>
              </w:rPr>
            </w:pPr>
          </w:p>
        </w:tc>
        <w:tc>
          <w:tcPr>
            <w:tcW w:w="418" w:type="pct"/>
          </w:tcPr>
          <w:p w14:paraId="49D47E69" w14:textId="77777777" w:rsidR="00372E77" w:rsidRPr="00E9518F" w:rsidRDefault="00372E77" w:rsidP="005775C9">
            <w:pPr>
              <w:pStyle w:val="Tabel"/>
              <w:spacing w:line="276" w:lineRule="auto"/>
              <w:rPr>
                <w:lang w:val="en-GB"/>
              </w:rPr>
            </w:pPr>
          </w:p>
        </w:tc>
        <w:tc>
          <w:tcPr>
            <w:tcW w:w="523" w:type="pct"/>
          </w:tcPr>
          <w:p w14:paraId="3F49DECA" w14:textId="77777777" w:rsidR="00372E77" w:rsidRPr="00E9518F" w:rsidRDefault="00372E77" w:rsidP="005775C9">
            <w:pPr>
              <w:pStyle w:val="Tabel"/>
              <w:spacing w:line="276" w:lineRule="auto"/>
              <w:rPr>
                <w:lang w:val="en-GB"/>
              </w:rPr>
            </w:pPr>
          </w:p>
        </w:tc>
        <w:tc>
          <w:tcPr>
            <w:tcW w:w="446" w:type="pct"/>
            <w:noWrap/>
          </w:tcPr>
          <w:p w14:paraId="56155A8E" w14:textId="1D401A9E" w:rsidR="00372E77" w:rsidRPr="00E9518F" w:rsidRDefault="00372E77" w:rsidP="005775C9">
            <w:pPr>
              <w:pStyle w:val="Tabel"/>
              <w:spacing w:line="276" w:lineRule="auto"/>
              <w:rPr>
                <w:lang w:val="en-GB"/>
              </w:rPr>
            </w:pPr>
          </w:p>
        </w:tc>
        <w:tc>
          <w:tcPr>
            <w:tcW w:w="489" w:type="pct"/>
            <w:noWrap/>
          </w:tcPr>
          <w:p w14:paraId="0C3FCF62" w14:textId="77777777" w:rsidR="00372E77" w:rsidRPr="00E9518F" w:rsidRDefault="00372E77" w:rsidP="005775C9">
            <w:pPr>
              <w:pStyle w:val="Tabel"/>
              <w:spacing w:line="276" w:lineRule="auto"/>
              <w:rPr>
                <w:lang w:val="en-GB"/>
              </w:rPr>
            </w:pPr>
          </w:p>
        </w:tc>
        <w:tc>
          <w:tcPr>
            <w:tcW w:w="410" w:type="pct"/>
            <w:gridSpan w:val="3"/>
          </w:tcPr>
          <w:p w14:paraId="7746B6E6" w14:textId="77777777" w:rsidR="00372E77" w:rsidRPr="00E9518F" w:rsidRDefault="00372E77" w:rsidP="005775C9">
            <w:pPr>
              <w:pStyle w:val="Tabel"/>
              <w:spacing w:line="276" w:lineRule="auto"/>
              <w:rPr>
                <w:lang w:val="en-GB"/>
              </w:rPr>
            </w:pPr>
          </w:p>
        </w:tc>
      </w:tr>
      <w:tr w:rsidR="00372E77" w:rsidRPr="00E9518F" w14:paraId="03F186FF" w14:textId="1DB49E6D" w:rsidTr="00372E77">
        <w:trPr>
          <w:cnfStyle w:val="000000010000" w:firstRow="0" w:lastRow="0" w:firstColumn="0" w:lastColumn="0" w:oddVBand="0" w:evenVBand="0" w:oddHBand="0" w:evenHBand="1" w:firstRowFirstColumn="0" w:firstRowLastColumn="0" w:lastRowFirstColumn="0" w:lastRowLastColumn="0"/>
          <w:trHeight w:val="255"/>
        </w:trPr>
        <w:tc>
          <w:tcPr>
            <w:tcW w:w="1048" w:type="pct"/>
            <w:noWrap/>
          </w:tcPr>
          <w:p w14:paraId="1D5799C8" w14:textId="77777777" w:rsidR="00372E77" w:rsidRPr="00E9518F" w:rsidRDefault="00372E77" w:rsidP="005775C9">
            <w:pPr>
              <w:pStyle w:val="Tabel"/>
              <w:spacing w:before="0" w:after="0" w:line="276" w:lineRule="auto"/>
              <w:rPr>
                <w:lang w:val="en-GB"/>
              </w:rPr>
            </w:pPr>
            <w:r w:rsidRPr="00E9518F">
              <w:rPr>
                <w:lang w:val="en-GB"/>
              </w:rPr>
              <w:t>Total</w:t>
            </w:r>
          </w:p>
        </w:tc>
        <w:tc>
          <w:tcPr>
            <w:tcW w:w="421" w:type="pct"/>
            <w:noWrap/>
          </w:tcPr>
          <w:p w14:paraId="44B357C3" w14:textId="77777777" w:rsidR="00372E77" w:rsidRPr="00E9518F" w:rsidRDefault="00372E77" w:rsidP="005775C9">
            <w:pPr>
              <w:pStyle w:val="Tabel"/>
              <w:spacing w:before="0" w:after="0" w:line="276" w:lineRule="auto"/>
              <w:rPr>
                <w:lang w:val="en-GB"/>
              </w:rPr>
            </w:pPr>
          </w:p>
        </w:tc>
        <w:tc>
          <w:tcPr>
            <w:tcW w:w="372" w:type="pct"/>
          </w:tcPr>
          <w:p w14:paraId="17E3BF6D" w14:textId="77777777" w:rsidR="00372E77" w:rsidRPr="00E9518F" w:rsidRDefault="00372E77" w:rsidP="005775C9">
            <w:pPr>
              <w:pStyle w:val="Tabel"/>
              <w:spacing w:line="276" w:lineRule="auto"/>
              <w:rPr>
                <w:lang w:val="en-GB"/>
              </w:rPr>
            </w:pPr>
          </w:p>
        </w:tc>
        <w:tc>
          <w:tcPr>
            <w:tcW w:w="425" w:type="pct"/>
            <w:noWrap/>
          </w:tcPr>
          <w:p w14:paraId="2F3A9FF8" w14:textId="5AF5845D" w:rsidR="00372E77" w:rsidRPr="00E9518F" w:rsidRDefault="00372E77" w:rsidP="005775C9">
            <w:pPr>
              <w:pStyle w:val="Tabel"/>
              <w:spacing w:before="0" w:after="0" w:line="276" w:lineRule="auto"/>
              <w:rPr>
                <w:lang w:val="en-GB"/>
              </w:rPr>
            </w:pPr>
          </w:p>
        </w:tc>
        <w:tc>
          <w:tcPr>
            <w:tcW w:w="449" w:type="pct"/>
          </w:tcPr>
          <w:p w14:paraId="7202CAE4" w14:textId="77777777" w:rsidR="00372E77" w:rsidRPr="00E9518F" w:rsidRDefault="00372E77" w:rsidP="005775C9">
            <w:pPr>
              <w:pStyle w:val="Tabel"/>
              <w:spacing w:line="276" w:lineRule="auto"/>
              <w:rPr>
                <w:lang w:val="en-GB"/>
              </w:rPr>
            </w:pPr>
          </w:p>
        </w:tc>
        <w:tc>
          <w:tcPr>
            <w:tcW w:w="418" w:type="pct"/>
          </w:tcPr>
          <w:p w14:paraId="702E7B1F" w14:textId="77777777" w:rsidR="00372E77" w:rsidRPr="00E9518F" w:rsidRDefault="00372E77" w:rsidP="005775C9">
            <w:pPr>
              <w:pStyle w:val="Tabel"/>
              <w:spacing w:line="276" w:lineRule="auto"/>
              <w:rPr>
                <w:lang w:val="en-GB"/>
              </w:rPr>
            </w:pPr>
          </w:p>
        </w:tc>
        <w:tc>
          <w:tcPr>
            <w:tcW w:w="523" w:type="pct"/>
          </w:tcPr>
          <w:p w14:paraId="69575B3E" w14:textId="77777777" w:rsidR="00372E77" w:rsidRPr="00E9518F" w:rsidRDefault="00372E77" w:rsidP="005775C9">
            <w:pPr>
              <w:pStyle w:val="Tabel"/>
              <w:spacing w:line="276" w:lineRule="auto"/>
              <w:rPr>
                <w:lang w:val="en-GB"/>
              </w:rPr>
            </w:pPr>
          </w:p>
        </w:tc>
        <w:tc>
          <w:tcPr>
            <w:tcW w:w="446" w:type="pct"/>
            <w:noWrap/>
          </w:tcPr>
          <w:p w14:paraId="639CAE7F" w14:textId="1A632A38" w:rsidR="00372E77" w:rsidRPr="00E9518F" w:rsidRDefault="00372E77" w:rsidP="005775C9">
            <w:pPr>
              <w:pStyle w:val="Tabel"/>
              <w:spacing w:before="0" w:after="0" w:line="276" w:lineRule="auto"/>
              <w:rPr>
                <w:lang w:val="en-GB"/>
              </w:rPr>
            </w:pPr>
          </w:p>
        </w:tc>
        <w:tc>
          <w:tcPr>
            <w:tcW w:w="489" w:type="pct"/>
            <w:noWrap/>
          </w:tcPr>
          <w:p w14:paraId="0CDF3B0C" w14:textId="77777777" w:rsidR="00372E77" w:rsidRPr="00E9518F" w:rsidRDefault="00372E77" w:rsidP="005775C9">
            <w:pPr>
              <w:pStyle w:val="Tabel"/>
              <w:spacing w:before="0" w:after="0" w:line="276" w:lineRule="auto"/>
              <w:rPr>
                <w:lang w:val="en-GB"/>
              </w:rPr>
            </w:pPr>
          </w:p>
        </w:tc>
        <w:tc>
          <w:tcPr>
            <w:tcW w:w="410" w:type="pct"/>
            <w:gridSpan w:val="3"/>
          </w:tcPr>
          <w:p w14:paraId="5D3083C5" w14:textId="77777777" w:rsidR="00372E77" w:rsidRPr="00E9518F" w:rsidRDefault="00372E77" w:rsidP="005775C9">
            <w:pPr>
              <w:pStyle w:val="Tabel"/>
              <w:spacing w:line="276" w:lineRule="auto"/>
              <w:rPr>
                <w:lang w:val="en-GB"/>
              </w:rPr>
            </w:pPr>
          </w:p>
        </w:tc>
      </w:tr>
    </w:tbl>
    <w:p w14:paraId="556D4DEE" w14:textId="4712AE11" w:rsidR="0094631F" w:rsidRPr="00E9518F" w:rsidRDefault="0094631F" w:rsidP="0094631F">
      <w:pPr>
        <w:spacing w:line="200" w:lineRule="exact"/>
      </w:pPr>
      <w:r w:rsidRPr="00E9518F">
        <w:tab/>
      </w:r>
    </w:p>
    <w:p w14:paraId="4B1BBC97" w14:textId="2A4619B4" w:rsidR="0094631F" w:rsidRPr="00E9518F" w:rsidRDefault="0094631F" w:rsidP="002C7C8E">
      <w:pPr>
        <w:tabs>
          <w:tab w:val="clear" w:pos="765"/>
        </w:tabs>
        <w:spacing w:line="240" w:lineRule="auto"/>
      </w:pPr>
    </w:p>
    <w:p w14:paraId="002D7324" w14:textId="77777777" w:rsidR="00BF6AEA" w:rsidRPr="00E9518F" w:rsidRDefault="00BF6AEA">
      <w:pPr>
        <w:tabs>
          <w:tab w:val="clear" w:pos="765"/>
        </w:tabs>
        <w:spacing w:line="240" w:lineRule="auto"/>
        <w:rPr>
          <w:rFonts w:eastAsia="SimSun" w:cs="Arial"/>
          <w:b/>
          <w:bCs/>
          <w:szCs w:val="20"/>
          <w:lang w:eastAsia="en-GB"/>
        </w:rPr>
      </w:pPr>
      <w:bookmarkStart w:id="838" w:name="_Toc520197129"/>
      <w:bookmarkStart w:id="839" w:name="_Toc520197498"/>
      <w:r w:rsidRPr="00E9518F">
        <w:rPr>
          <w:rFonts w:cs="Arial"/>
          <w:b/>
          <w:bCs/>
          <w:szCs w:val="20"/>
        </w:rPr>
        <w:br w:type="page"/>
      </w:r>
    </w:p>
    <w:p w14:paraId="021ED516" w14:textId="47CF8BA7" w:rsidR="0094631F" w:rsidRPr="00E9518F" w:rsidRDefault="0094631F" w:rsidP="006D5A7F">
      <w:pPr>
        <w:pStyle w:val="ListParagraph"/>
        <w:numPr>
          <w:ilvl w:val="0"/>
          <w:numId w:val="19"/>
        </w:numPr>
        <w:rPr>
          <w:rFonts w:ascii="Arial" w:hAnsi="Arial" w:cs="Arial"/>
          <w:b/>
          <w:bCs/>
          <w:sz w:val="20"/>
          <w:szCs w:val="20"/>
        </w:rPr>
      </w:pPr>
      <w:r w:rsidRPr="00E9518F">
        <w:rPr>
          <w:rFonts w:ascii="Arial" w:hAnsi="Arial" w:cs="Arial"/>
          <w:b/>
          <w:bCs/>
          <w:sz w:val="20"/>
          <w:szCs w:val="20"/>
        </w:rPr>
        <w:lastRenderedPageBreak/>
        <w:t xml:space="preserve">Non-listed real estate vehicles managed by the </w:t>
      </w:r>
      <w:r w:rsidR="00482CB4" w:rsidRPr="00E9518F">
        <w:rPr>
          <w:rFonts w:ascii="Arial" w:hAnsi="Arial" w:cs="Arial"/>
          <w:b/>
          <w:bCs/>
          <w:sz w:val="20"/>
          <w:szCs w:val="20"/>
        </w:rPr>
        <w:t>FoF / MM</w:t>
      </w:r>
      <w:r w:rsidRPr="00E9518F">
        <w:rPr>
          <w:rFonts w:ascii="Arial" w:hAnsi="Arial" w:cs="Arial"/>
          <w:b/>
          <w:bCs/>
          <w:sz w:val="20"/>
          <w:szCs w:val="20"/>
        </w:rPr>
        <w:t xml:space="preserve"> (related to question </w:t>
      </w:r>
      <w:r w:rsidR="00550238" w:rsidRPr="00E9518F">
        <w:rPr>
          <w:rFonts w:ascii="Arial" w:hAnsi="Arial" w:cs="Arial"/>
          <w:b/>
          <w:bCs/>
          <w:sz w:val="20"/>
          <w:szCs w:val="20"/>
        </w:rPr>
        <w:t>2</w:t>
      </w:r>
      <w:r w:rsidRPr="00E9518F">
        <w:rPr>
          <w:rFonts w:ascii="Arial" w:hAnsi="Arial" w:cs="Arial"/>
          <w:b/>
          <w:bCs/>
          <w:sz w:val="20"/>
          <w:szCs w:val="20"/>
        </w:rPr>
        <w:t>.</w:t>
      </w:r>
      <w:r w:rsidR="00712B7A" w:rsidRPr="00E9518F">
        <w:rPr>
          <w:rFonts w:ascii="Arial" w:hAnsi="Arial" w:cs="Arial"/>
          <w:b/>
          <w:bCs/>
          <w:sz w:val="20"/>
          <w:szCs w:val="20"/>
        </w:rPr>
        <w:t>9</w:t>
      </w:r>
      <w:r w:rsidRPr="00E9518F">
        <w:rPr>
          <w:rFonts w:ascii="Arial" w:hAnsi="Arial" w:cs="Arial"/>
          <w:b/>
          <w:bCs/>
          <w:sz w:val="20"/>
          <w:szCs w:val="20"/>
        </w:rPr>
        <w:t>.2.</w:t>
      </w:r>
      <w:r w:rsidR="00550238" w:rsidRPr="00E9518F">
        <w:rPr>
          <w:rFonts w:ascii="Arial" w:hAnsi="Arial" w:cs="Arial"/>
          <w:b/>
          <w:bCs/>
          <w:sz w:val="20"/>
          <w:szCs w:val="20"/>
        </w:rPr>
        <w:t>1</w:t>
      </w:r>
      <w:r w:rsidRPr="00E9518F">
        <w:rPr>
          <w:rFonts w:ascii="Arial" w:hAnsi="Arial" w:cs="Arial"/>
          <w:b/>
          <w:bCs/>
          <w:sz w:val="20"/>
          <w:szCs w:val="20"/>
        </w:rPr>
        <w:t>)</w:t>
      </w:r>
      <w:bookmarkEnd w:id="838"/>
      <w:bookmarkEnd w:id="839"/>
    </w:p>
    <w:p w14:paraId="73E15381" w14:textId="77777777" w:rsidR="0094631F" w:rsidRPr="00E9518F" w:rsidRDefault="0094631F" w:rsidP="0094631F"/>
    <w:tbl>
      <w:tblPr>
        <w:tblW w:w="5334"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79"/>
        <w:gridCol w:w="1377"/>
        <w:gridCol w:w="1375"/>
        <w:gridCol w:w="1262"/>
        <w:gridCol w:w="1493"/>
        <w:gridCol w:w="1376"/>
        <w:gridCol w:w="1377"/>
        <w:gridCol w:w="1376"/>
        <w:gridCol w:w="1377"/>
        <w:gridCol w:w="1377"/>
      </w:tblGrid>
      <w:tr w:rsidR="00797C34" w:rsidRPr="00E9518F" w14:paraId="1DFC2C79" w14:textId="77777777" w:rsidTr="003A6186">
        <w:trPr>
          <w:trHeight w:val="921"/>
        </w:trPr>
        <w:tc>
          <w:tcPr>
            <w:tcW w:w="1579" w:type="dxa"/>
            <w:shd w:val="clear" w:color="auto" w:fill="000000"/>
          </w:tcPr>
          <w:p w14:paraId="01F46B04" w14:textId="77777777" w:rsidR="00A97671" w:rsidRPr="00E9518F" w:rsidRDefault="00A97671" w:rsidP="0094631F">
            <w:pPr>
              <w:pStyle w:val="Tabel"/>
              <w:rPr>
                <w:b/>
                <w:lang w:val="en-GB"/>
              </w:rPr>
            </w:pPr>
            <w:r w:rsidRPr="00E9518F">
              <w:rPr>
                <w:rFonts w:eastAsia="SimSun"/>
                <w:b/>
                <w:lang w:val="en-GB"/>
              </w:rPr>
              <w:t>Vehicle name</w:t>
            </w:r>
          </w:p>
        </w:tc>
        <w:tc>
          <w:tcPr>
            <w:tcW w:w="1377" w:type="dxa"/>
            <w:shd w:val="clear" w:color="auto" w:fill="000000"/>
          </w:tcPr>
          <w:p w14:paraId="18BA232A" w14:textId="77777777" w:rsidR="00A97671" w:rsidRPr="00E9518F" w:rsidRDefault="00A97671" w:rsidP="0094631F">
            <w:pPr>
              <w:pStyle w:val="Tabel"/>
              <w:rPr>
                <w:b/>
                <w:lang w:val="en-GB"/>
              </w:rPr>
            </w:pPr>
            <w:r w:rsidRPr="00E9518F">
              <w:rPr>
                <w:rFonts w:eastAsia="SimSun"/>
                <w:b/>
                <w:lang w:val="en-GB"/>
              </w:rPr>
              <w:t>Target geography</w:t>
            </w:r>
          </w:p>
        </w:tc>
        <w:tc>
          <w:tcPr>
            <w:tcW w:w="1375" w:type="dxa"/>
            <w:shd w:val="clear" w:color="auto" w:fill="000000"/>
          </w:tcPr>
          <w:p w14:paraId="37E3CA44" w14:textId="77777777" w:rsidR="00A97671" w:rsidRPr="00E9518F" w:rsidRDefault="00A97671" w:rsidP="0094631F">
            <w:pPr>
              <w:pStyle w:val="Tabel"/>
              <w:rPr>
                <w:b/>
                <w:lang w:val="en-GB"/>
              </w:rPr>
            </w:pPr>
            <w:r w:rsidRPr="00E9518F">
              <w:rPr>
                <w:rFonts w:eastAsia="SimSun"/>
                <w:b/>
                <w:lang w:val="en-GB"/>
              </w:rPr>
              <w:t>Target sector</w:t>
            </w:r>
          </w:p>
        </w:tc>
        <w:tc>
          <w:tcPr>
            <w:tcW w:w="1262" w:type="dxa"/>
            <w:shd w:val="clear" w:color="auto" w:fill="000000"/>
          </w:tcPr>
          <w:p w14:paraId="38D3728A" w14:textId="77777777" w:rsidR="00A97671" w:rsidRPr="00E9518F" w:rsidRDefault="00A97671" w:rsidP="0094631F">
            <w:pPr>
              <w:pStyle w:val="Tabel"/>
              <w:rPr>
                <w:rFonts w:eastAsia="SimSun"/>
                <w:b/>
                <w:lang w:val="en-GB"/>
              </w:rPr>
            </w:pPr>
            <w:r w:rsidRPr="00E9518F">
              <w:rPr>
                <w:rFonts w:eastAsia="SimSun"/>
                <w:b/>
                <w:lang w:val="en-GB"/>
              </w:rPr>
              <w:t>Investment</w:t>
            </w:r>
          </w:p>
          <w:p w14:paraId="22DDD7D3" w14:textId="77777777" w:rsidR="00A97671" w:rsidRPr="00E9518F" w:rsidRDefault="00A97671" w:rsidP="0094631F">
            <w:pPr>
              <w:pStyle w:val="Tabel"/>
              <w:rPr>
                <w:rFonts w:eastAsia="SimSun"/>
                <w:b/>
                <w:lang w:val="en-GB"/>
              </w:rPr>
            </w:pPr>
            <w:r w:rsidRPr="00E9518F">
              <w:rPr>
                <w:rFonts w:eastAsia="SimSun"/>
                <w:b/>
                <w:lang w:val="en-GB"/>
              </w:rPr>
              <w:t>style</w:t>
            </w:r>
          </w:p>
        </w:tc>
        <w:tc>
          <w:tcPr>
            <w:tcW w:w="1493" w:type="dxa"/>
            <w:shd w:val="clear" w:color="auto" w:fill="000000"/>
          </w:tcPr>
          <w:p w14:paraId="33AD7C44" w14:textId="77777777" w:rsidR="00A97671" w:rsidRPr="00E9518F" w:rsidRDefault="00A97671" w:rsidP="0094631F">
            <w:pPr>
              <w:pStyle w:val="Tabel"/>
              <w:rPr>
                <w:b/>
                <w:lang w:val="en-GB"/>
              </w:rPr>
            </w:pPr>
            <w:r w:rsidRPr="00E9518F">
              <w:rPr>
                <w:rFonts w:eastAsia="SimSun"/>
                <w:b/>
                <w:lang w:val="en-GB"/>
              </w:rPr>
              <w:t>LTV, cap and current</w:t>
            </w:r>
          </w:p>
        </w:tc>
        <w:tc>
          <w:tcPr>
            <w:tcW w:w="1376" w:type="dxa"/>
            <w:shd w:val="clear" w:color="auto" w:fill="000000"/>
          </w:tcPr>
          <w:p w14:paraId="2185028A" w14:textId="77777777" w:rsidR="00A97671" w:rsidRPr="00E9518F" w:rsidRDefault="00A97671" w:rsidP="0094631F">
            <w:pPr>
              <w:pStyle w:val="Tabel"/>
              <w:rPr>
                <w:rFonts w:eastAsia="SimSun"/>
                <w:b/>
                <w:lang w:val="en-GB"/>
              </w:rPr>
            </w:pPr>
            <w:r w:rsidRPr="00E9518F">
              <w:rPr>
                <w:rFonts w:eastAsia="SimSun"/>
                <w:b/>
                <w:lang w:val="en-GB"/>
              </w:rPr>
              <w:t>Target net return/</w:t>
            </w:r>
          </w:p>
          <w:p w14:paraId="06BF26B4" w14:textId="77777777" w:rsidR="00A97671" w:rsidRPr="00E9518F" w:rsidRDefault="00A97671" w:rsidP="0094631F">
            <w:pPr>
              <w:pStyle w:val="Tabel"/>
              <w:rPr>
                <w:b/>
                <w:lang w:val="en-GB"/>
              </w:rPr>
            </w:pPr>
            <w:r w:rsidRPr="00E9518F">
              <w:rPr>
                <w:rFonts w:eastAsia="SimSun"/>
                <w:b/>
                <w:lang w:val="en-GB"/>
              </w:rPr>
              <w:t>equity multiple</w:t>
            </w:r>
          </w:p>
        </w:tc>
        <w:tc>
          <w:tcPr>
            <w:tcW w:w="1377" w:type="dxa"/>
            <w:shd w:val="clear" w:color="auto" w:fill="000000"/>
          </w:tcPr>
          <w:p w14:paraId="6E3C6E33" w14:textId="77777777" w:rsidR="00A97671" w:rsidRPr="00E9518F" w:rsidRDefault="00A97671" w:rsidP="0094631F">
            <w:pPr>
              <w:pStyle w:val="Tabel"/>
              <w:rPr>
                <w:b/>
                <w:lang w:val="en-GB"/>
              </w:rPr>
            </w:pPr>
            <w:r w:rsidRPr="00E9518F">
              <w:rPr>
                <w:rFonts w:eastAsia="SimSun"/>
                <w:b/>
                <w:lang w:val="en-GB"/>
              </w:rPr>
              <w:t>Assets under Management</w:t>
            </w:r>
          </w:p>
        </w:tc>
        <w:tc>
          <w:tcPr>
            <w:tcW w:w="1376" w:type="dxa"/>
            <w:shd w:val="clear" w:color="auto" w:fill="000000"/>
          </w:tcPr>
          <w:p w14:paraId="1F5C9E2E" w14:textId="77777777" w:rsidR="00A97671" w:rsidRPr="00E9518F" w:rsidRDefault="00A97671" w:rsidP="0094631F">
            <w:pPr>
              <w:pStyle w:val="Tabel"/>
              <w:rPr>
                <w:b/>
                <w:lang w:val="en-GB"/>
              </w:rPr>
            </w:pPr>
            <w:r w:rsidRPr="00E9518F">
              <w:rPr>
                <w:rFonts w:eastAsia="SimSun"/>
                <w:b/>
                <w:lang w:val="en-GB"/>
              </w:rPr>
              <w:t>Launch date</w:t>
            </w:r>
          </w:p>
        </w:tc>
        <w:tc>
          <w:tcPr>
            <w:tcW w:w="1377" w:type="dxa"/>
            <w:shd w:val="clear" w:color="auto" w:fill="000000"/>
          </w:tcPr>
          <w:p w14:paraId="3F2D03BB" w14:textId="77777777" w:rsidR="00A97671" w:rsidRPr="00E9518F" w:rsidRDefault="00A97671" w:rsidP="0094631F">
            <w:pPr>
              <w:pStyle w:val="Tabel"/>
              <w:rPr>
                <w:b/>
                <w:lang w:val="en-GB"/>
              </w:rPr>
            </w:pPr>
            <w:r w:rsidRPr="00E9518F">
              <w:rPr>
                <w:rFonts w:eastAsia="SimSun"/>
                <w:b/>
                <w:lang w:val="en-GB"/>
              </w:rPr>
              <w:t>Termination date (excl. extensions)</w:t>
            </w:r>
          </w:p>
        </w:tc>
        <w:tc>
          <w:tcPr>
            <w:tcW w:w="1377" w:type="dxa"/>
            <w:shd w:val="clear" w:color="auto" w:fill="000000"/>
          </w:tcPr>
          <w:p w14:paraId="3CF4FF8A" w14:textId="77777777" w:rsidR="00A97671" w:rsidRPr="00E9518F" w:rsidRDefault="00A97671" w:rsidP="0094631F">
            <w:pPr>
              <w:pStyle w:val="Tabel"/>
              <w:rPr>
                <w:b/>
                <w:lang w:val="en-GB"/>
              </w:rPr>
            </w:pPr>
            <w:proofErr w:type="gramStart"/>
            <w:r w:rsidRPr="00E9518F">
              <w:rPr>
                <w:rFonts w:eastAsia="SimSun"/>
                <w:b/>
                <w:lang w:val="en-GB"/>
              </w:rPr>
              <w:t>Current status</w:t>
            </w:r>
            <w:proofErr w:type="gramEnd"/>
          </w:p>
        </w:tc>
      </w:tr>
      <w:tr w:rsidR="00797C34" w:rsidRPr="00E9518F" w14:paraId="3A3C347C" w14:textId="77777777" w:rsidTr="003A6186">
        <w:trPr>
          <w:trHeight w:val="546"/>
        </w:trPr>
        <w:tc>
          <w:tcPr>
            <w:tcW w:w="1579" w:type="dxa"/>
            <w:vMerge w:val="restart"/>
            <w:shd w:val="clear" w:color="auto" w:fill="EBEBEB"/>
          </w:tcPr>
          <w:p w14:paraId="6E42E18A" w14:textId="77777777" w:rsidR="007E2CEF" w:rsidRPr="00E9518F" w:rsidRDefault="007E2CEF" w:rsidP="0094631F">
            <w:pPr>
              <w:pStyle w:val="Tabel"/>
              <w:rPr>
                <w:lang w:val="en-GB"/>
              </w:rPr>
            </w:pPr>
            <w:r w:rsidRPr="00E9518F">
              <w:rPr>
                <w:lang w:val="en-GB"/>
              </w:rPr>
              <w:t>Example</w:t>
            </w:r>
          </w:p>
        </w:tc>
        <w:tc>
          <w:tcPr>
            <w:tcW w:w="1377" w:type="dxa"/>
            <w:vMerge w:val="restart"/>
            <w:shd w:val="clear" w:color="auto" w:fill="EBEBEB"/>
          </w:tcPr>
          <w:p w14:paraId="16D36532" w14:textId="77777777" w:rsidR="007E2CEF" w:rsidRPr="00E9518F" w:rsidRDefault="007E2CEF" w:rsidP="0094631F">
            <w:pPr>
              <w:pStyle w:val="Tabel"/>
              <w:rPr>
                <w:lang w:val="en-GB"/>
              </w:rPr>
            </w:pPr>
            <w:r w:rsidRPr="00E9518F">
              <w:rPr>
                <w:lang w:val="en-GB"/>
              </w:rPr>
              <w:t xml:space="preserve">Europe (excl. UK) </w:t>
            </w:r>
          </w:p>
        </w:tc>
        <w:tc>
          <w:tcPr>
            <w:tcW w:w="1375" w:type="dxa"/>
            <w:vMerge w:val="restart"/>
            <w:shd w:val="clear" w:color="auto" w:fill="EBEBEB"/>
          </w:tcPr>
          <w:p w14:paraId="46DDDE98" w14:textId="77777777" w:rsidR="007E2CEF" w:rsidRPr="00E9518F" w:rsidRDefault="007E2CEF" w:rsidP="0094631F">
            <w:pPr>
              <w:pStyle w:val="Tabel"/>
              <w:rPr>
                <w:lang w:val="en-GB"/>
              </w:rPr>
            </w:pPr>
            <w:r w:rsidRPr="00E9518F">
              <w:rPr>
                <w:lang w:val="en-GB"/>
              </w:rPr>
              <w:t>Diversified</w:t>
            </w:r>
          </w:p>
        </w:tc>
        <w:tc>
          <w:tcPr>
            <w:tcW w:w="1262" w:type="dxa"/>
            <w:vMerge w:val="restart"/>
            <w:shd w:val="clear" w:color="auto" w:fill="EBEBEB"/>
          </w:tcPr>
          <w:p w14:paraId="48B1463C" w14:textId="77777777" w:rsidR="007E2CEF" w:rsidRPr="00E9518F" w:rsidRDefault="007E2CEF" w:rsidP="0094631F">
            <w:pPr>
              <w:pStyle w:val="Tabel"/>
              <w:rPr>
                <w:lang w:val="en-GB"/>
              </w:rPr>
            </w:pPr>
            <w:r w:rsidRPr="00E9518F">
              <w:rPr>
                <w:lang w:val="en-GB"/>
              </w:rPr>
              <w:t>Prime assets only</w:t>
            </w:r>
          </w:p>
        </w:tc>
        <w:tc>
          <w:tcPr>
            <w:tcW w:w="1493" w:type="dxa"/>
            <w:shd w:val="clear" w:color="auto" w:fill="EBEBEB"/>
          </w:tcPr>
          <w:p w14:paraId="53E03D8B" w14:textId="77777777" w:rsidR="007E2CEF" w:rsidRPr="00E9518F" w:rsidRDefault="007E2CEF" w:rsidP="0094631F">
            <w:pPr>
              <w:pStyle w:val="Tabel"/>
              <w:rPr>
                <w:lang w:val="en-GB"/>
              </w:rPr>
            </w:pPr>
            <w:r w:rsidRPr="00E9518F">
              <w:rPr>
                <w:lang w:val="en-GB"/>
              </w:rPr>
              <w:t>Target 60%</w:t>
            </w:r>
          </w:p>
        </w:tc>
        <w:tc>
          <w:tcPr>
            <w:tcW w:w="1376" w:type="dxa"/>
            <w:vMerge w:val="restart"/>
            <w:shd w:val="clear" w:color="auto" w:fill="EBEBEB"/>
          </w:tcPr>
          <w:p w14:paraId="5CA5DDDA" w14:textId="77777777" w:rsidR="007E2CEF" w:rsidRPr="00E9518F" w:rsidRDefault="007E2CEF" w:rsidP="0094631F">
            <w:pPr>
              <w:pStyle w:val="Tabel"/>
              <w:rPr>
                <w:lang w:val="en-GB"/>
              </w:rPr>
            </w:pPr>
            <w:r w:rsidRPr="00E9518F">
              <w:rPr>
                <w:lang w:val="en-GB"/>
              </w:rPr>
              <w:t>9% internal rate of return (IRR)</w:t>
            </w:r>
          </w:p>
        </w:tc>
        <w:tc>
          <w:tcPr>
            <w:tcW w:w="1377" w:type="dxa"/>
            <w:vMerge w:val="restart"/>
            <w:shd w:val="clear" w:color="auto" w:fill="EBEBEB"/>
          </w:tcPr>
          <w:p w14:paraId="623CE4A9" w14:textId="77777777" w:rsidR="007E2CEF" w:rsidRPr="00E9518F" w:rsidRDefault="007E2CEF" w:rsidP="0094631F">
            <w:pPr>
              <w:pStyle w:val="Tabel"/>
              <w:rPr>
                <w:lang w:val="en-GB"/>
              </w:rPr>
            </w:pPr>
            <w:r w:rsidRPr="00E9518F">
              <w:rPr>
                <w:lang w:val="en-GB"/>
              </w:rPr>
              <w:t>50</w:t>
            </w:r>
          </w:p>
        </w:tc>
        <w:tc>
          <w:tcPr>
            <w:tcW w:w="1376" w:type="dxa"/>
            <w:vMerge w:val="restart"/>
            <w:shd w:val="clear" w:color="auto" w:fill="EBEBEB"/>
          </w:tcPr>
          <w:p w14:paraId="551D19E2" w14:textId="77777777" w:rsidR="007E2CEF" w:rsidRPr="00E9518F" w:rsidRDefault="007E2CEF" w:rsidP="0094631F">
            <w:pPr>
              <w:pStyle w:val="Tabel"/>
              <w:rPr>
                <w:lang w:val="en-GB"/>
              </w:rPr>
            </w:pPr>
            <w:r w:rsidRPr="00E9518F">
              <w:rPr>
                <w:lang w:val="en-GB"/>
              </w:rPr>
              <w:t>2010</w:t>
            </w:r>
          </w:p>
        </w:tc>
        <w:tc>
          <w:tcPr>
            <w:tcW w:w="1377" w:type="dxa"/>
            <w:vMerge w:val="restart"/>
            <w:shd w:val="clear" w:color="auto" w:fill="EBEBEB"/>
          </w:tcPr>
          <w:p w14:paraId="5876E1EB" w14:textId="77777777" w:rsidR="007E2CEF" w:rsidRPr="00E9518F" w:rsidRDefault="007E2CEF" w:rsidP="0094631F">
            <w:pPr>
              <w:pStyle w:val="Tabel"/>
              <w:rPr>
                <w:lang w:val="en-GB"/>
              </w:rPr>
            </w:pPr>
            <w:r w:rsidRPr="00E9518F">
              <w:rPr>
                <w:lang w:val="en-GB"/>
              </w:rPr>
              <w:t>2017</w:t>
            </w:r>
          </w:p>
        </w:tc>
        <w:tc>
          <w:tcPr>
            <w:tcW w:w="1377" w:type="dxa"/>
            <w:vMerge w:val="restart"/>
            <w:shd w:val="clear" w:color="auto" w:fill="EBEBEB"/>
          </w:tcPr>
          <w:p w14:paraId="63C5E702" w14:textId="77777777" w:rsidR="007E2CEF" w:rsidRPr="00E9518F" w:rsidRDefault="007E2CEF" w:rsidP="0094631F">
            <w:pPr>
              <w:pStyle w:val="Tabel"/>
              <w:rPr>
                <w:lang w:val="en-GB"/>
              </w:rPr>
            </w:pPr>
            <w:r w:rsidRPr="00E9518F">
              <w:rPr>
                <w:rFonts w:eastAsia="SimSun"/>
                <w:lang w:val="en-GB"/>
              </w:rPr>
              <w:t>Fund raising and investing</w:t>
            </w:r>
          </w:p>
        </w:tc>
      </w:tr>
      <w:tr w:rsidR="00797C34" w:rsidRPr="00E9518F" w14:paraId="2D236D86" w14:textId="77777777" w:rsidTr="003A6186">
        <w:trPr>
          <w:trHeight w:val="331"/>
        </w:trPr>
        <w:tc>
          <w:tcPr>
            <w:tcW w:w="1579" w:type="dxa"/>
            <w:vMerge/>
            <w:shd w:val="clear" w:color="auto" w:fill="F9F9F9"/>
          </w:tcPr>
          <w:p w14:paraId="32B63D15" w14:textId="77777777" w:rsidR="007E2CEF" w:rsidRPr="00E9518F" w:rsidRDefault="007E2CEF" w:rsidP="0094631F">
            <w:pPr>
              <w:pStyle w:val="Tabel"/>
              <w:rPr>
                <w:lang w:val="en-GB"/>
              </w:rPr>
            </w:pPr>
          </w:p>
        </w:tc>
        <w:tc>
          <w:tcPr>
            <w:tcW w:w="1377" w:type="dxa"/>
            <w:vMerge/>
            <w:shd w:val="clear" w:color="auto" w:fill="F9F9F9"/>
          </w:tcPr>
          <w:p w14:paraId="145225C6" w14:textId="77777777" w:rsidR="007E2CEF" w:rsidRPr="00E9518F" w:rsidRDefault="007E2CEF" w:rsidP="0094631F">
            <w:pPr>
              <w:pStyle w:val="Tabel"/>
              <w:rPr>
                <w:lang w:val="en-GB"/>
              </w:rPr>
            </w:pPr>
          </w:p>
        </w:tc>
        <w:tc>
          <w:tcPr>
            <w:tcW w:w="1375" w:type="dxa"/>
            <w:vMerge/>
            <w:shd w:val="clear" w:color="auto" w:fill="F9F9F9"/>
          </w:tcPr>
          <w:p w14:paraId="2E7FD9EC" w14:textId="77777777" w:rsidR="007E2CEF" w:rsidRPr="00E9518F" w:rsidRDefault="007E2CEF" w:rsidP="0094631F">
            <w:pPr>
              <w:pStyle w:val="Tabel"/>
              <w:rPr>
                <w:lang w:val="en-GB"/>
              </w:rPr>
            </w:pPr>
          </w:p>
        </w:tc>
        <w:tc>
          <w:tcPr>
            <w:tcW w:w="1262" w:type="dxa"/>
            <w:vMerge/>
            <w:shd w:val="clear" w:color="auto" w:fill="F9F9F9"/>
          </w:tcPr>
          <w:p w14:paraId="79D80707" w14:textId="77777777" w:rsidR="007E2CEF" w:rsidRPr="00E9518F" w:rsidRDefault="007E2CEF" w:rsidP="0094631F">
            <w:pPr>
              <w:pStyle w:val="Tabel"/>
              <w:rPr>
                <w:lang w:val="en-GB"/>
              </w:rPr>
            </w:pPr>
          </w:p>
        </w:tc>
        <w:tc>
          <w:tcPr>
            <w:tcW w:w="1493" w:type="dxa"/>
            <w:shd w:val="clear" w:color="auto" w:fill="EBEBEB"/>
          </w:tcPr>
          <w:p w14:paraId="6F927EA4" w14:textId="77777777" w:rsidR="007E2CEF" w:rsidRPr="00E9518F" w:rsidRDefault="007E2CEF" w:rsidP="0094631F">
            <w:pPr>
              <w:pStyle w:val="Tabel"/>
              <w:rPr>
                <w:lang w:val="en-GB"/>
              </w:rPr>
            </w:pPr>
            <w:r w:rsidRPr="00E9518F">
              <w:rPr>
                <w:lang w:val="en-GB"/>
              </w:rPr>
              <w:t>Cap 75%</w:t>
            </w:r>
          </w:p>
        </w:tc>
        <w:tc>
          <w:tcPr>
            <w:tcW w:w="1376" w:type="dxa"/>
            <w:vMerge/>
            <w:shd w:val="clear" w:color="auto" w:fill="F9F9F9"/>
          </w:tcPr>
          <w:p w14:paraId="62115762" w14:textId="77777777" w:rsidR="007E2CEF" w:rsidRPr="00E9518F" w:rsidRDefault="007E2CEF" w:rsidP="0094631F">
            <w:pPr>
              <w:pStyle w:val="Tabel"/>
              <w:rPr>
                <w:lang w:val="en-GB"/>
              </w:rPr>
            </w:pPr>
          </w:p>
        </w:tc>
        <w:tc>
          <w:tcPr>
            <w:tcW w:w="1377" w:type="dxa"/>
            <w:vMerge/>
            <w:shd w:val="clear" w:color="auto" w:fill="F9F9F9"/>
          </w:tcPr>
          <w:p w14:paraId="4E52238A" w14:textId="77777777" w:rsidR="007E2CEF" w:rsidRPr="00E9518F" w:rsidRDefault="007E2CEF" w:rsidP="0094631F">
            <w:pPr>
              <w:pStyle w:val="Tabel"/>
              <w:rPr>
                <w:lang w:val="en-GB"/>
              </w:rPr>
            </w:pPr>
          </w:p>
        </w:tc>
        <w:tc>
          <w:tcPr>
            <w:tcW w:w="1376" w:type="dxa"/>
            <w:vMerge/>
            <w:shd w:val="clear" w:color="auto" w:fill="F9F9F9"/>
          </w:tcPr>
          <w:p w14:paraId="402A5646" w14:textId="77777777" w:rsidR="007E2CEF" w:rsidRPr="00E9518F" w:rsidRDefault="007E2CEF" w:rsidP="0094631F">
            <w:pPr>
              <w:pStyle w:val="Tabel"/>
              <w:rPr>
                <w:lang w:val="en-GB"/>
              </w:rPr>
            </w:pPr>
          </w:p>
        </w:tc>
        <w:tc>
          <w:tcPr>
            <w:tcW w:w="1377" w:type="dxa"/>
            <w:vMerge/>
            <w:shd w:val="clear" w:color="auto" w:fill="F9F9F9"/>
          </w:tcPr>
          <w:p w14:paraId="333C9FE9" w14:textId="77777777" w:rsidR="007E2CEF" w:rsidRPr="00E9518F" w:rsidRDefault="007E2CEF" w:rsidP="0094631F">
            <w:pPr>
              <w:pStyle w:val="Tabel"/>
              <w:rPr>
                <w:lang w:val="en-GB"/>
              </w:rPr>
            </w:pPr>
          </w:p>
        </w:tc>
        <w:tc>
          <w:tcPr>
            <w:tcW w:w="1377" w:type="dxa"/>
            <w:vMerge/>
            <w:shd w:val="clear" w:color="auto" w:fill="F9F9F9"/>
          </w:tcPr>
          <w:p w14:paraId="37CF7760" w14:textId="77777777" w:rsidR="007E2CEF" w:rsidRPr="00E9518F" w:rsidRDefault="007E2CEF" w:rsidP="0094631F">
            <w:pPr>
              <w:pStyle w:val="Tabel"/>
              <w:rPr>
                <w:lang w:val="en-GB"/>
              </w:rPr>
            </w:pPr>
          </w:p>
        </w:tc>
      </w:tr>
      <w:tr w:rsidR="00797C34" w:rsidRPr="00E9518F" w14:paraId="3C9FD2F5" w14:textId="77777777" w:rsidTr="003A6186">
        <w:trPr>
          <w:trHeight w:val="350"/>
        </w:trPr>
        <w:tc>
          <w:tcPr>
            <w:tcW w:w="1579" w:type="dxa"/>
            <w:vMerge/>
            <w:shd w:val="clear" w:color="auto" w:fill="F9F9F9"/>
          </w:tcPr>
          <w:p w14:paraId="432D8ABE" w14:textId="77777777" w:rsidR="007E2CEF" w:rsidRPr="00E9518F" w:rsidRDefault="007E2CEF" w:rsidP="0094631F">
            <w:pPr>
              <w:pStyle w:val="Tabel"/>
              <w:rPr>
                <w:lang w:val="en-GB"/>
              </w:rPr>
            </w:pPr>
          </w:p>
        </w:tc>
        <w:tc>
          <w:tcPr>
            <w:tcW w:w="1377" w:type="dxa"/>
            <w:vMerge/>
            <w:shd w:val="clear" w:color="auto" w:fill="F9F9F9"/>
          </w:tcPr>
          <w:p w14:paraId="4530656D" w14:textId="77777777" w:rsidR="007E2CEF" w:rsidRPr="00E9518F" w:rsidRDefault="007E2CEF" w:rsidP="0094631F">
            <w:pPr>
              <w:pStyle w:val="Tabel"/>
              <w:rPr>
                <w:lang w:val="en-GB"/>
              </w:rPr>
            </w:pPr>
          </w:p>
        </w:tc>
        <w:tc>
          <w:tcPr>
            <w:tcW w:w="1375" w:type="dxa"/>
            <w:vMerge/>
            <w:shd w:val="clear" w:color="auto" w:fill="F9F9F9"/>
          </w:tcPr>
          <w:p w14:paraId="6CAFEE99" w14:textId="77777777" w:rsidR="007E2CEF" w:rsidRPr="00E9518F" w:rsidRDefault="007E2CEF" w:rsidP="0094631F">
            <w:pPr>
              <w:pStyle w:val="Tabel"/>
              <w:rPr>
                <w:lang w:val="en-GB"/>
              </w:rPr>
            </w:pPr>
          </w:p>
        </w:tc>
        <w:tc>
          <w:tcPr>
            <w:tcW w:w="1262" w:type="dxa"/>
            <w:vMerge/>
            <w:shd w:val="clear" w:color="auto" w:fill="F9F9F9"/>
          </w:tcPr>
          <w:p w14:paraId="346141EB" w14:textId="77777777" w:rsidR="007E2CEF" w:rsidRPr="00E9518F" w:rsidRDefault="007E2CEF" w:rsidP="0094631F">
            <w:pPr>
              <w:pStyle w:val="Tabel"/>
              <w:rPr>
                <w:lang w:val="en-GB"/>
              </w:rPr>
            </w:pPr>
          </w:p>
        </w:tc>
        <w:tc>
          <w:tcPr>
            <w:tcW w:w="1493" w:type="dxa"/>
            <w:shd w:val="clear" w:color="auto" w:fill="EBEBEB"/>
          </w:tcPr>
          <w:p w14:paraId="122AA23A" w14:textId="77777777" w:rsidR="007E2CEF" w:rsidRPr="00E9518F" w:rsidRDefault="007E2CEF" w:rsidP="0094631F">
            <w:pPr>
              <w:pStyle w:val="Tabel"/>
              <w:rPr>
                <w:lang w:val="en-GB"/>
              </w:rPr>
            </w:pPr>
            <w:r w:rsidRPr="00E9518F">
              <w:rPr>
                <w:lang w:val="en-GB"/>
              </w:rPr>
              <w:t>Current 65%</w:t>
            </w:r>
          </w:p>
        </w:tc>
        <w:tc>
          <w:tcPr>
            <w:tcW w:w="1376" w:type="dxa"/>
            <w:vMerge/>
            <w:shd w:val="clear" w:color="auto" w:fill="F9F9F9"/>
          </w:tcPr>
          <w:p w14:paraId="089E33FC" w14:textId="77777777" w:rsidR="007E2CEF" w:rsidRPr="00E9518F" w:rsidRDefault="007E2CEF" w:rsidP="0094631F">
            <w:pPr>
              <w:pStyle w:val="Tabel"/>
              <w:rPr>
                <w:lang w:val="en-GB"/>
              </w:rPr>
            </w:pPr>
          </w:p>
        </w:tc>
        <w:tc>
          <w:tcPr>
            <w:tcW w:w="1377" w:type="dxa"/>
            <w:vMerge/>
            <w:shd w:val="clear" w:color="auto" w:fill="F9F9F9"/>
          </w:tcPr>
          <w:p w14:paraId="383D04C4" w14:textId="77777777" w:rsidR="007E2CEF" w:rsidRPr="00E9518F" w:rsidRDefault="007E2CEF" w:rsidP="0094631F">
            <w:pPr>
              <w:pStyle w:val="Tabel"/>
              <w:rPr>
                <w:lang w:val="en-GB"/>
              </w:rPr>
            </w:pPr>
          </w:p>
        </w:tc>
        <w:tc>
          <w:tcPr>
            <w:tcW w:w="1376" w:type="dxa"/>
            <w:vMerge/>
            <w:shd w:val="clear" w:color="auto" w:fill="F9F9F9"/>
          </w:tcPr>
          <w:p w14:paraId="17ECB237" w14:textId="77777777" w:rsidR="007E2CEF" w:rsidRPr="00E9518F" w:rsidRDefault="007E2CEF" w:rsidP="0094631F">
            <w:pPr>
              <w:pStyle w:val="Tabel"/>
              <w:rPr>
                <w:lang w:val="en-GB"/>
              </w:rPr>
            </w:pPr>
          </w:p>
        </w:tc>
        <w:tc>
          <w:tcPr>
            <w:tcW w:w="1377" w:type="dxa"/>
            <w:vMerge/>
            <w:shd w:val="clear" w:color="auto" w:fill="F9F9F9"/>
          </w:tcPr>
          <w:p w14:paraId="6E7DA7BE" w14:textId="77777777" w:rsidR="007E2CEF" w:rsidRPr="00E9518F" w:rsidRDefault="007E2CEF" w:rsidP="0094631F">
            <w:pPr>
              <w:pStyle w:val="Tabel"/>
              <w:rPr>
                <w:lang w:val="en-GB"/>
              </w:rPr>
            </w:pPr>
          </w:p>
        </w:tc>
        <w:tc>
          <w:tcPr>
            <w:tcW w:w="1377" w:type="dxa"/>
            <w:vMerge/>
            <w:shd w:val="clear" w:color="auto" w:fill="F9F9F9"/>
          </w:tcPr>
          <w:p w14:paraId="659913F7" w14:textId="77777777" w:rsidR="007E2CEF" w:rsidRPr="00E9518F" w:rsidRDefault="007E2CEF" w:rsidP="0094631F">
            <w:pPr>
              <w:pStyle w:val="Tabel"/>
              <w:rPr>
                <w:lang w:val="en-GB"/>
              </w:rPr>
            </w:pPr>
          </w:p>
        </w:tc>
      </w:tr>
      <w:tr w:rsidR="00797C34" w:rsidRPr="00E9518F" w14:paraId="2190EF72" w14:textId="77777777" w:rsidTr="003A6186">
        <w:trPr>
          <w:trHeight w:val="350"/>
        </w:trPr>
        <w:tc>
          <w:tcPr>
            <w:tcW w:w="1579" w:type="dxa"/>
            <w:shd w:val="clear" w:color="auto" w:fill="F9F9F9"/>
          </w:tcPr>
          <w:p w14:paraId="5A6CCDE1" w14:textId="77777777" w:rsidR="007E2CEF" w:rsidRPr="00E9518F" w:rsidRDefault="007E2CEF" w:rsidP="0094631F">
            <w:pPr>
              <w:pStyle w:val="Tabel"/>
              <w:rPr>
                <w:lang w:val="en-GB"/>
              </w:rPr>
            </w:pPr>
          </w:p>
        </w:tc>
        <w:tc>
          <w:tcPr>
            <w:tcW w:w="1377" w:type="dxa"/>
            <w:shd w:val="clear" w:color="auto" w:fill="F9F9F9"/>
          </w:tcPr>
          <w:p w14:paraId="1B231884" w14:textId="77777777" w:rsidR="007E2CEF" w:rsidRPr="00E9518F" w:rsidRDefault="007E2CEF" w:rsidP="0094631F">
            <w:pPr>
              <w:pStyle w:val="Tabel"/>
              <w:rPr>
                <w:lang w:val="en-GB"/>
              </w:rPr>
            </w:pPr>
          </w:p>
        </w:tc>
        <w:tc>
          <w:tcPr>
            <w:tcW w:w="1375" w:type="dxa"/>
            <w:shd w:val="clear" w:color="auto" w:fill="F9F9F9"/>
          </w:tcPr>
          <w:p w14:paraId="2C704962" w14:textId="77777777" w:rsidR="007E2CEF" w:rsidRPr="00E9518F" w:rsidRDefault="007E2CEF" w:rsidP="0094631F">
            <w:pPr>
              <w:pStyle w:val="Tabel"/>
              <w:rPr>
                <w:lang w:val="en-GB"/>
              </w:rPr>
            </w:pPr>
          </w:p>
        </w:tc>
        <w:tc>
          <w:tcPr>
            <w:tcW w:w="1262" w:type="dxa"/>
            <w:shd w:val="clear" w:color="auto" w:fill="F9F9F9"/>
          </w:tcPr>
          <w:p w14:paraId="6ABC0EBD" w14:textId="77777777" w:rsidR="007E2CEF" w:rsidRPr="00E9518F" w:rsidRDefault="007E2CEF" w:rsidP="0094631F">
            <w:pPr>
              <w:pStyle w:val="Tabel"/>
              <w:rPr>
                <w:lang w:val="en-GB"/>
              </w:rPr>
            </w:pPr>
          </w:p>
        </w:tc>
        <w:tc>
          <w:tcPr>
            <w:tcW w:w="1493" w:type="dxa"/>
            <w:shd w:val="clear" w:color="auto" w:fill="F9F9F9"/>
          </w:tcPr>
          <w:p w14:paraId="4B8E5634" w14:textId="77777777" w:rsidR="007E2CEF" w:rsidRPr="00E9518F" w:rsidRDefault="007E2CEF" w:rsidP="0094631F">
            <w:pPr>
              <w:pStyle w:val="Tabel"/>
              <w:rPr>
                <w:lang w:val="en-GB"/>
              </w:rPr>
            </w:pPr>
          </w:p>
        </w:tc>
        <w:tc>
          <w:tcPr>
            <w:tcW w:w="1376" w:type="dxa"/>
            <w:shd w:val="clear" w:color="auto" w:fill="F9F9F9"/>
          </w:tcPr>
          <w:p w14:paraId="2E8DF829" w14:textId="77777777" w:rsidR="007E2CEF" w:rsidRPr="00E9518F" w:rsidRDefault="007E2CEF" w:rsidP="0094631F">
            <w:pPr>
              <w:pStyle w:val="Tabel"/>
              <w:rPr>
                <w:lang w:val="en-GB"/>
              </w:rPr>
            </w:pPr>
          </w:p>
        </w:tc>
        <w:tc>
          <w:tcPr>
            <w:tcW w:w="1377" w:type="dxa"/>
            <w:shd w:val="clear" w:color="auto" w:fill="F9F9F9"/>
          </w:tcPr>
          <w:p w14:paraId="17760C9F" w14:textId="77777777" w:rsidR="007E2CEF" w:rsidRPr="00E9518F" w:rsidRDefault="007E2CEF" w:rsidP="0094631F">
            <w:pPr>
              <w:pStyle w:val="Tabel"/>
              <w:rPr>
                <w:lang w:val="en-GB"/>
              </w:rPr>
            </w:pPr>
          </w:p>
        </w:tc>
        <w:tc>
          <w:tcPr>
            <w:tcW w:w="1376" w:type="dxa"/>
            <w:shd w:val="clear" w:color="auto" w:fill="F9F9F9"/>
          </w:tcPr>
          <w:p w14:paraId="26CEED6E" w14:textId="77777777" w:rsidR="007E2CEF" w:rsidRPr="00E9518F" w:rsidRDefault="007E2CEF" w:rsidP="0094631F">
            <w:pPr>
              <w:pStyle w:val="Tabel"/>
              <w:rPr>
                <w:lang w:val="en-GB"/>
              </w:rPr>
            </w:pPr>
          </w:p>
        </w:tc>
        <w:tc>
          <w:tcPr>
            <w:tcW w:w="1377" w:type="dxa"/>
            <w:shd w:val="clear" w:color="auto" w:fill="F9F9F9"/>
          </w:tcPr>
          <w:p w14:paraId="6B775B3E" w14:textId="77777777" w:rsidR="007E2CEF" w:rsidRPr="00E9518F" w:rsidRDefault="007E2CEF" w:rsidP="0094631F">
            <w:pPr>
              <w:pStyle w:val="Tabel"/>
              <w:rPr>
                <w:lang w:val="en-GB"/>
              </w:rPr>
            </w:pPr>
          </w:p>
        </w:tc>
        <w:tc>
          <w:tcPr>
            <w:tcW w:w="1377" w:type="dxa"/>
            <w:shd w:val="clear" w:color="auto" w:fill="F9F9F9"/>
          </w:tcPr>
          <w:p w14:paraId="5CF441E6" w14:textId="77777777" w:rsidR="007E2CEF" w:rsidRPr="00E9518F" w:rsidRDefault="007E2CEF" w:rsidP="0094631F">
            <w:pPr>
              <w:pStyle w:val="Tabel"/>
              <w:rPr>
                <w:lang w:val="en-GB"/>
              </w:rPr>
            </w:pPr>
          </w:p>
        </w:tc>
      </w:tr>
      <w:tr w:rsidR="00797C34" w:rsidRPr="00E9518F" w14:paraId="151497A4" w14:textId="77777777" w:rsidTr="003A6186">
        <w:trPr>
          <w:trHeight w:val="350"/>
        </w:trPr>
        <w:tc>
          <w:tcPr>
            <w:tcW w:w="1579" w:type="dxa"/>
            <w:shd w:val="clear" w:color="auto" w:fill="EBEBEB"/>
          </w:tcPr>
          <w:p w14:paraId="503EA88D" w14:textId="77777777" w:rsidR="007E2CEF" w:rsidRPr="00E9518F" w:rsidRDefault="007E2CEF" w:rsidP="0094631F">
            <w:pPr>
              <w:pStyle w:val="Tabel"/>
              <w:rPr>
                <w:lang w:val="en-GB"/>
              </w:rPr>
            </w:pPr>
          </w:p>
        </w:tc>
        <w:tc>
          <w:tcPr>
            <w:tcW w:w="1377" w:type="dxa"/>
            <w:shd w:val="clear" w:color="auto" w:fill="EBEBEB"/>
          </w:tcPr>
          <w:p w14:paraId="0ED515A6" w14:textId="77777777" w:rsidR="007E2CEF" w:rsidRPr="00E9518F" w:rsidRDefault="007E2CEF" w:rsidP="0094631F">
            <w:pPr>
              <w:pStyle w:val="Tabel"/>
              <w:rPr>
                <w:lang w:val="en-GB"/>
              </w:rPr>
            </w:pPr>
          </w:p>
        </w:tc>
        <w:tc>
          <w:tcPr>
            <w:tcW w:w="1375" w:type="dxa"/>
            <w:shd w:val="clear" w:color="auto" w:fill="EBEBEB"/>
          </w:tcPr>
          <w:p w14:paraId="1FAC2E6A" w14:textId="77777777" w:rsidR="007E2CEF" w:rsidRPr="00E9518F" w:rsidRDefault="007E2CEF" w:rsidP="0094631F">
            <w:pPr>
              <w:pStyle w:val="Tabel"/>
              <w:rPr>
                <w:lang w:val="en-GB"/>
              </w:rPr>
            </w:pPr>
          </w:p>
        </w:tc>
        <w:tc>
          <w:tcPr>
            <w:tcW w:w="1262" w:type="dxa"/>
            <w:shd w:val="clear" w:color="auto" w:fill="EBEBEB"/>
          </w:tcPr>
          <w:p w14:paraId="2B7D5953" w14:textId="77777777" w:rsidR="007E2CEF" w:rsidRPr="00E9518F" w:rsidRDefault="007E2CEF" w:rsidP="0094631F">
            <w:pPr>
              <w:pStyle w:val="Tabel"/>
              <w:rPr>
                <w:lang w:val="en-GB"/>
              </w:rPr>
            </w:pPr>
          </w:p>
        </w:tc>
        <w:tc>
          <w:tcPr>
            <w:tcW w:w="1493" w:type="dxa"/>
            <w:shd w:val="clear" w:color="auto" w:fill="EBEBEB"/>
          </w:tcPr>
          <w:p w14:paraId="02D87D34" w14:textId="77777777" w:rsidR="007E2CEF" w:rsidRPr="00E9518F" w:rsidRDefault="007E2CEF" w:rsidP="0094631F">
            <w:pPr>
              <w:pStyle w:val="Tabel"/>
              <w:rPr>
                <w:lang w:val="en-GB"/>
              </w:rPr>
            </w:pPr>
          </w:p>
        </w:tc>
        <w:tc>
          <w:tcPr>
            <w:tcW w:w="1376" w:type="dxa"/>
            <w:shd w:val="clear" w:color="auto" w:fill="EBEBEB"/>
          </w:tcPr>
          <w:p w14:paraId="4647E245" w14:textId="77777777" w:rsidR="007E2CEF" w:rsidRPr="00E9518F" w:rsidRDefault="007E2CEF" w:rsidP="0094631F">
            <w:pPr>
              <w:pStyle w:val="Tabel"/>
              <w:rPr>
                <w:lang w:val="en-GB"/>
              </w:rPr>
            </w:pPr>
          </w:p>
        </w:tc>
        <w:tc>
          <w:tcPr>
            <w:tcW w:w="1377" w:type="dxa"/>
            <w:shd w:val="clear" w:color="auto" w:fill="EBEBEB"/>
          </w:tcPr>
          <w:p w14:paraId="4EC05B9E" w14:textId="77777777" w:rsidR="007E2CEF" w:rsidRPr="00E9518F" w:rsidRDefault="007E2CEF" w:rsidP="0094631F">
            <w:pPr>
              <w:pStyle w:val="Tabel"/>
              <w:rPr>
                <w:lang w:val="en-GB"/>
              </w:rPr>
            </w:pPr>
          </w:p>
        </w:tc>
        <w:tc>
          <w:tcPr>
            <w:tcW w:w="1376" w:type="dxa"/>
            <w:shd w:val="clear" w:color="auto" w:fill="EBEBEB"/>
          </w:tcPr>
          <w:p w14:paraId="4487921E" w14:textId="77777777" w:rsidR="007E2CEF" w:rsidRPr="00E9518F" w:rsidRDefault="007E2CEF" w:rsidP="0094631F">
            <w:pPr>
              <w:pStyle w:val="Tabel"/>
              <w:rPr>
                <w:lang w:val="en-GB"/>
              </w:rPr>
            </w:pPr>
          </w:p>
        </w:tc>
        <w:tc>
          <w:tcPr>
            <w:tcW w:w="1377" w:type="dxa"/>
            <w:shd w:val="clear" w:color="auto" w:fill="EBEBEB"/>
          </w:tcPr>
          <w:p w14:paraId="1FFD5AF2" w14:textId="77777777" w:rsidR="007E2CEF" w:rsidRPr="00E9518F" w:rsidRDefault="007E2CEF" w:rsidP="0094631F">
            <w:pPr>
              <w:pStyle w:val="Tabel"/>
              <w:rPr>
                <w:lang w:val="en-GB"/>
              </w:rPr>
            </w:pPr>
          </w:p>
        </w:tc>
        <w:tc>
          <w:tcPr>
            <w:tcW w:w="1377" w:type="dxa"/>
            <w:shd w:val="clear" w:color="auto" w:fill="EBEBEB"/>
          </w:tcPr>
          <w:p w14:paraId="5596CBC8" w14:textId="77777777" w:rsidR="007E2CEF" w:rsidRPr="00E9518F" w:rsidRDefault="007E2CEF" w:rsidP="0094631F">
            <w:pPr>
              <w:pStyle w:val="Tabel"/>
              <w:rPr>
                <w:lang w:val="en-GB"/>
              </w:rPr>
            </w:pPr>
          </w:p>
        </w:tc>
      </w:tr>
    </w:tbl>
    <w:p w14:paraId="520A3C34" w14:textId="77777777" w:rsidR="0051039A" w:rsidRPr="00E9518F" w:rsidRDefault="0094631F" w:rsidP="0094631F">
      <w:pPr>
        <w:rPr>
          <w:sz w:val="16"/>
          <w:szCs w:val="16"/>
        </w:rPr>
      </w:pPr>
      <w:r w:rsidRPr="00E9518F">
        <w:tab/>
      </w:r>
      <w:r w:rsidRPr="00E9518F">
        <w:rPr>
          <w:sz w:val="16"/>
          <w:szCs w:val="16"/>
        </w:rPr>
        <w:t xml:space="preserve">Note: LTV = loan-to-value. </w:t>
      </w:r>
    </w:p>
    <w:p w14:paraId="6DB4779F" w14:textId="77777777" w:rsidR="0094631F" w:rsidRPr="00E9518F" w:rsidRDefault="0094631F" w:rsidP="009D0898">
      <w:r w:rsidRPr="00E9518F">
        <w:br w:type="page"/>
      </w:r>
    </w:p>
    <w:p w14:paraId="138E2CCB" w14:textId="5AB754DF" w:rsidR="0094631F" w:rsidRPr="00E9518F" w:rsidRDefault="007C5F15" w:rsidP="006D5A7F">
      <w:pPr>
        <w:pStyle w:val="ListParagraph"/>
        <w:numPr>
          <w:ilvl w:val="0"/>
          <w:numId w:val="19"/>
        </w:numPr>
        <w:rPr>
          <w:rFonts w:ascii="Arial" w:hAnsi="Arial" w:cs="Arial"/>
          <w:b/>
          <w:bCs/>
          <w:sz w:val="20"/>
          <w:szCs w:val="20"/>
        </w:rPr>
      </w:pPr>
      <w:bookmarkStart w:id="840" w:name="_Toc520197130"/>
      <w:bookmarkStart w:id="841" w:name="_Toc520197499"/>
      <w:r w:rsidRPr="00E9518F">
        <w:rPr>
          <w:rFonts w:ascii="Arial" w:hAnsi="Arial" w:cs="Arial"/>
          <w:b/>
          <w:bCs/>
          <w:sz w:val="20"/>
          <w:szCs w:val="20"/>
        </w:rPr>
        <w:lastRenderedPageBreak/>
        <w:t>T</w:t>
      </w:r>
      <w:r w:rsidR="0094631F" w:rsidRPr="00E9518F">
        <w:rPr>
          <w:rFonts w:ascii="Arial" w:hAnsi="Arial" w:cs="Arial"/>
          <w:b/>
          <w:bCs/>
          <w:sz w:val="20"/>
          <w:szCs w:val="20"/>
        </w:rPr>
        <w:t xml:space="preserve">rack record for </w:t>
      </w:r>
      <w:r w:rsidRPr="00E9518F">
        <w:rPr>
          <w:rFonts w:ascii="Arial" w:hAnsi="Arial" w:cs="Arial"/>
          <w:b/>
          <w:bCs/>
          <w:sz w:val="20"/>
          <w:szCs w:val="20"/>
        </w:rPr>
        <w:t>FoF / MM</w:t>
      </w:r>
      <w:r w:rsidR="0094631F" w:rsidRPr="00E9518F">
        <w:rPr>
          <w:rFonts w:ascii="Arial" w:hAnsi="Arial" w:cs="Arial"/>
          <w:b/>
          <w:bCs/>
          <w:sz w:val="20"/>
          <w:szCs w:val="20"/>
        </w:rPr>
        <w:t xml:space="preserve"> </w:t>
      </w:r>
      <w:bookmarkEnd w:id="840"/>
      <w:bookmarkEnd w:id="841"/>
      <w:r w:rsidR="003634CE" w:rsidRPr="00E9518F">
        <w:rPr>
          <w:rFonts w:ascii="Arial" w:hAnsi="Arial" w:cs="Arial"/>
          <w:b/>
          <w:bCs/>
          <w:sz w:val="20"/>
          <w:szCs w:val="20"/>
        </w:rPr>
        <w:t>and for its underlying investments</w:t>
      </w:r>
    </w:p>
    <w:p w14:paraId="505919A6" w14:textId="77777777" w:rsidR="0094631F" w:rsidRPr="00E9518F" w:rsidRDefault="0094631F" w:rsidP="0094631F"/>
    <w:p w14:paraId="0539CE19" w14:textId="7F9CE4BB" w:rsidR="0094631F" w:rsidRPr="00E9518F" w:rsidRDefault="00B757A3" w:rsidP="004A1326">
      <w:pPr>
        <w:ind w:left="-180" w:firstLine="90"/>
        <w:rPr>
          <w:b/>
        </w:rPr>
      </w:pPr>
      <w:r w:rsidRPr="00E9518F">
        <w:rPr>
          <w:b/>
        </w:rPr>
        <w:t>Appendix VI</w:t>
      </w:r>
      <w:r w:rsidR="000F1D6E" w:rsidRPr="00E9518F">
        <w:rPr>
          <w:b/>
        </w:rPr>
        <w:t>I</w:t>
      </w:r>
      <w:r w:rsidRPr="00E9518F">
        <w:rPr>
          <w:b/>
        </w:rPr>
        <w:t>.A</w:t>
      </w:r>
      <w:r w:rsidR="00A10094" w:rsidRPr="00E9518F">
        <w:rPr>
          <w:b/>
        </w:rPr>
        <w:t xml:space="preserve"> FoF/MM Performance</w:t>
      </w:r>
      <w:r w:rsidR="004A1326" w:rsidRPr="00E9518F">
        <w:rPr>
          <w:b/>
        </w:rPr>
        <w:t xml:space="preserve"> </w:t>
      </w:r>
      <w:r w:rsidR="004A1326" w:rsidRPr="00E9518F">
        <w:t>(related to question 2.</w:t>
      </w:r>
      <w:r w:rsidR="00BB26AA" w:rsidRPr="00E9518F">
        <w:t>10</w:t>
      </w:r>
      <w:r w:rsidR="004A1326" w:rsidRPr="00E9518F">
        <w:t>.1</w:t>
      </w:r>
      <w:r w:rsidR="0013073E" w:rsidRPr="00E9518F">
        <w:t xml:space="preserve"> and 2.10.3</w:t>
      </w:r>
      <w:r w:rsidR="004A1326" w:rsidRPr="00E9518F">
        <w:t>)</w:t>
      </w:r>
    </w:p>
    <w:tbl>
      <w:tblPr>
        <w:tblStyle w:val="INREVData"/>
        <w:tblW w:w="13824" w:type="dxa"/>
        <w:tblLayout w:type="fixed"/>
        <w:tblLook w:val="00A0" w:firstRow="1" w:lastRow="0" w:firstColumn="1" w:lastColumn="0" w:noHBand="0" w:noVBand="0"/>
      </w:tblPr>
      <w:tblGrid>
        <w:gridCol w:w="866"/>
        <w:gridCol w:w="866"/>
        <w:gridCol w:w="866"/>
        <w:gridCol w:w="866"/>
        <w:gridCol w:w="866"/>
        <w:gridCol w:w="866"/>
        <w:gridCol w:w="865"/>
        <w:gridCol w:w="865"/>
        <w:gridCol w:w="865"/>
        <w:gridCol w:w="865"/>
        <w:gridCol w:w="865"/>
        <w:gridCol w:w="865"/>
        <w:gridCol w:w="865"/>
        <w:gridCol w:w="865"/>
        <w:gridCol w:w="865"/>
        <w:gridCol w:w="843"/>
      </w:tblGrid>
      <w:tr w:rsidR="00A3465A" w:rsidRPr="00E9518F" w14:paraId="4B309CA4" w14:textId="5A05CE03" w:rsidTr="006C2CF2">
        <w:trPr>
          <w:cnfStyle w:val="100000000000" w:firstRow="1" w:lastRow="0" w:firstColumn="0" w:lastColumn="0" w:oddVBand="0" w:evenVBand="0" w:oddHBand="0" w:evenHBand="0" w:firstRowFirstColumn="0" w:firstRowLastColumn="0" w:lastRowFirstColumn="0" w:lastRowLastColumn="0"/>
          <w:trHeight w:val="288"/>
        </w:trPr>
        <w:tc>
          <w:tcPr>
            <w:tcW w:w="313" w:type="pct"/>
          </w:tcPr>
          <w:p w14:paraId="15A451ED" w14:textId="77777777" w:rsidR="00A94259" w:rsidRPr="00E9518F" w:rsidRDefault="00A94259" w:rsidP="0094631F">
            <w:pPr>
              <w:pStyle w:val="Tabel"/>
              <w:rPr>
                <w:bCs w:val="0"/>
                <w:lang w:val="en-GB"/>
              </w:rPr>
            </w:pPr>
            <w:r w:rsidRPr="00E9518F">
              <w:rPr>
                <w:bCs w:val="0"/>
                <w:lang w:val="en-GB"/>
              </w:rPr>
              <w:t>Vehicle name</w:t>
            </w:r>
          </w:p>
        </w:tc>
        <w:tc>
          <w:tcPr>
            <w:tcW w:w="313" w:type="pct"/>
          </w:tcPr>
          <w:p w14:paraId="5BE7B774" w14:textId="77777777" w:rsidR="00A94259" w:rsidRPr="00E9518F" w:rsidRDefault="00A94259" w:rsidP="0094631F">
            <w:pPr>
              <w:pStyle w:val="Tabel"/>
              <w:rPr>
                <w:bCs w:val="0"/>
                <w:lang w:val="en-GB"/>
              </w:rPr>
            </w:pPr>
            <w:r w:rsidRPr="00E9518F">
              <w:rPr>
                <w:bCs w:val="0"/>
                <w:lang w:val="en-GB"/>
              </w:rPr>
              <w:t>Manager-defined style</w:t>
            </w:r>
          </w:p>
        </w:tc>
        <w:tc>
          <w:tcPr>
            <w:tcW w:w="313" w:type="pct"/>
          </w:tcPr>
          <w:p w14:paraId="6375CC7B" w14:textId="77777777" w:rsidR="00A94259" w:rsidRPr="00E9518F" w:rsidRDefault="00A94259" w:rsidP="0094631F">
            <w:pPr>
              <w:pStyle w:val="Tabel"/>
              <w:rPr>
                <w:bCs w:val="0"/>
                <w:lang w:val="en-GB"/>
              </w:rPr>
            </w:pPr>
            <w:r w:rsidRPr="00E9518F">
              <w:rPr>
                <w:bCs w:val="0"/>
                <w:lang w:val="en-GB"/>
              </w:rPr>
              <w:t>Vehicle type (open end / closed end)</w:t>
            </w:r>
          </w:p>
        </w:tc>
        <w:tc>
          <w:tcPr>
            <w:tcW w:w="313" w:type="pct"/>
          </w:tcPr>
          <w:p w14:paraId="393287BD" w14:textId="57119D39" w:rsidR="00A94259" w:rsidRPr="00E9518F" w:rsidRDefault="00A94259" w:rsidP="0094631F">
            <w:pPr>
              <w:pStyle w:val="Tabel"/>
              <w:rPr>
                <w:bCs w:val="0"/>
                <w:lang w:val="en-GB"/>
              </w:rPr>
            </w:pPr>
            <w:r w:rsidRPr="00E9518F">
              <w:rPr>
                <w:bCs w:val="0"/>
                <w:lang w:val="en-GB"/>
              </w:rPr>
              <w:t>Year of inception</w:t>
            </w:r>
          </w:p>
        </w:tc>
        <w:tc>
          <w:tcPr>
            <w:tcW w:w="313" w:type="pct"/>
          </w:tcPr>
          <w:p w14:paraId="758FCDCC" w14:textId="7B41FE04" w:rsidR="00A94259" w:rsidRPr="00E9518F" w:rsidRDefault="00A94259" w:rsidP="0094631F">
            <w:pPr>
              <w:pStyle w:val="Tabel"/>
              <w:rPr>
                <w:bCs w:val="0"/>
                <w:lang w:val="en-GB"/>
              </w:rPr>
            </w:pPr>
            <w:r w:rsidRPr="00E9518F">
              <w:rPr>
                <w:bCs w:val="0"/>
                <w:lang w:val="en-GB"/>
              </w:rPr>
              <w:t>Year of final close</w:t>
            </w:r>
          </w:p>
        </w:tc>
        <w:tc>
          <w:tcPr>
            <w:tcW w:w="313" w:type="pct"/>
          </w:tcPr>
          <w:p w14:paraId="628E3D91" w14:textId="38998BAA" w:rsidR="00A94259" w:rsidRPr="00E9518F" w:rsidRDefault="00A94259" w:rsidP="0094631F">
            <w:pPr>
              <w:pStyle w:val="Tabel"/>
              <w:rPr>
                <w:bCs w:val="0"/>
                <w:lang w:val="en-GB"/>
              </w:rPr>
            </w:pPr>
            <w:r w:rsidRPr="00E9518F">
              <w:rPr>
                <w:bCs w:val="0"/>
                <w:lang w:val="en-GB"/>
              </w:rPr>
              <w:t>Geo-graphic focus</w:t>
            </w:r>
          </w:p>
        </w:tc>
        <w:tc>
          <w:tcPr>
            <w:tcW w:w="313" w:type="pct"/>
          </w:tcPr>
          <w:p w14:paraId="05DCD0B3" w14:textId="77777777" w:rsidR="00A94259" w:rsidRPr="00E9518F" w:rsidRDefault="00A94259" w:rsidP="0094631F">
            <w:pPr>
              <w:pStyle w:val="Tabel"/>
              <w:rPr>
                <w:bCs w:val="0"/>
                <w:lang w:val="en-GB"/>
              </w:rPr>
            </w:pPr>
            <w:r w:rsidRPr="00E9518F">
              <w:rPr>
                <w:bCs w:val="0"/>
                <w:lang w:val="en-GB"/>
              </w:rPr>
              <w:t>Sector focus</w:t>
            </w:r>
          </w:p>
        </w:tc>
        <w:tc>
          <w:tcPr>
            <w:tcW w:w="313" w:type="pct"/>
          </w:tcPr>
          <w:p w14:paraId="033F2186" w14:textId="77777777" w:rsidR="00A94259" w:rsidRPr="00E9518F" w:rsidRDefault="00A94259" w:rsidP="0094631F">
            <w:pPr>
              <w:pStyle w:val="Tabel"/>
              <w:rPr>
                <w:bCs w:val="0"/>
                <w:lang w:val="en-GB"/>
              </w:rPr>
            </w:pPr>
            <w:r w:rsidRPr="00E9518F">
              <w:rPr>
                <w:bCs w:val="0"/>
                <w:lang w:val="en-GB"/>
              </w:rPr>
              <w:t>Equity invested</w:t>
            </w:r>
          </w:p>
        </w:tc>
        <w:tc>
          <w:tcPr>
            <w:tcW w:w="313" w:type="pct"/>
          </w:tcPr>
          <w:p w14:paraId="27F5B187" w14:textId="77777777" w:rsidR="00A94259" w:rsidRPr="00E9518F" w:rsidRDefault="00A94259" w:rsidP="0094631F">
            <w:pPr>
              <w:pStyle w:val="Tabel"/>
              <w:rPr>
                <w:bCs w:val="0"/>
                <w:lang w:val="en-GB"/>
              </w:rPr>
            </w:pPr>
            <w:r w:rsidRPr="00E9518F">
              <w:rPr>
                <w:bCs w:val="0"/>
                <w:lang w:val="en-GB"/>
              </w:rPr>
              <w:t>Number of investments to date</w:t>
            </w:r>
          </w:p>
          <w:p w14:paraId="17A84317" w14:textId="77777777" w:rsidR="00A94259" w:rsidRPr="00E9518F" w:rsidRDefault="00A94259" w:rsidP="0094631F">
            <w:pPr>
              <w:pStyle w:val="Tabel"/>
              <w:rPr>
                <w:bCs w:val="0"/>
                <w:lang w:val="en-GB"/>
              </w:rPr>
            </w:pPr>
          </w:p>
        </w:tc>
        <w:tc>
          <w:tcPr>
            <w:tcW w:w="313" w:type="pct"/>
          </w:tcPr>
          <w:p w14:paraId="2D2298EE" w14:textId="77777777" w:rsidR="00A94259" w:rsidRPr="00E9518F" w:rsidRDefault="00A94259" w:rsidP="0094631F">
            <w:pPr>
              <w:pStyle w:val="Tabel"/>
              <w:rPr>
                <w:bCs w:val="0"/>
                <w:lang w:val="en-GB"/>
              </w:rPr>
            </w:pPr>
            <w:r w:rsidRPr="00E9518F">
              <w:rPr>
                <w:bCs w:val="0"/>
                <w:lang w:val="en-GB"/>
              </w:rPr>
              <w:t>Target net IRR / total return</w:t>
            </w:r>
          </w:p>
        </w:tc>
        <w:tc>
          <w:tcPr>
            <w:tcW w:w="313" w:type="pct"/>
          </w:tcPr>
          <w:p w14:paraId="1121EE1D" w14:textId="77777777" w:rsidR="00A94259" w:rsidRPr="00E9518F" w:rsidRDefault="00A94259" w:rsidP="0094631F">
            <w:pPr>
              <w:pStyle w:val="Tabel"/>
              <w:rPr>
                <w:bCs w:val="0"/>
                <w:lang w:val="en-GB"/>
              </w:rPr>
            </w:pPr>
            <w:r w:rsidRPr="00E9518F">
              <w:rPr>
                <w:bCs w:val="0"/>
                <w:lang w:val="en-GB"/>
              </w:rPr>
              <w:t>Current net IRR* since inception / total return*</w:t>
            </w:r>
          </w:p>
        </w:tc>
        <w:tc>
          <w:tcPr>
            <w:tcW w:w="313" w:type="pct"/>
            <w:shd w:val="clear" w:color="auto" w:fill="BAFAFF" w:themeFill="accent6" w:themeFillTint="33"/>
          </w:tcPr>
          <w:p w14:paraId="16A28C6D" w14:textId="42CD8E73" w:rsidR="00A94259" w:rsidRPr="00E9518F" w:rsidRDefault="00A94259" w:rsidP="0094631F">
            <w:pPr>
              <w:pStyle w:val="Tabel"/>
              <w:rPr>
                <w:bCs w:val="0"/>
                <w:lang w:val="en-GB"/>
              </w:rPr>
            </w:pPr>
            <w:r w:rsidRPr="00E9518F">
              <w:rPr>
                <w:bCs w:val="0"/>
                <w:lang w:val="en-GB"/>
              </w:rPr>
              <w:t xml:space="preserve">Current </w:t>
            </w:r>
            <w:r w:rsidRPr="006C2CF2">
              <w:rPr>
                <w:bCs w:val="0"/>
                <w:shd w:val="clear" w:color="auto" w:fill="BAFAFF" w:themeFill="accent6" w:themeFillTint="33"/>
                <w:lang w:val="en-GB"/>
              </w:rPr>
              <w:t>Total Value Paid Multiple</w:t>
            </w:r>
            <w:r w:rsidRPr="00E9518F">
              <w:rPr>
                <w:bCs w:val="0"/>
                <w:lang w:val="en-GB"/>
              </w:rPr>
              <w:t xml:space="preserve"> (TVPI)*</w:t>
            </w:r>
          </w:p>
        </w:tc>
        <w:tc>
          <w:tcPr>
            <w:tcW w:w="313" w:type="pct"/>
          </w:tcPr>
          <w:p w14:paraId="0C7166F8" w14:textId="600E10AC" w:rsidR="00A94259" w:rsidRPr="00E9518F" w:rsidRDefault="00A94259" w:rsidP="0094631F">
            <w:pPr>
              <w:pStyle w:val="Tabel"/>
              <w:rPr>
                <w:bCs w:val="0"/>
                <w:lang w:val="en-GB"/>
              </w:rPr>
            </w:pPr>
            <w:r w:rsidRPr="00E9518F">
              <w:rPr>
                <w:bCs w:val="0"/>
                <w:lang w:val="en-GB"/>
              </w:rPr>
              <w:t>Projected net IRR / total return*</w:t>
            </w:r>
          </w:p>
        </w:tc>
        <w:tc>
          <w:tcPr>
            <w:tcW w:w="313" w:type="pct"/>
            <w:shd w:val="clear" w:color="auto" w:fill="BAFAFF" w:themeFill="accent6" w:themeFillTint="33"/>
          </w:tcPr>
          <w:p w14:paraId="1EA98789" w14:textId="4189F0AB" w:rsidR="00A94259" w:rsidRPr="00E9518F" w:rsidRDefault="00DC193B" w:rsidP="0094631F">
            <w:pPr>
              <w:pStyle w:val="Tabel"/>
              <w:rPr>
                <w:bCs w:val="0"/>
                <w:lang w:val="en-GB"/>
              </w:rPr>
            </w:pPr>
            <w:r w:rsidRPr="00E9518F">
              <w:rPr>
                <w:bCs w:val="0"/>
                <w:lang w:val="en-GB"/>
              </w:rPr>
              <w:t>Projected Total Value Paid Multiple (TVPI)</w:t>
            </w:r>
          </w:p>
        </w:tc>
        <w:tc>
          <w:tcPr>
            <w:tcW w:w="313" w:type="pct"/>
          </w:tcPr>
          <w:p w14:paraId="7BACC2F7" w14:textId="40FFCDFF" w:rsidR="00A94259" w:rsidRPr="00E9518F" w:rsidRDefault="00A94259" w:rsidP="0094631F">
            <w:pPr>
              <w:pStyle w:val="Tabel"/>
              <w:rPr>
                <w:bCs w:val="0"/>
                <w:lang w:val="en-GB"/>
              </w:rPr>
            </w:pPr>
            <w:r w:rsidRPr="00E9518F">
              <w:rPr>
                <w:bCs w:val="0"/>
                <w:lang w:val="en-GB"/>
              </w:rPr>
              <w:t>LTV % (Target and Current)</w:t>
            </w:r>
          </w:p>
        </w:tc>
        <w:tc>
          <w:tcPr>
            <w:tcW w:w="313" w:type="pct"/>
          </w:tcPr>
          <w:p w14:paraId="2BBD3C55" w14:textId="629E026D" w:rsidR="00A94259" w:rsidRPr="00E9518F" w:rsidRDefault="00A94259" w:rsidP="0094631F">
            <w:pPr>
              <w:pStyle w:val="Tabel"/>
              <w:rPr>
                <w:bCs w:val="0"/>
                <w:lang w:val="en-GB"/>
              </w:rPr>
            </w:pPr>
            <w:r w:rsidRPr="00E9518F">
              <w:rPr>
                <w:bCs w:val="0"/>
                <w:lang w:val="en-GB"/>
              </w:rPr>
              <w:t>Distribution return (Target and Current)</w:t>
            </w:r>
          </w:p>
        </w:tc>
      </w:tr>
      <w:tr w:rsidR="00A3465A" w:rsidRPr="00E9518F" w14:paraId="099C6526" w14:textId="44610EFD"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22F626D5" w14:textId="77777777" w:rsidR="00A94259" w:rsidRPr="00E9518F" w:rsidRDefault="00A94259" w:rsidP="0060353B">
            <w:pPr>
              <w:pStyle w:val="Tabel"/>
              <w:spacing w:line="276" w:lineRule="auto"/>
              <w:rPr>
                <w:lang w:val="en-GB"/>
              </w:rPr>
            </w:pPr>
            <w:r w:rsidRPr="00E9518F">
              <w:rPr>
                <w:lang w:val="en-GB"/>
              </w:rPr>
              <w:t>1.</w:t>
            </w:r>
          </w:p>
        </w:tc>
        <w:tc>
          <w:tcPr>
            <w:tcW w:w="313" w:type="pct"/>
          </w:tcPr>
          <w:p w14:paraId="583C7864" w14:textId="77777777" w:rsidR="00A94259" w:rsidRPr="00E9518F" w:rsidRDefault="00A94259" w:rsidP="0060353B">
            <w:pPr>
              <w:pStyle w:val="Tabel"/>
              <w:spacing w:line="276" w:lineRule="auto"/>
              <w:rPr>
                <w:lang w:val="en-GB"/>
              </w:rPr>
            </w:pPr>
          </w:p>
        </w:tc>
        <w:tc>
          <w:tcPr>
            <w:tcW w:w="313" w:type="pct"/>
          </w:tcPr>
          <w:p w14:paraId="22E38B51" w14:textId="77777777" w:rsidR="00A94259" w:rsidRPr="00E9518F" w:rsidRDefault="00A94259" w:rsidP="0060353B">
            <w:pPr>
              <w:pStyle w:val="Tabel"/>
              <w:spacing w:line="276" w:lineRule="auto"/>
              <w:rPr>
                <w:lang w:val="en-GB"/>
              </w:rPr>
            </w:pPr>
          </w:p>
        </w:tc>
        <w:tc>
          <w:tcPr>
            <w:tcW w:w="313" w:type="pct"/>
          </w:tcPr>
          <w:p w14:paraId="0E6466FD" w14:textId="77777777" w:rsidR="00A94259" w:rsidRPr="00E9518F" w:rsidRDefault="00A94259" w:rsidP="0060353B">
            <w:pPr>
              <w:pStyle w:val="Tabel"/>
              <w:spacing w:line="276" w:lineRule="auto"/>
              <w:rPr>
                <w:lang w:val="en-GB"/>
              </w:rPr>
            </w:pPr>
          </w:p>
        </w:tc>
        <w:tc>
          <w:tcPr>
            <w:tcW w:w="313" w:type="pct"/>
          </w:tcPr>
          <w:p w14:paraId="2471C8C7" w14:textId="77777777" w:rsidR="00A94259" w:rsidRPr="00E9518F" w:rsidRDefault="00A94259" w:rsidP="0060353B">
            <w:pPr>
              <w:pStyle w:val="Tabel"/>
              <w:spacing w:line="276" w:lineRule="auto"/>
              <w:rPr>
                <w:lang w:val="en-GB"/>
              </w:rPr>
            </w:pPr>
          </w:p>
        </w:tc>
        <w:tc>
          <w:tcPr>
            <w:tcW w:w="313" w:type="pct"/>
          </w:tcPr>
          <w:p w14:paraId="3CCFB31B" w14:textId="6B90935A" w:rsidR="00A94259" w:rsidRPr="00E9518F" w:rsidRDefault="00A94259" w:rsidP="0060353B">
            <w:pPr>
              <w:pStyle w:val="Tabel"/>
              <w:spacing w:line="276" w:lineRule="auto"/>
              <w:rPr>
                <w:lang w:val="en-GB"/>
              </w:rPr>
            </w:pPr>
          </w:p>
        </w:tc>
        <w:tc>
          <w:tcPr>
            <w:tcW w:w="313" w:type="pct"/>
          </w:tcPr>
          <w:p w14:paraId="0716D952" w14:textId="77777777" w:rsidR="00A94259" w:rsidRPr="00E9518F" w:rsidRDefault="00A94259" w:rsidP="0060353B">
            <w:pPr>
              <w:pStyle w:val="Tabel"/>
              <w:spacing w:line="276" w:lineRule="auto"/>
              <w:rPr>
                <w:lang w:val="en-GB"/>
              </w:rPr>
            </w:pPr>
          </w:p>
        </w:tc>
        <w:tc>
          <w:tcPr>
            <w:tcW w:w="313" w:type="pct"/>
          </w:tcPr>
          <w:p w14:paraId="129BCF58" w14:textId="77777777" w:rsidR="00A94259" w:rsidRPr="00E9518F" w:rsidRDefault="00A94259" w:rsidP="0060353B">
            <w:pPr>
              <w:pStyle w:val="Tabel"/>
              <w:spacing w:line="276" w:lineRule="auto"/>
              <w:rPr>
                <w:lang w:val="en-GB"/>
              </w:rPr>
            </w:pPr>
          </w:p>
        </w:tc>
        <w:tc>
          <w:tcPr>
            <w:tcW w:w="313" w:type="pct"/>
          </w:tcPr>
          <w:p w14:paraId="7E6E316A" w14:textId="77777777" w:rsidR="00A94259" w:rsidRPr="00E9518F" w:rsidRDefault="00A94259" w:rsidP="0060353B">
            <w:pPr>
              <w:pStyle w:val="Tabel"/>
              <w:spacing w:line="276" w:lineRule="auto"/>
              <w:rPr>
                <w:lang w:val="en-GB"/>
              </w:rPr>
            </w:pPr>
          </w:p>
        </w:tc>
        <w:tc>
          <w:tcPr>
            <w:tcW w:w="313" w:type="pct"/>
          </w:tcPr>
          <w:p w14:paraId="646AB687" w14:textId="77777777" w:rsidR="00A94259" w:rsidRPr="00E9518F" w:rsidRDefault="00A94259" w:rsidP="0060353B">
            <w:pPr>
              <w:pStyle w:val="Tabel"/>
              <w:spacing w:line="276" w:lineRule="auto"/>
              <w:rPr>
                <w:lang w:val="en-GB"/>
              </w:rPr>
            </w:pPr>
          </w:p>
        </w:tc>
        <w:tc>
          <w:tcPr>
            <w:tcW w:w="313" w:type="pct"/>
          </w:tcPr>
          <w:p w14:paraId="4B294490" w14:textId="77777777" w:rsidR="00A94259" w:rsidRPr="00E9518F" w:rsidRDefault="00A94259" w:rsidP="0060353B">
            <w:pPr>
              <w:pStyle w:val="Tabel"/>
              <w:spacing w:line="276" w:lineRule="auto"/>
              <w:rPr>
                <w:lang w:val="en-GB"/>
              </w:rPr>
            </w:pPr>
          </w:p>
        </w:tc>
        <w:tc>
          <w:tcPr>
            <w:tcW w:w="313" w:type="pct"/>
          </w:tcPr>
          <w:p w14:paraId="279EE2E9" w14:textId="77777777" w:rsidR="00A94259" w:rsidRPr="00E9518F" w:rsidRDefault="00A94259" w:rsidP="0060353B">
            <w:pPr>
              <w:pStyle w:val="Tabel"/>
              <w:spacing w:line="276" w:lineRule="auto"/>
              <w:rPr>
                <w:lang w:val="en-GB"/>
              </w:rPr>
            </w:pPr>
          </w:p>
        </w:tc>
        <w:tc>
          <w:tcPr>
            <w:tcW w:w="313" w:type="pct"/>
          </w:tcPr>
          <w:p w14:paraId="4BAAEB02" w14:textId="7C4CC141" w:rsidR="00A94259" w:rsidRPr="00E9518F" w:rsidRDefault="00A94259" w:rsidP="0060353B">
            <w:pPr>
              <w:pStyle w:val="Tabel"/>
              <w:spacing w:line="276" w:lineRule="auto"/>
              <w:rPr>
                <w:lang w:val="en-GB"/>
              </w:rPr>
            </w:pPr>
          </w:p>
        </w:tc>
        <w:tc>
          <w:tcPr>
            <w:tcW w:w="313" w:type="pct"/>
          </w:tcPr>
          <w:p w14:paraId="37EA81E0" w14:textId="77777777" w:rsidR="00A94259" w:rsidRPr="00E9518F" w:rsidRDefault="00A94259" w:rsidP="0060353B">
            <w:pPr>
              <w:pStyle w:val="Tabel"/>
              <w:spacing w:line="276" w:lineRule="auto"/>
              <w:rPr>
                <w:lang w:val="en-GB"/>
              </w:rPr>
            </w:pPr>
          </w:p>
        </w:tc>
        <w:tc>
          <w:tcPr>
            <w:tcW w:w="313" w:type="pct"/>
          </w:tcPr>
          <w:p w14:paraId="5255854B" w14:textId="5A422DF9" w:rsidR="00A94259" w:rsidRPr="00E9518F" w:rsidRDefault="00A94259" w:rsidP="0060353B">
            <w:pPr>
              <w:pStyle w:val="Tabel"/>
              <w:spacing w:line="276" w:lineRule="auto"/>
              <w:rPr>
                <w:lang w:val="en-GB"/>
              </w:rPr>
            </w:pPr>
          </w:p>
        </w:tc>
        <w:tc>
          <w:tcPr>
            <w:tcW w:w="313" w:type="pct"/>
          </w:tcPr>
          <w:p w14:paraId="5A88C717" w14:textId="77777777" w:rsidR="00A94259" w:rsidRPr="00E9518F" w:rsidRDefault="00A94259" w:rsidP="0060353B">
            <w:pPr>
              <w:pStyle w:val="Tabel"/>
              <w:spacing w:line="276" w:lineRule="auto"/>
              <w:rPr>
                <w:lang w:val="en-GB"/>
              </w:rPr>
            </w:pPr>
          </w:p>
        </w:tc>
      </w:tr>
      <w:tr w:rsidR="00A3465A" w:rsidRPr="00E9518F" w14:paraId="70E909FD" w14:textId="48FD79DC"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4FE12BB6" w14:textId="77777777" w:rsidR="00A94259" w:rsidRPr="00E9518F" w:rsidRDefault="00A94259" w:rsidP="0060353B">
            <w:pPr>
              <w:pStyle w:val="Tabel"/>
              <w:spacing w:before="0" w:after="0" w:line="276" w:lineRule="auto"/>
              <w:rPr>
                <w:lang w:val="en-GB"/>
              </w:rPr>
            </w:pPr>
            <w:r w:rsidRPr="00E9518F">
              <w:rPr>
                <w:lang w:val="en-GB"/>
              </w:rPr>
              <w:t>2.</w:t>
            </w:r>
          </w:p>
        </w:tc>
        <w:tc>
          <w:tcPr>
            <w:tcW w:w="313" w:type="pct"/>
          </w:tcPr>
          <w:p w14:paraId="0C56B4D8" w14:textId="77777777" w:rsidR="00A94259" w:rsidRPr="00E9518F" w:rsidRDefault="00A94259" w:rsidP="0060353B">
            <w:pPr>
              <w:pStyle w:val="Tabel"/>
              <w:spacing w:before="0" w:after="0" w:line="276" w:lineRule="auto"/>
              <w:rPr>
                <w:lang w:val="en-GB"/>
              </w:rPr>
            </w:pPr>
          </w:p>
        </w:tc>
        <w:tc>
          <w:tcPr>
            <w:tcW w:w="313" w:type="pct"/>
          </w:tcPr>
          <w:p w14:paraId="75648022" w14:textId="77777777" w:rsidR="00A94259" w:rsidRPr="00E9518F" w:rsidRDefault="00A94259" w:rsidP="0060353B">
            <w:pPr>
              <w:pStyle w:val="Tabel"/>
              <w:spacing w:before="0" w:after="0" w:line="276" w:lineRule="auto"/>
              <w:rPr>
                <w:lang w:val="en-GB"/>
              </w:rPr>
            </w:pPr>
          </w:p>
        </w:tc>
        <w:tc>
          <w:tcPr>
            <w:tcW w:w="313" w:type="pct"/>
          </w:tcPr>
          <w:p w14:paraId="2B948500" w14:textId="77777777" w:rsidR="00A94259" w:rsidRPr="00E9518F" w:rsidRDefault="00A94259" w:rsidP="0060353B">
            <w:pPr>
              <w:pStyle w:val="Tabel"/>
              <w:spacing w:before="0" w:after="0" w:line="276" w:lineRule="auto"/>
              <w:rPr>
                <w:lang w:val="en-GB"/>
              </w:rPr>
            </w:pPr>
          </w:p>
        </w:tc>
        <w:tc>
          <w:tcPr>
            <w:tcW w:w="313" w:type="pct"/>
          </w:tcPr>
          <w:p w14:paraId="579CAC19" w14:textId="77777777" w:rsidR="00A94259" w:rsidRPr="00E9518F" w:rsidRDefault="00A94259" w:rsidP="0060353B">
            <w:pPr>
              <w:pStyle w:val="Tabel"/>
              <w:spacing w:line="276" w:lineRule="auto"/>
              <w:rPr>
                <w:lang w:val="en-GB"/>
              </w:rPr>
            </w:pPr>
          </w:p>
        </w:tc>
        <w:tc>
          <w:tcPr>
            <w:tcW w:w="313" w:type="pct"/>
          </w:tcPr>
          <w:p w14:paraId="7BBF1329" w14:textId="69615F94" w:rsidR="00A94259" w:rsidRPr="00E9518F" w:rsidRDefault="00A94259" w:rsidP="0060353B">
            <w:pPr>
              <w:pStyle w:val="Tabel"/>
              <w:spacing w:before="0" w:after="0" w:line="276" w:lineRule="auto"/>
              <w:rPr>
                <w:lang w:val="en-GB"/>
              </w:rPr>
            </w:pPr>
          </w:p>
        </w:tc>
        <w:tc>
          <w:tcPr>
            <w:tcW w:w="313" w:type="pct"/>
          </w:tcPr>
          <w:p w14:paraId="6C4EF4A4" w14:textId="77777777" w:rsidR="00A94259" w:rsidRPr="00E9518F" w:rsidRDefault="00A94259" w:rsidP="0060353B">
            <w:pPr>
              <w:pStyle w:val="Tabel"/>
              <w:spacing w:before="0" w:after="0" w:line="276" w:lineRule="auto"/>
              <w:rPr>
                <w:lang w:val="en-GB"/>
              </w:rPr>
            </w:pPr>
          </w:p>
        </w:tc>
        <w:tc>
          <w:tcPr>
            <w:tcW w:w="313" w:type="pct"/>
          </w:tcPr>
          <w:p w14:paraId="2C0C3562" w14:textId="77777777" w:rsidR="00A94259" w:rsidRPr="00E9518F" w:rsidRDefault="00A94259" w:rsidP="0060353B">
            <w:pPr>
              <w:pStyle w:val="Tabel"/>
              <w:spacing w:before="0" w:after="0" w:line="276" w:lineRule="auto"/>
              <w:rPr>
                <w:lang w:val="en-GB"/>
              </w:rPr>
            </w:pPr>
          </w:p>
        </w:tc>
        <w:tc>
          <w:tcPr>
            <w:tcW w:w="313" w:type="pct"/>
          </w:tcPr>
          <w:p w14:paraId="6B68C98A" w14:textId="77777777" w:rsidR="00A94259" w:rsidRPr="00E9518F" w:rsidRDefault="00A94259" w:rsidP="0060353B">
            <w:pPr>
              <w:pStyle w:val="Tabel"/>
              <w:spacing w:before="0" w:after="0" w:line="276" w:lineRule="auto"/>
              <w:rPr>
                <w:lang w:val="en-GB"/>
              </w:rPr>
            </w:pPr>
          </w:p>
        </w:tc>
        <w:tc>
          <w:tcPr>
            <w:tcW w:w="313" w:type="pct"/>
          </w:tcPr>
          <w:p w14:paraId="2E08A447" w14:textId="77777777" w:rsidR="00A94259" w:rsidRPr="00E9518F" w:rsidRDefault="00A94259" w:rsidP="0060353B">
            <w:pPr>
              <w:pStyle w:val="Tabel"/>
              <w:spacing w:before="0" w:after="0" w:line="276" w:lineRule="auto"/>
              <w:rPr>
                <w:lang w:val="en-GB"/>
              </w:rPr>
            </w:pPr>
          </w:p>
        </w:tc>
        <w:tc>
          <w:tcPr>
            <w:tcW w:w="313" w:type="pct"/>
          </w:tcPr>
          <w:p w14:paraId="4CF6751D" w14:textId="77777777" w:rsidR="00A94259" w:rsidRPr="00E9518F" w:rsidRDefault="00A94259" w:rsidP="0060353B">
            <w:pPr>
              <w:pStyle w:val="Tabel"/>
              <w:spacing w:before="0" w:after="0" w:line="276" w:lineRule="auto"/>
              <w:rPr>
                <w:lang w:val="en-GB"/>
              </w:rPr>
            </w:pPr>
          </w:p>
        </w:tc>
        <w:tc>
          <w:tcPr>
            <w:tcW w:w="313" w:type="pct"/>
          </w:tcPr>
          <w:p w14:paraId="0CD63662" w14:textId="77777777" w:rsidR="00A94259" w:rsidRPr="00E9518F" w:rsidRDefault="00A94259" w:rsidP="0060353B">
            <w:pPr>
              <w:pStyle w:val="Tabel"/>
              <w:spacing w:line="276" w:lineRule="auto"/>
              <w:rPr>
                <w:lang w:val="en-GB"/>
              </w:rPr>
            </w:pPr>
          </w:p>
        </w:tc>
        <w:tc>
          <w:tcPr>
            <w:tcW w:w="313" w:type="pct"/>
          </w:tcPr>
          <w:p w14:paraId="2DA5D926" w14:textId="2FF60979" w:rsidR="00A94259" w:rsidRPr="00E9518F" w:rsidRDefault="00A94259" w:rsidP="0060353B">
            <w:pPr>
              <w:pStyle w:val="Tabel"/>
              <w:spacing w:before="0" w:after="0" w:line="276" w:lineRule="auto"/>
              <w:rPr>
                <w:lang w:val="en-GB"/>
              </w:rPr>
            </w:pPr>
          </w:p>
        </w:tc>
        <w:tc>
          <w:tcPr>
            <w:tcW w:w="313" w:type="pct"/>
          </w:tcPr>
          <w:p w14:paraId="532D17BC" w14:textId="77777777" w:rsidR="00A94259" w:rsidRPr="00E9518F" w:rsidRDefault="00A94259" w:rsidP="0060353B">
            <w:pPr>
              <w:pStyle w:val="Tabel"/>
              <w:spacing w:line="276" w:lineRule="auto"/>
              <w:rPr>
                <w:lang w:val="en-GB"/>
              </w:rPr>
            </w:pPr>
          </w:p>
        </w:tc>
        <w:tc>
          <w:tcPr>
            <w:tcW w:w="313" w:type="pct"/>
          </w:tcPr>
          <w:p w14:paraId="5D921269" w14:textId="2D4F383C" w:rsidR="00A94259" w:rsidRPr="00E9518F" w:rsidRDefault="00A94259" w:rsidP="0060353B">
            <w:pPr>
              <w:pStyle w:val="Tabel"/>
              <w:spacing w:before="0" w:after="0" w:line="276" w:lineRule="auto"/>
              <w:rPr>
                <w:lang w:val="en-GB"/>
              </w:rPr>
            </w:pPr>
          </w:p>
        </w:tc>
        <w:tc>
          <w:tcPr>
            <w:tcW w:w="313" w:type="pct"/>
          </w:tcPr>
          <w:p w14:paraId="3F38D991" w14:textId="77777777" w:rsidR="00A94259" w:rsidRPr="00E9518F" w:rsidRDefault="00A94259" w:rsidP="0060353B">
            <w:pPr>
              <w:pStyle w:val="Tabel"/>
              <w:spacing w:line="276" w:lineRule="auto"/>
              <w:rPr>
                <w:lang w:val="en-GB"/>
              </w:rPr>
            </w:pPr>
          </w:p>
        </w:tc>
      </w:tr>
      <w:tr w:rsidR="00A3465A" w:rsidRPr="00E9518F" w14:paraId="360EAF62" w14:textId="201D184F"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373135B5" w14:textId="77777777" w:rsidR="00A94259" w:rsidRPr="00E9518F" w:rsidRDefault="00A94259" w:rsidP="0060353B">
            <w:pPr>
              <w:pStyle w:val="Tabel"/>
              <w:spacing w:line="276" w:lineRule="auto"/>
              <w:rPr>
                <w:lang w:val="en-GB"/>
              </w:rPr>
            </w:pPr>
            <w:r w:rsidRPr="00E9518F">
              <w:rPr>
                <w:lang w:val="en-GB"/>
              </w:rPr>
              <w:t>3.</w:t>
            </w:r>
          </w:p>
        </w:tc>
        <w:tc>
          <w:tcPr>
            <w:tcW w:w="313" w:type="pct"/>
          </w:tcPr>
          <w:p w14:paraId="75E631E6" w14:textId="77777777" w:rsidR="00A94259" w:rsidRPr="00E9518F" w:rsidRDefault="00A94259" w:rsidP="0060353B">
            <w:pPr>
              <w:pStyle w:val="Tabel"/>
              <w:spacing w:line="276" w:lineRule="auto"/>
              <w:rPr>
                <w:lang w:val="en-GB"/>
              </w:rPr>
            </w:pPr>
          </w:p>
        </w:tc>
        <w:tc>
          <w:tcPr>
            <w:tcW w:w="313" w:type="pct"/>
          </w:tcPr>
          <w:p w14:paraId="1B1539E5" w14:textId="77777777" w:rsidR="00A94259" w:rsidRPr="00E9518F" w:rsidRDefault="00A94259" w:rsidP="0060353B">
            <w:pPr>
              <w:pStyle w:val="Tabel"/>
              <w:spacing w:line="276" w:lineRule="auto"/>
              <w:rPr>
                <w:lang w:val="en-GB"/>
              </w:rPr>
            </w:pPr>
          </w:p>
        </w:tc>
        <w:tc>
          <w:tcPr>
            <w:tcW w:w="313" w:type="pct"/>
          </w:tcPr>
          <w:p w14:paraId="185ACB0E" w14:textId="77777777" w:rsidR="00A94259" w:rsidRPr="00E9518F" w:rsidRDefault="00A94259" w:rsidP="0060353B">
            <w:pPr>
              <w:pStyle w:val="Tabel"/>
              <w:spacing w:line="276" w:lineRule="auto"/>
              <w:rPr>
                <w:lang w:val="en-GB"/>
              </w:rPr>
            </w:pPr>
          </w:p>
        </w:tc>
        <w:tc>
          <w:tcPr>
            <w:tcW w:w="313" w:type="pct"/>
          </w:tcPr>
          <w:p w14:paraId="5E9DE22E" w14:textId="77777777" w:rsidR="00A94259" w:rsidRPr="00E9518F" w:rsidRDefault="00A94259" w:rsidP="0060353B">
            <w:pPr>
              <w:pStyle w:val="Tabel"/>
              <w:spacing w:line="276" w:lineRule="auto"/>
              <w:rPr>
                <w:lang w:val="en-GB"/>
              </w:rPr>
            </w:pPr>
          </w:p>
        </w:tc>
        <w:tc>
          <w:tcPr>
            <w:tcW w:w="313" w:type="pct"/>
          </w:tcPr>
          <w:p w14:paraId="6E2C88C9" w14:textId="1C861344" w:rsidR="00A94259" w:rsidRPr="00E9518F" w:rsidRDefault="00A94259" w:rsidP="0060353B">
            <w:pPr>
              <w:pStyle w:val="Tabel"/>
              <w:spacing w:line="276" w:lineRule="auto"/>
              <w:rPr>
                <w:lang w:val="en-GB"/>
              </w:rPr>
            </w:pPr>
          </w:p>
        </w:tc>
        <w:tc>
          <w:tcPr>
            <w:tcW w:w="313" w:type="pct"/>
          </w:tcPr>
          <w:p w14:paraId="3D8889C5" w14:textId="77777777" w:rsidR="00A94259" w:rsidRPr="00E9518F" w:rsidRDefault="00A94259" w:rsidP="0060353B">
            <w:pPr>
              <w:pStyle w:val="Tabel"/>
              <w:spacing w:line="276" w:lineRule="auto"/>
              <w:rPr>
                <w:lang w:val="en-GB"/>
              </w:rPr>
            </w:pPr>
          </w:p>
        </w:tc>
        <w:tc>
          <w:tcPr>
            <w:tcW w:w="313" w:type="pct"/>
          </w:tcPr>
          <w:p w14:paraId="3A1A230F" w14:textId="77777777" w:rsidR="00A94259" w:rsidRPr="00E9518F" w:rsidRDefault="00A94259" w:rsidP="0060353B">
            <w:pPr>
              <w:pStyle w:val="Tabel"/>
              <w:spacing w:line="276" w:lineRule="auto"/>
              <w:rPr>
                <w:lang w:val="en-GB"/>
              </w:rPr>
            </w:pPr>
          </w:p>
        </w:tc>
        <w:tc>
          <w:tcPr>
            <w:tcW w:w="313" w:type="pct"/>
          </w:tcPr>
          <w:p w14:paraId="17BFBDC9" w14:textId="77777777" w:rsidR="00A94259" w:rsidRPr="00E9518F" w:rsidRDefault="00A94259" w:rsidP="0060353B">
            <w:pPr>
              <w:pStyle w:val="Tabel"/>
              <w:spacing w:line="276" w:lineRule="auto"/>
              <w:rPr>
                <w:lang w:val="en-GB"/>
              </w:rPr>
            </w:pPr>
          </w:p>
        </w:tc>
        <w:tc>
          <w:tcPr>
            <w:tcW w:w="313" w:type="pct"/>
          </w:tcPr>
          <w:p w14:paraId="31E07880" w14:textId="77777777" w:rsidR="00A94259" w:rsidRPr="00E9518F" w:rsidRDefault="00A94259" w:rsidP="0060353B">
            <w:pPr>
              <w:pStyle w:val="Tabel"/>
              <w:spacing w:line="276" w:lineRule="auto"/>
              <w:rPr>
                <w:lang w:val="en-GB"/>
              </w:rPr>
            </w:pPr>
          </w:p>
        </w:tc>
        <w:tc>
          <w:tcPr>
            <w:tcW w:w="313" w:type="pct"/>
          </w:tcPr>
          <w:p w14:paraId="1E02BAF7" w14:textId="77777777" w:rsidR="00A94259" w:rsidRPr="00E9518F" w:rsidRDefault="00A94259" w:rsidP="0060353B">
            <w:pPr>
              <w:pStyle w:val="Tabel"/>
              <w:spacing w:line="276" w:lineRule="auto"/>
              <w:rPr>
                <w:lang w:val="en-GB"/>
              </w:rPr>
            </w:pPr>
          </w:p>
        </w:tc>
        <w:tc>
          <w:tcPr>
            <w:tcW w:w="313" w:type="pct"/>
          </w:tcPr>
          <w:p w14:paraId="557C58F4" w14:textId="77777777" w:rsidR="00A94259" w:rsidRPr="00E9518F" w:rsidRDefault="00A94259" w:rsidP="0060353B">
            <w:pPr>
              <w:pStyle w:val="Tabel"/>
              <w:spacing w:line="276" w:lineRule="auto"/>
              <w:rPr>
                <w:lang w:val="en-GB"/>
              </w:rPr>
            </w:pPr>
          </w:p>
        </w:tc>
        <w:tc>
          <w:tcPr>
            <w:tcW w:w="313" w:type="pct"/>
          </w:tcPr>
          <w:p w14:paraId="3887939F" w14:textId="26B05367" w:rsidR="00A94259" w:rsidRPr="00E9518F" w:rsidRDefault="00A94259" w:rsidP="0060353B">
            <w:pPr>
              <w:pStyle w:val="Tabel"/>
              <w:spacing w:line="276" w:lineRule="auto"/>
              <w:rPr>
                <w:lang w:val="en-GB"/>
              </w:rPr>
            </w:pPr>
          </w:p>
        </w:tc>
        <w:tc>
          <w:tcPr>
            <w:tcW w:w="313" w:type="pct"/>
          </w:tcPr>
          <w:p w14:paraId="01D66911" w14:textId="77777777" w:rsidR="00A94259" w:rsidRPr="00E9518F" w:rsidRDefault="00A94259" w:rsidP="0060353B">
            <w:pPr>
              <w:pStyle w:val="Tabel"/>
              <w:spacing w:line="276" w:lineRule="auto"/>
              <w:rPr>
                <w:lang w:val="en-GB"/>
              </w:rPr>
            </w:pPr>
          </w:p>
        </w:tc>
        <w:tc>
          <w:tcPr>
            <w:tcW w:w="313" w:type="pct"/>
          </w:tcPr>
          <w:p w14:paraId="10D34179" w14:textId="0E87911B" w:rsidR="00A94259" w:rsidRPr="00E9518F" w:rsidRDefault="00A94259" w:rsidP="0060353B">
            <w:pPr>
              <w:pStyle w:val="Tabel"/>
              <w:spacing w:line="276" w:lineRule="auto"/>
              <w:rPr>
                <w:lang w:val="en-GB"/>
              </w:rPr>
            </w:pPr>
          </w:p>
        </w:tc>
        <w:tc>
          <w:tcPr>
            <w:tcW w:w="313" w:type="pct"/>
          </w:tcPr>
          <w:p w14:paraId="173A4985" w14:textId="77777777" w:rsidR="00A94259" w:rsidRPr="00E9518F" w:rsidRDefault="00A94259" w:rsidP="0060353B">
            <w:pPr>
              <w:pStyle w:val="Tabel"/>
              <w:spacing w:line="276" w:lineRule="auto"/>
              <w:rPr>
                <w:lang w:val="en-GB"/>
              </w:rPr>
            </w:pPr>
          </w:p>
        </w:tc>
      </w:tr>
      <w:tr w:rsidR="00A3465A" w:rsidRPr="00E9518F" w14:paraId="7F235F68" w14:textId="3851625A"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6C6B16AB" w14:textId="77777777" w:rsidR="00A94259" w:rsidRPr="00E9518F" w:rsidRDefault="00A94259" w:rsidP="0060353B">
            <w:pPr>
              <w:pStyle w:val="Tabel"/>
              <w:spacing w:before="0" w:after="0" w:line="276" w:lineRule="auto"/>
              <w:rPr>
                <w:lang w:val="en-GB"/>
              </w:rPr>
            </w:pPr>
            <w:r w:rsidRPr="00E9518F">
              <w:rPr>
                <w:lang w:val="en-GB"/>
              </w:rPr>
              <w:t>4.</w:t>
            </w:r>
          </w:p>
        </w:tc>
        <w:tc>
          <w:tcPr>
            <w:tcW w:w="313" w:type="pct"/>
          </w:tcPr>
          <w:p w14:paraId="635196AE" w14:textId="77777777" w:rsidR="00A94259" w:rsidRPr="00E9518F" w:rsidRDefault="00A94259" w:rsidP="0060353B">
            <w:pPr>
              <w:pStyle w:val="Tabel"/>
              <w:spacing w:before="0" w:after="0" w:line="276" w:lineRule="auto"/>
              <w:rPr>
                <w:lang w:val="en-GB"/>
              </w:rPr>
            </w:pPr>
          </w:p>
        </w:tc>
        <w:tc>
          <w:tcPr>
            <w:tcW w:w="313" w:type="pct"/>
          </w:tcPr>
          <w:p w14:paraId="4C0E7517" w14:textId="77777777" w:rsidR="00A94259" w:rsidRPr="00E9518F" w:rsidRDefault="00A94259" w:rsidP="0060353B">
            <w:pPr>
              <w:pStyle w:val="Tabel"/>
              <w:spacing w:before="0" w:after="0" w:line="276" w:lineRule="auto"/>
              <w:rPr>
                <w:lang w:val="en-GB"/>
              </w:rPr>
            </w:pPr>
          </w:p>
        </w:tc>
        <w:tc>
          <w:tcPr>
            <w:tcW w:w="313" w:type="pct"/>
          </w:tcPr>
          <w:p w14:paraId="61AED210" w14:textId="77777777" w:rsidR="00A94259" w:rsidRPr="00E9518F" w:rsidRDefault="00A94259" w:rsidP="0060353B">
            <w:pPr>
              <w:pStyle w:val="Tabel"/>
              <w:spacing w:before="0" w:after="0" w:line="276" w:lineRule="auto"/>
              <w:rPr>
                <w:lang w:val="en-GB"/>
              </w:rPr>
            </w:pPr>
          </w:p>
        </w:tc>
        <w:tc>
          <w:tcPr>
            <w:tcW w:w="313" w:type="pct"/>
          </w:tcPr>
          <w:p w14:paraId="1B88F789" w14:textId="77777777" w:rsidR="00A94259" w:rsidRPr="00E9518F" w:rsidRDefault="00A94259" w:rsidP="0060353B">
            <w:pPr>
              <w:pStyle w:val="Tabel"/>
              <w:spacing w:line="276" w:lineRule="auto"/>
              <w:rPr>
                <w:lang w:val="en-GB"/>
              </w:rPr>
            </w:pPr>
          </w:p>
        </w:tc>
        <w:tc>
          <w:tcPr>
            <w:tcW w:w="313" w:type="pct"/>
          </w:tcPr>
          <w:p w14:paraId="0ABDA06F" w14:textId="096C51C0" w:rsidR="00A94259" w:rsidRPr="00E9518F" w:rsidRDefault="00A94259" w:rsidP="0060353B">
            <w:pPr>
              <w:pStyle w:val="Tabel"/>
              <w:spacing w:before="0" w:after="0" w:line="276" w:lineRule="auto"/>
              <w:rPr>
                <w:lang w:val="en-GB"/>
              </w:rPr>
            </w:pPr>
          </w:p>
        </w:tc>
        <w:tc>
          <w:tcPr>
            <w:tcW w:w="313" w:type="pct"/>
          </w:tcPr>
          <w:p w14:paraId="27C07607" w14:textId="77777777" w:rsidR="00A94259" w:rsidRPr="00E9518F" w:rsidRDefault="00A94259" w:rsidP="0060353B">
            <w:pPr>
              <w:pStyle w:val="Tabel"/>
              <w:spacing w:before="0" w:after="0" w:line="276" w:lineRule="auto"/>
              <w:rPr>
                <w:lang w:val="en-GB"/>
              </w:rPr>
            </w:pPr>
          </w:p>
        </w:tc>
        <w:tc>
          <w:tcPr>
            <w:tcW w:w="313" w:type="pct"/>
          </w:tcPr>
          <w:p w14:paraId="1D7CAAC2" w14:textId="77777777" w:rsidR="00A94259" w:rsidRPr="00E9518F" w:rsidRDefault="00A94259" w:rsidP="0060353B">
            <w:pPr>
              <w:pStyle w:val="Tabel"/>
              <w:spacing w:before="0" w:after="0" w:line="276" w:lineRule="auto"/>
              <w:rPr>
                <w:lang w:val="en-GB"/>
              </w:rPr>
            </w:pPr>
          </w:p>
        </w:tc>
        <w:tc>
          <w:tcPr>
            <w:tcW w:w="313" w:type="pct"/>
          </w:tcPr>
          <w:p w14:paraId="52AFA181" w14:textId="77777777" w:rsidR="00A94259" w:rsidRPr="00E9518F" w:rsidRDefault="00A94259" w:rsidP="0060353B">
            <w:pPr>
              <w:pStyle w:val="Tabel"/>
              <w:spacing w:before="0" w:after="0" w:line="276" w:lineRule="auto"/>
              <w:rPr>
                <w:lang w:val="en-GB"/>
              </w:rPr>
            </w:pPr>
          </w:p>
        </w:tc>
        <w:tc>
          <w:tcPr>
            <w:tcW w:w="313" w:type="pct"/>
          </w:tcPr>
          <w:p w14:paraId="36D3A137" w14:textId="77777777" w:rsidR="00A94259" w:rsidRPr="00E9518F" w:rsidRDefault="00A94259" w:rsidP="0060353B">
            <w:pPr>
              <w:pStyle w:val="Tabel"/>
              <w:spacing w:before="0" w:after="0" w:line="276" w:lineRule="auto"/>
              <w:rPr>
                <w:lang w:val="en-GB"/>
              </w:rPr>
            </w:pPr>
          </w:p>
        </w:tc>
        <w:tc>
          <w:tcPr>
            <w:tcW w:w="313" w:type="pct"/>
          </w:tcPr>
          <w:p w14:paraId="78945882" w14:textId="77777777" w:rsidR="00A94259" w:rsidRPr="00E9518F" w:rsidRDefault="00A94259" w:rsidP="0060353B">
            <w:pPr>
              <w:pStyle w:val="Tabel"/>
              <w:spacing w:before="0" w:after="0" w:line="276" w:lineRule="auto"/>
              <w:rPr>
                <w:lang w:val="en-GB"/>
              </w:rPr>
            </w:pPr>
          </w:p>
        </w:tc>
        <w:tc>
          <w:tcPr>
            <w:tcW w:w="313" w:type="pct"/>
          </w:tcPr>
          <w:p w14:paraId="47F0DED3" w14:textId="77777777" w:rsidR="00A94259" w:rsidRPr="00E9518F" w:rsidRDefault="00A94259" w:rsidP="0060353B">
            <w:pPr>
              <w:pStyle w:val="Tabel"/>
              <w:spacing w:line="276" w:lineRule="auto"/>
              <w:rPr>
                <w:lang w:val="en-GB"/>
              </w:rPr>
            </w:pPr>
          </w:p>
        </w:tc>
        <w:tc>
          <w:tcPr>
            <w:tcW w:w="313" w:type="pct"/>
          </w:tcPr>
          <w:p w14:paraId="1DC600F1" w14:textId="55FF8DD4" w:rsidR="00A94259" w:rsidRPr="00E9518F" w:rsidRDefault="00A94259" w:rsidP="0060353B">
            <w:pPr>
              <w:pStyle w:val="Tabel"/>
              <w:spacing w:before="0" w:after="0" w:line="276" w:lineRule="auto"/>
              <w:rPr>
                <w:lang w:val="en-GB"/>
              </w:rPr>
            </w:pPr>
          </w:p>
        </w:tc>
        <w:tc>
          <w:tcPr>
            <w:tcW w:w="313" w:type="pct"/>
          </w:tcPr>
          <w:p w14:paraId="520260BA" w14:textId="77777777" w:rsidR="00A94259" w:rsidRPr="00E9518F" w:rsidRDefault="00A94259" w:rsidP="0060353B">
            <w:pPr>
              <w:pStyle w:val="Tabel"/>
              <w:spacing w:line="276" w:lineRule="auto"/>
              <w:rPr>
                <w:lang w:val="en-GB"/>
              </w:rPr>
            </w:pPr>
          </w:p>
        </w:tc>
        <w:tc>
          <w:tcPr>
            <w:tcW w:w="313" w:type="pct"/>
          </w:tcPr>
          <w:p w14:paraId="48C1912A" w14:textId="024FFF50" w:rsidR="00A94259" w:rsidRPr="00E9518F" w:rsidRDefault="00A94259" w:rsidP="0060353B">
            <w:pPr>
              <w:pStyle w:val="Tabel"/>
              <w:spacing w:before="0" w:after="0" w:line="276" w:lineRule="auto"/>
              <w:rPr>
                <w:lang w:val="en-GB"/>
              </w:rPr>
            </w:pPr>
          </w:p>
        </w:tc>
        <w:tc>
          <w:tcPr>
            <w:tcW w:w="313" w:type="pct"/>
          </w:tcPr>
          <w:p w14:paraId="2536E29A" w14:textId="77777777" w:rsidR="00A94259" w:rsidRPr="00E9518F" w:rsidRDefault="00A94259" w:rsidP="0060353B">
            <w:pPr>
              <w:pStyle w:val="Tabel"/>
              <w:spacing w:line="276" w:lineRule="auto"/>
              <w:rPr>
                <w:lang w:val="en-GB"/>
              </w:rPr>
            </w:pPr>
          </w:p>
        </w:tc>
      </w:tr>
      <w:tr w:rsidR="00A3465A" w:rsidRPr="00E9518F" w14:paraId="67359EAA" w14:textId="43A3B090"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0B101371" w14:textId="77777777" w:rsidR="00A94259" w:rsidRPr="00E9518F" w:rsidRDefault="00A94259" w:rsidP="0060353B">
            <w:pPr>
              <w:pStyle w:val="Tabel"/>
              <w:spacing w:line="276" w:lineRule="auto"/>
              <w:rPr>
                <w:lang w:val="en-GB"/>
              </w:rPr>
            </w:pPr>
            <w:r w:rsidRPr="00E9518F">
              <w:rPr>
                <w:lang w:val="en-GB"/>
              </w:rPr>
              <w:t>5.</w:t>
            </w:r>
          </w:p>
        </w:tc>
        <w:tc>
          <w:tcPr>
            <w:tcW w:w="313" w:type="pct"/>
          </w:tcPr>
          <w:p w14:paraId="02C696DE" w14:textId="77777777" w:rsidR="00A94259" w:rsidRPr="00E9518F" w:rsidRDefault="00A94259" w:rsidP="0060353B">
            <w:pPr>
              <w:pStyle w:val="Tabel"/>
              <w:spacing w:line="276" w:lineRule="auto"/>
              <w:rPr>
                <w:lang w:val="en-GB"/>
              </w:rPr>
            </w:pPr>
          </w:p>
        </w:tc>
        <w:tc>
          <w:tcPr>
            <w:tcW w:w="313" w:type="pct"/>
          </w:tcPr>
          <w:p w14:paraId="17967AB3" w14:textId="77777777" w:rsidR="00A94259" w:rsidRPr="00E9518F" w:rsidRDefault="00A94259" w:rsidP="0060353B">
            <w:pPr>
              <w:pStyle w:val="Tabel"/>
              <w:spacing w:line="276" w:lineRule="auto"/>
              <w:rPr>
                <w:lang w:val="en-GB"/>
              </w:rPr>
            </w:pPr>
          </w:p>
        </w:tc>
        <w:tc>
          <w:tcPr>
            <w:tcW w:w="313" w:type="pct"/>
          </w:tcPr>
          <w:p w14:paraId="02EDD36A" w14:textId="77777777" w:rsidR="00A94259" w:rsidRPr="00E9518F" w:rsidRDefault="00A94259" w:rsidP="0060353B">
            <w:pPr>
              <w:pStyle w:val="Tabel"/>
              <w:spacing w:line="276" w:lineRule="auto"/>
              <w:rPr>
                <w:lang w:val="en-GB"/>
              </w:rPr>
            </w:pPr>
          </w:p>
        </w:tc>
        <w:tc>
          <w:tcPr>
            <w:tcW w:w="313" w:type="pct"/>
          </w:tcPr>
          <w:p w14:paraId="7F1BF05C" w14:textId="77777777" w:rsidR="00A94259" w:rsidRPr="00E9518F" w:rsidRDefault="00A94259" w:rsidP="0060353B">
            <w:pPr>
              <w:pStyle w:val="Tabel"/>
              <w:spacing w:line="276" w:lineRule="auto"/>
              <w:rPr>
                <w:lang w:val="en-GB"/>
              </w:rPr>
            </w:pPr>
          </w:p>
        </w:tc>
        <w:tc>
          <w:tcPr>
            <w:tcW w:w="313" w:type="pct"/>
          </w:tcPr>
          <w:p w14:paraId="78D43E54" w14:textId="47616992" w:rsidR="00A94259" w:rsidRPr="00E9518F" w:rsidRDefault="00A94259" w:rsidP="0060353B">
            <w:pPr>
              <w:pStyle w:val="Tabel"/>
              <w:spacing w:line="276" w:lineRule="auto"/>
              <w:rPr>
                <w:lang w:val="en-GB"/>
              </w:rPr>
            </w:pPr>
          </w:p>
        </w:tc>
        <w:tc>
          <w:tcPr>
            <w:tcW w:w="313" w:type="pct"/>
          </w:tcPr>
          <w:p w14:paraId="01681EE6" w14:textId="77777777" w:rsidR="00A94259" w:rsidRPr="00E9518F" w:rsidRDefault="00A94259" w:rsidP="0060353B">
            <w:pPr>
              <w:pStyle w:val="Tabel"/>
              <w:spacing w:line="276" w:lineRule="auto"/>
              <w:rPr>
                <w:lang w:val="en-GB"/>
              </w:rPr>
            </w:pPr>
          </w:p>
        </w:tc>
        <w:tc>
          <w:tcPr>
            <w:tcW w:w="313" w:type="pct"/>
          </w:tcPr>
          <w:p w14:paraId="127603D9" w14:textId="77777777" w:rsidR="00A94259" w:rsidRPr="00E9518F" w:rsidRDefault="00A94259" w:rsidP="0060353B">
            <w:pPr>
              <w:pStyle w:val="Tabel"/>
              <w:spacing w:line="276" w:lineRule="auto"/>
              <w:rPr>
                <w:lang w:val="en-GB"/>
              </w:rPr>
            </w:pPr>
          </w:p>
        </w:tc>
        <w:tc>
          <w:tcPr>
            <w:tcW w:w="313" w:type="pct"/>
          </w:tcPr>
          <w:p w14:paraId="547E4857" w14:textId="77777777" w:rsidR="00A94259" w:rsidRPr="00E9518F" w:rsidRDefault="00A94259" w:rsidP="0060353B">
            <w:pPr>
              <w:pStyle w:val="Tabel"/>
              <w:spacing w:line="276" w:lineRule="auto"/>
              <w:rPr>
                <w:lang w:val="en-GB"/>
              </w:rPr>
            </w:pPr>
          </w:p>
        </w:tc>
        <w:tc>
          <w:tcPr>
            <w:tcW w:w="313" w:type="pct"/>
          </w:tcPr>
          <w:p w14:paraId="0BAA12E7" w14:textId="77777777" w:rsidR="00A94259" w:rsidRPr="00E9518F" w:rsidRDefault="00A94259" w:rsidP="0060353B">
            <w:pPr>
              <w:pStyle w:val="Tabel"/>
              <w:spacing w:line="276" w:lineRule="auto"/>
              <w:rPr>
                <w:lang w:val="en-GB"/>
              </w:rPr>
            </w:pPr>
          </w:p>
        </w:tc>
        <w:tc>
          <w:tcPr>
            <w:tcW w:w="313" w:type="pct"/>
          </w:tcPr>
          <w:p w14:paraId="16A3E942" w14:textId="77777777" w:rsidR="00A94259" w:rsidRPr="00E9518F" w:rsidRDefault="00A94259" w:rsidP="0060353B">
            <w:pPr>
              <w:pStyle w:val="Tabel"/>
              <w:spacing w:line="276" w:lineRule="auto"/>
              <w:rPr>
                <w:lang w:val="en-GB"/>
              </w:rPr>
            </w:pPr>
          </w:p>
        </w:tc>
        <w:tc>
          <w:tcPr>
            <w:tcW w:w="313" w:type="pct"/>
          </w:tcPr>
          <w:p w14:paraId="1C21A28D" w14:textId="77777777" w:rsidR="00A94259" w:rsidRPr="00E9518F" w:rsidRDefault="00A94259" w:rsidP="0060353B">
            <w:pPr>
              <w:pStyle w:val="Tabel"/>
              <w:spacing w:line="276" w:lineRule="auto"/>
              <w:rPr>
                <w:lang w:val="en-GB"/>
              </w:rPr>
            </w:pPr>
          </w:p>
        </w:tc>
        <w:tc>
          <w:tcPr>
            <w:tcW w:w="313" w:type="pct"/>
          </w:tcPr>
          <w:p w14:paraId="6FB2E5F2" w14:textId="46BEADE2" w:rsidR="00A94259" w:rsidRPr="00E9518F" w:rsidRDefault="00A94259" w:rsidP="0060353B">
            <w:pPr>
              <w:pStyle w:val="Tabel"/>
              <w:spacing w:line="276" w:lineRule="auto"/>
              <w:rPr>
                <w:lang w:val="en-GB"/>
              </w:rPr>
            </w:pPr>
          </w:p>
        </w:tc>
        <w:tc>
          <w:tcPr>
            <w:tcW w:w="313" w:type="pct"/>
          </w:tcPr>
          <w:p w14:paraId="771C15BC" w14:textId="77777777" w:rsidR="00A94259" w:rsidRPr="00E9518F" w:rsidRDefault="00A94259" w:rsidP="0060353B">
            <w:pPr>
              <w:pStyle w:val="Tabel"/>
              <w:spacing w:line="276" w:lineRule="auto"/>
              <w:rPr>
                <w:lang w:val="en-GB"/>
              </w:rPr>
            </w:pPr>
          </w:p>
        </w:tc>
        <w:tc>
          <w:tcPr>
            <w:tcW w:w="313" w:type="pct"/>
          </w:tcPr>
          <w:p w14:paraId="6ABBB27E" w14:textId="5C244947" w:rsidR="00A94259" w:rsidRPr="00E9518F" w:rsidRDefault="00A94259" w:rsidP="0060353B">
            <w:pPr>
              <w:pStyle w:val="Tabel"/>
              <w:spacing w:line="276" w:lineRule="auto"/>
              <w:rPr>
                <w:lang w:val="en-GB"/>
              </w:rPr>
            </w:pPr>
          </w:p>
        </w:tc>
        <w:tc>
          <w:tcPr>
            <w:tcW w:w="313" w:type="pct"/>
          </w:tcPr>
          <w:p w14:paraId="79B952E9" w14:textId="77777777" w:rsidR="00A94259" w:rsidRPr="00E9518F" w:rsidRDefault="00A94259" w:rsidP="0060353B">
            <w:pPr>
              <w:pStyle w:val="Tabel"/>
              <w:spacing w:line="276" w:lineRule="auto"/>
              <w:rPr>
                <w:lang w:val="en-GB"/>
              </w:rPr>
            </w:pPr>
          </w:p>
        </w:tc>
      </w:tr>
    </w:tbl>
    <w:p w14:paraId="0F14DEEA" w14:textId="77777777" w:rsidR="0094631F" w:rsidRPr="00E9518F" w:rsidRDefault="0094631F" w:rsidP="0094631F">
      <w:pPr>
        <w:pStyle w:val="Inspring"/>
        <w:rPr>
          <w:sz w:val="16"/>
          <w:szCs w:val="16"/>
          <w:lang w:val="en-GB"/>
        </w:rPr>
      </w:pPr>
      <w:r w:rsidRPr="00E9518F">
        <w:rPr>
          <w:sz w:val="16"/>
          <w:szCs w:val="16"/>
          <w:lang w:val="en-GB"/>
        </w:rPr>
        <w:t>* See INREV Performance Measurement Guidelines (https://www.inrev.org/standards)</w:t>
      </w:r>
    </w:p>
    <w:p w14:paraId="2EB873DA" w14:textId="77777777" w:rsidR="005F1A91" w:rsidRPr="00E9518F" w:rsidRDefault="005F1A91" w:rsidP="0094631F"/>
    <w:p w14:paraId="438EA5C9" w14:textId="5B80C075" w:rsidR="00A10094" w:rsidRPr="00E9518F" w:rsidRDefault="00A10094" w:rsidP="00A10094">
      <w:pPr>
        <w:ind w:left="-180" w:firstLine="90"/>
        <w:rPr>
          <w:b/>
        </w:rPr>
      </w:pPr>
      <w:r w:rsidRPr="00E9518F">
        <w:rPr>
          <w:b/>
        </w:rPr>
        <w:t>Appendix VI</w:t>
      </w:r>
      <w:r w:rsidR="000F1D6E" w:rsidRPr="00E9518F">
        <w:rPr>
          <w:b/>
        </w:rPr>
        <w:t>I</w:t>
      </w:r>
      <w:r w:rsidRPr="00E9518F">
        <w:rPr>
          <w:b/>
        </w:rPr>
        <w:t xml:space="preserve">.B </w:t>
      </w:r>
      <w:r w:rsidR="00F01822" w:rsidRPr="00E9518F">
        <w:rPr>
          <w:b/>
        </w:rPr>
        <w:t>Underlying Investments</w:t>
      </w:r>
      <w:r w:rsidRPr="00E9518F">
        <w:rPr>
          <w:b/>
        </w:rPr>
        <w:t xml:space="preserve"> Performance </w:t>
      </w:r>
      <w:r w:rsidRPr="00E9518F">
        <w:t>(related to question 2.</w:t>
      </w:r>
      <w:r w:rsidR="0013073E" w:rsidRPr="00E9518F">
        <w:t>10.1 and 2.10.3</w:t>
      </w:r>
      <w:r w:rsidRPr="00E9518F">
        <w:t>)</w:t>
      </w:r>
    </w:p>
    <w:tbl>
      <w:tblPr>
        <w:tblStyle w:val="INREVData"/>
        <w:tblW w:w="13824" w:type="dxa"/>
        <w:tblLayout w:type="fixed"/>
        <w:tblLook w:val="00A0" w:firstRow="1" w:lastRow="0" w:firstColumn="1" w:lastColumn="0" w:noHBand="0" w:noVBand="0"/>
      </w:tblPr>
      <w:tblGrid>
        <w:gridCol w:w="866"/>
        <w:gridCol w:w="866"/>
        <w:gridCol w:w="866"/>
        <w:gridCol w:w="866"/>
        <w:gridCol w:w="866"/>
        <w:gridCol w:w="866"/>
        <w:gridCol w:w="865"/>
        <w:gridCol w:w="865"/>
        <w:gridCol w:w="865"/>
        <w:gridCol w:w="865"/>
        <w:gridCol w:w="865"/>
        <w:gridCol w:w="865"/>
        <w:gridCol w:w="865"/>
        <w:gridCol w:w="865"/>
        <w:gridCol w:w="865"/>
        <w:gridCol w:w="843"/>
      </w:tblGrid>
      <w:tr w:rsidR="00A3465A" w:rsidRPr="00E9518F" w14:paraId="32F0F6EA" w14:textId="61839D23" w:rsidTr="002F5CEA">
        <w:trPr>
          <w:cnfStyle w:val="100000000000" w:firstRow="1" w:lastRow="0" w:firstColumn="0" w:lastColumn="0" w:oddVBand="0" w:evenVBand="0" w:oddHBand="0" w:evenHBand="0" w:firstRowFirstColumn="0" w:firstRowLastColumn="0" w:lastRowFirstColumn="0" w:lastRowLastColumn="0"/>
          <w:trHeight w:val="1007"/>
        </w:trPr>
        <w:tc>
          <w:tcPr>
            <w:tcW w:w="313" w:type="pct"/>
          </w:tcPr>
          <w:p w14:paraId="527ADE2B" w14:textId="791A46BD" w:rsidR="003467A8" w:rsidRPr="00E9518F" w:rsidRDefault="003467A8" w:rsidP="00D71984">
            <w:pPr>
              <w:pStyle w:val="Tabel"/>
              <w:rPr>
                <w:bCs w:val="0"/>
                <w:lang w:val="en-GB"/>
              </w:rPr>
            </w:pPr>
            <w:r w:rsidRPr="00E9518F">
              <w:rPr>
                <w:bCs w:val="0"/>
                <w:lang w:val="en-GB"/>
              </w:rPr>
              <w:t>Underlying investment name</w:t>
            </w:r>
          </w:p>
        </w:tc>
        <w:tc>
          <w:tcPr>
            <w:tcW w:w="313" w:type="pct"/>
          </w:tcPr>
          <w:p w14:paraId="4EAA02C5" w14:textId="77777777" w:rsidR="003467A8" w:rsidRPr="00E9518F" w:rsidRDefault="003467A8" w:rsidP="00D71984">
            <w:pPr>
              <w:pStyle w:val="Tabel"/>
              <w:rPr>
                <w:bCs w:val="0"/>
                <w:lang w:val="en-GB"/>
              </w:rPr>
            </w:pPr>
            <w:r w:rsidRPr="00E9518F">
              <w:rPr>
                <w:bCs w:val="0"/>
                <w:lang w:val="en-GB"/>
              </w:rPr>
              <w:t>Manager-defined style</w:t>
            </w:r>
          </w:p>
        </w:tc>
        <w:tc>
          <w:tcPr>
            <w:tcW w:w="313" w:type="pct"/>
          </w:tcPr>
          <w:p w14:paraId="6B390FAA" w14:textId="77777777" w:rsidR="003467A8" w:rsidRPr="00E9518F" w:rsidRDefault="003467A8" w:rsidP="00D71984">
            <w:pPr>
              <w:pStyle w:val="Tabel"/>
              <w:rPr>
                <w:bCs w:val="0"/>
                <w:lang w:val="en-GB"/>
              </w:rPr>
            </w:pPr>
            <w:r w:rsidRPr="00E9518F">
              <w:rPr>
                <w:bCs w:val="0"/>
                <w:lang w:val="en-GB"/>
              </w:rPr>
              <w:t>Vehicle type (open end / closed end)</w:t>
            </w:r>
          </w:p>
        </w:tc>
        <w:tc>
          <w:tcPr>
            <w:tcW w:w="313" w:type="pct"/>
          </w:tcPr>
          <w:p w14:paraId="071ACD45" w14:textId="099A8FE0" w:rsidR="003467A8" w:rsidRPr="00E9518F" w:rsidRDefault="003467A8" w:rsidP="00D71984">
            <w:pPr>
              <w:pStyle w:val="Tabel"/>
              <w:rPr>
                <w:bCs w:val="0"/>
                <w:lang w:val="en-GB"/>
              </w:rPr>
            </w:pPr>
            <w:r w:rsidRPr="00E9518F">
              <w:rPr>
                <w:bCs w:val="0"/>
                <w:lang w:val="en-GB"/>
              </w:rPr>
              <w:t>Year of investment</w:t>
            </w:r>
          </w:p>
        </w:tc>
        <w:tc>
          <w:tcPr>
            <w:tcW w:w="313" w:type="pct"/>
          </w:tcPr>
          <w:p w14:paraId="2A4181BF" w14:textId="77777777" w:rsidR="003467A8" w:rsidRPr="00E9518F" w:rsidRDefault="003467A8" w:rsidP="00D71984">
            <w:pPr>
              <w:pStyle w:val="Tabel"/>
              <w:rPr>
                <w:bCs w:val="0"/>
                <w:lang w:val="en-GB"/>
              </w:rPr>
            </w:pPr>
            <w:r w:rsidRPr="00E9518F">
              <w:rPr>
                <w:bCs w:val="0"/>
                <w:lang w:val="en-GB"/>
              </w:rPr>
              <w:t>Year of final close</w:t>
            </w:r>
          </w:p>
        </w:tc>
        <w:tc>
          <w:tcPr>
            <w:tcW w:w="313" w:type="pct"/>
          </w:tcPr>
          <w:p w14:paraId="2E1B4046" w14:textId="77777777" w:rsidR="003467A8" w:rsidRPr="00E9518F" w:rsidRDefault="003467A8" w:rsidP="00D71984">
            <w:pPr>
              <w:pStyle w:val="Tabel"/>
              <w:rPr>
                <w:bCs w:val="0"/>
                <w:lang w:val="en-GB"/>
              </w:rPr>
            </w:pPr>
            <w:r w:rsidRPr="00E9518F">
              <w:rPr>
                <w:bCs w:val="0"/>
                <w:lang w:val="en-GB"/>
              </w:rPr>
              <w:t>Geo-graphic focus</w:t>
            </w:r>
          </w:p>
        </w:tc>
        <w:tc>
          <w:tcPr>
            <w:tcW w:w="313" w:type="pct"/>
          </w:tcPr>
          <w:p w14:paraId="667D86A2" w14:textId="631A525F" w:rsidR="003467A8" w:rsidRPr="00E9518F" w:rsidRDefault="003467A8" w:rsidP="00D71984">
            <w:pPr>
              <w:pStyle w:val="Tabel"/>
              <w:rPr>
                <w:bCs w:val="0"/>
                <w:lang w:val="en-GB"/>
              </w:rPr>
            </w:pPr>
            <w:r w:rsidRPr="00E9518F">
              <w:rPr>
                <w:bCs w:val="0"/>
                <w:lang w:val="en-GB"/>
              </w:rPr>
              <w:t xml:space="preserve">Sector </w:t>
            </w:r>
          </w:p>
        </w:tc>
        <w:tc>
          <w:tcPr>
            <w:tcW w:w="313" w:type="pct"/>
          </w:tcPr>
          <w:p w14:paraId="78A2E072" w14:textId="77777777" w:rsidR="003467A8" w:rsidRPr="00E9518F" w:rsidRDefault="003467A8" w:rsidP="00D71984">
            <w:pPr>
              <w:pStyle w:val="Tabel"/>
              <w:rPr>
                <w:bCs w:val="0"/>
                <w:lang w:val="en-GB"/>
              </w:rPr>
            </w:pPr>
            <w:r w:rsidRPr="00E9518F">
              <w:rPr>
                <w:bCs w:val="0"/>
                <w:lang w:val="en-GB"/>
              </w:rPr>
              <w:t>Equity invested</w:t>
            </w:r>
          </w:p>
        </w:tc>
        <w:tc>
          <w:tcPr>
            <w:tcW w:w="313" w:type="pct"/>
          </w:tcPr>
          <w:p w14:paraId="02808B03" w14:textId="771AC799" w:rsidR="003467A8" w:rsidRPr="00E9518F" w:rsidRDefault="003467A8" w:rsidP="00D71984">
            <w:pPr>
              <w:pStyle w:val="Tabel"/>
              <w:rPr>
                <w:bCs w:val="0"/>
                <w:lang w:val="en-GB"/>
              </w:rPr>
            </w:pPr>
            <w:r w:rsidRPr="00E9518F">
              <w:rPr>
                <w:bCs w:val="0"/>
                <w:lang w:val="en-GB"/>
              </w:rPr>
              <w:t>Number of investments to date</w:t>
            </w:r>
          </w:p>
        </w:tc>
        <w:tc>
          <w:tcPr>
            <w:tcW w:w="313" w:type="pct"/>
          </w:tcPr>
          <w:p w14:paraId="1861ACFC" w14:textId="77777777" w:rsidR="003467A8" w:rsidRPr="00E9518F" w:rsidRDefault="003467A8" w:rsidP="00D71984">
            <w:pPr>
              <w:pStyle w:val="Tabel"/>
              <w:rPr>
                <w:bCs w:val="0"/>
                <w:lang w:val="en-GB"/>
              </w:rPr>
            </w:pPr>
            <w:r w:rsidRPr="00E9518F">
              <w:rPr>
                <w:bCs w:val="0"/>
                <w:lang w:val="en-GB"/>
              </w:rPr>
              <w:t>Target net IRR / total return</w:t>
            </w:r>
          </w:p>
        </w:tc>
        <w:tc>
          <w:tcPr>
            <w:tcW w:w="313" w:type="pct"/>
          </w:tcPr>
          <w:p w14:paraId="7636108B" w14:textId="77777777" w:rsidR="003467A8" w:rsidRPr="00E9518F" w:rsidRDefault="003467A8" w:rsidP="00D71984">
            <w:pPr>
              <w:pStyle w:val="Tabel"/>
              <w:rPr>
                <w:bCs w:val="0"/>
                <w:lang w:val="en-GB"/>
              </w:rPr>
            </w:pPr>
            <w:r w:rsidRPr="00E9518F">
              <w:rPr>
                <w:bCs w:val="0"/>
                <w:lang w:val="en-GB"/>
              </w:rPr>
              <w:t>Current net IRR* since inception / total return*</w:t>
            </w:r>
          </w:p>
        </w:tc>
        <w:tc>
          <w:tcPr>
            <w:tcW w:w="313" w:type="pct"/>
            <w:shd w:val="clear" w:color="auto" w:fill="BAFAFF" w:themeFill="accent6" w:themeFillTint="33"/>
          </w:tcPr>
          <w:p w14:paraId="354E36A5" w14:textId="3BD527F3" w:rsidR="003467A8" w:rsidRPr="00E9518F" w:rsidRDefault="003467A8" w:rsidP="00D71984">
            <w:pPr>
              <w:pStyle w:val="Tabel"/>
              <w:rPr>
                <w:bCs w:val="0"/>
                <w:lang w:val="en-GB"/>
              </w:rPr>
            </w:pPr>
            <w:r w:rsidRPr="00E9518F">
              <w:rPr>
                <w:bCs w:val="0"/>
                <w:lang w:val="en-GB"/>
              </w:rPr>
              <w:t>Current Total Value Paid Multiple (TVPI)*</w:t>
            </w:r>
          </w:p>
        </w:tc>
        <w:tc>
          <w:tcPr>
            <w:tcW w:w="313" w:type="pct"/>
          </w:tcPr>
          <w:p w14:paraId="1325A2E7" w14:textId="4138A63D" w:rsidR="003467A8" w:rsidRPr="00E9518F" w:rsidRDefault="003467A8" w:rsidP="00D71984">
            <w:pPr>
              <w:pStyle w:val="Tabel"/>
              <w:rPr>
                <w:bCs w:val="0"/>
                <w:lang w:val="en-GB"/>
              </w:rPr>
            </w:pPr>
            <w:r w:rsidRPr="00E9518F">
              <w:rPr>
                <w:bCs w:val="0"/>
                <w:lang w:val="en-GB"/>
              </w:rPr>
              <w:t>Projected net IRR / total return*</w:t>
            </w:r>
          </w:p>
        </w:tc>
        <w:tc>
          <w:tcPr>
            <w:tcW w:w="313" w:type="pct"/>
            <w:shd w:val="clear" w:color="auto" w:fill="BAFAFF" w:themeFill="accent6" w:themeFillTint="33"/>
          </w:tcPr>
          <w:p w14:paraId="5BD3C12A" w14:textId="42DAAD2F" w:rsidR="003467A8" w:rsidRPr="00E9518F" w:rsidRDefault="003467A8" w:rsidP="00D71984">
            <w:pPr>
              <w:pStyle w:val="Tabel"/>
              <w:rPr>
                <w:bCs w:val="0"/>
                <w:lang w:val="en-GB"/>
              </w:rPr>
            </w:pPr>
            <w:r w:rsidRPr="00E9518F">
              <w:rPr>
                <w:bCs w:val="0"/>
                <w:lang w:val="en-GB"/>
              </w:rPr>
              <w:t>Projected Total Value Paid Multiple (TVPI)</w:t>
            </w:r>
          </w:p>
        </w:tc>
        <w:tc>
          <w:tcPr>
            <w:tcW w:w="313" w:type="pct"/>
          </w:tcPr>
          <w:p w14:paraId="25E73BE1" w14:textId="077CDA6A" w:rsidR="003467A8" w:rsidRPr="00E9518F" w:rsidRDefault="003467A8" w:rsidP="00D71984">
            <w:pPr>
              <w:pStyle w:val="Tabel"/>
              <w:rPr>
                <w:bCs w:val="0"/>
                <w:lang w:val="en-GB"/>
              </w:rPr>
            </w:pPr>
            <w:r w:rsidRPr="00E9518F">
              <w:rPr>
                <w:bCs w:val="0"/>
                <w:lang w:val="en-GB"/>
              </w:rPr>
              <w:t>LTV % (Target and Current)</w:t>
            </w:r>
          </w:p>
        </w:tc>
        <w:tc>
          <w:tcPr>
            <w:tcW w:w="313" w:type="pct"/>
          </w:tcPr>
          <w:p w14:paraId="11303D48" w14:textId="246B086B" w:rsidR="003467A8" w:rsidRPr="00E9518F" w:rsidRDefault="003467A8" w:rsidP="00D71984">
            <w:pPr>
              <w:pStyle w:val="Tabel"/>
              <w:rPr>
                <w:bCs w:val="0"/>
                <w:lang w:val="en-GB"/>
              </w:rPr>
            </w:pPr>
            <w:r w:rsidRPr="00E9518F">
              <w:rPr>
                <w:bCs w:val="0"/>
                <w:lang w:val="en-GB"/>
              </w:rPr>
              <w:t>Distribution return (Target and Current)</w:t>
            </w:r>
          </w:p>
        </w:tc>
      </w:tr>
      <w:tr w:rsidR="00A3465A" w:rsidRPr="00E9518F" w14:paraId="508E04CC" w14:textId="5AAABE66"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613D301E" w14:textId="77777777" w:rsidR="003467A8" w:rsidRPr="00E9518F" w:rsidRDefault="003467A8" w:rsidP="00D71984">
            <w:pPr>
              <w:pStyle w:val="Tabel"/>
              <w:spacing w:line="276" w:lineRule="auto"/>
              <w:rPr>
                <w:lang w:val="en-GB"/>
              </w:rPr>
            </w:pPr>
            <w:r w:rsidRPr="00E9518F">
              <w:rPr>
                <w:lang w:val="en-GB"/>
              </w:rPr>
              <w:t>1.</w:t>
            </w:r>
          </w:p>
        </w:tc>
        <w:tc>
          <w:tcPr>
            <w:tcW w:w="313" w:type="pct"/>
          </w:tcPr>
          <w:p w14:paraId="036BE92F" w14:textId="77777777" w:rsidR="003467A8" w:rsidRPr="00E9518F" w:rsidRDefault="003467A8" w:rsidP="00D71984">
            <w:pPr>
              <w:pStyle w:val="Tabel"/>
              <w:spacing w:line="276" w:lineRule="auto"/>
              <w:rPr>
                <w:lang w:val="en-GB"/>
              </w:rPr>
            </w:pPr>
          </w:p>
        </w:tc>
        <w:tc>
          <w:tcPr>
            <w:tcW w:w="313" w:type="pct"/>
          </w:tcPr>
          <w:p w14:paraId="5DDD7455" w14:textId="77777777" w:rsidR="003467A8" w:rsidRPr="00E9518F" w:rsidRDefault="003467A8" w:rsidP="00D71984">
            <w:pPr>
              <w:pStyle w:val="Tabel"/>
              <w:spacing w:line="276" w:lineRule="auto"/>
              <w:rPr>
                <w:lang w:val="en-GB"/>
              </w:rPr>
            </w:pPr>
          </w:p>
        </w:tc>
        <w:tc>
          <w:tcPr>
            <w:tcW w:w="313" w:type="pct"/>
          </w:tcPr>
          <w:p w14:paraId="13C4CCEE" w14:textId="77777777" w:rsidR="003467A8" w:rsidRPr="00E9518F" w:rsidRDefault="003467A8" w:rsidP="00D71984">
            <w:pPr>
              <w:pStyle w:val="Tabel"/>
              <w:spacing w:line="276" w:lineRule="auto"/>
              <w:rPr>
                <w:lang w:val="en-GB"/>
              </w:rPr>
            </w:pPr>
          </w:p>
        </w:tc>
        <w:tc>
          <w:tcPr>
            <w:tcW w:w="313" w:type="pct"/>
          </w:tcPr>
          <w:p w14:paraId="7FF67716" w14:textId="77777777" w:rsidR="003467A8" w:rsidRPr="00E9518F" w:rsidRDefault="003467A8" w:rsidP="00D71984">
            <w:pPr>
              <w:pStyle w:val="Tabel"/>
              <w:spacing w:line="276" w:lineRule="auto"/>
              <w:rPr>
                <w:lang w:val="en-GB"/>
              </w:rPr>
            </w:pPr>
          </w:p>
        </w:tc>
        <w:tc>
          <w:tcPr>
            <w:tcW w:w="313" w:type="pct"/>
          </w:tcPr>
          <w:p w14:paraId="2D4382C6" w14:textId="77777777" w:rsidR="003467A8" w:rsidRPr="00E9518F" w:rsidRDefault="003467A8" w:rsidP="00D71984">
            <w:pPr>
              <w:pStyle w:val="Tabel"/>
              <w:spacing w:line="276" w:lineRule="auto"/>
              <w:rPr>
                <w:lang w:val="en-GB"/>
              </w:rPr>
            </w:pPr>
          </w:p>
        </w:tc>
        <w:tc>
          <w:tcPr>
            <w:tcW w:w="313" w:type="pct"/>
          </w:tcPr>
          <w:p w14:paraId="11FCC278" w14:textId="77777777" w:rsidR="003467A8" w:rsidRPr="00E9518F" w:rsidRDefault="003467A8" w:rsidP="00D71984">
            <w:pPr>
              <w:pStyle w:val="Tabel"/>
              <w:spacing w:line="276" w:lineRule="auto"/>
              <w:rPr>
                <w:lang w:val="en-GB"/>
              </w:rPr>
            </w:pPr>
          </w:p>
        </w:tc>
        <w:tc>
          <w:tcPr>
            <w:tcW w:w="313" w:type="pct"/>
          </w:tcPr>
          <w:p w14:paraId="28BD3596" w14:textId="77777777" w:rsidR="003467A8" w:rsidRPr="00E9518F" w:rsidRDefault="003467A8" w:rsidP="00D71984">
            <w:pPr>
              <w:pStyle w:val="Tabel"/>
              <w:spacing w:line="276" w:lineRule="auto"/>
              <w:rPr>
                <w:lang w:val="en-GB"/>
              </w:rPr>
            </w:pPr>
          </w:p>
        </w:tc>
        <w:tc>
          <w:tcPr>
            <w:tcW w:w="313" w:type="pct"/>
          </w:tcPr>
          <w:p w14:paraId="7DBD739C" w14:textId="77777777" w:rsidR="003467A8" w:rsidRPr="00E9518F" w:rsidRDefault="003467A8" w:rsidP="00D71984">
            <w:pPr>
              <w:pStyle w:val="Tabel"/>
              <w:spacing w:line="276" w:lineRule="auto"/>
              <w:rPr>
                <w:lang w:val="en-GB"/>
              </w:rPr>
            </w:pPr>
          </w:p>
        </w:tc>
        <w:tc>
          <w:tcPr>
            <w:tcW w:w="313" w:type="pct"/>
          </w:tcPr>
          <w:p w14:paraId="680929BF" w14:textId="77777777" w:rsidR="003467A8" w:rsidRPr="00E9518F" w:rsidRDefault="003467A8" w:rsidP="00D71984">
            <w:pPr>
              <w:pStyle w:val="Tabel"/>
              <w:spacing w:line="276" w:lineRule="auto"/>
              <w:rPr>
                <w:lang w:val="en-GB"/>
              </w:rPr>
            </w:pPr>
          </w:p>
        </w:tc>
        <w:tc>
          <w:tcPr>
            <w:tcW w:w="313" w:type="pct"/>
          </w:tcPr>
          <w:p w14:paraId="42936AD0" w14:textId="77777777" w:rsidR="003467A8" w:rsidRPr="00E9518F" w:rsidRDefault="003467A8" w:rsidP="00D71984">
            <w:pPr>
              <w:pStyle w:val="Tabel"/>
              <w:spacing w:line="276" w:lineRule="auto"/>
              <w:rPr>
                <w:lang w:val="en-GB"/>
              </w:rPr>
            </w:pPr>
          </w:p>
        </w:tc>
        <w:tc>
          <w:tcPr>
            <w:tcW w:w="313" w:type="pct"/>
          </w:tcPr>
          <w:p w14:paraId="44C4969C" w14:textId="77777777" w:rsidR="003467A8" w:rsidRPr="00E9518F" w:rsidRDefault="003467A8" w:rsidP="00D71984">
            <w:pPr>
              <w:pStyle w:val="Tabel"/>
              <w:spacing w:line="276" w:lineRule="auto"/>
              <w:rPr>
                <w:lang w:val="en-GB"/>
              </w:rPr>
            </w:pPr>
          </w:p>
        </w:tc>
        <w:tc>
          <w:tcPr>
            <w:tcW w:w="313" w:type="pct"/>
          </w:tcPr>
          <w:p w14:paraId="2C759304" w14:textId="041F6DD1" w:rsidR="003467A8" w:rsidRPr="00E9518F" w:rsidRDefault="003467A8" w:rsidP="00D71984">
            <w:pPr>
              <w:pStyle w:val="Tabel"/>
              <w:spacing w:line="276" w:lineRule="auto"/>
              <w:rPr>
                <w:lang w:val="en-GB"/>
              </w:rPr>
            </w:pPr>
          </w:p>
        </w:tc>
        <w:tc>
          <w:tcPr>
            <w:tcW w:w="313" w:type="pct"/>
          </w:tcPr>
          <w:p w14:paraId="100468DB" w14:textId="77777777" w:rsidR="003467A8" w:rsidRPr="00E9518F" w:rsidRDefault="003467A8" w:rsidP="00D71984">
            <w:pPr>
              <w:pStyle w:val="Tabel"/>
              <w:spacing w:line="276" w:lineRule="auto"/>
              <w:rPr>
                <w:lang w:val="en-GB"/>
              </w:rPr>
            </w:pPr>
          </w:p>
        </w:tc>
        <w:tc>
          <w:tcPr>
            <w:tcW w:w="313" w:type="pct"/>
          </w:tcPr>
          <w:p w14:paraId="3595D80C" w14:textId="0E208113" w:rsidR="003467A8" w:rsidRPr="00E9518F" w:rsidRDefault="003467A8" w:rsidP="00D71984">
            <w:pPr>
              <w:pStyle w:val="Tabel"/>
              <w:spacing w:line="276" w:lineRule="auto"/>
              <w:rPr>
                <w:lang w:val="en-GB"/>
              </w:rPr>
            </w:pPr>
          </w:p>
        </w:tc>
        <w:tc>
          <w:tcPr>
            <w:tcW w:w="313" w:type="pct"/>
          </w:tcPr>
          <w:p w14:paraId="63573328" w14:textId="77777777" w:rsidR="003467A8" w:rsidRPr="00E9518F" w:rsidRDefault="003467A8" w:rsidP="00D71984">
            <w:pPr>
              <w:pStyle w:val="Tabel"/>
              <w:spacing w:line="276" w:lineRule="auto"/>
              <w:rPr>
                <w:lang w:val="en-GB"/>
              </w:rPr>
            </w:pPr>
          </w:p>
        </w:tc>
      </w:tr>
      <w:tr w:rsidR="00A3465A" w:rsidRPr="00E9518F" w14:paraId="5A7C30E0" w14:textId="1369DBDB"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735AE80A" w14:textId="77777777" w:rsidR="003467A8" w:rsidRPr="00E9518F" w:rsidRDefault="003467A8" w:rsidP="00D71984">
            <w:pPr>
              <w:pStyle w:val="Tabel"/>
              <w:spacing w:before="0" w:after="0" w:line="276" w:lineRule="auto"/>
              <w:rPr>
                <w:lang w:val="en-GB"/>
              </w:rPr>
            </w:pPr>
            <w:r w:rsidRPr="00E9518F">
              <w:rPr>
                <w:lang w:val="en-GB"/>
              </w:rPr>
              <w:t>2.</w:t>
            </w:r>
          </w:p>
        </w:tc>
        <w:tc>
          <w:tcPr>
            <w:tcW w:w="313" w:type="pct"/>
          </w:tcPr>
          <w:p w14:paraId="0184B0FC" w14:textId="77777777" w:rsidR="003467A8" w:rsidRPr="00E9518F" w:rsidRDefault="003467A8" w:rsidP="00D71984">
            <w:pPr>
              <w:pStyle w:val="Tabel"/>
              <w:spacing w:before="0" w:after="0" w:line="276" w:lineRule="auto"/>
              <w:rPr>
                <w:lang w:val="en-GB"/>
              </w:rPr>
            </w:pPr>
          </w:p>
        </w:tc>
        <w:tc>
          <w:tcPr>
            <w:tcW w:w="313" w:type="pct"/>
          </w:tcPr>
          <w:p w14:paraId="5A867602" w14:textId="77777777" w:rsidR="003467A8" w:rsidRPr="00E9518F" w:rsidRDefault="003467A8" w:rsidP="00D71984">
            <w:pPr>
              <w:pStyle w:val="Tabel"/>
              <w:spacing w:before="0" w:after="0" w:line="276" w:lineRule="auto"/>
              <w:rPr>
                <w:lang w:val="en-GB"/>
              </w:rPr>
            </w:pPr>
          </w:p>
        </w:tc>
        <w:tc>
          <w:tcPr>
            <w:tcW w:w="313" w:type="pct"/>
          </w:tcPr>
          <w:p w14:paraId="736A08FC" w14:textId="77777777" w:rsidR="003467A8" w:rsidRPr="00E9518F" w:rsidRDefault="003467A8" w:rsidP="00D71984">
            <w:pPr>
              <w:pStyle w:val="Tabel"/>
              <w:spacing w:before="0" w:after="0" w:line="276" w:lineRule="auto"/>
              <w:rPr>
                <w:lang w:val="en-GB"/>
              </w:rPr>
            </w:pPr>
          </w:p>
        </w:tc>
        <w:tc>
          <w:tcPr>
            <w:tcW w:w="313" w:type="pct"/>
          </w:tcPr>
          <w:p w14:paraId="45E7A42E" w14:textId="77777777" w:rsidR="003467A8" w:rsidRPr="00E9518F" w:rsidRDefault="003467A8" w:rsidP="00D71984">
            <w:pPr>
              <w:pStyle w:val="Tabel"/>
              <w:spacing w:line="276" w:lineRule="auto"/>
              <w:rPr>
                <w:lang w:val="en-GB"/>
              </w:rPr>
            </w:pPr>
          </w:p>
        </w:tc>
        <w:tc>
          <w:tcPr>
            <w:tcW w:w="313" w:type="pct"/>
          </w:tcPr>
          <w:p w14:paraId="629263A2" w14:textId="77777777" w:rsidR="003467A8" w:rsidRPr="00E9518F" w:rsidRDefault="003467A8" w:rsidP="00D71984">
            <w:pPr>
              <w:pStyle w:val="Tabel"/>
              <w:spacing w:before="0" w:after="0" w:line="276" w:lineRule="auto"/>
              <w:rPr>
                <w:lang w:val="en-GB"/>
              </w:rPr>
            </w:pPr>
          </w:p>
        </w:tc>
        <w:tc>
          <w:tcPr>
            <w:tcW w:w="313" w:type="pct"/>
          </w:tcPr>
          <w:p w14:paraId="25051F69" w14:textId="77777777" w:rsidR="003467A8" w:rsidRPr="00E9518F" w:rsidRDefault="003467A8" w:rsidP="00D71984">
            <w:pPr>
              <w:pStyle w:val="Tabel"/>
              <w:spacing w:before="0" w:after="0" w:line="276" w:lineRule="auto"/>
              <w:rPr>
                <w:lang w:val="en-GB"/>
              </w:rPr>
            </w:pPr>
          </w:p>
        </w:tc>
        <w:tc>
          <w:tcPr>
            <w:tcW w:w="313" w:type="pct"/>
          </w:tcPr>
          <w:p w14:paraId="5092C5A7" w14:textId="77777777" w:rsidR="003467A8" w:rsidRPr="00E9518F" w:rsidRDefault="003467A8" w:rsidP="00D71984">
            <w:pPr>
              <w:pStyle w:val="Tabel"/>
              <w:spacing w:before="0" w:after="0" w:line="276" w:lineRule="auto"/>
              <w:rPr>
                <w:lang w:val="en-GB"/>
              </w:rPr>
            </w:pPr>
          </w:p>
        </w:tc>
        <w:tc>
          <w:tcPr>
            <w:tcW w:w="313" w:type="pct"/>
          </w:tcPr>
          <w:p w14:paraId="29B56E96" w14:textId="77777777" w:rsidR="003467A8" w:rsidRPr="00E9518F" w:rsidRDefault="003467A8" w:rsidP="00D71984">
            <w:pPr>
              <w:pStyle w:val="Tabel"/>
              <w:spacing w:before="0" w:after="0" w:line="276" w:lineRule="auto"/>
              <w:rPr>
                <w:lang w:val="en-GB"/>
              </w:rPr>
            </w:pPr>
          </w:p>
        </w:tc>
        <w:tc>
          <w:tcPr>
            <w:tcW w:w="313" w:type="pct"/>
          </w:tcPr>
          <w:p w14:paraId="30603EF2" w14:textId="77777777" w:rsidR="003467A8" w:rsidRPr="00E9518F" w:rsidRDefault="003467A8" w:rsidP="00D71984">
            <w:pPr>
              <w:pStyle w:val="Tabel"/>
              <w:spacing w:before="0" w:after="0" w:line="276" w:lineRule="auto"/>
              <w:rPr>
                <w:lang w:val="en-GB"/>
              </w:rPr>
            </w:pPr>
          </w:p>
        </w:tc>
        <w:tc>
          <w:tcPr>
            <w:tcW w:w="313" w:type="pct"/>
          </w:tcPr>
          <w:p w14:paraId="775B8435" w14:textId="77777777" w:rsidR="003467A8" w:rsidRPr="00E9518F" w:rsidRDefault="003467A8" w:rsidP="00D71984">
            <w:pPr>
              <w:pStyle w:val="Tabel"/>
              <w:spacing w:before="0" w:after="0" w:line="276" w:lineRule="auto"/>
              <w:rPr>
                <w:lang w:val="en-GB"/>
              </w:rPr>
            </w:pPr>
          </w:p>
        </w:tc>
        <w:tc>
          <w:tcPr>
            <w:tcW w:w="313" w:type="pct"/>
          </w:tcPr>
          <w:p w14:paraId="579D9369" w14:textId="77777777" w:rsidR="003467A8" w:rsidRPr="00E9518F" w:rsidRDefault="003467A8" w:rsidP="00D71984">
            <w:pPr>
              <w:pStyle w:val="Tabel"/>
              <w:spacing w:line="276" w:lineRule="auto"/>
              <w:rPr>
                <w:lang w:val="en-GB"/>
              </w:rPr>
            </w:pPr>
          </w:p>
        </w:tc>
        <w:tc>
          <w:tcPr>
            <w:tcW w:w="313" w:type="pct"/>
          </w:tcPr>
          <w:p w14:paraId="0CEBCB3C" w14:textId="55A93686" w:rsidR="003467A8" w:rsidRPr="00E9518F" w:rsidRDefault="003467A8" w:rsidP="00D71984">
            <w:pPr>
              <w:pStyle w:val="Tabel"/>
              <w:spacing w:before="0" w:after="0" w:line="276" w:lineRule="auto"/>
              <w:rPr>
                <w:lang w:val="en-GB"/>
              </w:rPr>
            </w:pPr>
          </w:p>
        </w:tc>
        <w:tc>
          <w:tcPr>
            <w:tcW w:w="313" w:type="pct"/>
          </w:tcPr>
          <w:p w14:paraId="408E7A4E" w14:textId="77777777" w:rsidR="003467A8" w:rsidRPr="00E9518F" w:rsidRDefault="003467A8" w:rsidP="00D71984">
            <w:pPr>
              <w:pStyle w:val="Tabel"/>
              <w:spacing w:line="276" w:lineRule="auto"/>
              <w:rPr>
                <w:lang w:val="en-GB"/>
              </w:rPr>
            </w:pPr>
          </w:p>
        </w:tc>
        <w:tc>
          <w:tcPr>
            <w:tcW w:w="313" w:type="pct"/>
          </w:tcPr>
          <w:p w14:paraId="4CE07884" w14:textId="6873E113" w:rsidR="003467A8" w:rsidRPr="00E9518F" w:rsidRDefault="003467A8" w:rsidP="00D71984">
            <w:pPr>
              <w:pStyle w:val="Tabel"/>
              <w:spacing w:before="0" w:after="0" w:line="276" w:lineRule="auto"/>
              <w:rPr>
                <w:lang w:val="en-GB"/>
              </w:rPr>
            </w:pPr>
          </w:p>
        </w:tc>
        <w:tc>
          <w:tcPr>
            <w:tcW w:w="313" w:type="pct"/>
          </w:tcPr>
          <w:p w14:paraId="5F241635" w14:textId="77777777" w:rsidR="003467A8" w:rsidRPr="00E9518F" w:rsidRDefault="003467A8" w:rsidP="00D71984">
            <w:pPr>
              <w:pStyle w:val="Tabel"/>
              <w:spacing w:line="276" w:lineRule="auto"/>
              <w:rPr>
                <w:lang w:val="en-GB"/>
              </w:rPr>
            </w:pPr>
          </w:p>
        </w:tc>
      </w:tr>
      <w:tr w:rsidR="00A3465A" w:rsidRPr="00E9518F" w14:paraId="46022FBF" w14:textId="3098BDA8"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696BE1CE" w14:textId="77777777" w:rsidR="003467A8" w:rsidRPr="00E9518F" w:rsidRDefault="003467A8" w:rsidP="00D71984">
            <w:pPr>
              <w:pStyle w:val="Tabel"/>
              <w:spacing w:line="276" w:lineRule="auto"/>
              <w:rPr>
                <w:lang w:val="en-GB"/>
              </w:rPr>
            </w:pPr>
            <w:r w:rsidRPr="00E9518F">
              <w:rPr>
                <w:lang w:val="en-GB"/>
              </w:rPr>
              <w:t>3.</w:t>
            </w:r>
          </w:p>
        </w:tc>
        <w:tc>
          <w:tcPr>
            <w:tcW w:w="313" w:type="pct"/>
          </w:tcPr>
          <w:p w14:paraId="6AC29345" w14:textId="77777777" w:rsidR="003467A8" w:rsidRPr="00E9518F" w:rsidRDefault="003467A8" w:rsidP="00D71984">
            <w:pPr>
              <w:pStyle w:val="Tabel"/>
              <w:spacing w:line="276" w:lineRule="auto"/>
              <w:rPr>
                <w:lang w:val="en-GB"/>
              </w:rPr>
            </w:pPr>
          </w:p>
        </w:tc>
        <w:tc>
          <w:tcPr>
            <w:tcW w:w="313" w:type="pct"/>
          </w:tcPr>
          <w:p w14:paraId="4598AC70" w14:textId="77777777" w:rsidR="003467A8" w:rsidRPr="00E9518F" w:rsidRDefault="003467A8" w:rsidP="00D71984">
            <w:pPr>
              <w:pStyle w:val="Tabel"/>
              <w:spacing w:line="276" w:lineRule="auto"/>
              <w:rPr>
                <w:lang w:val="en-GB"/>
              </w:rPr>
            </w:pPr>
          </w:p>
        </w:tc>
        <w:tc>
          <w:tcPr>
            <w:tcW w:w="313" w:type="pct"/>
          </w:tcPr>
          <w:p w14:paraId="0D1C0D85" w14:textId="77777777" w:rsidR="003467A8" w:rsidRPr="00E9518F" w:rsidRDefault="003467A8" w:rsidP="00D71984">
            <w:pPr>
              <w:pStyle w:val="Tabel"/>
              <w:spacing w:line="276" w:lineRule="auto"/>
              <w:rPr>
                <w:lang w:val="en-GB"/>
              </w:rPr>
            </w:pPr>
          </w:p>
        </w:tc>
        <w:tc>
          <w:tcPr>
            <w:tcW w:w="313" w:type="pct"/>
          </w:tcPr>
          <w:p w14:paraId="083F7013" w14:textId="77777777" w:rsidR="003467A8" w:rsidRPr="00E9518F" w:rsidRDefault="003467A8" w:rsidP="00D71984">
            <w:pPr>
              <w:pStyle w:val="Tabel"/>
              <w:spacing w:line="276" w:lineRule="auto"/>
              <w:rPr>
                <w:lang w:val="en-GB"/>
              </w:rPr>
            </w:pPr>
          </w:p>
        </w:tc>
        <w:tc>
          <w:tcPr>
            <w:tcW w:w="313" w:type="pct"/>
          </w:tcPr>
          <w:p w14:paraId="04BB4AB1" w14:textId="77777777" w:rsidR="003467A8" w:rsidRPr="00E9518F" w:rsidRDefault="003467A8" w:rsidP="00D71984">
            <w:pPr>
              <w:pStyle w:val="Tabel"/>
              <w:spacing w:line="276" w:lineRule="auto"/>
              <w:rPr>
                <w:lang w:val="en-GB"/>
              </w:rPr>
            </w:pPr>
          </w:p>
        </w:tc>
        <w:tc>
          <w:tcPr>
            <w:tcW w:w="313" w:type="pct"/>
          </w:tcPr>
          <w:p w14:paraId="202D2E36" w14:textId="77777777" w:rsidR="003467A8" w:rsidRPr="00E9518F" w:rsidRDefault="003467A8" w:rsidP="00D71984">
            <w:pPr>
              <w:pStyle w:val="Tabel"/>
              <w:spacing w:line="276" w:lineRule="auto"/>
              <w:rPr>
                <w:lang w:val="en-GB"/>
              </w:rPr>
            </w:pPr>
          </w:p>
        </w:tc>
        <w:tc>
          <w:tcPr>
            <w:tcW w:w="313" w:type="pct"/>
          </w:tcPr>
          <w:p w14:paraId="00529328" w14:textId="77777777" w:rsidR="003467A8" w:rsidRPr="00E9518F" w:rsidRDefault="003467A8" w:rsidP="00D71984">
            <w:pPr>
              <w:pStyle w:val="Tabel"/>
              <w:spacing w:line="276" w:lineRule="auto"/>
              <w:rPr>
                <w:lang w:val="en-GB"/>
              </w:rPr>
            </w:pPr>
          </w:p>
        </w:tc>
        <w:tc>
          <w:tcPr>
            <w:tcW w:w="313" w:type="pct"/>
          </w:tcPr>
          <w:p w14:paraId="7AE40838" w14:textId="77777777" w:rsidR="003467A8" w:rsidRPr="00E9518F" w:rsidRDefault="003467A8" w:rsidP="00D71984">
            <w:pPr>
              <w:pStyle w:val="Tabel"/>
              <w:spacing w:line="276" w:lineRule="auto"/>
              <w:rPr>
                <w:lang w:val="en-GB"/>
              </w:rPr>
            </w:pPr>
          </w:p>
        </w:tc>
        <w:tc>
          <w:tcPr>
            <w:tcW w:w="313" w:type="pct"/>
          </w:tcPr>
          <w:p w14:paraId="191C505F" w14:textId="77777777" w:rsidR="003467A8" w:rsidRPr="00E9518F" w:rsidRDefault="003467A8" w:rsidP="00D71984">
            <w:pPr>
              <w:pStyle w:val="Tabel"/>
              <w:spacing w:line="276" w:lineRule="auto"/>
              <w:rPr>
                <w:lang w:val="en-GB"/>
              </w:rPr>
            </w:pPr>
          </w:p>
        </w:tc>
        <w:tc>
          <w:tcPr>
            <w:tcW w:w="313" w:type="pct"/>
          </w:tcPr>
          <w:p w14:paraId="6E441052" w14:textId="77777777" w:rsidR="003467A8" w:rsidRPr="00E9518F" w:rsidRDefault="003467A8" w:rsidP="00D71984">
            <w:pPr>
              <w:pStyle w:val="Tabel"/>
              <w:spacing w:line="276" w:lineRule="auto"/>
              <w:rPr>
                <w:lang w:val="en-GB"/>
              </w:rPr>
            </w:pPr>
          </w:p>
        </w:tc>
        <w:tc>
          <w:tcPr>
            <w:tcW w:w="313" w:type="pct"/>
          </w:tcPr>
          <w:p w14:paraId="386AF03B" w14:textId="77777777" w:rsidR="003467A8" w:rsidRPr="00E9518F" w:rsidRDefault="003467A8" w:rsidP="00D71984">
            <w:pPr>
              <w:pStyle w:val="Tabel"/>
              <w:spacing w:line="276" w:lineRule="auto"/>
              <w:rPr>
                <w:lang w:val="en-GB"/>
              </w:rPr>
            </w:pPr>
          </w:p>
        </w:tc>
        <w:tc>
          <w:tcPr>
            <w:tcW w:w="313" w:type="pct"/>
          </w:tcPr>
          <w:p w14:paraId="44330264" w14:textId="5F14B4DA" w:rsidR="003467A8" w:rsidRPr="00E9518F" w:rsidRDefault="003467A8" w:rsidP="00D71984">
            <w:pPr>
              <w:pStyle w:val="Tabel"/>
              <w:spacing w:line="276" w:lineRule="auto"/>
              <w:rPr>
                <w:lang w:val="en-GB"/>
              </w:rPr>
            </w:pPr>
          </w:p>
        </w:tc>
        <w:tc>
          <w:tcPr>
            <w:tcW w:w="313" w:type="pct"/>
          </w:tcPr>
          <w:p w14:paraId="70E999EA" w14:textId="77777777" w:rsidR="003467A8" w:rsidRPr="00E9518F" w:rsidRDefault="003467A8" w:rsidP="00D71984">
            <w:pPr>
              <w:pStyle w:val="Tabel"/>
              <w:spacing w:line="276" w:lineRule="auto"/>
              <w:rPr>
                <w:lang w:val="en-GB"/>
              </w:rPr>
            </w:pPr>
          </w:p>
        </w:tc>
        <w:tc>
          <w:tcPr>
            <w:tcW w:w="313" w:type="pct"/>
          </w:tcPr>
          <w:p w14:paraId="73EF7FAE" w14:textId="32E406E7" w:rsidR="003467A8" w:rsidRPr="00E9518F" w:rsidRDefault="003467A8" w:rsidP="00D71984">
            <w:pPr>
              <w:pStyle w:val="Tabel"/>
              <w:spacing w:line="276" w:lineRule="auto"/>
              <w:rPr>
                <w:lang w:val="en-GB"/>
              </w:rPr>
            </w:pPr>
          </w:p>
        </w:tc>
        <w:tc>
          <w:tcPr>
            <w:tcW w:w="313" w:type="pct"/>
          </w:tcPr>
          <w:p w14:paraId="6EB0AEBE" w14:textId="77777777" w:rsidR="003467A8" w:rsidRPr="00E9518F" w:rsidRDefault="003467A8" w:rsidP="00D71984">
            <w:pPr>
              <w:pStyle w:val="Tabel"/>
              <w:spacing w:line="276" w:lineRule="auto"/>
              <w:rPr>
                <w:lang w:val="en-GB"/>
              </w:rPr>
            </w:pPr>
          </w:p>
        </w:tc>
      </w:tr>
      <w:tr w:rsidR="00A3465A" w:rsidRPr="00E9518F" w14:paraId="14E73D7F" w14:textId="405E0FC9"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5CEE7DD7" w14:textId="77777777" w:rsidR="003467A8" w:rsidRPr="00E9518F" w:rsidRDefault="003467A8" w:rsidP="00D71984">
            <w:pPr>
              <w:pStyle w:val="Tabel"/>
              <w:spacing w:before="0" w:after="0" w:line="276" w:lineRule="auto"/>
              <w:rPr>
                <w:lang w:val="en-GB"/>
              </w:rPr>
            </w:pPr>
            <w:r w:rsidRPr="00E9518F">
              <w:rPr>
                <w:lang w:val="en-GB"/>
              </w:rPr>
              <w:t>4.</w:t>
            </w:r>
          </w:p>
        </w:tc>
        <w:tc>
          <w:tcPr>
            <w:tcW w:w="313" w:type="pct"/>
          </w:tcPr>
          <w:p w14:paraId="445E7793" w14:textId="77777777" w:rsidR="003467A8" w:rsidRPr="00E9518F" w:rsidRDefault="003467A8" w:rsidP="00D71984">
            <w:pPr>
              <w:pStyle w:val="Tabel"/>
              <w:spacing w:before="0" w:after="0" w:line="276" w:lineRule="auto"/>
              <w:rPr>
                <w:lang w:val="en-GB"/>
              </w:rPr>
            </w:pPr>
          </w:p>
        </w:tc>
        <w:tc>
          <w:tcPr>
            <w:tcW w:w="313" w:type="pct"/>
          </w:tcPr>
          <w:p w14:paraId="771E0D67" w14:textId="77777777" w:rsidR="003467A8" w:rsidRPr="00E9518F" w:rsidRDefault="003467A8" w:rsidP="00D71984">
            <w:pPr>
              <w:pStyle w:val="Tabel"/>
              <w:spacing w:before="0" w:after="0" w:line="276" w:lineRule="auto"/>
              <w:rPr>
                <w:lang w:val="en-GB"/>
              </w:rPr>
            </w:pPr>
          </w:p>
        </w:tc>
        <w:tc>
          <w:tcPr>
            <w:tcW w:w="313" w:type="pct"/>
          </w:tcPr>
          <w:p w14:paraId="56F521CD" w14:textId="77777777" w:rsidR="003467A8" w:rsidRPr="00E9518F" w:rsidRDefault="003467A8" w:rsidP="00D71984">
            <w:pPr>
              <w:pStyle w:val="Tabel"/>
              <w:spacing w:before="0" w:after="0" w:line="276" w:lineRule="auto"/>
              <w:rPr>
                <w:lang w:val="en-GB"/>
              </w:rPr>
            </w:pPr>
          </w:p>
        </w:tc>
        <w:tc>
          <w:tcPr>
            <w:tcW w:w="313" w:type="pct"/>
          </w:tcPr>
          <w:p w14:paraId="151E9935" w14:textId="77777777" w:rsidR="003467A8" w:rsidRPr="00E9518F" w:rsidRDefault="003467A8" w:rsidP="00D71984">
            <w:pPr>
              <w:pStyle w:val="Tabel"/>
              <w:spacing w:line="276" w:lineRule="auto"/>
              <w:rPr>
                <w:lang w:val="en-GB"/>
              </w:rPr>
            </w:pPr>
          </w:p>
        </w:tc>
        <w:tc>
          <w:tcPr>
            <w:tcW w:w="313" w:type="pct"/>
          </w:tcPr>
          <w:p w14:paraId="51E830AA" w14:textId="77777777" w:rsidR="003467A8" w:rsidRPr="00E9518F" w:rsidRDefault="003467A8" w:rsidP="00D71984">
            <w:pPr>
              <w:pStyle w:val="Tabel"/>
              <w:spacing w:before="0" w:after="0" w:line="276" w:lineRule="auto"/>
              <w:rPr>
                <w:lang w:val="en-GB"/>
              </w:rPr>
            </w:pPr>
          </w:p>
        </w:tc>
        <w:tc>
          <w:tcPr>
            <w:tcW w:w="313" w:type="pct"/>
          </w:tcPr>
          <w:p w14:paraId="539FBC41" w14:textId="77777777" w:rsidR="003467A8" w:rsidRPr="00E9518F" w:rsidRDefault="003467A8" w:rsidP="00D71984">
            <w:pPr>
              <w:pStyle w:val="Tabel"/>
              <w:spacing w:before="0" w:after="0" w:line="276" w:lineRule="auto"/>
              <w:rPr>
                <w:lang w:val="en-GB"/>
              </w:rPr>
            </w:pPr>
          </w:p>
        </w:tc>
        <w:tc>
          <w:tcPr>
            <w:tcW w:w="313" w:type="pct"/>
          </w:tcPr>
          <w:p w14:paraId="3205E2EE" w14:textId="77777777" w:rsidR="003467A8" w:rsidRPr="00E9518F" w:rsidRDefault="003467A8" w:rsidP="00D71984">
            <w:pPr>
              <w:pStyle w:val="Tabel"/>
              <w:spacing w:before="0" w:after="0" w:line="276" w:lineRule="auto"/>
              <w:rPr>
                <w:lang w:val="en-GB"/>
              </w:rPr>
            </w:pPr>
          </w:p>
        </w:tc>
        <w:tc>
          <w:tcPr>
            <w:tcW w:w="313" w:type="pct"/>
          </w:tcPr>
          <w:p w14:paraId="26DF8BB8" w14:textId="77777777" w:rsidR="003467A8" w:rsidRPr="00E9518F" w:rsidRDefault="003467A8" w:rsidP="00D71984">
            <w:pPr>
              <w:pStyle w:val="Tabel"/>
              <w:spacing w:before="0" w:after="0" w:line="276" w:lineRule="auto"/>
              <w:rPr>
                <w:lang w:val="en-GB"/>
              </w:rPr>
            </w:pPr>
          </w:p>
        </w:tc>
        <w:tc>
          <w:tcPr>
            <w:tcW w:w="313" w:type="pct"/>
          </w:tcPr>
          <w:p w14:paraId="68FFE1B7" w14:textId="77777777" w:rsidR="003467A8" w:rsidRPr="00E9518F" w:rsidRDefault="003467A8" w:rsidP="00D71984">
            <w:pPr>
              <w:pStyle w:val="Tabel"/>
              <w:spacing w:before="0" w:after="0" w:line="276" w:lineRule="auto"/>
              <w:rPr>
                <w:lang w:val="en-GB"/>
              </w:rPr>
            </w:pPr>
          </w:p>
        </w:tc>
        <w:tc>
          <w:tcPr>
            <w:tcW w:w="313" w:type="pct"/>
          </w:tcPr>
          <w:p w14:paraId="3B831B72" w14:textId="77777777" w:rsidR="003467A8" w:rsidRPr="00E9518F" w:rsidRDefault="003467A8" w:rsidP="00D71984">
            <w:pPr>
              <w:pStyle w:val="Tabel"/>
              <w:spacing w:before="0" w:after="0" w:line="276" w:lineRule="auto"/>
              <w:rPr>
                <w:lang w:val="en-GB"/>
              </w:rPr>
            </w:pPr>
          </w:p>
        </w:tc>
        <w:tc>
          <w:tcPr>
            <w:tcW w:w="313" w:type="pct"/>
          </w:tcPr>
          <w:p w14:paraId="21D41FCC" w14:textId="77777777" w:rsidR="003467A8" w:rsidRPr="00E9518F" w:rsidRDefault="003467A8" w:rsidP="00D71984">
            <w:pPr>
              <w:pStyle w:val="Tabel"/>
              <w:spacing w:line="276" w:lineRule="auto"/>
              <w:rPr>
                <w:lang w:val="en-GB"/>
              </w:rPr>
            </w:pPr>
          </w:p>
        </w:tc>
        <w:tc>
          <w:tcPr>
            <w:tcW w:w="313" w:type="pct"/>
          </w:tcPr>
          <w:p w14:paraId="2FC0C8D2" w14:textId="6FCCE0AC" w:rsidR="003467A8" w:rsidRPr="00E9518F" w:rsidRDefault="003467A8" w:rsidP="00D71984">
            <w:pPr>
              <w:pStyle w:val="Tabel"/>
              <w:spacing w:before="0" w:after="0" w:line="276" w:lineRule="auto"/>
              <w:rPr>
                <w:lang w:val="en-GB"/>
              </w:rPr>
            </w:pPr>
          </w:p>
        </w:tc>
        <w:tc>
          <w:tcPr>
            <w:tcW w:w="313" w:type="pct"/>
          </w:tcPr>
          <w:p w14:paraId="02C0C3C9" w14:textId="77777777" w:rsidR="003467A8" w:rsidRPr="00E9518F" w:rsidRDefault="003467A8" w:rsidP="00D71984">
            <w:pPr>
              <w:pStyle w:val="Tabel"/>
              <w:spacing w:line="276" w:lineRule="auto"/>
              <w:rPr>
                <w:lang w:val="en-GB"/>
              </w:rPr>
            </w:pPr>
          </w:p>
        </w:tc>
        <w:tc>
          <w:tcPr>
            <w:tcW w:w="313" w:type="pct"/>
          </w:tcPr>
          <w:p w14:paraId="11E4E30E" w14:textId="4209885A" w:rsidR="003467A8" w:rsidRPr="00E9518F" w:rsidRDefault="003467A8" w:rsidP="00D71984">
            <w:pPr>
              <w:pStyle w:val="Tabel"/>
              <w:spacing w:before="0" w:after="0" w:line="276" w:lineRule="auto"/>
              <w:rPr>
                <w:lang w:val="en-GB"/>
              </w:rPr>
            </w:pPr>
          </w:p>
        </w:tc>
        <w:tc>
          <w:tcPr>
            <w:tcW w:w="313" w:type="pct"/>
          </w:tcPr>
          <w:p w14:paraId="7390681C" w14:textId="77777777" w:rsidR="003467A8" w:rsidRPr="00E9518F" w:rsidRDefault="003467A8" w:rsidP="00D71984">
            <w:pPr>
              <w:pStyle w:val="Tabel"/>
              <w:spacing w:line="276" w:lineRule="auto"/>
              <w:rPr>
                <w:lang w:val="en-GB"/>
              </w:rPr>
            </w:pPr>
          </w:p>
        </w:tc>
      </w:tr>
      <w:tr w:rsidR="00A3465A" w:rsidRPr="00E9518F" w14:paraId="4AE8035F" w14:textId="7DAF8CC1"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062EE777" w14:textId="77777777" w:rsidR="003467A8" w:rsidRPr="00E9518F" w:rsidRDefault="003467A8" w:rsidP="00D71984">
            <w:pPr>
              <w:pStyle w:val="Tabel"/>
              <w:spacing w:line="276" w:lineRule="auto"/>
              <w:rPr>
                <w:lang w:val="en-GB"/>
              </w:rPr>
            </w:pPr>
            <w:r w:rsidRPr="00E9518F">
              <w:rPr>
                <w:lang w:val="en-GB"/>
              </w:rPr>
              <w:t>5.</w:t>
            </w:r>
          </w:p>
        </w:tc>
        <w:tc>
          <w:tcPr>
            <w:tcW w:w="313" w:type="pct"/>
          </w:tcPr>
          <w:p w14:paraId="507267CB" w14:textId="77777777" w:rsidR="003467A8" w:rsidRPr="00E9518F" w:rsidRDefault="003467A8" w:rsidP="00D71984">
            <w:pPr>
              <w:pStyle w:val="Tabel"/>
              <w:spacing w:line="276" w:lineRule="auto"/>
              <w:rPr>
                <w:lang w:val="en-GB"/>
              </w:rPr>
            </w:pPr>
          </w:p>
        </w:tc>
        <w:tc>
          <w:tcPr>
            <w:tcW w:w="313" w:type="pct"/>
          </w:tcPr>
          <w:p w14:paraId="5004ACFD" w14:textId="77777777" w:rsidR="003467A8" w:rsidRPr="00E9518F" w:rsidRDefault="003467A8" w:rsidP="00D71984">
            <w:pPr>
              <w:pStyle w:val="Tabel"/>
              <w:spacing w:line="276" w:lineRule="auto"/>
              <w:rPr>
                <w:lang w:val="en-GB"/>
              </w:rPr>
            </w:pPr>
          </w:p>
        </w:tc>
        <w:tc>
          <w:tcPr>
            <w:tcW w:w="313" w:type="pct"/>
          </w:tcPr>
          <w:p w14:paraId="5E6D425F" w14:textId="77777777" w:rsidR="003467A8" w:rsidRPr="00E9518F" w:rsidRDefault="003467A8" w:rsidP="00D71984">
            <w:pPr>
              <w:pStyle w:val="Tabel"/>
              <w:spacing w:line="276" w:lineRule="auto"/>
              <w:rPr>
                <w:lang w:val="en-GB"/>
              </w:rPr>
            </w:pPr>
          </w:p>
        </w:tc>
        <w:tc>
          <w:tcPr>
            <w:tcW w:w="313" w:type="pct"/>
          </w:tcPr>
          <w:p w14:paraId="209815E6" w14:textId="77777777" w:rsidR="003467A8" w:rsidRPr="00E9518F" w:rsidRDefault="003467A8" w:rsidP="00D71984">
            <w:pPr>
              <w:pStyle w:val="Tabel"/>
              <w:spacing w:line="276" w:lineRule="auto"/>
              <w:rPr>
                <w:lang w:val="en-GB"/>
              </w:rPr>
            </w:pPr>
          </w:p>
        </w:tc>
        <w:tc>
          <w:tcPr>
            <w:tcW w:w="313" w:type="pct"/>
          </w:tcPr>
          <w:p w14:paraId="058CD4CD" w14:textId="77777777" w:rsidR="003467A8" w:rsidRPr="00E9518F" w:rsidRDefault="003467A8" w:rsidP="00D71984">
            <w:pPr>
              <w:pStyle w:val="Tabel"/>
              <w:spacing w:line="276" w:lineRule="auto"/>
              <w:rPr>
                <w:lang w:val="en-GB"/>
              </w:rPr>
            </w:pPr>
          </w:p>
        </w:tc>
        <w:tc>
          <w:tcPr>
            <w:tcW w:w="313" w:type="pct"/>
          </w:tcPr>
          <w:p w14:paraId="06CC7173" w14:textId="77777777" w:rsidR="003467A8" w:rsidRPr="00E9518F" w:rsidRDefault="003467A8" w:rsidP="00D71984">
            <w:pPr>
              <w:pStyle w:val="Tabel"/>
              <w:spacing w:line="276" w:lineRule="auto"/>
              <w:rPr>
                <w:lang w:val="en-GB"/>
              </w:rPr>
            </w:pPr>
          </w:p>
        </w:tc>
        <w:tc>
          <w:tcPr>
            <w:tcW w:w="313" w:type="pct"/>
          </w:tcPr>
          <w:p w14:paraId="6C290C5C" w14:textId="77777777" w:rsidR="003467A8" w:rsidRPr="00E9518F" w:rsidRDefault="003467A8" w:rsidP="00D71984">
            <w:pPr>
              <w:pStyle w:val="Tabel"/>
              <w:spacing w:line="276" w:lineRule="auto"/>
              <w:rPr>
                <w:lang w:val="en-GB"/>
              </w:rPr>
            </w:pPr>
          </w:p>
        </w:tc>
        <w:tc>
          <w:tcPr>
            <w:tcW w:w="313" w:type="pct"/>
          </w:tcPr>
          <w:p w14:paraId="7DCC1F7A" w14:textId="77777777" w:rsidR="003467A8" w:rsidRPr="00E9518F" w:rsidRDefault="003467A8" w:rsidP="00D71984">
            <w:pPr>
              <w:pStyle w:val="Tabel"/>
              <w:spacing w:line="276" w:lineRule="auto"/>
              <w:rPr>
                <w:lang w:val="en-GB"/>
              </w:rPr>
            </w:pPr>
          </w:p>
        </w:tc>
        <w:tc>
          <w:tcPr>
            <w:tcW w:w="313" w:type="pct"/>
          </w:tcPr>
          <w:p w14:paraId="1AE0877B" w14:textId="77777777" w:rsidR="003467A8" w:rsidRPr="00E9518F" w:rsidRDefault="003467A8" w:rsidP="00D71984">
            <w:pPr>
              <w:pStyle w:val="Tabel"/>
              <w:spacing w:line="276" w:lineRule="auto"/>
              <w:rPr>
                <w:lang w:val="en-GB"/>
              </w:rPr>
            </w:pPr>
          </w:p>
        </w:tc>
        <w:tc>
          <w:tcPr>
            <w:tcW w:w="313" w:type="pct"/>
          </w:tcPr>
          <w:p w14:paraId="32BA2C69" w14:textId="77777777" w:rsidR="003467A8" w:rsidRPr="00E9518F" w:rsidRDefault="003467A8" w:rsidP="00D71984">
            <w:pPr>
              <w:pStyle w:val="Tabel"/>
              <w:spacing w:line="276" w:lineRule="auto"/>
              <w:rPr>
                <w:lang w:val="en-GB"/>
              </w:rPr>
            </w:pPr>
          </w:p>
        </w:tc>
        <w:tc>
          <w:tcPr>
            <w:tcW w:w="313" w:type="pct"/>
          </w:tcPr>
          <w:p w14:paraId="69979EA3" w14:textId="77777777" w:rsidR="003467A8" w:rsidRPr="00E9518F" w:rsidRDefault="003467A8" w:rsidP="00D71984">
            <w:pPr>
              <w:pStyle w:val="Tabel"/>
              <w:spacing w:line="276" w:lineRule="auto"/>
              <w:rPr>
                <w:lang w:val="en-GB"/>
              </w:rPr>
            </w:pPr>
          </w:p>
        </w:tc>
        <w:tc>
          <w:tcPr>
            <w:tcW w:w="313" w:type="pct"/>
          </w:tcPr>
          <w:p w14:paraId="2B4690DC" w14:textId="1F751447" w:rsidR="003467A8" w:rsidRPr="00E9518F" w:rsidRDefault="003467A8" w:rsidP="00D71984">
            <w:pPr>
              <w:pStyle w:val="Tabel"/>
              <w:spacing w:line="276" w:lineRule="auto"/>
              <w:rPr>
                <w:lang w:val="en-GB"/>
              </w:rPr>
            </w:pPr>
          </w:p>
        </w:tc>
        <w:tc>
          <w:tcPr>
            <w:tcW w:w="313" w:type="pct"/>
          </w:tcPr>
          <w:p w14:paraId="2D6657AC" w14:textId="77777777" w:rsidR="003467A8" w:rsidRPr="00E9518F" w:rsidRDefault="003467A8" w:rsidP="00D71984">
            <w:pPr>
              <w:pStyle w:val="Tabel"/>
              <w:spacing w:line="276" w:lineRule="auto"/>
              <w:rPr>
                <w:lang w:val="en-GB"/>
              </w:rPr>
            </w:pPr>
          </w:p>
        </w:tc>
        <w:tc>
          <w:tcPr>
            <w:tcW w:w="313" w:type="pct"/>
          </w:tcPr>
          <w:p w14:paraId="4D302428" w14:textId="56950179" w:rsidR="003467A8" w:rsidRPr="00E9518F" w:rsidRDefault="003467A8" w:rsidP="00D71984">
            <w:pPr>
              <w:pStyle w:val="Tabel"/>
              <w:spacing w:line="276" w:lineRule="auto"/>
              <w:rPr>
                <w:lang w:val="en-GB"/>
              </w:rPr>
            </w:pPr>
          </w:p>
        </w:tc>
        <w:tc>
          <w:tcPr>
            <w:tcW w:w="313" w:type="pct"/>
          </w:tcPr>
          <w:p w14:paraId="52B7D102" w14:textId="77777777" w:rsidR="003467A8" w:rsidRPr="00E9518F" w:rsidRDefault="003467A8" w:rsidP="00D71984">
            <w:pPr>
              <w:pStyle w:val="Tabel"/>
              <w:spacing w:line="276" w:lineRule="auto"/>
              <w:rPr>
                <w:lang w:val="en-GB"/>
              </w:rPr>
            </w:pPr>
          </w:p>
        </w:tc>
      </w:tr>
    </w:tbl>
    <w:p w14:paraId="62236890" w14:textId="7350359E" w:rsidR="005F1A91" w:rsidRPr="00DB24C4" w:rsidRDefault="00A10094" w:rsidP="00A05896">
      <w:pPr>
        <w:pStyle w:val="Inspring"/>
        <w:rPr>
          <w:sz w:val="16"/>
          <w:szCs w:val="16"/>
          <w:lang w:val="en-GB"/>
        </w:rPr>
      </w:pPr>
      <w:r w:rsidRPr="00E9518F">
        <w:rPr>
          <w:sz w:val="16"/>
          <w:szCs w:val="16"/>
          <w:lang w:val="en-GB"/>
        </w:rPr>
        <w:t>* See INREV Performance Measurement Guidelines (https://www.inrev.org/standards)</w:t>
      </w:r>
    </w:p>
    <w:sectPr w:rsidR="005F1A91" w:rsidRPr="00DB24C4" w:rsidSect="006563BC">
      <w:headerReference w:type="default" r:id="rId22"/>
      <w:footerReference w:type="default" r:id="rId23"/>
      <w:headerReference w:type="first" r:id="rId24"/>
      <w:footerReference w:type="first" r:id="rId25"/>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68055" w14:textId="77777777" w:rsidR="00584E66" w:rsidRDefault="00584E66">
      <w:r>
        <w:separator/>
      </w:r>
    </w:p>
    <w:p w14:paraId="2D25FDD8" w14:textId="77777777" w:rsidR="00584E66" w:rsidRDefault="00584E66"/>
  </w:endnote>
  <w:endnote w:type="continuationSeparator" w:id="0">
    <w:p w14:paraId="6F78E7A4" w14:textId="77777777" w:rsidR="00584E66" w:rsidRDefault="00584E66">
      <w:r>
        <w:continuationSeparator/>
      </w:r>
    </w:p>
    <w:p w14:paraId="0C5B69E1" w14:textId="77777777" w:rsidR="00584E66" w:rsidRDefault="00584E66"/>
  </w:endnote>
  <w:endnote w:type="continuationNotice" w:id="1">
    <w:p w14:paraId="66BF5868" w14:textId="77777777" w:rsidR="00584E66" w:rsidRDefault="00584E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5179F" w14:textId="77777777" w:rsidR="0036774B" w:rsidRPr="004E3D94" w:rsidRDefault="0036774B"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61E826F2" w14:textId="2FA29333" w:rsidR="0036774B" w:rsidRPr="001C2847" w:rsidRDefault="0024120A" w:rsidP="0024120A">
    <w:pPr>
      <w:pStyle w:val="Footer"/>
      <w:ind w:right="360"/>
      <w:rPr>
        <w:szCs w:val="20"/>
      </w:rPr>
    </w:pPr>
    <w:r>
      <w:rPr>
        <w:noProof/>
        <w:color w:val="808080" w:themeColor="background1" w:themeShade="80"/>
        <w:szCs w:val="20"/>
      </w:rPr>
      <mc:AlternateContent>
        <mc:Choice Requires="wps">
          <w:drawing>
            <wp:anchor distT="0" distB="0" distL="114300" distR="114300" simplePos="0" relativeHeight="251658249" behindDoc="0" locked="0" layoutInCell="1" allowOverlap="1" wp14:anchorId="7BA35352" wp14:editId="54909381">
              <wp:simplePos x="0" y="0"/>
              <wp:positionH relativeFrom="margin">
                <wp:align>left</wp:align>
              </wp:positionH>
              <wp:positionV relativeFrom="paragraph">
                <wp:posOffset>4445</wp:posOffset>
              </wp:positionV>
              <wp:extent cx="5162550" cy="3905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3F944361" w14:textId="7FBD2B11" w:rsidR="0024120A" w:rsidRPr="00D657BC" w:rsidRDefault="00AE47DB" w:rsidP="0024120A">
                          <w:pPr>
                            <w:rPr>
                              <w:lang w:val="en-US"/>
                            </w:rPr>
                          </w:pPr>
                          <w:r w:rsidRPr="00D657BC">
                            <w:rPr>
                              <w:color w:val="808080" w:themeColor="background1" w:themeShade="80"/>
                              <w:szCs w:val="20"/>
                              <w:lang w:val="en-US"/>
                            </w:rPr>
                            <w:t>European Association for Investors in Non-Listed Real Estate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A35352" id="_x0000_t202" coordsize="21600,21600" o:spt="202" path="m,l,21600r21600,l21600,xe">
              <v:stroke joinstyle="miter"/>
              <v:path gradientshapeok="t" o:connecttype="rect"/>
            </v:shapetype>
            <v:shape id="Text Box 10" o:spid="_x0000_s1030" type="#_x0000_t202" style="position:absolute;margin-left:0;margin-top:.35pt;width:406.5pt;height:30.75pt;z-index:25165824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" filled="f" stroked="f" strokeweight=".5pt">
              <v:textbox>
                <w:txbxContent>
                  <w:p w14:paraId="3F944361" w14:textId="7FBD2B11" w:rsidR="0024120A" w:rsidRPr="00D657BC" w:rsidRDefault="00AE47DB" w:rsidP="0024120A">
                    <w:pPr>
                      <w:rPr>
                        <w:lang w:val="en-US"/>
                      </w:rPr>
                    </w:pPr>
                    <w:r w:rsidRPr="00D657BC">
                      <w:rPr>
                        <w:color w:val="808080" w:themeColor="background1" w:themeShade="80"/>
                        <w:szCs w:val="20"/>
                        <w:lang w:val="en-US"/>
                      </w:rPr>
                      <w:t>European Association for Investors in Non-Listed Real Estate Vehicles</w:t>
                    </w:r>
                  </w:p>
                </w:txbxContent>
              </v:textbox>
              <w10:wrap anchorx="margin"/>
            </v:shape>
          </w:pict>
        </mc:Fallback>
      </mc:AlternateContent>
    </w:r>
    <w:r>
      <w:rPr>
        <w:b/>
        <w:noProof/>
        <w:lang w:val="en-US"/>
      </w:rPr>
      <mc:AlternateContent>
        <mc:Choice Requires="wps">
          <w:drawing>
            <wp:anchor distT="0" distB="0" distL="114300" distR="114300" simplePos="0" relativeHeight="251658248" behindDoc="0" locked="0" layoutInCell="1" allowOverlap="1" wp14:anchorId="2E5D333D" wp14:editId="775E7CD3">
              <wp:simplePos x="0" y="0"/>
              <wp:positionH relativeFrom="page">
                <wp:posOffset>-2540</wp:posOffset>
              </wp:positionH>
              <wp:positionV relativeFrom="page">
                <wp:posOffset>9837865</wp:posOffset>
              </wp:positionV>
              <wp:extent cx="7672705" cy="848995"/>
              <wp:effectExtent l="57150" t="19050" r="61595" b="84455"/>
              <wp:wrapNone/>
              <wp:docPr id="7" name="Rectangle 7"/>
              <wp:cNvGraphicFramePr/>
              <a:graphic xmlns:a="http://schemas.openxmlformats.org/drawingml/2006/main">
                <a:graphicData uri="http://schemas.microsoft.com/office/word/2010/wordprocessingShape">
                  <wps:wsp>
                    <wps:cNvSpPr/>
                    <wps:spPr>
                      <a:xfrm>
                        <a:off x="0" y="0"/>
                        <a:ext cx="7672705" cy="848995"/>
                      </a:xfrm>
                      <a:prstGeom prst="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txbx>
                      <w:txbxContent>
                        <w:p w14:paraId="5EB1E866" w14:textId="77777777" w:rsidR="0024120A" w:rsidRPr="008F6552" w:rsidRDefault="0024120A" w:rsidP="0024120A">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D333D" id="Rectangle 7" o:spid="_x0000_s1031" style="position:absolute;margin-left:-.2pt;margin-top:774.65pt;width:604.15pt;height:66.8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" fillcolor="#d8d8d8 [2732]" stroked="f">
              <v:shadow on="t" color="black" opacity="22937f" origin=",.5" offset="0,.63889mm"/>
              <v:textbox>
                <w:txbxContent>
                  <w:p w14:paraId="5EB1E866" w14:textId="77777777" w:rsidR="0024120A" w:rsidRPr="008F6552" w:rsidRDefault="0024120A" w:rsidP="0024120A">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0D0CF" w14:textId="7CBE67D7" w:rsidR="001A27C3" w:rsidRDefault="0024120A" w:rsidP="001A27C3">
    <w:pPr>
      <w:pStyle w:val="Footer"/>
      <w:tabs>
        <w:tab w:val="clear" w:pos="765"/>
        <w:tab w:val="clear" w:pos="4703"/>
        <w:tab w:val="clear" w:pos="9406"/>
        <w:tab w:val="left" w:pos="1376"/>
      </w:tabs>
    </w:pPr>
    <w:r>
      <w:rPr>
        <w:noProof/>
        <w:color w:val="808080" w:themeColor="background1" w:themeShade="80"/>
        <w:szCs w:val="20"/>
      </w:rPr>
      <mc:AlternateContent>
        <mc:Choice Requires="wps">
          <w:drawing>
            <wp:anchor distT="0" distB="0" distL="114300" distR="114300" simplePos="0" relativeHeight="251658246" behindDoc="0" locked="0" layoutInCell="1" allowOverlap="1" wp14:anchorId="046641E5" wp14:editId="7FFB27AF">
              <wp:simplePos x="0" y="0"/>
              <wp:positionH relativeFrom="margin">
                <wp:align>left</wp:align>
              </wp:positionH>
              <wp:positionV relativeFrom="paragraph">
                <wp:posOffset>-35560</wp:posOffset>
              </wp:positionV>
              <wp:extent cx="5162550" cy="3905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442FFF71" w14:textId="77777777" w:rsidR="0024120A" w:rsidRPr="00D657BC" w:rsidRDefault="0024120A" w:rsidP="0024120A">
                          <w:pPr>
                            <w:rPr>
                              <w:color w:val="808080" w:themeColor="background1" w:themeShade="80"/>
                              <w:szCs w:val="20"/>
                              <w:lang w:val="en-US"/>
                            </w:rPr>
                          </w:pPr>
                          <w:r w:rsidRPr="00D657BC">
                            <w:rPr>
                              <w:color w:val="808080" w:themeColor="background1" w:themeShade="80"/>
                              <w:szCs w:val="20"/>
                              <w:lang w:val="en-US"/>
                            </w:rPr>
                            <w:t xml:space="preserve">Gustav </w:t>
                          </w:r>
                          <w:proofErr w:type="spellStart"/>
                          <w:r w:rsidRPr="00D657BC">
                            <w:rPr>
                              <w:color w:val="808080" w:themeColor="background1" w:themeShade="80"/>
                              <w:szCs w:val="20"/>
                              <w:lang w:val="en-US"/>
                            </w:rPr>
                            <w:t>Mahlerplein</w:t>
                          </w:r>
                          <w:proofErr w:type="spellEnd"/>
                          <w:r w:rsidRPr="00D657BC">
                            <w:rPr>
                              <w:color w:val="808080" w:themeColor="background1" w:themeShade="80"/>
                              <w:szCs w:val="20"/>
                              <w:lang w:val="en-US"/>
                            </w:rPr>
                            <w:t xml:space="preserve"> 62, 1082 MA Amsterdam, The Netherlands</w:t>
                          </w:r>
                        </w:p>
                        <w:p w14:paraId="006771D1" w14:textId="77777777" w:rsidR="0024120A" w:rsidRPr="00D657BC" w:rsidRDefault="0024120A" w:rsidP="0024120A">
                          <w:pPr>
                            <w:rPr>
                              <w:lang w:val="en-US"/>
                            </w:rPr>
                          </w:pPr>
                          <w:r w:rsidRPr="00D657BC">
                            <w:rPr>
                              <w:color w:val="808080" w:themeColor="background1" w:themeShade="80"/>
                              <w:szCs w:val="20"/>
                              <w:lang w:val="en-US"/>
                            </w:rPr>
                            <w:t xml:space="preserve">+31 (0)20 235 86 </w:t>
                          </w:r>
                          <w:proofErr w:type="gramStart"/>
                          <w:r w:rsidRPr="00D657BC">
                            <w:rPr>
                              <w:color w:val="808080" w:themeColor="background1" w:themeShade="80"/>
                              <w:szCs w:val="20"/>
                              <w:lang w:val="en-US"/>
                            </w:rPr>
                            <w:t>00  |</w:t>
                          </w:r>
                          <w:proofErr w:type="gramEnd"/>
                          <w:r w:rsidRPr="00D657BC">
                            <w:rPr>
                              <w:color w:val="808080" w:themeColor="background1" w:themeShade="80"/>
                              <w:szCs w:val="20"/>
                              <w:lang w:val="en-US"/>
                            </w:rPr>
                            <w:t xml:space="preserve">  info@inrev.org  |  www.inrev.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46641E5" id="_x0000_t202" coordsize="21600,21600" o:spt="202" path="m,l,21600r21600,l21600,xe">
              <v:stroke joinstyle="miter"/>
              <v:path gradientshapeok="t" o:connecttype="rect"/>
            </v:shapetype>
            <v:shape id="Text Box 2" o:spid="_x0000_s1032" type="#_x0000_t202" style="position:absolute;margin-left:0;margin-top:-2.8pt;width:406.5pt;height:30.75pt;z-index:25165824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" filled="f" stroked="f" strokeweight=".5pt">
              <v:textbox>
                <w:txbxContent>
                  <w:p w14:paraId="442FFF71" w14:textId="77777777" w:rsidR="0024120A" w:rsidRPr="00D657BC" w:rsidRDefault="0024120A" w:rsidP="0024120A">
                    <w:pPr>
                      <w:rPr>
                        <w:color w:val="808080" w:themeColor="background1" w:themeShade="80"/>
                        <w:szCs w:val="20"/>
                        <w:lang w:val="en-US"/>
                      </w:rPr>
                    </w:pPr>
                    <w:r w:rsidRPr="00D657BC">
                      <w:rPr>
                        <w:color w:val="808080" w:themeColor="background1" w:themeShade="80"/>
                        <w:szCs w:val="20"/>
                        <w:lang w:val="en-US"/>
                      </w:rPr>
                      <w:t>Gustav Mahlerplein 62, 1082 MA Amsterdam, The Netherlands</w:t>
                    </w:r>
                  </w:p>
                  <w:p w14:paraId="006771D1" w14:textId="77777777" w:rsidR="0024120A" w:rsidRPr="00D657BC" w:rsidRDefault="0024120A" w:rsidP="0024120A">
                    <w:pPr>
                      <w:rPr>
                        <w:lang w:val="en-US"/>
                      </w:rPr>
                    </w:pPr>
                    <w:r w:rsidRPr="00D657BC">
                      <w:rPr>
                        <w:color w:val="808080" w:themeColor="background1" w:themeShade="80"/>
                        <w:szCs w:val="20"/>
                        <w:lang w:val="en-US"/>
                      </w:rPr>
                      <w:t xml:space="preserve">+31 (0)20 235 86 </w:t>
                    </w:r>
                    <w:proofErr w:type="gramStart"/>
                    <w:r w:rsidRPr="00D657BC">
                      <w:rPr>
                        <w:color w:val="808080" w:themeColor="background1" w:themeShade="80"/>
                        <w:szCs w:val="20"/>
                        <w:lang w:val="en-US"/>
                      </w:rPr>
                      <w:t>00  |</w:t>
                    </w:r>
                    <w:proofErr w:type="gramEnd"/>
                    <w:r w:rsidRPr="00D657BC">
                      <w:rPr>
                        <w:color w:val="808080" w:themeColor="background1" w:themeShade="80"/>
                        <w:szCs w:val="20"/>
                        <w:lang w:val="en-US"/>
                      </w:rPr>
                      <w:t xml:space="preserve">  info@inrev.org  |  www.inrev.org</w:t>
                    </w:r>
                  </w:p>
                </w:txbxContent>
              </v:textbox>
              <w10:wrap anchorx="margin"/>
            </v:shape>
          </w:pict>
        </mc:Fallback>
      </mc:AlternateContent>
    </w:r>
    <w:r w:rsidR="00A43712">
      <w:rPr>
        <w:b/>
        <w:noProof/>
        <w:lang w:val="en-US"/>
      </w:rPr>
      <mc:AlternateContent>
        <mc:Choice Requires="wps">
          <w:drawing>
            <wp:anchor distT="0" distB="0" distL="114300" distR="114300" simplePos="0" relativeHeight="251658245" behindDoc="0" locked="0" layoutInCell="1" allowOverlap="1" wp14:anchorId="40FA865A" wp14:editId="206DDEC0">
              <wp:simplePos x="0" y="0"/>
              <wp:positionH relativeFrom="page">
                <wp:posOffset>3365</wp:posOffset>
              </wp:positionH>
              <wp:positionV relativeFrom="page">
                <wp:posOffset>9828530</wp:posOffset>
              </wp:positionV>
              <wp:extent cx="7672705" cy="848995"/>
              <wp:effectExtent l="57150" t="19050" r="61595" b="84455"/>
              <wp:wrapNone/>
              <wp:docPr id="1" name="Rectangle 1"/>
              <wp:cNvGraphicFramePr/>
              <a:graphic xmlns:a="http://schemas.openxmlformats.org/drawingml/2006/main">
                <a:graphicData uri="http://schemas.microsoft.com/office/word/2010/wordprocessingShape">
                  <wps:wsp>
                    <wps:cNvSpPr/>
                    <wps:spPr>
                      <a:xfrm>
                        <a:off x="0" y="0"/>
                        <a:ext cx="7672705" cy="848995"/>
                      </a:xfrm>
                      <a:prstGeom prst="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txbx>
                      <w:txbxContent>
                        <w:p w14:paraId="6A7FCA34" w14:textId="77777777" w:rsidR="00A43712" w:rsidRPr="008F6552" w:rsidRDefault="00A43712" w:rsidP="00A43712">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A865A" id="Rectangle 1" o:spid="_x0000_s1033" style="position:absolute;margin-left:.25pt;margin-top:773.9pt;width:604.15pt;height:66.8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" fillcolor="#d8d8d8 [2732]" stroked="f">
              <v:shadow on="t" color="black" opacity="22937f" origin=",.5" offset="0,.63889mm"/>
              <v:textbox>
                <w:txbxContent>
                  <w:p w14:paraId="6A7FCA34" w14:textId="77777777" w:rsidR="00A43712" w:rsidRPr="008F6552" w:rsidRDefault="00A43712" w:rsidP="00A43712">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DCAE"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2" behindDoc="1" locked="0" layoutInCell="1" allowOverlap="1" wp14:anchorId="49083ACA" wp14:editId="5BC42F59">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7AFACBC" id="Rectangle 9" o:spid="_x0000_s1026" style="position:absolute;margin-left:-112.5pt;margin-top:-11.85pt;width:865.5pt;height:7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" fillcolor="#ebebeb" stroked="f" strokeweight="2pt"/>
          </w:pict>
        </mc:Fallback>
      </mc:AlternateContent>
    </w:r>
    <w:r>
      <w:rPr>
        <w:noProof/>
        <w:color w:val="808080" w:themeColor="background1" w:themeShade="80"/>
        <w:szCs w:val="20"/>
      </w:rPr>
      <mc:AlternateContent>
        <mc:Choice Requires="wps">
          <w:drawing>
            <wp:anchor distT="0" distB="0" distL="114300" distR="114300" simplePos="0" relativeHeight="251658243" behindDoc="0" locked="0" layoutInCell="1" allowOverlap="1" wp14:anchorId="10594C9E" wp14:editId="4CDCF05C">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3EFACA38" w14:textId="77777777" w:rsidR="0036774B" w:rsidRDefault="0036774B">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0594C9E" id="_x0000_t202" coordsize="21600,21600" o:spt="202" path="m,l,21600r21600,l21600,xe">
              <v:stroke joinstyle="miter"/>
              <v:path gradientshapeok="t" o:connecttype="rect"/>
            </v:shapetype>
            <v:shape id="Text Box 4" o:spid="_x0000_s1034" type="#_x0000_t202" style="position:absolute;margin-left:-21.15pt;margin-top:9.15pt;width:406.5pt;height:30.7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" filled="f" stroked="f" strokeweight=".5pt">
              <v:textbox>
                <w:txbxContent>
                  <w:p w14:paraId="3EFACA38" w14:textId="77777777" w:rsidR="0036774B" w:rsidRDefault="0036774B">
                    <w:r w:rsidRPr="00D10AA8">
                      <w:rPr>
                        <w:color w:val="808080" w:themeColor="background1" w:themeShade="80"/>
                        <w:szCs w:val="20"/>
                      </w:rPr>
                      <w:t>Due Diligence Questionnaire for Non-Listed Real Estate Investment Vehicles</w:t>
                    </w:r>
                  </w:p>
                </w:txbxContent>
              </v:textbox>
            </v:shape>
          </w:pict>
        </mc:Fallback>
      </mc:AlternateContent>
    </w:r>
  </w:p>
  <w:p w14:paraId="2A4EFDD7" w14:textId="77777777"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336CF9E6" w14:textId="77777777" w:rsidR="0036774B" w:rsidRDefault="0036774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A0DB" w14:textId="77777777"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21DFE327" w14:textId="77777777" w:rsidR="0036774B" w:rsidRDefault="0036774B" w:rsidP="0051587C">
    <w:pPr>
      <w:pStyle w:val="Footer"/>
      <w:ind w:right="360" w:firstLine="360"/>
    </w:pPr>
  </w:p>
  <w:p w14:paraId="251A10BB" w14:textId="77777777"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182E7" w14:textId="77777777" w:rsidR="00584E66" w:rsidRDefault="00584E66">
      <w:r>
        <w:separator/>
      </w:r>
    </w:p>
    <w:p w14:paraId="35C7CD08" w14:textId="77777777" w:rsidR="00584E66" w:rsidRDefault="00584E66"/>
  </w:footnote>
  <w:footnote w:type="continuationSeparator" w:id="0">
    <w:p w14:paraId="33B7E866" w14:textId="77777777" w:rsidR="00584E66" w:rsidRDefault="00584E66">
      <w:r>
        <w:continuationSeparator/>
      </w:r>
    </w:p>
    <w:p w14:paraId="315B4E33" w14:textId="77777777" w:rsidR="00584E66" w:rsidRDefault="00584E66"/>
  </w:footnote>
  <w:footnote w:type="continuationNotice" w:id="1">
    <w:p w14:paraId="53091F8D" w14:textId="77777777" w:rsidR="00584E66" w:rsidRDefault="00584E6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C6E7" w14:textId="14550B9E" w:rsidR="00C41335" w:rsidRDefault="0024120A">
    <w:pPr>
      <w:pStyle w:val="Header"/>
    </w:pPr>
    <w:r w:rsidRPr="0024120A">
      <w:rPr>
        <w:noProof/>
        <w:color w:val="808080" w:themeColor="background1" w:themeShade="80"/>
        <w:szCs w:val="20"/>
      </w:rPr>
      <mc:AlternateContent>
        <mc:Choice Requires="wps">
          <w:drawing>
            <wp:anchor distT="45720" distB="45720" distL="114300" distR="114300" simplePos="0" relativeHeight="251658247" behindDoc="0" locked="0" layoutInCell="1" allowOverlap="1" wp14:anchorId="4C05714A" wp14:editId="6D5CBF79">
              <wp:simplePos x="0" y="0"/>
              <wp:positionH relativeFrom="margin">
                <wp:align>left</wp:align>
              </wp:positionH>
              <wp:positionV relativeFrom="paragraph">
                <wp:posOffset>201295</wp:posOffset>
              </wp:positionV>
              <wp:extent cx="3336925" cy="140462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925" cy="1404620"/>
                      </a:xfrm>
                      <a:prstGeom prst="rect">
                        <a:avLst/>
                      </a:prstGeom>
                      <a:solidFill>
                        <a:srgbClr val="FFFFFF"/>
                      </a:solidFill>
                      <a:ln w="9525">
                        <a:noFill/>
                        <a:miter lim="800000"/>
                        <a:headEnd/>
                        <a:tailEnd/>
                      </a:ln>
                    </wps:spPr>
                    <wps:txbx>
                      <w:txbxContent>
                        <w:p w14:paraId="6BA01B62" w14:textId="2876C9DE" w:rsidR="0024120A" w:rsidRPr="00052780" w:rsidRDefault="00B62BB7" w:rsidP="0024120A">
                          <w:pPr>
                            <w:pStyle w:val="Footer"/>
                            <w:ind w:right="360"/>
                            <w:rPr>
                              <w:szCs w:val="20"/>
                            </w:rPr>
                          </w:pPr>
                          <w:r w:rsidRPr="00052780">
                            <w:rPr>
                              <w:color w:val="808080" w:themeColor="background1" w:themeShade="80"/>
                              <w:szCs w:val="20"/>
                            </w:rPr>
                            <w:t>Funds of Funds</w:t>
                          </w:r>
                          <w:r w:rsidR="00C306C2">
                            <w:rPr>
                              <w:color w:val="808080" w:themeColor="background1" w:themeShade="80"/>
                              <w:szCs w:val="20"/>
                            </w:rPr>
                            <w:t xml:space="preserve"> /</w:t>
                          </w:r>
                          <w:r w:rsidRPr="00052780">
                            <w:rPr>
                              <w:color w:val="808080" w:themeColor="background1" w:themeShade="80"/>
                              <w:szCs w:val="20"/>
                            </w:rPr>
                            <w:t xml:space="preserve"> Multi Manager </w:t>
                          </w:r>
                          <w:r w:rsidR="00C306C2">
                            <w:rPr>
                              <w:color w:val="808080" w:themeColor="background1" w:themeShade="80"/>
                              <w:szCs w:val="20"/>
                            </w:rPr>
                            <w:t>DDQ 202</w:t>
                          </w:r>
                          <w:r w:rsidR="00812A9B">
                            <w:rPr>
                              <w:color w:val="808080" w:themeColor="background1" w:themeShade="80"/>
                              <w:szCs w:val="20"/>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05714A" id="_x0000_t202" coordsize="21600,21600" o:spt="202" path="m,l,21600r21600,l21600,xe">
              <v:stroke joinstyle="miter"/>
              <v:path gradientshapeok="t" o:connecttype="rect"/>
            </v:shapetype>
            <v:shape id="Text Box 3" o:spid="_x0000_s1029" type="#_x0000_t202" style="position:absolute;margin-left:0;margin-top:15.85pt;width:262.75pt;height:110.6pt;z-index:251658247;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" stroked="f">
              <v:textbox style="mso-fit-shape-to-text:t">
                <w:txbxContent>
                  <w:p w14:paraId="6BA01B62" w14:textId="2876C9DE" w:rsidR="0024120A" w:rsidRPr="00052780" w:rsidRDefault="00B62BB7" w:rsidP="0024120A">
                    <w:pPr>
                      <w:pStyle w:val="Footer"/>
                      <w:ind w:right="360"/>
                      <w:rPr>
                        <w:szCs w:val="20"/>
                      </w:rPr>
                    </w:pPr>
                    <w:r w:rsidRPr="00052780">
                      <w:rPr>
                        <w:color w:val="808080" w:themeColor="background1" w:themeShade="80"/>
                        <w:szCs w:val="20"/>
                      </w:rPr>
                      <w:t>Funds of Funds</w:t>
                    </w:r>
                    <w:r w:rsidR="00C306C2">
                      <w:rPr>
                        <w:color w:val="808080" w:themeColor="background1" w:themeShade="80"/>
                        <w:szCs w:val="20"/>
                      </w:rPr>
                      <w:t xml:space="preserve"> /</w:t>
                    </w:r>
                    <w:r w:rsidRPr="00052780">
                      <w:rPr>
                        <w:color w:val="808080" w:themeColor="background1" w:themeShade="80"/>
                        <w:szCs w:val="20"/>
                      </w:rPr>
                      <w:t xml:space="preserve"> Multi Manager </w:t>
                    </w:r>
                    <w:r w:rsidR="00C306C2">
                      <w:rPr>
                        <w:color w:val="808080" w:themeColor="background1" w:themeShade="80"/>
                        <w:szCs w:val="20"/>
                      </w:rPr>
                      <w:t>DDQ 202</w:t>
                    </w:r>
                    <w:r w:rsidR="00812A9B">
                      <w:rPr>
                        <w:color w:val="808080" w:themeColor="background1" w:themeShade="80"/>
                        <w:szCs w:val="20"/>
                      </w:rPr>
                      <w:t>3</w:t>
                    </w:r>
                  </w:p>
                </w:txbxContent>
              </v:textbox>
              <w10:wrap type="square" anchorx="margin"/>
            </v:shape>
          </w:pict>
        </mc:Fallback>
      </mc:AlternateContent>
    </w:r>
    <w:r w:rsidR="00C41335">
      <w:rPr>
        <w:noProof/>
        <w:lang w:val="en-US"/>
      </w:rPr>
      <w:drawing>
        <wp:anchor distT="0" distB="0" distL="114300" distR="114300" simplePos="0" relativeHeight="251658244" behindDoc="0" locked="0" layoutInCell="1" allowOverlap="1" wp14:anchorId="727F128C" wp14:editId="77F70E7F">
          <wp:simplePos x="0" y="0"/>
          <wp:positionH relativeFrom="margin">
            <wp:align>right</wp:align>
          </wp:positionH>
          <wp:positionV relativeFrom="paragraph">
            <wp:posOffset>0</wp:posOffset>
          </wp:positionV>
          <wp:extent cx="2226734" cy="837960"/>
          <wp:effectExtent l="0" t="0" r="2540" b="635"/>
          <wp:wrapNone/>
          <wp:docPr id="1140217061" name="Picture 114021706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6734" cy="837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4D2A" w14:textId="601085AF" w:rsidR="009A5B74" w:rsidRPr="00582685" w:rsidRDefault="009A5B74" w:rsidP="009A5B74">
    <w:pPr>
      <w:jc w:val="right"/>
      <w:rPr>
        <w:b/>
      </w:rPr>
    </w:pPr>
  </w:p>
  <w:p w14:paraId="0C532DC5" w14:textId="77777777" w:rsidR="009A5B74" w:rsidRDefault="009A5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8581" w14:textId="77777777" w:rsidR="0036774B" w:rsidRDefault="0036774B">
    <w:pPr>
      <w:pStyle w:val="Header"/>
    </w:pPr>
    <w:r>
      <w:rPr>
        <w:noProof/>
      </w:rPr>
      <w:drawing>
        <wp:anchor distT="0" distB="0" distL="114300" distR="114300" simplePos="0" relativeHeight="251658241" behindDoc="0" locked="0" layoutInCell="1" allowOverlap="1" wp14:anchorId="0A12C1A5" wp14:editId="0C9B9DFA">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698BB" w14:textId="77777777" w:rsidR="0036774B" w:rsidRDefault="0036774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E746A"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0" behindDoc="0" locked="0" layoutInCell="1" allowOverlap="1" wp14:anchorId="52FDE4A5" wp14:editId="71396501">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A4CF8F"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1FBBA4FA" w14:textId="77777777" w:rsidR="0036774B" w:rsidRPr="008E7942" w:rsidRDefault="0036774B">
    <w:pPr>
      <w:pStyle w:val="Header"/>
    </w:pPr>
  </w:p>
  <w:p w14:paraId="7CB4C064" w14:textId="77777777" w:rsidR="0036774B" w:rsidRPr="008E7942" w:rsidRDefault="0036774B">
    <w:pPr>
      <w:pStyle w:val="Header"/>
    </w:pPr>
  </w:p>
  <w:p w14:paraId="3D45B7A9" w14:textId="77777777" w:rsidR="0036774B" w:rsidRDefault="0036774B">
    <w:pPr>
      <w:pStyle w:val="Header"/>
    </w:pPr>
  </w:p>
  <w:p w14:paraId="36A3A7A3"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2" w15:restartNumberingAfterBreak="0">
    <w:nsid w:val="0D13362A"/>
    <w:multiLevelType w:val="hybridMultilevel"/>
    <w:tmpl w:val="4572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1E705FB0"/>
    <w:multiLevelType w:val="multilevel"/>
    <w:tmpl w:val="4B126826"/>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24A4BF2"/>
    <w:multiLevelType w:val="hybridMultilevel"/>
    <w:tmpl w:val="4B7062C0"/>
    <w:lvl w:ilvl="0" w:tplc="027A7350">
      <w:start w:val="1"/>
      <w:numFmt w:val="upperRoman"/>
      <w:lvlText w:val="%1."/>
      <w:lvlJc w:val="left"/>
      <w:pPr>
        <w:ind w:left="73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0" w15:restartNumberingAfterBreak="0">
    <w:nsid w:val="4B0A0FAE"/>
    <w:multiLevelType w:val="hybridMultilevel"/>
    <w:tmpl w:val="9C26FEAE"/>
    <w:lvl w:ilvl="0" w:tplc="83CA5D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47355">
    <w:abstractNumId w:val="22"/>
  </w:num>
  <w:num w:numId="2" w16cid:durableId="1534876454">
    <w:abstractNumId w:val="21"/>
  </w:num>
  <w:num w:numId="3" w16cid:durableId="1767531398">
    <w:abstractNumId w:val="13"/>
  </w:num>
  <w:num w:numId="4" w16cid:durableId="1755013653">
    <w:abstractNumId w:val="9"/>
  </w:num>
  <w:num w:numId="5" w16cid:durableId="1161390313">
    <w:abstractNumId w:val="7"/>
  </w:num>
  <w:num w:numId="6" w16cid:durableId="742025556">
    <w:abstractNumId w:val="6"/>
  </w:num>
  <w:num w:numId="7" w16cid:durableId="588395117">
    <w:abstractNumId w:val="5"/>
  </w:num>
  <w:num w:numId="8" w16cid:durableId="908346015">
    <w:abstractNumId w:val="4"/>
  </w:num>
  <w:num w:numId="9" w16cid:durableId="1855267808">
    <w:abstractNumId w:val="8"/>
  </w:num>
  <w:num w:numId="10" w16cid:durableId="398943453">
    <w:abstractNumId w:val="3"/>
  </w:num>
  <w:num w:numId="11" w16cid:durableId="335689351">
    <w:abstractNumId w:val="2"/>
  </w:num>
  <w:num w:numId="12" w16cid:durableId="8486377">
    <w:abstractNumId w:val="1"/>
  </w:num>
  <w:num w:numId="13" w16cid:durableId="1341011350">
    <w:abstractNumId w:val="0"/>
  </w:num>
  <w:num w:numId="14" w16cid:durableId="253586292">
    <w:abstractNumId w:val="14"/>
  </w:num>
  <w:num w:numId="15" w16cid:durableId="1996756985">
    <w:abstractNumId w:val="23"/>
  </w:num>
  <w:num w:numId="16" w16cid:durableId="366491981">
    <w:abstractNumId w:val="15"/>
  </w:num>
  <w:num w:numId="17" w16cid:durableId="1836720913">
    <w:abstractNumId w:val="17"/>
  </w:num>
  <w:num w:numId="18" w16cid:durableId="950743994">
    <w:abstractNumId w:val="12"/>
  </w:num>
  <w:num w:numId="19" w16cid:durableId="2090498145">
    <w:abstractNumId w:val="20"/>
  </w:num>
  <w:num w:numId="20" w16cid:durableId="508906370">
    <w:abstractNumId w:val="11"/>
  </w:num>
  <w:num w:numId="21" w16cid:durableId="1878355097">
    <w:abstractNumId w:val="19"/>
  </w:num>
  <w:num w:numId="22" w16cid:durableId="1735464054">
    <w:abstractNumId w:val="16"/>
  </w:num>
  <w:num w:numId="23" w16cid:durableId="463889762">
    <w:abstractNumId w:val="10"/>
  </w:num>
  <w:num w:numId="24" w16cid:durableId="1256016587">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1157"/>
    <w:rsid w:val="0000220C"/>
    <w:rsid w:val="00002609"/>
    <w:rsid w:val="00003133"/>
    <w:rsid w:val="0000520C"/>
    <w:rsid w:val="00005228"/>
    <w:rsid w:val="0000634E"/>
    <w:rsid w:val="000075F6"/>
    <w:rsid w:val="00011B94"/>
    <w:rsid w:val="0001385B"/>
    <w:rsid w:val="0001439E"/>
    <w:rsid w:val="00014725"/>
    <w:rsid w:val="0001532E"/>
    <w:rsid w:val="00016275"/>
    <w:rsid w:val="00017874"/>
    <w:rsid w:val="00020CFC"/>
    <w:rsid w:val="00020E52"/>
    <w:rsid w:val="00022FD4"/>
    <w:rsid w:val="000232B5"/>
    <w:rsid w:val="00023A69"/>
    <w:rsid w:val="00023C3A"/>
    <w:rsid w:val="0002476F"/>
    <w:rsid w:val="00024807"/>
    <w:rsid w:val="0002580F"/>
    <w:rsid w:val="00025A26"/>
    <w:rsid w:val="00025C74"/>
    <w:rsid w:val="00025DF3"/>
    <w:rsid w:val="00026027"/>
    <w:rsid w:val="0003087B"/>
    <w:rsid w:val="00030C2A"/>
    <w:rsid w:val="00030E62"/>
    <w:rsid w:val="000325BC"/>
    <w:rsid w:val="00032ABF"/>
    <w:rsid w:val="00032B46"/>
    <w:rsid w:val="00032E3A"/>
    <w:rsid w:val="00033ECC"/>
    <w:rsid w:val="00035942"/>
    <w:rsid w:val="000367E0"/>
    <w:rsid w:val="0003731E"/>
    <w:rsid w:val="00037F9A"/>
    <w:rsid w:val="0004003A"/>
    <w:rsid w:val="000400C3"/>
    <w:rsid w:val="000402FC"/>
    <w:rsid w:val="00040325"/>
    <w:rsid w:val="00040722"/>
    <w:rsid w:val="00041A8E"/>
    <w:rsid w:val="00043C94"/>
    <w:rsid w:val="00044582"/>
    <w:rsid w:val="000449CC"/>
    <w:rsid w:val="00044E98"/>
    <w:rsid w:val="00045130"/>
    <w:rsid w:val="00045B84"/>
    <w:rsid w:val="00046260"/>
    <w:rsid w:val="00047B4C"/>
    <w:rsid w:val="0005232A"/>
    <w:rsid w:val="00052780"/>
    <w:rsid w:val="00052B4B"/>
    <w:rsid w:val="00052C89"/>
    <w:rsid w:val="00054050"/>
    <w:rsid w:val="0005421B"/>
    <w:rsid w:val="0005437E"/>
    <w:rsid w:val="00054A45"/>
    <w:rsid w:val="00056071"/>
    <w:rsid w:val="00056E9E"/>
    <w:rsid w:val="0005722C"/>
    <w:rsid w:val="000578B3"/>
    <w:rsid w:val="0006095A"/>
    <w:rsid w:val="00060DA4"/>
    <w:rsid w:val="0006348A"/>
    <w:rsid w:val="00063636"/>
    <w:rsid w:val="000637B1"/>
    <w:rsid w:val="000639E5"/>
    <w:rsid w:val="00064889"/>
    <w:rsid w:val="00065C56"/>
    <w:rsid w:val="00065DC6"/>
    <w:rsid w:val="00066694"/>
    <w:rsid w:val="0006737A"/>
    <w:rsid w:val="00070CF3"/>
    <w:rsid w:val="00071F7C"/>
    <w:rsid w:val="00072A56"/>
    <w:rsid w:val="00074182"/>
    <w:rsid w:val="000756AA"/>
    <w:rsid w:val="00075EC0"/>
    <w:rsid w:val="000769E3"/>
    <w:rsid w:val="00076F34"/>
    <w:rsid w:val="00082E01"/>
    <w:rsid w:val="00083280"/>
    <w:rsid w:val="000834A9"/>
    <w:rsid w:val="00084073"/>
    <w:rsid w:val="000848E3"/>
    <w:rsid w:val="000853B0"/>
    <w:rsid w:val="000856B4"/>
    <w:rsid w:val="00085BD1"/>
    <w:rsid w:val="00085FC2"/>
    <w:rsid w:val="000860AE"/>
    <w:rsid w:val="00087B77"/>
    <w:rsid w:val="00090EF5"/>
    <w:rsid w:val="00091407"/>
    <w:rsid w:val="00092550"/>
    <w:rsid w:val="00092EEC"/>
    <w:rsid w:val="0009385F"/>
    <w:rsid w:val="000940E4"/>
    <w:rsid w:val="000942DD"/>
    <w:rsid w:val="00095168"/>
    <w:rsid w:val="00095C1D"/>
    <w:rsid w:val="00096A9C"/>
    <w:rsid w:val="00097C52"/>
    <w:rsid w:val="000A0332"/>
    <w:rsid w:val="000A0485"/>
    <w:rsid w:val="000A1109"/>
    <w:rsid w:val="000A224F"/>
    <w:rsid w:val="000A3C69"/>
    <w:rsid w:val="000A3FD6"/>
    <w:rsid w:val="000A4419"/>
    <w:rsid w:val="000A4561"/>
    <w:rsid w:val="000A61ED"/>
    <w:rsid w:val="000A6E7C"/>
    <w:rsid w:val="000A782C"/>
    <w:rsid w:val="000A7FF6"/>
    <w:rsid w:val="000B027C"/>
    <w:rsid w:val="000B0A15"/>
    <w:rsid w:val="000B2106"/>
    <w:rsid w:val="000B2F64"/>
    <w:rsid w:val="000B3269"/>
    <w:rsid w:val="000B38BE"/>
    <w:rsid w:val="000B3FBA"/>
    <w:rsid w:val="000B4EEF"/>
    <w:rsid w:val="000B64E8"/>
    <w:rsid w:val="000C02AF"/>
    <w:rsid w:val="000C0DB6"/>
    <w:rsid w:val="000C1020"/>
    <w:rsid w:val="000C159D"/>
    <w:rsid w:val="000C2DCC"/>
    <w:rsid w:val="000C3A15"/>
    <w:rsid w:val="000C54DE"/>
    <w:rsid w:val="000C5E23"/>
    <w:rsid w:val="000C6CD3"/>
    <w:rsid w:val="000C6F85"/>
    <w:rsid w:val="000C7977"/>
    <w:rsid w:val="000D0173"/>
    <w:rsid w:val="000D09B5"/>
    <w:rsid w:val="000D09D8"/>
    <w:rsid w:val="000D0A5D"/>
    <w:rsid w:val="000D1E77"/>
    <w:rsid w:val="000D2DFF"/>
    <w:rsid w:val="000D3980"/>
    <w:rsid w:val="000D3C3B"/>
    <w:rsid w:val="000D3E27"/>
    <w:rsid w:val="000D3F17"/>
    <w:rsid w:val="000D4083"/>
    <w:rsid w:val="000D4B9D"/>
    <w:rsid w:val="000D4CDA"/>
    <w:rsid w:val="000D640C"/>
    <w:rsid w:val="000D6C58"/>
    <w:rsid w:val="000D7014"/>
    <w:rsid w:val="000D7410"/>
    <w:rsid w:val="000D77D4"/>
    <w:rsid w:val="000D788A"/>
    <w:rsid w:val="000D7E53"/>
    <w:rsid w:val="000E03E8"/>
    <w:rsid w:val="000E0CF2"/>
    <w:rsid w:val="000E0DDC"/>
    <w:rsid w:val="000E13B8"/>
    <w:rsid w:val="000E1648"/>
    <w:rsid w:val="000E1785"/>
    <w:rsid w:val="000E1871"/>
    <w:rsid w:val="000E19C3"/>
    <w:rsid w:val="000E1C06"/>
    <w:rsid w:val="000E2095"/>
    <w:rsid w:val="000E28E9"/>
    <w:rsid w:val="000E5771"/>
    <w:rsid w:val="000E5C5F"/>
    <w:rsid w:val="000E5F86"/>
    <w:rsid w:val="000E60F9"/>
    <w:rsid w:val="000E6AEE"/>
    <w:rsid w:val="000E6C92"/>
    <w:rsid w:val="000E7194"/>
    <w:rsid w:val="000E7893"/>
    <w:rsid w:val="000E7DA2"/>
    <w:rsid w:val="000F0DCE"/>
    <w:rsid w:val="000F1D6E"/>
    <w:rsid w:val="000F1EA5"/>
    <w:rsid w:val="000F20FF"/>
    <w:rsid w:val="000F2933"/>
    <w:rsid w:val="000F2ECC"/>
    <w:rsid w:val="000F4416"/>
    <w:rsid w:val="000F608F"/>
    <w:rsid w:val="000F60B9"/>
    <w:rsid w:val="000F64DD"/>
    <w:rsid w:val="000F685F"/>
    <w:rsid w:val="000F6E90"/>
    <w:rsid w:val="001002CC"/>
    <w:rsid w:val="001008CB"/>
    <w:rsid w:val="00101167"/>
    <w:rsid w:val="00102256"/>
    <w:rsid w:val="001037D9"/>
    <w:rsid w:val="001039DF"/>
    <w:rsid w:val="00103B9A"/>
    <w:rsid w:val="00103C60"/>
    <w:rsid w:val="00103F79"/>
    <w:rsid w:val="00104255"/>
    <w:rsid w:val="00104452"/>
    <w:rsid w:val="001046B4"/>
    <w:rsid w:val="001050A7"/>
    <w:rsid w:val="0010515D"/>
    <w:rsid w:val="00106ED7"/>
    <w:rsid w:val="00107BCA"/>
    <w:rsid w:val="00110C92"/>
    <w:rsid w:val="00110CCC"/>
    <w:rsid w:val="00112A1D"/>
    <w:rsid w:val="00113582"/>
    <w:rsid w:val="00114FD1"/>
    <w:rsid w:val="00115A97"/>
    <w:rsid w:val="00116121"/>
    <w:rsid w:val="00116725"/>
    <w:rsid w:val="0011794D"/>
    <w:rsid w:val="00120C10"/>
    <w:rsid w:val="00121691"/>
    <w:rsid w:val="00121A8C"/>
    <w:rsid w:val="00121CE9"/>
    <w:rsid w:val="00121E3D"/>
    <w:rsid w:val="001225A4"/>
    <w:rsid w:val="00122A70"/>
    <w:rsid w:val="00122EEE"/>
    <w:rsid w:val="00122F0B"/>
    <w:rsid w:val="0012442E"/>
    <w:rsid w:val="00124CB7"/>
    <w:rsid w:val="001253C5"/>
    <w:rsid w:val="0012661D"/>
    <w:rsid w:val="0012694A"/>
    <w:rsid w:val="00127175"/>
    <w:rsid w:val="001300CF"/>
    <w:rsid w:val="001305FD"/>
    <w:rsid w:val="0013073E"/>
    <w:rsid w:val="001308F6"/>
    <w:rsid w:val="00130A69"/>
    <w:rsid w:val="00130C7D"/>
    <w:rsid w:val="00131D49"/>
    <w:rsid w:val="0013297F"/>
    <w:rsid w:val="00132E99"/>
    <w:rsid w:val="0013318D"/>
    <w:rsid w:val="00133324"/>
    <w:rsid w:val="00136704"/>
    <w:rsid w:val="00137383"/>
    <w:rsid w:val="00137DED"/>
    <w:rsid w:val="0014009B"/>
    <w:rsid w:val="001407B4"/>
    <w:rsid w:val="001407F9"/>
    <w:rsid w:val="00141C18"/>
    <w:rsid w:val="00142E98"/>
    <w:rsid w:val="0014363A"/>
    <w:rsid w:val="001449BA"/>
    <w:rsid w:val="00144D31"/>
    <w:rsid w:val="00146676"/>
    <w:rsid w:val="0014677E"/>
    <w:rsid w:val="001473CD"/>
    <w:rsid w:val="00147A7E"/>
    <w:rsid w:val="001512E0"/>
    <w:rsid w:val="00151BA2"/>
    <w:rsid w:val="00153B8D"/>
    <w:rsid w:val="00154082"/>
    <w:rsid w:val="00154F0F"/>
    <w:rsid w:val="00155109"/>
    <w:rsid w:val="0015683C"/>
    <w:rsid w:val="001570A1"/>
    <w:rsid w:val="001577FF"/>
    <w:rsid w:val="00160131"/>
    <w:rsid w:val="00160CF1"/>
    <w:rsid w:val="0016120A"/>
    <w:rsid w:val="001627EC"/>
    <w:rsid w:val="001644E1"/>
    <w:rsid w:val="00164F52"/>
    <w:rsid w:val="00165660"/>
    <w:rsid w:val="001659D9"/>
    <w:rsid w:val="00165A9D"/>
    <w:rsid w:val="00170E33"/>
    <w:rsid w:val="0017152E"/>
    <w:rsid w:val="001722D5"/>
    <w:rsid w:val="00173D1C"/>
    <w:rsid w:val="001742F0"/>
    <w:rsid w:val="0017464E"/>
    <w:rsid w:val="0017485E"/>
    <w:rsid w:val="00174AF7"/>
    <w:rsid w:val="00174B40"/>
    <w:rsid w:val="00176519"/>
    <w:rsid w:val="00180881"/>
    <w:rsid w:val="00180C30"/>
    <w:rsid w:val="0018140A"/>
    <w:rsid w:val="001824C5"/>
    <w:rsid w:val="0018264E"/>
    <w:rsid w:val="0018324D"/>
    <w:rsid w:val="00183DA6"/>
    <w:rsid w:val="00184B3A"/>
    <w:rsid w:val="001862F6"/>
    <w:rsid w:val="00187B0E"/>
    <w:rsid w:val="001900E7"/>
    <w:rsid w:val="0019076D"/>
    <w:rsid w:val="00190D37"/>
    <w:rsid w:val="00191262"/>
    <w:rsid w:val="00191FEC"/>
    <w:rsid w:val="00193365"/>
    <w:rsid w:val="00193CCF"/>
    <w:rsid w:val="001948CB"/>
    <w:rsid w:val="00195D67"/>
    <w:rsid w:val="00196A30"/>
    <w:rsid w:val="00196B35"/>
    <w:rsid w:val="00197C6F"/>
    <w:rsid w:val="001A1875"/>
    <w:rsid w:val="001A1CFE"/>
    <w:rsid w:val="001A2479"/>
    <w:rsid w:val="001A27C3"/>
    <w:rsid w:val="001A2836"/>
    <w:rsid w:val="001A31AD"/>
    <w:rsid w:val="001A3EE6"/>
    <w:rsid w:val="001A4AF5"/>
    <w:rsid w:val="001A4B54"/>
    <w:rsid w:val="001A4BDB"/>
    <w:rsid w:val="001A7039"/>
    <w:rsid w:val="001A704B"/>
    <w:rsid w:val="001A7238"/>
    <w:rsid w:val="001A74B8"/>
    <w:rsid w:val="001A7AEA"/>
    <w:rsid w:val="001A7CFB"/>
    <w:rsid w:val="001B0990"/>
    <w:rsid w:val="001B14B6"/>
    <w:rsid w:val="001B2CC2"/>
    <w:rsid w:val="001B2F2F"/>
    <w:rsid w:val="001B30C2"/>
    <w:rsid w:val="001B31FA"/>
    <w:rsid w:val="001B320F"/>
    <w:rsid w:val="001B3BD1"/>
    <w:rsid w:val="001B3F26"/>
    <w:rsid w:val="001B4219"/>
    <w:rsid w:val="001B5032"/>
    <w:rsid w:val="001B5A46"/>
    <w:rsid w:val="001B61C8"/>
    <w:rsid w:val="001B61F6"/>
    <w:rsid w:val="001B639E"/>
    <w:rsid w:val="001B6409"/>
    <w:rsid w:val="001B6515"/>
    <w:rsid w:val="001B6D06"/>
    <w:rsid w:val="001C0047"/>
    <w:rsid w:val="001C070E"/>
    <w:rsid w:val="001C077E"/>
    <w:rsid w:val="001C0A14"/>
    <w:rsid w:val="001C0C55"/>
    <w:rsid w:val="001C0D1D"/>
    <w:rsid w:val="001C0D5D"/>
    <w:rsid w:val="001C20C6"/>
    <w:rsid w:val="001C2CE9"/>
    <w:rsid w:val="001C301C"/>
    <w:rsid w:val="001C36CC"/>
    <w:rsid w:val="001C46CC"/>
    <w:rsid w:val="001C4DB1"/>
    <w:rsid w:val="001C6197"/>
    <w:rsid w:val="001C6E50"/>
    <w:rsid w:val="001C71CA"/>
    <w:rsid w:val="001D0AA1"/>
    <w:rsid w:val="001D0E98"/>
    <w:rsid w:val="001D1484"/>
    <w:rsid w:val="001D1D64"/>
    <w:rsid w:val="001D388F"/>
    <w:rsid w:val="001D3F2C"/>
    <w:rsid w:val="001D4069"/>
    <w:rsid w:val="001D4706"/>
    <w:rsid w:val="001D481D"/>
    <w:rsid w:val="001D4EDF"/>
    <w:rsid w:val="001D54B7"/>
    <w:rsid w:val="001D59E0"/>
    <w:rsid w:val="001E0F07"/>
    <w:rsid w:val="001E10F1"/>
    <w:rsid w:val="001E12B2"/>
    <w:rsid w:val="001E1830"/>
    <w:rsid w:val="001E2ADC"/>
    <w:rsid w:val="001E2B67"/>
    <w:rsid w:val="001E32ED"/>
    <w:rsid w:val="001E3E02"/>
    <w:rsid w:val="001E4EC6"/>
    <w:rsid w:val="001E540B"/>
    <w:rsid w:val="001E55AE"/>
    <w:rsid w:val="001E59D6"/>
    <w:rsid w:val="001E68BD"/>
    <w:rsid w:val="001E7DE2"/>
    <w:rsid w:val="001F0416"/>
    <w:rsid w:val="001F0549"/>
    <w:rsid w:val="001F0A87"/>
    <w:rsid w:val="001F0B82"/>
    <w:rsid w:val="001F3C82"/>
    <w:rsid w:val="001F4164"/>
    <w:rsid w:val="001F4F5D"/>
    <w:rsid w:val="001F6120"/>
    <w:rsid w:val="001F638A"/>
    <w:rsid w:val="001F661E"/>
    <w:rsid w:val="001F68EA"/>
    <w:rsid w:val="001F6A3C"/>
    <w:rsid w:val="001F71D3"/>
    <w:rsid w:val="001F7D51"/>
    <w:rsid w:val="00204125"/>
    <w:rsid w:val="00205FEB"/>
    <w:rsid w:val="002065CC"/>
    <w:rsid w:val="00206F47"/>
    <w:rsid w:val="00207C04"/>
    <w:rsid w:val="002106C1"/>
    <w:rsid w:val="002107B2"/>
    <w:rsid w:val="00210F20"/>
    <w:rsid w:val="002121E4"/>
    <w:rsid w:val="00212E85"/>
    <w:rsid w:val="002135AC"/>
    <w:rsid w:val="002137A9"/>
    <w:rsid w:val="00213A8E"/>
    <w:rsid w:val="00214335"/>
    <w:rsid w:val="00214F22"/>
    <w:rsid w:val="00215374"/>
    <w:rsid w:val="0021552A"/>
    <w:rsid w:val="00215911"/>
    <w:rsid w:val="00215AA2"/>
    <w:rsid w:val="00215AD3"/>
    <w:rsid w:val="00215B3F"/>
    <w:rsid w:val="00216DC3"/>
    <w:rsid w:val="00221238"/>
    <w:rsid w:val="002216E5"/>
    <w:rsid w:val="002219F2"/>
    <w:rsid w:val="002238C4"/>
    <w:rsid w:val="00223930"/>
    <w:rsid w:val="002242B6"/>
    <w:rsid w:val="002244D3"/>
    <w:rsid w:val="002253F9"/>
    <w:rsid w:val="002303C8"/>
    <w:rsid w:val="002321CA"/>
    <w:rsid w:val="00233B34"/>
    <w:rsid w:val="002344FD"/>
    <w:rsid w:val="00234F4E"/>
    <w:rsid w:val="00235674"/>
    <w:rsid w:val="00240DC0"/>
    <w:rsid w:val="0024120A"/>
    <w:rsid w:val="0024145C"/>
    <w:rsid w:val="00242707"/>
    <w:rsid w:val="0024283D"/>
    <w:rsid w:val="002430CB"/>
    <w:rsid w:val="00243590"/>
    <w:rsid w:val="00243D4E"/>
    <w:rsid w:val="002441B9"/>
    <w:rsid w:val="00245314"/>
    <w:rsid w:val="002454C7"/>
    <w:rsid w:val="0024598D"/>
    <w:rsid w:val="002463F9"/>
    <w:rsid w:val="00246D61"/>
    <w:rsid w:val="00250D44"/>
    <w:rsid w:val="0025228E"/>
    <w:rsid w:val="00252C9A"/>
    <w:rsid w:val="002531EB"/>
    <w:rsid w:val="00253D37"/>
    <w:rsid w:val="002544BC"/>
    <w:rsid w:val="00254ABC"/>
    <w:rsid w:val="00255C98"/>
    <w:rsid w:val="00257B92"/>
    <w:rsid w:val="00257BDD"/>
    <w:rsid w:val="00257D31"/>
    <w:rsid w:val="00260799"/>
    <w:rsid w:val="00261A86"/>
    <w:rsid w:val="00261CEE"/>
    <w:rsid w:val="002631A2"/>
    <w:rsid w:val="0026481B"/>
    <w:rsid w:val="00264BAE"/>
    <w:rsid w:val="00265E66"/>
    <w:rsid w:val="00265F35"/>
    <w:rsid w:val="002665AB"/>
    <w:rsid w:val="00266708"/>
    <w:rsid w:val="002669CD"/>
    <w:rsid w:val="00266E79"/>
    <w:rsid w:val="00270AF0"/>
    <w:rsid w:val="00272C64"/>
    <w:rsid w:val="00272DFE"/>
    <w:rsid w:val="002741EC"/>
    <w:rsid w:val="00274F8B"/>
    <w:rsid w:val="00275C0A"/>
    <w:rsid w:val="00280B24"/>
    <w:rsid w:val="00280D79"/>
    <w:rsid w:val="002811C5"/>
    <w:rsid w:val="002814FC"/>
    <w:rsid w:val="002816C9"/>
    <w:rsid w:val="002816FC"/>
    <w:rsid w:val="00281C81"/>
    <w:rsid w:val="00281D4A"/>
    <w:rsid w:val="00283080"/>
    <w:rsid w:val="002853C4"/>
    <w:rsid w:val="00286855"/>
    <w:rsid w:val="0028687E"/>
    <w:rsid w:val="00287AA2"/>
    <w:rsid w:val="002905E2"/>
    <w:rsid w:val="00290BB3"/>
    <w:rsid w:val="002912A0"/>
    <w:rsid w:val="00292E12"/>
    <w:rsid w:val="002930A2"/>
    <w:rsid w:val="002968C4"/>
    <w:rsid w:val="00297728"/>
    <w:rsid w:val="002A186B"/>
    <w:rsid w:val="002A2A95"/>
    <w:rsid w:val="002A30FF"/>
    <w:rsid w:val="002A3CB5"/>
    <w:rsid w:val="002A5448"/>
    <w:rsid w:val="002A609D"/>
    <w:rsid w:val="002A6259"/>
    <w:rsid w:val="002A6485"/>
    <w:rsid w:val="002A748E"/>
    <w:rsid w:val="002B0A5F"/>
    <w:rsid w:val="002B13C4"/>
    <w:rsid w:val="002B2619"/>
    <w:rsid w:val="002B2794"/>
    <w:rsid w:val="002B27FB"/>
    <w:rsid w:val="002B2B93"/>
    <w:rsid w:val="002B2BA1"/>
    <w:rsid w:val="002B3129"/>
    <w:rsid w:val="002B359A"/>
    <w:rsid w:val="002B39B9"/>
    <w:rsid w:val="002B3C11"/>
    <w:rsid w:val="002B3E7B"/>
    <w:rsid w:val="002B5250"/>
    <w:rsid w:val="002B558B"/>
    <w:rsid w:val="002B6375"/>
    <w:rsid w:val="002B642F"/>
    <w:rsid w:val="002B666B"/>
    <w:rsid w:val="002B7A9B"/>
    <w:rsid w:val="002C1CA8"/>
    <w:rsid w:val="002C5589"/>
    <w:rsid w:val="002C6EFD"/>
    <w:rsid w:val="002C7223"/>
    <w:rsid w:val="002C729E"/>
    <w:rsid w:val="002C7C8E"/>
    <w:rsid w:val="002D0742"/>
    <w:rsid w:val="002D0C37"/>
    <w:rsid w:val="002D105F"/>
    <w:rsid w:val="002D12D8"/>
    <w:rsid w:val="002D1724"/>
    <w:rsid w:val="002D1A74"/>
    <w:rsid w:val="002D2287"/>
    <w:rsid w:val="002D34F2"/>
    <w:rsid w:val="002D3AB0"/>
    <w:rsid w:val="002D3E0B"/>
    <w:rsid w:val="002D4317"/>
    <w:rsid w:val="002D431E"/>
    <w:rsid w:val="002D457F"/>
    <w:rsid w:val="002D4D0E"/>
    <w:rsid w:val="002D59DF"/>
    <w:rsid w:val="002D6000"/>
    <w:rsid w:val="002D7753"/>
    <w:rsid w:val="002E07FB"/>
    <w:rsid w:val="002E10BF"/>
    <w:rsid w:val="002E12C7"/>
    <w:rsid w:val="002E319E"/>
    <w:rsid w:val="002E3F82"/>
    <w:rsid w:val="002E4228"/>
    <w:rsid w:val="002E44B6"/>
    <w:rsid w:val="002E4ECC"/>
    <w:rsid w:val="002E7680"/>
    <w:rsid w:val="002F1CE6"/>
    <w:rsid w:val="002F22B0"/>
    <w:rsid w:val="002F2EFC"/>
    <w:rsid w:val="002F315F"/>
    <w:rsid w:val="002F341C"/>
    <w:rsid w:val="002F4135"/>
    <w:rsid w:val="002F44A7"/>
    <w:rsid w:val="002F4E72"/>
    <w:rsid w:val="002F5CEA"/>
    <w:rsid w:val="002F6339"/>
    <w:rsid w:val="002F6383"/>
    <w:rsid w:val="002F644D"/>
    <w:rsid w:val="002F6DAB"/>
    <w:rsid w:val="002F73A1"/>
    <w:rsid w:val="0030047C"/>
    <w:rsid w:val="003022C4"/>
    <w:rsid w:val="0030235D"/>
    <w:rsid w:val="00302BE9"/>
    <w:rsid w:val="00302C99"/>
    <w:rsid w:val="00303A7A"/>
    <w:rsid w:val="00304B12"/>
    <w:rsid w:val="003067A6"/>
    <w:rsid w:val="00307124"/>
    <w:rsid w:val="003100B2"/>
    <w:rsid w:val="003102B3"/>
    <w:rsid w:val="00311F61"/>
    <w:rsid w:val="00312065"/>
    <w:rsid w:val="00313AEF"/>
    <w:rsid w:val="00313DDE"/>
    <w:rsid w:val="003145B8"/>
    <w:rsid w:val="00315D4C"/>
    <w:rsid w:val="00316C5B"/>
    <w:rsid w:val="003170F8"/>
    <w:rsid w:val="003175D9"/>
    <w:rsid w:val="00321EF8"/>
    <w:rsid w:val="0032232B"/>
    <w:rsid w:val="0032261C"/>
    <w:rsid w:val="00322E71"/>
    <w:rsid w:val="0032301A"/>
    <w:rsid w:val="00323302"/>
    <w:rsid w:val="00324671"/>
    <w:rsid w:val="003259F0"/>
    <w:rsid w:val="00331DD3"/>
    <w:rsid w:val="0033393F"/>
    <w:rsid w:val="003342E7"/>
    <w:rsid w:val="00334793"/>
    <w:rsid w:val="003357F1"/>
    <w:rsid w:val="00335A49"/>
    <w:rsid w:val="003361D9"/>
    <w:rsid w:val="00336F44"/>
    <w:rsid w:val="003373A0"/>
    <w:rsid w:val="00337472"/>
    <w:rsid w:val="00337856"/>
    <w:rsid w:val="0034001D"/>
    <w:rsid w:val="003412B8"/>
    <w:rsid w:val="0034150F"/>
    <w:rsid w:val="00342A55"/>
    <w:rsid w:val="00346461"/>
    <w:rsid w:val="003466FC"/>
    <w:rsid w:val="00346704"/>
    <w:rsid w:val="003467A8"/>
    <w:rsid w:val="003468FD"/>
    <w:rsid w:val="0035001C"/>
    <w:rsid w:val="003502D9"/>
    <w:rsid w:val="003504E3"/>
    <w:rsid w:val="0035063B"/>
    <w:rsid w:val="0035081F"/>
    <w:rsid w:val="0035083F"/>
    <w:rsid w:val="00350971"/>
    <w:rsid w:val="00352A70"/>
    <w:rsid w:val="0035343A"/>
    <w:rsid w:val="00354A18"/>
    <w:rsid w:val="00354BBC"/>
    <w:rsid w:val="00354EB8"/>
    <w:rsid w:val="00355774"/>
    <w:rsid w:val="00355AD6"/>
    <w:rsid w:val="00355CE6"/>
    <w:rsid w:val="0035603B"/>
    <w:rsid w:val="0035604D"/>
    <w:rsid w:val="00357815"/>
    <w:rsid w:val="00357DCB"/>
    <w:rsid w:val="00360750"/>
    <w:rsid w:val="003617B2"/>
    <w:rsid w:val="003634CE"/>
    <w:rsid w:val="003638E8"/>
    <w:rsid w:val="00363DDF"/>
    <w:rsid w:val="003649DF"/>
    <w:rsid w:val="00365AC3"/>
    <w:rsid w:val="0036617C"/>
    <w:rsid w:val="00366536"/>
    <w:rsid w:val="00366D2C"/>
    <w:rsid w:val="0036774B"/>
    <w:rsid w:val="00371034"/>
    <w:rsid w:val="00372B37"/>
    <w:rsid w:val="00372E77"/>
    <w:rsid w:val="003731E3"/>
    <w:rsid w:val="00373A87"/>
    <w:rsid w:val="0037413B"/>
    <w:rsid w:val="00374E1B"/>
    <w:rsid w:val="0037639D"/>
    <w:rsid w:val="0037712A"/>
    <w:rsid w:val="00377597"/>
    <w:rsid w:val="003779EC"/>
    <w:rsid w:val="00377E3C"/>
    <w:rsid w:val="00380563"/>
    <w:rsid w:val="003811A0"/>
    <w:rsid w:val="003813A2"/>
    <w:rsid w:val="003818D4"/>
    <w:rsid w:val="00382DA9"/>
    <w:rsid w:val="00384A7A"/>
    <w:rsid w:val="003862AF"/>
    <w:rsid w:val="003865C2"/>
    <w:rsid w:val="0038677C"/>
    <w:rsid w:val="00386CA1"/>
    <w:rsid w:val="00387014"/>
    <w:rsid w:val="003879D6"/>
    <w:rsid w:val="00387B03"/>
    <w:rsid w:val="00393883"/>
    <w:rsid w:val="00394EBB"/>
    <w:rsid w:val="00396ECA"/>
    <w:rsid w:val="00397534"/>
    <w:rsid w:val="003A18EE"/>
    <w:rsid w:val="003A2A0A"/>
    <w:rsid w:val="003A43C6"/>
    <w:rsid w:val="003A43F7"/>
    <w:rsid w:val="003A4893"/>
    <w:rsid w:val="003A4F58"/>
    <w:rsid w:val="003A59BA"/>
    <w:rsid w:val="003A6186"/>
    <w:rsid w:val="003A7188"/>
    <w:rsid w:val="003B1F15"/>
    <w:rsid w:val="003B249F"/>
    <w:rsid w:val="003B5A50"/>
    <w:rsid w:val="003B5AF2"/>
    <w:rsid w:val="003B5B45"/>
    <w:rsid w:val="003B68B6"/>
    <w:rsid w:val="003B73DA"/>
    <w:rsid w:val="003B779A"/>
    <w:rsid w:val="003B7CEF"/>
    <w:rsid w:val="003C274E"/>
    <w:rsid w:val="003C30B0"/>
    <w:rsid w:val="003C441F"/>
    <w:rsid w:val="003C6A8C"/>
    <w:rsid w:val="003C76A8"/>
    <w:rsid w:val="003D11F6"/>
    <w:rsid w:val="003D193D"/>
    <w:rsid w:val="003D26C3"/>
    <w:rsid w:val="003D2EC3"/>
    <w:rsid w:val="003D43D4"/>
    <w:rsid w:val="003D4C65"/>
    <w:rsid w:val="003D4E63"/>
    <w:rsid w:val="003D5CB0"/>
    <w:rsid w:val="003D6140"/>
    <w:rsid w:val="003D62D6"/>
    <w:rsid w:val="003D7ACC"/>
    <w:rsid w:val="003E0C3B"/>
    <w:rsid w:val="003E14DF"/>
    <w:rsid w:val="003E18CA"/>
    <w:rsid w:val="003E2629"/>
    <w:rsid w:val="003E3059"/>
    <w:rsid w:val="003E35E5"/>
    <w:rsid w:val="003E3B3A"/>
    <w:rsid w:val="003E4599"/>
    <w:rsid w:val="003E7252"/>
    <w:rsid w:val="003E761A"/>
    <w:rsid w:val="003E7630"/>
    <w:rsid w:val="003E7B9D"/>
    <w:rsid w:val="003F0864"/>
    <w:rsid w:val="003F183B"/>
    <w:rsid w:val="003F350F"/>
    <w:rsid w:val="003F382D"/>
    <w:rsid w:val="003F4461"/>
    <w:rsid w:val="003F5BD7"/>
    <w:rsid w:val="003F5F35"/>
    <w:rsid w:val="003F6F3B"/>
    <w:rsid w:val="003F768A"/>
    <w:rsid w:val="003F7764"/>
    <w:rsid w:val="003F7ADC"/>
    <w:rsid w:val="00400A8B"/>
    <w:rsid w:val="004018B8"/>
    <w:rsid w:val="004026BA"/>
    <w:rsid w:val="00403583"/>
    <w:rsid w:val="00403691"/>
    <w:rsid w:val="0040379D"/>
    <w:rsid w:val="00403943"/>
    <w:rsid w:val="00403C66"/>
    <w:rsid w:val="00404BCE"/>
    <w:rsid w:val="004051C1"/>
    <w:rsid w:val="00405538"/>
    <w:rsid w:val="00406032"/>
    <w:rsid w:val="0040615E"/>
    <w:rsid w:val="00406718"/>
    <w:rsid w:val="00410EA5"/>
    <w:rsid w:val="00411615"/>
    <w:rsid w:val="00411B6A"/>
    <w:rsid w:val="00411F0F"/>
    <w:rsid w:val="0041247C"/>
    <w:rsid w:val="004135D6"/>
    <w:rsid w:val="004137CD"/>
    <w:rsid w:val="0041400E"/>
    <w:rsid w:val="004140DA"/>
    <w:rsid w:val="00415CE4"/>
    <w:rsid w:val="00415EEB"/>
    <w:rsid w:val="00416466"/>
    <w:rsid w:val="00416BB5"/>
    <w:rsid w:val="00420B2E"/>
    <w:rsid w:val="00421105"/>
    <w:rsid w:val="0042393A"/>
    <w:rsid w:val="00423BF4"/>
    <w:rsid w:val="00423EEB"/>
    <w:rsid w:val="0042527D"/>
    <w:rsid w:val="00426186"/>
    <w:rsid w:val="004274B5"/>
    <w:rsid w:val="00427D4B"/>
    <w:rsid w:val="00427DDB"/>
    <w:rsid w:val="00427E58"/>
    <w:rsid w:val="004305D9"/>
    <w:rsid w:val="00430F34"/>
    <w:rsid w:val="004316DE"/>
    <w:rsid w:val="00432954"/>
    <w:rsid w:val="00432E45"/>
    <w:rsid w:val="0043368C"/>
    <w:rsid w:val="004339A4"/>
    <w:rsid w:val="00433F8B"/>
    <w:rsid w:val="00435BC9"/>
    <w:rsid w:val="00435C09"/>
    <w:rsid w:val="00435CAA"/>
    <w:rsid w:val="00435EBC"/>
    <w:rsid w:val="00442372"/>
    <w:rsid w:val="004423BF"/>
    <w:rsid w:val="00445072"/>
    <w:rsid w:val="0044609F"/>
    <w:rsid w:val="00446125"/>
    <w:rsid w:val="00446EBF"/>
    <w:rsid w:val="00447046"/>
    <w:rsid w:val="004506EB"/>
    <w:rsid w:val="004512B4"/>
    <w:rsid w:val="00452B9F"/>
    <w:rsid w:val="00452DF0"/>
    <w:rsid w:val="00452F1A"/>
    <w:rsid w:val="00453ED6"/>
    <w:rsid w:val="004546F1"/>
    <w:rsid w:val="00454CE8"/>
    <w:rsid w:val="00455382"/>
    <w:rsid w:val="00455812"/>
    <w:rsid w:val="00456267"/>
    <w:rsid w:val="004565FE"/>
    <w:rsid w:val="00456D33"/>
    <w:rsid w:val="00456F39"/>
    <w:rsid w:val="004570D9"/>
    <w:rsid w:val="004571B8"/>
    <w:rsid w:val="004572B5"/>
    <w:rsid w:val="00460BFE"/>
    <w:rsid w:val="00460C05"/>
    <w:rsid w:val="0046113F"/>
    <w:rsid w:val="00461BEB"/>
    <w:rsid w:val="00462D4E"/>
    <w:rsid w:val="0046399D"/>
    <w:rsid w:val="00463AD6"/>
    <w:rsid w:val="00463D77"/>
    <w:rsid w:val="004640C6"/>
    <w:rsid w:val="0046461F"/>
    <w:rsid w:val="00465184"/>
    <w:rsid w:val="004654B9"/>
    <w:rsid w:val="0046559E"/>
    <w:rsid w:val="00465693"/>
    <w:rsid w:val="0046595C"/>
    <w:rsid w:val="00465C31"/>
    <w:rsid w:val="0046700A"/>
    <w:rsid w:val="00467960"/>
    <w:rsid w:val="00471FBC"/>
    <w:rsid w:val="00471FF5"/>
    <w:rsid w:val="004734D7"/>
    <w:rsid w:val="00473A8D"/>
    <w:rsid w:val="0047406A"/>
    <w:rsid w:val="00474094"/>
    <w:rsid w:val="00476C19"/>
    <w:rsid w:val="0047739E"/>
    <w:rsid w:val="00480A25"/>
    <w:rsid w:val="00480E8B"/>
    <w:rsid w:val="00481B9D"/>
    <w:rsid w:val="00482CB4"/>
    <w:rsid w:val="00483217"/>
    <w:rsid w:val="00483AEC"/>
    <w:rsid w:val="00483CD1"/>
    <w:rsid w:val="00483EAD"/>
    <w:rsid w:val="00484C16"/>
    <w:rsid w:val="00484E04"/>
    <w:rsid w:val="0048533B"/>
    <w:rsid w:val="00485AB7"/>
    <w:rsid w:val="00485C4D"/>
    <w:rsid w:val="0048631B"/>
    <w:rsid w:val="0048668A"/>
    <w:rsid w:val="00486E73"/>
    <w:rsid w:val="0048742F"/>
    <w:rsid w:val="00487608"/>
    <w:rsid w:val="00490FBD"/>
    <w:rsid w:val="0049131A"/>
    <w:rsid w:val="00492945"/>
    <w:rsid w:val="00492DB9"/>
    <w:rsid w:val="00494106"/>
    <w:rsid w:val="0049499D"/>
    <w:rsid w:val="0049517B"/>
    <w:rsid w:val="00495526"/>
    <w:rsid w:val="00496BB9"/>
    <w:rsid w:val="00496BF8"/>
    <w:rsid w:val="0049737B"/>
    <w:rsid w:val="004973BF"/>
    <w:rsid w:val="004979DF"/>
    <w:rsid w:val="004A0697"/>
    <w:rsid w:val="004A0E2E"/>
    <w:rsid w:val="004A1326"/>
    <w:rsid w:val="004A1ED0"/>
    <w:rsid w:val="004A238A"/>
    <w:rsid w:val="004A338B"/>
    <w:rsid w:val="004A3654"/>
    <w:rsid w:val="004A5228"/>
    <w:rsid w:val="004A58B3"/>
    <w:rsid w:val="004A616D"/>
    <w:rsid w:val="004A7954"/>
    <w:rsid w:val="004A7C06"/>
    <w:rsid w:val="004A7E61"/>
    <w:rsid w:val="004A7E6C"/>
    <w:rsid w:val="004B010B"/>
    <w:rsid w:val="004B1FC5"/>
    <w:rsid w:val="004B2A69"/>
    <w:rsid w:val="004B2B53"/>
    <w:rsid w:val="004B2F98"/>
    <w:rsid w:val="004B386B"/>
    <w:rsid w:val="004B3A1E"/>
    <w:rsid w:val="004B42AF"/>
    <w:rsid w:val="004B561B"/>
    <w:rsid w:val="004B6429"/>
    <w:rsid w:val="004B71F8"/>
    <w:rsid w:val="004B7550"/>
    <w:rsid w:val="004B7D52"/>
    <w:rsid w:val="004C03D2"/>
    <w:rsid w:val="004C0B28"/>
    <w:rsid w:val="004C1F3A"/>
    <w:rsid w:val="004C1FC4"/>
    <w:rsid w:val="004C2823"/>
    <w:rsid w:val="004C2AE5"/>
    <w:rsid w:val="004C3C42"/>
    <w:rsid w:val="004C4339"/>
    <w:rsid w:val="004C481F"/>
    <w:rsid w:val="004C5478"/>
    <w:rsid w:val="004C6ECE"/>
    <w:rsid w:val="004D0EA3"/>
    <w:rsid w:val="004D2481"/>
    <w:rsid w:val="004D3679"/>
    <w:rsid w:val="004D3BE0"/>
    <w:rsid w:val="004D4511"/>
    <w:rsid w:val="004D45CA"/>
    <w:rsid w:val="004D6B0E"/>
    <w:rsid w:val="004D71FE"/>
    <w:rsid w:val="004E2812"/>
    <w:rsid w:val="004E2AE0"/>
    <w:rsid w:val="004E2D68"/>
    <w:rsid w:val="004E2F71"/>
    <w:rsid w:val="004E33B0"/>
    <w:rsid w:val="004E3D94"/>
    <w:rsid w:val="004E422C"/>
    <w:rsid w:val="004E4C5E"/>
    <w:rsid w:val="004E5E20"/>
    <w:rsid w:val="004E6304"/>
    <w:rsid w:val="004E66A9"/>
    <w:rsid w:val="004E7419"/>
    <w:rsid w:val="004F0112"/>
    <w:rsid w:val="004F23BF"/>
    <w:rsid w:val="004F242E"/>
    <w:rsid w:val="004F3E34"/>
    <w:rsid w:val="004F4112"/>
    <w:rsid w:val="004F4731"/>
    <w:rsid w:val="004F6406"/>
    <w:rsid w:val="004F641D"/>
    <w:rsid w:val="004F76CA"/>
    <w:rsid w:val="00500B9E"/>
    <w:rsid w:val="00500C71"/>
    <w:rsid w:val="0050167A"/>
    <w:rsid w:val="00501A9D"/>
    <w:rsid w:val="00502561"/>
    <w:rsid w:val="00503EC1"/>
    <w:rsid w:val="00504394"/>
    <w:rsid w:val="0050442B"/>
    <w:rsid w:val="00504B63"/>
    <w:rsid w:val="0050684B"/>
    <w:rsid w:val="00506B54"/>
    <w:rsid w:val="00506D95"/>
    <w:rsid w:val="00507EA8"/>
    <w:rsid w:val="0051039A"/>
    <w:rsid w:val="005105C3"/>
    <w:rsid w:val="00510825"/>
    <w:rsid w:val="005108E4"/>
    <w:rsid w:val="00512C07"/>
    <w:rsid w:val="0051334A"/>
    <w:rsid w:val="005134E0"/>
    <w:rsid w:val="005135A4"/>
    <w:rsid w:val="00513BE8"/>
    <w:rsid w:val="00513CDB"/>
    <w:rsid w:val="00514630"/>
    <w:rsid w:val="00514725"/>
    <w:rsid w:val="005154FB"/>
    <w:rsid w:val="0051587C"/>
    <w:rsid w:val="00515BEA"/>
    <w:rsid w:val="005162DD"/>
    <w:rsid w:val="00517323"/>
    <w:rsid w:val="0052050D"/>
    <w:rsid w:val="0052093D"/>
    <w:rsid w:val="005213A5"/>
    <w:rsid w:val="0052200B"/>
    <w:rsid w:val="00522A3E"/>
    <w:rsid w:val="00523678"/>
    <w:rsid w:val="00524144"/>
    <w:rsid w:val="00524ED2"/>
    <w:rsid w:val="00524EDC"/>
    <w:rsid w:val="00525387"/>
    <w:rsid w:val="00526763"/>
    <w:rsid w:val="00526E4F"/>
    <w:rsid w:val="00527340"/>
    <w:rsid w:val="00527375"/>
    <w:rsid w:val="00530396"/>
    <w:rsid w:val="00531517"/>
    <w:rsid w:val="0053183A"/>
    <w:rsid w:val="005330FE"/>
    <w:rsid w:val="005348FC"/>
    <w:rsid w:val="005354BB"/>
    <w:rsid w:val="00535D83"/>
    <w:rsid w:val="005373CC"/>
    <w:rsid w:val="00540272"/>
    <w:rsid w:val="00540833"/>
    <w:rsid w:val="00540D61"/>
    <w:rsid w:val="005416FB"/>
    <w:rsid w:val="005418F6"/>
    <w:rsid w:val="00543DC4"/>
    <w:rsid w:val="00544668"/>
    <w:rsid w:val="005449D7"/>
    <w:rsid w:val="00545127"/>
    <w:rsid w:val="0054596E"/>
    <w:rsid w:val="0054736D"/>
    <w:rsid w:val="00547A88"/>
    <w:rsid w:val="00550238"/>
    <w:rsid w:val="00550AA4"/>
    <w:rsid w:val="00550B62"/>
    <w:rsid w:val="00552A78"/>
    <w:rsid w:val="00553DCE"/>
    <w:rsid w:val="005553F1"/>
    <w:rsid w:val="00555F48"/>
    <w:rsid w:val="00556766"/>
    <w:rsid w:val="005572E4"/>
    <w:rsid w:val="00557F86"/>
    <w:rsid w:val="005602F0"/>
    <w:rsid w:val="0056079A"/>
    <w:rsid w:val="00560A95"/>
    <w:rsid w:val="00561410"/>
    <w:rsid w:val="00562CF1"/>
    <w:rsid w:val="005630CA"/>
    <w:rsid w:val="0056379C"/>
    <w:rsid w:val="005641F8"/>
    <w:rsid w:val="0056438A"/>
    <w:rsid w:val="00564D9D"/>
    <w:rsid w:val="005650D1"/>
    <w:rsid w:val="00565CA8"/>
    <w:rsid w:val="00565D04"/>
    <w:rsid w:val="005677E0"/>
    <w:rsid w:val="00567E0C"/>
    <w:rsid w:val="00567E79"/>
    <w:rsid w:val="005700A9"/>
    <w:rsid w:val="00573789"/>
    <w:rsid w:val="00574AAD"/>
    <w:rsid w:val="00575404"/>
    <w:rsid w:val="005760F8"/>
    <w:rsid w:val="0057702D"/>
    <w:rsid w:val="005775C9"/>
    <w:rsid w:val="00577855"/>
    <w:rsid w:val="00577FB7"/>
    <w:rsid w:val="005816A0"/>
    <w:rsid w:val="0058230F"/>
    <w:rsid w:val="00582833"/>
    <w:rsid w:val="005847FA"/>
    <w:rsid w:val="00584989"/>
    <w:rsid w:val="00584E66"/>
    <w:rsid w:val="005853A8"/>
    <w:rsid w:val="005875C2"/>
    <w:rsid w:val="00587921"/>
    <w:rsid w:val="00590165"/>
    <w:rsid w:val="005901FF"/>
    <w:rsid w:val="00591592"/>
    <w:rsid w:val="005915BC"/>
    <w:rsid w:val="00591737"/>
    <w:rsid w:val="00591B35"/>
    <w:rsid w:val="00592C77"/>
    <w:rsid w:val="00592E93"/>
    <w:rsid w:val="00593846"/>
    <w:rsid w:val="0059422C"/>
    <w:rsid w:val="00595B28"/>
    <w:rsid w:val="005960B1"/>
    <w:rsid w:val="005A0918"/>
    <w:rsid w:val="005A0CE2"/>
    <w:rsid w:val="005A1C5E"/>
    <w:rsid w:val="005A257C"/>
    <w:rsid w:val="005A2FAD"/>
    <w:rsid w:val="005A39A6"/>
    <w:rsid w:val="005A47E7"/>
    <w:rsid w:val="005A591D"/>
    <w:rsid w:val="005A67AA"/>
    <w:rsid w:val="005A6D52"/>
    <w:rsid w:val="005A744F"/>
    <w:rsid w:val="005B016D"/>
    <w:rsid w:val="005B0EFE"/>
    <w:rsid w:val="005B13DF"/>
    <w:rsid w:val="005B1719"/>
    <w:rsid w:val="005B1B8B"/>
    <w:rsid w:val="005B1DA3"/>
    <w:rsid w:val="005B2C5F"/>
    <w:rsid w:val="005B6D8D"/>
    <w:rsid w:val="005B7882"/>
    <w:rsid w:val="005C0030"/>
    <w:rsid w:val="005C087B"/>
    <w:rsid w:val="005C0949"/>
    <w:rsid w:val="005C1C63"/>
    <w:rsid w:val="005C1CA6"/>
    <w:rsid w:val="005C3699"/>
    <w:rsid w:val="005C3F3B"/>
    <w:rsid w:val="005C4398"/>
    <w:rsid w:val="005C479A"/>
    <w:rsid w:val="005C5736"/>
    <w:rsid w:val="005C5D63"/>
    <w:rsid w:val="005C6292"/>
    <w:rsid w:val="005C62CA"/>
    <w:rsid w:val="005C68FF"/>
    <w:rsid w:val="005D034B"/>
    <w:rsid w:val="005D08BB"/>
    <w:rsid w:val="005D0A48"/>
    <w:rsid w:val="005D12FA"/>
    <w:rsid w:val="005D14E7"/>
    <w:rsid w:val="005D196C"/>
    <w:rsid w:val="005D5565"/>
    <w:rsid w:val="005D67F5"/>
    <w:rsid w:val="005D6B35"/>
    <w:rsid w:val="005D6D9C"/>
    <w:rsid w:val="005E0233"/>
    <w:rsid w:val="005E0302"/>
    <w:rsid w:val="005E1963"/>
    <w:rsid w:val="005E37FE"/>
    <w:rsid w:val="005E405A"/>
    <w:rsid w:val="005E4DF3"/>
    <w:rsid w:val="005E5066"/>
    <w:rsid w:val="005E5201"/>
    <w:rsid w:val="005E61B0"/>
    <w:rsid w:val="005E7383"/>
    <w:rsid w:val="005E7EA0"/>
    <w:rsid w:val="005F06A9"/>
    <w:rsid w:val="005F1A0B"/>
    <w:rsid w:val="005F1A91"/>
    <w:rsid w:val="005F21F7"/>
    <w:rsid w:val="005F29B8"/>
    <w:rsid w:val="005F2BCA"/>
    <w:rsid w:val="005F3191"/>
    <w:rsid w:val="005F48A9"/>
    <w:rsid w:val="005F525F"/>
    <w:rsid w:val="005F5874"/>
    <w:rsid w:val="005F6EA4"/>
    <w:rsid w:val="005F6FFE"/>
    <w:rsid w:val="005F70C8"/>
    <w:rsid w:val="005F7664"/>
    <w:rsid w:val="005F7782"/>
    <w:rsid w:val="005F7B80"/>
    <w:rsid w:val="006001DD"/>
    <w:rsid w:val="00600FDF"/>
    <w:rsid w:val="0060353B"/>
    <w:rsid w:val="00603B4E"/>
    <w:rsid w:val="0060435C"/>
    <w:rsid w:val="006043D4"/>
    <w:rsid w:val="006056C8"/>
    <w:rsid w:val="0060636C"/>
    <w:rsid w:val="00606744"/>
    <w:rsid w:val="00606E06"/>
    <w:rsid w:val="006074E1"/>
    <w:rsid w:val="0060759F"/>
    <w:rsid w:val="00607DFA"/>
    <w:rsid w:val="00610F4A"/>
    <w:rsid w:val="006113D1"/>
    <w:rsid w:val="00611779"/>
    <w:rsid w:val="00611EF5"/>
    <w:rsid w:val="00613269"/>
    <w:rsid w:val="00613E2C"/>
    <w:rsid w:val="0061417C"/>
    <w:rsid w:val="00616A40"/>
    <w:rsid w:val="00616D84"/>
    <w:rsid w:val="006176ED"/>
    <w:rsid w:val="006178B2"/>
    <w:rsid w:val="00617B4F"/>
    <w:rsid w:val="00620C11"/>
    <w:rsid w:val="00622630"/>
    <w:rsid w:val="006236BC"/>
    <w:rsid w:val="00623CF8"/>
    <w:rsid w:val="00624C59"/>
    <w:rsid w:val="00626B17"/>
    <w:rsid w:val="00627813"/>
    <w:rsid w:val="006305AE"/>
    <w:rsid w:val="00630AB0"/>
    <w:rsid w:val="00630E1D"/>
    <w:rsid w:val="00630EF3"/>
    <w:rsid w:val="00631674"/>
    <w:rsid w:val="00631C66"/>
    <w:rsid w:val="00633188"/>
    <w:rsid w:val="00634CCF"/>
    <w:rsid w:val="00634D7A"/>
    <w:rsid w:val="006355AF"/>
    <w:rsid w:val="00636D15"/>
    <w:rsid w:val="0063749C"/>
    <w:rsid w:val="00640552"/>
    <w:rsid w:val="00641196"/>
    <w:rsid w:val="006411BC"/>
    <w:rsid w:val="006419BC"/>
    <w:rsid w:val="00641DB0"/>
    <w:rsid w:val="00646AB3"/>
    <w:rsid w:val="00646C43"/>
    <w:rsid w:val="00647378"/>
    <w:rsid w:val="006500FA"/>
    <w:rsid w:val="0065107C"/>
    <w:rsid w:val="0065108C"/>
    <w:rsid w:val="00651A64"/>
    <w:rsid w:val="00651DEE"/>
    <w:rsid w:val="00651EA7"/>
    <w:rsid w:val="0065233F"/>
    <w:rsid w:val="00652D53"/>
    <w:rsid w:val="00652EF8"/>
    <w:rsid w:val="0065320A"/>
    <w:rsid w:val="006540D3"/>
    <w:rsid w:val="0065440F"/>
    <w:rsid w:val="00654DFC"/>
    <w:rsid w:val="00655A55"/>
    <w:rsid w:val="006563BC"/>
    <w:rsid w:val="00656433"/>
    <w:rsid w:val="00657544"/>
    <w:rsid w:val="00660527"/>
    <w:rsid w:val="00661AD6"/>
    <w:rsid w:val="0066211A"/>
    <w:rsid w:val="006626AE"/>
    <w:rsid w:val="00662EA9"/>
    <w:rsid w:val="006630B5"/>
    <w:rsid w:val="006643D7"/>
    <w:rsid w:val="00664850"/>
    <w:rsid w:val="00665408"/>
    <w:rsid w:val="00665A7A"/>
    <w:rsid w:val="006660E1"/>
    <w:rsid w:val="00666532"/>
    <w:rsid w:val="00667462"/>
    <w:rsid w:val="0066786D"/>
    <w:rsid w:val="00667E59"/>
    <w:rsid w:val="00671641"/>
    <w:rsid w:val="0067187C"/>
    <w:rsid w:val="00672B8C"/>
    <w:rsid w:val="006733C8"/>
    <w:rsid w:val="00673484"/>
    <w:rsid w:val="00674535"/>
    <w:rsid w:val="00675167"/>
    <w:rsid w:val="00675289"/>
    <w:rsid w:val="00675385"/>
    <w:rsid w:val="00676442"/>
    <w:rsid w:val="00677BE6"/>
    <w:rsid w:val="006809CA"/>
    <w:rsid w:val="00680EFB"/>
    <w:rsid w:val="00682A7D"/>
    <w:rsid w:val="006832EA"/>
    <w:rsid w:val="0068346A"/>
    <w:rsid w:val="00683AB2"/>
    <w:rsid w:val="00683E00"/>
    <w:rsid w:val="00684159"/>
    <w:rsid w:val="00684A89"/>
    <w:rsid w:val="006851BB"/>
    <w:rsid w:val="00685CD6"/>
    <w:rsid w:val="00686203"/>
    <w:rsid w:val="006865AB"/>
    <w:rsid w:val="00690A7E"/>
    <w:rsid w:val="00691086"/>
    <w:rsid w:val="00691C98"/>
    <w:rsid w:val="00692EAA"/>
    <w:rsid w:val="00694279"/>
    <w:rsid w:val="00694BFE"/>
    <w:rsid w:val="00694EA8"/>
    <w:rsid w:val="0069539D"/>
    <w:rsid w:val="006953C7"/>
    <w:rsid w:val="0069575F"/>
    <w:rsid w:val="00695C1E"/>
    <w:rsid w:val="00695D58"/>
    <w:rsid w:val="00696024"/>
    <w:rsid w:val="00696A48"/>
    <w:rsid w:val="00696F21"/>
    <w:rsid w:val="006973BC"/>
    <w:rsid w:val="006A201F"/>
    <w:rsid w:val="006A24BB"/>
    <w:rsid w:val="006A25A6"/>
    <w:rsid w:val="006A2AA2"/>
    <w:rsid w:val="006A372F"/>
    <w:rsid w:val="006A3FD3"/>
    <w:rsid w:val="006A48AA"/>
    <w:rsid w:val="006A58C0"/>
    <w:rsid w:val="006A5983"/>
    <w:rsid w:val="006A72EA"/>
    <w:rsid w:val="006A7B73"/>
    <w:rsid w:val="006A7CB5"/>
    <w:rsid w:val="006B017F"/>
    <w:rsid w:val="006B18CB"/>
    <w:rsid w:val="006B255E"/>
    <w:rsid w:val="006B3394"/>
    <w:rsid w:val="006B3C0D"/>
    <w:rsid w:val="006B42EA"/>
    <w:rsid w:val="006B4374"/>
    <w:rsid w:val="006B46B5"/>
    <w:rsid w:val="006B4945"/>
    <w:rsid w:val="006B497A"/>
    <w:rsid w:val="006B526B"/>
    <w:rsid w:val="006B5592"/>
    <w:rsid w:val="006B58EB"/>
    <w:rsid w:val="006B631B"/>
    <w:rsid w:val="006B6795"/>
    <w:rsid w:val="006B6DBC"/>
    <w:rsid w:val="006C0B73"/>
    <w:rsid w:val="006C1E0A"/>
    <w:rsid w:val="006C2CF2"/>
    <w:rsid w:val="006C370F"/>
    <w:rsid w:val="006C3A9D"/>
    <w:rsid w:val="006C40A1"/>
    <w:rsid w:val="006C4139"/>
    <w:rsid w:val="006C49B3"/>
    <w:rsid w:val="006C6A12"/>
    <w:rsid w:val="006C781C"/>
    <w:rsid w:val="006D0478"/>
    <w:rsid w:val="006D04FD"/>
    <w:rsid w:val="006D0779"/>
    <w:rsid w:val="006D0815"/>
    <w:rsid w:val="006D12A2"/>
    <w:rsid w:val="006D1BDD"/>
    <w:rsid w:val="006D1C2C"/>
    <w:rsid w:val="006D1EA3"/>
    <w:rsid w:val="006D257E"/>
    <w:rsid w:val="006D37DF"/>
    <w:rsid w:val="006D5155"/>
    <w:rsid w:val="006D5A7F"/>
    <w:rsid w:val="006D5FA5"/>
    <w:rsid w:val="006D663E"/>
    <w:rsid w:val="006D7482"/>
    <w:rsid w:val="006E1A4A"/>
    <w:rsid w:val="006E4323"/>
    <w:rsid w:val="006E53D1"/>
    <w:rsid w:val="006E66A6"/>
    <w:rsid w:val="006E671B"/>
    <w:rsid w:val="006E68AC"/>
    <w:rsid w:val="006E747C"/>
    <w:rsid w:val="006F065F"/>
    <w:rsid w:val="006F083C"/>
    <w:rsid w:val="006F124F"/>
    <w:rsid w:val="006F1431"/>
    <w:rsid w:val="006F1A43"/>
    <w:rsid w:val="006F1D31"/>
    <w:rsid w:val="006F1E8C"/>
    <w:rsid w:val="006F254C"/>
    <w:rsid w:val="006F2652"/>
    <w:rsid w:val="006F2CC8"/>
    <w:rsid w:val="006F3599"/>
    <w:rsid w:val="006F3AAD"/>
    <w:rsid w:val="006F44B5"/>
    <w:rsid w:val="006F529C"/>
    <w:rsid w:val="006F70AA"/>
    <w:rsid w:val="00700351"/>
    <w:rsid w:val="0070074D"/>
    <w:rsid w:val="007007D8"/>
    <w:rsid w:val="007013D0"/>
    <w:rsid w:val="007015F9"/>
    <w:rsid w:val="007019E3"/>
    <w:rsid w:val="00701B8F"/>
    <w:rsid w:val="00702AF2"/>
    <w:rsid w:val="00702BD0"/>
    <w:rsid w:val="00704B23"/>
    <w:rsid w:val="00704FFD"/>
    <w:rsid w:val="00705F96"/>
    <w:rsid w:val="00705FD1"/>
    <w:rsid w:val="0071055B"/>
    <w:rsid w:val="00710DF4"/>
    <w:rsid w:val="00712B7A"/>
    <w:rsid w:val="00713C76"/>
    <w:rsid w:val="007143F1"/>
    <w:rsid w:val="0071481D"/>
    <w:rsid w:val="00715500"/>
    <w:rsid w:val="00715531"/>
    <w:rsid w:val="00715D96"/>
    <w:rsid w:val="007161B9"/>
    <w:rsid w:val="0071719C"/>
    <w:rsid w:val="0071744C"/>
    <w:rsid w:val="007203ED"/>
    <w:rsid w:val="00720D41"/>
    <w:rsid w:val="0072105E"/>
    <w:rsid w:val="00721696"/>
    <w:rsid w:val="007219DF"/>
    <w:rsid w:val="00721D6D"/>
    <w:rsid w:val="007224BA"/>
    <w:rsid w:val="00722F52"/>
    <w:rsid w:val="007233FD"/>
    <w:rsid w:val="0072368B"/>
    <w:rsid w:val="00723C4D"/>
    <w:rsid w:val="007245FF"/>
    <w:rsid w:val="00724A64"/>
    <w:rsid w:val="00724F66"/>
    <w:rsid w:val="00726318"/>
    <w:rsid w:val="00726999"/>
    <w:rsid w:val="0073094E"/>
    <w:rsid w:val="007314AA"/>
    <w:rsid w:val="00731B14"/>
    <w:rsid w:val="00731D72"/>
    <w:rsid w:val="00731EF5"/>
    <w:rsid w:val="00732457"/>
    <w:rsid w:val="007328D3"/>
    <w:rsid w:val="00732CEF"/>
    <w:rsid w:val="007344A1"/>
    <w:rsid w:val="00734AF5"/>
    <w:rsid w:val="00735A39"/>
    <w:rsid w:val="00736626"/>
    <w:rsid w:val="00736F96"/>
    <w:rsid w:val="0073791F"/>
    <w:rsid w:val="00741A69"/>
    <w:rsid w:val="00743020"/>
    <w:rsid w:val="0074329F"/>
    <w:rsid w:val="0074574C"/>
    <w:rsid w:val="00745D52"/>
    <w:rsid w:val="00746D88"/>
    <w:rsid w:val="007470CB"/>
    <w:rsid w:val="00747EC5"/>
    <w:rsid w:val="00751B88"/>
    <w:rsid w:val="00753401"/>
    <w:rsid w:val="00753673"/>
    <w:rsid w:val="007537D5"/>
    <w:rsid w:val="00754C56"/>
    <w:rsid w:val="00754CCF"/>
    <w:rsid w:val="00754E8F"/>
    <w:rsid w:val="00756F26"/>
    <w:rsid w:val="0075757E"/>
    <w:rsid w:val="007578C1"/>
    <w:rsid w:val="007619E3"/>
    <w:rsid w:val="00762C1A"/>
    <w:rsid w:val="00763C7D"/>
    <w:rsid w:val="00764776"/>
    <w:rsid w:val="007655E8"/>
    <w:rsid w:val="00765605"/>
    <w:rsid w:val="007661C9"/>
    <w:rsid w:val="00766CC9"/>
    <w:rsid w:val="0076731F"/>
    <w:rsid w:val="007704F2"/>
    <w:rsid w:val="0077050B"/>
    <w:rsid w:val="00772D46"/>
    <w:rsid w:val="00773306"/>
    <w:rsid w:val="00774528"/>
    <w:rsid w:val="0077464B"/>
    <w:rsid w:val="00774741"/>
    <w:rsid w:val="0077491B"/>
    <w:rsid w:val="00777754"/>
    <w:rsid w:val="007819C2"/>
    <w:rsid w:val="007822A8"/>
    <w:rsid w:val="00782D2D"/>
    <w:rsid w:val="007835B1"/>
    <w:rsid w:val="007848E3"/>
    <w:rsid w:val="00785B3C"/>
    <w:rsid w:val="00785C85"/>
    <w:rsid w:val="00787729"/>
    <w:rsid w:val="00791853"/>
    <w:rsid w:val="0079188D"/>
    <w:rsid w:val="007924A7"/>
    <w:rsid w:val="00794207"/>
    <w:rsid w:val="00794839"/>
    <w:rsid w:val="00795E18"/>
    <w:rsid w:val="00796932"/>
    <w:rsid w:val="00796D7F"/>
    <w:rsid w:val="007975CE"/>
    <w:rsid w:val="00797696"/>
    <w:rsid w:val="00797C34"/>
    <w:rsid w:val="00797D3E"/>
    <w:rsid w:val="00797FEA"/>
    <w:rsid w:val="007A0B4B"/>
    <w:rsid w:val="007A0CB6"/>
    <w:rsid w:val="007A1DA2"/>
    <w:rsid w:val="007A2A32"/>
    <w:rsid w:val="007A3BEA"/>
    <w:rsid w:val="007A42CE"/>
    <w:rsid w:val="007A4661"/>
    <w:rsid w:val="007A5DE8"/>
    <w:rsid w:val="007A6103"/>
    <w:rsid w:val="007A642B"/>
    <w:rsid w:val="007A70C5"/>
    <w:rsid w:val="007B02B6"/>
    <w:rsid w:val="007B332E"/>
    <w:rsid w:val="007B36A4"/>
    <w:rsid w:val="007B3D82"/>
    <w:rsid w:val="007B42DC"/>
    <w:rsid w:val="007B4AA9"/>
    <w:rsid w:val="007B4E31"/>
    <w:rsid w:val="007B5953"/>
    <w:rsid w:val="007B748B"/>
    <w:rsid w:val="007B7613"/>
    <w:rsid w:val="007B7E21"/>
    <w:rsid w:val="007C177D"/>
    <w:rsid w:val="007C1C58"/>
    <w:rsid w:val="007C1EA0"/>
    <w:rsid w:val="007C29DF"/>
    <w:rsid w:val="007C3570"/>
    <w:rsid w:val="007C368A"/>
    <w:rsid w:val="007C36FA"/>
    <w:rsid w:val="007C3F91"/>
    <w:rsid w:val="007C4334"/>
    <w:rsid w:val="007C48D5"/>
    <w:rsid w:val="007C4B8C"/>
    <w:rsid w:val="007C5C90"/>
    <w:rsid w:val="007C5F15"/>
    <w:rsid w:val="007C6462"/>
    <w:rsid w:val="007C7BF1"/>
    <w:rsid w:val="007D0D77"/>
    <w:rsid w:val="007D0E72"/>
    <w:rsid w:val="007D1825"/>
    <w:rsid w:val="007D2316"/>
    <w:rsid w:val="007D6570"/>
    <w:rsid w:val="007D6C95"/>
    <w:rsid w:val="007D7257"/>
    <w:rsid w:val="007E0C02"/>
    <w:rsid w:val="007E0EA7"/>
    <w:rsid w:val="007E166C"/>
    <w:rsid w:val="007E2CEF"/>
    <w:rsid w:val="007E2E15"/>
    <w:rsid w:val="007E6188"/>
    <w:rsid w:val="007E65A6"/>
    <w:rsid w:val="007E6BC8"/>
    <w:rsid w:val="007E71D7"/>
    <w:rsid w:val="007E7295"/>
    <w:rsid w:val="007E7D74"/>
    <w:rsid w:val="007F14F4"/>
    <w:rsid w:val="007F2384"/>
    <w:rsid w:val="007F2BFE"/>
    <w:rsid w:val="007F37DF"/>
    <w:rsid w:val="007F3DAA"/>
    <w:rsid w:val="007F6E9C"/>
    <w:rsid w:val="007F7F21"/>
    <w:rsid w:val="00800E53"/>
    <w:rsid w:val="00800F89"/>
    <w:rsid w:val="008027FC"/>
    <w:rsid w:val="00803A20"/>
    <w:rsid w:val="00804259"/>
    <w:rsid w:val="0080450A"/>
    <w:rsid w:val="008058B2"/>
    <w:rsid w:val="0080620C"/>
    <w:rsid w:val="008067FF"/>
    <w:rsid w:val="00807CA4"/>
    <w:rsid w:val="0081206A"/>
    <w:rsid w:val="00812A9B"/>
    <w:rsid w:val="00812FF4"/>
    <w:rsid w:val="00813AE4"/>
    <w:rsid w:val="0081495D"/>
    <w:rsid w:val="0081716E"/>
    <w:rsid w:val="0081718C"/>
    <w:rsid w:val="00817938"/>
    <w:rsid w:val="00820200"/>
    <w:rsid w:val="008208C5"/>
    <w:rsid w:val="00820CBE"/>
    <w:rsid w:val="00821139"/>
    <w:rsid w:val="008225C7"/>
    <w:rsid w:val="00823195"/>
    <w:rsid w:val="00823BE3"/>
    <w:rsid w:val="00823EE8"/>
    <w:rsid w:val="00823F9E"/>
    <w:rsid w:val="0082405E"/>
    <w:rsid w:val="008240FB"/>
    <w:rsid w:val="008262A9"/>
    <w:rsid w:val="008278BD"/>
    <w:rsid w:val="008303DC"/>
    <w:rsid w:val="00830A04"/>
    <w:rsid w:val="00831410"/>
    <w:rsid w:val="00831DEA"/>
    <w:rsid w:val="00832267"/>
    <w:rsid w:val="00832BFF"/>
    <w:rsid w:val="00832DA9"/>
    <w:rsid w:val="0083383A"/>
    <w:rsid w:val="00834C5E"/>
    <w:rsid w:val="008363B2"/>
    <w:rsid w:val="00836C38"/>
    <w:rsid w:val="00837318"/>
    <w:rsid w:val="00837C65"/>
    <w:rsid w:val="00840D97"/>
    <w:rsid w:val="0084191C"/>
    <w:rsid w:val="00841BBF"/>
    <w:rsid w:val="0084256A"/>
    <w:rsid w:val="00842DC4"/>
    <w:rsid w:val="008434AA"/>
    <w:rsid w:val="0084507D"/>
    <w:rsid w:val="00847086"/>
    <w:rsid w:val="008509B9"/>
    <w:rsid w:val="00850E18"/>
    <w:rsid w:val="00852403"/>
    <w:rsid w:val="00854388"/>
    <w:rsid w:val="00854CF0"/>
    <w:rsid w:val="008553E6"/>
    <w:rsid w:val="00855CCC"/>
    <w:rsid w:val="00856679"/>
    <w:rsid w:val="00857616"/>
    <w:rsid w:val="008578A9"/>
    <w:rsid w:val="00857DBF"/>
    <w:rsid w:val="008612A4"/>
    <w:rsid w:val="00861F99"/>
    <w:rsid w:val="00862955"/>
    <w:rsid w:val="00862E0B"/>
    <w:rsid w:val="00862F81"/>
    <w:rsid w:val="0086565D"/>
    <w:rsid w:val="008662E0"/>
    <w:rsid w:val="0086674B"/>
    <w:rsid w:val="00866B70"/>
    <w:rsid w:val="00871300"/>
    <w:rsid w:val="008718F0"/>
    <w:rsid w:val="00871ACD"/>
    <w:rsid w:val="008728C8"/>
    <w:rsid w:val="00872A5B"/>
    <w:rsid w:val="00874E39"/>
    <w:rsid w:val="00875075"/>
    <w:rsid w:val="008759A3"/>
    <w:rsid w:val="00877183"/>
    <w:rsid w:val="0087754E"/>
    <w:rsid w:val="00880A33"/>
    <w:rsid w:val="00881574"/>
    <w:rsid w:val="00881EA4"/>
    <w:rsid w:val="008823DC"/>
    <w:rsid w:val="008828A5"/>
    <w:rsid w:val="008830FC"/>
    <w:rsid w:val="00883921"/>
    <w:rsid w:val="0088431A"/>
    <w:rsid w:val="0088476A"/>
    <w:rsid w:val="00884F5E"/>
    <w:rsid w:val="0088533C"/>
    <w:rsid w:val="0088640D"/>
    <w:rsid w:val="008864B1"/>
    <w:rsid w:val="008870B3"/>
    <w:rsid w:val="0088784F"/>
    <w:rsid w:val="00887C93"/>
    <w:rsid w:val="00890E0A"/>
    <w:rsid w:val="00891999"/>
    <w:rsid w:val="00891C06"/>
    <w:rsid w:val="008924CC"/>
    <w:rsid w:val="00892F30"/>
    <w:rsid w:val="00894094"/>
    <w:rsid w:val="00895D3E"/>
    <w:rsid w:val="008A05F6"/>
    <w:rsid w:val="008A0F0D"/>
    <w:rsid w:val="008A1425"/>
    <w:rsid w:val="008A1CE7"/>
    <w:rsid w:val="008A20CF"/>
    <w:rsid w:val="008A2710"/>
    <w:rsid w:val="008A2C03"/>
    <w:rsid w:val="008A30F0"/>
    <w:rsid w:val="008A324A"/>
    <w:rsid w:val="008A35AF"/>
    <w:rsid w:val="008A37B4"/>
    <w:rsid w:val="008A4182"/>
    <w:rsid w:val="008A4AEE"/>
    <w:rsid w:val="008A51E1"/>
    <w:rsid w:val="008A5371"/>
    <w:rsid w:val="008A61F3"/>
    <w:rsid w:val="008A74B0"/>
    <w:rsid w:val="008A79D4"/>
    <w:rsid w:val="008B02DC"/>
    <w:rsid w:val="008B0795"/>
    <w:rsid w:val="008B0A01"/>
    <w:rsid w:val="008B11EE"/>
    <w:rsid w:val="008B1539"/>
    <w:rsid w:val="008B15A8"/>
    <w:rsid w:val="008B1695"/>
    <w:rsid w:val="008B1796"/>
    <w:rsid w:val="008B26B7"/>
    <w:rsid w:val="008B4171"/>
    <w:rsid w:val="008B4594"/>
    <w:rsid w:val="008B5329"/>
    <w:rsid w:val="008B5CD2"/>
    <w:rsid w:val="008B5F25"/>
    <w:rsid w:val="008B6646"/>
    <w:rsid w:val="008B6897"/>
    <w:rsid w:val="008B7317"/>
    <w:rsid w:val="008C178F"/>
    <w:rsid w:val="008C1D65"/>
    <w:rsid w:val="008C20E1"/>
    <w:rsid w:val="008C27FE"/>
    <w:rsid w:val="008C359F"/>
    <w:rsid w:val="008C4139"/>
    <w:rsid w:val="008C4896"/>
    <w:rsid w:val="008C5698"/>
    <w:rsid w:val="008C5A1A"/>
    <w:rsid w:val="008C5A2C"/>
    <w:rsid w:val="008D2887"/>
    <w:rsid w:val="008D3070"/>
    <w:rsid w:val="008D365F"/>
    <w:rsid w:val="008D4092"/>
    <w:rsid w:val="008D620A"/>
    <w:rsid w:val="008D6E9A"/>
    <w:rsid w:val="008D748E"/>
    <w:rsid w:val="008E0B05"/>
    <w:rsid w:val="008E1170"/>
    <w:rsid w:val="008E19D9"/>
    <w:rsid w:val="008E21CB"/>
    <w:rsid w:val="008E228E"/>
    <w:rsid w:val="008E26FD"/>
    <w:rsid w:val="008E341D"/>
    <w:rsid w:val="008E574E"/>
    <w:rsid w:val="008E5AAD"/>
    <w:rsid w:val="008E70B1"/>
    <w:rsid w:val="008E7942"/>
    <w:rsid w:val="008E7B32"/>
    <w:rsid w:val="008E7C25"/>
    <w:rsid w:val="008F0A0D"/>
    <w:rsid w:val="008F451A"/>
    <w:rsid w:val="008F5AAD"/>
    <w:rsid w:val="008F6922"/>
    <w:rsid w:val="008F69F6"/>
    <w:rsid w:val="008F76C8"/>
    <w:rsid w:val="009004D2"/>
    <w:rsid w:val="009011DE"/>
    <w:rsid w:val="00901AD7"/>
    <w:rsid w:val="00901BB0"/>
    <w:rsid w:val="00903387"/>
    <w:rsid w:val="00903692"/>
    <w:rsid w:val="00904622"/>
    <w:rsid w:val="00904BE4"/>
    <w:rsid w:val="009050CA"/>
    <w:rsid w:val="00906DAF"/>
    <w:rsid w:val="00906E8D"/>
    <w:rsid w:val="00910974"/>
    <w:rsid w:val="0091260E"/>
    <w:rsid w:val="00913E99"/>
    <w:rsid w:val="009144B2"/>
    <w:rsid w:val="00915012"/>
    <w:rsid w:val="0091585C"/>
    <w:rsid w:val="0091623F"/>
    <w:rsid w:val="00916FA7"/>
    <w:rsid w:val="009200BF"/>
    <w:rsid w:val="00920F17"/>
    <w:rsid w:val="00922232"/>
    <w:rsid w:val="009238AD"/>
    <w:rsid w:val="00923D95"/>
    <w:rsid w:val="00923EA0"/>
    <w:rsid w:val="00923FCB"/>
    <w:rsid w:val="0092427A"/>
    <w:rsid w:val="009242DA"/>
    <w:rsid w:val="00924978"/>
    <w:rsid w:val="00926269"/>
    <w:rsid w:val="00926AA4"/>
    <w:rsid w:val="009274DA"/>
    <w:rsid w:val="00931BDD"/>
    <w:rsid w:val="00931D42"/>
    <w:rsid w:val="00931E4B"/>
    <w:rsid w:val="009320B0"/>
    <w:rsid w:val="0093330E"/>
    <w:rsid w:val="009344B7"/>
    <w:rsid w:val="0093625F"/>
    <w:rsid w:val="00936AA9"/>
    <w:rsid w:val="00936AE7"/>
    <w:rsid w:val="009376F9"/>
    <w:rsid w:val="00937F12"/>
    <w:rsid w:val="0094069F"/>
    <w:rsid w:val="00941E9B"/>
    <w:rsid w:val="009420B3"/>
    <w:rsid w:val="00942E3A"/>
    <w:rsid w:val="009446F6"/>
    <w:rsid w:val="0094523C"/>
    <w:rsid w:val="00945657"/>
    <w:rsid w:val="0094583F"/>
    <w:rsid w:val="00945FFB"/>
    <w:rsid w:val="0094631F"/>
    <w:rsid w:val="00947EE1"/>
    <w:rsid w:val="00950E8A"/>
    <w:rsid w:val="009516AD"/>
    <w:rsid w:val="00951E7B"/>
    <w:rsid w:val="009530EC"/>
    <w:rsid w:val="0095341E"/>
    <w:rsid w:val="00953554"/>
    <w:rsid w:val="0095542E"/>
    <w:rsid w:val="00956E25"/>
    <w:rsid w:val="00956F90"/>
    <w:rsid w:val="00957589"/>
    <w:rsid w:val="00957BF6"/>
    <w:rsid w:val="00957E10"/>
    <w:rsid w:val="009604E9"/>
    <w:rsid w:val="00961FDB"/>
    <w:rsid w:val="00962713"/>
    <w:rsid w:val="00962739"/>
    <w:rsid w:val="009635E9"/>
    <w:rsid w:val="00964362"/>
    <w:rsid w:val="009643A5"/>
    <w:rsid w:val="00964923"/>
    <w:rsid w:val="00965E5D"/>
    <w:rsid w:val="00966DC8"/>
    <w:rsid w:val="0096776C"/>
    <w:rsid w:val="009701C4"/>
    <w:rsid w:val="00970B04"/>
    <w:rsid w:val="009715F7"/>
    <w:rsid w:val="00971BEC"/>
    <w:rsid w:val="0097311E"/>
    <w:rsid w:val="00973A2A"/>
    <w:rsid w:val="00974FC0"/>
    <w:rsid w:val="00975012"/>
    <w:rsid w:val="0097624D"/>
    <w:rsid w:val="00977B53"/>
    <w:rsid w:val="00977CDD"/>
    <w:rsid w:val="0098000C"/>
    <w:rsid w:val="00980544"/>
    <w:rsid w:val="00980C72"/>
    <w:rsid w:val="00980F3C"/>
    <w:rsid w:val="009813A7"/>
    <w:rsid w:val="009817CB"/>
    <w:rsid w:val="00981DE2"/>
    <w:rsid w:val="00983458"/>
    <w:rsid w:val="0098368B"/>
    <w:rsid w:val="00984C4C"/>
    <w:rsid w:val="00984EDB"/>
    <w:rsid w:val="00985DDF"/>
    <w:rsid w:val="009862D4"/>
    <w:rsid w:val="009871BA"/>
    <w:rsid w:val="00987A22"/>
    <w:rsid w:val="00990540"/>
    <w:rsid w:val="0099060E"/>
    <w:rsid w:val="0099233B"/>
    <w:rsid w:val="00992E10"/>
    <w:rsid w:val="009938E1"/>
    <w:rsid w:val="00994EC8"/>
    <w:rsid w:val="0099547D"/>
    <w:rsid w:val="009A012F"/>
    <w:rsid w:val="009A102D"/>
    <w:rsid w:val="009A107F"/>
    <w:rsid w:val="009A1786"/>
    <w:rsid w:val="009A3486"/>
    <w:rsid w:val="009A3A2B"/>
    <w:rsid w:val="009A3DF2"/>
    <w:rsid w:val="009A4062"/>
    <w:rsid w:val="009A45CB"/>
    <w:rsid w:val="009A5574"/>
    <w:rsid w:val="009A5B74"/>
    <w:rsid w:val="009A6B71"/>
    <w:rsid w:val="009B141A"/>
    <w:rsid w:val="009B16EB"/>
    <w:rsid w:val="009B46ED"/>
    <w:rsid w:val="009B48D2"/>
    <w:rsid w:val="009B5766"/>
    <w:rsid w:val="009B5AED"/>
    <w:rsid w:val="009B5B09"/>
    <w:rsid w:val="009B62A3"/>
    <w:rsid w:val="009C009C"/>
    <w:rsid w:val="009C204F"/>
    <w:rsid w:val="009C282B"/>
    <w:rsid w:val="009C294D"/>
    <w:rsid w:val="009C29B6"/>
    <w:rsid w:val="009C2A5F"/>
    <w:rsid w:val="009C2ABE"/>
    <w:rsid w:val="009C4399"/>
    <w:rsid w:val="009C575F"/>
    <w:rsid w:val="009C72BA"/>
    <w:rsid w:val="009C76C7"/>
    <w:rsid w:val="009C7A45"/>
    <w:rsid w:val="009D0148"/>
    <w:rsid w:val="009D063A"/>
    <w:rsid w:val="009D074B"/>
    <w:rsid w:val="009D0898"/>
    <w:rsid w:val="009D0C31"/>
    <w:rsid w:val="009D0E33"/>
    <w:rsid w:val="009D3720"/>
    <w:rsid w:val="009D3DE1"/>
    <w:rsid w:val="009D480E"/>
    <w:rsid w:val="009D4A7C"/>
    <w:rsid w:val="009D4C62"/>
    <w:rsid w:val="009D5457"/>
    <w:rsid w:val="009D63A0"/>
    <w:rsid w:val="009D6BCB"/>
    <w:rsid w:val="009D7836"/>
    <w:rsid w:val="009D7DFA"/>
    <w:rsid w:val="009E241E"/>
    <w:rsid w:val="009E39D1"/>
    <w:rsid w:val="009E4719"/>
    <w:rsid w:val="009E5078"/>
    <w:rsid w:val="009E6237"/>
    <w:rsid w:val="009E66DC"/>
    <w:rsid w:val="009E6B71"/>
    <w:rsid w:val="009E705F"/>
    <w:rsid w:val="009F0385"/>
    <w:rsid w:val="009F0768"/>
    <w:rsid w:val="009F2040"/>
    <w:rsid w:val="009F44FD"/>
    <w:rsid w:val="009F54DD"/>
    <w:rsid w:val="009F5E17"/>
    <w:rsid w:val="009F689D"/>
    <w:rsid w:val="00A002BB"/>
    <w:rsid w:val="00A002DC"/>
    <w:rsid w:val="00A0177B"/>
    <w:rsid w:val="00A019CE"/>
    <w:rsid w:val="00A01A35"/>
    <w:rsid w:val="00A02A1F"/>
    <w:rsid w:val="00A03052"/>
    <w:rsid w:val="00A04207"/>
    <w:rsid w:val="00A05276"/>
    <w:rsid w:val="00A05896"/>
    <w:rsid w:val="00A05B98"/>
    <w:rsid w:val="00A06FB6"/>
    <w:rsid w:val="00A07227"/>
    <w:rsid w:val="00A078E2"/>
    <w:rsid w:val="00A07DBD"/>
    <w:rsid w:val="00A10094"/>
    <w:rsid w:val="00A1106D"/>
    <w:rsid w:val="00A1513E"/>
    <w:rsid w:val="00A1533D"/>
    <w:rsid w:val="00A174BF"/>
    <w:rsid w:val="00A17768"/>
    <w:rsid w:val="00A20D7A"/>
    <w:rsid w:val="00A21E0C"/>
    <w:rsid w:val="00A21FD7"/>
    <w:rsid w:val="00A226DA"/>
    <w:rsid w:val="00A25782"/>
    <w:rsid w:val="00A26B85"/>
    <w:rsid w:val="00A2739A"/>
    <w:rsid w:val="00A27D92"/>
    <w:rsid w:val="00A3072D"/>
    <w:rsid w:val="00A30EF4"/>
    <w:rsid w:val="00A315D9"/>
    <w:rsid w:val="00A326DA"/>
    <w:rsid w:val="00A32C99"/>
    <w:rsid w:val="00A32D80"/>
    <w:rsid w:val="00A343FA"/>
    <w:rsid w:val="00A3465A"/>
    <w:rsid w:val="00A34F00"/>
    <w:rsid w:val="00A37863"/>
    <w:rsid w:val="00A41133"/>
    <w:rsid w:val="00A412D1"/>
    <w:rsid w:val="00A41ABC"/>
    <w:rsid w:val="00A43712"/>
    <w:rsid w:val="00A43EA2"/>
    <w:rsid w:val="00A45E63"/>
    <w:rsid w:val="00A466C9"/>
    <w:rsid w:val="00A4708B"/>
    <w:rsid w:val="00A479B5"/>
    <w:rsid w:val="00A50BCC"/>
    <w:rsid w:val="00A5184E"/>
    <w:rsid w:val="00A519ED"/>
    <w:rsid w:val="00A51E5E"/>
    <w:rsid w:val="00A51EA2"/>
    <w:rsid w:val="00A53483"/>
    <w:rsid w:val="00A5360A"/>
    <w:rsid w:val="00A5473D"/>
    <w:rsid w:val="00A56AF9"/>
    <w:rsid w:val="00A579E5"/>
    <w:rsid w:val="00A61409"/>
    <w:rsid w:val="00A649F2"/>
    <w:rsid w:val="00A6525A"/>
    <w:rsid w:val="00A67028"/>
    <w:rsid w:val="00A7109B"/>
    <w:rsid w:val="00A7124B"/>
    <w:rsid w:val="00A714FD"/>
    <w:rsid w:val="00A71502"/>
    <w:rsid w:val="00A736A8"/>
    <w:rsid w:val="00A7384D"/>
    <w:rsid w:val="00A738C3"/>
    <w:rsid w:val="00A74234"/>
    <w:rsid w:val="00A743C8"/>
    <w:rsid w:val="00A75389"/>
    <w:rsid w:val="00A75CD2"/>
    <w:rsid w:val="00A76A26"/>
    <w:rsid w:val="00A7778F"/>
    <w:rsid w:val="00A779A8"/>
    <w:rsid w:val="00A77EE0"/>
    <w:rsid w:val="00A81783"/>
    <w:rsid w:val="00A81B9F"/>
    <w:rsid w:val="00A82F3A"/>
    <w:rsid w:val="00A83FAD"/>
    <w:rsid w:val="00A856A9"/>
    <w:rsid w:val="00A85C73"/>
    <w:rsid w:val="00A86D8A"/>
    <w:rsid w:val="00A870AE"/>
    <w:rsid w:val="00A87565"/>
    <w:rsid w:val="00A91225"/>
    <w:rsid w:val="00A921F9"/>
    <w:rsid w:val="00A92959"/>
    <w:rsid w:val="00A94259"/>
    <w:rsid w:val="00A942A6"/>
    <w:rsid w:val="00A964D6"/>
    <w:rsid w:val="00A966DC"/>
    <w:rsid w:val="00A97671"/>
    <w:rsid w:val="00A97E4E"/>
    <w:rsid w:val="00AA1A06"/>
    <w:rsid w:val="00AA1A83"/>
    <w:rsid w:val="00AA2E9A"/>
    <w:rsid w:val="00AA3EC5"/>
    <w:rsid w:val="00AA4FF6"/>
    <w:rsid w:val="00AA6FC3"/>
    <w:rsid w:val="00AB061E"/>
    <w:rsid w:val="00AB10AD"/>
    <w:rsid w:val="00AB17C0"/>
    <w:rsid w:val="00AB19AF"/>
    <w:rsid w:val="00AB261D"/>
    <w:rsid w:val="00AB3319"/>
    <w:rsid w:val="00AB51E3"/>
    <w:rsid w:val="00AB53BA"/>
    <w:rsid w:val="00AB5B29"/>
    <w:rsid w:val="00AB693E"/>
    <w:rsid w:val="00AC0E83"/>
    <w:rsid w:val="00AC1AEF"/>
    <w:rsid w:val="00AC2888"/>
    <w:rsid w:val="00AC4140"/>
    <w:rsid w:val="00AC428A"/>
    <w:rsid w:val="00AC5C2D"/>
    <w:rsid w:val="00AC63E8"/>
    <w:rsid w:val="00AC6900"/>
    <w:rsid w:val="00AC7102"/>
    <w:rsid w:val="00AC733C"/>
    <w:rsid w:val="00AC7EA2"/>
    <w:rsid w:val="00AD0666"/>
    <w:rsid w:val="00AD16C8"/>
    <w:rsid w:val="00AD36BD"/>
    <w:rsid w:val="00AD4675"/>
    <w:rsid w:val="00AD4B2C"/>
    <w:rsid w:val="00AD4DC0"/>
    <w:rsid w:val="00AD598B"/>
    <w:rsid w:val="00AD5AD6"/>
    <w:rsid w:val="00AD7251"/>
    <w:rsid w:val="00AD7993"/>
    <w:rsid w:val="00AE1973"/>
    <w:rsid w:val="00AE2483"/>
    <w:rsid w:val="00AE2684"/>
    <w:rsid w:val="00AE3F19"/>
    <w:rsid w:val="00AE47DB"/>
    <w:rsid w:val="00AE5782"/>
    <w:rsid w:val="00AE5A0D"/>
    <w:rsid w:val="00AE72ED"/>
    <w:rsid w:val="00AF00E1"/>
    <w:rsid w:val="00AF2684"/>
    <w:rsid w:val="00AF2CCA"/>
    <w:rsid w:val="00AF3AF9"/>
    <w:rsid w:val="00AF54A9"/>
    <w:rsid w:val="00AF5A0E"/>
    <w:rsid w:val="00AF6639"/>
    <w:rsid w:val="00AF718D"/>
    <w:rsid w:val="00B0078A"/>
    <w:rsid w:val="00B02491"/>
    <w:rsid w:val="00B02741"/>
    <w:rsid w:val="00B02829"/>
    <w:rsid w:val="00B05B1A"/>
    <w:rsid w:val="00B06D7C"/>
    <w:rsid w:val="00B074B2"/>
    <w:rsid w:val="00B10069"/>
    <w:rsid w:val="00B11196"/>
    <w:rsid w:val="00B118CF"/>
    <w:rsid w:val="00B11A4C"/>
    <w:rsid w:val="00B11D1D"/>
    <w:rsid w:val="00B11D51"/>
    <w:rsid w:val="00B12084"/>
    <w:rsid w:val="00B124CA"/>
    <w:rsid w:val="00B12FBE"/>
    <w:rsid w:val="00B13967"/>
    <w:rsid w:val="00B13C38"/>
    <w:rsid w:val="00B13F06"/>
    <w:rsid w:val="00B14376"/>
    <w:rsid w:val="00B1530E"/>
    <w:rsid w:val="00B16866"/>
    <w:rsid w:val="00B16A41"/>
    <w:rsid w:val="00B20090"/>
    <w:rsid w:val="00B2145F"/>
    <w:rsid w:val="00B2185C"/>
    <w:rsid w:val="00B23798"/>
    <w:rsid w:val="00B262D8"/>
    <w:rsid w:val="00B27F83"/>
    <w:rsid w:val="00B300B6"/>
    <w:rsid w:val="00B31503"/>
    <w:rsid w:val="00B31E85"/>
    <w:rsid w:val="00B321BF"/>
    <w:rsid w:val="00B333B0"/>
    <w:rsid w:val="00B3498E"/>
    <w:rsid w:val="00B3562E"/>
    <w:rsid w:val="00B359B1"/>
    <w:rsid w:val="00B35FB6"/>
    <w:rsid w:val="00B36181"/>
    <w:rsid w:val="00B36BB8"/>
    <w:rsid w:val="00B40018"/>
    <w:rsid w:val="00B41E85"/>
    <w:rsid w:val="00B41FB5"/>
    <w:rsid w:val="00B425D2"/>
    <w:rsid w:val="00B4269F"/>
    <w:rsid w:val="00B426BB"/>
    <w:rsid w:val="00B427E1"/>
    <w:rsid w:val="00B42ACE"/>
    <w:rsid w:val="00B44CBB"/>
    <w:rsid w:val="00B45BB4"/>
    <w:rsid w:val="00B4700B"/>
    <w:rsid w:val="00B5061E"/>
    <w:rsid w:val="00B51C35"/>
    <w:rsid w:val="00B5394A"/>
    <w:rsid w:val="00B53B5B"/>
    <w:rsid w:val="00B54272"/>
    <w:rsid w:val="00B5530B"/>
    <w:rsid w:val="00B55938"/>
    <w:rsid w:val="00B55EE9"/>
    <w:rsid w:val="00B56C2C"/>
    <w:rsid w:val="00B57A98"/>
    <w:rsid w:val="00B60E2F"/>
    <w:rsid w:val="00B62BB7"/>
    <w:rsid w:val="00B63A94"/>
    <w:rsid w:val="00B64C6C"/>
    <w:rsid w:val="00B65D6F"/>
    <w:rsid w:val="00B6681C"/>
    <w:rsid w:val="00B668CC"/>
    <w:rsid w:val="00B66FE5"/>
    <w:rsid w:val="00B67A7D"/>
    <w:rsid w:val="00B71CA7"/>
    <w:rsid w:val="00B72255"/>
    <w:rsid w:val="00B72B7D"/>
    <w:rsid w:val="00B72EDF"/>
    <w:rsid w:val="00B7347B"/>
    <w:rsid w:val="00B743F7"/>
    <w:rsid w:val="00B74A12"/>
    <w:rsid w:val="00B74ADE"/>
    <w:rsid w:val="00B74C66"/>
    <w:rsid w:val="00B75083"/>
    <w:rsid w:val="00B757A3"/>
    <w:rsid w:val="00B77156"/>
    <w:rsid w:val="00B773A3"/>
    <w:rsid w:val="00B77F42"/>
    <w:rsid w:val="00B856E7"/>
    <w:rsid w:val="00B85BBF"/>
    <w:rsid w:val="00B86742"/>
    <w:rsid w:val="00B86C55"/>
    <w:rsid w:val="00B918F1"/>
    <w:rsid w:val="00B9273D"/>
    <w:rsid w:val="00B92F4D"/>
    <w:rsid w:val="00B94645"/>
    <w:rsid w:val="00B94F10"/>
    <w:rsid w:val="00B9522A"/>
    <w:rsid w:val="00B957AA"/>
    <w:rsid w:val="00B9589F"/>
    <w:rsid w:val="00B9601A"/>
    <w:rsid w:val="00B9682E"/>
    <w:rsid w:val="00BA16DE"/>
    <w:rsid w:val="00BA2F73"/>
    <w:rsid w:val="00BA4DEA"/>
    <w:rsid w:val="00BA50D0"/>
    <w:rsid w:val="00BA6606"/>
    <w:rsid w:val="00BB00C6"/>
    <w:rsid w:val="00BB0B86"/>
    <w:rsid w:val="00BB17B4"/>
    <w:rsid w:val="00BB17CA"/>
    <w:rsid w:val="00BB1BEC"/>
    <w:rsid w:val="00BB1CE8"/>
    <w:rsid w:val="00BB26AA"/>
    <w:rsid w:val="00BB2C8A"/>
    <w:rsid w:val="00BB37F6"/>
    <w:rsid w:val="00BB3BDB"/>
    <w:rsid w:val="00BB72B6"/>
    <w:rsid w:val="00BB7F0A"/>
    <w:rsid w:val="00BC0383"/>
    <w:rsid w:val="00BC20ED"/>
    <w:rsid w:val="00BC242D"/>
    <w:rsid w:val="00BC47C3"/>
    <w:rsid w:val="00BC4C77"/>
    <w:rsid w:val="00BC4FB0"/>
    <w:rsid w:val="00BD0549"/>
    <w:rsid w:val="00BD31EC"/>
    <w:rsid w:val="00BD32CF"/>
    <w:rsid w:val="00BD3861"/>
    <w:rsid w:val="00BD43F8"/>
    <w:rsid w:val="00BD4BE5"/>
    <w:rsid w:val="00BD4E85"/>
    <w:rsid w:val="00BD5631"/>
    <w:rsid w:val="00BD5A11"/>
    <w:rsid w:val="00BD628D"/>
    <w:rsid w:val="00BE078F"/>
    <w:rsid w:val="00BE1642"/>
    <w:rsid w:val="00BE22D5"/>
    <w:rsid w:val="00BE45E0"/>
    <w:rsid w:val="00BE47FA"/>
    <w:rsid w:val="00BE5017"/>
    <w:rsid w:val="00BE67B7"/>
    <w:rsid w:val="00BE6C33"/>
    <w:rsid w:val="00BE7B6B"/>
    <w:rsid w:val="00BE7C73"/>
    <w:rsid w:val="00BF15F2"/>
    <w:rsid w:val="00BF1683"/>
    <w:rsid w:val="00BF2EC3"/>
    <w:rsid w:val="00BF374A"/>
    <w:rsid w:val="00BF37D4"/>
    <w:rsid w:val="00BF3823"/>
    <w:rsid w:val="00BF3873"/>
    <w:rsid w:val="00BF3CCB"/>
    <w:rsid w:val="00BF3FA2"/>
    <w:rsid w:val="00BF4E20"/>
    <w:rsid w:val="00BF4EE4"/>
    <w:rsid w:val="00BF4F73"/>
    <w:rsid w:val="00BF4FA3"/>
    <w:rsid w:val="00BF513B"/>
    <w:rsid w:val="00BF6170"/>
    <w:rsid w:val="00BF62D3"/>
    <w:rsid w:val="00BF63AF"/>
    <w:rsid w:val="00BF662B"/>
    <w:rsid w:val="00BF6AEA"/>
    <w:rsid w:val="00C02082"/>
    <w:rsid w:val="00C02782"/>
    <w:rsid w:val="00C03A69"/>
    <w:rsid w:val="00C03EF6"/>
    <w:rsid w:val="00C0422C"/>
    <w:rsid w:val="00C047C7"/>
    <w:rsid w:val="00C04CE8"/>
    <w:rsid w:val="00C05370"/>
    <w:rsid w:val="00C056B1"/>
    <w:rsid w:val="00C05DC0"/>
    <w:rsid w:val="00C07787"/>
    <w:rsid w:val="00C10285"/>
    <w:rsid w:val="00C11BB8"/>
    <w:rsid w:val="00C122A6"/>
    <w:rsid w:val="00C12AF3"/>
    <w:rsid w:val="00C13174"/>
    <w:rsid w:val="00C13AB6"/>
    <w:rsid w:val="00C13B01"/>
    <w:rsid w:val="00C13EA3"/>
    <w:rsid w:val="00C14480"/>
    <w:rsid w:val="00C15096"/>
    <w:rsid w:val="00C15E13"/>
    <w:rsid w:val="00C165CD"/>
    <w:rsid w:val="00C16726"/>
    <w:rsid w:val="00C17419"/>
    <w:rsid w:val="00C17781"/>
    <w:rsid w:val="00C21F9E"/>
    <w:rsid w:val="00C2312F"/>
    <w:rsid w:val="00C2347E"/>
    <w:rsid w:val="00C237FF"/>
    <w:rsid w:val="00C240F3"/>
    <w:rsid w:val="00C246AA"/>
    <w:rsid w:val="00C24E71"/>
    <w:rsid w:val="00C26D5B"/>
    <w:rsid w:val="00C2796B"/>
    <w:rsid w:val="00C3064F"/>
    <w:rsid w:val="00C30678"/>
    <w:rsid w:val="00C306C2"/>
    <w:rsid w:val="00C30EC9"/>
    <w:rsid w:val="00C3156E"/>
    <w:rsid w:val="00C32413"/>
    <w:rsid w:val="00C324D1"/>
    <w:rsid w:val="00C3288D"/>
    <w:rsid w:val="00C32CA8"/>
    <w:rsid w:val="00C33171"/>
    <w:rsid w:val="00C33654"/>
    <w:rsid w:val="00C33C9A"/>
    <w:rsid w:val="00C3411A"/>
    <w:rsid w:val="00C352EB"/>
    <w:rsid w:val="00C35509"/>
    <w:rsid w:val="00C35C90"/>
    <w:rsid w:val="00C36118"/>
    <w:rsid w:val="00C401FE"/>
    <w:rsid w:val="00C40968"/>
    <w:rsid w:val="00C40F7F"/>
    <w:rsid w:val="00C41335"/>
    <w:rsid w:val="00C41EAD"/>
    <w:rsid w:val="00C432E1"/>
    <w:rsid w:val="00C435FE"/>
    <w:rsid w:val="00C439D6"/>
    <w:rsid w:val="00C43E98"/>
    <w:rsid w:val="00C44016"/>
    <w:rsid w:val="00C449E7"/>
    <w:rsid w:val="00C453B1"/>
    <w:rsid w:val="00C45FA3"/>
    <w:rsid w:val="00C47332"/>
    <w:rsid w:val="00C47F43"/>
    <w:rsid w:val="00C51260"/>
    <w:rsid w:val="00C5190E"/>
    <w:rsid w:val="00C51A00"/>
    <w:rsid w:val="00C543CB"/>
    <w:rsid w:val="00C566A3"/>
    <w:rsid w:val="00C573CC"/>
    <w:rsid w:val="00C60695"/>
    <w:rsid w:val="00C60888"/>
    <w:rsid w:val="00C61E58"/>
    <w:rsid w:val="00C624B1"/>
    <w:rsid w:val="00C63BBC"/>
    <w:rsid w:val="00C643CB"/>
    <w:rsid w:val="00C656C6"/>
    <w:rsid w:val="00C662BF"/>
    <w:rsid w:val="00C673F6"/>
    <w:rsid w:val="00C6795E"/>
    <w:rsid w:val="00C710A2"/>
    <w:rsid w:val="00C725E3"/>
    <w:rsid w:val="00C7268C"/>
    <w:rsid w:val="00C7276A"/>
    <w:rsid w:val="00C72CE9"/>
    <w:rsid w:val="00C72D16"/>
    <w:rsid w:val="00C74E6D"/>
    <w:rsid w:val="00C75421"/>
    <w:rsid w:val="00C75A66"/>
    <w:rsid w:val="00C75D5C"/>
    <w:rsid w:val="00C760E9"/>
    <w:rsid w:val="00C769A7"/>
    <w:rsid w:val="00C76C30"/>
    <w:rsid w:val="00C7768E"/>
    <w:rsid w:val="00C8007D"/>
    <w:rsid w:val="00C83814"/>
    <w:rsid w:val="00C85B12"/>
    <w:rsid w:val="00C85C81"/>
    <w:rsid w:val="00C867C8"/>
    <w:rsid w:val="00C87730"/>
    <w:rsid w:val="00C87A48"/>
    <w:rsid w:val="00C9003E"/>
    <w:rsid w:val="00C9194E"/>
    <w:rsid w:val="00C92127"/>
    <w:rsid w:val="00C92ADD"/>
    <w:rsid w:val="00C93683"/>
    <w:rsid w:val="00C93B84"/>
    <w:rsid w:val="00C940C5"/>
    <w:rsid w:val="00C941FC"/>
    <w:rsid w:val="00C9420C"/>
    <w:rsid w:val="00C94650"/>
    <w:rsid w:val="00C9585D"/>
    <w:rsid w:val="00C96563"/>
    <w:rsid w:val="00C96681"/>
    <w:rsid w:val="00C97D58"/>
    <w:rsid w:val="00CA02E0"/>
    <w:rsid w:val="00CA0DB4"/>
    <w:rsid w:val="00CA1858"/>
    <w:rsid w:val="00CA1B4F"/>
    <w:rsid w:val="00CA1D29"/>
    <w:rsid w:val="00CA25A8"/>
    <w:rsid w:val="00CA50B3"/>
    <w:rsid w:val="00CA68A0"/>
    <w:rsid w:val="00CA6CC6"/>
    <w:rsid w:val="00CA6F57"/>
    <w:rsid w:val="00CA777A"/>
    <w:rsid w:val="00CB054B"/>
    <w:rsid w:val="00CB07D0"/>
    <w:rsid w:val="00CB167C"/>
    <w:rsid w:val="00CB16D7"/>
    <w:rsid w:val="00CB1A1B"/>
    <w:rsid w:val="00CB1E12"/>
    <w:rsid w:val="00CB205A"/>
    <w:rsid w:val="00CB296A"/>
    <w:rsid w:val="00CB3E00"/>
    <w:rsid w:val="00CB42AA"/>
    <w:rsid w:val="00CB4681"/>
    <w:rsid w:val="00CB4DDE"/>
    <w:rsid w:val="00CB507F"/>
    <w:rsid w:val="00CB58B9"/>
    <w:rsid w:val="00CB5E02"/>
    <w:rsid w:val="00CB5E92"/>
    <w:rsid w:val="00CB62DF"/>
    <w:rsid w:val="00CB6531"/>
    <w:rsid w:val="00CB79A4"/>
    <w:rsid w:val="00CC0206"/>
    <w:rsid w:val="00CC033F"/>
    <w:rsid w:val="00CC081F"/>
    <w:rsid w:val="00CC0C0D"/>
    <w:rsid w:val="00CC181D"/>
    <w:rsid w:val="00CC2C10"/>
    <w:rsid w:val="00CC3779"/>
    <w:rsid w:val="00CC631A"/>
    <w:rsid w:val="00CC65B2"/>
    <w:rsid w:val="00CC72F6"/>
    <w:rsid w:val="00CD0D65"/>
    <w:rsid w:val="00CD1E37"/>
    <w:rsid w:val="00CD1FA3"/>
    <w:rsid w:val="00CD3B95"/>
    <w:rsid w:val="00CD408C"/>
    <w:rsid w:val="00CD42BB"/>
    <w:rsid w:val="00CD492D"/>
    <w:rsid w:val="00CD4BB7"/>
    <w:rsid w:val="00CD5314"/>
    <w:rsid w:val="00CD5B36"/>
    <w:rsid w:val="00CD5D71"/>
    <w:rsid w:val="00CE0ED3"/>
    <w:rsid w:val="00CE14D9"/>
    <w:rsid w:val="00CE20C2"/>
    <w:rsid w:val="00CE29D0"/>
    <w:rsid w:val="00CE2B30"/>
    <w:rsid w:val="00CE2B80"/>
    <w:rsid w:val="00CE3184"/>
    <w:rsid w:val="00CE3352"/>
    <w:rsid w:val="00CE3C25"/>
    <w:rsid w:val="00CE3D41"/>
    <w:rsid w:val="00CE4435"/>
    <w:rsid w:val="00CE4531"/>
    <w:rsid w:val="00CE5973"/>
    <w:rsid w:val="00CE59AE"/>
    <w:rsid w:val="00CE601F"/>
    <w:rsid w:val="00CE61C0"/>
    <w:rsid w:val="00CE7228"/>
    <w:rsid w:val="00CE7429"/>
    <w:rsid w:val="00CF055C"/>
    <w:rsid w:val="00CF1B1A"/>
    <w:rsid w:val="00CF1DA9"/>
    <w:rsid w:val="00CF26C7"/>
    <w:rsid w:val="00CF3441"/>
    <w:rsid w:val="00CF3728"/>
    <w:rsid w:val="00CF3859"/>
    <w:rsid w:val="00CF3952"/>
    <w:rsid w:val="00CF3987"/>
    <w:rsid w:val="00CF3CD0"/>
    <w:rsid w:val="00CF4F48"/>
    <w:rsid w:val="00CF5547"/>
    <w:rsid w:val="00CF57B3"/>
    <w:rsid w:val="00CF60FC"/>
    <w:rsid w:val="00D010CD"/>
    <w:rsid w:val="00D01117"/>
    <w:rsid w:val="00D01C96"/>
    <w:rsid w:val="00D02956"/>
    <w:rsid w:val="00D02AA1"/>
    <w:rsid w:val="00D02CB9"/>
    <w:rsid w:val="00D0363C"/>
    <w:rsid w:val="00D04953"/>
    <w:rsid w:val="00D052B7"/>
    <w:rsid w:val="00D05F76"/>
    <w:rsid w:val="00D06026"/>
    <w:rsid w:val="00D06192"/>
    <w:rsid w:val="00D066D4"/>
    <w:rsid w:val="00D06925"/>
    <w:rsid w:val="00D06A3D"/>
    <w:rsid w:val="00D06EAE"/>
    <w:rsid w:val="00D06FA3"/>
    <w:rsid w:val="00D10AA8"/>
    <w:rsid w:val="00D10C8C"/>
    <w:rsid w:val="00D10E4C"/>
    <w:rsid w:val="00D11545"/>
    <w:rsid w:val="00D115EB"/>
    <w:rsid w:val="00D12825"/>
    <w:rsid w:val="00D12AB6"/>
    <w:rsid w:val="00D12C2E"/>
    <w:rsid w:val="00D12DFE"/>
    <w:rsid w:val="00D1338D"/>
    <w:rsid w:val="00D13FBE"/>
    <w:rsid w:val="00D1448C"/>
    <w:rsid w:val="00D14709"/>
    <w:rsid w:val="00D150D3"/>
    <w:rsid w:val="00D15695"/>
    <w:rsid w:val="00D15D4D"/>
    <w:rsid w:val="00D162C8"/>
    <w:rsid w:val="00D1649E"/>
    <w:rsid w:val="00D16EA7"/>
    <w:rsid w:val="00D171D4"/>
    <w:rsid w:val="00D17355"/>
    <w:rsid w:val="00D20533"/>
    <w:rsid w:val="00D20A0E"/>
    <w:rsid w:val="00D21381"/>
    <w:rsid w:val="00D2189F"/>
    <w:rsid w:val="00D2327E"/>
    <w:rsid w:val="00D2422A"/>
    <w:rsid w:val="00D25D5D"/>
    <w:rsid w:val="00D26C45"/>
    <w:rsid w:val="00D2727F"/>
    <w:rsid w:val="00D314EF"/>
    <w:rsid w:val="00D31A97"/>
    <w:rsid w:val="00D332C7"/>
    <w:rsid w:val="00D33A7C"/>
    <w:rsid w:val="00D3431B"/>
    <w:rsid w:val="00D34D24"/>
    <w:rsid w:val="00D3595A"/>
    <w:rsid w:val="00D359E2"/>
    <w:rsid w:val="00D35D55"/>
    <w:rsid w:val="00D37794"/>
    <w:rsid w:val="00D3782E"/>
    <w:rsid w:val="00D4027F"/>
    <w:rsid w:val="00D409D0"/>
    <w:rsid w:val="00D41014"/>
    <w:rsid w:val="00D416D0"/>
    <w:rsid w:val="00D42034"/>
    <w:rsid w:val="00D424C4"/>
    <w:rsid w:val="00D42A86"/>
    <w:rsid w:val="00D432DD"/>
    <w:rsid w:val="00D451E9"/>
    <w:rsid w:val="00D45379"/>
    <w:rsid w:val="00D4789D"/>
    <w:rsid w:val="00D47BF4"/>
    <w:rsid w:val="00D5088E"/>
    <w:rsid w:val="00D50A6D"/>
    <w:rsid w:val="00D51457"/>
    <w:rsid w:val="00D51800"/>
    <w:rsid w:val="00D51EA3"/>
    <w:rsid w:val="00D527E9"/>
    <w:rsid w:val="00D53925"/>
    <w:rsid w:val="00D53939"/>
    <w:rsid w:val="00D53C65"/>
    <w:rsid w:val="00D5424C"/>
    <w:rsid w:val="00D549A1"/>
    <w:rsid w:val="00D5529D"/>
    <w:rsid w:val="00D55361"/>
    <w:rsid w:val="00D5540E"/>
    <w:rsid w:val="00D568F0"/>
    <w:rsid w:val="00D5767A"/>
    <w:rsid w:val="00D6196E"/>
    <w:rsid w:val="00D61DB4"/>
    <w:rsid w:val="00D630C7"/>
    <w:rsid w:val="00D640B8"/>
    <w:rsid w:val="00D641C6"/>
    <w:rsid w:val="00D657BC"/>
    <w:rsid w:val="00D65EA4"/>
    <w:rsid w:val="00D66FE8"/>
    <w:rsid w:val="00D67421"/>
    <w:rsid w:val="00D7060E"/>
    <w:rsid w:val="00D70F9F"/>
    <w:rsid w:val="00D71187"/>
    <w:rsid w:val="00D71984"/>
    <w:rsid w:val="00D71D74"/>
    <w:rsid w:val="00D7482E"/>
    <w:rsid w:val="00D74A1B"/>
    <w:rsid w:val="00D74F50"/>
    <w:rsid w:val="00D751A6"/>
    <w:rsid w:val="00D7684E"/>
    <w:rsid w:val="00D772F7"/>
    <w:rsid w:val="00D77AE0"/>
    <w:rsid w:val="00D77D61"/>
    <w:rsid w:val="00D80D84"/>
    <w:rsid w:val="00D815BA"/>
    <w:rsid w:val="00D82222"/>
    <w:rsid w:val="00D83BAE"/>
    <w:rsid w:val="00D84308"/>
    <w:rsid w:val="00D902EE"/>
    <w:rsid w:val="00D902FC"/>
    <w:rsid w:val="00D9113E"/>
    <w:rsid w:val="00D91BA4"/>
    <w:rsid w:val="00D95199"/>
    <w:rsid w:val="00D971DC"/>
    <w:rsid w:val="00D97277"/>
    <w:rsid w:val="00D97285"/>
    <w:rsid w:val="00D97B0A"/>
    <w:rsid w:val="00DA0B5B"/>
    <w:rsid w:val="00DA10D2"/>
    <w:rsid w:val="00DA1D37"/>
    <w:rsid w:val="00DA2EAA"/>
    <w:rsid w:val="00DA3BB3"/>
    <w:rsid w:val="00DA3F3F"/>
    <w:rsid w:val="00DA42FD"/>
    <w:rsid w:val="00DA482D"/>
    <w:rsid w:val="00DA4D1B"/>
    <w:rsid w:val="00DB0A40"/>
    <w:rsid w:val="00DB24C4"/>
    <w:rsid w:val="00DB2904"/>
    <w:rsid w:val="00DB2912"/>
    <w:rsid w:val="00DB34C6"/>
    <w:rsid w:val="00DB354D"/>
    <w:rsid w:val="00DB3DA1"/>
    <w:rsid w:val="00DB5E60"/>
    <w:rsid w:val="00DB66C3"/>
    <w:rsid w:val="00DB7142"/>
    <w:rsid w:val="00DC193B"/>
    <w:rsid w:val="00DC3B57"/>
    <w:rsid w:val="00DC432E"/>
    <w:rsid w:val="00DC44E1"/>
    <w:rsid w:val="00DC595C"/>
    <w:rsid w:val="00DC6E36"/>
    <w:rsid w:val="00DC7F6A"/>
    <w:rsid w:val="00DD0B29"/>
    <w:rsid w:val="00DD490E"/>
    <w:rsid w:val="00DD5099"/>
    <w:rsid w:val="00DD51F6"/>
    <w:rsid w:val="00DD69D6"/>
    <w:rsid w:val="00DD75EB"/>
    <w:rsid w:val="00DD7A1C"/>
    <w:rsid w:val="00DE1C76"/>
    <w:rsid w:val="00DE29E7"/>
    <w:rsid w:val="00DE32C1"/>
    <w:rsid w:val="00DE3675"/>
    <w:rsid w:val="00DE3989"/>
    <w:rsid w:val="00DE39AC"/>
    <w:rsid w:val="00DE5345"/>
    <w:rsid w:val="00DE7B6E"/>
    <w:rsid w:val="00DE7E37"/>
    <w:rsid w:val="00DF10B3"/>
    <w:rsid w:val="00DF2CDA"/>
    <w:rsid w:val="00DF372F"/>
    <w:rsid w:val="00DF3AEC"/>
    <w:rsid w:val="00DF46C5"/>
    <w:rsid w:val="00DF50AF"/>
    <w:rsid w:val="00DF5B70"/>
    <w:rsid w:val="00DF6760"/>
    <w:rsid w:val="00DF6A49"/>
    <w:rsid w:val="00DF6AD0"/>
    <w:rsid w:val="00DF6DBA"/>
    <w:rsid w:val="00DF6FFA"/>
    <w:rsid w:val="00DF7579"/>
    <w:rsid w:val="00DF77A7"/>
    <w:rsid w:val="00DF7B10"/>
    <w:rsid w:val="00E01D06"/>
    <w:rsid w:val="00E024FB"/>
    <w:rsid w:val="00E025E5"/>
    <w:rsid w:val="00E02683"/>
    <w:rsid w:val="00E02697"/>
    <w:rsid w:val="00E030AA"/>
    <w:rsid w:val="00E0326A"/>
    <w:rsid w:val="00E03833"/>
    <w:rsid w:val="00E04016"/>
    <w:rsid w:val="00E049F3"/>
    <w:rsid w:val="00E04B06"/>
    <w:rsid w:val="00E05AC8"/>
    <w:rsid w:val="00E06274"/>
    <w:rsid w:val="00E074E0"/>
    <w:rsid w:val="00E07A71"/>
    <w:rsid w:val="00E07C3B"/>
    <w:rsid w:val="00E1107A"/>
    <w:rsid w:val="00E111A9"/>
    <w:rsid w:val="00E11427"/>
    <w:rsid w:val="00E12A3D"/>
    <w:rsid w:val="00E12B06"/>
    <w:rsid w:val="00E13E87"/>
    <w:rsid w:val="00E1449A"/>
    <w:rsid w:val="00E14F32"/>
    <w:rsid w:val="00E16971"/>
    <w:rsid w:val="00E175FF"/>
    <w:rsid w:val="00E17835"/>
    <w:rsid w:val="00E179D8"/>
    <w:rsid w:val="00E17D52"/>
    <w:rsid w:val="00E20AC3"/>
    <w:rsid w:val="00E20C89"/>
    <w:rsid w:val="00E20D1F"/>
    <w:rsid w:val="00E219E9"/>
    <w:rsid w:val="00E219EE"/>
    <w:rsid w:val="00E21B1E"/>
    <w:rsid w:val="00E2454C"/>
    <w:rsid w:val="00E248C4"/>
    <w:rsid w:val="00E25045"/>
    <w:rsid w:val="00E25D46"/>
    <w:rsid w:val="00E31141"/>
    <w:rsid w:val="00E31F82"/>
    <w:rsid w:val="00E320A6"/>
    <w:rsid w:val="00E32A0C"/>
    <w:rsid w:val="00E33408"/>
    <w:rsid w:val="00E3364F"/>
    <w:rsid w:val="00E33CB6"/>
    <w:rsid w:val="00E34175"/>
    <w:rsid w:val="00E343BC"/>
    <w:rsid w:val="00E34995"/>
    <w:rsid w:val="00E352B2"/>
    <w:rsid w:val="00E35780"/>
    <w:rsid w:val="00E35D62"/>
    <w:rsid w:val="00E36857"/>
    <w:rsid w:val="00E40580"/>
    <w:rsid w:val="00E412A5"/>
    <w:rsid w:val="00E41614"/>
    <w:rsid w:val="00E4380C"/>
    <w:rsid w:val="00E4462D"/>
    <w:rsid w:val="00E44B18"/>
    <w:rsid w:val="00E4566E"/>
    <w:rsid w:val="00E45E32"/>
    <w:rsid w:val="00E45F78"/>
    <w:rsid w:val="00E509CC"/>
    <w:rsid w:val="00E520FA"/>
    <w:rsid w:val="00E539ED"/>
    <w:rsid w:val="00E53D71"/>
    <w:rsid w:val="00E540DB"/>
    <w:rsid w:val="00E546F5"/>
    <w:rsid w:val="00E54D09"/>
    <w:rsid w:val="00E551FC"/>
    <w:rsid w:val="00E56B07"/>
    <w:rsid w:val="00E56C65"/>
    <w:rsid w:val="00E56E21"/>
    <w:rsid w:val="00E56E6B"/>
    <w:rsid w:val="00E5743C"/>
    <w:rsid w:val="00E5756E"/>
    <w:rsid w:val="00E57957"/>
    <w:rsid w:val="00E61256"/>
    <w:rsid w:val="00E613B4"/>
    <w:rsid w:val="00E617A9"/>
    <w:rsid w:val="00E63B17"/>
    <w:rsid w:val="00E641B1"/>
    <w:rsid w:val="00E64241"/>
    <w:rsid w:val="00E646B8"/>
    <w:rsid w:val="00E647C3"/>
    <w:rsid w:val="00E64BB7"/>
    <w:rsid w:val="00E65C7D"/>
    <w:rsid w:val="00E6770B"/>
    <w:rsid w:val="00E67C64"/>
    <w:rsid w:val="00E70591"/>
    <w:rsid w:val="00E727CB"/>
    <w:rsid w:val="00E731B7"/>
    <w:rsid w:val="00E74276"/>
    <w:rsid w:val="00E75B73"/>
    <w:rsid w:val="00E77BF8"/>
    <w:rsid w:val="00E80E23"/>
    <w:rsid w:val="00E8159C"/>
    <w:rsid w:val="00E81AB9"/>
    <w:rsid w:val="00E82062"/>
    <w:rsid w:val="00E8345A"/>
    <w:rsid w:val="00E83A92"/>
    <w:rsid w:val="00E83C39"/>
    <w:rsid w:val="00E84133"/>
    <w:rsid w:val="00E85D91"/>
    <w:rsid w:val="00E862E7"/>
    <w:rsid w:val="00E9046B"/>
    <w:rsid w:val="00E906AB"/>
    <w:rsid w:val="00E91B0F"/>
    <w:rsid w:val="00E92989"/>
    <w:rsid w:val="00E92D59"/>
    <w:rsid w:val="00E93762"/>
    <w:rsid w:val="00E944F0"/>
    <w:rsid w:val="00E94FF4"/>
    <w:rsid w:val="00E9518F"/>
    <w:rsid w:val="00E954C7"/>
    <w:rsid w:val="00E96755"/>
    <w:rsid w:val="00E96C34"/>
    <w:rsid w:val="00EA030E"/>
    <w:rsid w:val="00EA033A"/>
    <w:rsid w:val="00EA03C3"/>
    <w:rsid w:val="00EA440A"/>
    <w:rsid w:val="00EA5326"/>
    <w:rsid w:val="00EA592D"/>
    <w:rsid w:val="00EA5F00"/>
    <w:rsid w:val="00EA6535"/>
    <w:rsid w:val="00EA6FC7"/>
    <w:rsid w:val="00EB0622"/>
    <w:rsid w:val="00EB0D83"/>
    <w:rsid w:val="00EB0FD3"/>
    <w:rsid w:val="00EB114C"/>
    <w:rsid w:val="00EB238B"/>
    <w:rsid w:val="00EB2A00"/>
    <w:rsid w:val="00EB37C0"/>
    <w:rsid w:val="00EB43D3"/>
    <w:rsid w:val="00EB51CC"/>
    <w:rsid w:val="00EB5A24"/>
    <w:rsid w:val="00EB636B"/>
    <w:rsid w:val="00EB67DA"/>
    <w:rsid w:val="00EB7338"/>
    <w:rsid w:val="00EC0557"/>
    <w:rsid w:val="00EC078E"/>
    <w:rsid w:val="00EC2F08"/>
    <w:rsid w:val="00EC4DD4"/>
    <w:rsid w:val="00EC5152"/>
    <w:rsid w:val="00EC5A2F"/>
    <w:rsid w:val="00EC5B1B"/>
    <w:rsid w:val="00EC5F22"/>
    <w:rsid w:val="00ED227E"/>
    <w:rsid w:val="00ED347E"/>
    <w:rsid w:val="00ED35AD"/>
    <w:rsid w:val="00ED4693"/>
    <w:rsid w:val="00ED5D00"/>
    <w:rsid w:val="00ED7419"/>
    <w:rsid w:val="00EE076E"/>
    <w:rsid w:val="00EE10B5"/>
    <w:rsid w:val="00EE27B5"/>
    <w:rsid w:val="00EE2E5B"/>
    <w:rsid w:val="00EE396C"/>
    <w:rsid w:val="00EE3A38"/>
    <w:rsid w:val="00EE3B41"/>
    <w:rsid w:val="00EE3E57"/>
    <w:rsid w:val="00EE474F"/>
    <w:rsid w:val="00EE5306"/>
    <w:rsid w:val="00EE60DD"/>
    <w:rsid w:val="00EE640A"/>
    <w:rsid w:val="00EE6F61"/>
    <w:rsid w:val="00EE7BF1"/>
    <w:rsid w:val="00EF0225"/>
    <w:rsid w:val="00EF13EC"/>
    <w:rsid w:val="00EF334B"/>
    <w:rsid w:val="00EF3572"/>
    <w:rsid w:val="00EF46D6"/>
    <w:rsid w:val="00EF494B"/>
    <w:rsid w:val="00EF4B48"/>
    <w:rsid w:val="00EF508C"/>
    <w:rsid w:val="00EF55E2"/>
    <w:rsid w:val="00EF5666"/>
    <w:rsid w:val="00EF66FA"/>
    <w:rsid w:val="00EF6DE2"/>
    <w:rsid w:val="00EF70F5"/>
    <w:rsid w:val="00EF7908"/>
    <w:rsid w:val="00EF7E53"/>
    <w:rsid w:val="00F005F6"/>
    <w:rsid w:val="00F0088B"/>
    <w:rsid w:val="00F008DD"/>
    <w:rsid w:val="00F01343"/>
    <w:rsid w:val="00F01822"/>
    <w:rsid w:val="00F020EB"/>
    <w:rsid w:val="00F02F58"/>
    <w:rsid w:val="00F03AB5"/>
    <w:rsid w:val="00F03B77"/>
    <w:rsid w:val="00F04AC2"/>
    <w:rsid w:val="00F057CD"/>
    <w:rsid w:val="00F05BB0"/>
    <w:rsid w:val="00F10CD1"/>
    <w:rsid w:val="00F12A4F"/>
    <w:rsid w:val="00F12E74"/>
    <w:rsid w:val="00F133CD"/>
    <w:rsid w:val="00F134FD"/>
    <w:rsid w:val="00F13C2C"/>
    <w:rsid w:val="00F13C47"/>
    <w:rsid w:val="00F14326"/>
    <w:rsid w:val="00F150E0"/>
    <w:rsid w:val="00F15246"/>
    <w:rsid w:val="00F168A9"/>
    <w:rsid w:val="00F168F6"/>
    <w:rsid w:val="00F1707F"/>
    <w:rsid w:val="00F172D5"/>
    <w:rsid w:val="00F1740D"/>
    <w:rsid w:val="00F17433"/>
    <w:rsid w:val="00F177F9"/>
    <w:rsid w:val="00F17C32"/>
    <w:rsid w:val="00F2288B"/>
    <w:rsid w:val="00F22B0D"/>
    <w:rsid w:val="00F233A9"/>
    <w:rsid w:val="00F23622"/>
    <w:rsid w:val="00F24554"/>
    <w:rsid w:val="00F24680"/>
    <w:rsid w:val="00F24937"/>
    <w:rsid w:val="00F24DEA"/>
    <w:rsid w:val="00F26440"/>
    <w:rsid w:val="00F30E96"/>
    <w:rsid w:val="00F31621"/>
    <w:rsid w:val="00F32650"/>
    <w:rsid w:val="00F33D14"/>
    <w:rsid w:val="00F33EDB"/>
    <w:rsid w:val="00F3430C"/>
    <w:rsid w:val="00F34EE1"/>
    <w:rsid w:val="00F35E1E"/>
    <w:rsid w:val="00F36BE1"/>
    <w:rsid w:val="00F377F6"/>
    <w:rsid w:val="00F40429"/>
    <w:rsid w:val="00F421F6"/>
    <w:rsid w:val="00F437BE"/>
    <w:rsid w:val="00F43C71"/>
    <w:rsid w:val="00F43ED0"/>
    <w:rsid w:val="00F44638"/>
    <w:rsid w:val="00F46D56"/>
    <w:rsid w:val="00F46EF7"/>
    <w:rsid w:val="00F47AB7"/>
    <w:rsid w:val="00F500AB"/>
    <w:rsid w:val="00F50245"/>
    <w:rsid w:val="00F51311"/>
    <w:rsid w:val="00F516B8"/>
    <w:rsid w:val="00F51709"/>
    <w:rsid w:val="00F51B72"/>
    <w:rsid w:val="00F51D70"/>
    <w:rsid w:val="00F52135"/>
    <w:rsid w:val="00F52149"/>
    <w:rsid w:val="00F52719"/>
    <w:rsid w:val="00F528FF"/>
    <w:rsid w:val="00F55C20"/>
    <w:rsid w:val="00F55CE2"/>
    <w:rsid w:val="00F57962"/>
    <w:rsid w:val="00F57FBA"/>
    <w:rsid w:val="00F615CB"/>
    <w:rsid w:val="00F62506"/>
    <w:rsid w:val="00F635A6"/>
    <w:rsid w:val="00F63BA3"/>
    <w:rsid w:val="00F64EEF"/>
    <w:rsid w:val="00F6672C"/>
    <w:rsid w:val="00F66E57"/>
    <w:rsid w:val="00F6774D"/>
    <w:rsid w:val="00F71053"/>
    <w:rsid w:val="00F712E8"/>
    <w:rsid w:val="00F71AF4"/>
    <w:rsid w:val="00F71F4B"/>
    <w:rsid w:val="00F72838"/>
    <w:rsid w:val="00F72D17"/>
    <w:rsid w:val="00F73018"/>
    <w:rsid w:val="00F73B74"/>
    <w:rsid w:val="00F73D39"/>
    <w:rsid w:val="00F73DD1"/>
    <w:rsid w:val="00F74378"/>
    <w:rsid w:val="00F75418"/>
    <w:rsid w:val="00F75E57"/>
    <w:rsid w:val="00F77942"/>
    <w:rsid w:val="00F809BB"/>
    <w:rsid w:val="00F829C2"/>
    <w:rsid w:val="00F83539"/>
    <w:rsid w:val="00F83787"/>
    <w:rsid w:val="00F8387D"/>
    <w:rsid w:val="00F84721"/>
    <w:rsid w:val="00F84A19"/>
    <w:rsid w:val="00F8673E"/>
    <w:rsid w:val="00F9012A"/>
    <w:rsid w:val="00F90261"/>
    <w:rsid w:val="00F91163"/>
    <w:rsid w:val="00F91441"/>
    <w:rsid w:val="00F92193"/>
    <w:rsid w:val="00F9290C"/>
    <w:rsid w:val="00F92DB9"/>
    <w:rsid w:val="00F948D5"/>
    <w:rsid w:val="00F949B0"/>
    <w:rsid w:val="00F96C05"/>
    <w:rsid w:val="00F97187"/>
    <w:rsid w:val="00F972F2"/>
    <w:rsid w:val="00F97F00"/>
    <w:rsid w:val="00FA0031"/>
    <w:rsid w:val="00FA0802"/>
    <w:rsid w:val="00FA2871"/>
    <w:rsid w:val="00FA2D90"/>
    <w:rsid w:val="00FA34C0"/>
    <w:rsid w:val="00FA3F03"/>
    <w:rsid w:val="00FA3F21"/>
    <w:rsid w:val="00FA4D77"/>
    <w:rsid w:val="00FA631F"/>
    <w:rsid w:val="00FA637E"/>
    <w:rsid w:val="00FA64C4"/>
    <w:rsid w:val="00FA74F4"/>
    <w:rsid w:val="00FA7DE7"/>
    <w:rsid w:val="00FB2443"/>
    <w:rsid w:val="00FB2EFB"/>
    <w:rsid w:val="00FB33FA"/>
    <w:rsid w:val="00FB3451"/>
    <w:rsid w:val="00FB3EB1"/>
    <w:rsid w:val="00FB4018"/>
    <w:rsid w:val="00FB5CB1"/>
    <w:rsid w:val="00FB67F8"/>
    <w:rsid w:val="00FC0799"/>
    <w:rsid w:val="00FC1296"/>
    <w:rsid w:val="00FC1D9F"/>
    <w:rsid w:val="00FC2EF5"/>
    <w:rsid w:val="00FC4FB7"/>
    <w:rsid w:val="00FC54D9"/>
    <w:rsid w:val="00FC5E79"/>
    <w:rsid w:val="00FC6705"/>
    <w:rsid w:val="00FC6830"/>
    <w:rsid w:val="00FC75C5"/>
    <w:rsid w:val="00FC7687"/>
    <w:rsid w:val="00FC7CD4"/>
    <w:rsid w:val="00FC7E2F"/>
    <w:rsid w:val="00FD1815"/>
    <w:rsid w:val="00FD2BD9"/>
    <w:rsid w:val="00FD38E7"/>
    <w:rsid w:val="00FD3A23"/>
    <w:rsid w:val="00FD439D"/>
    <w:rsid w:val="00FD443C"/>
    <w:rsid w:val="00FD4735"/>
    <w:rsid w:val="00FD480A"/>
    <w:rsid w:val="00FD505B"/>
    <w:rsid w:val="00FD5814"/>
    <w:rsid w:val="00FD5ED5"/>
    <w:rsid w:val="00FD6935"/>
    <w:rsid w:val="00FD6CC3"/>
    <w:rsid w:val="00FD7C30"/>
    <w:rsid w:val="00FE0231"/>
    <w:rsid w:val="00FE0416"/>
    <w:rsid w:val="00FE0822"/>
    <w:rsid w:val="00FE0E85"/>
    <w:rsid w:val="00FE1656"/>
    <w:rsid w:val="00FE246E"/>
    <w:rsid w:val="00FE2EC1"/>
    <w:rsid w:val="00FE31A0"/>
    <w:rsid w:val="00FE35DF"/>
    <w:rsid w:val="00FE3BE2"/>
    <w:rsid w:val="00FE3EE4"/>
    <w:rsid w:val="00FE40CF"/>
    <w:rsid w:val="00FE5D2F"/>
    <w:rsid w:val="00FE5DE5"/>
    <w:rsid w:val="00FE75E0"/>
    <w:rsid w:val="00FE7EAA"/>
    <w:rsid w:val="00FF0AC4"/>
    <w:rsid w:val="00FF0E92"/>
    <w:rsid w:val="00FF1096"/>
    <w:rsid w:val="00FF2492"/>
    <w:rsid w:val="00FF2F81"/>
    <w:rsid w:val="00FF4DFC"/>
    <w:rsid w:val="00FF4F1A"/>
    <w:rsid w:val="00FF57E0"/>
    <w:rsid w:val="00FF6C79"/>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54E552D7"/>
  <w15:chartTrackingRefBased/>
  <w15:docId w15:val="{33771237-D2A0-451C-874C-593026628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0C0DB6"/>
    <w:pPr>
      <w:shd w:val="clear" w:color="auto" w:fill="BAFAFF" w:themeFill="accent6" w:themeFillTint="33"/>
      <w:tabs>
        <w:tab w:val="right" w:pos="9072"/>
      </w:tabs>
      <w:ind w:left="765" w:hanging="765"/>
    </w:pPr>
    <w:rPr>
      <w:noProof/>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DB5E60"/>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DB5E60"/>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1A1A1B"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1">
    <w:name w:val="INREV Heading 1"/>
    <w:basedOn w:val="Heading1"/>
    <w:next w:val="Normal"/>
    <w:link w:val="INREVHeading1Char"/>
    <w:qFormat/>
    <w:rsid w:val="009A5B74"/>
    <w:pPr>
      <w:tabs>
        <w:tab w:val="clear" w:pos="765"/>
      </w:tabs>
      <w:spacing w:after="240" w:line="276" w:lineRule="auto"/>
      <w:contextualSpacing/>
    </w:pPr>
    <w:rPr>
      <w:rFonts w:eastAsiaTheme="majorEastAsia"/>
      <w:color w:val="6D7073" w:themeColor="text1" w:themeTint="A6"/>
      <w:lang w:val="en-US"/>
    </w:rPr>
  </w:style>
  <w:style w:type="character" w:customStyle="1" w:styleId="INREVHeading1Char">
    <w:name w:val="INREV Heading 1 Char"/>
    <w:basedOn w:val="Heading1Char"/>
    <w:link w:val="INREVHeading1"/>
    <w:rsid w:val="009A5B74"/>
    <w:rPr>
      <w:rFonts w:ascii="Arial" w:eastAsiaTheme="majorEastAsia" w:hAnsi="Arial" w:cs="Arial"/>
      <w:bCs/>
      <w:color w:val="6D7073" w:themeColor="text1" w:themeTint="A6"/>
      <w:kern w:val="32"/>
      <w:sz w:val="32"/>
      <w:szCs w:val="32"/>
      <w:lang w:val="en-US" w:eastAsia="en-US" w:bidi="ar-SA"/>
    </w:rPr>
  </w:style>
  <w:style w:type="paragraph" w:customStyle="1" w:styleId="INREVNormal">
    <w:name w:val="INREV Normal"/>
    <w:basedOn w:val="Normal"/>
    <w:link w:val="INREVNormalChar"/>
    <w:qFormat/>
    <w:rsid w:val="004E2F71"/>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4E2F71"/>
    <w:rPr>
      <w:rFonts w:ascii="Arial" w:eastAsiaTheme="minorEastAsia" w:hAnsi="Arial" w:cs="Arial"/>
      <w:lang w:val="en-US" w:eastAsia="en-US"/>
    </w:rPr>
  </w:style>
  <w:style w:type="character" w:customStyle="1" w:styleId="cf01">
    <w:name w:val="cf01"/>
    <w:basedOn w:val="DefaultParagraphFont"/>
    <w:rsid w:val="002F1CE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25068039">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54475454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rev.org/definitions/site/index"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inrev.org/library/due-diligence-data-room-guidelines" TargetMode="External"/><Relationship Id="rId17" Type="http://schemas.openxmlformats.org/officeDocument/2006/relationships/hyperlink" Target="https://www.inrev.org/definitions/EN/all"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inrev.org/standard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inrev.org/definitions/EN/D0786"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rev.org" TargetMode="External"/><Relationship Id="rId22" Type="http://schemas.openxmlformats.org/officeDocument/2006/relationships/header" Target="head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1">
  <a:themeElements>
    <a:clrScheme name="INREV">
      <a:dk1>
        <a:srgbClr val="232425"/>
      </a:dk1>
      <a:lt1>
        <a:sysClr val="window" lastClr="FFFFFF"/>
      </a:lt1>
      <a:dk2>
        <a:srgbClr val="55585A"/>
      </a:dk2>
      <a:lt2>
        <a:srgbClr val="F2F2F2"/>
      </a:lt2>
      <a:accent1>
        <a:srgbClr val="0033A0"/>
      </a:accent1>
      <a:accent2>
        <a:srgbClr val="59CBE8"/>
      </a:accent2>
      <a:accent3>
        <a:srgbClr val="6CC24A"/>
      </a:accent3>
      <a:accent4>
        <a:srgbClr val="008675"/>
      </a:accent4>
      <a:accent5>
        <a:srgbClr val="91D6AC"/>
      </a:accent5>
      <a:accent6>
        <a:srgbClr val="009CA6"/>
      </a:accent6>
      <a:hlink>
        <a:srgbClr val="2AD2C9"/>
      </a:hlink>
      <a:folHlink>
        <a:srgbClr val="800080"/>
      </a:folHlink>
    </a:clrScheme>
    <a:fontScheme name="INREV">
      <a:majorFont>
        <a:latin typeface="Open Sa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8" ma:contentTypeDescription="Create a new document." ma:contentTypeScope="" ma:versionID="0af0ab1328f6c7f80245755c2c06e719">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c91a455e3f6a0c94bf68d199800a786c"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78df0fa-3822-4368-8bf3-00f761682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51472ca-fc9d-4c1c-8c51-4fe053b30565}" ma:internalName="TaxCatchAll" ma:showField="CatchAllData" ma:web="3cacb1fb-8034-49eb-92fa-02e9d9e8c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TaxCatchAll xmlns="3cacb1fb-8034-49eb-92fa-02e9d9e8c610" xsi:nil="true"/>
    <lcf76f155ced4ddcb4097134ff3c332f xmlns="61f97334-ae98-4ddf-87ee-81edeebb5d8e">
      <Terms xmlns="http://schemas.microsoft.com/office/infopath/2007/PartnerControls"/>
    </lcf76f155ced4ddcb4097134ff3c332f>
    <SharedWithUsers xmlns="3cacb1fb-8034-49eb-92fa-02e9d9e8c610">
      <UserInfo>
        <DisplayName>Constantin Sorlescu</DisplayName>
        <AccountId>42</AccountId>
        <AccountType/>
      </UserInfo>
      <UserInfo>
        <DisplayName>Archie Redman</DisplayName>
        <AccountId>2158</AccountId>
        <AccountType/>
      </UserInfo>
    </SharedWithUsers>
  </documentManagement>
</p:properties>
</file>

<file path=customXml/itemProps1.xml><?xml version="1.0" encoding="utf-8"?>
<ds:datastoreItem xmlns:ds="http://schemas.openxmlformats.org/officeDocument/2006/customXml" ds:itemID="{23C78600-7A7B-4E50-868A-2AD3EEA7BE16}">
  <ds:schemaRefs>
    <ds:schemaRef ds:uri="http://schemas.microsoft.com/sharepoint/v3/contenttype/forms"/>
  </ds:schemaRefs>
</ds:datastoreItem>
</file>

<file path=customXml/itemProps2.xml><?xml version="1.0" encoding="utf-8"?>
<ds:datastoreItem xmlns:ds="http://schemas.openxmlformats.org/officeDocument/2006/customXml" ds:itemID="{0521BCEB-6FF3-4610-BDCF-099D396D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customXml/itemProps4.xml><?xml version="1.0" encoding="utf-8"?>
<ds:datastoreItem xmlns:ds="http://schemas.openxmlformats.org/officeDocument/2006/customXml" ds:itemID="{173FDD42-6A6A-4ECD-93EA-0AA3914ED06E}">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54</Pages>
  <Words>12458</Words>
  <Characters>68525</Characters>
  <Application>Microsoft Office Word</Application>
  <DocSecurity>0</DocSecurity>
  <Lines>571</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80822</CharactersWithSpaces>
  <SharedDoc>false</SharedDoc>
  <HLinks>
    <vt:vector size="228" baseType="variant">
      <vt:variant>
        <vt:i4>3080225</vt:i4>
      </vt:variant>
      <vt:variant>
        <vt:i4>213</vt:i4>
      </vt:variant>
      <vt:variant>
        <vt:i4>0</vt:i4>
      </vt:variant>
      <vt:variant>
        <vt:i4>5</vt:i4>
      </vt:variant>
      <vt:variant>
        <vt:lpwstr>https://www.inrev.org/standards</vt:lpwstr>
      </vt:variant>
      <vt:variant>
        <vt:lpwstr/>
      </vt:variant>
      <vt:variant>
        <vt:i4>7733347</vt:i4>
      </vt:variant>
      <vt:variant>
        <vt:i4>210</vt:i4>
      </vt:variant>
      <vt:variant>
        <vt:i4>0</vt:i4>
      </vt:variant>
      <vt:variant>
        <vt:i4>5</vt:i4>
      </vt:variant>
      <vt:variant>
        <vt:lpwstr>https://www.inrev.org/definitions/EN/D0786</vt:lpwstr>
      </vt:variant>
      <vt:variant>
        <vt:lpwstr/>
      </vt:variant>
      <vt:variant>
        <vt:i4>5111815</vt:i4>
      </vt:variant>
      <vt:variant>
        <vt:i4>207</vt:i4>
      </vt:variant>
      <vt:variant>
        <vt:i4>0</vt:i4>
      </vt:variant>
      <vt:variant>
        <vt:i4>5</vt:i4>
      </vt:variant>
      <vt:variant>
        <vt:lpwstr>http://www.inrev.org/</vt:lpwstr>
      </vt:variant>
      <vt:variant>
        <vt:lpwstr/>
      </vt:variant>
      <vt:variant>
        <vt:i4>262146</vt:i4>
      </vt:variant>
      <vt:variant>
        <vt:i4>204</vt:i4>
      </vt:variant>
      <vt:variant>
        <vt:i4>0</vt:i4>
      </vt:variant>
      <vt:variant>
        <vt:i4>5</vt:i4>
      </vt:variant>
      <vt:variant>
        <vt:lpwstr>https://www.inrev.org/definitions/site/index</vt:lpwstr>
      </vt:variant>
      <vt:variant>
        <vt:lpwstr/>
      </vt:variant>
      <vt:variant>
        <vt:i4>5570574</vt:i4>
      </vt:variant>
      <vt:variant>
        <vt:i4>201</vt:i4>
      </vt:variant>
      <vt:variant>
        <vt:i4>0</vt:i4>
      </vt:variant>
      <vt:variant>
        <vt:i4>5</vt:i4>
      </vt:variant>
      <vt:variant>
        <vt:lpwstr>https://www.inrev.org/library/due-diligence-data-room-guidelines</vt:lpwstr>
      </vt:variant>
      <vt:variant>
        <vt:lpwstr/>
      </vt:variant>
      <vt:variant>
        <vt:i4>1835057</vt:i4>
      </vt:variant>
      <vt:variant>
        <vt:i4>194</vt:i4>
      </vt:variant>
      <vt:variant>
        <vt:i4>0</vt:i4>
      </vt:variant>
      <vt:variant>
        <vt:i4>5</vt:i4>
      </vt:variant>
      <vt:variant>
        <vt:lpwstr/>
      </vt:variant>
      <vt:variant>
        <vt:lpwstr>_Toc134018505</vt:lpwstr>
      </vt:variant>
      <vt:variant>
        <vt:i4>1835057</vt:i4>
      </vt:variant>
      <vt:variant>
        <vt:i4>188</vt:i4>
      </vt:variant>
      <vt:variant>
        <vt:i4>0</vt:i4>
      </vt:variant>
      <vt:variant>
        <vt:i4>5</vt:i4>
      </vt:variant>
      <vt:variant>
        <vt:lpwstr/>
      </vt:variant>
      <vt:variant>
        <vt:lpwstr>_Toc134018504</vt:lpwstr>
      </vt:variant>
      <vt:variant>
        <vt:i4>1835057</vt:i4>
      </vt:variant>
      <vt:variant>
        <vt:i4>182</vt:i4>
      </vt:variant>
      <vt:variant>
        <vt:i4>0</vt:i4>
      </vt:variant>
      <vt:variant>
        <vt:i4>5</vt:i4>
      </vt:variant>
      <vt:variant>
        <vt:lpwstr/>
      </vt:variant>
      <vt:variant>
        <vt:lpwstr>_Toc134018503</vt:lpwstr>
      </vt:variant>
      <vt:variant>
        <vt:i4>1835057</vt:i4>
      </vt:variant>
      <vt:variant>
        <vt:i4>176</vt:i4>
      </vt:variant>
      <vt:variant>
        <vt:i4>0</vt:i4>
      </vt:variant>
      <vt:variant>
        <vt:i4>5</vt:i4>
      </vt:variant>
      <vt:variant>
        <vt:lpwstr/>
      </vt:variant>
      <vt:variant>
        <vt:lpwstr>_Toc134018502</vt:lpwstr>
      </vt:variant>
      <vt:variant>
        <vt:i4>1835057</vt:i4>
      </vt:variant>
      <vt:variant>
        <vt:i4>170</vt:i4>
      </vt:variant>
      <vt:variant>
        <vt:i4>0</vt:i4>
      </vt:variant>
      <vt:variant>
        <vt:i4>5</vt:i4>
      </vt:variant>
      <vt:variant>
        <vt:lpwstr/>
      </vt:variant>
      <vt:variant>
        <vt:lpwstr>_Toc134018501</vt:lpwstr>
      </vt:variant>
      <vt:variant>
        <vt:i4>1835057</vt:i4>
      </vt:variant>
      <vt:variant>
        <vt:i4>164</vt:i4>
      </vt:variant>
      <vt:variant>
        <vt:i4>0</vt:i4>
      </vt:variant>
      <vt:variant>
        <vt:i4>5</vt:i4>
      </vt:variant>
      <vt:variant>
        <vt:lpwstr/>
      </vt:variant>
      <vt:variant>
        <vt:lpwstr>_Toc134018500</vt:lpwstr>
      </vt:variant>
      <vt:variant>
        <vt:i4>1376304</vt:i4>
      </vt:variant>
      <vt:variant>
        <vt:i4>158</vt:i4>
      </vt:variant>
      <vt:variant>
        <vt:i4>0</vt:i4>
      </vt:variant>
      <vt:variant>
        <vt:i4>5</vt:i4>
      </vt:variant>
      <vt:variant>
        <vt:lpwstr/>
      </vt:variant>
      <vt:variant>
        <vt:lpwstr>_Toc134018499</vt:lpwstr>
      </vt:variant>
      <vt:variant>
        <vt:i4>1376304</vt:i4>
      </vt:variant>
      <vt:variant>
        <vt:i4>152</vt:i4>
      </vt:variant>
      <vt:variant>
        <vt:i4>0</vt:i4>
      </vt:variant>
      <vt:variant>
        <vt:i4>5</vt:i4>
      </vt:variant>
      <vt:variant>
        <vt:lpwstr/>
      </vt:variant>
      <vt:variant>
        <vt:lpwstr>_Toc134018498</vt:lpwstr>
      </vt:variant>
      <vt:variant>
        <vt:i4>1376304</vt:i4>
      </vt:variant>
      <vt:variant>
        <vt:i4>146</vt:i4>
      </vt:variant>
      <vt:variant>
        <vt:i4>0</vt:i4>
      </vt:variant>
      <vt:variant>
        <vt:i4>5</vt:i4>
      </vt:variant>
      <vt:variant>
        <vt:lpwstr/>
      </vt:variant>
      <vt:variant>
        <vt:lpwstr>_Toc134018497</vt:lpwstr>
      </vt:variant>
      <vt:variant>
        <vt:i4>1376304</vt:i4>
      </vt:variant>
      <vt:variant>
        <vt:i4>140</vt:i4>
      </vt:variant>
      <vt:variant>
        <vt:i4>0</vt:i4>
      </vt:variant>
      <vt:variant>
        <vt:i4>5</vt:i4>
      </vt:variant>
      <vt:variant>
        <vt:lpwstr/>
      </vt:variant>
      <vt:variant>
        <vt:lpwstr>_Toc134018496</vt:lpwstr>
      </vt:variant>
      <vt:variant>
        <vt:i4>1376304</vt:i4>
      </vt:variant>
      <vt:variant>
        <vt:i4>134</vt:i4>
      </vt:variant>
      <vt:variant>
        <vt:i4>0</vt:i4>
      </vt:variant>
      <vt:variant>
        <vt:i4>5</vt:i4>
      </vt:variant>
      <vt:variant>
        <vt:lpwstr/>
      </vt:variant>
      <vt:variant>
        <vt:lpwstr>_Toc134018495</vt:lpwstr>
      </vt:variant>
      <vt:variant>
        <vt:i4>1376304</vt:i4>
      </vt:variant>
      <vt:variant>
        <vt:i4>128</vt:i4>
      </vt:variant>
      <vt:variant>
        <vt:i4>0</vt:i4>
      </vt:variant>
      <vt:variant>
        <vt:i4>5</vt:i4>
      </vt:variant>
      <vt:variant>
        <vt:lpwstr/>
      </vt:variant>
      <vt:variant>
        <vt:lpwstr>_Toc134018494</vt:lpwstr>
      </vt:variant>
      <vt:variant>
        <vt:i4>1376304</vt:i4>
      </vt:variant>
      <vt:variant>
        <vt:i4>122</vt:i4>
      </vt:variant>
      <vt:variant>
        <vt:i4>0</vt:i4>
      </vt:variant>
      <vt:variant>
        <vt:i4>5</vt:i4>
      </vt:variant>
      <vt:variant>
        <vt:lpwstr/>
      </vt:variant>
      <vt:variant>
        <vt:lpwstr>_Toc134018493</vt:lpwstr>
      </vt:variant>
      <vt:variant>
        <vt:i4>1376304</vt:i4>
      </vt:variant>
      <vt:variant>
        <vt:i4>116</vt:i4>
      </vt:variant>
      <vt:variant>
        <vt:i4>0</vt:i4>
      </vt:variant>
      <vt:variant>
        <vt:i4>5</vt:i4>
      </vt:variant>
      <vt:variant>
        <vt:lpwstr/>
      </vt:variant>
      <vt:variant>
        <vt:lpwstr>_Toc134018492</vt:lpwstr>
      </vt:variant>
      <vt:variant>
        <vt:i4>1376304</vt:i4>
      </vt:variant>
      <vt:variant>
        <vt:i4>110</vt:i4>
      </vt:variant>
      <vt:variant>
        <vt:i4>0</vt:i4>
      </vt:variant>
      <vt:variant>
        <vt:i4>5</vt:i4>
      </vt:variant>
      <vt:variant>
        <vt:lpwstr/>
      </vt:variant>
      <vt:variant>
        <vt:lpwstr>_Toc134018491</vt:lpwstr>
      </vt:variant>
      <vt:variant>
        <vt:i4>1376304</vt:i4>
      </vt:variant>
      <vt:variant>
        <vt:i4>104</vt:i4>
      </vt:variant>
      <vt:variant>
        <vt:i4>0</vt:i4>
      </vt:variant>
      <vt:variant>
        <vt:i4>5</vt:i4>
      </vt:variant>
      <vt:variant>
        <vt:lpwstr/>
      </vt:variant>
      <vt:variant>
        <vt:lpwstr>_Toc134018490</vt:lpwstr>
      </vt:variant>
      <vt:variant>
        <vt:i4>1310768</vt:i4>
      </vt:variant>
      <vt:variant>
        <vt:i4>98</vt:i4>
      </vt:variant>
      <vt:variant>
        <vt:i4>0</vt:i4>
      </vt:variant>
      <vt:variant>
        <vt:i4>5</vt:i4>
      </vt:variant>
      <vt:variant>
        <vt:lpwstr/>
      </vt:variant>
      <vt:variant>
        <vt:lpwstr>_Toc134018489</vt:lpwstr>
      </vt:variant>
      <vt:variant>
        <vt:i4>1310768</vt:i4>
      </vt:variant>
      <vt:variant>
        <vt:i4>92</vt:i4>
      </vt:variant>
      <vt:variant>
        <vt:i4>0</vt:i4>
      </vt:variant>
      <vt:variant>
        <vt:i4>5</vt:i4>
      </vt:variant>
      <vt:variant>
        <vt:lpwstr/>
      </vt:variant>
      <vt:variant>
        <vt:lpwstr>_Toc134018488</vt:lpwstr>
      </vt:variant>
      <vt:variant>
        <vt:i4>1310768</vt:i4>
      </vt:variant>
      <vt:variant>
        <vt:i4>86</vt:i4>
      </vt:variant>
      <vt:variant>
        <vt:i4>0</vt:i4>
      </vt:variant>
      <vt:variant>
        <vt:i4>5</vt:i4>
      </vt:variant>
      <vt:variant>
        <vt:lpwstr/>
      </vt:variant>
      <vt:variant>
        <vt:lpwstr>_Toc134018487</vt:lpwstr>
      </vt:variant>
      <vt:variant>
        <vt:i4>1310768</vt:i4>
      </vt:variant>
      <vt:variant>
        <vt:i4>80</vt:i4>
      </vt:variant>
      <vt:variant>
        <vt:i4>0</vt:i4>
      </vt:variant>
      <vt:variant>
        <vt:i4>5</vt:i4>
      </vt:variant>
      <vt:variant>
        <vt:lpwstr/>
      </vt:variant>
      <vt:variant>
        <vt:lpwstr>_Toc134018486</vt:lpwstr>
      </vt:variant>
      <vt:variant>
        <vt:i4>1310768</vt:i4>
      </vt:variant>
      <vt:variant>
        <vt:i4>74</vt:i4>
      </vt:variant>
      <vt:variant>
        <vt:i4>0</vt:i4>
      </vt:variant>
      <vt:variant>
        <vt:i4>5</vt:i4>
      </vt:variant>
      <vt:variant>
        <vt:lpwstr/>
      </vt:variant>
      <vt:variant>
        <vt:lpwstr>_Toc134018485</vt:lpwstr>
      </vt:variant>
      <vt:variant>
        <vt:i4>1310768</vt:i4>
      </vt:variant>
      <vt:variant>
        <vt:i4>68</vt:i4>
      </vt:variant>
      <vt:variant>
        <vt:i4>0</vt:i4>
      </vt:variant>
      <vt:variant>
        <vt:i4>5</vt:i4>
      </vt:variant>
      <vt:variant>
        <vt:lpwstr/>
      </vt:variant>
      <vt:variant>
        <vt:lpwstr>_Toc134018484</vt:lpwstr>
      </vt:variant>
      <vt:variant>
        <vt:i4>1310768</vt:i4>
      </vt:variant>
      <vt:variant>
        <vt:i4>62</vt:i4>
      </vt:variant>
      <vt:variant>
        <vt:i4>0</vt:i4>
      </vt:variant>
      <vt:variant>
        <vt:i4>5</vt:i4>
      </vt:variant>
      <vt:variant>
        <vt:lpwstr/>
      </vt:variant>
      <vt:variant>
        <vt:lpwstr>_Toc134018483</vt:lpwstr>
      </vt:variant>
      <vt:variant>
        <vt:i4>1310768</vt:i4>
      </vt:variant>
      <vt:variant>
        <vt:i4>56</vt:i4>
      </vt:variant>
      <vt:variant>
        <vt:i4>0</vt:i4>
      </vt:variant>
      <vt:variant>
        <vt:i4>5</vt:i4>
      </vt:variant>
      <vt:variant>
        <vt:lpwstr/>
      </vt:variant>
      <vt:variant>
        <vt:lpwstr>_Toc134018482</vt:lpwstr>
      </vt:variant>
      <vt:variant>
        <vt:i4>1310768</vt:i4>
      </vt:variant>
      <vt:variant>
        <vt:i4>50</vt:i4>
      </vt:variant>
      <vt:variant>
        <vt:i4>0</vt:i4>
      </vt:variant>
      <vt:variant>
        <vt:i4>5</vt:i4>
      </vt:variant>
      <vt:variant>
        <vt:lpwstr/>
      </vt:variant>
      <vt:variant>
        <vt:lpwstr>_Toc134018481</vt:lpwstr>
      </vt:variant>
      <vt:variant>
        <vt:i4>1310768</vt:i4>
      </vt:variant>
      <vt:variant>
        <vt:i4>44</vt:i4>
      </vt:variant>
      <vt:variant>
        <vt:i4>0</vt:i4>
      </vt:variant>
      <vt:variant>
        <vt:i4>5</vt:i4>
      </vt:variant>
      <vt:variant>
        <vt:lpwstr/>
      </vt:variant>
      <vt:variant>
        <vt:lpwstr>_Toc134018480</vt:lpwstr>
      </vt:variant>
      <vt:variant>
        <vt:i4>1769520</vt:i4>
      </vt:variant>
      <vt:variant>
        <vt:i4>38</vt:i4>
      </vt:variant>
      <vt:variant>
        <vt:i4>0</vt:i4>
      </vt:variant>
      <vt:variant>
        <vt:i4>5</vt:i4>
      </vt:variant>
      <vt:variant>
        <vt:lpwstr/>
      </vt:variant>
      <vt:variant>
        <vt:lpwstr>_Toc134018479</vt:lpwstr>
      </vt:variant>
      <vt:variant>
        <vt:i4>1769520</vt:i4>
      </vt:variant>
      <vt:variant>
        <vt:i4>32</vt:i4>
      </vt:variant>
      <vt:variant>
        <vt:i4>0</vt:i4>
      </vt:variant>
      <vt:variant>
        <vt:i4>5</vt:i4>
      </vt:variant>
      <vt:variant>
        <vt:lpwstr/>
      </vt:variant>
      <vt:variant>
        <vt:lpwstr>_Toc134018478</vt:lpwstr>
      </vt:variant>
      <vt:variant>
        <vt:i4>1769520</vt:i4>
      </vt:variant>
      <vt:variant>
        <vt:i4>26</vt:i4>
      </vt:variant>
      <vt:variant>
        <vt:i4>0</vt:i4>
      </vt:variant>
      <vt:variant>
        <vt:i4>5</vt:i4>
      </vt:variant>
      <vt:variant>
        <vt:lpwstr/>
      </vt:variant>
      <vt:variant>
        <vt:lpwstr>_Toc134018477</vt:lpwstr>
      </vt:variant>
      <vt:variant>
        <vt:i4>1769520</vt:i4>
      </vt:variant>
      <vt:variant>
        <vt:i4>20</vt:i4>
      </vt:variant>
      <vt:variant>
        <vt:i4>0</vt:i4>
      </vt:variant>
      <vt:variant>
        <vt:i4>5</vt:i4>
      </vt:variant>
      <vt:variant>
        <vt:lpwstr/>
      </vt:variant>
      <vt:variant>
        <vt:lpwstr>_Toc134018476</vt:lpwstr>
      </vt:variant>
      <vt:variant>
        <vt:i4>1769520</vt:i4>
      </vt:variant>
      <vt:variant>
        <vt:i4>14</vt:i4>
      </vt:variant>
      <vt:variant>
        <vt:i4>0</vt:i4>
      </vt:variant>
      <vt:variant>
        <vt:i4>5</vt:i4>
      </vt:variant>
      <vt:variant>
        <vt:lpwstr/>
      </vt:variant>
      <vt:variant>
        <vt:lpwstr>_Toc134018475</vt:lpwstr>
      </vt:variant>
      <vt:variant>
        <vt:i4>1769520</vt:i4>
      </vt:variant>
      <vt:variant>
        <vt:i4>8</vt:i4>
      </vt:variant>
      <vt:variant>
        <vt:i4>0</vt:i4>
      </vt:variant>
      <vt:variant>
        <vt:i4>5</vt:i4>
      </vt:variant>
      <vt:variant>
        <vt:lpwstr/>
      </vt:variant>
      <vt:variant>
        <vt:lpwstr>_Toc134018474</vt:lpwstr>
      </vt:variant>
      <vt:variant>
        <vt:i4>1769520</vt:i4>
      </vt:variant>
      <vt:variant>
        <vt:i4>2</vt:i4>
      </vt:variant>
      <vt:variant>
        <vt:i4>0</vt:i4>
      </vt:variant>
      <vt:variant>
        <vt:i4>5</vt:i4>
      </vt:variant>
      <vt:variant>
        <vt:lpwstr/>
      </vt:variant>
      <vt:variant>
        <vt:lpwstr>_Toc1340184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Shrey Yadav</cp:lastModifiedBy>
  <cp:revision>55</cp:revision>
  <cp:lastPrinted>2023-03-09T22:11:00Z</cp:lastPrinted>
  <dcterms:created xsi:type="dcterms:W3CDTF">2023-05-09T14:41:00Z</dcterms:created>
  <dcterms:modified xsi:type="dcterms:W3CDTF">2023-05-1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y fmtid="{D5CDD505-2E9C-101B-9397-08002B2CF9AE}" pid="3" name="MediaServiceImageTags">
    <vt:lpwstr/>
  </property>
</Properties>
</file>